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2A09B" w14:textId="77777777" w:rsidR="00655ACB" w:rsidRPr="00D6204A" w:rsidRDefault="00655ACB" w:rsidP="006656D7">
      <w:pPr>
        <w:spacing w:before="960" w:after="720"/>
        <w:jc w:val="center"/>
        <w:rPr>
          <w:rFonts w:cs="Arial"/>
          <w:b/>
          <w:bCs/>
          <w:sz w:val="28"/>
          <w:szCs w:val="24"/>
        </w:rPr>
      </w:pPr>
      <w:bookmarkStart w:id="0" w:name="_Hlk144990595"/>
      <w:r w:rsidRPr="00D6204A">
        <w:rPr>
          <w:rFonts w:cs="Arial"/>
          <w:b/>
          <w:bCs/>
          <w:sz w:val="28"/>
          <w:szCs w:val="24"/>
        </w:rPr>
        <w:t>California Department of Education</w:t>
      </w:r>
    </w:p>
    <w:p w14:paraId="4548143A" w14:textId="76C76DD1" w:rsidR="00655ACB" w:rsidRPr="00D6204A" w:rsidRDefault="00655ACB" w:rsidP="006656D7">
      <w:pPr>
        <w:pStyle w:val="Heading1"/>
        <w:spacing w:after="960"/>
        <w:rPr>
          <w:rFonts w:cs="Arial"/>
          <w:sz w:val="28"/>
          <w:szCs w:val="28"/>
        </w:rPr>
      </w:pPr>
      <w:bookmarkStart w:id="1" w:name="_Toc144981197"/>
      <w:r w:rsidRPr="0498CFED">
        <w:rPr>
          <w:rFonts w:cs="Arial"/>
          <w:sz w:val="28"/>
          <w:szCs w:val="28"/>
        </w:rPr>
        <w:t>Report to the Governor and the Legislature:</w:t>
      </w:r>
      <w:r w:rsidR="00723B53">
        <w:rPr>
          <w:rFonts w:cs="Arial"/>
          <w:sz w:val="28"/>
          <w:szCs w:val="28"/>
        </w:rPr>
        <w:t xml:space="preserve"> </w:t>
      </w:r>
      <w:r w:rsidRPr="0498CFED">
        <w:rPr>
          <w:rFonts w:cs="Arial"/>
          <w:sz w:val="28"/>
          <w:szCs w:val="28"/>
        </w:rPr>
        <w:t>202</w:t>
      </w:r>
      <w:r w:rsidR="748A20D0" w:rsidRPr="0498CFED">
        <w:rPr>
          <w:rFonts w:cs="Arial"/>
          <w:sz w:val="28"/>
          <w:szCs w:val="28"/>
        </w:rPr>
        <w:t>5</w:t>
      </w:r>
      <w:r w:rsidRPr="0498CFED">
        <w:rPr>
          <w:rFonts w:cs="Arial"/>
          <w:sz w:val="28"/>
          <w:szCs w:val="28"/>
        </w:rPr>
        <w:t xml:space="preserve"> Formative Evaluation of the California Community Schools Partnership Program</w:t>
      </w:r>
      <w:bookmarkEnd w:id="1"/>
    </w:p>
    <w:p w14:paraId="793CDE91" w14:textId="77777777" w:rsidR="00655ACB" w:rsidRPr="00D6204A" w:rsidRDefault="00655ACB" w:rsidP="006656D7">
      <w:pPr>
        <w:spacing w:after="960"/>
        <w:jc w:val="center"/>
        <w:rPr>
          <w:rFonts w:cs="Arial"/>
          <w:b/>
          <w:bCs/>
        </w:rPr>
      </w:pPr>
      <w:r w:rsidRPr="00D6204A">
        <w:rPr>
          <w:rFonts w:cs="Arial"/>
        </w:rPr>
        <w:object w:dxaOrig="5999" w:dyaOrig="5999" w14:anchorId="111315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eal" style="width:178pt;height:178pt" o:ole="">
            <v:imagedata r:id="rId8" o:title=""/>
          </v:shape>
          <o:OLEObject Type="Embed" ProgID="MSPhotoEd.3" ShapeID="_x0000_i1025" DrawAspect="Content" ObjectID="_1828526190" r:id="rId9"/>
        </w:object>
      </w:r>
    </w:p>
    <w:p w14:paraId="2F33574A" w14:textId="77777777" w:rsidR="00655ACB" w:rsidRPr="00D6204A" w:rsidRDefault="00655ACB" w:rsidP="006656D7">
      <w:pPr>
        <w:jc w:val="center"/>
        <w:rPr>
          <w:rFonts w:cs="Arial"/>
          <w:b/>
          <w:bCs/>
          <w:iCs/>
        </w:rPr>
      </w:pPr>
      <w:r w:rsidRPr="00D6204A">
        <w:rPr>
          <w:rFonts w:cs="Arial"/>
          <w:b/>
          <w:bCs/>
          <w:iCs/>
        </w:rPr>
        <w:t>Prepared by:</w:t>
      </w:r>
    </w:p>
    <w:p w14:paraId="5FA87A0A" w14:textId="77777777" w:rsidR="00655ACB" w:rsidRPr="00D6204A" w:rsidRDefault="00655ACB" w:rsidP="006656D7">
      <w:pPr>
        <w:contextualSpacing/>
        <w:jc w:val="center"/>
        <w:rPr>
          <w:rFonts w:cs="Arial"/>
          <w:b/>
          <w:bCs/>
          <w:sz w:val="28"/>
          <w:szCs w:val="24"/>
        </w:rPr>
      </w:pPr>
      <w:r w:rsidRPr="40979C82">
        <w:rPr>
          <w:rFonts w:cs="Arial"/>
          <w:b/>
          <w:bCs/>
          <w:sz w:val="28"/>
          <w:szCs w:val="28"/>
        </w:rPr>
        <w:t>Career and College Transition Division</w:t>
      </w:r>
    </w:p>
    <w:p w14:paraId="3943897A" w14:textId="4611266E" w:rsidR="197FD555" w:rsidRDefault="00470283" w:rsidP="40979C82">
      <w:pPr>
        <w:jc w:val="center"/>
        <w:rPr>
          <w:rFonts w:cs="Arial"/>
          <w:b/>
          <w:bCs/>
          <w:sz w:val="28"/>
          <w:szCs w:val="28"/>
        </w:rPr>
      </w:pPr>
      <w:r w:rsidRPr="00470283">
        <w:rPr>
          <w:rFonts w:cs="Arial"/>
          <w:b/>
          <w:bCs/>
          <w:sz w:val="28"/>
          <w:szCs w:val="28"/>
        </w:rPr>
        <w:t>Student Success and Career</w:t>
      </w:r>
      <w:r>
        <w:rPr>
          <w:rFonts w:cs="Arial"/>
          <w:b/>
          <w:bCs/>
          <w:sz w:val="28"/>
          <w:szCs w:val="28"/>
        </w:rPr>
        <w:t xml:space="preserve"> </w:t>
      </w:r>
      <w:r w:rsidRPr="00470283">
        <w:rPr>
          <w:rFonts w:cs="Arial"/>
          <w:b/>
          <w:bCs/>
          <w:sz w:val="28"/>
          <w:szCs w:val="28"/>
        </w:rPr>
        <w:t>Readiness Branch</w:t>
      </w:r>
    </w:p>
    <w:p w14:paraId="136F37EF" w14:textId="1C541AE5" w:rsidR="00655ACB" w:rsidRPr="00D6204A" w:rsidRDefault="00655ACB" w:rsidP="355CC2AD">
      <w:pPr>
        <w:spacing w:after="600"/>
        <w:jc w:val="center"/>
        <w:rPr>
          <w:rFonts w:cs="Arial"/>
        </w:rPr>
      </w:pPr>
      <w:r w:rsidRPr="0498CFED">
        <w:rPr>
          <w:rFonts w:cs="Arial"/>
        </w:rPr>
        <w:t>D</w:t>
      </w:r>
      <w:r w:rsidR="006656D7" w:rsidRPr="0498CFED">
        <w:rPr>
          <w:rFonts w:cs="Arial"/>
        </w:rPr>
        <w:t>ECEMBER</w:t>
      </w:r>
      <w:r w:rsidRPr="0498CFED">
        <w:rPr>
          <w:rFonts w:cs="Arial"/>
        </w:rPr>
        <w:t xml:space="preserve"> 202</w:t>
      </w:r>
      <w:r w:rsidR="3DCC4482" w:rsidRPr="0498CFED">
        <w:rPr>
          <w:rFonts w:cs="Arial"/>
        </w:rPr>
        <w:t>5</w:t>
      </w:r>
    </w:p>
    <w:p w14:paraId="2DD64CC9" w14:textId="77777777" w:rsidR="007610E6" w:rsidRDefault="007610E6" w:rsidP="006656D7">
      <w:pPr>
        <w:spacing w:after="180"/>
        <w:rPr>
          <w:rFonts w:cs="Arial"/>
          <w:i/>
          <w:szCs w:val="24"/>
          <w:lang w:bidi="en-US"/>
        </w:rPr>
      </w:pPr>
    </w:p>
    <w:p w14:paraId="2CC18E5D" w14:textId="1C601A1B" w:rsidR="00655ACB" w:rsidRPr="00EC7B25" w:rsidRDefault="00655ACB" w:rsidP="006656D7">
      <w:pPr>
        <w:spacing w:after="180"/>
        <w:rPr>
          <w:rFonts w:cs="Arial"/>
          <w:szCs w:val="24"/>
          <w:lang w:bidi="en-US"/>
        </w:rPr>
      </w:pPr>
      <w:r w:rsidRPr="00EC7B25">
        <w:rPr>
          <w:rFonts w:cs="Arial"/>
          <w:i/>
          <w:szCs w:val="24"/>
          <w:lang w:bidi="en-US"/>
        </w:rPr>
        <w:t>Description</w:t>
      </w:r>
      <w:r w:rsidRPr="00EC7B25">
        <w:rPr>
          <w:rFonts w:cs="Arial"/>
          <w:szCs w:val="24"/>
          <w:lang w:bidi="en-US"/>
        </w:rPr>
        <w:t>: Annual report on the California Community Schools Partnership Program</w:t>
      </w:r>
    </w:p>
    <w:p w14:paraId="187F44A7" w14:textId="60F2D78D" w:rsidR="00655ACB" w:rsidRPr="00EC7B25" w:rsidRDefault="00655ACB" w:rsidP="4C336BE2">
      <w:pPr>
        <w:spacing w:after="180"/>
        <w:rPr>
          <w:rFonts w:cs="Arial"/>
          <w:lang w:bidi="en-US"/>
        </w:rPr>
      </w:pPr>
      <w:r w:rsidRPr="4C336BE2">
        <w:rPr>
          <w:rFonts w:cs="Arial"/>
          <w:i/>
          <w:iCs/>
          <w:lang w:bidi="en-US"/>
        </w:rPr>
        <w:t>Authority</w:t>
      </w:r>
      <w:r w:rsidRPr="4C336BE2">
        <w:rPr>
          <w:rFonts w:cs="Arial"/>
          <w:lang w:bidi="en-US"/>
        </w:rPr>
        <w:t xml:space="preserve">: California </w:t>
      </w:r>
      <w:r w:rsidRPr="4C336BE2">
        <w:rPr>
          <w:rFonts w:cs="Arial"/>
          <w:i/>
          <w:iCs/>
          <w:lang w:bidi="en-US"/>
        </w:rPr>
        <w:t>Education Code</w:t>
      </w:r>
      <w:r w:rsidRPr="4C336BE2">
        <w:rPr>
          <w:rFonts w:cs="Arial"/>
          <w:lang w:bidi="en-US"/>
        </w:rPr>
        <w:t xml:space="preserve"> </w:t>
      </w:r>
      <w:r w:rsidR="00E05B72">
        <w:rPr>
          <w:rFonts w:cs="Arial"/>
          <w:lang w:bidi="en-US"/>
        </w:rPr>
        <w:t>S</w:t>
      </w:r>
      <w:r w:rsidR="00E47417" w:rsidRPr="4C336BE2">
        <w:rPr>
          <w:rFonts w:cs="Arial"/>
          <w:lang w:bidi="en-US"/>
        </w:rPr>
        <w:t xml:space="preserve">ection </w:t>
      </w:r>
      <w:r w:rsidR="001B121F">
        <w:rPr>
          <w:rFonts w:cs="Arial"/>
          <w:lang w:bidi="en-US"/>
        </w:rPr>
        <w:t>8902(m)</w:t>
      </w:r>
    </w:p>
    <w:p w14:paraId="65797D5A" w14:textId="2C934A57" w:rsidR="00655ACB" w:rsidRPr="00EC7B25" w:rsidRDefault="00655ACB" w:rsidP="006656D7">
      <w:pPr>
        <w:spacing w:after="180"/>
        <w:rPr>
          <w:rFonts w:cs="Arial"/>
          <w:szCs w:val="24"/>
          <w:lang w:bidi="en-US"/>
        </w:rPr>
      </w:pPr>
      <w:r w:rsidRPr="00EC7B25">
        <w:rPr>
          <w:rFonts w:cs="Arial"/>
          <w:i/>
          <w:szCs w:val="24"/>
          <w:lang w:bidi="en-US"/>
        </w:rPr>
        <w:t>Recipient</w:t>
      </w:r>
      <w:r w:rsidRPr="00EC7B25">
        <w:rPr>
          <w:rFonts w:cs="Arial"/>
          <w:szCs w:val="24"/>
          <w:lang w:bidi="en-US"/>
        </w:rPr>
        <w:t xml:space="preserve">: </w:t>
      </w:r>
      <w:r w:rsidR="00BC7FF3">
        <w:rPr>
          <w:rFonts w:cs="Arial"/>
          <w:szCs w:val="24"/>
          <w:lang w:bidi="en-US"/>
        </w:rPr>
        <w:t>The</w:t>
      </w:r>
      <w:r w:rsidR="00BC7FF3" w:rsidRPr="00EC7B25">
        <w:rPr>
          <w:rFonts w:cs="Arial"/>
          <w:szCs w:val="24"/>
          <w:lang w:bidi="en-US"/>
        </w:rPr>
        <w:t xml:space="preserve"> </w:t>
      </w:r>
      <w:r w:rsidRPr="00EC7B25">
        <w:rPr>
          <w:rFonts w:cs="Arial"/>
          <w:szCs w:val="24"/>
          <w:lang w:bidi="en-US"/>
        </w:rPr>
        <w:t>Governor and the Legislature</w:t>
      </w:r>
    </w:p>
    <w:p w14:paraId="00EE50BC" w14:textId="4E9DD3C9" w:rsidR="00655ACB" w:rsidRPr="00D6204A" w:rsidRDefault="00655ACB" w:rsidP="43ADDA4F">
      <w:pPr>
        <w:spacing w:after="180"/>
        <w:rPr>
          <w:rFonts w:cs="Arial"/>
          <w:lang w:bidi="en-US"/>
        </w:rPr>
        <w:sectPr w:rsidR="00655ACB" w:rsidRPr="00D6204A" w:rsidSect="006F20AB">
          <w:headerReference w:type="default" r:id="rId10"/>
          <w:footerReference w:type="default" r:id="rId11"/>
          <w:footerReference w:type="first" r:id="rId12"/>
          <w:pgSz w:w="12240" w:h="15840"/>
          <w:pgMar w:top="1440" w:right="1440" w:bottom="1440" w:left="1440" w:header="720" w:footer="720" w:gutter="0"/>
          <w:pgBorders w:display="firstPage">
            <w:top w:val="single" w:sz="24" w:space="1" w:color="auto"/>
            <w:left w:val="single" w:sz="24" w:space="4" w:color="auto"/>
            <w:bottom w:val="single" w:sz="24" w:space="1" w:color="auto"/>
            <w:right w:val="single" w:sz="24" w:space="4" w:color="auto"/>
          </w:pgBorders>
          <w:pgNumType w:start="1"/>
          <w:cols w:space="720"/>
          <w:titlePg/>
          <w:docGrid w:linePitch="360"/>
        </w:sectPr>
      </w:pPr>
      <w:r w:rsidRPr="43ADDA4F">
        <w:rPr>
          <w:rFonts w:cs="Arial"/>
          <w:i/>
          <w:iCs/>
          <w:lang w:bidi="en-US"/>
        </w:rPr>
        <w:t>Due Date</w:t>
      </w:r>
      <w:r w:rsidRPr="43ADDA4F">
        <w:rPr>
          <w:rFonts w:cs="Arial"/>
          <w:lang w:bidi="en-US"/>
        </w:rPr>
        <w:t>: December 31, 202</w:t>
      </w:r>
      <w:r w:rsidR="39112F98" w:rsidRPr="43ADDA4F">
        <w:rPr>
          <w:rFonts w:cs="Arial"/>
          <w:lang w:bidi="en-US"/>
        </w:rPr>
        <w:t>5</w:t>
      </w:r>
    </w:p>
    <w:p w14:paraId="519BE37C" w14:textId="77777777" w:rsidR="00655ACB" w:rsidRPr="00D6204A" w:rsidRDefault="00655ACB" w:rsidP="442F4A83">
      <w:pPr>
        <w:jc w:val="center"/>
        <w:rPr>
          <w:rFonts w:cs="Arial"/>
          <w:b/>
          <w:bCs/>
        </w:rPr>
      </w:pPr>
      <w:r w:rsidRPr="442F4A83">
        <w:rPr>
          <w:rFonts w:cs="Arial"/>
          <w:b/>
          <w:bCs/>
        </w:rPr>
        <w:lastRenderedPageBreak/>
        <w:t>California Department of Education</w:t>
      </w:r>
    </w:p>
    <w:p w14:paraId="6472F14F" w14:textId="6062175A" w:rsidR="00655ACB" w:rsidRPr="00D6204A" w:rsidRDefault="00655ACB" w:rsidP="442F4A83">
      <w:pPr>
        <w:jc w:val="center"/>
        <w:rPr>
          <w:rFonts w:cs="Arial"/>
          <w:b/>
          <w:bCs/>
        </w:rPr>
      </w:pPr>
      <w:bookmarkStart w:id="2" w:name="_Toc144972794"/>
      <w:bookmarkStart w:id="3" w:name="_Toc144972850"/>
      <w:bookmarkStart w:id="4" w:name="_Toc144973152"/>
      <w:r w:rsidRPr="43ADDA4F">
        <w:rPr>
          <w:rFonts w:cs="Arial"/>
          <w:b/>
          <w:bCs/>
        </w:rPr>
        <w:t>Report to the Governor and the Legislature:</w:t>
      </w:r>
      <w:r w:rsidR="00723B53">
        <w:rPr>
          <w:rFonts w:cs="Arial"/>
          <w:b/>
          <w:bCs/>
        </w:rPr>
        <w:t xml:space="preserve"> </w:t>
      </w:r>
      <w:r w:rsidRPr="43ADDA4F">
        <w:rPr>
          <w:rFonts w:cs="Arial"/>
          <w:b/>
          <w:bCs/>
        </w:rPr>
        <w:t>202</w:t>
      </w:r>
      <w:r w:rsidR="11B83C03" w:rsidRPr="43ADDA4F">
        <w:rPr>
          <w:rFonts w:cs="Arial"/>
          <w:b/>
          <w:bCs/>
        </w:rPr>
        <w:t>5</w:t>
      </w:r>
      <w:r w:rsidRPr="43ADDA4F">
        <w:rPr>
          <w:rFonts w:cs="Arial"/>
          <w:b/>
          <w:bCs/>
        </w:rPr>
        <w:t xml:space="preserve"> Formative Evaluation of the California Community Schools Partnership Program</w:t>
      </w:r>
      <w:bookmarkEnd w:id="2"/>
      <w:bookmarkEnd w:id="3"/>
      <w:bookmarkEnd w:id="4"/>
    </w:p>
    <w:p w14:paraId="7B991F09" w14:textId="746A21AF" w:rsidR="008F2A0E" w:rsidRDefault="00513FE5">
      <w:pPr>
        <w:pStyle w:val="TOC1"/>
        <w:rPr>
          <w:rFonts w:asciiTheme="minorHAnsi" w:eastAsiaTheme="minorEastAsia" w:hAnsiTheme="minorHAnsi"/>
          <w:noProof/>
          <w:color w:val="auto"/>
          <w:szCs w:val="24"/>
        </w:rPr>
      </w:pPr>
      <w:r w:rsidRPr="7A66A025">
        <w:fldChar w:fldCharType="begin"/>
      </w:r>
      <w:r>
        <w:instrText xml:space="preserve"> TOC \h \z \u \t "Heading 2,1,Heading 3,2" </w:instrText>
      </w:r>
      <w:r w:rsidRPr="7A66A025">
        <w:fldChar w:fldCharType="separate"/>
      </w:r>
      <w:hyperlink w:anchor="_Toc209032907" w:history="1">
        <w:r w:rsidR="008F2A0E" w:rsidRPr="000B240E">
          <w:rPr>
            <w:rStyle w:val="Hyperlink"/>
            <w:rFonts w:cs="Arial"/>
            <w:noProof/>
          </w:rPr>
          <w:t>Executive Summary</w:t>
        </w:r>
        <w:r w:rsidR="008F2A0E">
          <w:rPr>
            <w:noProof/>
            <w:webHidden/>
          </w:rPr>
          <w:tab/>
        </w:r>
        <w:r w:rsidR="008F2A0E">
          <w:rPr>
            <w:noProof/>
            <w:webHidden/>
          </w:rPr>
          <w:fldChar w:fldCharType="begin"/>
        </w:r>
        <w:r w:rsidR="008F2A0E">
          <w:rPr>
            <w:noProof/>
            <w:webHidden/>
          </w:rPr>
          <w:instrText xml:space="preserve"> PAGEREF _Toc209032907 \h </w:instrText>
        </w:r>
        <w:r w:rsidR="008F2A0E">
          <w:rPr>
            <w:noProof/>
            <w:webHidden/>
          </w:rPr>
        </w:r>
        <w:r w:rsidR="008F2A0E">
          <w:rPr>
            <w:noProof/>
            <w:webHidden/>
          </w:rPr>
          <w:fldChar w:fldCharType="separate"/>
        </w:r>
        <w:r w:rsidR="000E229E">
          <w:rPr>
            <w:noProof/>
            <w:webHidden/>
          </w:rPr>
          <w:t>3</w:t>
        </w:r>
        <w:r w:rsidR="008F2A0E">
          <w:rPr>
            <w:noProof/>
            <w:webHidden/>
          </w:rPr>
          <w:fldChar w:fldCharType="end"/>
        </w:r>
      </w:hyperlink>
    </w:p>
    <w:p w14:paraId="3C48A3E4" w14:textId="0498E4C3" w:rsidR="008F2A0E" w:rsidRDefault="008F2A0E">
      <w:pPr>
        <w:pStyle w:val="TOC1"/>
        <w:rPr>
          <w:rFonts w:asciiTheme="minorHAnsi" w:eastAsiaTheme="minorEastAsia" w:hAnsiTheme="minorHAnsi"/>
          <w:noProof/>
          <w:color w:val="auto"/>
          <w:szCs w:val="24"/>
        </w:rPr>
      </w:pPr>
      <w:hyperlink w:anchor="_Toc209032908" w:history="1">
        <w:r w:rsidRPr="000B240E">
          <w:rPr>
            <w:rStyle w:val="Hyperlink"/>
            <w:rFonts w:cs="Arial"/>
            <w:noProof/>
          </w:rPr>
          <w:t>Introduction</w:t>
        </w:r>
        <w:r>
          <w:rPr>
            <w:noProof/>
            <w:webHidden/>
          </w:rPr>
          <w:tab/>
        </w:r>
        <w:r>
          <w:rPr>
            <w:noProof/>
            <w:webHidden/>
          </w:rPr>
          <w:fldChar w:fldCharType="begin"/>
        </w:r>
        <w:r>
          <w:rPr>
            <w:noProof/>
            <w:webHidden/>
          </w:rPr>
          <w:instrText xml:space="preserve"> PAGEREF _Toc209032908 \h </w:instrText>
        </w:r>
        <w:r>
          <w:rPr>
            <w:noProof/>
            <w:webHidden/>
          </w:rPr>
        </w:r>
        <w:r>
          <w:rPr>
            <w:noProof/>
            <w:webHidden/>
          </w:rPr>
          <w:fldChar w:fldCharType="separate"/>
        </w:r>
        <w:r w:rsidR="000E229E">
          <w:rPr>
            <w:noProof/>
            <w:webHidden/>
          </w:rPr>
          <w:t>5</w:t>
        </w:r>
        <w:r>
          <w:rPr>
            <w:noProof/>
            <w:webHidden/>
          </w:rPr>
          <w:fldChar w:fldCharType="end"/>
        </w:r>
      </w:hyperlink>
    </w:p>
    <w:p w14:paraId="49C432FA" w14:textId="44EB9163" w:rsidR="008F2A0E" w:rsidRDefault="008F2A0E">
      <w:pPr>
        <w:pStyle w:val="TOC1"/>
        <w:rPr>
          <w:rFonts w:asciiTheme="minorHAnsi" w:eastAsiaTheme="minorEastAsia" w:hAnsiTheme="minorHAnsi"/>
          <w:noProof/>
          <w:color w:val="auto"/>
          <w:szCs w:val="24"/>
        </w:rPr>
      </w:pPr>
      <w:hyperlink w:anchor="_Toc209032909" w:history="1">
        <w:r w:rsidRPr="000B240E">
          <w:rPr>
            <w:rStyle w:val="Hyperlink"/>
            <w:rFonts w:cs="Arial"/>
            <w:noProof/>
          </w:rPr>
          <w:t>California Community Schools Partnership Program: Planning Grants, Implementation Grants, and Technical Assistance</w:t>
        </w:r>
        <w:r>
          <w:rPr>
            <w:noProof/>
            <w:webHidden/>
          </w:rPr>
          <w:tab/>
        </w:r>
        <w:r>
          <w:rPr>
            <w:noProof/>
            <w:webHidden/>
          </w:rPr>
          <w:fldChar w:fldCharType="begin"/>
        </w:r>
        <w:r>
          <w:rPr>
            <w:noProof/>
            <w:webHidden/>
          </w:rPr>
          <w:instrText xml:space="preserve"> PAGEREF _Toc209032909 \h </w:instrText>
        </w:r>
        <w:r>
          <w:rPr>
            <w:noProof/>
            <w:webHidden/>
          </w:rPr>
        </w:r>
        <w:r>
          <w:rPr>
            <w:noProof/>
            <w:webHidden/>
          </w:rPr>
          <w:fldChar w:fldCharType="separate"/>
        </w:r>
        <w:r w:rsidR="000E229E">
          <w:rPr>
            <w:noProof/>
            <w:webHidden/>
          </w:rPr>
          <w:t>7</w:t>
        </w:r>
        <w:r>
          <w:rPr>
            <w:noProof/>
            <w:webHidden/>
          </w:rPr>
          <w:fldChar w:fldCharType="end"/>
        </w:r>
      </w:hyperlink>
    </w:p>
    <w:p w14:paraId="06E46FCC" w14:textId="39AE344A" w:rsidR="008F2A0E" w:rsidRDefault="008F2A0E">
      <w:pPr>
        <w:pStyle w:val="TOC2"/>
        <w:rPr>
          <w:rFonts w:asciiTheme="minorHAnsi" w:eastAsiaTheme="minorEastAsia" w:hAnsiTheme="minorHAnsi"/>
          <w:noProof/>
          <w:color w:val="auto"/>
          <w:szCs w:val="24"/>
        </w:rPr>
      </w:pPr>
      <w:hyperlink w:anchor="_Toc209032910" w:history="1">
        <w:r w:rsidRPr="000B240E">
          <w:rPr>
            <w:rStyle w:val="Hyperlink"/>
            <w:rFonts w:cs="Arial"/>
            <w:noProof/>
          </w:rPr>
          <w:t>Planning Grants</w:t>
        </w:r>
        <w:r>
          <w:rPr>
            <w:noProof/>
            <w:webHidden/>
          </w:rPr>
          <w:tab/>
        </w:r>
        <w:r>
          <w:rPr>
            <w:noProof/>
            <w:webHidden/>
          </w:rPr>
          <w:fldChar w:fldCharType="begin"/>
        </w:r>
        <w:r>
          <w:rPr>
            <w:noProof/>
            <w:webHidden/>
          </w:rPr>
          <w:instrText xml:space="preserve"> PAGEREF _Toc209032910 \h </w:instrText>
        </w:r>
        <w:r>
          <w:rPr>
            <w:noProof/>
            <w:webHidden/>
          </w:rPr>
        </w:r>
        <w:r>
          <w:rPr>
            <w:noProof/>
            <w:webHidden/>
          </w:rPr>
          <w:fldChar w:fldCharType="separate"/>
        </w:r>
        <w:r w:rsidR="000E229E">
          <w:rPr>
            <w:noProof/>
            <w:webHidden/>
          </w:rPr>
          <w:t>11</w:t>
        </w:r>
        <w:r>
          <w:rPr>
            <w:noProof/>
            <w:webHidden/>
          </w:rPr>
          <w:fldChar w:fldCharType="end"/>
        </w:r>
      </w:hyperlink>
    </w:p>
    <w:p w14:paraId="04A1A9D3" w14:textId="25135139" w:rsidR="008F2A0E" w:rsidRDefault="008F2A0E">
      <w:pPr>
        <w:pStyle w:val="TOC2"/>
        <w:rPr>
          <w:rFonts w:asciiTheme="minorHAnsi" w:eastAsiaTheme="minorEastAsia" w:hAnsiTheme="minorHAnsi"/>
          <w:noProof/>
          <w:color w:val="auto"/>
          <w:szCs w:val="24"/>
        </w:rPr>
      </w:pPr>
      <w:hyperlink w:anchor="_Toc209032911" w:history="1">
        <w:r w:rsidRPr="000B240E">
          <w:rPr>
            <w:rStyle w:val="Hyperlink"/>
            <w:rFonts w:cs="Arial"/>
            <w:noProof/>
          </w:rPr>
          <w:t>Implementation Grants</w:t>
        </w:r>
        <w:r>
          <w:rPr>
            <w:noProof/>
            <w:webHidden/>
          </w:rPr>
          <w:tab/>
        </w:r>
        <w:r>
          <w:rPr>
            <w:noProof/>
            <w:webHidden/>
          </w:rPr>
          <w:fldChar w:fldCharType="begin"/>
        </w:r>
        <w:r>
          <w:rPr>
            <w:noProof/>
            <w:webHidden/>
          </w:rPr>
          <w:instrText xml:space="preserve"> PAGEREF _Toc209032911 \h </w:instrText>
        </w:r>
        <w:r>
          <w:rPr>
            <w:noProof/>
            <w:webHidden/>
          </w:rPr>
        </w:r>
        <w:r>
          <w:rPr>
            <w:noProof/>
            <w:webHidden/>
          </w:rPr>
          <w:fldChar w:fldCharType="separate"/>
        </w:r>
        <w:r w:rsidR="000E229E">
          <w:rPr>
            <w:noProof/>
            <w:webHidden/>
          </w:rPr>
          <w:t>11</w:t>
        </w:r>
        <w:r>
          <w:rPr>
            <w:noProof/>
            <w:webHidden/>
          </w:rPr>
          <w:fldChar w:fldCharType="end"/>
        </w:r>
      </w:hyperlink>
    </w:p>
    <w:p w14:paraId="48FCA66B" w14:textId="6E9B87A5" w:rsidR="008F2A0E" w:rsidRDefault="008F2A0E">
      <w:pPr>
        <w:pStyle w:val="TOC2"/>
        <w:rPr>
          <w:rFonts w:asciiTheme="minorHAnsi" w:eastAsiaTheme="minorEastAsia" w:hAnsiTheme="minorHAnsi"/>
          <w:noProof/>
          <w:color w:val="auto"/>
          <w:szCs w:val="24"/>
        </w:rPr>
      </w:pPr>
      <w:hyperlink w:anchor="_Toc209032912" w:history="1">
        <w:r w:rsidRPr="000B240E">
          <w:rPr>
            <w:rStyle w:val="Hyperlink"/>
            <w:rFonts w:cs="Arial"/>
            <w:noProof/>
          </w:rPr>
          <w:t>Extension Grants</w:t>
        </w:r>
        <w:r>
          <w:rPr>
            <w:noProof/>
            <w:webHidden/>
          </w:rPr>
          <w:tab/>
        </w:r>
        <w:r>
          <w:rPr>
            <w:noProof/>
            <w:webHidden/>
          </w:rPr>
          <w:fldChar w:fldCharType="begin"/>
        </w:r>
        <w:r>
          <w:rPr>
            <w:noProof/>
            <w:webHidden/>
          </w:rPr>
          <w:instrText xml:space="preserve"> PAGEREF _Toc209032912 \h </w:instrText>
        </w:r>
        <w:r>
          <w:rPr>
            <w:noProof/>
            <w:webHidden/>
          </w:rPr>
        </w:r>
        <w:r>
          <w:rPr>
            <w:noProof/>
            <w:webHidden/>
          </w:rPr>
          <w:fldChar w:fldCharType="separate"/>
        </w:r>
        <w:r w:rsidR="000E229E">
          <w:rPr>
            <w:noProof/>
            <w:webHidden/>
          </w:rPr>
          <w:t>13</w:t>
        </w:r>
        <w:r>
          <w:rPr>
            <w:noProof/>
            <w:webHidden/>
          </w:rPr>
          <w:fldChar w:fldCharType="end"/>
        </w:r>
      </w:hyperlink>
    </w:p>
    <w:p w14:paraId="1F893B81" w14:textId="06D70FA7" w:rsidR="008F2A0E" w:rsidRDefault="008F2A0E">
      <w:pPr>
        <w:pStyle w:val="TOC2"/>
        <w:rPr>
          <w:rFonts w:asciiTheme="minorHAnsi" w:eastAsiaTheme="minorEastAsia" w:hAnsiTheme="minorHAnsi"/>
          <w:noProof/>
          <w:color w:val="auto"/>
          <w:szCs w:val="24"/>
        </w:rPr>
      </w:pPr>
      <w:hyperlink w:anchor="_Toc209032913" w:history="1">
        <w:r w:rsidRPr="000B240E">
          <w:rPr>
            <w:rStyle w:val="Hyperlink"/>
            <w:rFonts w:cs="Arial"/>
            <w:noProof/>
          </w:rPr>
          <w:t>CCSPP Technical Assistance System</w:t>
        </w:r>
        <w:r>
          <w:rPr>
            <w:noProof/>
            <w:webHidden/>
          </w:rPr>
          <w:tab/>
        </w:r>
        <w:r>
          <w:rPr>
            <w:noProof/>
            <w:webHidden/>
          </w:rPr>
          <w:fldChar w:fldCharType="begin"/>
        </w:r>
        <w:r>
          <w:rPr>
            <w:noProof/>
            <w:webHidden/>
          </w:rPr>
          <w:instrText xml:space="preserve"> PAGEREF _Toc209032913 \h </w:instrText>
        </w:r>
        <w:r>
          <w:rPr>
            <w:noProof/>
            <w:webHidden/>
          </w:rPr>
        </w:r>
        <w:r>
          <w:rPr>
            <w:noProof/>
            <w:webHidden/>
          </w:rPr>
          <w:fldChar w:fldCharType="separate"/>
        </w:r>
        <w:r w:rsidR="000E229E">
          <w:rPr>
            <w:noProof/>
            <w:webHidden/>
          </w:rPr>
          <w:t>13</w:t>
        </w:r>
        <w:r>
          <w:rPr>
            <w:noProof/>
            <w:webHidden/>
          </w:rPr>
          <w:fldChar w:fldCharType="end"/>
        </w:r>
      </w:hyperlink>
    </w:p>
    <w:p w14:paraId="6EBC752A" w14:textId="4575E907" w:rsidR="008F2A0E" w:rsidRDefault="008F2A0E">
      <w:pPr>
        <w:pStyle w:val="TOC1"/>
        <w:rPr>
          <w:rFonts w:asciiTheme="minorHAnsi" w:eastAsiaTheme="minorEastAsia" w:hAnsiTheme="minorHAnsi"/>
          <w:noProof/>
          <w:color w:val="auto"/>
          <w:szCs w:val="24"/>
        </w:rPr>
      </w:pPr>
      <w:hyperlink w:anchor="_Toc209032914" w:history="1">
        <w:r w:rsidRPr="000B240E">
          <w:rPr>
            <w:rStyle w:val="Hyperlink"/>
            <w:rFonts w:cs="Arial"/>
            <w:noProof/>
          </w:rPr>
          <w:t>Statewide Evaluation Efforts</w:t>
        </w:r>
        <w:r>
          <w:rPr>
            <w:noProof/>
            <w:webHidden/>
          </w:rPr>
          <w:tab/>
        </w:r>
        <w:r>
          <w:rPr>
            <w:noProof/>
            <w:webHidden/>
          </w:rPr>
          <w:fldChar w:fldCharType="begin"/>
        </w:r>
        <w:r>
          <w:rPr>
            <w:noProof/>
            <w:webHidden/>
          </w:rPr>
          <w:instrText xml:space="preserve"> PAGEREF _Toc209032914 \h </w:instrText>
        </w:r>
        <w:r>
          <w:rPr>
            <w:noProof/>
            <w:webHidden/>
          </w:rPr>
        </w:r>
        <w:r>
          <w:rPr>
            <w:noProof/>
            <w:webHidden/>
          </w:rPr>
          <w:fldChar w:fldCharType="separate"/>
        </w:r>
        <w:r w:rsidR="000E229E">
          <w:rPr>
            <w:noProof/>
            <w:webHidden/>
          </w:rPr>
          <w:t>16</w:t>
        </w:r>
        <w:r>
          <w:rPr>
            <w:noProof/>
            <w:webHidden/>
          </w:rPr>
          <w:fldChar w:fldCharType="end"/>
        </w:r>
      </w:hyperlink>
    </w:p>
    <w:p w14:paraId="4EE7BA07" w14:textId="78CBDC1B" w:rsidR="008F2A0E" w:rsidRDefault="008F2A0E">
      <w:pPr>
        <w:pStyle w:val="TOC1"/>
        <w:rPr>
          <w:rFonts w:asciiTheme="minorHAnsi" w:eastAsiaTheme="minorEastAsia" w:hAnsiTheme="minorHAnsi"/>
          <w:noProof/>
          <w:color w:val="auto"/>
          <w:szCs w:val="24"/>
        </w:rPr>
      </w:pPr>
      <w:hyperlink w:anchor="_Toc209032915" w:history="1">
        <w:r w:rsidRPr="000B240E">
          <w:rPr>
            <w:rStyle w:val="Hyperlink"/>
            <w:rFonts w:cs="Arial"/>
            <w:noProof/>
          </w:rPr>
          <w:t>Impact of the CCSPP in Achieving Legislative Goals</w:t>
        </w:r>
        <w:r>
          <w:rPr>
            <w:noProof/>
            <w:webHidden/>
          </w:rPr>
          <w:tab/>
        </w:r>
        <w:r>
          <w:rPr>
            <w:noProof/>
            <w:webHidden/>
          </w:rPr>
          <w:fldChar w:fldCharType="begin"/>
        </w:r>
        <w:r>
          <w:rPr>
            <w:noProof/>
            <w:webHidden/>
          </w:rPr>
          <w:instrText xml:space="preserve"> PAGEREF _Toc209032915 \h </w:instrText>
        </w:r>
        <w:r>
          <w:rPr>
            <w:noProof/>
            <w:webHidden/>
          </w:rPr>
        </w:r>
        <w:r>
          <w:rPr>
            <w:noProof/>
            <w:webHidden/>
          </w:rPr>
          <w:fldChar w:fldCharType="separate"/>
        </w:r>
        <w:r w:rsidR="000E229E">
          <w:rPr>
            <w:noProof/>
            <w:webHidden/>
          </w:rPr>
          <w:t>32</w:t>
        </w:r>
        <w:r>
          <w:rPr>
            <w:noProof/>
            <w:webHidden/>
          </w:rPr>
          <w:fldChar w:fldCharType="end"/>
        </w:r>
      </w:hyperlink>
    </w:p>
    <w:p w14:paraId="2AD87C6E" w14:textId="75A70D0A" w:rsidR="008F2A0E" w:rsidRDefault="008F2A0E">
      <w:pPr>
        <w:pStyle w:val="TOC1"/>
        <w:rPr>
          <w:rFonts w:asciiTheme="minorHAnsi" w:eastAsiaTheme="minorEastAsia" w:hAnsiTheme="minorHAnsi"/>
          <w:noProof/>
          <w:color w:val="auto"/>
          <w:szCs w:val="24"/>
        </w:rPr>
      </w:pPr>
      <w:hyperlink w:anchor="_Toc209032916" w:history="1">
        <w:r w:rsidRPr="000B240E">
          <w:rPr>
            <w:rStyle w:val="Hyperlink"/>
            <w:rFonts w:cs="Arial"/>
            <w:noProof/>
          </w:rPr>
          <w:t>Conclusions</w:t>
        </w:r>
        <w:r>
          <w:rPr>
            <w:noProof/>
            <w:webHidden/>
          </w:rPr>
          <w:tab/>
        </w:r>
        <w:r>
          <w:rPr>
            <w:noProof/>
            <w:webHidden/>
          </w:rPr>
          <w:fldChar w:fldCharType="begin"/>
        </w:r>
        <w:r>
          <w:rPr>
            <w:noProof/>
            <w:webHidden/>
          </w:rPr>
          <w:instrText xml:space="preserve"> PAGEREF _Toc209032916 \h </w:instrText>
        </w:r>
        <w:r>
          <w:rPr>
            <w:noProof/>
            <w:webHidden/>
          </w:rPr>
        </w:r>
        <w:r>
          <w:rPr>
            <w:noProof/>
            <w:webHidden/>
          </w:rPr>
          <w:fldChar w:fldCharType="separate"/>
        </w:r>
        <w:r w:rsidR="000E229E">
          <w:rPr>
            <w:noProof/>
            <w:webHidden/>
          </w:rPr>
          <w:t>36</w:t>
        </w:r>
        <w:r>
          <w:rPr>
            <w:noProof/>
            <w:webHidden/>
          </w:rPr>
          <w:fldChar w:fldCharType="end"/>
        </w:r>
      </w:hyperlink>
    </w:p>
    <w:p w14:paraId="4E2A524A" w14:textId="1D635FCA" w:rsidR="008F2A0E" w:rsidRDefault="008F2A0E">
      <w:pPr>
        <w:pStyle w:val="TOC1"/>
        <w:rPr>
          <w:rFonts w:asciiTheme="minorHAnsi" w:eastAsiaTheme="minorEastAsia" w:hAnsiTheme="minorHAnsi"/>
          <w:noProof/>
          <w:color w:val="auto"/>
          <w:szCs w:val="24"/>
        </w:rPr>
      </w:pPr>
      <w:hyperlink w:anchor="_Toc209032917" w:history="1">
        <w:r w:rsidRPr="000B240E">
          <w:rPr>
            <w:rStyle w:val="Hyperlink"/>
            <w:rFonts w:eastAsia="Arial" w:cs="Arial"/>
            <w:bCs/>
            <w:noProof/>
          </w:rPr>
          <w:t>Appendix A</w:t>
        </w:r>
        <w:r w:rsidR="00E37BAB">
          <w:rPr>
            <w:rStyle w:val="Hyperlink"/>
            <w:rFonts w:eastAsia="Arial" w:cs="Arial"/>
            <w:bCs/>
            <w:noProof/>
          </w:rPr>
          <w:t>:</w:t>
        </w:r>
        <w:r w:rsidRPr="000B240E">
          <w:rPr>
            <w:rStyle w:val="Hyperlink"/>
            <w:rFonts w:eastAsia="Arial" w:cs="Arial"/>
            <w:bCs/>
            <w:noProof/>
          </w:rPr>
          <w:t xml:space="preserve"> California Community Schools Partnership Program,</w:t>
        </w:r>
        <w:r w:rsidRPr="000B240E">
          <w:rPr>
            <w:rStyle w:val="Hyperlink"/>
            <w:rFonts w:eastAsia="Arial" w:cs="Arial"/>
            <w:noProof/>
          </w:rPr>
          <w:t xml:space="preserve"> </w:t>
        </w:r>
        <w:r w:rsidRPr="000B240E">
          <w:rPr>
            <w:rStyle w:val="Hyperlink"/>
            <w:rFonts w:eastAsia="Arial" w:cs="Arial"/>
            <w:bCs/>
            <w:noProof/>
          </w:rPr>
          <w:t>R-TAC Activities</w:t>
        </w:r>
        <w:r>
          <w:rPr>
            <w:noProof/>
            <w:webHidden/>
          </w:rPr>
          <w:tab/>
        </w:r>
        <w:r w:rsidR="00277936">
          <w:rPr>
            <w:noProof/>
            <w:webHidden/>
          </w:rPr>
          <w:t>A-</w:t>
        </w:r>
        <w:r>
          <w:rPr>
            <w:noProof/>
            <w:webHidden/>
          </w:rPr>
          <w:fldChar w:fldCharType="begin"/>
        </w:r>
        <w:r>
          <w:rPr>
            <w:noProof/>
            <w:webHidden/>
          </w:rPr>
          <w:instrText xml:space="preserve"> PAGEREF _Toc209032917 \h </w:instrText>
        </w:r>
        <w:r>
          <w:rPr>
            <w:noProof/>
            <w:webHidden/>
          </w:rPr>
        </w:r>
        <w:r>
          <w:rPr>
            <w:noProof/>
            <w:webHidden/>
          </w:rPr>
          <w:fldChar w:fldCharType="separate"/>
        </w:r>
        <w:r w:rsidR="000E229E">
          <w:rPr>
            <w:noProof/>
            <w:webHidden/>
          </w:rPr>
          <w:t>1</w:t>
        </w:r>
        <w:r>
          <w:rPr>
            <w:noProof/>
            <w:webHidden/>
          </w:rPr>
          <w:fldChar w:fldCharType="end"/>
        </w:r>
      </w:hyperlink>
    </w:p>
    <w:p w14:paraId="5A423B6C" w14:textId="17AEDE05" w:rsidR="00655ACB" w:rsidRPr="00D6204A" w:rsidRDefault="00513FE5" w:rsidP="009C4156">
      <w:pPr>
        <w:pStyle w:val="TOC1"/>
        <w:rPr>
          <w:rFonts w:cs="Arial"/>
        </w:rPr>
      </w:pPr>
      <w:r w:rsidRPr="7A66A025">
        <w:rPr>
          <w:rFonts w:cs="Arial"/>
        </w:rPr>
        <w:fldChar w:fldCharType="end"/>
      </w:r>
      <w:r w:rsidRPr="442F4A83">
        <w:rPr>
          <w:rFonts w:cs="Arial"/>
        </w:rPr>
        <w:br w:type="page"/>
      </w:r>
    </w:p>
    <w:p w14:paraId="39EE8A0F" w14:textId="77777777" w:rsidR="00655ACB" w:rsidRPr="00D6204A" w:rsidRDefault="00655ACB" w:rsidP="442F4A83">
      <w:pPr>
        <w:jc w:val="center"/>
        <w:rPr>
          <w:rFonts w:cs="Arial"/>
          <w:b/>
          <w:bCs/>
        </w:rPr>
      </w:pPr>
      <w:r w:rsidRPr="442F4A83">
        <w:rPr>
          <w:rFonts w:cs="Arial"/>
          <w:b/>
          <w:bCs/>
        </w:rPr>
        <w:lastRenderedPageBreak/>
        <w:t>California Department of Education</w:t>
      </w:r>
    </w:p>
    <w:p w14:paraId="0F33238A" w14:textId="219496FB" w:rsidR="00655ACB" w:rsidRPr="00D6204A" w:rsidRDefault="00655ACB" w:rsidP="442F4A83">
      <w:pPr>
        <w:jc w:val="center"/>
        <w:rPr>
          <w:rFonts w:cs="Arial"/>
          <w:b/>
          <w:bCs/>
        </w:rPr>
      </w:pPr>
      <w:bookmarkStart w:id="5" w:name="_Hlk158625204"/>
      <w:r w:rsidRPr="442F4A83">
        <w:rPr>
          <w:rFonts w:cs="Arial"/>
          <w:b/>
          <w:bCs/>
        </w:rPr>
        <w:t>Report to the Governor and the Legislature:</w:t>
      </w:r>
      <w:r w:rsidR="00723B53">
        <w:rPr>
          <w:rFonts w:cs="Arial"/>
          <w:b/>
          <w:bCs/>
        </w:rPr>
        <w:t xml:space="preserve"> </w:t>
      </w:r>
      <w:r w:rsidRPr="442F4A83">
        <w:rPr>
          <w:rFonts w:cs="Arial"/>
          <w:b/>
          <w:bCs/>
        </w:rPr>
        <w:t>202</w:t>
      </w:r>
      <w:r w:rsidR="00B6481B">
        <w:rPr>
          <w:rFonts w:cs="Arial"/>
          <w:b/>
          <w:bCs/>
        </w:rPr>
        <w:t>5</w:t>
      </w:r>
      <w:r w:rsidRPr="442F4A83">
        <w:rPr>
          <w:rFonts w:cs="Arial"/>
          <w:b/>
          <w:bCs/>
        </w:rPr>
        <w:t xml:space="preserve"> Formative Evaluation of the California Community Schools Partnership Program</w:t>
      </w:r>
    </w:p>
    <w:p w14:paraId="37E7208D" w14:textId="2D553A3E" w:rsidR="00655ACB" w:rsidRPr="00D6204A" w:rsidRDefault="00655ACB" w:rsidP="442F4A83">
      <w:pPr>
        <w:pStyle w:val="Heading2"/>
        <w:keepNext w:val="0"/>
        <w:keepLines w:val="0"/>
        <w:rPr>
          <w:rFonts w:cs="Arial"/>
        </w:rPr>
      </w:pPr>
      <w:bookmarkStart w:id="6" w:name="_Toc144973154"/>
      <w:bookmarkStart w:id="7" w:name="_Toc144981199"/>
      <w:bookmarkStart w:id="8" w:name="_Toc144981334"/>
      <w:bookmarkStart w:id="9" w:name="_Toc208835980"/>
      <w:bookmarkStart w:id="10" w:name="_Toc209032907"/>
      <w:bookmarkEnd w:id="5"/>
      <w:r w:rsidRPr="442F4A83">
        <w:rPr>
          <w:rFonts w:cs="Arial"/>
        </w:rPr>
        <w:t>Executive Summary</w:t>
      </w:r>
      <w:bookmarkEnd w:id="6"/>
      <w:bookmarkEnd w:id="7"/>
      <w:bookmarkEnd w:id="8"/>
      <w:bookmarkEnd w:id="9"/>
      <w:bookmarkEnd w:id="10"/>
    </w:p>
    <w:p w14:paraId="0AF21AFC" w14:textId="0CE7F2F6" w:rsidR="006656D7" w:rsidRPr="00D6204A" w:rsidRDefault="006656D7" w:rsidP="442F4A83">
      <w:pPr>
        <w:tabs>
          <w:tab w:val="right" w:pos="9360"/>
        </w:tabs>
        <w:autoSpaceDE w:val="0"/>
        <w:autoSpaceDN w:val="0"/>
        <w:adjustRightInd w:val="0"/>
        <w:rPr>
          <w:rFonts w:cs="Arial"/>
        </w:rPr>
      </w:pPr>
      <w:bookmarkStart w:id="11" w:name="_Hlk158625146"/>
      <w:r w:rsidRPr="442F4A83">
        <w:rPr>
          <w:rFonts w:cs="Arial"/>
        </w:rPr>
        <w:t xml:space="preserve">This report is required </w:t>
      </w:r>
      <w:r w:rsidR="00155C66" w:rsidRPr="442F4A83">
        <w:rPr>
          <w:rFonts w:cs="Arial"/>
        </w:rPr>
        <w:t>by</w:t>
      </w:r>
      <w:r w:rsidR="005E1DF3" w:rsidRPr="442F4A83">
        <w:rPr>
          <w:rFonts w:cs="Arial"/>
        </w:rPr>
        <w:t xml:space="preserve"> California</w:t>
      </w:r>
      <w:r w:rsidR="00155C66" w:rsidRPr="442F4A83">
        <w:rPr>
          <w:rFonts w:cs="Arial"/>
        </w:rPr>
        <w:t xml:space="preserve"> </w:t>
      </w:r>
      <w:r w:rsidR="00155C66" w:rsidRPr="442F4A83">
        <w:rPr>
          <w:rFonts w:cs="Arial"/>
          <w:i/>
          <w:iCs/>
        </w:rPr>
        <w:t>Education Code</w:t>
      </w:r>
      <w:r w:rsidR="00BF1E6D">
        <w:rPr>
          <w:rFonts w:cs="Arial"/>
          <w:i/>
        </w:rPr>
        <w:t xml:space="preserve"> </w:t>
      </w:r>
      <w:r w:rsidR="00155C66" w:rsidRPr="442F4A83">
        <w:rPr>
          <w:rFonts w:cs="Arial"/>
        </w:rPr>
        <w:t xml:space="preserve">Section 8902(n), which requires the </w:t>
      </w:r>
      <w:r w:rsidR="005E1DF3" w:rsidRPr="442F4A83">
        <w:rPr>
          <w:rFonts w:cs="Arial"/>
        </w:rPr>
        <w:t xml:space="preserve">State </w:t>
      </w:r>
      <w:r w:rsidR="00155C66" w:rsidRPr="442F4A83">
        <w:rPr>
          <w:rFonts w:cs="Arial"/>
        </w:rPr>
        <w:t xml:space="preserve">Superintendent of Public Instruction to provide </w:t>
      </w:r>
      <w:r w:rsidR="41A01584" w:rsidRPr="442F4A83">
        <w:rPr>
          <w:rFonts w:cs="Arial"/>
        </w:rPr>
        <w:t xml:space="preserve">an </w:t>
      </w:r>
      <w:r w:rsidR="00155C66" w:rsidRPr="442F4A83">
        <w:rPr>
          <w:rFonts w:cs="Arial"/>
        </w:rPr>
        <w:t xml:space="preserve">annual formative evaluation of the </w:t>
      </w:r>
      <w:r w:rsidR="00C946F8" w:rsidRPr="442F4A83">
        <w:rPr>
          <w:rFonts w:cs="Arial"/>
        </w:rPr>
        <w:t xml:space="preserve">California </w:t>
      </w:r>
      <w:r w:rsidR="00155C66" w:rsidRPr="442F4A83">
        <w:rPr>
          <w:rFonts w:cs="Arial"/>
        </w:rPr>
        <w:t xml:space="preserve">Community Schools Partnership </w:t>
      </w:r>
      <w:r w:rsidR="00C946F8" w:rsidRPr="442F4A83">
        <w:rPr>
          <w:rFonts w:cs="Arial"/>
        </w:rPr>
        <w:t>Program</w:t>
      </w:r>
      <w:r w:rsidR="00155C66" w:rsidRPr="442F4A83">
        <w:rPr>
          <w:rFonts w:cs="Arial"/>
        </w:rPr>
        <w:t xml:space="preserve"> (CCSPP) to the Governor and the Legislature.</w:t>
      </w:r>
      <w:bookmarkEnd w:id="11"/>
      <w:r w:rsidR="00155C66" w:rsidRPr="442F4A83">
        <w:rPr>
          <w:rFonts w:cs="Arial"/>
        </w:rPr>
        <w:t xml:space="preserve"> The </w:t>
      </w:r>
      <w:r w:rsidR="18476E27" w:rsidRPr="442F4A83">
        <w:rPr>
          <w:rFonts w:cs="Arial"/>
        </w:rPr>
        <w:t>report</w:t>
      </w:r>
      <w:r w:rsidR="00155C66" w:rsidRPr="442F4A83">
        <w:rPr>
          <w:rFonts w:cs="Arial"/>
        </w:rPr>
        <w:t xml:space="preserve"> include</w:t>
      </w:r>
      <w:r w:rsidR="521C2445" w:rsidRPr="442F4A83">
        <w:rPr>
          <w:rFonts w:cs="Arial"/>
        </w:rPr>
        <w:t>s</w:t>
      </w:r>
      <w:r w:rsidR="00155C66" w:rsidRPr="442F4A83">
        <w:rPr>
          <w:rFonts w:cs="Arial"/>
        </w:rPr>
        <w:t xml:space="preserve"> </w:t>
      </w:r>
      <w:r w:rsidR="6364614C" w:rsidRPr="442F4A83">
        <w:rPr>
          <w:rFonts w:cs="Arial"/>
        </w:rPr>
        <w:t xml:space="preserve">information on </w:t>
      </w:r>
      <w:r w:rsidR="00155C66" w:rsidRPr="442F4A83">
        <w:rPr>
          <w:rFonts w:cs="Arial"/>
        </w:rPr>
        <w:t>outcome data</w:t>
      </w:r>
      <w:r w:rsidR="00801151">
        <w:rPr>
          <w:rFonts w:cs="Arial"/>
        </w:rPr>
        <w:t>, services provided, areas of progress, challenges, best practices,</w:t>
      </w:r>
      <w:r w:rsidR="00155C66" w:rsidRPr="442F4A83">
        <w:rPr>
          <w:rFonts w:cs="Arial"/>
        </w:rPr>
        <w:t xml:space="preserve"> and </w:t>
      </w:r>
      <w:r w:rsidR="7B79E6E2" w:rsidRPr="442F4A83">
        <w:rPr>
          <w:rFonts w:cs="Arial"/>
        </w:rPr>
        <w:t xml:space="preserve">sustainability </w:t>
      </w:r>
      <w:r w:rsidR="00155C66" w:rsidRPr="442F4A83">
        <w:rPr>
          <w:rFonts w:cs="Arial"/>
        </w:rPr>
        <w:t>strategies to meet school improvement goals.</w:t>
      </w:r>
    </w:p>
    <w:p w14:paraId="4C54E04D" w14:textId="3D76E5C2" w:rsidR="00481D3E" w:rsidRPr="00D6204A" w:rsidRDefault="00AF267C" w:rsidP="442F4A83">
      <w:pPr>
        <w:rPr>
          <w:rFonts w:cs="Arial"/>
        </w:rPr>
      </w:pPr>
      <w:r w:rsidRPr="442F4A83">
        <w:rPr>
          <w:rFonts w:cs="Arial"/>
        </w:rPr>
        <w:t>T</w:t>
      </w:r>
      <w:r w:rsidR="47328DEC" w:rsidRPr="442F4A83">
        <w:rPr>
          <w:rFonts w:cs="Arial"/>
        </w:rPr>
        <w:t>he CCSPP is a</w:t>
      </w:r>
      <w:r w:rsidRPr="442F4A83">
        <w:rPr>
          <w:rFonts w:cs="Arial"/>
        </w:rPr>
        <w:t xml:space="preserve"> “whole child” approach</w:t>
      </w:r>
      <w:r w:rsidR="6D028617" w:rsidRPr="442F4A83">
        <w:rPr>
          <w:rFonts w:cs="Arial"/>
        </w:rPr>
        <w:t xml:space="preserve"> that</w:t>
      </w:r>
      <w:r w:rsidRPr="442F4A83">
        <w:rPr>
          <w:rFonts w:cs="Arial"/>
        </w:rPr>
        <w:t xml:space="preserve"> emphasizes</w:t>
      </w:r>
      <w:r w:rsidR="00D95589" w:rsidRPr="442F4A83">
        <w:rPr>
          <w:rFonts w:cs="Arial"/>
        </w:rPr>
        <w:t xml:space="preserve"> the</w:t>
      </w:r>
      <w:r w:rsidRPr="442F4A83">
        <w:rPr>
          <w:rFonts w:cs="Arial"/>
        </w:rPr>
        <w:t xml:space="preserve"> </w:t>
      </w:r>
      <w:r w:rsidR="00D95589" w:rsidRPr="442F4A83">
        <w:rPr>
          <w:rFonts w:cs="Arial"/>
        </w:rPr>
        <w:t>F</w:t>
      </w:r>
      <w:r w:rsidRPr="442F4A83">
        <w:rPr>
          <w:rFonts w:cs="Arial"/>
        </w:rPr>
        <w:t xml:space="preserve">our </w:t>
      </w:r>
      <w:r w:rsidR="00D95589" w:rsidRPr="442F4A83">
        <w:rPr>
          <w:rFonts w:cs="Arial"/>
        </w:rPr>
        <w:t>P</w:t>
      </w:r>
      <w:r w:rsidRPr="442F4A83">
        <w:rPr>
          <w:rFonts w:cs="Arial"/>
        </w:rPr>
        <w:t>illars</w:t>
      </w:r>
      <w:r w:rsidR="00D95589" w:rsidRPr="442F4A83">
        <w:rPr>
          <w:rFonts w:cs="Arial"/>
        </w:rPr>
        <w:t xml:space="preserve"> of Community Schools</w:t>
      </w:r>
      <w:r w:rsidRPr="442F4A83">
        <w:rPr>
          <w:rFonts w:cs="Arial"/>
        </w:rPr>
        <w:t xml:space="preserve">: integrated support services, family and community engagement, collaborative leadership, and extended learning opportunities. </w:t>
      </w:r>
      <w:r w:rsidR="00AB1B3F">
        <w:rPr>
          <w:rFonts w:cs="Arial"/>
        </w:rPr>
        <w:t>T</w:t>
      </w:r>
      <w:r w:rsidR="00B67AC7">
        <w:rPr>
          <w:rFonts w:cs="Arial"/>
        </w:rPr>
        <w:t>h</w:t>
      </w:r>
      <w:r w:rsidR="00396DFC">
        <w:rPr>
          <w:rFonts w:cs="Arial"/>
        </w:rPr>
        <w:t xml:space="preserve">e </w:t>
      </w:r>
      <w:r w:rsidR="00BA4C8A">
        <w:rPr>
          <w:rFonts w:cs="Arial"/>
        </w:rPr>
        <w:t>F</w:t>
      </w:r>
      <w:r w:rsidR="00396DFC">
        <w:rPr>
          <w:rFonts w:cs="Arial"/>
        </w:rPr>
        <w:t xml:space="preserve">our </w:t>
      </w:r>
      <w:r w:rsidR="00BA4C8A">
        <w:rPr>
          <w:rFonts w:cs="Arial"/>
        </w:rPr>
        <w:t>P</w:t>
      </w:r>
      <w:r w:rsidR="00396DFC">
        <w:rPr>
          <w:rFonts w:cs="Arial"/>
        </w:rPr>
        <w:t xml:space="preserve">illars </w:t>
      </w:r>
      <w:r w:rsidR="00B67AC7">
        <w:rPr>
          <w:rFonts w:cs="Arial"/>
        </w:rPr>
        <w:t>support the</w:t>
      </w:r>
      <w:r w:rsidR="00396DFC">
        <w:rPr>
          <w:rFonts w:cs="Arial"/>
        </w:rPr>
        <w:t xml:space="preserve"> </w:t>
      </w:r>
      <w:r w:rsidR="00B65479">
        <w:rPr>
          <w:rFonts w:cs="Arial"/>
        </w:rPr>
        <w:t>f</w:t>
      </w:r>
      <w:r w:rsidR="00FB5D20">
        <w:rPr>
          <w:rFonts w:cs="Arial"/>
        </w:rPr>
        <w:t xml:space="preserve">our </w:t>
      </w:r>
      <w:r w:rsidR="00B65479">
        <w:rPr>
          <w:rFonts w:cs="Arial"/>
        </w:rPr>
        <w:t>k</w:t>
      </w:r>
      <w:r w:rsidR="00FB5D20">
        <w:rPr>
          <w:rFonts w:cs="Arial"/>
        </w:rPr>
        <w:t xml:space="preserve">ey </w:t>
      </w:r>
      <w:r w:rsidR="00B65479">
        <w:rPr>
          <w:rFonts w:cs="Arial"/>
        </w:rPr>
        <w:t>c</w:t>
      </w:r>
      <w:r w:rsidR="00FB5D20">
        <w:rPr>
          <w:rFonts w:cs="Arial"/>
        </w:rPr>
        <w:t xml:space="preserve">onditions for </w:t>
      </w:r>
      <w:r w:rsidR="00B65479">
        <w:rPr>
          <w:rFonts w:cs="Arial"/>
        </w:rPr>
        <w:t>l</w:t>
      </w:r>
      <w:r w:rsidR="00FB5D20">
        <w:rPr>
          <w:rFonts w:cs="Arial"/>
        </w:rPr>
        <w:t xml:space="preserve">earning, </w:t>
      </w:r>
      <w:r w:rsidR="00B65479">
        <w:rPr>
          <w:rFonts w:cs="Arial"/>
        </w:rPr>
        <w:t>f</w:t>
      </w:r>
      <w:r w:rsidR="005D0F19">
        <w:rPr>
          <w:rFonts w:cs="Arial"/>
        </w:rPr>
        <w:t xml:space="preserve">our </w:t>
      </w:r>
      <w:r w:rsidR="00B65479">
        <w:rPr>
          <w:rFonts w:cs="Arial"/>
        </w:rPr>
        <w:t>c</w:t>
      </w:r>
      <w:r w:rsidR="005D0F19">
        <w:rPr>
          <w:rFonts w:cs="Arial"/>
        </w:rPr>
        <w:t xml:space="preserve">ornerstone </w:t>
      </w:r>
      <w:r w:rsidR="00B65479">
        <w:rPr>
          <w:rFonts w:cs="Arial"/>
        </w:rPr>
        <w:t>c</w:t>
      </w:r>
      <w:r w:rsidR="005D0F19">
        <w:rPr>
          <w:rFonts w:cs="Arial"/>
        </w:rPr>
        <w:t xml:space="preserve">ommitments, and </w:t>
      </w:r>
      <w:r w:rsidR="00B65479">
        <w:rPr>
          <w:rFonts w:cs="Arial"/>
        </w:rPr>
        <w:t>f</w:t>
      </w:r>
      <w:r w:rsidR="005D0F19">
        <w:rPr>
          <w:rFonts w:cs="Arial"/>
        </w:rPr>
        <w:t xml:space="preserve">our </w:t>
      </w:r>
      <w:r w:rsidR="00B65479">
        <w:rPr>
          <w:rFonts w:cs="Arial"/>
        </w:rPr>
        <w:t>p</w:t>
      </w:r>
      <w:r w:rsidR="005D0F19">
        <w:rPr>
          <w:rFonts w:cs="Arial"/>
        </w:rPr>
        <w:t xml:space="preserve">roven </w:t>
      </w:r>
      <w:r w:rsidR="00B65479">
        <w:rPr>
          <w:rFonts w:cs="Arial"/>
        </w:rPr>
        <w:t>p</w:t>
      </w:r>
      <w:r w:rsidR="005D0F19">
        <w:rPr>
          <w:rFonts w:cs="Arial"/>
        </w:rPr>
        <w:t>ractices</w:t>
      </w:r>
      <w:r w:rsidR="00B67AC7">
        <w:rPr>
          <w:rFonts w:cs="Arial"/>
        </w:rPr>
        <w:t xml:space="preserve"> of community schools</w:t>
      </w:r>
      <w:r w:rsidR="681D09F2" w:rsidRPr="54493ADA">
        <w:rPr>
          <w:rFonts w:cs="Arial"/>
        </w:rPr>
        <w:t xml:space="preserve"> as</w:t>
      </w:r>
      <w:r w:rsidR="681D09F2" w:rsidRPr="41A2B071">
        <w:rPr>
          <w:rFonts w:cs="Arial"/>
        </w:rPr>
        <w:t xml:space="preserve"> shown in </w:t>
      </w:r>
      <w:r w:rsidR="681D09F2" w:rsidRPr="0FE7F243">
        <w:rPr>
          <w:rFonts w:cs="Arial"/>
        </w:rPr>
        <w:t xml:space="preserve">the </w:t>
      </w:r>
      <w:r w:rsidR="5297B41E" w:rsidRPr="693B6613">
        <w:rPr>
          <w:rFonts w:cs="Arial"/>
        </w:rPr>
        <w:t>California</w:t>
      </w:r>
      <w:r w:rsidR="681D09F2" w:rsidRPr="0FE7F243">
        <w:rPr>
          <w:rFonts w:cs="Arial"/>
        </w:rPr>
        <w:t xml:space="preserve"> </w:t>
      </w:r>
      <w:r w:rsidR="681D09F2" w:rsidRPr="72839687">
        <w:rPr>
          <w:rFonts w:cs="Arial"/>
        </w:rPr>
        <w:t xml:space="preserve">Community </w:t>
      </w:r>
      <w:r w:rsidR="681D09F2" w:rsidRPr="09FB6A72">
        <w:rPr>
          <w:rFonts w:cs="Arial"/>
        </w:rPr>
        <w:t>Schools Framework</w:t>
      </w:r>
      <w:r w:rsidR="005D0F19" w:rsidRPr="09FB6A72">
        <w:rPr>
          <w:rFonts w:cs="Arial"/>
        </w:rPr>
        <w:t>.</w:t>
      </w:r>
      <w:r w:rsidRPr="27C49B56">
        <w:rPr>
          <w:rStyle w:val="FootnoteReference"/>
          <w:rFonts w:cs="Arial"/>
        </w:rPr>
        <w:footnoteReference w:id="1"/>
      </w:r>
    </w:p>
    <w:p w14:paraId="325543ED" w14:textId="512181C7" w:rsidR="00702A62" w:rsidRDefault="00702A62" w:rsidP="442F4A83">
      <w:pPr>
        <w:rPr>
          <w:rFonts w:cs="Arial"/>
        </w:rPr>
      </w:pPr>
      <w:r w:rsidRPr="00702A62">
        <w:rPr>
          <w:rFonts w:cs="Arial"/>
        </w:rPr>
        <w:t>This third annual report provide</w:t>
      </w:r>
      <w:r w:rsidR="00723B53">
        <w:rPr>
          <w:rFonts w:cs="Arial"/>
        </w:rPr>
        <w:t>s</w:t>
      </w:r>
      <w:r w:rsidRPr="00702A62">
        <w:rPr>
          <w:rFonts w:cs="Arial"/>
        </w:rPr>
        <w:t xml:space="preserve"> information gathered from 2023–24 CCSPP grantees through annual reporting, 2024–25 activities of the statewide CCSPP technical assistance system, and the formative evaluation conducted by the Human Resources Research Organization. This report serves as the formative evaluation of the 2025 CCSPP as required by statute</w:t>
      </w:r>
      <w:r>
        <w:rPr>
          <w:rFonts w:cs="Arial"/>
        </w:rPr>
        <w:t>.</w:t>
      </w:r>
    </w:p>
    <w:p w14:paraId="2849C823" w14:textId="3DD69429" w:rsidR="00481D3E" w:rsidRPr="00D6204A" w:rsidRDefault="007B2795" w:rsidP="442F4A83">
      <w:pPr>
        <w:rPr>
          <w:rFonts w:cs="Arial"/>
        </w:rPr>
      </w:pPr>
      <w:r>
        <w:rPr>
          <w:rFonts w:cs="Arial"/>
        </w:rPr>
        <w:t xml:space="preserve">Through </w:t>
      </w:r>
      <w:r w:rsidR="00481D3E" w:rsidRPr="53318B7C">
        <w:rPr>
          <w:rFonts w:cs="Arial"/>
        </w:rPr>
        <w:t>the CCSPP</w:t>
      </w:r>
      <w:r>
        <w:rPr>
          <w:rFonts w:cs="Arial"/>
        </w:rPr>
        <w:t xml:space="preserve">, the </w:t>
      </w:r>
      <w:r w:rsidR="00CE3A56">
        <w:rPr>
          <w:rFonts w:cs="Arial"/>
        </w:rPr>
        <w:t>stat</w:t>
      </w:r>
      <w:r w:rsidR="007B08F5">
        <w:rPr>
          <w:rFonts w:cs="Arial"/>
        </w:rPr>
        <w:t>e</w:t>
      </w:r>
      <w:r w:rsidR="00A82800">
        <w:rPr>
          <w:rFonts w:cs="Arial"/>
        </w:rPr>
        <w:t xml:space="preserve"> has funded</w:t>
      </w:r>
      <w:r w:rsidR="00D505A9">
        <w:rPr>
          <w:rFonts w:cs="Arial"/>
        </w:rPr>
        <w:t xml:space="preserve"> </w:t>
      </w:r>
      <w:r w:rsidR="00A971DD" w:rsidRPr="53318B7C">
        <w:rPr>
          <w:rFonts w:cs="Arial"/>
        </w:rPr>
        <w:t>almost 2,500</w:t>
      </w:r>
      <w:r w:rsidR="00481D3E" w:rsidRPr="53318B7C">
        <w:rPr>
          <w:rFonts w:cs="Arial"/>
        </w:rPr>
        <w:t xml:space="preserve"> school site grantees. </w:t>
      </w:r>
      <w:r w:rsidR="002C18A3">
        <w:rPr>
          <w:rFonts w:cs="Arial"/>
        </w:rPr>
        <w:t xml:space="preserve">Due to the timing of </w:t>
      </w:r>
      <w:r w:rsidR="001937D2">
        <w:rPr>
          <w:rFonts w:cs="Arial"/>
        </w:rPr>
        <w:t>t</w:t>
      </w:r>
      <w:r w:rsidR="00A87692">
        <w:rPr>
          <w:rFonts w:cs="Arial"/>
        </w:rPr>
        <w:t>he release of data, this</w:t>
      </w:r>
      <w:r w:rsidR="00F978D6" w:rsidRPr="53318B7C">
        <w:rPr>
          <w:rFonts w:cs="Arial"/>
        </w:rPr>
        <w:t xml:space="preserve"> report de</w:t>
      </w:r>
      <w:r w:rsidR="00AF267C" w:rsidRPr="53318B7C">
        <w:rPr>
          <w:rFonts w:cs="Arial"/>
        </w:rPr>
        <w:t>scribes</w:t>
      </w:r>
      <w:r w:rsidR="00F978D6" w:rsidRPr="53318B7C">
        <w:rPr>
          <w:rFonts w:cs="Arial"/>
        </w:rPr>
        <w:t xml:space="preserve"> </w:t>
      </w:r>
      <w:r w:rsidR="00481D3E" w:rsidRPr="53318B7C">
        <w:rPr>
          <w:rFonts w:cs="Arial"/>
        </w:rPr>
        <w:t>the breadth and depth of statewide implementation</w:t>
      </w:r>
      <w:r w:rsidR="00F978D6" w:rsidRPr="53318B7C">
        <w:rPr>
          <w:rFonts w:cs="Arial"/>
        </w:rPr>
        <w:t xml:space="preserve"> at the school and </w:t>
      </w:r>
      <w:r w:rsidR="00AD7E71" w:rsidRPr="00BF1E6D">
        <w:rPr>
          <w:rFonts w:cs="Arial"/>
        </w:rPr>
        <w:t>l</w:t>
      </w:r>
      <w:r w:rsidR="5C7BE46E" w:rsidRPr="00BF1E6D">
        <w:rPr>
          <w:rFonts w:cs="Arial"/>
        </w:rPr>
        <w:t xml:space="preserve">ocal </w:t>
      </w:r>
      <w:r w:rsidR="00AD7E71" w:rsidRPr="00BF1E6D">
        <w:rPr>
          <w:rFonts w:cs="Arial"/>
        </w:rPr>
        <w:t>e</w:t>
      </w:r>
      <w:r w:rsidR="5C7BE46E" w:rsidRPr="00BF1E6D">
        <w:rPr>
          <w:rFonts w:cs="Arial"/>
        </w:rPr>
        <w:t xml:space="preserve">ducational </w:t>
      </w:r>
      <w:r w:rsidR="00AD7E71" w:rsidRPr="00BF1E6D">
        <w:rPr>
          <w:rFonts w:cs="Arial"/>
        </w:rPr>
        <w:t>a</w:t>
      </w:r>
      <w:r w:rsidR="5C7BE46E" w:rsidRPr="00BF1E6D">
        <w:rPr>
          <w:rFonts w:cs="Arial"/>
        </w:rPr>
        <w:t>gency</w:t>
      </w:r>
      <w:r w:rsidR="5C7BE46E" w:rsidRPr="53318B7C">
        <w:rPr>
          <w:rFonts w:cs="Arial"/>
        </w:rPr>
        <w:t xml:space="preserve"> </w:t>
      </w:r>
      <w:r w:rsidR="00313F41" w:rsidRPr="53318B7C">
        <w:rPr>
          <w:rFonts w:cs="Arial"/>
        </w:rPr>
        <w:t>levels</w:t>
      </w:r>
      <w:r w:rsidR="2BD3A65F" w:rsidRPr="53318B7C">
        <w:rPr>
          <w:rFonts w:cs="Arial"/>
        </w:rPr>
        <w:t xml:space="preserve"> </w:t>
      </w:r>
      <w:r w:rsidR="00694510">
        <w:rPr>
          <w:rFonts w:cs="Arial"/>
        </w:rPr>
        <w:t>for Cohort 1 and Cohort 2 grantees</w:t>
      </w:r>
      <w:r w:rsidR="00CB1BB9">
        <w:rPr>
          <w:rFonts w:cs="Arial"/>
        </w:rPr>
        <w:t xml:space="preserve"> during the first </w:t>
      </w:r>
      <w:r w:rsidR="00BF1E6D">
        <w:rPr>
          <w:rFonts w:cs="Arial"/>
        </w:rPr>
        <w:t>two</w:t>
      </w:r>
      <w:r w:rsidR="00CB1BB9">
        <w:rPr>
          <w:rFonts w:cs="Arial"/>
        </w:rPr>
        <w:t xml:space="preserve"> years of program implementation</w:t>
      </w:r>
      <w:r w:rsidR="00CF3279">
        <w:rPr>
          <w:rFonts w:cs="Arial"/>
        </w:rPr>
        <w:t xml:space="preserve"> </w:t>
      </w:r>
      <w:r w:rsidR="2BD3A65F" w:rsidRPr="53318B7C">
        <w:rPr>
          <w:rFonts w:cs="Arial"/>
        </w:rPr>
        <w:t>and d</w:t>
      </w:r>
      <w:r w:rsidR="00AF267C" w:rsidRPr="53318B7C">
        <w:rPr>
          <w:rFonts w:cs="Arial"/>
        </w:rPr>
        <w:t>escribes</w:t>
      </w:r>
      <w:r w:rsidR="00481D3E" w:rsidRPr="53318B7C">
        <w:rPr>
          <w:rFonts w:cs="Arial"/>
        </w:rPr>
        <w:t xml:space="preserve"> the </w:t>
      </w:r>
      <w:r w:rsidR="00F978D6" w:rsidRPr="53318B7C">
        <w:rPr>
          <w:rFonts w:cs="Arial"/>
        </w:rPr>
        <w:t xml:space="preserve">comprehensive </w:t>
      </w:r>
      <w:r w:rsidR="207B22FC" w:rsidRPr="53318B7C">
        <w:rPr>
          <w:rFonts w:cs="Arial"/>
        </w:rPr>
        <w:t xml:space="preserve">technical assistance </w:t>
      </w:r>
      <w:r w:rsidR="00F978D6" w:rsidRPr="53318B7C">
        <w:rPr>
          <w:rFonts w:cs="Arial"/>
        </w:rPr>
        <w:t>system.</w:t>
      </w:r>
    </w:p>
    <w:p w14:paraId="318FAB93" w14:textId="46147E8D" w:rsidR="00481D3E" w:rsidRPr="00D6204A" w:rsidRDefault="00AF267C" w:rsidP="442F4A83">
      <w:pPr>
        <w:rPr>
          <w:rFonts w:cs="Arial"/>
        </w:rPr>
      </w:pPr>
      <w:r w:rsidRPr="442F4A83">
        <w:rPr>
          <w:rFonts w:cs="Arial"/>
        </w:rPr>
        <w:t xml:space="preserve">Overall, this report underscores the significance of community schools as an effective school transformation strategy. </w:t>
      </w:r>
      <w:r w:rsidR="00BF1E6D">
        <w:rPr>
          <w:rFonts w:cs="Arial"/>
        </w:rPr>
        <w:t>P</w:t>
      </w:r>
      <w:r w:rsidR="001F2211">
        <w:rPr>
          <w:rFonts w:cs="Arial"/>
        </w:rPr>
        <w:t>romising early outcomes</w:t>
      </w:r>
      <w:r w:rsidR="00BF1E6D">
        <w:rPr>
          <w:rFonts w:cs="Arial"/>
        </w:rPr>
        <w:t xml:space="preserve"> include</w:t>
      </w:r>
      <w:r w:rsidR="00DD3D3F">
        <w:rPr>
          <w:rFonts w:cs="Arial"/>
        </w:rPr>
        <w:t xml:space="preserve"> reductions in chronic absenteeism </w:t>
      </w:r>
      <w:r w:rsidR="00443F4C">
        <w:rPr>
          <w:rFonts w:cs="Arial"/>
        </w:rPr>
        <w:t xml:space="preserve">and increases in </w:t>
      </w:r>
      <w:r w:rsidR="002E6139">
        <w:rPr>
          <w:rFonts w:cs="Arial"/>
        </w:rPr>
        <w:t xml:space="preserve">credit accrual and </w:t>
      </w:r>
      <w:r w:rsidR="00443F4C">
        <w:rPr>
          <w:rFonts w:cs="Arial"/>
        </w:rPr>
        <w:t xml:space="preserve">California Assessment of Student Progress and Performance </w:t>
      </w:r>
      <w:r w:rsidR="005848D8">
        <w:rPr>
          <w:rFonts w:cs="Arial"/>
        </w:rPr>
        <w:t>math scores in Cohort 1 and Cohort 2 grantees.</w:t>
      </w:r>
      <w:r w:rsidR="00FE09B5">
        <w:rPr>
          <w:rFonts w:cs="Arial"/>
        </w:rPr>
        <w:t xml:space="preserve"> </w:t>
      </w:r>
      <w:r w:rsidR="00557C53">
        <w:rPr>
          <w:rFonts w:cs="Arial"/>
        </w:rPr>
        <w:t>Analyses suggest higher levels of family engagement</w:t>
      </w:r>
      <w:r w:rsidR="00BF1E6D">
        <w:rPr>
          <w:rFonts w:cs="Arial"/>
        </w:rPr>
        <w:t xml:space="preserve"> and</w:t>
      </w:r>
      <w:r w:rsidR="00557C53">
        <w:rPr>
          <w:rFonts w:cs="Arial"/>
        </w:rPr>
        <w:t xml:space="preserve"> the engagement of historically marginalized students, and expanded whole-child supports are associated with improved student outcomes.</w:t>
      </w:r>
      <w:r w:rsidR="008D28CD">
        <w:rPr>
          <w:rFonts w:cs="Arial"/>
        </w:rPr>
        <w:t xml:space="preserve"> </w:t>
      </w:r>
      <w:r w:rsidR="00481D3E" w:rsidRPr="442F4A83">
        <w:rPr>
          <w:rFonts w:cs="Arial"/>
        </w:rPr>
        <w:t>The enthusiasm with which these community schools</w:t>
      </w:r>
      <w:r w:rsidR="00FC598A" w:rsidRPr="442F4A83">
        <w:rPr>
          <w:rFonts w:cs="Arial"/>
        </w:rPr>
        <w:t>’</w:t>
      </w:r>
      <w:r w:rsidR="00481D3E" w:rsidRPr="442F4A83">
        <w:rPr>
          <w:rFonts w:cs="Arial"/>
        </w:rPr>
        <w:t xml:space="preserve"> strategies have been embraced highlights the need for continuous support.</w:t>
      </w:r>
    </w:p>
    <w:p w14:paraId="2E4F7526" w14:textId="18C0D297" w:rsidR="00BC7FF3" w:rsidRDefault="00585489" w:rsidP="442F4A83">
      <w:pPr>
        <w:rPr>
          <w:rFonts w:cs="Arial"/>
        </w:rPr>
      </w:pPr>
      <w:r>
        <w:rPr>
          <w:rFonts w:cs="Arial"/>
        </w:rPr>
        <w:lastRenderedPageBreak/>
        <w:t>T</w:t>
      </w:r>
      <w:r w:rsidR="00D26A22" w:rsidRPr="442F4A83">
        <w:rPr>
          <w:rFonts w:cs="Arial"/>
        </w:rPr>
        <w:t xml:space="preserve">his report </w:t>
      </w:r>
      <w:r>
        <w:rPr>
          <w:rFonts w:cs="Arial"/>
        </w:rPr>
        <w:t xml:space="preserve">is available </w:t>
      </w:r>
      <w:r w:rsidR="00313F41" w:rsidRPr="442F4A83">
        <w:rPr>
          <w:rFonts w:cs="Arial"/>
        </w:rPr>
        <w:t xml:space="preserve">on </w:t>
      </w:r>
      <w:r w:rsidR="00D26A22" w:rsidRPr="442F4A83">
        <w:rPr>
          <w:rFonts w:cs="Arial"/>
        </w:rPr>
        <w:t>the</w:t>
      </w:r>
      <w:r w:rsidR="00BF1E6D" w:rsidRPr="00BF1E6D">
        <w:rPr>
          <w:rFonts w:cs="Arial"/>
        </w:rPr>
        <w:t xml:space="preserve"> </w:t>
      </w:r>
      <w:r w:rsidR="00BF1E6D">
        <w:rPr>
          <w:rFonts w:cs="Arial"/>
        </w:rPr>
        <w:t>California Department of Education’s</w:t>
      </w:r>
      <w:r w:rsidR="00D26A22" w:rsidRPr="442F4A83">
        <w:rPr>
          <w:rFonts w:cs="Arial"/>
        </w:rPr>
        <w:t xml:space="preserve"> CCSPP </w:t>
      </w:r>
      <w:r w:rsidR="00FF11EA" w:rsidRPr="442F4A83">
        <w:rPr>
          <w:rFonts w:cs="Arial"/>
        </w:rPr>
        <w:t>w</w:t>
      </w:r>
      <w:r w:rsidR="00D26A22" w:rsidRPr="442F4A83">
        <w:rPr>
          <w:rFonts w:cs="Arial"/>
        </w:rPr>
        <w:t xml:space="preserve">eb page at </w:t>
      </w:r>
      <w:hyperlink r:id="rId13" w:tooltip="CCSPP">
        <w:r w:rsidR="00D26A22" w:rsidRPr="442F4A83">
          <w:rPr>
            <w:rStyle w:val="Hyperlink"/>
            <w:rFonts w:cs="Arial"/>
          </w:rPr>
          <w:t>https://www.cde.ca.gov/ci/gs/hs/ccspp.asp</w:t>
        </w:r>
      </w:hyperlink>
      <w:r w:rsidR="00D26A22" w:rsidRPr="442F4A83">
        <w:rPr>
          <w:rFonts w:cs="Arial"/>
        </w:rPr>
        <w:t xml:space="preserve">. If you need a copy of this report, please contact </w:t>
      </w:r>
      <w:r w:rsidR="00C40EF0">
        <w:rPr>
          <w:rFonts w:cs="Arial"/>
        </w:rPr>
        <w:t>the</w:t>
      </w:r>
      <w:r w:rsidR="00FF11EA" w:rsidRPr="442F4A83">
        <w:rPr>
          <w:rFonts w:cs="Arial"/>
        </w:rPr>
        <w:t xml:space="preserve"> Community Schools Office</w:t>
      </w:r>
      <w:r w:rsidR="00D26A22" w:rsidRPr="442F4A83">
        <w:rPr>
          <w:rFonts w:cs="Arial"/>
        </w:rPr>
        <w:t xml:space="preserve"> at </w:t>
      </w:r>
      <w:hyperlink r:id="rId14" w:history="1">
        <w:r w:rsidR="00C40EF0" w:rsidRPr="00847F7C">
          <w:rPr>
            <w:rStyle w:val="Hyperlink"/>
            <w:rFonts w:cs="Arial"/>
          </w:rPr>
          <w:t>CCSPP@cde.ca.gov</w:t>
        </w:r>
      </w:hyperlink>
      <w:r w:rsidR="00D26A22" w:rsidRPr="442F4A83">
        <w:rPr>
          <w:rFonts w:cs="Arial"/>
        </w:rPr>
        <w:t>.</w:t>
      </w:r>
    </w:p>
    <w:p w14:paraId="0D4439D1" w14:textId="5BD5E595" w:rsidR="00655ACB" w:rsidRPr="005521B6" w:rsidRDefault="00BC7FF3" w:rsidP="442F4A83">
      <w:pPr>
        <w:tabs>
          <w:tab w:val="right" w:pos="9360"/>
        </w:tabs>
        <w:autoSpaceDE w:val="0"/>
        <w:autoSpaceDN w:val="0"/>
        <w:adjustRightInd w:val="0"/>
        <w:rPr>
          <w:rFonts w:cs="Arial"/>
          <w:color w:val="000000"/>
        </w:rPr>
      </w:pPr>
      <w:r w:rsidRPr="442F4A83">
        <w:rPr>
          <w:rFonts w:cs="Arial"/>
        </w:rPr>
        <w:t>If you have any questions regarding this report, please contact Hamed Razawi, Education Administrator, Career and College Transition Division, at</w:t>
      </w:r>
      <w:r w:rsidRPr="00A24237">
        <w:rPr>
          <w:rFonts w:cs="Arial"/>
          <w:color w:val="auto"/>
        </w:rPr>
        <w:t xml:space="preserve"> </w:t>
      </w:r>
      <w:hyperlink r:id="rId15">
        <w:r w:rsidRPr="442F4A83">
          <w:rPr>
            <w:rStyle w:val="Hyperlink"/>
            <w:rFonts w:cs="Arial"/>
          </w:rPr>
          <w:t>HRazawi@cde.ca.gov</w:t>
        </w:r>
      </w:hyperlink>
      <w:r w:rsidRPr="442F4A83">
        <w:rPr>
          <w:rFonts w:cs="Arial"/>
        </w:rPr>
        <w:t>.</w:t>
      </w:r>
      <w:r w:rsidRPr="442F4A83">
        <w:rPr>
          <w:rFonts w:cs="Arial"/>
        </w:rPr>
        <w:br w:type="page"/>
      </w:r>
    </w:p>
    <w:p w14:paraId="0D6ABF33" w14:textId="0437AB1A" w:rsidR="00655ACB" w:rsidRPr="00D6204A" w:rsidRDefault="00655ACB" w:rsidP="442F4A83">
      <w:pPr>
        <w:pStyle w:val="Heading2"/>
        <w:keepNext w:val="0"/>
        <w:keepLines w:val="0"/>
        <w:rPr>
          <w:rFonts w:cs="Arial"/>
        </w:rPr>
      </w:pPr>
      <w:bookmarkStart w:id="12" w:name="_Toc144973155"/>
      <w:bookmarkStart w:id="13" w:name="_Toc144981200"/>
      <w:bookmarkStart w:id="14" w:name="_Toc144981335"/>
      <w:bookmarkStart w:id="15" w:name="_Toc208835981"/>
      <w:bookmarkStart w:id="16" w:name="_Toc209032908"/>
      <w:r w:rsidRPr="442F4A83">
        <w:rPr>
          <w:rFonts w:cs="Arial"/>
        </w:rPr>
        <w:lastRenderedPageBreak/>
        <w:t>Introduction</w:t>
      </w:r>
      <w:bookmarkEnd w:id="12"/>
      <w:bookmarkEnd w:id="13"/>
      <w:bookmarkEnd w:id="14"/>
      <w:bookmarkEnd w:id="15"/>
      <w:bookmarkEnd w:id="16"/>
    </w:p>
    <w:p w14:paraId="5335CAD0" w14:textId="453303B1" w:rsidR="00655ACB" w:rsidRPr="00D6204A" w:rsidRDefault="00655ACB" w:rsidP="442F4A83">
      <w:pPr>
        <w:rPr>
          <w:rFonts w:cs="Arial"/>
        </w:rPr>
      </w:pPr>
      <w:r w:rsidRPr="00D6204A">
        <w:rPr>
          <w:rFonts w:cs="Arial"/>
        </w:rPr>
        <w:t>A community school is a “whole</w:t>
      </w:r>
      <w:r w:rsidR="00FF11EA">
        <w:rPr>
          <w:rFonts w:cs="Arial"/>
        </w:rPr>
        <w:t xml:space="preserve"> </w:t>
      </w:r>
      <w:r w:rsidRPr="00D6204A">
        <w:rPr>
          <w:rFonts w:cs="Arial"/>
        </w:rPr>
        <w:t>child” school improvement strategy where the local educational agency (</w:t>
      </w:r>
      <w:r w:rsidRPr="00EB1115">
        <w:rPr>
          <w:rFonts w:cs="Arial"/>
        </w:rPr>
        <w:t>LEA</w:t>
      </w:r>
      <w:r w:rsidRPr="00D6204A">
        <w:rPr>
          <w:rFonts w:cs="Arial"/>
        </w:rPr>
        <w:t>)</w:t>
      </w:r>
      <w:r w:rsidR="000A6407" w:rsidRPr="00D6204A">
        <w:rPr>
          <w:rStyle w:val="FootnoteReference"/>
          <w:rFonts w:cs="Arial"/>
        </w:rPr>
        <w:footnoteReference w:id="2"/>
      </w:r>
      <w:r w:rsidR="000A6407" w:rsidRPr="00D6204A">
        <w:rPr>
          <w:rFonts w:cs="Arial"/>
        </w:rPr>
        <w:t xml:space="preserve"> </w:t>
      </w:r>
      <w:r w:rsidRPr="00D6204A">
        <w:rPr>
          <w:rFonts w:cs="Arial"/>
        </w:rPr>
        <w:t xml:space="preserve">and school(s) work closely with </w:t>
      </w:r>
      <w:r w:rsidR="00F978D6" w:rsidRPr="00D6204A">
        <w:rPr>
          <w:rFonts w:cs="Arial"/>
        </w:rPr>
        <w:t>school staff</w:t>
      </w:r>
      <w:r w:rsidRPr="00D6204A">
        <w:rPr>
          <w:rFonts w:cs="Arial"/>
        </w:rPr>
        <w:t>, students, families, and the community</w:t>
      </w:r>
      <w:r w:rsidR="6903943D" w:rsidRPr="00D6204A">
        <w:rPr>
          <w:rFonts w:cs="Arial"/>
        </w:rPr>
        <w:t xml:space="preserve"> to leverage assets and meet students’ holistic needs</w:t>
      </w:r>
      <w:r w:rsidRPr="00D6204A">
        <w:rPr>
          <w:rFonts w:cs="Arial"/>
        </w:rPr>
        <w:t>. LEAs supporting community school</w:t>
      </w:r>
      <w:r w:rsidR="00F978D6" w:rsidRPr="00D6204A">
        <w:rPr>
          <w:rFonts w:cs="Arial"/>
        </w:rPr>
        <w:t>s</w:t>
      </w:r>
      <w:r w:rsidRPr="00D6204A">
        <w:rPr>
          <w:rFonts w:cs="Arial"/>
        </w:rPr>
        <w:t xml:space="preserve"> partner with community agencies and local government to align community resources to improve student </w:t>
      </w:r>
      <w:r w:rsidR="00725043">
        <w:rPr>
          <w:rFonts w:cs="Arial"/>
        </w:rPr>
        <w:t>well</w:t>
      </w:r>
      <w:r w:rsidR="00BF1E6D">
        <w:rPr>
          <w:rFonts w:cs="Arial"/>
        </w:rPr>
        <w:t>-</w:t>
      </w:r>
      <w:r w:rsidR="00725043">
        <w:rPr>
          <w:rFonts w:cs="Arial"/>
        </w:rPr>
        <w:t xml:space="preserve">being and academic </w:t>
      </w:r>
      <w:r w:rsidRPr="00D6204A">
        <w:rPr>
          <w:rFonts w:cs="Arial"/>
        </w:rPr>
        <w:t>outcomes. These partnerships “provide an integrated focus on academics, health and social services, youth and community development, and community engagement.”</w:t>
      </w:r>
      <w:r w:rsidRPr="00D6204A">
        <w:rPr>
          <w:rFonts w:cs="Arial"/>
          <w:vertAlign w:val="superscript"/>
        </w:rPr>
        <w:footnoteReference w:id="3"/>
      </w:r>
      <w:r w:rsidRPr="00D6204A">
        <w:rPr>
          <w:rFonts w:cs="Arial"/>
        </w:rPr>
        <w:t xml:space="preserve"> </w:t>
      </w:r>
    </w:p>
    <w:p w14:paraId="791038B4" w14:textId="2558CB7C" w:rsidR="00655ACB" w:rsidRPr="00D6204A" w:rsidRDefault="00655ACB" w:rsidP="7DEDF899">
      <w:pPr>
        <w:rPr>
          <w:rFonts w:asciiTheme="minorHAnsi" w:eastAsiaTheme="minorEastAsia" w:hAnsiTheme="minorHAnsi"/>
        </w:rPr>
      </w:pPr>
      <w:r w:rsidRPr="40979C82">
        <w:rPr>
          <w:rFonts w:cs="Arial"/>
        </w:rPr>
        <w:t xml:space="preserve">Community school initiatives have </w:t>
      </w:r>
      <w:r w:rsidR="7F29816D" w:rsidRPr="40979C82">
        <w:rPr>
          <w:rFonts w:cs="Arial"/>
        </w:rPr>
        <w:t>historically</w:t>
      </w:r>
      <w:r w:rsidRPr="40979C82">
        <w:rPr>
          <w:rFonts w:cs="Arial"/>
        </w:rPr>
        <w:t xml:space="preserve"> been driven at the local level with the support of philanthropy and LEA budget investments. </w:t>
      </w:r>
      <w:r w:rsidRPr="00D6204A">
        <w:rPr>
          <w:rFonts w:cs="Arial"/>
        </w:rPr>
        <w:t xml:space="preserve">With momentum growing around the efficacy of the community schools approach, especially in communities disproportionately impacted </w:t>
      </w:r>
      <w:r w:rsidR="006824C0">
        <w:rPr>
          <w:rFonts w:cs="Arial"/>
        </w:rPr>
        <w:t xml:space="preserve">by </w:t>
      </w:r>
      <w:r w:rsidR="00725043">
        <w:rPr>
          <w:rFonts w:cs="Arial"/>
        </w:rPr>
        <w:t>longstanding education</w:t>
      </w:r>
      <w:r w:rsidR="006824C0">
        <w:rPr>
          <w:rFonts w:cs="Arial"/>
        </w:rPr>
        <w:t>al inequities and</w:t>
      </w:r>
      <w:r w:rsidRPr="00D6204A">
        <w:rPr>
          <w:rFonts w:cs="Arial"/>
        </w:rPr>
        <w:t xml:space="preserve"> the COVID-19 pandemic, the </w:t>
      </w:r>
      <w:r w:rsidR="00FF11EA">
        <w:rPr>
          <w:rFonts w:cs="Arial"/>
        </w:rPr>
        <w:t xml:space="preserve">California </w:t>
      </w:r>
      <w:r w:rsidRPr="00D6204A">
        <w:rPr>
          <w:rFonts w:cs="Arial"/>
        </w:rPr>
        <w:t>Legislature passed the California Community Schools Partnership Act</w:t>
      </w:r>
      <w:r w:rsidRPr="00D6204A">
        <w:rPr>
          <w:rFonts w:cs="Arial"/>
          <w:vertAlign w:val="superscript"/>
        </w:rPr>
        <w:footnoteReference w:id="4"/>
      </w:r>
      <w:r w:rsidRPr="00D6204A">
        <w:rPr>
          <w:rFonts w:cs="Arial"/>
        </w:rPr>
        <w:t xml:space="preserve"> in 2021</w:t>
      </w:r>
      <w:r w:rsidR="00FF11EA">
        <w:rPr>
          <w:rFonts w:cs="Arial"/>
        </w:rPr>
        <w:t xml:space="preserve"> and</w:t>
      </w:r>
      <w:r w:rsidRPr="00D6204A">
        <w:rPr>
          <w:rFonts w:cs="Arial"/>
        </w:rPr>
        <w:t xml:space="preserve"> </w:t>
      </w:r>
      <w:r w:rsidR="00FF11EA" w:rsidRPr="00D6204A">
        <w:rPr>
          <w:rFonts w:cs="Arial"/>
        </w:rPr>
        <w:t>allocat</w:t>
      </w:r>
      <w:r w:rsidR="00FF11EA">
        <w:rPr>
          <w:rFonts w:cs="Arial"/>
        </w:rPr>
        <w:t>ed</w:t>
      </w:r>
      <w:r w:rsidR="00FF11EA" w:rsidRPr="00D6204A">
        <w:rPr>
          <w:rFonts w:cs="Arial"/>
        </w:rPr>
        <w:t xml:space="preserve"> </w:t>
      </w:r>
      <w:r w:rsidRPr="00D6204A">
        <w:rPr>
          <w:rFonts w:cs="Arial"/>
        </w:rPr>
        <w:t xml:space="preserve">over $3 billion for the program. In 2022, the Legislature increased funding by $1.1 billion, </w:t>
      </w:r>
      <w:r w:rsidR="00FF11EA">
        <w:rPr>
          <w:rFonts w:cs="Arial"/>
        </w:rPr>
        <w:t>bringing</w:t>
      </w:r>
      <w:r w:rsidR="00FF11EA" w:rsidRPr="00D6204A">
        <w:rPr>
          <w:rFonts w:cs="Arial"/>
        </w:rPr>
        <w:t xml:space="preserve"> </w:t>
      </w:r>
      <w:r w:rsidRPr="00D6204A">
        <w:rPr>
          <w:rFonts w:cs="Arial"/>
        </w:rPr>
        <w:t xml:space="preserve">the </w:t>
      </w:r>
      <w:r w:rsidR="00AD7E71">
        <w:rPr>
          <w:rFonts w:cs="Arial"/>
        </w:rPr>
        <w:t>California Community Schools Partnership Program (</w:t>
      </w:r>
      <w:r w:rsidR="008F27EA">
        <w:rPr>
          <w:rFonts w:cs="Arial"/>
        </w:rPr>
        <w:t>CCSPP</w:t>
      </w:r>
      <w:r w:rsidR="00AD7E71">
        <w:rPr>
          <w:rFonts w:cs="Arial"/>
        </w:rPr>
        <w:t xml:space="preserve">) </w:t>
      </w:r>
      <w:r w:rsidRPr="00D6204A">
        <w:rPr>
          <w:rFonts w:cs="Arial"/>
        </w:rPr>
        <w:t>amount to over $4.1 billion</w:t>
      </w:r>
      <w:r w:rsidR="5B2D1BDB" w:rsidRPr="00D6204A">
        <w:rPr>
          <w:rFonts w:cs="Arial"/>
        </w:rPr>
        <w:t xml:space="preserve">. </w:t>
      </w:r>
    </w:p>
    <w:p w14:paraId="560BC567" w14:textId="3F810967" w:rsidR="00655ACB" w:rsidRPr="00D6204A" w:rsidRDefault="00655ACB" w:rsidP="442F4A83">
      <w:pPr>
        <w:rPr>
          <w:rFonts w:cs="Arial"/>
        </w:rPr>
      </w:pPr>
      <w:r w:rsidRPr="442F4A83">
        <w:rPr>
          <w:rFonts w:cs="Arial"/>
        </w:rPr>
        <w:t xml:space="preserve">The </w:t>
      </w:r>
      <w:r w:rsidR="00AD7E71">
        <w:rPr>
          <w:rFonts w:cs="Arial"/>
        </w:rPr>
        <w:t>CCSPP</w:t>
      </w:r>
      <w:r w:rsidRPr="442F4A83">
        <w:rPr>
          <w:rFonts w:cs="Arial"/>
        </w:rPr>
        <w:t xml:space="preserve"> is an equity-driven initiative that prioritizes schools whose unduplicated pupil count </w:t>
      </w:r>
      <w:r w:rsidR="00A047B0">
        <w:rPr>
          <w:rFonts w:cs="Arial"/>
        </w:rPr>
        <w:t xml:space="preserve">meets or </w:t>
      </w:r>
      <w:r w:rsidRPr="442F4A83">
        <w:rPr>
          <w:rFonts w:cs="Arial"/>
        </w:rPr>
        <w:t>exceeds 8</w:t>
      </w:r>
      <w:r w:rsidR="00A53562">
        <w:rPr>
          <w:rFonts w:cs="Arial"/>
        </w:rPr>
        <w:t>0 percent</w:t>
      </w:r>
      <w:r w:rsidRPr="442F4A83">
        <w:rPr>
          <w:rFonts w:cs="Arial"/>
        </w:rPr>
        <w:t xml:space="preserve"> of the enrolled student body. Th</w:t>
      </w:r>
      <w:r w:rsidR="002E6062">
        <w:rPr>
          <w:rFonts w:cs="Arial"/>
        </w:rPr>
        <w:t>e CCSPP</w:t>
      </w:r>
      <w:r w:rsidRPr="442F4A83">
        <w:rPr>
          <w:rFonts w:cs="Arial"/>
        </w:rPr>
        <w:t xml:space="preserve"> </w:t>
      </w:r>
      <w:r w:rsidR="00ED49C8">
        <w:rPr>
          <w:rFonts w:cs="Arial"/>
        </w:rPr>
        <w:t>represent</w:t>
      </w:r>
      <w:r w:rsidRPr="442F4A83">
        <w:rPr>
          <w:rFonts w:cs="Arial"/>
        </w:rPr>
        <w:t>s the largest investment in school transformation through community school</w:t>
      </w:r>
      <w:r w:rsidR="353AA1C1" w:rsidRPr="442F4A83">
        <w:rPr>
          <w:rFonts w:cs="Arial"/>
        </w:rPr>
        <w:t>s</w:t>
      </w:r>
      <w:r w:rsidRPr="442F4A83">
        <w:rPr>
          <w:rFonts w:cs="Arial"/>
        </w:rPr>
        <w:t xml:space="preserve"> in the nation</w:t>
      </w:r>
      <w:r w:rsidR="12AF424A" w:rsidRPr="442F4A83">
        <w:rPr>
          <w:rFonts w:cs="Arial"/>
        </w:rPr>
        <w:t xml:space="preserve"> and</w:t>
      </w:r>
      <w:r w:rsidRPr="442F4A83">
        <w:rPr>
          <w:rFonts w:cs="Arial"/>
        </w:rPr>
        <w:t xml:space="preserve"> signals state leaders’ support for elevating the community school</w:t>
      </w:r>
      <w:r w:rsidR="2AC789AF" w:rsidRPr="442F4A83">
        <w:rPr>
          <w:rFonts w:cs="Arial"/>
        </w:rPr>
        <w:t>s</w:t>
      </w:r>
      <w:r w:rsidRPr="442F4A83">
        <w:rPr>
          <w:rFonts w:cs="Arial"/>
        </w:rPr>
        <w:t xml:space="preserve"> model as an approach LEAs should consider for their own resource allocation.</w:t>
      </w:r>
    </w:p>
    <w:p w14:paraId="1CA0E460" w14:textId="21B140CC" w:rsidR="00655ACB" w:rsidRPr="00D6204A" w:rsidRDefault="7FCF84BB" w:rsidP="442F4A83">
      <w:pPr>
        <w:rPr>
          <w:rFonts w:cs="Arial"/>
        </w:rPr>
      </w:pPr>
      <w:r w:rsidRPr="442F4A83">
        <w:rPr>
          <w:rFonts w:cs="Arial"/>
        </w:rPr>
        <w:t>Due to the COVID-19 pandemic</w:t>
      </w:r>
      <w:r w:rsidR="00655ACB" w:rsidRPr="442F4A83">
        <w:rPr>
          <w:rFonts w:cs="Arial"/>
        </w:rPr>
        <w:t xml:space="preserve">, LEAs </w:t>
      </w:r>
      <w:r w:rsidR="00A64422">
        <w:rPr>
          <w:rFonts w:cs="Arial"/>
        </w:rPr>
        <w:t>were</w:t>
      </w:r>
      <w:r w:rsidR="00655ACB" w:rsidRPr="442F4A83">
        <w:rPr>
          <w:rFonts w:cs="Arial"/>
        </w:rPr>
        <w:t xml:space="preserve"> forced to rethink </w:t>
      </w:r>
      <w:r w:rsidR="00A64422">
        <w:rPr>
          <w:rFonts w:cs="Arial"/>
        </w:rPr>
        <w:t xml:space="preserve">and strengthen </w:t>
      </w:r>
      <w:r w:rsidR="00655ACB" w:rsidRPr="442F4A83">
        <w:rPr>
          <w:rFonts w:cs="Arial"/>
        </w:rPr>
        <w:t xml:space="preserve">the direct connection between schools and families </w:t>
      </w:r>
      <w:r w:rsidR="00A64422">
        <w:rPr>
          <w:rFonts w:cs="Arial"/>
        </w:rPr>
        <w:t xml:space="preserve">as well as </w:t>
      </w:r>
      <w:r w:rsidR="00655ACB" w:rsidRPr="442F4A83">
        <w:rPr>
          <w:rFonts w:cs="Arial"/>
        </w:rPr>
        <w:t>the link between schools and community services. Community school strategies can be an effective approach to mitigate the academic and social impacts of emergencies that affect local communities, improve school responsiveness to student and family needs, and organize school and community resources to address barriers to learning. Community schools include four evidence-informed programmatic features</w:t>
      </w:r>
      <w:r w:rsidR="006656D7" w:rsidRPr="442F4A83">
        <w:rPr>
          <w:rFonts w:cs="Arial"/>
        </w:rPr>
        <w:t xml:space="preserve"> (known as the </w:t>
      </w:r>
      <w:r w:rsidR="00BB680E" w:rsidRPr="442F4A83">
        <w:rPr>
          <w:rFonts w:cs="Arial"/>
        </w:rPr>
        <w:t>F</w:t>
      </w:r>
      <w:r w:rsidR="006656D7" w:rsidRPr="442F4A83">
        <w:rPr>
          <w:rFonts w:cs="Arial"/>
        </w:rPr>
        <w:t xml:space="preserve">our </w:t>
      </w:r>
      <w:r w:rsidR="00BB680E" w:rsidRPr="442F4A83">
        <w:rPr>
          <w:rFonts w:cs="Arial"/>
        </w:rPr>
        <w:t>P</w:t>
      </w:r>
      <w:r w:rsidR="006656D7" w:rsidRPr="442F4A83">
        <w:rPr>
          <w:rFonts w:cs="Arial"/>
        </w:rPr>
        <w:t>illars</w:t>
      </w:r>
      <w:r w:rsidR="00BB680E" w:rsidRPr="442F4A83">
        <w:rPr>
          <w:rFonts w:cs="Arial"/>
        </w:rPr>
        <w:t xml:space="preserve"> of Community Schools</w:t>
      </w:r>
      <w:r w:rsidR="006656D7" w:rsidRPr="442F4A83">
        <w:rPr>
          <w:rFonts w:cs="Arial"/>
        </w:rPr>
        <w:t>)</w:t>
      </w:r>
      <w:r w:rsidR="00655ACB" w:rsidRPr="442F4A83">
        <w:rPr>
          <w:rFonts w:cs="Arial"/>
        </w:rPr>
        <w:t>, captured in state law, which are aligned and integrated into high-quality, rigorous teaching and learning practices and environments:</w:t>
      </w:r>
    </w:p>
    <w:p w14:paraId="6365F630" w14:textId="4C8AFB9B" w:rsidR="00655ACB" w:rsidRPr="00D6204A" w:rsidRDefault="00655ACB" w:rsidP="00B52E3A">
      <w:pPr>
        <w:numPr>
          <w:ilvl w:val="0"/>
          <w:numId w:val="3"/>
        </w:numPr>
        <w:contextualSpacing/>
        <w:rPr>
          <w:rFonts w:cs="Arial"/>
        </w:rPr>
      </w:pPr>
      <w:r w:rsidRPr="442F4A83">
        <w:rPr>
          <w:rFonts w:cs="Arial"/>
        </w:rPr>
        <w:t>Integrated support services</w:t>
      </w:r>
    </w:p>
    <w:p w14:paraId="59A27BEF" w14:textId="0AE34B05" w:rsidR="00655ACB" w:rsidRPr="00D6204A" w:rsidRDefault="00655ACB" w:rsidP="00B52E3A">
      <w:pPr>
        <w:numPr>
          <w:ilvl w:val="0"/>
          <w:numId w:val="3"/>
        </w:numPr>
        <w:contextualSpacing/>
        <w:rPr>
          <w:rFonts w:cs="Arial"/>
        </w:rPr>
      </w:pPr>
      <w:r w:rsidRPr="442F4A83">
        <w:rPr>
          <w:rFonts w:cs="Arial"/>
        </w:rPr>
        <w:t>Family and community engagement</w:t>
      </w:r>
    </w:p>
    <w:p w14:paraId="49795A43" w14:textId="4CC1ACE6" w:rsidR="00655ACB" w:rsidRPr="00D6204A" w:rsidRDefault="00655ACB" w:rsidP="00B52E3A">
      <w:pPr>
        <w:numPr>
          <w:ilvl w:val="0"/>
          <w:numId w:val="3"/>
        </w:numPr>
        <w:contextualSpacing/>
        <w:rPr>
          <w:rFonts w:cs="Arial"/>
        </w:rPr>
      </w:pPr>
      <w:r w:rsidRPr="442F4A83">
        <w:rPr>
          <w:rFonts w:cs="Arial"/>
        </w:rPr>
        <w:lastRenderedPageBreak/>
        <w:t>Collaborative leadership and shared decision-making</w:t>
      </w:r>
    </w:p>
    <w:p w14:paraId="4F889F65" w14:textId="3D12C23B" w:rsidR="00655ACB" w:rsidRPr="00D6204A" w:rsidRDefault="00655ACB" w:rsidP="00B52E3A">
      <w:pPr>
        <w:numPr>
          <w:ilvl w:val="0"/>
          <w:numId w:val="3"/>
        </w:numPr>
        <w:rPr>
          <w:rFonts w:cs="Arial"/>
        </w:rPr>
      </w:pPr>
      <w:r w:rsidRPr="442F4A83">
        <w:rPr>
          <w:rFonts w:cs="Arial"/>
        </w:rPr>
        <w:t>Extended/expanded learning time and opportunities</w:t>
      </w:r>
    </w:p>
    <w:p w14:paraId="4757C47A" w14:textId="1E1D691E" w:rsidR="00655ACB" w:rsidRPr="00D6204A" w:rsidRDefault="00655ACB">
      <w:pPr>
        <w:rPr>
          <w:rFonts w:cs="Arial"/>
        </w:rPr>
      </w:pPr>
      <w:r w:rsidRPr="00D6204A">
        <w:rPr>
          <w:rFonts w:cs="Arial"/>
        </w:rPr>
        <w:t>The C</w:t>
      </w:r>
      <w:r w:rsidR="00AD7E71">
        <w:rPr>
          <w:rFonts w:cs="Arial"/>
        </w:rPr>
        <w:t>alifornia Department of Education</w:t>
      </w:r>
      <w:r w:rsidR="00615B1E">
        <w:rPr>
          <w:rFonts w:cs="Arial"/>
        </w:rPr>
        <w:t xml:space="preserve"> (</w:t>
      </w:r>
      <w:r w:rsidR="00615B1E" w:rsidRPr="00EB1115">
        <w:rPr>
          <w:rFonts w:cs="Arial"/>
        </w:rPr>
        <w:t>CDE</w:t>
      </w:r>
      <w:r w:rsidR="00615B1E">
        <w:rPr>
          <w:rFonts w:cs="Arial"/>
        </w:rPr>
        <w:t>)</w:t>
      </w:r>
      <w:r w:rsidR="00AD7E71">
        <w:rPr>
          <w:rFonts w:cs="Arial"/>
        </w:rPr>
        <w:t xml:space="preserve"> c</w:t>
      </w:r>
      <w:r w:rsidRPr="00D6204A">
        <w:rPr>
          <w:rFonts w:cs="Arial"/>
        </w:rPr>
        <w:t>onducted and facilitated a community input process to create the California Comm</w:t>
      </w:r>
      <w:r w:rsidRPr="00C77B9F">
        <w:rPr>
          <w:rFonts w:cs="Arial"/>
        </w:rPr>
        <w:t>unity Schools Framework (Framework)</w:t>
      </w:r>
      <w:r w:rsidR="007F7EC6" w:rsidRPr="00C77B9F">
        <w:rPr>
          <w:rFonts w:cs="Arial"/>
        </w:rPr>
        <w:t>,</w:t>
      </w:r>
      <w:r w:rsidRPr="00FB3352">
        <w:rPr>
          <w:rFonts w:cs="Arial"/>
          <w:vertAlign w:val="superscript"/>
        </w:rPr>
        <w:footnoteReference w:id="5"/>
      </w:r>
      <w:r w:rsidRPr="00C77B9F">
        <w:rPr>
          <w:rFonts w:cs="Arial"/>
        </w:rPr>
        <w:t xml:space="preserve"> which outlines California’s intentional approach to community schools as a school transformation </w:t>
      </w:r>
      <w:r w:rsidR="77962DD4" w:rsidRPr="7DEDF899">
        <w:rPr>
          <w:rFonts w:cs="Arial"/>
        </w:rPr>
        <w:t>strategy</w:t>
      </w:r>
      <w:r w:rsidR="00BB385A" w:rsidRPr="00C77B9F">
        <w:rPr>
          <w:rFonts w:cs="Arial"/>
        </w:rPr>
        <w:t xml:space="preserve"> </w:t>
      </w:r>
      <w:r w:rsidRPr="00C77B9F">
        <w:rPr>
          <w:rFonts w:cs="Arial"/>
        </w:rPr>
        <w:t xml:space="preserve">rooted in equity and charged with changing outcomes for students most impacted by present and historical educational disparities. In January 2022, the </w:t>
      </w:r>
      <w:r w:rsidR="007F7EC6" w:rsidRPr="00C77B9F">
        <w:rPr>
          <w:rFonts w:cs="Arial"/>
        </w:rPr>
        <w:t xml:space="preserve">California </w:t>
      </w:r>
      <w:r w:rsidRPr="00C77B9F">
        <w:rPr>
          <w:rFonts w:cs="Arial"/>
        </w:rPr>
        <w:t>State Board</w:t>
      </w:r>
      <w:r w:rsidRPr="7DEDF899">
        <w:rPr>
          <w:rFonts w:asciiTheme="minorHAnsi" w:eastAsiaTheme="minorEastAsia" w:hAnsiTheme="minorHAnsi"/>
        </w:rPr>
        <w:t xml:space="preserve"> o</w:t>
      </w:r>
      <w:r w:rsidRPr="00D6204A">
        <w:rPr>
          <w:rFonts w:cs="Arial"/>
        </w:rPr>
        <w:t>f Education (</w:t>
      </w:r>
      <w:r w:rsidRPr="00EB1115">
        <w:rPr>
          <w:rFonts w:cs="Arial"/>
        </w:rPr>
        <w:t>SBE</w:t>
      </w:r>
      <w:r w:rsidRPr="00D6204A">
        <w:rPr>
          <w:rFonts w:cs="Arial"/>
        </w:rPr>
        <w:t>) approved the proposed Framework. While the referenced legislative language establishes the process and structure of the program, the Framework is the guiding document that informs the expected equity outcomes for California community schools.</w:t>
      </w:r>
    </w:p>
    <w:p w14:paraId="0D194D8C" w14:textId="574D857C" w:rsidR="00655ACB" w:rsidRPr="00D6204A" w:rsidRDefault="00655ACB" w:rsidP="442F4A83">
      <w:pPr>
        <w:rPr>
          <w:rFonts w:cs="Arial"/>
        </w:rPr>
      </w:pPr>
      <w:r w:rsidRPr="442F4A83">
        <w:rPr>
          <w:rFonts w:cs="Arial"/>
        </w:rPr>
        <w:t>To meet the current moment, it is important not to view community schools as one initiative among many that are currently being funded in California but as an equity-enhancing strategy that aligns with and can help coordinate and extend a wide range of state, LEA, and school site initiatives. These initiatives include new state investments in youth-focused behavioral health, nutrition, universal prekindergarten, and expanded learning as well as ongoing efforts involving</w:t>
      </w:r>
      <w:r w:rsidR="00FC598A" w:rsidRPr="442F4A83">
        <w:rPr>
          <w:rFonts w:cs="Arial"/>
        </w:rPr>
        <w:t xml:space="preserve"> a</w:t>
      </w:r>
      <w:r w:rsidRPr="442F4A83">
        <w:rPr>
          <w:rFonts w:cs="Arial"/>
        </w:rPr>
        <w:t xml:space="preserve"> Multi-Tiered System of Supports (</w:t>
      </w:r>
      <w:r w:rsidRPr="00EB1115">
        <w:rPr>
          <w:rFonts w:cs="Arial"/>
        </w:rPr>
        <w:t>MTSS</w:t>
      </w:r>
      <w:r w:rsidRPr="442F4A83">
        <w:rPr>
          <w:rFonts w:cs="Arial"/>
        </w:rPr>
        <w:t>), social</w:t>
      </w:r>
      <w:r w:rsidR="00BF1E6D">
        <w:rPr>
          <w:rFonts w:cs="Arial"/>
        </w:rPr>
        <w:t>–</w:t>
      </w:r>
      <w:r w:rsidRPr="442F4A83">
        <w:rPr>
          <w:rFonts w:cs="Arial"/>
        </w:rPr>
        <w:t xml:space="preserve">emotional learning, college and career readiness, and school improvement. As with these investments, the </w:t>
      </w:r>
      <w:r w:rsidR="007F7EC6" w:rsidRPr="442F4A83">
        <w:rPr>
          <w:rFonts w:cs="Arial"/>
        </w:rPr>
        <w:t xml:space="preserve">California </w:t>
      </w:r>
      <w:r w:rsidRPr="442F4A83">
        <w:rPr>
          <w:rFonts w:cs="Arial"/>
        </w:rPr>
        <w:t>Legislature has invested in community schools as another way to transform education in California.</w:t>
      </w:r>
    </w:p>
    <w:p w14:paraId="1435F913" w14:textId="363A43B6" w:rsidR="00A77E4E" w:rsidRPr="00D6204A" w:rsidRDefault="2A68EA07" w:rsidP="442F4A83">
      <w:pPr>
        <w:rPr>
          <w:rFonts w:cs="Arial"/>
        </w:rPr>
      </w:pPr>
      <w:r w:rsidRPr="53318B7C">
        <w:rPr>
          <w:rFonts w:cs="Arial"/>
        </w:rPr>
        <w:t xml:space="preserve">This </w:t>
      </w:r>
      <w:r w:rsidR="00BC3727" w:rsidRPr="53318B7C">
        <w:rPr>
          <w:rFonts w:cs="Arial"/>
        </w:rPr>
        <w:t>third</w:t>
      </w:r>
      <w:r w:rsidR="3D4E932C" w:rsidRPr="53318B7C">
        <w:rPr>
          <w:rFonts w:cs="Arial"/>
        </w:rPr>
        <w:t xml:space="preserve"> annual</w:t>
      </w:r>
      <w:r w:rsidRPr="53318B7C">
        <w:rPr>
          <w:rFonts w:cs="Arial"/>
        </w:rPr>
        <w:t xml:space="preserve"> report provide</w:t>
      </w:r>
      <w:r w:rsidR="00BF1E6D">
        <w:rPr>
          <w:rFonts w:cs="Arial"/>
        </w:rPr>
        <w:t>s</w:t>
      </w:r>
      <w:r w:rsidRPr="53318B7C">
        <w:rPr>
          <w:rFonts w:cs="Arial"/>
        </w:rPr>
        <w:t xml:space="preserve"> information gathered from </w:t>
      </w:r>
      <w:r w:rsidR="00B17813" w:rsidRPr="53318B7C">
        <w:rPr>
          <w:rFonts w:cs="Arial"/>
        </w:rPr>
        <w:t xml:space="preserve">2023–24 </w:t>
      </w:r>
      <w:r w:rsidR="04C31542" w:rsidRPr="53318B7C">
        <w:rPr>
          <w:rFonts w:cs="Arial"/>
        </w:rPr>
        <w:t xml:space="preserve">CCSPP </w:t>
      </w:r>
      <w:r w:rsidR="646F0BB8" w:rsidRPr="53318B7C">
        <w:rPr>
          <w:rFonts w:cs="Arial"/>
        </w:rPr>
        <w:t>grantees</w:t>
      </w:r>
      <w:r w:rsidR="117B7AC5" w:rsidRPr="53318B7C">
        <w:rPr>
          <w:rFonts w:cs="Arial"/>
        </w:rPr>
        <w:t xml:space="preserve"> through annual reporting</w:t>
      </w:r>
      <w:r w:rsidR="5261E53C" w:rsidRPr="53318B7C">
        <w:rPr>
          <w:rFonts w:cs="Arial"/>
        </w:rPr>
        <w:t>,</w:t>
      </w:r>
      <w:r w:rsidR="04C31542" w:rsidRPr="53318B7C">
        <w:rPr>
          <w:rFonts w:cs="Arial"/>
        </w:rPr>
        <w:t xml:space="preserve"> </w:t>
      </w:r>
      <w:r w:rsidR="00B17813" w:rsidRPr="53318B7C">
        <w:rPr>
          <w:rFonts w:cs="Arial"/>
        </w:rPr>
        <w:t xml:space="preserve">2024–25 </w:t>
      </w:r>
      <w:r w:rsidRPr="53318B7C">
        <w:rPr>
          <w:rFonts w:cs="Arial"/>
        </w:rPr>
        <w:t xml:space="preserve">activities of the </w:t>
      </w:r>
      <w:r w:rsidR="31598A10" w:rsidRPr="53318B7C">
        <w:rPr>
          <w:rFonts w:cs="Arial"/>
        </w:rPr>
        <w:t xml:space="preserve">statewide </w:t>
      </w:r>
      <w:r w:rsidRPr="53318B7C">
        <w:rPr>
          <w:rFonts w:cs="Arial"/>
        </w:rPr>
        <w:t>CCSPP technical assistance system</w:t>
      </w:r>
      <w:r w:rsidR="000D6FDC">
        <w:rPr>
          <w:rFonts w:cs="Arial"/>
        </w:rPr>
        <w:t>,</w:t>
      </w:r>
      <w:r w:rsidR="00A934FD" w:rsidRPr="53318B7C">
        <w:rPr>
          <w:rFonts w:cs="Arial"/>
        </w:rPr>
        <w:t xml:space="preserve"> and </w:t>
      </w:r>
      <w:r w:rsidR="006A1CB6">
        <w:rPr>
          <w:rFonts w:cs="Arial"/>
        </w:rPr>
        <w:t xml:space="preserve">the </w:t>
      </w:r>
      <w:r w:rsidR="00A94EC9" w:rsidRPr="53318B7C">
        <w:rPr>
          <w:rFonts w:cs="Arial"/>
        </w:rPr>
        <w:t>formative evaluation conducted by the Human Resources Research Organization (</w:t>
      </w:r>
      <w:proofErr w:type="spellStart"/>
      <w:r w:rsidR="00A94EC9" w:rsidRPr="00EB1115">
        <w:rPr>
          <w:rFonts w:cs="Arial"/>
        </w:rPr>
        <w:t>HumRRO</w:t>
      </w:r>
      <w:proofErr w:type="spellEnd"/>
      <w:r w:rsidR="00A94EC9" w:rsidRPr="53318B7C">
        <w:rPr>
          <w:rFonts w:cs="Arial"/>
        </w:rPr>
        <w:t>)</w:t>
      </w:r>
      <w:r w:rsidR="04C31542" w:rsidRPr="53318B7C">
        <w:rPr>
          <w:rFonts w:cs="Arial"/>
        </w:rPr>
        <w:t>.</w:t>
      </w:r>
      <w:r w:rsidR="00471D0D" w:rsidRPr="53318B7C">
        <w:rPr>
          <w:rFonts w:cs="Arial"/>
        </w:rPr>
        <w:t xml:space="preserve"> </w:t>
      </w:r>
      <w:r w:rsidR="31598A10" w:rsidRPr="53318B7C">
        <w:rPr>
          <w:rFonts w:cs="Arial"/>
        </w:rPr>
        <w:t xml:space="preserve">This report serves as the </w:t>
      </w:r>
      <w:r w:rsidR="3D4E932C" w:rsidRPr="53318B7C">
        <w:rPr>
          <w:rFonts w:cs="Arial"/>
        </w:rPr>
        <w:t>formative</w:t>
      </w:r>
      <w:r w:rsidR="31598A10" w:rsidRPr="53318B7C">
        <w:rPr>
          <w:rFonts w:cs="Arial"/>
        </w:rPr>
        <w:t xml:space="preserve"> evaluation of the </w:t>
      </w:r>
      <w:r w:rsidR="00E27AA2">
        <w:rPr>
          <w:rFonts w:cs="Arial"/>
        </w:rPr>
        <w:t>20</w:t>
      </w:r>
      <w:r w:rsidR="00FD20C4" w:rsidRPr="53318B7C">
        <w:rPr>
          <w:rFonts w:cs="Arial"/>
        </w:rPr>
        <w:t xml:space="preserve">25 </w:t>
      </w:r>
      <w:r w:rsidR="31598A10" w:rsidRPr="53318B7C">
        <w:rPr>
          <w:rFonts w:cs="Arial"/>
        </w:rPr>
        <w:t>CCSPP as required by statute</w:t>
      </w:r>
      <w:r w:rsidR="5261E53C" w:rsidRPr="53318B7C">
        <w:rPr>
          <w:rFonts w:cs="Arial"/>
        </w:rPr>
        <w:t>.</w:t>
      </w:r>
      <w:r w:rsidR="072BFFCC" w:rsidRPr="53318B7C">
        <w:rPr>
          <w:rFonts w:cs="Arial"/>
        </w:rPr>
        <w:t xml:space="preserve"> </w:t>
      </w:r>
    </w:p>
    <w:p w14:paraId="089230D2" w14:textId="5DA39EC9" w:rsidR="0079274A" w:rsidRPr="00D6204A" w:rsidRDefault="30D1A682" w:rsidP="442F4A83">
      <w:pPr>
        <w:rPr>
          <w:rFonts w:cs="Arial"/>
        </w:rPr>
      </w:pPr>
      <w:r w:rsidRPr="498ABB7B">
        <w:rPr>
          <w:rFonts w:cs="Arial"/>
        </w:rPr>
        <w:t>Subsequent annual formative evaluations will be completed by</w:t>
      </w:r>
      <w:r w:rsidR="3BC60746" w:rsidRPr="498ABB7B">
        <w:rPr>
          <w:rFonts w:cs="Arial"/>
        </w:rPr>
        <w:t xml:space="preserve"> </w:t>
      </w:r>
      <w:proofErr w:type="spellStart"/>
      <w:r w:rsidR="3BC60746" w:rsidRPr="498ABB7B">
        <w:rPr>
          <w:rFonts w:cs="Arial"/>
        </w:rPr>
        <w:t>HumRRO</w:t>
      </w:r>
      <w:proofErr w:type="spellEnd"/>
      <w:r w:rsidRPr="498ABB7B">
        <w:rPr>
          <w:rFonts w:cs="Arial"/>
        </w:rPr>
        <w:t xml:space="preserve">. </w:t>
      </w:r>
      <w:r w:rsidR="646F0BB8" w:rsidRPr="498ABB7B">
        <w:rPr>
          <w:rFonts w:cs="Arial"/>
        </w:rPr>
        <w:t xml:space="preserve">The next </w:t>
      </w:r>
      <w:r w:rsidR="384E3579" w:rsidRPr="498ABB7B">
        <w:rPr>
          <w:rFonts w:cs="Arial"/>
        </w:rPr>
        <w:t xml:space="preserve">annual formative evaluation will be submitted to the Governor and the Legislature </w:t>
      </w:r>
      <w:r w:rsidR="646F0BB8" w:rsidRPr="498ABB7B">
        <w:rPr>
          <w:rFonts w:cs="Arial"/>
        </w:rPr>
        <w:t xml:space="preserve">in December </w:t>
      </w:r>
      <w:r w:rsidR="005D5DD3" w:rsidRPr="498ABB7B">
        <w:rPr>
          <w:rFonts w:cs="Arial"/>
        </w:rPr>
        <w:t>202</w:t>
      </w:r>
      <w:r w:rsidR="005D5DD3">
        <w:rPr>
          <w:rFonts w:cs="Arial"/>
        </w:rPr>
        <w:t>6</w:t>
      </w:r>
      <w:r w:rsidR="646F0BB8" w:rsidRPr="498ABB7B">
        <w:rPr>
          <w:rFonts w:cs="Arial"/>
        </w:rPr>
        <w:t>.</w:t>
      </w:r>
    </w:p>
    <w:p w14:paraId="5F4AE6A3" w14:textId="77777777" w:rsidR="00655ACB" w:rsidRPr="00D6204A" w:rsidRDefault="00655ACB" w:rsidP="442F4A83">
      <w:pPr>
        <w:rPr>
          <w:rFonts w:cs="Arial"/>
        </w:rPr>
      </w:pPr>
      <w:r w:rsidRPr="442F4A83">
        <w:rPr>
          <w:rFonts w:cs="Arial"/>
        </w:rPr>
        <w:br w:type="page"/>
      </w:r>
    </w:p>
    <w:p w14:paraId="0C04C6B9" w14:textId="08737DA1" w:rsidR="00655ACB" w:rsidRPr="00D6204A" w:rsidRDefault="00765397" w:rsidP="442F4A83">
      <w:pPr>
        <w:pStyle w:val="Heading2"/>
        <w:keepNext w:val="0"/>
        <w:keepLines w:val="0"/>
        <w:rPr>
          <w:rFonts w:cs="Arial"/>
        </w:rPr>
      </w:pPr>
      <w:bookmarkStart w:id="17" w:name="_Toc144973157"/>
      <w:bookmarkStart w:id="18" w:name="_Toc144981202"/>
      <w:bookmarkStart w:id="19" w:name="_Toc144981337"/>
      <w:bookmarkStart w:id="20" w:name="_Toc208835982"/>
      <w:bookmarkStart w:id="21" w:name="_Toc209032909"/>
      <w:r w:rsidRPr="4561382D">
        <w:rPr>
          <w:rFonts w:cs="Arial"/>
        </w:rPr>
        <w:lastRenderedPageBreak/>
        <w:t xml:space="preserve">California </w:t>
      </w:r>
      <w:r w:rsidR="00655ACB" w:rsidRPr="4561382D">
        <w:rPr>
          <w:rFonts w:cs="Arial"/>
        </w:rPr>
        <w:t>C</w:t>
      </w:r>
      <w:r w:rsidR="00F00A34" w:rsidRPr="4561382D">
        <w:rPr>
          <w:rFonts w:cs="Arial"/>
        </w:rPr>
        <w:t>ommunity Schools Partnership Program: Planning Grants, Implementation Grants</w:t>
      </w:r>
      <w:r w:rsidR="00E2168F" w:rsidRPr="4561382D">
        <w:rPr>
          <w:rFonts w:cs="Arial"/>
        </w:rPr>
        <w:t>,</w:t>
      </w:r>
      <w:r w:rsidR="00F00A34" w:rsidRPr="4561382D">
        <w:rPr>
          <w:rFonts w:cs="Arial"/>
        </w:rPr>
        <w:t xml:space="preserve"> and Technical Assistance</w:t>
      </w:r>
      <w:bookmarkEnd w:id="17"/>
      <w:bookmarkEnd w:id="18"/>
      <w:bookmarkEnd w:id="19"/>
      <w:bookmarkEnd w:id="20"/>
      <w:bookmarkEnd w:id="21"/>
    </w:p>
    <w:p w14:paraId="42806DF9" w14:textId="265CC312" w:rsidR="0097457F" w:rsidRPr="00D6204A" w:rsidRDefault="2785323D" w:rsidP="53318B7C">
      <w:pPr>
        <w:rPr>
          <w:rFonts w:asciiTheme="minorHAnsi" w:eastAsiaTheme="minorEastAsia" w:hAnsiTheme="minorHAnsi"/>
        </w:rPr>
      </w:pPr>
      <w:r w:rsidRPr="53318B7C">
        <w:rPr>
          <w:rFonts w:cs="Arial"/>
        </w:rPr>
        <w:t xml:space="preserve">The CCSPP is built with </w:t>
      </w:r>
      <w:r w:rsidR="0025362A">
        <w:rPr>
          <w:rFonts w:cs="Arial"/>
        </w:rPr>
        <w:t>sequenced</w:t>
      </w:r>
      <w:r w:rsidRPr="53318B7C">
        <w:rPr>
          <w:rFonts w:cs="Arial"/>
        </w:rPr>
        <w:t xml:space="preserve"> grant </w:t>
      </w:r>
      <w:r w:rsidR="0025362A">
        <w:rPr>
          <w:rFonts w:cs="Arial"/>
        </w:rPr>
        <w:t xml:space="preserve">opportunities </w:t>
      </w:r>
      <w:r w:rsidRPr="53318B7C">
        <w:rPr>
          <w:rFonts w:cs="Arial"/>
        </w:rPr>
        <w:t>for LEAs</w:t>
      </w:r>
      <w:r w:rsidR="005C0246">
        <w:rPr>
          <w:rFonts w:cs="Arial"/>
        </w:rPr>
        <w:t>:</w:t>
      </w:r>
      <w:r w:rsidRPr="53318B7C">
        <w:rPr>
          <w:rFonts w:cs="Arial"/>
        </w:rPr>
        <w:t xml:space="preserve"> a </w:t>
      </w:r>
      <w:r w:rsidR="00BF1E6D">
        <w:rPr>
          <w:rFonts w:cs="Arial"/>
        </w:rPr>
        <w:t>two</w:t>
      </w:r>
      <w:r w:rsidRPr="53318B7C">
        <w:rPr>
          <w:rFonts w:cs="Arial"/>
        </w:rPr>
        <w:t>-year Planning Grant</w:t>
      </w:r>
      <w:r w:rsidRPr="53318B7C">
        <w:rPr>
          <w:rFonts w:eastAsia="Arial" w:cs="Arial"/>
        </w:rPr>
        <w:t xml:space="preserve">, followed by a </w:t>
      </w:r>
      <w:r w:rsidR="00BF1E6D">
        <w:rPr>
          <w:rFonts w:eastAsia="Arial" w:cs="Arial"/>
        </w:rPr>
        <w:t>five</w:t>
      </w:r>
      <w:r w:rsidRPr="53318B7C">
        <w:rPr>
          <w:rFonts w:eastAsia="Arial" w:cs="Arial"/>
        </w:rPr>
        <w:t xml:space="preserve">-year Implementation Grant, and closing with a </w:t>
      </w:r>
      <w:r w:rsidR="00BF1E6D">
        <w:rPr>
          <w:rFonts w:eastAsia="Arial" w:cs="Arial"/>
        </w:rPr>
        <w:t>two</w:t>
      </w:r>
      <w:r w:rsidRPr="53318B7C">
        <w:rPr>
          <w:rFonts w:eastAsia="Arial" w:cs="Arial"/>
        </w:rPr>
        <w:t xml:space="preserve">-year Extension Grant. LEAs were not required to have received a Planning Grant to obtain an Implementation Grant. In 2024, the </w:t>
      </w:r>
      <w:r w:rsidR="00BF1E6D">
        <w:rPr>
          <w:rFonts w:eastAsia="Arial" w:cs="Arial"/>
        </w:rPr>
        <w:t>L</w:t>
      </w:r>
      <w:r w:rsidRPr="53318B7C">
        <w:rPr>
          <w:rFonts w:eastAsia="Arial" w:cs="Arial"/>
        </w:rPr>
        <w:t xml:space="preserve">egislature amended California </w:t>
      </w:r>
      <w:r w:rsidRPr="53318B7C">
        <w:rPr>
          <w:rFonts w:eastAsia="Arial" w:cs="Arial"/>
          <w:i/>
          <w:iCs/>
        </w:rPr>
        <w:t>Education Code</w:t>
      </w:r>
      <w:r w:rsidRPr="53318B7C">
        <w:rPr>
          <w:rFonts w:eastAsia="Arial" w:cs="Arial"/>
        </w:rPr>
        <w:t xml:space="preserve"> </w:t>
      </w:r>
      <w:r w:rsidR="00126875" w:rsidRPr="00BF1E6D">
        <w:rPr>
          <w:rFonts w:eastAsia="Arial" w:cs="Arial"/>
          <w:i/>
          <w:iCs/>
        </w:rPr>
        <w:t>(EC)</w:t>
      </w:r>
      <w:r w:rsidR="00126875" w:rsidRPr="53318B7C">
        <w:rPr>
          <w:rFonts w:eastAsia="Arial" w:cs="Arial"/>
        </w:rPr>
        <w:t xml:space="preserve"> </w:t>
      </w:r>
      <w:r w:rsidR="001B121F">
        <w:rPr>
          <w:rFonts w:eastAsia="Arial" w:cs="Arial"/>
        </w:rPr>
        <w:t xml:space="preserve">Section 8902(h)(1) </w:t>
      </w:r>
      <w:r w:rsidRPr="53318B7C">
        <w:rPr>
          <w:rFonts w:eastAsia="Arial" w:cs="Arial"/>
        </w:rPr>
        <w:t xml:space="preserve">to adjust the amount available for </w:t>
      </w:r>
      <w:r w:rsidR="00702CA7">
        <w:rPr>
          <w:rFonts w:eastAsia="Arial" w:cs="Arial"/>
        </w:rPr>
        <w:t>Implementation grants</w:t>
      </w:r>
      <w:r w:rsidRPr="53318B7C">
        <w:rPr>
          <w:rFonts w:eastAsia="Arial" w:cs="Arial"/>
        </w:rPr>
        <w:t xml:space="preserve"> by increasing the funding </w:t>
      </w:r>
      <w:r w:rsidR="5725A09A" w:rsidRPr="53318B7C">
        <w:rPr>
          <w:rFonts w:eastAsia="Arial" w:cs="Arial"/>
        </w:rPr>
        <w:t>from 70</w:t>
      </w:r>
      <w:r w:rsidR="00A53562">
        <w:rPr>
          <w:rFonts w:eastAsia="Arial" w:cs="Arial"/>
        </w:rPr>
        <w:t xml:space="preserve"> percent</w:t>
      </w:r>
      <w:r w:rsidR="5725A09A" w:rsidRPr="53318B7C">
        <w:rPr>
          <w:rFonts w:eastAsia="Arial" w:cs="Arial"/>
        </w:rPr>
        <w:t xml:space="preserve"> to up </w:t>
      </w:r>
      <w:r w:rsidRPr="53318B7C">
        <w:rPr>
          <w:rFonts w:eastAsia="Arial" w:cs="Arial"/>
        </w:rPr>
        <w:t>to 72</w:t>
      </w:r>
      <w:r w:rsidR="00A53562">
        <w:rPr>
          <w:rFonts w:eastAsia="Arial" w:cs="Arial"/>
        </w:rPr>
        <w:t xml:space="preserve"> percent</w:t>
      </w:r>
      <w:r w:rsidR="00BB0405">
        <w:rPr>
          <w:rFonts w:eastAsia="Arial" w:cs="Arial"/>
        </w:rPr>
        <w:t xml:space="preserve"> </w:t>
      </w:r>
      <w:r w:rsidRPr="53318B7C">
        <w:rPr>
          <w:rFonts w:eastAsia="Arial" w:cs="Arial"/>
        </w:rPr>
        <w:t xml:space="preserve">and </w:t>
      </w:r>
      <w:r w:rsidR="001B121F" w:rsidRPr="001B121F">
        <w:rPr>
          <w:rFonts w:eastAsia="Arial" w:cs="Arial"/>
          <w:i/>
          <w:iCs/>
        </w:rPr>
        <w:t>EC</w:t>
      </w:r>
      <w:r w:rsidR="001B121F">
        <w:rPr>
          <w:rFonts w:eastAsia="Arial" w:cs="Arial"/>
        </w:rPr>
        <w:t xml:space="preserve"> </w:t>
      </w:r>
      <w:r w:rsidR="00893C98">
        <w:rPr>
          <w:rFonts w:eastAsia="Arial" w:cs="Arial"/>
        </w:rPr>
        <w:t xml:space="preserve">Section </w:t>
      </w:r>
      <w:r w:rsidR="001B121F">
        <w:rPr>
          <w:rFonts w:eastAsia="Arial" w:cs="Arial"/>
        </w:rPr>
        <w:t xml:space="preserve">8902(k)(1) </w:t>
      </w:r>
      <w:r w:rsidR="00BF1E6D">
        <w:rPr>
          <w:rFonts w:eastAsia="Arial" w:cs="Arial"/>
        </w:rPr>
        <w:t xml:space="preserve">to </w:t>
      </w:r>
      <w:r w:rsidRPr="001B121F">
        <w:rPr>
          <w:rFonts w:eastAsia="Arial" w:cs="Arial"/>
        </w:rPr>
        <w:t>reduc</w:t>
      </w:r>
      <w:r w:rsidR="00BF1E6D">
        <w:rPr>
          <w:rFonts w:eastAsia="Arial" w:cs="Arial"/>
        </w:rPr>
        <w:t>e</w:t>
      </w:r>
      <w:r w:rsidRPr="53318B7C">
        <w:rPr>
          <w:rFonts w:eastAsia="Arial" w:cs="Arial"/>
        </w:rPr>
        <w:t xml:space="preserve"> the Extension Grants </w:t>
      </w:r>
      <w:r w:rsidR="1647F002" w:rsidRPr="53318B7C">
        <w:rPr>
          <w:rFonts w:eastAsia="Arial" w:cs="Arial"/>
        </w:rPr>
        <w:t>from 20</w:t>
      </w:r>
      <w:r w:rsidR="00A53562">
        <w:rPr>
          <w:rFonts w:eastAsia="Arial" w:cs="Arial"/>
        </w:rPr>
        <w:t xml:space="preserve"> percent</w:t>
      </w:r>
      <w:r w:rsidR="1647F002" w:rsidRPr="53318B7C">
        <w:rPr>
          <w:rFonts w:eastAsia="Arial" w:cs="Arial"/>
        </w:rPr>
        <w:t xml:space="preserve"> </w:t>
      </w:r>
      <w:r w:rsidRPr="53318B7C">
        <w:rPr>
          <w:rFonts w:eastAsia="Arial" w:cs="Arial"/>
        </w:rPr>
        <w:t>to</w:t>
      </w:r>
      <w:r w:rsidR="1787D9E0" w:rsidRPr="53318B7C">
        <w:rPr>
          <w:rFonts w:eastAsia="Arial" w:cs="Arial"/>
        </w:rPr>
        <w:t xml:space="preserve"> a minimum of</w:t>
      </w:r>
      <w:r w:rsidRPr="53318B7C">
        <w:rPr>
          <w:rFonts w:eastAsia="Arial" w:cs="Arial"/>
        </w:rPr>
        <w:t xml:space="preserve"> 18</w:t>
      </w:r>
      <w:r w:rsidR="00A53562">
        <w:rPr>
          <w:rFonts w:eastAsia="Arial" w:cs="Arial"/>
        </w:rPr>
        <w:t xml:space="preserve"> percent</w:t>
      </w:r>
      <w:r w:rsidR="00BB0405">
        <w:rPr>
          <w:rFonts w:eastAsia="Arial" w:cs="Arial"/>
        </w:rPr>
        <w:t xml:space="preserve"> </w:t>
      </w:r>
      <w:r w:rsidRPr="53318B7C">
        <w:rPr>
          <w:rFonts w:eastAsia="Arial" w:cs="Arial"/>
        </w:rPr>
        <w:t>of the 2021 allocation</w:t>
      </w:r>
      <w:r w:rsidR="4C8F770A" w:rsidRPr="53318B7C">
        <w:rPr>
          <w:rFonts w:eastAsia="Arial" w:cs="Arial"/>
        </w:rPr>
        <w:t>s</w:t>
      </w:r>
      <w:r w:rsidRPr="53318B7C">
        <w:rPr>
          <w:rFonts w:eastAsia="Arial" w:cs="Arial"/>
        </w:rPr>
        <w:t xml:space="preserve">. Additionally, the updated </w:t>
      </w:r>
      <w:r w:rsidRPr="53318B7C">
        <w:rPr>
          <w:rFonts w:eastAsia="Arial" w:cs="Arial"/>
          <w:i/>
          <w:iCs/>
        </w:rPr>
        <w:t>EC</w:t>
      </w:r>
      <w:r w:rsidRPr="53318B7C">
        <w:rPr>
          <w:rFonts w:eastAsia="Arial" w:cs="Arial"/>
        </w:rPr>
        <w:t xml:space="preserve"> extended the life of the program to 2032 to ensure that Cohort 4 Implementation Grantees will have the opportunity to fully utilize the </w:t>
      </w:r>
      <w:r w:rsidR="00BF1E6D">
        <w:rPr>
          <w:rFonts w:eastAsia="Arial" w:cs="Arial"/>
        </w:rPr>
        <w:t>two</w:t>
      </w:r>
      <w:r w:rsidRPr="53318B7C">
        <w:rPr>
          <w:rFonts w:eastAsia="Arial" w:cs="Arial"/>
        </w:rPr>
        <w:t xml:space="preserve">-year Extension Grant. </w:t>
      </w:r>
    </w:p>
    <w:p w14:paraId="1B9FCEAB" w14:textId="5002381D" w:rsidR="0097457F" w:rsidRPr="00D6204A" w:rsidRDefault="00F00A34" w:rsidP="442F4A83">
      <w:pPr>
        <w:rPr>
          <w:rFonts w:cs="Arial"/>
        </w:rPr>
      </w:pPr>
      <w:r w:rsidRPr="53318B7C">
        <w:rPr>
          <w:rFonts w:cs="Arial"/>
        </w:rPr>
        <w:t xml:space="preserve">The </w:t>
      </w:r>
      <w:r w:rsidR="00EE77DB" w:rsidRPr="53318B7C">
        <w:rPr>
          <w:rFonts w:cs="Arial"/>
        </w:rPr>
        <w:t>CDE</w:t>
      </w:r>
      <w:r w:rsidR="00E2168F" w:rsidRPr="53318B7C">
        <w:rPr>
          <w:rFonts w:cs="Arial"/>
        </w:rPr>
        <w:t>,</w:t>
      </w:r>
      <w:r w:rsidRPr="53318B7C">
        <w:rPr>
          <w:rFonts w:cs="Arial"/>
        </w:rPr>
        <w:t xml:space="preserve"> in collaboration with the </w:t>
      </w:r>
      <w:r w:rsidR="00EE77DB" w:rsidRPr="53318B7C">
        <w:rPr>
          <w:rFonts w:cs="Arial"/>
        </w:rPr>
        <w:t>SBE</w:t>
      </w:r>
      <w:r w:rsidR="00E2168F" w:rsidRPr="53318B7C">
        <w:rPr>
          <w:rFonts w:cs="Arial"/>
        </w:rPr>
        <w:t>,</w:t>
      </w:r>
      <w:r w:rsidRPr="53318B7C">
        <w:rPr>
          <w:rFonts w:cs="Arial"/>
        </w:rPr>
        <w:t xml:space="preserve"> has implemented the </w:t>
      </w:r>
      <w:r w:rsidR="00A90E49" w:rsidRPr="53318B7C">
        <w:rPr>
          <w:rFonts w:cs="Arial"/>
        </w:rPr>
        <w:t>CCSPP</w:t>
      </w:r>
      <w:r w:rsidRPr="53318B7C">
        <w:rPr>
          <w:rFonts w:cs="Arial"/>
        </w:rPr>
        <w:t xml:space="preserve"> with fidelity to the legislative intent outlined in </w:t>
      </w:r>
      <w:r w:rsidR="004165CA" w:rsidRPr="53318B7C">
        <w:rPr>
          <w:rFonts w:cs="Arial"/>
        </w:rPr>
        <w:t xml:space="preserve">California </w:t>
      </w:r>
      <w:r w:rsidR="004165CA" w:rsidRPr="53318B7C">
        <w:rPr>
          <w:rFonts w:cs="Arial"/>
          <w:i/>
          <w:iCs/>
        </w:rPr>
        <w:t>EC</w:t>
      </w:r>
      <w:r w:rsidR="004165CA" w:rsidRPr="53318B7C">
        <w:rPr>
          <w:rFonts w:cs="Arial"/>
        </w:rPr>
        <w:t xml:space="preserve"> </w:t>
      </w:r>
      <w:r w:rsidR="46B35484" w:rsidRPr="53318B7C">
        <w:rPr>
          <w:rFonts w:cs="Arial"/>
        </w:rPr>
        <w:t>S</w:t>
      </w:r>
      <w:r w:rsidR="00204188" w:rsidRPr="53318B7C">
        <w:rPr>
          <w:rFonts w:cs="Arial"/>
        </w:rPr>
        <w:t xml:space="preserve">ections </w:t>
      </w:r>
      <w:r w:rsidR="004165CA" w:rsidRPr="53318B7C">
        <w:rPr>
          <w:rFonts w:cs="Arial"/>
        </w:rPr>
        <w:t>8900–8902</w:t>
      </w:r>
      <w:r w:rsidRPr="53318B7C">
        <w:rPr>
          <w:rFonts w:cs="Arial"/>
        </w:rPr>
        <w:t xml:space="preserve"> and the Budget Acts of 2021 and 202</w:t>
      </w:r>
      <w:r w:rsidRPr="53318B7C">
        <w:rPr>
          <w:rFonts w:eastAsia="Arial" w:cs="Arial"/>
        </w:rPr>
        <w:t xml:space="preserve">2. </w:t>
      </w:r>
      <w:r w:rsidR="7EDF275E" w:rsidRPr="53318B7C">
        <w:rPr>
          <w:rFonts w:eastAsia="Arial" w:cs="Arial"/>
        </w:rPr>
        <w:t>T</w:t>
      </w:r>
      <w:r w:rsidRPr="53318B7C">
        <w:rPr>
          <w:rFonts w:eastAsia="Arial" w:cs="Arial"/>
        </w:rPr>
        <w:t xml:space="preserve">he </w:t>
      </w:r>
      <w:r w:rsidR="05E8F48B" w:rsidRPr="53318B7C">
        <w:rPr>
          <w:rFonts w:eastAsia="Arial" w:cs="Arial"/>
        </w:rPr>
        <w:t>Annual Progress Report (</w:t>
      </w:r>
      <w:r w:rsidRPr="00EB1115">
        <w:rPr>
          <w:rFonts w:eastAsia="Arial" w:cs="Arial"/>
        </w:rPr>
        <w:t>APR</w:t>
      </w:r>
      <w:r w:rsidR="5EA2D099" w:rsidRPr="53318B7C">
        <w:rPr>
          <w:rFonts w:eastAsia="Arial" w:cs="Arial"/>
        </w:rPr>
        <w:t>)</w:t>
      </w:r>
      <w:r w:rsidR="00341A66" w:rsidRPr="53318B7C">
        <w:rPr>
          <w:rFonts w:eastAsia="Arial" w:cs="Arial"/>
        </w:rPr>
        <w:t xml:space="preserve"> data</w:t>
      </w:r>
      <w:r w:rsidRPr="53318B7C">
        <w:rPr>
          <w:rFonts w:eastAsia="Arial" w:cs="Arial"/>
        </w:rPr>
        <w:t xml:space="preserve"> from Cohort </w:t>
      </w:r>
      <w:r w:rsidR="004C32F6" w:rsidRPr="53318B7C">
        <w:rPr>
          <w:rFonts w:eastAsia="Arial" w:cs="Arial"/>
        </w:rPr>
        <w:t>1</w:t>
      </w:r>
      <w:r w:rsidR="7F919DB6" w:rsidRPr="53318B7C">
        <w:rPr>
          <w:rFonts w:eastAsia="Arial" w:cs="Arial"/>
        </w:rPr>
        <w:t xml:space="preserve"> and Cohort </w:t>
      </w:r>
      <w:r w:rsidR="004C32F6" w:rsidRPr="53318B7C">
        <w:rPr>
          <w:rFonts w:eastAsia="Arial" w:cs="Arial"/>
        </w:rPr>
        <w:t>2</w:t>
      </w:r>
      <w:r w:rsidRPr="53318B7C">
        <w:rPr>
          <w:rFonts w:eastAsia="Arial" w:cs="Arial"/>
        </w:rPr>
        <w:t xml:space="preserve"> </w:t>
      </w:r>
      <w:r w:rsidR="00E0260F">
        <w:rPr>
          <w:rFonts w:eastAsia="Arial" w:cs="Arial"/>
        </w:rPr>
        <w:t>g</w:t>
      </w:r>
      <w:r w:rsidRPr="53318B7C">
        <w:rPr>
          <w:rFonts w:eastAsia="Arial" w:cs="Arial"/>
        </w:rPr>
        <w:t xml:space="preserve">rantees </w:t>
      </w:r>
      <w:r w:rsidR="002F668C">
        <w:rPr>
          <w:rFonts w:eastAsia="Arial" w:cs="Arial"/>
        </w:rPr>
        <w:t>w</w:t>
      </w:r>
      <w:r w:rsidR="00E0260F">
        <w:rPr>
          <w:rFonts w:eastAsia="Arial" w:cs="Arial"/>
        </w:rPr>
        <w:t>as</w:t>
      </w:r>
      <w:r w:rsidR="002F668C" w:rsidRPr="53318B7C">
        <w:rPr>
          <w:rFonts w:eastAsia="Arial" w:cs="Arial"/>
        </w:rPr>
        <w:t xml:space="preserve"> </w:t>
      </w:r>
      <w:r w:rsidR="003D7D87" w:rsidRPr="53318B7C">
        <w:rPr>
          <w:rFonts w:eastAsia="Arial" w:cs="Arial"/>
        </w:rPr>
        <w:t>co</w:t>
      </w:r>
      <w:r w:rsidR="003D7D87">
        <w:rPr>
          <w:rFonts w:eastAsia="Arial" w:cs="Arial"/>
        </w:rPr>
        <w:t>llec</w:t>
      </w:r>
      <w:r w:rsidR="003D7D87" w:rsidRPr="53318B7C">
        <w:rPr>
          <w:rFonts w:eastAsia="Arial" w:cs="Arial"/>
        </w:rPr>
        <w:t>ted</w:t>
      </w:r>
      <w:r w:rsidR="4D3940CB" w:rsidRPr="53318B7C">
        <w:rPr>
          <w:rFonts w:eastAsia="Arial" w:cs="Arial"/>
        </w:rPr>
        <w:t xml:space="preserve"> in</w:t>
      </w:r>
      <w:r w:rsidR="00EE77DB" w:rsidRPr="53318B7C">
        <w:rPr>
          <w:rFonts w:eastAsia="Arial" w:cs="Arial"/>
        </w:rPr>
        <w:t xml:space="preserve"> </w:t>
      </w:r>
      <w:r w:rsidR="4AB81BFF" w:rsidRPr="53318B7C">
        <w:rPr>
          <w:rFonts w:eastAsia="Arial" w:cs="Arial"/>
        </w:rPr>
        <w:t xml:space="preserve">the </w:t>
      </w:r>
      <w:r w:rsidR="4F664FC6" w:rsidRPr="53318B7C">
        <w:rPr>
          <w:rFonts w:eastAsia="Arial" w:cs="Arial"/>
        </w:rPr>
        <w:t>summer of</w:t>
      </w:r>
      <w:r w:rsidR="00A90E49" w:rsidRPr="53318B7C">
        <w:rPr>
          <w:rFonts w:eastAsia="Arial" w:cs="Arial"/>
        </w:rPr>
        <w:t xml:space="preserve"> 202</w:t>
      </w:r>
      <w:r w:rsidR="005BBD99" w:rsidRPr="53318B7C">
        <w:rPr>
          <w:rFonts w:eastAsia="Arial" w:cs="Arial"/>
        </w:rPr>
        <w:t>4</w:t>
      </w:r>
      <w:r w:rsidR="00E0260F">
        <w:rPr>
          <w:rFonts w:eastAsia="Arial" w:cs="Arial"/>
        </w:rPr>
        <w:t xml:space="preserve"> and represents</w:t>
      </w:r>
      <w:r w:rsidR="0579E49B" w:rsidRPr="53318B7C">
        <w:rPr>
          <w:rFonts w:eastAsia="Arial" w:cs="Arial"/>
        </w:rPr>
        <w:t xml:space="preserve"> </w:t>
      </w:r>
      <w:r w:rsidR="00EE77DB" w:rsidRPr="53318B7C">
        <w:rPr>
          <w:rFonts w:eastAsia="Arial" w:cs="Arial"/>
        </w:rPr>
        <w:t>data analysis from</w:t>
      </w:r>
      <w:r w:rsidR="00E2168F" w:rsidRPr="53318B7C">
        <w:rPr>
          <w:rFonts w:eastAsia="Arial" w:cs="Arial"/>
        </w:rPr>
        <w:t xml:space="preserve"> </w:t>
      </w:r>
      <w:r w:rsidR="2D2814EF" w:rsidRPr="53318B7C">
        <w:rPr>
          <w:rFonts w:eastAsia="Arial" w:cs="Arial"/>
        </w:rPr>
        <w:t>1</w:t>
      </w:r>
      <w:r w:rsidR="5080AF81" w:rsidRPr="53318B7C">
        <w:rPr>
          <w:rFonts w:eastAsia="Arial" w:cs="Arial"/>
        </w:rPr>
        <w:t>,</w:t>
      </w:r>
      <w:r w:rsidR="2D2814EF" w:rsidRPr="53318B7C">
        <w:rPr>
          <w:rFonts w:eastAsia="Arial" w:cs="Arial"/>
        </w:rPr>
        <w:t>028</w:t>
      </w:r>
      <w:r w:rsidR="154659EB" w:rsidRPr="53318B7C">
        <w:rPr>
          <w:rFonts w:eastAsia="Arial" w:cs="Arial"/>
        </w:rPr>
        <w:t xml:space="preserve"> </w:t>
      </w:r>
      <w:r w:rsidR="004165CA" w:rsidRPr="53318B7C">
        <w:rPr>
          <w:rFonts w:eastAsia="Arial" w:cs="Arial"/>
        </w:rPr>
        <w:t>school sites</w:t>
      </w:r>
      <w:r w:rsidR="00EE77DB" w:rsidRPr="53318B7C">
        <w:rPr>
          <w:rFonts w:eastAsia="Arial" w:cs="Arial"/>
        </w:rPr>
        <w:t>. The following section</w:t>
      </w:r>
      <w:r w:rsidR="00EE77DB" w:rsidRPr="53318B7C">
        <w:rPr>
          <w:rFonts w:cs="Arial"/>
        </w:rPr>
        <w:t xml:space="preserve"> of this report details </w:t>
      </w:r>
      <w:r w:rsidR="00E2168F" w:rsidRPr="53318B7C">
        <w:rPr>
          <w:rFonts w:cs="Arial"/>
        </w:rPr>
        <w:t xml:space="preserve">the </w:t>
      </w:r>
      <w:r w:rsidR="00EE77DB" w:rsidRPr="53318B7C">
        <w:rPr>
          <w:rFonts w:cs="Arial"/>
        </w:rPr>
        <w:t xml:space="preserve">CDE’s implementation activities and the status of allocations to the field in accordance with </w:t>
      </w:r>
      <w:r w:rsidR="004538DE" w:rsidRPr="53318B7C">
        <w:rPr>
          <w:rFonts w:cs="Arial"/>
        </w:rPr>
        <w:t xml:space="preserve">the </w:t>
      </w:r>
      <w:r w:rsidR="00EE77DB" w:rsidRPr="53318B7C">
        <w:rPr>
          <w:rFonts w:cs="Arial"/>
        </w:rPr>
        <w:t xml:space="preserve">statute. </w:t>
      </w:r>
    </w:p>
    <w:p w14:paraId="1EF4AFDA" w14:textId="30F6398A" w:rsidR="000B5F08" w:rsidRPr="00D6204A" w:rsidRDefault="0097457F" w:rsidP="442F4A83">
      <w:pPr>
        <w:autoSpaceDE w:val="0"/>
        <w:autoSpaceDN w:val="0"/>
        <w:adjustRightInd w:val="0"/>
        <w:rPr>
          <w:rFonts w:cs="Arial"/>
          <w:color w:val="000000"/>
        </w:rPr>
      </w:pPr>
      <w:r w:rsidRPr="442F4A83">
        <w:rPr>
          <w:rFonts w:cs="Arial"/>
        </w:rPr>
        <w:t xml:space="preserve">To guide its grantmaking and creation of a statewide </w:t>
      </w:r>
      <w:r w:rsidR="00A80D5A" w:rsidRPr="442F4A83">
        <w:rPr>
          <w:rFonts w:cs="Arial"/>
        </w:rPr>
        <w:t>technical assistance</w:t>
      </w:r>
      <w:r w:rsidRPr="442F4A83">
        <w:rPr>
          <w:rFonts w:cs="Arial"/>
        </w:rPr>
        <w:t xml:space="preserve"> system for </w:t>
      </w:r>
      <w:r w:rsidR="00A90E49" w:rsidRPr="442F4A83">
        <w:rPr>
          <w:rFonts w:cs="Arial"/>
        </w:rPr>
        <w:t xml:space="preserve">CCSPP </w:t>
      </w:r>
      <w:r w:rsidRPr="442F4A83">
        <w:rPr>
          <w:rFonts w:cs="Arial"/>
        </w:rPr>
        <w:t xml:space="preserve">schools, the CDE conducted listening sessions in 2021 and presented </w:t>
      </w:r>
      <w:r w:rsidR="00A90E49" w:rsidRPr="442F4A83">
        <w:rPr>
          <w:rFonts w:cs="Arial"/>
        </w:rPr>
        <w:t xml:space="preserve">the </w:t>
      </w:r>
      <w:r w:rsidRPr="442F4A83">
        <w:rPr>
          <w:rFonts w:cs="Arial"/>
        </w:rPr>
        <w:t xml:space="preserve">Framework to the SBE in January 2022. The </w:t>
      </w:r>
      <w:r w:rsidR="00A80D5A" w:rsidRPr="442F4A83">
        <w:rPr>
          <w:rFonts w:cs="Arial"/>
        </w:rPr>
        <w:t>Framework</w:t>
      </w:r>
      <w:r w:rsidRPr="442F4A83">
        <w:rPr>
          <w:rFonts w:cs="Arial"/>
        </w:rPr>
        <w:t xml:space="preserve"> now serves as the guiding document to support the implementation of the CCSPP at the school, district, county</w:t>
      </w:r>
      <w:r w:rsidR="00A80D5A" w:rsidRPr="442F4A83">
        <w:rPr>
          <w:rFonts w:cs="Arial"/>
        </w:rPr>
        <w:t>,</w:t>
      </w:r>
      <w:r w:rsidRPr="442F4A83">
        <w:rPr>
          <w:rFonts w:cs="Arial"/>
        </w:rPr>
        <w:t xml:space="preserve"> and state </w:t>
      </w:r>
      <w:r w:rsidR="004538DE" w:rsidRPr="442F4A83">
        <w:rPr>
          <w:rFonts w:cs="Arial"/>
        </w:rPr>
        <w:t>levels</w:t>
      </w:r>
      <w:r w:rsidRPr="442F4A83">
        <w:rPr>
          <w:rFonts w:cs="Arial"/>
        </w:rPr>
        <w:t xml:space="preserve">. In addition to signaling California’s intent to </w:t>
      </w:r>
      <w:r w:rsidR="00355C5B" w:rsidRPr="442F4A83">
        <w:rPr>
          <w:rFonts w:cs="Arial"/>
        </w:rPr>
        <w:t xml:space="preserve">adopt </w:t>
      </w:r>
      <w:r w:rsidRPr="442F4A83">
        <w:rPr>
          <w:rFonts w:cs="Arial"/>
        </w:rPr>
        <w:t xml:space="preserve">the </w:t>
      </w:r>
      <w:r w:rsidR="00D95589" w:rsidRPr="442F4A83">
        <w:rPr>
          <w:rFonts w:cs="Arial"/>
        </w:rPr>
        <w:t>F</w:t>
      </w:r>
      <w:r w:rsidRPr="442F4A83">
        <w:rPr>
          <w:rFonts w:cs="Arial"/>
        </w:rPr>
        <w:t xml:space="preserve">our </w:t>
      </w:r>
      <w:r w:rsidR="00D95589" w:rsidRPr="442F4A83">
        <w:rPr>
          <w:rFonts w:cs="Arial"/>
        </w:rPr>
        <w:t>P</w:t>
      </w:r>
      <w:r w:rsidRPr="442F4A83">
        <w:rPr>
          <w:rFonts w:cs="Arial"/>
        </w:rPr>
        <w:t xml:space="preserve">illars of </w:t>
      </w:r>
      <w:r w:rsidR="00D95589" w:rsidRPr="442F4A83">
        <w:rPr>
          <w:rFonts w:cs="Arial"/>
        </w:rPr>
        <w:t>C</w:t>
      </w:r>
      <w:r w:rsidRPr="442F4A83">
        <w:rPr>
          <w:rFonts w:cs="Arial"/>
        </w:rPr>
        <w:t xml:space="preserve">ommunity </w:t>
      </w:r>
      <w:r w:rsidR="00D95589" w:rsidRPr="442F4A83">
        <w:rPr>
          <w:rFonts w:cs="Arial"/>
        </w:rPr>
        <w:t>S</w:t>
      </w:r>
      <w:r w:rsidRPr="442F4A83">
        <w:rPr>
          <w:rFonts w:cs="Arial"/>
        </w:rPr>
        <w:t>chools, the Framework identifies four cornerstone commitments that will help define California’s community schools implementation: (1) a</w:t>
      </w:r>
      <w:r w:rsidRPr="442F4A83">
        <w:rPr>
          <w:rFonts w:cs="Arial"/>
          <w:b/>
          <w:bCs/>
        </w:rPr>
        <w:t xml:space="preserve"> </w:t>
      </w:r>
      <w:r w:rsidRPr="442F4A83">
        <w:rPr>
          <w:rFonts w:cs="Arial"/>
        </w:rPr>
        <w:t>commitment to assets-driven and strength-based practice</w:t>
      </w:r>
      <w:r w:rsidR="00E2168F" w:rsidRPr="442F4A83">
        <w:rPr>
          <w:rFonts w:cs="Arial"/>
        </w:rPr>
        <w:t>;</w:t>
      </w:r>
      <w:r w:rsidRPr="442F4A83">
        <w:rPr>
          <w:rFonts w:cs="Arial"/>
        </w:rPr>
        <w:t xml:space="preserve"> (2) a commitment to racially just and restorative school climates</w:t>
      </w:r>
      <w:r w:rsidR="00E2168F" w:rsidRPr="442F4A83">
        <w:rPr>
          <w:rFonts w:cs="Arial"/>
        </w:rPr>
        <w:t>;</w:t>
      </w:r>
      <w:r w:rsidRPr="442F4A83">
        <w:rPr>
          <w:rFonts w:cs="Arial"/>
        </w:rPr>
        <w:t xml:space="preserve"> (3) a commitment to powerful, culturally proficient</w:t>
      </w:r>
      <w:r w:rsidR="00E2168F" w:rsidRPr="442F4A83">
        <w:rPr>
          <w:rFonts w:cs="Arial"/>
        </w:rPr>
        <w:t>,</w:t>
      </w:r>
      <w:r w:rsidRPr="442F4A83">
        <w:rPr>
          <w:rFonts w:cs="Arial"/>
        </w:rPr>
        <w:t xml:space="preserve"> and relevant instruction</w:t>
      </w:r>
      <w:r w:rsidR="00E2168F" w:rsidRPr="442F4A83">
        <w:rPr>
          <w:rFonts w:cs="Arial"/>
        </w:rPr>
        <w:t>;</w:t>
      </w:r>
      <w:r w:rsidRPr="442F4A83">
        <w:rPr>
          <w:rFonts w:cs="Arial"/>
        </w:rPr>
        <w:t xml:space="preserve"> and (4) a commitment to shared decision</w:t>
      </w:r>
      <w:r w:rsidR="00E2168F" w:rsidRPr="442F4A83">
        <w:rPr>
          <w:rFonts w:cs="Arial"/>
        </w:rPr>
        <w:t>-</w:t>
      </w:r>
      <w:r w:rsidRPr="442F4A83">
        <w:rPr>
          <w:rFonts w:cs="Arial"/>
        </w:rPr>
        <w:t xml:space="preserve">making and participatory practices. </w:t>
      </w:r>
    </w:p>
    <w:p w14:paraId="5806117E" w14:textId="20094207" w:rsidR="0097457F" w:rsidRPr="00D6204A" w:rsidRDefault="0097457F" w:rsidP="442F4A83">
      <w:pPr>
        <w:autoSpaceDE w:val="0"/>
        <w:autoSpaceDN w:val="0"/>
        <w:adjustRightInd w:val="0"/>
        <w:rPr>
          <w:rFonts w:cs="Arial"/>
          <w:color w:val="000000"/>
        </w:rPr>
      </w:pPr>
      <w:r w:rsidRPr="442F4A83">
        <w:rPr>
          <w:rFonts w:cs="Arial"/>
        </w:rPr>
        <w:t xml:space="preserve">The Framework also highlights </w:t>
      </w:r>
      <w:r w:rsidR="008233F8">
        <w:rPr>
          <w:rFonts w:cs="Arial"/>
        </w:rPr>
        <w:t>four</w:t>
      </w:r>
      <w:r w:rsidRPr="442F4A83">
        <w:rPr>
          <w:rFonts w:cs="Arial"/>
        </w:rPr>
        <w:t xml:space="preserve"> key conditions for teaching and learning and </w:t>
      </w:r>
      <w:r w:rsidR="00355C5B" w:rsidRPr="442F4A83">
        <w:rPr>
          <w:rFonts w:cs="Arial"/>
        </w:rPr>
        <w:t xml:space="preserve">the </w:t>
      </w:r>
      <w:r w:rsidRPr="442F4A83">
        <w:rPr>
          <w:rFonts w:cs="Arial"/>
        </w:rPr>
        <w:t xml:space="preserve">successful implementation of school transformation plans based </w:t>
      </w:r>
      <w:r w:rsidR="000B5F08" w:rsidRPr="442F4A83">
        <w:rPr>
          <w:rFonts w:cs="Arial"/>
        </w:rPr>
        <w:t xml:space="preserve">on the Science of Learning </w:t>
      </w:r>
      <w:r w:rsidR="00097863">
        <w:rPr>
          <w:rFonts w:cs="Arial"/>
        </w:rPr>
        <w:t xml:space="preserve">and </w:t>
      </w:r>
      <w:r w:rsidR="000B5F08" w:rsidRPr="442F4A83">
        <w:rPr>
          <w:rFonts w:cs="Arial"/>
        </w:rPr>
        <w:t>Development</w:t>
      </w:r>
      <w:r w:rsidR="00606943">
        <w:rPr>
          <w:rFonts w:cs="Arial"/>
        </w:rPr>
        <w:t>:</w:t>
      </w:r>
      <w:r w:rsidR="001D5EA7">
        <w:rPr>
          <w:rFonts w:cs="Arial"/>
        </w:rPr>
        <w:t xml:space="preserve"> (1) </w:t>
      </w:r>
      <w:r w:rsidR="00336AC2">
        <w:rPr>
          <w:rFonts w:cs="Arial"/>
        </w:rPr>
        <w:t xml:space="preserve">supportive </w:t>
      </w:r>
      <w:r w:rsidR="00C41650">
        <w:rPr>
          <w:rFonts w:cs="Arial"/>
        </w:rPr>
        <w:t>conditions that foster strong relations</w:t>
      </w:r>
      <w:r w:rsidR="006935A3">
        <w:rPr>
          <w:rFonts w:cs="Arial"/>
        </w:rPr>
        <w:t>hips and community</w:t>
      </w:r>
      <w:r w:rsidR="00161FBE">
        <w:rPr>
          <w:rFonts w:cs="Arial"/>
        </w:rPr>
        <w:t xml:space="preserve">, (2) </w:t>
      </w:r>
      <w:r w:rsidR="00453864">
        <w:rPr>
          <w:rFonts w:cs="Arial"/>
        </w:rPr>
        <w:t xml:space="preserve">instructional strategies that support </w:t>
      </w:r>
      <w:r w:rsidR="00401AD0">
        <w:rPr>
          <w:rFonts w:cs="Arial"/>
        </w:rPr>
        <w:t>student</w:t>
      </w:r>
      <w:r w:rsidR="006B5CA4">
        <w:rPr>
          <w:rFonts w:cs="Arial"/>
        </w:rPr>
        <w:t xml:space="preserve">s, (3) </w:t>
      </w:r>
      <w:r w:rsidR="005F33DA">
        <w:rPr>
          <w:rFonts w:cs="Arial"/>
        </w:rPr>
        <w:t>social</w:t>
      </w:r>
      <w:r w:rsidR="00E0260F">
        <w:rPr>
          <w:rFonts w:cs="Arial"/>
        </w:rPr>
        <w:t>–</w:t>
      </w:r>
      <w:r w:rsidR="00384141">
        <w:rPr>
          <w:rFonts w:cs="Arial"/>
        </w:rPr>
        <w:t>emotional learning</w:t>
      </w:r>
      <w:r w:rsidR="0036515E">
        <w:rPr>
          <w:rFonts w:cs="Arial"/>
        </w:rPr>
        <w:t xml:space="preserve">, and (4) </w:t>
      </w:r>
      <w:r w:rsidR="005F3490">
        <w:rPr>
          <w:rFonts w:cs="Arial"/>
        </w:rPr>
        <w:t xml:space="preserve">a system of support </w:t>
      </w:r>
      <w:r w:rsidR="009E0616">
        <w:rPr>
          <w:rFonts w:cs="Arial"/>
        </w:rPr>
        <w:t xml:space="preserve">focused on </w:t>
      </w:r>
      <w:r w:rsidR="00B80A00">
        <w:rPr>
          <w:rFonts w:cs="Arial"/>
        </w:rPr>
        <w:t>student</w:t>
      </w:r>
      <w:r w:rsidR="00616D1F">
        <w:rPr>
          <w:rFonts w:cs="Arial"/>
        </w:rPr>
        <w:t xml:space="preserve"> needs and d</w:t>
      </w:r>
      <w:r w:rsidR="00B54A09">
        <w:rPr>
          <w:rFonts w:cs="Arial"/>
        </w:rPr>
        <w:t>evelopment</w:t>
      </w:r>
      <w:r w:rsidRPr="442F4A83">
        <w:rPr>
          <w:rFonts w:cs="Arial"/>
        </w:rPr>
        <w:t xml:space="preserve">. </w:t>
      </w:r>
      <w:r w:rsidR="000B5F08" w:rsidRPr="442F4A83">
        <w:rPr>
          <w:rFonts w:cs="Arial"/>
        </w:rPr>
        <w:t>Finally</w:t>
      </w:r>
      <w:r w:rsidR="00A80D5A" w:rsidRPr="442F4A83">
        <w:rPr>
          <w:rFonts w:cs="Arial"/>
        </w:rPr>
        <w:t>,</w:t>
      </w:r>
      <w:r w:rsidR="000B5F08" w:rsidRPr="442F4A83">
        <w:rPr>
          <w:rFonts w:cs="Arial"/>
        </w:rPr>
        <w:t xml:space="preserve"> the Framework includes</w:t>
      </w:r>
      <w:r w:rsidR="00F01EFF" w:rsidRPr="442F4A83">
        <w:rPr>
          <w:rFonts w:cs="Arial"/>
        </w:rPr>
        <w:t xml:space="preserve"> detailed descriptions of</w:t>
      </w:r>
      <w:r w:rsidR="000B5F08" w:rsidRPr="442F4A83">
        <w:rPr>
          <w:rFonts w:cs="Arial"/>
        </w:rPr>
        <w:t xml:space="preserve"> four proven practices for successful community schools implementation</w:t>
      </w:r>
      <w:r w:rsidR="00F01EFF" w:rsidRPr="442F4A83">
        <w:rPr>
          <w:rFonts w:cs="Arial"/>
        </w:rPr>
        <w:t xml:space="preserve"> that include</w:t>
      </w:r>
      <w:r w:rsidR="00E0260F">
        <w:rPr>
          <w:rFonts w:cs="Arial"/>
        </w:rPr>
        <w:t>:</w:t>
      </w:r>
      <w:r w:rsidR="00F01EFF" w:rsidRPr="442F4A83">
        <w:rPr>
          <w:rFonts w:cs="Arial"/>
        </w:rPr>
        <w:t xml:space="preserve"> (1) Community Asset Mapping and Gap Analysis</w:t>
      </w:r>
      <w:r w:rsidR="00E0260F">
        <w:rPr>
          <w:rFonts w:cs="Arial"/>
        </w:rPr>
        <w:t>;</w:t>
      </w:r>
      <w:r w:rsidR="00F01EFF" w:rsidRPr="442F4A83">
        <w:rPr>
          <w:rFonts w:cs="Arial"/>
        </w:rPr>
        <w:t xml:space="preserve"> (2) identification and assigning of a Community Schools Coordinator as a discre</w:t>
      </w:r>
      <w:r w:rsidR="00E0260F">
        <w:rPr>
          <w:rFonts w:cs="Arial"/>
        </w:rPr>
        <w:t>te</w:t>
      </w:r>
      <w:r w:rsidR="00F01EFF" w:rsidRPr="442F4A83">
        <w:rPr>
          <w:rFonts w:cs="Arial"/>
        </w:rPr>
        <w:t xml:space="preserve"> role at both the LEA and school site level</w:t>
      </w:r>
      <w:r w:rsidR="00E0260F">
        <w:rPr>
          <w:rFonts w:cs="Arial"/>
        </w:rPr>
        <w:t>;</w:t>
      </w:r>
      <w:r w:rsidR="00F01EFF" w:rsidRPr="442F4A83">
        <w:rPr>
          <w:rFonts w:cs="Arial"/>
        </w:rPr>
        <w:t xml:space="preserve"> (3) </w:t>
      </w:r>
      <w:r w:rsidR="00E2168F" w:rsidRPr="442F4A83">
        <w:rPr>
          <w:rFonts w:cs="Arial"/>
        </w:rPr>
        <w:t>s</w:t>
      </w:r>
      <w:r w:rsidR="00F01EFF" w:rsidRPr="442F4A83">
        <w:rPr>
          <w:rFonts w:cs="Arial"/>
        </w:rPr>
        <w:t>ite-</w:t>
      </w:r>
      <w:r w:rsidR="00E2168F" w:rsidRPr="442F4A83">
        <w:rPr>
          <w:rFonts w:cs="Arial"/>
        </w:rPr>
        <w:t>b</w:t>
      </w:r>
      <w:r w:rsidR="00F01EFF" w:rsidRPr="442F4A83">
        <w:rPr>
          <w:rFonts w:cs="Arial"/>
        </w:rPr>
        <w:t>ased and LEA-based shared decision-making councils</w:t>
      </w:r>
      <w:r w:rsidR="00E0260F">
        <w:rPr>
          <w:rFonts w:cs="Arial"/>
        </w:rPr>
        <w:t>;</w:t>
      </w:r>
      <w:r w:rsidR="00F01EFF" w:rsidRPr="442F4A83">
        <w:rPr>
          <w:rFonts w:cs="Arial"/>
        </w:rPr>
        <w:t xml:space="preserve"> and (4) integration with and alignment to other relevant investments and programs</w:t>
      </w:r>
      <w:r w:rsidR="00E0260F">
        <w:rPr>
          <w:rFonts w:cs="Arial"/>
        </w:rPr>
        <w:t>,</w:t>
      </w:r>
      <w:r w:rsidR="00F01EFF" w:rsidRPr="442F4A83">
        <w:rPr>
          <w:rFonts w:cs="Arial"/>
        </w:rPr>
        <w:t xml:space="preserve"> such as universal transitional kindergarten and expanded learning.</w:t>
      </w:r>
    </w:p>
    <w:p w14:paraId="62318613" w14:textId="13898603" w:rsidR="00F01EFF" w:rsidRPr="00D6204A" w:rsidRDefault="00F01EFF" w:rsidP="442F4A83">
      <w:pPr>
        <w:autoSpaceDE w:val="0"/>
        <w:autoSpaceDN w:val="0"/>
        <w:adjustRightInd w:val="0"/>
        <w:rPr>
          <w:rFonts w:cs="Arial"/>
          <w:color w:val="000000"/>
        </w:rPr>
      </w:pPr>
      <w:r w:rsidRPr="442F4A83">
        <w:rPr>
          <w:rFonts w:cs="Arial"/>
        </w:rPr>
        <w:lastRenderedPageBreak/>
        <w:t xml:space="preserve">The Framework is widely used in the field and forms the basis for our technical assistance guidance at the state and regional levels. All grantees commit to implementing programs aligned to the </w:t>
      </w:r>
      <w:r w:rsidR="00A80D5A" w:rsidRPr="442F4A83">
        <w:rPr>
          <w:rFonts w:cs="Arial"/>
        </w:rPr>
        <w:t>F</w:t>
      </w:r>
      <w:r w:rsidRPr="442F4A83">
        <w:rPr>
          <w:rFonts w:cs="Arial"/>
        </w:rPr>
        <w:t xml:space="preserve">ramework. </w:t>
      </w:r>
      <w:r w:rsidR="00A80D5A" w:rsidRPr="442F4A83">
        <w:rPr>
          <w:rFonts w:cs="Arial"/>
        </w:rPr>
        <w:t xml:space="preserve">The Framework </w:t>
      </w:r>
      <w:r w:rsidR="00E0260F">
        <w:rPr>
          <w:rFonts w:cs="Arial"/>
        </w:rPr>
        <w:t>is available</w:t>
      </w:r>
      <w:r w:rsidR="00A80D5A" w:rsidRPr="442F4A83">
        <w:rPr>
          <w:rFonts w:cs="Arial"/>
        </w:rPr>
        <w:t xml:space="preserve"> on the</w:t>
      </w:r>
      <w:r w:rsidR="00E2168F" w:rsidRPr="442F4A83">
        <w:rPr>
          <w:rFonts w:cs="Arial"/>
        </w:rPr>
        <w:t xml:space="preserve"> CDE CCSPP</w:t>
      </w:r>
      <w:r w:rsidR="00A80D5A" w:rsidRPr="442F4A83">
        <w:rPr>
          <w:rFonts w:cs="Arial"/>
        </w:rPr>
        <w:t xml:space="preserve"> </w:t>
      </w:r>
      <w:r w:rsidR="00F45B75" w:rsidRPr="442F4A83">
        <w:rPr>
          <w:rFonts w:cs="Arial"/>
        </w:rPr>
        <w:t>web</w:t>
      </w:r>
      <w:r w:rsidR="00E2168F" w:rsidRPr="442F4A83">
        <w:rPr>
          <w:rFonts w:cs="Arial"/>
        </w:rPr>
        <w:t xml:space="preserve"> </w:t>
      </w:r>
      <w:r w:rsidR="00A80D5A" w:rsidRPr="442F4A83">
        <w:rPr>
          <w:rFonts w:cs="Arial"/>
        </w:rPr>
        <w:t xml:space="preserve">page at </w:t>
      </w:r>
      <w:hyperlink r:id="rId16" w:tooltip="CCSPP">
        <w:r w:rsidR="00A80D5A" w:rsidRPr="442F4A83">
          <w:rPr>
            <w:rStyle w:val="Hyperlink"/>
            <w:rFonts w:cs="Arial"/>
          </w:rPr>
          <w:t>https://www.cde.ca.gov/ci/gs/hs/ccspp.asp</w:t>
        </w:r>
      </w:hyperlink>
      <w:r w:rsidR="00A80D5A" w:rsidRPr="442F4A83">
        <w:rPr>
          <w:rFonts w:cs="Arial"/>
        </w:rPr>
        <w:t xml:space="preserve">. </w:t>
      </w:r>
    </w:p>
    <w:p w14:paraId="21FA4DD3" w14:textId="68CF7D19" w:rsidR="002F777E" w:rsidRPr="00D6204A" w:rsidRDefault="002F777E" w:rsidP="442F4A83">
      <w:pPr>
        <w:autoSpaceDE w:val="0"/>
        <w:autoSpaceDN w:val="0"/>
        <w:adjustRightInd w:val="0"/>
        <w:rPr>
          <w:rFonts w:cs="Arial"/>
        </w:rPr>
      </w:pPr>
      <w:r w:rsidRPr="442F4A83">
        <w:rPr>
          <w:rFonts w:cs="Arial"/>
        </w:rPr>
        <w:t xml:space="preserve">State law </w:t>
      </w:r>
      <w:r w:rsidR="00D35FA4">
        <w:rPr>
          <w:rFonts w:cs="Arial"/>
        </w:rPr>
        <w:t>(</w:t>
      </w:r>
      <w:r w:rsidR="00D35FA4" w:rsidRPr="00D35FA4">
        <w:rPr>
          <w:rFonts w:cs="Arial"/>
          <w:i/>
          <w:iCs/>
        </w:rPr>
        <w:t>EC</w:t>
      </w:r>
      <w:r w:rsidR="00D35FA4">
        <w:rPr>
          <w:rFonts w:cs="Arial"/>
        </w:rPr>
        <w:t xml:space="preserve"> </w:t>
      </w:r>
      <w:r w:rsidR="00E0260F">
        <w:rPr>
          <w:rFonts w:cs="Arial"/>
        </w:rPr>
        <w:t>s</w:t>
      </w:r>
      <w:r w:rsidR="00D35FA4">
        <w:rPr>
          <w:rFonts w:cs="Arial"/>
        </w:rPr>
        <w:t xml:space="preserve">ections 8900–8902) </w:t>
      </w:r>
      <w:r w:rsidRPr="442F4A83">
        <w:rPr>
          <w:rFonts w:cs="Arial"/>
        </w:rPr>
        <w:t>establishe</w:t>
      </w:r>
      <w:r w:rsidR="0024651A" w:rsidRPr="442F4A83">
        <w:rPr>
          <w:rFonts w:cs="Arial"/>
        </w:rPr>
        <w:t>d</w:t>
      </w:r>
      <w:r w:rsidRPr="442F4A83">
        <w:rPr>
          <w:rFonts w:cs="Arial"/>
        </w:rPr>
        <w:t xml:space="preserve"> grant opportunities starting in the 2021–22 </w:t>
      </w:r>
      <w:r w:rsidR="00A80D5A" w:rsidRPr="442F4A83">
        <w:rPr>
          <w:rFonts w:cs="Arial"/>
        </w:rPr>
        <w:t>fiscal</w:t>
      </w:r>
      <w:r w:rsidRPr="442F4A83">
        <w:rPr>
          <w:rFonts w:cs="Arial"/>
        </w:rPr>
        <w:t xml:space="preserve"> year through the 203</w:t>
      </w:r>
      <w:r w:rsidR="191B49E9" w:rsidRPr="442F4A83">
        <w:rPr>
          <w:rFonts w:cs="Arial"/>
        </w:rPr>
        <w:t>1</w:t>
      </w:r>
      <w:r w:rsidRPr="442F4A83">
        <w:rPr>
          <w:rFonts w:cs="Arial"/>
        </w:rPr>
        <w:t>–3</w:t>
      </w:r>
      <w:r w:rsidR="077BF026" w:rsidRPr="442F4A83">
        <w:rPr>
          <w:rFonts w:cs="Arial"/>
        </w:rPr>
        <w:t>2</w:t>
      </w:r>
      <w:r w:rsidRPr="442F4A83">
        <w:rPr>
          <w:rFonts w:cs="Arial"/>
        </w:rPr>
        <w:t xml:space="preserve"> </w:t>
      </w:r>
      <w:r w:rsidR="00A80D5A" w:rsidRPr="442F4A83">
        <w:rPr>
          <w:rFonts w:cs="Arial"/>
        </w:rPr>
        <w:t>fiscal</w:t>
      </w:r>
      <w:r w:rsidRPr="442F4A83">
        <w:rPr>
          <w:rFonts w:cs="Arial"/>
        </w:rPr>
        <w:t xml:space="preserve"> year, as follows:</w:t>
      </w:r>
    </w:p>
    <w:p w14:paraId="1A885C70" w14:textId="436FB60F" w:rsidR="002F777E" w:rsidRPr="00D6204A" w:rsidRDefault="002F777E" w:rsidP="00B52E3A">
      <w:pPr>
        <w:pStyle w:val="ListParagraph"/>
        <w:numPr>
          <w:ilvl w:val="0"/>
          <w:numId w:val="2"/>
        </w:numPr>
        <w:contextualSpacing w:val="0"/>
        <w:rPr>
          <w:rFonts w:cs="Arial"/>
        </w:rPr>
      </w:pPr>
      <w:r w:rsidRPr="0A5450D1">
        <w:rPr>
          <w:rFonts w:cs="Arial"/>
        </w:rPr>
        <w:t>Planning grants (at least 10</w:t>
      </w:r>
      <w:r w:rsidR="00A53562">
        <w:rPr>
          <w:rFonts w:cs="Arial"/>
        </w:rPr>
        <w:t xml:space="preserve"> percent</w:t>
      </w:r>
      <w:r w:rsidR="0072705F">
        <w:rPr>
          <w:rFonts w:cs="Arial"/>
        </w:rPr>
        <w:t xml:space="preserve"> </w:t>
      </w:r>
      <w:r w:rsidRPr="0A5450D1">
        <w:rPr>
          <w:rFonts w:cs="Arial"/>
        </w:rPr>
        <w:t xml:space="preserve">of 2021 funding = $287,416,400) for the 2021–22 and 2022–23 program years. Grants </w:t>
      </w:r>
      <w:r w:rsidR="1B1D7BD4" w:rsidRPr="0A5450D1">
        <w:rPr>
          <w:rFonts w:cs="Arial"/>
        </w:rPr>
        <w:t>were</w:t>
      </w:r>
      <w:r w:rsidRPr="0A5450D1">
        <w:rPr>
          <w:rFonts w:cs="Arial"/>
        </w:rPr>
        <w:t xml:space="preserve"> up to $200,000 per qualifying entity for LEAs with no community schools. Planning grants</w:t>
      </w:r>
      <w:r w:rsidRPr="0A5450D1" w:rsidDel="000F7916">
        <w:rPr>
          <w:rFonts w:cs="Arial"/>
        </w:rPr>
        <w:t xml:space="preserve"> </w:t>
      </w:r>
      <w:r w:rsidR="000F7916" w:rsidRPr="0A5450D1">
        <w:rPr>
          <w:rFonts w:cs="Arial"/>
        </w:rPr>
        <w:t>ha</w:t>
      </w:r>
      <w:r w:rsidR="000F7916">
        <w:rPr>
          <w:rFonts w:cs="Arial"/>
        </w:rPr>
        <w:t>d</w:t>
      </w:r>
      <w:r w:rsidRPr="0A5450D1">
        <w:rPr>
          <w:rFonts w:cs="Arial"/>
        </w:rPr>
        <w:t xml:space="preserve"> a matching requirement of one-third with grant periods of up to </w:t>
      </w:r>
      <w:r w:rsidR="00E0260F">
        <w:rPr>
          <w:rFonts w:cs="Arial"/>
        </w:rPr>
        <w:t>two</w:t>
      </w:r>
      <w:r w:rsidRPr="0A5450D1">
        <w:rPr>
          <w:rFonts w:cs="Arial"/>
        </w:rPr>
        <w:t xml:space="preserve"> years. Any remaining planning grant funding after 2022–23 </w:t>
      </w:r>
      <w:r w:rsidR="4969D47C" w:rsidRPr="0A5450D1">
        <w:rPr>
          <w:rFonts w:cs="Arial"/>
        </w:rPr>
        <w:t>was</w:t>
      </w:r>
      <w:r w:rsidRPr="0A5450D1">
        <w:rPr>
          <w:rFonts w:cs="Arial"/>
        </w:rPr>
        <w:t xml:space="preserve"> made available for implementation grants. </w:t>
      </w:r>
    </w:p>
    <w:p w14:paraId="4797DA15" w14:textId="55793CEB" w:rsidR="002F777E" w:rsidRPr="00D6204A" w:rsidRDefault="002F777E" w:rsidP="00B52E3A">
      <w:pPr>
        <w:pStyle w:val="ListParagraph"/>
        <w:numPr>
          <w:ilvl w:val="0"/>
          <w:numId w:val="2"/>
        </w:numPr>
        <w:contextualSpacing w:val="0"/>
        <w:rPr>
          <w:rFonts w:cs="Arial"/>
        </w:rPr>
      </w:pPr>
      <w:r w:rsidRPr="53318B7C">
        <w:rPr>
          <w:rFonts w:cs="Arial"/>
        </w:rPr>
        <w:t>Implementation grants (up to 7</w:t>
      </w:r>
      <w:r w:rsidR="7CD5EB28" w:rsidRPr="53318B7C">
        <w:rPr>
          <w:rFonts w:cs="Arial"/>
        </w:rPr>
        <w:t>2</w:t>
      </w:r>
      <w:r w:rsidR="00A53562">
        <w:rPr>
          <w:rFonts w:cs="Arial"/>
        </w:rPr>
        <w:t xml:space="preserve"> percent</w:t>
      </w:r>
      <w:r w:rsidRPr="53318B7C">
        <w:rPr>
          <w:rFonts w:cs="Arial"/>
        </w:rPr>
        <w:t xml:space="preserve"> of 2021 funding</w:t>
      </w:r>
      <w:r w:rsidR="00E0260F">
        <w:rPr>
          <w:rFonts w:cs="Arial"/>
        </w:rPr>
        <w:t>,</w:t>
      </w:r>
      <w:r w:rsidR="756F5D61" w:rsidRPr="53318B7C">
        <w:rPr>
          <w:rFonts w:cs="Arial"/>
        </w:rPr>
        <w:t xml:space="preserve"> </w:t>
      </w:r>
      <w:r w:rsidR="6FA4C6FF" w:rsidRPr="53318B7C">
        <w:rPr>
          <w:rFonts w:cs="Arial"/>
        </w:rPr>
        <w:t>including</w:t>
      </w:r>
      <w:r w:rsidR="756F5D61" w:rsidRPr="53318B7C">
        <w:rPr>
          <w:rFonts w:cs="Arial"/>
        </w:rPr>
        <w:t xml:space="preserve"> the 2022 increase</w:t>
      </w:r>
      <w:r w:rsidRPr="53318B7C">
        <w:rPr>
          <w:rFonts w:cs="Arial"/>
        </w:rPr>
        <w:t xml:space="preserve"> = $</w:t>
      </w:r>
      <w:r w:rsidR="3A7313D8" w:rsidRPr="53318B7C">
        <w:rPr>
          <w:rFonts w:cs="Arial"/>
        </w:rPr>
        <w:t>3,148,033,840</w:t>
      </w:r>
      <w:r w:rsidRPr="53318B7C">
        <w:rPr>
          <w:rFonts w:cs="Arial"/>
        </w:rPr>
        <w:t>) for the 2021–22 through 20</w:t>
      </w:r>
      <w:r w:rsidR="3C6145BF" w:rsidRPr="53318B7C">
        <w:rPr>
          <w:rFonts w:cs="Arial"/>
        </w:rPr>
        <w:t>29</w:t>
      </w:r>
      <w:r w:rsidR="00A80D5A" w:rsidRPr="53318B7C">
        <w:rPr>
          <w:rFonts w:cs="Arial"/>
        </w:rPr>
        <w:t>–</w:t>
      </w:r>
      <w:r w:rsidRPr="53318B7C">
        <w:rPr>
          <w:rFonts w:cs="Arial"/>
        </w:rPr>
        <w:t>3</w:t>
      </w:r>
      <w:r w:rsidR="68C60CD9" w:rsidRPr="53318B7C">
        <w:rPr>
          <w:rFonts w:cs="Arial"/>
        </w:rPr>
        <w:t>0</w:t>
      </w:r>
      <w:r w:rsidRPr="53318B7C">
        <w:rPr>
          <w:rFonts w:cs="Arial"/>
        </w:rPr>
        <w:t xml:space="preserve"> program years. Annual grants between $</w:t>
      </w:r>
      <w:r w:rsidR="5D2E8AF9" w:rsidRPr="53318B7C">
        <w:rPr>
          <w:rFonts w:cs="Arial"/>
        </w:rPr>
        <w:t>75</w:t>
      </w:r>
      <w:r w:rsidRPr="53318B7C">
        <w:rPr>
          <w:rFonts w:cs="Arial"/>
        </w:rPr>
        <w:t xml:space="preserve">,000 and $500,000 per school </w:t>
      </w:r>
      <w:r w:rsidR="003E1696" w:rsidRPr="53318B7C">
        <w:rPr>
          <w:rFonts w:cs="Arial"/>
        </w:rPr>
        <w:t xml:space="preserve">were </w:t>
      </w:r>
      <w:r w:rsidRPr="53318B7C">
        <w:rPr>
          <w:rFonts w:cs="Arial"/>
        </w:rPr>
        <w:t>available for new, expand</w:t>
      </w:r>
      <w:r w:rsidR="52A60744" w:rsidRPr="53318B7C">
        <w:rPr>
          <w:rFonts w:cs="Arial"/>
        </w:rPr>
        <w:t>ing</w:t>
      </w:r>
      <w:r w:rsidR="00E2168F" w:rsidRPr="53318B7C">
        <w:rPr>
          <w:rFonts w:cs="Arial"/>
        </w:rPr>
        <w:t>,</w:t>
      </w:r>
      <w:r w:rsidRPr="53318B7C">
        <w:rPr>
          <w:rFonts w:cs="Arial"/>
        </w:rPr>
        <w:t xml:space="preserve"> or continuing community schools, with a matching requirement of one-third</w:t>
      </w:r>
      <w:r w:rsidR="00E2168F" w:rsidRPr="53318B7C">
        <w:rPr>
          <w:rFonts w:cs="Arial"/>
        </w:rPr>
        <w:t xml:space="preserve"> and</w:t>
      </w:r>
      <w:r w:rsidRPr="53318B7C">
        <w:rPr>
          <w:rFonts w:cs="Arial"/>
        </w:rPr>
        <w:t xml:space="preserve"> grant periods of </w:t>
      </w:r>
      <w:r w:rsidR="00E0260F">
        <w:rPr>
          <w:rFonts w:cs="Arial"/>
        </w:rPr>
        <w:t>five</w:t>
      </w:r>
      <w:r w:rsidRPr="53318B7C">
        <w:rPr>
          <w:rFonts w:cs="Arial"/>
        </w:rPr>
        <w:t xml:space="preserve"> years. </w:t>
      </w:r>
    </w:p>
    <w:p w14:paraId="747A7345" w14:textId="138A4299" w:rsidR="225F5FC7" w:rsidRDefault="225F5FC7" w:rsidP="00B52E3A">
      <w:pPr>
        <w:pStyle w:val="ListParagraph"/>
        <w:numPr>
          <w:ilvl w:val="0"/>
          <w:numId w:val="2"/>
        </w:numPr>
        <w:contextualSpacing w:val="0"/>
        <w:rPr>
          <w:rFonts w:cs="Arial"/>
        </w:rPr>
      </w:pPr>
      <w:r w:rsidRPr="7DEDF899">
        <w:rPr>
          <w:rFonts w:cs="Arial"/>
        </w:rPr>
        <w:t>Extension grants (</w:t>
      </w:r>
      <w:r w:rsidR="60A19B8E" w:rsidRPr="7DEDF899">
        <w:rPr>
          <w:rFonts w:cs="Arial"/>
        </w:rPr>
        <w:t>at least</w:t>
      </w:r>
      <w:r w:rsidR="00FB3352">
        <w:rPr>
          <w:rFonts w:cs="Arial"/>
        </w:rPr>
        <w:t xml:space="preserve"> </w:t>
      </w:r>
      <w:r w:rsidRPr="7DEDF899">
        <w:rPr>
          <w:rFonts w:cs="Arial"/>
        </w:rPr>
        <w:t>18</w:t>
      </w:r>
      <w:r w:rsidR="00A53562">
        <w:rPr>
          <w:rFonts w:cs="Arial"/>
        </w:rPr>
        <w:t xml:space="preserve"> percent</w:t>
      </w:r>
      <w:r w:rsidR="00FB5569">
        <w:rPr>
          <w:rFonts w:cs="Arial"/>
        </w:rPr>
        <w:t xml:space="preserve"> </w:t>
      </w:r>
      <w:r w:rsidRPr="7DEDF899">
        <w:rPr>
          <w:rFonts w:cs="Arial"/>
        </w:rPr>
        <w:t xml:space="preserve">of 2021 funding = </w:t>
      </w:r>
      <w:r w:rsidR="750B81C4" w:rsidRPr="7DEDF899">
        <w:rPr>
          <w:rFonts w:eastAsiaTheme="majorEastAsia" w:cs="Arial"/>
        </w:rPr>
        <w:t>$485,068,860)</w:t>
      </w:r>
      <w:r w:rsidRPr="7DEDF899">
        <w:rPr>
          <w:rFonts w:cs="Arial"/>
        </w:rPr>
        <w:t xml:space="preserve"> for the 202</w:t>
      </w:r>
      <w:r w:rsidR="51804AE4" w:rsidRPr="7DEDF899">
        <w:rPr>
          <w:rFonts w:cs="Arial"/>
        </w:rPr>
        <w:t>7</w:t>
      </w:r>
      <w:r w:rsidRPr="7DEDF899">
        <w:rPr>
          <w:rFonts w:cs="Arial"/>
        </w:rPr>
        <w:t>–2</w:t>
      </w:r>
      <w:r w:rsidR="0D36023A" w:rsidRPr="7DEDF899">
        <w:rPr>
          <w:rFonts w:cs="Arial"/>
        </w:rPr>
        <w:t>8</w:t>
      </w:r>
      <w:r w:rsidRPr="7DEDF899">
        <w:rPr>
          <w:rFonts w:cs="Arial"/>
        </w:rPr>
        <w:t xml:space="preserve"> through 203</w:t>
      </w:r>
      <w:r w:rsidR="5A000F9C" w:rsidRPr="7DEDF899">
        <w:rPr>
          <w:rFonts w:cs="Arial"/>
        </w:rPr>
        <w:t>1</w:t>
      </w:r>
      <w:r w:rsidRPr="7DEDF899">
        <w:rPr>
          <w:rFonts w:cs="Arial"/>
        </w:rPr>
        <w:t>–3</w:t>
      </w:r>
      <w:r w:rsidR="51639420" w:rsidRPr="7DEDF899">
        <w:rPr>
          <w:rFonts w:cs="Arial"/>
        </w:rPr>
        <w:t>2</w:t>
      </w:r>
      <w:r w:rsidRPr="7DEDF899">
        <w:rPr>
          <w:rFonts w:cs="Arial"/>
        </w:rPr>
        <w:t xml:space="preserve"> program years. Annual grants </w:t>
      </w:r>
      <w:r w:rsidR="5303B0FF" w:rsidRPr="7DEDF899">
        <w:rPr>
          <w:rFonts w:cs="Arial"/>
        </w:rPr>
        <w:t xml:space="preserve">of </w:t>
      </w:r>
      <w:r w:rsidR="624C7052" w:rsidRPr="7DEDF899">
        <w:rPr>
          <w:rFonts w:cs="Arial"/>
        </w:rPr>
        <w:t xml:space="preserve">up to </w:t>
      </w:r>
      <w:r w:rsidRPr="7DEDF899">
        <w:rPr>
          <w:rFonts w:cs="Arial"/>
        </w:rPr>
        <w:t xml:space="preserve">$100,000 per school </w:t>
      </w:r>
      <w:r w:rsidR="68FA0976" w:rsidRPr="7DEDF899">
        <w:rPr>
          <w:rFonts w:cs="Arial"/>
        </w:rPr>
        <w:t xml:space="preserve">will be </w:t>
      </w:r>
      <w:r w:rsidRPr="7DEDF899">
        <w:rPr>
          <w:rFonts w:cs="Arial"/>
        </w:rPr>
        <w:t xml:space="preserve">available for </w:t>
      </w:r>
      <w:r w:rsidR="58A21A6B" w:rsidRPr="7DEDF899">
        <w:rPr>
          <w:rFonts w:cs="Arial"/>
        </w:rPr>
        <w:t xml:space="preserve">implementation grantees to continue implementation activities for up to </w:t>
      </w:r>
      <w:r w:rsidR="00E0260F">
        <w:rPr>
          <w:rFonts w:cs="Arial"/>
        </w:rPr>
        <w:t>two</w:t>
      </w:r>
      <w:r w:rsidR="58A21A6B" w:rsidRPr="7DEDF899">
        <w:rPr>
          <w:rFonts w:cs="Arial"/>
        </w:rPr>
        <w:t xml:space="preserve"> years</w:t>
      </w:r>
      <w:r w:rsidRPr="7DEDF899">
        <w:rPr>
          <w:rFonts w:cs="Arial"/>
        </w:rPr>
        <w:t>, with a matching requirement of one-t</w:t>
      </w:r>
      <w:r w:rsidR="71CFAC23" w:rsidRPr="7DEDF899">
        <w:rPr>
          <w:rFonts w:cs="Arial"/>
        </w:rPr>
        <w:t>o-one.</w:t>
      </w:r>
    </w:p>
    <w:p w14:paraId="5BCAB9AB" w14:textId="5C411626" w:rsidR="008F17F5" w:rsidRPr="00D6204A" w:rsidRDefault="14659444" w:rsidP="2B87D1ED">
      <w:pPr>
        <w:rPr>
          <w:rFonts w:cs="Arial"/>
        </w:rPr>
      </w:pPr>
      <w:r w:rsidRPr="53318B7C">
        <w:rPr>
          <w:rFonts w:cs="Arial"/>
        </w:rPr>
        <w:t xml:space="preserve">In alignment with statute, the </w:t>
      </w:r>
      <w:r w:rsidR="40209571" w:rsidRPr="53318B7C">
        <w:rPr>
          <w:rFonts w:cs="Arial"/>
        </w:rPr>
        <w:t>F</w:t>
      </w:r>
      <w:r w:rsidRPr="53318B7C">
        <w:rPr>
          <w:rFonts w:cs="Arial"/>
        </w:rPr>
        <w:t>ramework</w:t>
      </w:r>
      <w:r w:rsidR="78864366" w:rsidRPr="53318B7C">
        <w:rPr>
          <w:rFonts w:cs="Arial"/>
        </w:rPr>
        <w:t>,</w:t>
      </w:r>
      <w:r w:rsidRPr="53318B7C">
        <w:rPr>
          <w:rFonts w:cs="Arial"/>
        </w:rPr>
        <w:t xml:space="preserve"> and the identified priorities of the </w:t>
      </w:r>
      <w:r w:rsidR="1A9BDCAF" w:rsidRPr="53318B7C">
        <w:rPr>
          <w:rFonts w:cs="Arial"/>
        </w:rPr>
        <w:t>SBE</w:t>
      </w:r>
      <w:r w:rsidR="78864366" w:rsidRPr="53318B7C">
        <w:rPr>
          <w:rFonts w:cs="Arial"/>
        </w:rPr>
        <w:t>,</w:t>
      </w:r>
      <w:r w:rsidRPr="53318B7C">
        <w:rPr>
          <w:rFonts w:cs="Arial"/>
        </w:rPr>
        <w:t xml:space="preserve"> </w:t>
      </w:r>
      <w:r w:rsidR="004A58D5">
        <w:rPr>
          <w:rFonts w:cs="Arial"/>
        </w:rPr>
        <w:t>CCSPP grantees</w:t>
      </w:r>
      <w:r w:rsidRPr="53318B7C">
        <w:rPr>
          <w:rFonts w:cs="Arial"/>
        </w:rPr>
        <w:t xml:space="preserve"> represent the breadth and diversity of </w:t>
      </w:r>
      <w:r w:rsidR="11556F6C" w:rsidRPr="53318B7C">
        <w:rPr>
          <w:rFonts w:cs="Arial"/>
        </w:rPr>
        <w:t>California</w:t>
      </w:r>
      <w:r w:rsidRPr="53318B7C">
        <w:rPr>
          <w:rFonts w:cs="Arial"/>
        </w:rPr>
        <w:t>’s public education system</w:t>
      </w:r>
      <w:r w:rsidR="00AD478F">
        <w:rPr>
          <w:rFonts w:cs="Arial"/>
        </w:rPr>
        <w:t xml:space="preserve"> </w:t>
      </w:r>
      <w:r w:rsidR="00A579EB">
        <w:rPr>
          <w:rFonts w:cs="Arial"/>
        </w:rPr>
        <w:t xml:space="preserve">as illustrated in the </w:t>
      </w:r>
      <w:r w:rsidR="00AD478F">
        <w:rPr>
          <w:rFonts w:cs="Arial"/>
        </w:rPr>
        <w:t>CCSPP Regional T</w:t>
      </w:r>
      <w:r w:rsidR="00B77864">
        <w:rPr>
          <w:rFonts w:cs="Arial"/>
        </w:rPr>
        <w:t>ransformation</w:t>
      </w:r>
      <w:r w:rsidR="00507A40">
        <w:rPr>
          <w:rFonts w:cs="Arial"/>
        </w:rPr>
        <w:t>al Assistance C</w:t>
      </w:r>
      <w:r w:rsidR="008A1996">
        <w:rPr>
          <w:rFonts w:cs="Arial"/>
        </w:rPr>
        <w:t>enter</w:t>
      </w:r>
      <w:r w:rsidR="002160E2">
        <w:rPr>
          <w:rFonts w:cs="Arial"/>
        </w:rPr>
        <w:t xml:space="preserve"> </w:t>
      </w:r>
      <w:r w:rsidR="00A579EB">
        <w:rPr>
          <w:rFonts w:cs="Arial"/>
        </w:rPr>
        <w:t>(</w:t>
      </w:r>
      <w:r w:rsidR="002160E2" w:rsidRPr="00EB1115">
        <w:rPr>
          <w:rFonts w:cs="Arial"/>
        </w:rPr>
        <w:t>R-TAC</w:t>
      </w:r>
      <w:r w:rsidR="00A579EB">
        <w:rPr>
          <w:rFonts w:cs="Arial"/>
        </w:rPr>
        <w:t>)</w:t>
      </w:r>
      <w:r w:rsidR="002160E2">
        <w:rPr>
          <w:rFonts w:cs="Arial"/>
        </w:rPr>
        <w:t xml:space="preserve"> Map</w:t>
      </w:r>
      <w:r w:rsidRPr="53318B7C">
        <w:rPr>
          <w:rFonts w:cs="Arial"/>
        </w:rPr>
        <w:t xml:space="preserve">. </w:t>
      </w:r>
    </w:p>
    <w:p w14:paraId="44BCB230" w14:textId="42C78685" w:rsidR="00ED2B8B" w:rsidRDefault="003169D4" w:rsidP="117E2B58">
      <w:pPr>
        <w:rPr>
          <w:rFonts w:cs="Arial"/>
        </w:rPr>
      </w:pPr>
      <w:r w:rsidRPr="2B87D1ED">
        <w:rPr>
          <w:rFonts w:cs="Arial"/>
        </w:rPr>
        <w:t xml:space="preserve">The following information details </w:t>
      </w:r>
      <w:r w:rsidR="00E0260F">
        <w:rPr>
          <w:rFonts w:cs="Arial"/>
        </w:rPr>
        <w:t xml:space="preserve">the </w:t>
      </w:r>
      <w:r w:rsidRPr="2B87D1ED">
        <w:rPr>
          <w:rFonts w:cs="Arial"/>
        </w:rPr>
        <w:t>CDE’s ongoing efforts to meet statutory prioritization while serving the entire state through CCSPP implementation</w:t>
      </w:r>
      <w:r w:rsidR="00E0260F">
        <w:rPr>
          <w:rFonts w:cs="Arial"/>
        </w:rPr>
        <w:t>,</w:t>
      </w:r>
      <w:r w:rsidR="00C61F57">
        <w:rPr>
          <w:rFonts w:cs="Arial"/>
        </w:rPr>
        <w:t xml:space="preserve"> as evidenced in </w:t>
      </w:r>
      <w:r w:rsidR="006122D1">
        <w:rPr>
          <w:rFonts w:cs="Arial"/>
        </w:rPr>
        <w:t xml:space="preserve">the table </w:t>
      </w:r>
      <w:r w:rsidR="0051053B">
        <w:rPr>
          <w:rFonts w:cs="Arial"/>
        </w:rPr>
        <w:t xml:space="preserve">listing CCSPP </w:t>
      </w:r>
      <w:r w:rsidR="003B14B6">
        <w:rPr>
          <w:rFonts w:cs="Arial"/>
        </w:rPr>
        <w:t xml:space="preserve">planning and implementation </w:t>
      </w:r>
      <w:r w:rsidR="000520C0">
        <w:rPr>
          <w:rFonts w:cs="Arial"/>
        </w:rPr>
        <w:t xml:space="preserve">grantmaking </w:t>
      </w:r>
      <w:r w:rsidR="00B7038E">
        <w:rPr>
          <w:rFonts w:cs="Arial"/>
        </w:rPr>
        <w:t xml:space="preserve">to LEAs by </w:t>
      </w:r>
      <w:r w:rsidR="00AE54F2">
        <w:rPr>
          <w:rFonts w:cs="Arial"/>
        </w:rPr>
        <w:t>region</w:t>
      </w:r>
      <w:r w:rsidRPr="2B87D1ED">
        <w:rPr>
          <w:rFonts w:cs="Arial"/>
        </w:rPr>
        <w:t xml:space="preserve">. </w:t>
      </w:r>
      <w:r w:rsidR="00ED2B8B">
        <w:rPr>
          <w:rFonts w:cs="Arial"/>
        </w:rPr>
        <w:br w:type="page"/>
      </w:r>
    </w:p>
    <w:p w14:paraId="3CD31EA6" w14:textId="53BC4A9D" w:rsidR="00057B0A" w:rsidRPr="00037A65" w:rsidRDefault="001102FE" w:rsidP="00037A65">
      <w:pPr>
        <w:pStyle w:val="Caption"/>
      </w:pPr>
      <w:r w:rsidRPr="00037A65">
        <w:lastRenderedPageBreak/>
        <w:t>CCSPP R-TAC</w:t>
      </w:r>
      <w:r w:rsidR="702188E1" w:rsidRPr="00037A65">
        <w:t xml:space="preserve"> Map</w:t>
      </w:r>
    </w:p>
    <w:p w14:paraId="630BF6F6" w14:textId="67F85ED6" w:rsidR="005458A2" w:rsidRDefault="00057B0A" w:rsidP="00057B0A">
      <w:pPr>
        <w:spacing w:after="0"/>
        <w:rPr>
          <w:rFonts w:cs="Arial"/>
          <w:b/>
          <w:bCs/>
        </w:rPr>
      </w:pPr>
      <w:r>
        <w:rPr>
          <w:rFonts w:cs="Arial"/>
          <w:b/>
          <w:bCs/>
          <w:noProof/>
        </w:rPr>
        <w:drawing>
          <wp:inline distT="0" distB="0" distL="0" distR="0" wp14:anchorId="683C9F37" wp14:editId="5009575F">
            <wp:extent cx="5194300" cy="7794459"/>
            <wp:effectExtent l="0" t="0" r="6350" b="0"/>
            <wp:docPr id="963739989" name="Picture 3" descr="CCSPP R-TAC Map - All the information displayed in this map is available in the table on the following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739989" name="Picture 3" descr="CCSPP R-TAC Map - All the information displayed in this map is available in the table on the following p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98230" cy="7800356"/>
                    </a:xfrm>
                    <a:prstGeom prst="rect">
                      <a:avLst/>
                    </a:prstGeom>
                    <a:noFill/>
                    <a:ln>
                      <a:noFill/>
                    </a:ln>
                  </pic:spPr>
                </pic:pic>
              </a:graphicData>
            </a:graphic>
          </wp:inline>
        </w:drawing>
      </w:r>
    </w:p>
    <w:tbl>
      <w:tblPr>
        <w:tblStyle w:val="GridTable5Dark-Accent1"/>
        <w:tblW w:w="9504" w:type="dxa"/>
        <w:tblLook w:val="04A0" w:firstRow="1" w:lastRow="0" w:firstColumn="1" w:lastColumn="0" w:noHBand="0" w:noVBand="1"/>
        <w:tblDescription w:val="CCSPP Regions, County Office of Education Lead Agencies, and Counties Served Table."/>
      </w:tblPr>
      <w:tblGrid>
        <w:gridCol w:w="2016"/>
        <w:gridCol w:w="1939"/>
        <w:gridCol w:w="5549"/>
      </w:tblGrid>
      <w:tr w:rsidR="005458A2" w14:paraId="09F38330" w14:textId="77777777" w:rsidTr="00B75D2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5D0E2EE8" w14:textId="77777777" w:rsidR="005458A2" w:rsidRPr="00392C09" w:rsidRDefault="005458A2">
            <w:pPr>
              <w:spacing w:before="120" w:after="120"/>
              <w:jc w:val="center"/>
              <w:rPr>
                <w:rFonts w:cs="Arial"/>
                <w:b w:val="0"/>
                <w:bCs w:val="0"/>
                <w:color w:val="FFFFFF" w:themeColor="background1"/>
              </w:rPr>
            </w:pPr>
            <w:r w:rsidRPr="00392C09">
              <w:rPr>
                <w:color w:val="FFFFFF" w:themeColor="background1"/>
              </w:rPr>
              <w:lastRenderedPageBreak/>
              <w:t>Region</w:t>
            </w:r>
          </w:p>
        </w:tc>
        <w:tc>
          <w:tcPr>
            <w:tcW w:w="1939" w:type="dxa"/>
            <w:vAlign w:val="center"/>
          </w:tcPr>
          <w:p w14:paraId="042A5792" w14:textId="364D6805" w:rsidR="005458A2" w:rsidRPr="00392C09" w:rsidRDefault="005458A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92C09">
              <w:rPr>
                <w:rFonts w:cs="Arial"/>
                <w:color w:val="FFFFFF" w:themeColor="background1"/>
              </w:rPr>
              <w:t>C</w:t>
            </w:r>
            <w:r w:rsidR="00AD7E71">
              <w:rPr>
                <w:rFonts w:cs="Arial"/>
                <w:color w:val="FFFFFF" w:themeColor="background1"/>
              </w:rPr>
              <w:t>ounty Office of Education</w:t>
            </w:r>
            <w:r w:rsidRPr="00392C09">
              <w:rPr>
                <w:rFonts w:cs="Arial"/>
                <w:color w:val="FFFFFF" w:themeColor="background1"/>
              </w:rPr>
              <w:t xml:space="preserve"> Lead</w:t>
            </w:r>
          </w:p>
        </w:tc>
        <w:tc>
          <w:tcPr>
            <w:tcW w:w="5549" w:type="dxa"/>
            <w:vAlign w:val="center"/>
          </w:tcPr>
          <w:p w14:paraId="676E34FC" w14:textId="77777777" w:rsidR="005458A2" w:rsidRPr="00392C09" w:rsidRDefault="005458A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92C09">
              <w:rPr>
                <w:rFonts w:cs="Arial"/>
                <w:color w:val="FFFFFF" w:themeColor="background1"/>
              </w:rPr>
              <w:t>Counties Served</w:t>
            </w:r>
          </w:p>
        </w:tc>
      </w:tr>
      <w:tr w:rsidR="005458A2" w:rsidRPr="006A4A6E" w14:paraId="7E23F660" w14:textId="77777777" w:rsidTr="00B75D2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5DFC8188" w14:textId="77777777" w:rsidR="005458A2" w:rsidRPr="00392C09" w:rsidRDefault="005458A2">
            <w:pPr>
              <w:spacing w:before="120" w:after="120"/>
              <w:jc w:val="center"/>
              <w:rPr>
                <w:rFonts w:cs="Arial"/>
                <w:b w:val="0"/>
                <w:bCs w:val="0"/>
                <w:color w:val="FFFFFF" w:themeColor="background1"/>
              </w:rPr>
            </w:pPr>
            <w:r w:rsidRPr="00392C09">
              <w:rPr>
                <w:color w:val="FFFFFF" w:themeColor="background1"/>
              </w:rPr>
              <w:t>Bay Area</w:t>
            </w:r>
          </w:p>
        </w:tc>
        <w:tc>
          <w:tcPr>
            <w:tcW w:w="1939" w:type="dxa"/>
            <w:vAlign w:val="center"/>
          </w:tcPr>
          <w:p w14:paraId="3B0227FB" w14:textId="77777777" w:rsidR="005458A2" w:rsidRDefault="005458A2">
            <w:pPr>
              <w:spacing w:before="120" w:after="120"/>
              <w:jc w:val="center"/>
              <w:cnfStyle w:val="000000100000" w:firstRow="0" w:lastRow="0" w:firstColumn="0" w:lastColumn="0" w:oddVBand="0" w:evenVBand="0" w:oddHBand="1" w:evenHBand="0" w:firstRowFirstColumn="0" w:firstRowLastColumn="0" w:lastRowFirstColumn="0" w:lastRowLastColumn="0"/>
              <w:rPr>
                <w:rFonts w:cs="Arial"/>
                <w:b/>
                <w:bCs/>
              </w:rPr>
            </w:pPr>
            <w:r w:rsidRPr="00D5512C">
              <w:t>Santa Clara</w:t>
            </w:r>
          </w:p>
        </w:tc>
        <w:tc>
          <w:tcPr>
            <w:tcW w:w="5549" w:type="dxa"/>
          </w:tcPr>
          <w:p w14:paraId="5CC49F66" w14:textId="77777777" w:rsidR="005458A2" w:rsidRPr="00843788" w:rsidRDefault="005458A2">
            <w:pPr>
              <w:spacing w:before="120" w:after="120"/>
              <w:cnfStyle w:val="000000100000" w:firstRow="0" w:lastRow="0" w:firstColumn="0" w:lastColumn="0" w:oddVBand="0" w:evenVBand="0" w:oddHBand="1" w:evenHBand="0" w:firstRowFirstColumn="0" w:firstRowLastColumn="0" w:lastRowFirstColumn="0" w:lastRowLastColumn="0"/>
              <w:rPr>
                <w:rFonts w:cs="Arial"/>
                <w:b/>
                <w:bCs/>
                <w:lang w:val="es-MX"/>
              </w:rPr>
            </w:pPr>
            <w:r w:rsidRPr="00843788">
              <w:rPr>
                <w:lang w:val="es-MX"/>
              </w:rPr>
              <w:t xml:space="preserve">Alameda, Contra Costa, </w:t>
            </w:r>
            <w:proofErr w:type="spellStart"/>
            <w:r w:rsidRPr="00843788">
              <w:rPr>
                <w:lang w:val="es-MX"/>
              </w:rPr>
              <w:t>Marin</w:t>
            </w:r>
            <w:proofErr w:type="spellEnd"/>
            <w:r w:rsidRPr="00843788">
              <w:rPr>
                <w:lang w:val="es-MX"/>
              </w:rPr>
              <w:t>, Napa, San Francisco, San Mateo, Santa Clara, and Sonoma</w:t>
            </w:r>
          </w:p>
        </w:tc>
      </w:tr>
      <w:tr w:rsidR="005458A2" w:rsidRPr="006A4A6E" w14:paraId="43080A9E" w14:textId="77777777" w:rsidTr="00B75D24">
        <w:trPr>
          <w:cantSplit/>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44AFB769" w14:textId="77777777" w:rsidR="005458A2" w:rsidRPr="00392C09" w:rsidRDefault="005458A2">
            <w:pPr>
              <w:spacing w:before="120" w:after="120"/>
              <w:jc w:val="center"/>
              <w:rPr>
                <w:rFonts w:cs="Arial"/>
                <w:b w:val="0"/>
                <w:bCs w:val="0"/>
                <w:color w:val="FFFFFF" w:themeColor="background1"/>
              </w:rPr>
            </w:pPr>
            <w:r w:rsidRPr="00392C09">
              <w:rPr>
                <w:color w:val="FFFFFF" w:themeColor="background1"/>
              </w:rPr>
              <w:t>Capitol Area</w:t>
            </w:r>
          </w:p>
        </w:tc>
        <w:tc>
          <w:tcPr>
            <w:tcW w:w="1939" w:type="dxa"/>
            <w:vAlign w:val="center"/>
          </w:tcPr>
          <w:p w14:paraId="241C1EC6" w14:textId="77777777" w:rsidR="005458A2" w:rsidRDefault="005458A2">
            <w:pPr>
              <w:spacing w:before="120" w:after="120"/>
              <w:jc w:val="center"/>
              <w:cnfStyle w:val="000000000000" w:firstRow="0" w:lastRow="0" w:firstColumn="0" w:lastColumn="0" w:oddVBand="0" w:evenVBand="0" w:oddHBand="0" w:evenHBand="0" w:firstRowFirstColumn="0" w:firstRowLastColumn="0" w:lastRowFirstColumn="0" w:lastRowLastColumn="0"/>
              <w:rPr>
                <w:rFonts w:cs="Arial"/>
                <w:b/>
                <w:bCs/>
              </w:rPr>
            </w:pPr>
            <w:r w:rsidRPr="00D5512C">
              <w:t>Sacramento</w:t>
            </w:r>
          </w:p>
        </w:tc>
        <w:tc>
          <w:tcPr>
            <w:tcW w:w="5549" w:type="dxa"/>
          </w:tcPr>
          <w:p w14:paraId="65D54D6C" w14:textId="77777777" w:rsidR="005458A2" w:rsidRPr="00843788" w:rsidRDefault="005458A2">
            <w:pPr>
              <w:spacing w:before="120" w:after="120"/>
              <w:cnfStyle w:val="000000000000" w:firstRow="0" w:lastRow="0" w:firstColumn="0" w:lastColumn="0" w:oddVBand="0" w:evenVBand="0" w:oddHBand="0" w:evenHBand="0" w:firstRowFirstColumn="0" w:firstRowLastColumn="0" w:lastRowFirstColumn="0" w:lastRowLastColumn="0"/>
              <w:rPr>
                <w:rFonts w:cs="Arial"/>
                <w:b/>
                <w:bCs/>
                <w:lang w:val="es-MX"/>
              </w:rPr>
            </w:pPr>
            <w:r w:rsidRPr="00843788">
              <w:rPr>
                <w:lang w:val="es-MX"/>
              </w:rPr>
              <w:t xml:space="preserve">Alpine, </w:t>
            </w:r>
            <w:proofErr w:type="spellStart"/>
            <w:r w:rsidRPr="00843788">
              <w:rPr>
                <w:lang w:val="es-MX"/>
              </w:rPr>
              <w:t>Colusa</w:t>
            </w:r>
            <w:proofErr w:type="spellEnd"/>
            <w:r w:rsidRPr="00843788">
              <w:rPr>
                <w:lang w:val="es-MX"/>
              </w:rPr>
              <w:t xml:space="preserve">, El Dorado, Nevada, Placer, Sacramento, San </w:t>
            </w:r>
            <w:proofErr w:type="spellStart"/>
            <w:r w:rsidRPr="00843788">
              <w:rPr>
                <w:lang w:val="es-MX"/>
              </w:rPr>
              <w:t>Joaquin</w:t>
            </w:r>
            <w:proofErr w:type="spellEnd"/>
            <w:r w:rsidRPr="00843788">
              <w:rPr>
                <w:lang w:val="es-MX"/>
              </w:rPr>
              <w:t xml:space="preserve">, Sierra, Solano, </w:t>
            </w:r>
            <w:proofErr w:type="spellStart"/>
            <w:r w:rsidRPr="00843788">
              <w:rPr>
                <w:lang w:val="es-MX"/>
              </w:rPr>
              <w:t>Sutter</w:t>
            </w:r>
            <w:proofErr w:type="spellEnd"/>
            <w:r w:rsidRPr="00843788">
              <w:rPr>
                <w:lang w:val="es-MX"/>
              </w:rPr>
              <w:t>, Yolo, and Yuba</w:t>
            </w:r>
          </w:p>
        </w:tc>
      </w:tr>
      <w:tr w:rsidR="005458A2" w:rsidRPr="006A4A6E" w14:paraId="1A338D47" w14:textId="77777777" w:rsidTr="00B75D2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268C15D5" w14:textId="77777777" w:rsidR="005458A2" w:rsidRPr="00392C09" w:rsidRDefault="005458A2">
            <w:pPr>
              <w:spacing w:before="120" w:after="120"/>
              <w:jc w:val="center"/>
              <w:rPr>
                <w:rFonts w:cs="Arial"/>
                <w:b w:val="0"/>
                <w:bCs w:val="0"/>
                <w:color w:val="FFFFFF" w:themeColor="background1"/>
              </w:rPr>
            </w:pPr>
            <w:r w:rsidRPr="00392C09">
              <w:rPr>
                <w:color w:val="FFFFFF" w:themeColor="background1"/>
              </w:rPr>
              <w:t>Central Coast</w:t>
            </w:r>
          </w:p>
        </w:tc>
        <w:tc>
          <w:tcPr>
            <w:tcW w:w="1939" w:type="dxa"/>
            <w:vAlign w:val="center"/>
          </w:tcPr>
          <w:p w14:paraId="672E5C53" w14:textId="77777777" w:rsidR="005458A2" w:rsidRDefault="005458A2">
            <w:pPr>
              <w:spacing w:before="120" w:after="120"/>
              <w:jc w:val="center"/>
              <w:cnfStyle w:val="000000100000" w:firstRow="0" w:lastRow="0" w:firstColumn="0" w:lastColumn="0" w:oddVBand="0" w:evenVBand="0" w:oddHBand="1" w:evenHBand="0" w:firstRowFirstColumn="0" w:firstRowLastColumn="0" w:lastRowFirstColumn="0" w:lastRowLastColumn="0"/>
              <w:rPr>
                <w:rFonts w:cs="Arial"/>
                <w:b/>
                <w:bCs/>
              </w:rPr>
            </w:pPr>
            <w:r w:rsidRPr="00D5512C">
              <w:t>Monterey</w:t>
            </w:r>
          </w:p>
        </w:tc>
        <w:tc>
          <w:tcPr>
            <w:tcW w:w="5549" w:type="dxa"/>
          </w:tcPr>
          <w:p w14:paraId="7898D515" w14:textId="77777777" w:rsidR="005458A2" w:rsidRPr="00843788" w:rsidRDefault="005458A2">
            <w:pPr>
              <w:spacing w:before="120" w:after="120"/>
              <w:cnfStyle w:val="000000100000" w:firstRow="0" w:lastRow="0" w:firstColumn="0" w:lastColumn="0" w:oddVBand="0" w:evenVBand="0" w:oddHBand="1" w:evenHBand="0" w:firstRowFirstColumn="0" w:firstRowLastColumn="0" w:lastRowFirstColumn="0" w:lastRowLastColumn="0"/>
              <w:rPr>
                <w:rFonts w:cs="Arial"/>
                <w:b/>
                <w:bCs/>
                <w:lang w:val="es-MX"/>
              </w:rPr>
            </w:pPr>
            <w:r w:rsidRPr="00843788">
              <w:rPr>
                <w:lang w:val="es-MX"/>
              </w:rPr>
              <w:t>Monterey, San Benito, San Luis Obispo, Santa Barbara, Santa Cruz, and Ventura</w:t>
            </w:r>
          </w:p>
        </w:tc>
      </w:tr>
      <w:tr w:rsidR="005458A2" w14:paraId="3A19BF88" w14:textId="77777777" w:rsidTr="00B75D24">
        <w:trPr>
          <w:cantSplit/>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46BFA001" w14:textId="77777777" w:rsidR="005458A2" w:rsidRPr="00392C09" w:rsidRDefault="005458A2">
            <w:pPr>
              <w:spacing w:before="120" w:after="120"/>
              <w:jc w:val="center"/>
              <w:rPr>
                <w:rFonts w:cs="Arial"/>
                <w:b w:val="0"/>
                <w:bCs w:val="0"/>
                <w:color w:val="FFFFFF" w:themeColor="background1"/>
              </w:rPr>
            </w:pPr>
            <w:r w:rsidRPr="00392C09">
              <w:rPr>
                <w:color w:val="FFFFFF" w:themeColor="background1"/>
              </w:rPr>
              <w:t>Central Valley</w:t>
            </w:r>
          </w:p>
        </w:tc>
        <w:tc>
          <w:tcPr>
            <w:tcW w:w="1939" w:type="dxa"/>
            <w:vAlign w:val="center"/>
          </w:tcPr>
          <w:p w14:paraId="406A1D95" w14:textId="77777777" w:rsidR="005458A2" w:rsidRDefault="005458A2">
            <w:pPr>
              <w:spacing w:before="120" w:after="120"/>
              <w:jc w:val="center"/>
              <w:cnfStyle w:val="000000000000" w:firstRow="0" w:lastRow="0" w:firstColumn="0" w:lastColumn="0" w:oddVBand="0" w:evenVBand="0" w:oddHBand="0" w:evenHBand="0" w:firstRowFirstColumn="0" w:firstRowLastColumn="0" w:lastRowFirstColumn="0" w:lastRowLastColumn="0"/>
              <w:rPr>
                <w:rFonts w:cs="Arial"/>
                <w:b/>
                <w:bCs/>
              </w:rPr>
            </w:pPr>
            <w:r w:rsidRPr="00D5512C">
              <w:t>Fresno</w:t>
            </w:r>
          </w:p>
        </w:tc>
        <w:tc>
          <w:tcPr>
            <w:tcW w:w="5549" w:type="dxa"/>
          </w:tcPr>
          <w:p w14:paraId="41FDA117" w14:textId="77777777" w:rsidR="005458A2" w:rsidRDefault="005458A2">
            <w:pPr>
              <w:spacing w:before="120" w:after="120"/>
              <w:cnfStyle w:val="000000000000" w:firstRow="0" w:lastRow="0" w:firstColumn="0" w:lastColumn="0" w:oddVBand="0" w:evenVBand="0" w:oddHBand="0" w:evenHBand="0" w:firstRowFirstColumn="0" w:firstRowLastColumn="0" w:lastRowFirstColumn="0" w:lastRowLastColumn="0"/>
              <w:rPr>
                <w:rFonts w:cs="Arial"/>
                <w:b/>
                <w:bCs/>
              </w:rPr>
            </w:pPr>
            <w:r w:rsidRPr="0042064C">
              <w:t>Amador, Calaveras, Fresno, Kern, Kings, Madera, Mariposa, Merced, Stanislaus, Tulare, and Tuolumne</w:t>
            </w:r>
          </w:p>
        </w:tc>
      </w:tr>
      <w:tr w:rsidR="005458A2" w14:paraId="078827EC" w14:textId="77777777" w:rsidTr="00B75D2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08D58586" w14:textId="77777777" w:rsidR="005458A2" w:rsidRPr="00392C09" w:rsidRDefault="005458A2">
            <w:pPr>
              <w:spacing w:before="120" w:after="120"/>
              <w:jc w:val="center"/>
              <w:rPr>
                <w:rFonts w:cs="Arial"/>
                <w:b w:val="0"/>
                <w:bCs w:val="0"/>
                <w:color w:val="FFFFFF" w:themeColor="background1"/>
              </w:rPr>
            </w:pPr>
            <w:r w:rsidRPr="00392C09">
              <w:rPr>
                <w:color w:val="FFFFFF" w:themeColor="background1"/>
              </w:rPr>
              <w:t>Greater Los Angeles</w:t>
            </w:r>
          </w:p>
        </w:tc>
        <w:tc>
          <w:tcPr>
            <w:tcW w:w="1939" w:type="dxa"/>
            <w:vAlign w:val="center"/>
          </w:tcPr>
          <w:p w14:paraId="0270133D" w14:textId="77777777" w:rsidR="005458A2" w:rsidRDefault="005458A2">
            <w:pPr>
              <w:spacing w:before="120" w:after="120"/>
              <w:jc w:val="center"/>
              <w:cnfStyle w:val="000000100000" w:firstRow="0" w:lastRow="0" w:firstColumn="0" w:lastColumn="0" w:oddVBand="0" w:evenVBand="0" w:oddHBand="1" w:evenHBand="0" w:firstRowFirstColumn="0" w:firstRowLastColumn="0" w:lastRowFirstColumn="0" w:lastRowLastColumn="0"/>
              <w:rPr>
                <w:rFonts w:cs="Arial"/>
                <w:b/>
                <w:bCs/>
              </w:rPr>
            </w:pPr>
            <w:r w:rsidRPr="00D5512C">
              <w:t>Los Angeles</w:t>
            </w:r>
          </w:p>
        </w:tc>
        <w:tc>
          <w:tcPr>
            <w:tcW w:w="5549" w:type="dxa"/>
            <w:vAlign w:val="center"/>
          </w:tcPr>
          <w:p w14:paraId="209ECF6C" w14:textId="77777777" w:rsidR="005458A2" w:rsidRDefault="005458A2">
            <w:pPr>
              <w:spacing w:before="120" w:after="120"/>
              <w:cnfStyle w:val="000000100000" w:firstRow="0" w:lastRow="0" w:firstColumn="0" w:lastColumn="0" w:oddVBand="0" w:evenVBand="0" w:oddHBand="1" w:evenHBand="0" w:firstRowFirstColumn="0" w:firstRowLastColumn="0" w:lastRowFirstColumn="0" w:lastRowLastColumn="0"/>
              <w:rPr>
                <w:rFonts w:cs="Arial"/>
                <w:b/>
                <w:bCs/>
              </w:rPr>
            </w:pPr>
            <w:r w:rsidRPr="0042064C">
              <w:t>Los Angeles</w:t>
            </w:r>
          </w:p>
        </w:tc>
      </w:tr>
      <w:tr w:rsidR="005458A2" w14:paraId="681ADF32" w14:textId="77777777" w:rsidTr="00B75D24">
        <w:trPr>
          <w:cantSplit/>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0D70505F" w14:textId="77777777" w:rsidR="005458A2" w:rsidRPr="00392C09" w:rsidRDefault="005458A2">
            <w:pPr>
              <w:spacing w:before="120" w:after="120"/>
              <w:jc w:val="center"/>
              <w:rPr>
                <w:rFonts w:cs="Arial"/>
                <w:b w:val="0"/>
                <w:bCs w:val="0"/>
                <w:color w:val="FFFFFF" w:themeColor="background1"/>
              </w:rPr>
            </w:pPr>
            <w:r w:rsidRPr="00392C09">
              <w:rPr>
                <w:color w:val="FFFFFF" w:themeColor="background1"/>
              </w:rPr>
              <w:t>Northern California</w:t>
            </w:r>
          </w:p>
        </w:tc>
        <w:tc>
          <w:tcPr>
            <w:tcW w:w="1939" w:type="dxa"/>
            <w:vAlign w:val="center"/>
          </w:tcPr>
          <w:p w14:paraId="28C7F281" w14:textId="77777777" w:rsidR="005458A2" w:rsidRDefault="005458A2">
            <w:pPr>
              <w:spacing w:before="120" w:after="120"/>
              <w:jc w:val="center"/>
              <w:cnfStyle w:val="000000000000" w:firstRow="0" w:lastRow="0" w:firstColumn="0" w:lastColumn="0" w:oddVBand="0" w:evenVBand="0" w:oddHBand="0" w:evenHBand="0" w:firstRowFirstColumn="0" w:firstRowLastColumn="0" w:lastRowFirstColumn="0" w:lastRowLastColumn="0"/>
              <w:rPr>
                <w:rFonts w:cs="Arial"/>
                <w:b/>
                <w:bCs/>
              </w:rPr>
            </w:pPr>
            <w:r w:rsidRPr="00D5512C">
              <w:t>Shasta</w:t>
            </w:r>
          </w:p>
        </w:tc>
        <w:tc>
          <w:tcPr>
            <w:tcW w:w="5549" w:type="dxa"/>
          </w:tcPr>
          <w:p w14:paraId="19AEF5DD" w14:textId="77777777" w:rsidR="005458A2" w:rsidRDefault="005458A2">
            <w:pPr>
              <w:spacing w:before="120" w:after="120"/>
              <w:cnfStyle w:val="000000000000" w:firstRow="0" w:lastRow="0" w:firstColumn="0" w:lastColumn="0" w:oddVBand="0" w:evenVBand="0" w:oddHBand="0" w:evenHBand="0" w:firstRowFirstColumn="0" w:firstRowLastColumn="0" w:lastRowFirstColumn="0" w:lastRowLastColumn="0"/>
              <w:rPr>
                <w:rFonts w:cs="Arial"/>
                <w:b/>
                <w:bCs/>
              </w:rPr>
            </w:pPr>
            <w:r w:rsidRPr="0042064C">
              <w:t>Butte, Del Norte, Glenn, Humboldt, Lake, Lassen, Mendocino, Modoc, Plumas, Shasta, Siskiyou, Tehama, and Trinity</w:t>
            </w:r>
          </w:p>
        </w:tc>
      </w:tr>
      <w:tr w:rsidR="005458A2" w14:paraId="37327C4D" w14:textId="77777777" w:rsidTr="00B75D2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69F17F0B" w14:textId="77777777" w:rsidR="005458A2" w:rsidRPr="00392C09" w:rsidRDefault="005458A2">
            <w:pPr>
              <w:spacing w:before="120" w:after="120"/>
              <w:jc w:val="center"/>
              <w:rPr>
                <w:rFonts w:cs="Arial"/>
                <w:b w:val="0"/>
                <w:bCs w:val="0"/>
                <w:color w:val="FFFFFF" w:themeColor="background1"/>
              </w:rPr>
            </w:pPr>
            <w:r w:rsidRPr="00392C09">
              <w:rPr>
                <w:color w:val="FFFFFF" w:themeColor="background1"/>
              </w:rPr>
              <w:t>Southern Coast</w:t>
            </w:r>
          </w:p>
        </w:tc>
        <w:tc>
          <w:tcPr>
            <w:tcW w:w="1939" w:type="dxa"/>
            <w:vAlign w:val="center"/>
          </w:tcPr>
          <w:p w14:paraId="70A3A8D4" w14:textId="77777777" w:rsidR="005458A2" w:rsidRDefault="005458A2">
            <w:pPr>
              <w:spacing w:before="120" w:after="120"/>
              <w:jc w:val="center"/>
              <w:cnfStyle w:val="000000100000" w:firstRow="0" w:lastRow="0" w:firstColumn="0" w:lastColumn="0" w:oddVBand="0" w:evenVBand="0" w:oddHBand="1" w:evenHBand="0" w:firstRowFirstColumn="0" w:firstRowLastColumn="0" w:lastRowFirstColumn="0" w:lastRowLastColumn="0"/>
              <w:rPr>
                <w:rFonts w:cs="Arial"/>
                <w:b/>
                <w:bCs/>
              </w:rPr>
            </w:pPr>
            <w:r w:rsidRPr="00D5512C">
              <w:t>San Diego</w:t>
            </w:r>
          </w:p>
        </w:tc>
        <w:tc>
          <w:tcPr>
            <w:tcW w:w="5549" w:type="dxa"/>
          </w:tcPr>
          <w:p w14:paraId="5190B311" w14:textId="77777777" w:rsidR="005458A2" w:rsidRDefault="005458A2">
            <w:pPr>
              <w:spacing w:before="120" w:after="120"/>
              <w:cnfStyle w:val="000000100000" w:firstRow="0" w:lastRow="0" w:firstColumn="0" w:lastColumn="0" w:oddVBand="0" w:evenVBand="0" w:oddHBand="1" w:evenHBand="0" w:firstRowFirstColumn="0" w:firstRowLastColumn="0" w:lastRowFirstColumn="0" w:lastRowLastColumn="0"/>
              <w:rPr>
                <w:rFonts w:cs="Arial"/>
                <w:b/>
                <w:bCs/>
              </w:rPr>
            </w:pPr>
            <w:r w:rsidRPr="0042064C">
              <w:t>Imperial, Orange, and San Diego</w:t>
            </w:r>
          </w:p>
        </w:tc>
      </w:tr>
      <w:tr w:rsidR="005458A2" w14:paraId="45078A3D" w14:textId="77777777" w:rsidTr="00B75D24">
        <w:trPr>
          <w:cantSplit/>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26D769BF" w14:textId="77777777" w:rsidR="005458A2" w:rsidRPr="00392C09" w:rsidRDefault="005458A2">
            <w:pPr>
              <w:spacing w:before="120" w:after="120"/>
              <w:jc w:val="center"/>
              <w:rPr>
                <w:rFonts w:cs="Arial"/>
                <w:b w:val="0"/>
                <w:bCs w:val="0"/>
                <w:color w:val="FFFFFF" w:themeColor="background1"/>
              </w:rPr>
            </w:pPr>
            <w:r w:rsidRPr="00392C09">
              <w:rPr>
                <w:color w:val="FFFFFF" w:themeColor="background1"/>
              </w:rPr>
              <w:t>Southern Inland</w:t>
            </w:r>
          </w:p>
        </w:tc>
        <w:tc>
          <w:tcPr>
            <w:tcW w:w="1939" w:type="dxa"/>
            <w:vAlign w:val="center"/>
          </w:tcPr>
          <w:p w14:paraId="31007AB6" w14:textId="77777777" w:rsidR="005458A2" w:rsidRDefault="005458A2">
            <w:pPr>
              <w:spacing w:before="120" w:after="120"/>
              <w:jc w:val="center"/>
              <w:cnfStyle w:val="000000000000" w:firstRow="0" w:lastRow="0" w:firstColumn="0" w:lastColumn="0" w:oddVBand="0" w:evenVBand="0" w:oddHBand="0" w:evenHBand="0" w:firstRowFirstColumn="0" w:firstRowLastColumn="0" w:lastRowFirstColumn="0" w:lastRowLastColumn="0"/>
              <w:rPr>
                <w:rFonts w:cs="Arial"/>
                <w:b/>
                <w:bCs/>
              </w:rPr>
            </w:pPr>
            <w:r w:rsidRPr="00D5512C">
              <w:t>San Bernardino</w:t>
            </w:r>
          </w:p>
        </w:tc>
        <w:tc>
          <w:tcPr>
            <w:tcW w:w="5549" w:type="dxa"/>
            <w:vAlign w:val="center"/>
          </w:tcPr>
          <w:p w14:paraId="7A70660A" w14:textId="77777777" w:rsidR="005458A2" w:rsidRDefault="005458A2">
            <w:pPr>
              <w:spacing w:before="120" w:after="120"/>
              <w:cnfStyle w:val="000000000000" w:firstRow="0" w:lastRow="0" w:firstColumn="0" w:lastColumn="0" w:oddVBand="0" w:evenVBand="0" w:oddHBand="0" w:evenHBand="0" w:firstRowFirstColumn="0" w:firstRowLastColumn="0" w:lastRowFirstColumn="0" w:lastRowLastColumn="0"/>
              <w:rPr>
                <w:rFonts w:cs="Arial"/>
                <w:b/>
                <w:bCs/>
              </w:rPr>
            </w:pPr>
            <w:r w:rsidRPr="0042064C">
              <w:t>Inyo, Mono, Riverside, and San Bernardino</w:t>
            </w:r>
          </w:p>
        </w:tc>
      </w:tr>
    </w:tbl>
    <w:p w14:paraId="56A83FD0" w14:textId="77777777" w:rsidR="00545588" w:rsidRDefault="001102FE" w:rsidP="117E2B58">
      <w:pPr>
        <w:rPr>
          <w:rFonts w:cs="Arial"/>
          <w:b/>
          <w:bCs/>
        </w:rPr>
        <w:sectPr w:rsidR="00545588" w:rsidSect="00A974B7">
          <w:pgSz w:w="12240" w:h="15840"/>
          <w:pgMar w:top="1440" w:right="1440" w:bottom="1440" w:left="1440" w:header="720" w:footer="720" w:gutter="0"/>
          <w:cols w:space="720"/>
          <w:docGrid w:linePitch="360"/>
        </w:sectPr>
      </w:pPr>
      <w:r>
        <w:rPr>
          <w:rFonts w:cs="Arial"/>
          <w:b/>
          <w:bCs/>
        </w:rPr>
        <w:br w:type="page"/>
      </w:r>
    </w:p>
    <w:p w14:paraId="78001B1F" w14:textId="317CBF9E" w:rsidR="003169D4" w:rsidRPr="001102FE" w:rsidRDefault="00744284" w:rsidP="00037A65">
      <w:pPr>
        <w:pStyle w:val="Caption"/>
      </w:pPr>
      <w:r w:rsidRPr="489105F9">
        <w:lastRenderedPageBreak/>
        <w:t xml:space="preserve">CCSPP </w:t>
      </w:r>
      <w:r w:rsidR="003B14B6">
        <w:t xml:space="preserve">Planning (Pg.) and Implementation (Imp.) </w:t>
      </w:r>
      <w:r w:rsidRPr="489105F9">
        <w:t xml:space="preserve">Grantmaking to LEAs </w:t>
      </w:r>
      <w:r w:rsidR="00C1307E" w:rsidRPr="489105F9">
        <w:t xml:space="preserve">by </w:t>
      </w:r>
      <w:r w:rsidRPr="489105F9">
        <w:t>R</w:t>
      </w:r>
      <w:r w:rsidR="00C1307E" w:rsidRPr="489105F9">
        <w:t>egion</w:t>
      </w:r>
      <w:r w:rsidR="00A122DD" w:rsidRPr="489105F9">
        <w:t xml:space="preserve"> </w:t>
      </w:r>
    </w:p>
    <w:tbl>
      <w:tblPr>
        <w:tblStyle w:val="GridTable4-Accent1"/>
        <w:tblW w:w="13130" w:type="dxa"/>
        <w:tblLayout w:type="fixed"/>
        <w:tblLook w:val="04A0" w:firstRow="1" w:lastRow="0" w:firstColumn="1" w:lastColumn="0" w:noHBand="0" w:noVBand="1"/>
        <w:tblDescription w:val="CCSPP Pg. and Imp. Grantmaking to LEAs by Region Table."/>
      </w:tblPr>
      <w:tblGrid>
        <w:gridCol w:w="1430"/>
        <w:gridCol w:w="1440"/>
        <w:gridCol w:w="1440"/>
        <w:gridCol w:w="1710"/>
        <w:gridCol w:w="1620"/>
        <w:gridCol w:w="1890"/>
        <w:gridCol w:w="1800"/>
        <w:gridCol w:w="1800"/>
      </w:tblGrid>
      <w:tr w:rsidR="00AC2CA1" w:rsidRPr="00E0260F" w14:paraId="50318BE8" w14:textId="77777777" w:rsidTr="004D1526">
        <w:trPr>
          <w:cnfStyle w:val="100000000000" w:firstRow="1" w:lastRow="0" w:firstColumn="0" w:lastColumn="0" w:oddVBand="0" w:evenVBand="0" w:oddHBand="0" w:evenHBand="0" w:firstRowFirstColumn="0" w:firstRowLastColumn="0" w:lastRowFirstColumn="0" w:lastRowLastColumn="0"/>
          <w:cantSplit/>
          <w:trHeight w:val="300"/>
          <w:tblHeader/>
        </w:trPr>
        <w:tc>
          <w:tcPr>
            <w:cnfStyle w:val="001000000000" w:firstRow="0" w:lastRow="0" w:firstColumn="1" w:lastColumn="0" w:oddVBand="0" w:evenVBand="0" w:oddHBand="0" w:evenHBand="0" w:firstRowFirstColumn="0" w:firstRowLastColumn="0" w:lastRowFirstColumn="0" w:lastRowLastColumn="0"/>
            <w:tcW w:w="1430" w:type="dxa"/>
            <w:tcBorders>
              <w:top w:val="single" w:sz="8" w:space="0" w:color="4472C4" w:themeColor="accent1"/>
              <w:left w:val="single" w:sz="8" w:space="0" w:color="4472C4" w:themeColor="accent1"/>
              <w:bottom w:val="single" w:sz="8" w:space="0" w:color="4472C4" w:themeColor="accent1"/>
            </w:tcBorders>
            <w:tcMar>
              <w:left w:w="108" w:type="dxa"/>
              <w:right w:w="108" w:type="dxa"/>
            </w:tcMar>
            <w:vAlign w:val="center"/>
          </w:tcPr>
          <w:p w14:paraId="78DDB44D" w14:textId="555755E3" w:rsidR="00D423C1" w:rsidRPr="00E0260F" w:rsidRDefault="00D423C1" w:rsidP="00D423C1">
            <w:pPr>
              <w:spacing w:before="20" w:after="20"/>
              <w:jc w:val="center"/>
              <w:rPr>
                <w:color w:val="FFFFFF" w:themeColor="background1"/>
              </w:rPr>
            </w:pPr>
            <w:r w:rsidRPr="00E0260F">
              <w:rPr>
                <w:bCs w:val="0"/>
                <w:color w:val="FFFFFF" w:themeColor="background1"/>
                <w:sz w:val="22"/>
              </w:rPr>
              <w:t>Region</w:t>
            </w:r>
          </w:p>
        </w:tc>
        <w:tc>
          <w:tcPr>
            <w:tcW w:w="1440" w:type="dxa"/>
            <w:tcBorders>
              <w:top w:val="single" w:sz="8" w:space="0" w:color="4472C4" w:themeColor="accent1"/>
              <w:bottom w:val="single" w:sz="8" w:space="0" w:color="4472C4" w:themeColor="accent1"/>
            </w:tcBorders>
            <w:tcMar>
              <w:left w:w="108" w:type="dxa"/>
              <w:right w:w="108" w:type="dxa"/>
            </w:tcMar>
            <w:vAlign w:val="center"/>
          </w:tcPr>
          <w:p w14:paraId="6ABEA05D" w14:textId="408E458C" w:rsidR="00D423C1" w:rsidRP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0260F">
              <w:rPr>
                <w:bCs w:val="0"/>
                <w:color w:val="FFFFFF" w:themeColor="background1"/>
                <w:sz w:val="22"/>
              </w:rPr>
              <w:t>Pg. Grants</w:t>
            </w:r>
            <w:r w:rsidR="00E0260F" w:rsidRPr="00E0260F">
              <w:rPr>
                <w:bCs w:val="0"/>
                <w:color w:val="FFFFFF" w:themeColor="background1"/>
                <w:sz w:val="22"/>
              </w:rPr>
              <w:t xml:space="preserve">: </w:t>
            </w:r>
            <w:r w:rsidRPr="00E0260F">
              <w:rPr>
                <w:bCs w:val="0"/>
                <w:color w:val="FFFFFF" w:themeColor="background1"/>
                <w:sz w:val="22"/>
              </w:rPr>
              <w:t>Cohort 1 (2021–24)</w:t>
            </w:r>
          </w:p>
        </w:tc>
        <w:tc>
          <w:tcPr>
            <w:tcW w:w="1440" w:type="dxa"/>
            <w:tcBorders>
              <w:top w:val="single" w:sz="8" w:space="0" w:color="4472C4" w:themeColor="accent1"/>
              <w:bottom w:val="single" w:sz="8" w:space="0" w:color="4472C4" w:themeColor="accent1"/>
              <w:right w:val="single" w:sz="12" w:space="0" w:color="4472C4" w:themeColor="accent1"/>
            </w:tcBorders>
            <w:tcMar>
              <w:left w:w="108" w:type="dxa"/>
              <w:right w:w="108" w:type="dxa"/>
            </w:tcMar>
            <w:vAlign w:val="center"/>
          </w:tcPr>
          <w:p w14:paraId="452DBB92" w14:textId="64C687A4" w:rsidR="00D423C1" w:rsidRP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b w:val="0"/>
                <w:color w:val="FFFFFF" w:themeColor="background1"/>
                <w:sz w:val="22"/>
              </w:rPr>
            </w:pPr>
            <w:r w:rsidRPr="00E0260F">
              <w:rPr>
                <w:bCs w:val="0"/>
                <w:color w:val="FFFFFF" w:themeColor="background1"/>
                <w:sz w:val="22"/>
              </w:rPr>
              <w:t>Pg. Grants</w:t>
            </w:r>
            <w:r w:rsidR="00E0260F" w:rsidRPr="00E0260F">
              <w:rPr>
                <w:bCs w:val="0"/>
                <w:color w:val="FFFFFF" w:themeColor="background1"/>
                <w:sz w:val="22"/>
              </w:rPr>
              <w:t xml:space="preserve">: </w:t>
            </w:r>
            <w:r w:rsidRPr="00E0260F">
              <w:rPr>
                <w:bCs w:val="0"/>
                <w:color w:val="FFFFFF" w:themeColor="background1"/>
                <w:sz w:val="22"/>
              </w:rPr>
              <w:t>Cohort 2</w:t>
            </w:r>
          </w:p>
          <w:p w14:paraId="05047F74" w14:textId="0681AF81" w:rsidR="00D423C1" w:rsidRP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0260F">
              <w:rPr>
                <w:bCs w:val="0"/>
                <w:color w:val="FFFFFF" w:themeColor="background1"/>
                <w:sz w:val="22"/>
              </w:rPr>
              <w:t>(2023–25)</w:t>
            </w:r>
          </w:p>
        </w:tc>
        <w:tc>
          <w:tcPr>
            <w:tcW w:w="1710" w:type="dxa"/>
            <w:tcBorders>
              <w:top w:val="single" w:sz="8" w:space="0" w:color="4472C4" w:themeColor="accent1"/>
              <w:left w:val="single" w:sz="12" w:space="0" w:color="4472C4" w:themeColor="accent1"/>
              <w:bottom w:val="single" w:sz="8" w:space="0" w:color="4472C4" w:themeColor="accent1"/>
            </w:tcBorders>
            <w:tcMar>
              <w:left w:w="108" w:type="dxa"/>
              <w:right w:w="108" w:type="dxa"/>
            </w:tcMar>
            <w:vAlign w:val="center"/>
          </w:tcPr>
          <w:p w14:paraId="478C74B0" w14:textId="4599B607" w:rsidR="00D423C1" w:rsidRP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0260F">
              <w:rPr>
                <w:bCs w:val="0"/>
                <w:color w:val="FFFFFF" w:themeColor="background1"/>
                <w:sz w:val="22"/>
              </w:rPr>
              <w:t>Imp. Grants</w:t>
            </w:r>
            <w:r w:rsidR="00E0260F" w:rsidRPr="00E0260F">
              <w:rPr>
                <w:bCs w:val="0"/>
                <w:color w:val="FFFFFF" w:themeColor="background1"/>
                <w:sz w:val="22"/>
              </w:rPr>
              <w:t xml:space="preserve">: </w:t>
            </w:r>
            <w:r w:rsidRPr="00E0260F">
              <w:rPr>
                <w:bCs w:val="0"/>
                <w:color w:val="FFFFFF" w:themeColor="background1"/>
                <w:sz w:val="22"/>
              </w:rPr>
              <w:t>Cohort 1 (2021–27)</w:t>
            </w:r>
          </w:p>
        </w:tc>
        <w:tc>
          <w:tcPr>
            <w:tcW w:w="1620" w:type="dxa"/>
            <w:tcBorders>
              <w:top w:val="single" w:sz="8" w:space="0" w:color="4472C4" w:themeColor="accent1"/>
              <w:bottom w:val="single" w:sz="8" w:space="0" w:color="4472C4" w:themeColor="accent1"/>
            </w:tcBorders>
            <w:tcMar>
              <w:left w:w="108" w:type="dxa"/>
              <w:right w:w="108" w:type="dxa"/>
            </w:tcMar>
            <w:vAlign w:val="center"/>
          </w:tcPr>
          <w:p w14:paraId="49E48E16" w14:textId="31979B4B" w:rsidR="00D423C1" w:rsidRP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b w:val="0"/>
                <w:color w:val="FFFFFF" w:themeColor="background1"/>
                <w:sz w:val="22"/>
              </w:rPr>
            </w:pPr>
            <w:r w:rsidRPr="00E0260F">
              <w:rPr>
                <w:bCs w:val="0"/>
                <w:color w:val="FFFFFF" w:themeColor="background1"/>
                <w:sz w:val="22"/>
              </w:rPr>
              <w:t>Imp. Grants</w:t>
            </w:r>
            <w:r w:rsidR="00E0260F" w:rsidRPr="00E0260F">
              <w:rPr>
                <w:bCs w:val="0"/>
                <w:color w:val="FFFFFF" w:themeColor="background1"/>
                <w:sz w:val="22"/>
              </w:rPr>
              <w:t xml:space="preserve">: </w:t>
            </w:r>
            <w:r w:rsidRPr="00E0260F">
              <w:rPr>
                <w:bCs w:val="0"/>
                <w:color w:val="FFFFFF" w:themeColor="background1"/>
                <w:sz w:val="22"/>
              </w:rPr>
              <w:t>Cohort 2</w:t>
            </w:r>
          </w:p>
          <w:p w14:paraId="072669BE" w14:textId="602BC7BE" w:rsidR="00D423C1" w:rsidRP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0260F">
              <w:rPr>
                <w:bCs w:val="0"/>
                <w:color w:val="FFFFFF" w:themeColor="background1"/>
                <w:sz w:val="22"/>
              </w:rPr>
              <w:t>(2023–28)</w:t>
            </w:r>
          </w:p>
        </w:tc>
        <w:tc>
          <w:tcPr>
            <w:tcW w:w="1890" w:type="dxa"/>
            <w:tcBorders>
              <w:top w:val="single" w:sz="8" w:space="0" w:color="4472C4" w:themeColor="accent1"/>
              <w:bottom w:val="single" w:sz="8" w:space="0" w:color="4472C4" w:themeColor="accent1"/>
            </w:tcBorders>
            <w:tcMar>
              <w:left w:w="108" w:type="dxa"/>
              <w:right w:w="108" w:type="dxa"/>
            </w:tcMar>
            <w:vAlign w:val="center"/>
          </w:tcPr>
          <w:p w14:paraId="6C7E0CBA" w14:textId="5257C853" w:rsidR="00D423C1" w:rsidRP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b w:val="0"/>
                <w:color w:val="FFFFFF" w:themeColor="background1"/>
                <w:sz w:val="22"/>
              </w:rPr>
            </w:pPr>
            <w:r w:rsidRPr="00E0260F">
              <w:rPr>
                <w:bCs w:val="0"/>
                <w:color w:val="FFFFFF" w:themeColor="background1"/>
                <w:sz w:val="22"/>
              </w:rPr>
              <w:t>Imp. Grants</w:t>
            </w:r>
            <w:r w:rsidR="00E0260F" w:rsidRPr="00E0260F">
              <w:rPr>
                <w:bCs w:val="0"/>
                <w:color w:val="FFFFFF" w:themeColor="background1"/>
                <w:sz w:val="22"/>
              </w:rPr>
              <w:t xml:space="preserve">: </w:t>
            </w:r>
            <w:r w:rsidRPr="00E0260F">
              <w:rPr>
                <w:bCs w:val="0"/>
                <w:color w:val="FFFFFF" w:themeColor="background1"/>
                <w:sz w:val="22"/>
              </w:rPr>
              <w:t>Cohort 3</w:t>
            </w:r>
          </w:p>
          <w:p w14:paraId="7A1FA6FD" w14:textId="3ABB1F00" w:rsidR="00D423C1" w:rsidRP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0260F">
              <w:rPr>
                <w:color w:val="FFFFFF" w:themeColor="background1"/>
                <w:sz w:val="22"/>
              </w:rPr>
              <w:t>(2024–29)</w:t>
            </w:r>
          </w:p>
        </w:tc>
        <w:tc>
          <w:tcPr>
            <w:tcW w:w="1800" w:type="dxa"/>
            <w:tcBorders>
              <w:top w:val="single" w:sz="8" w:space="0" w:color="4472C4" w:themeColor="accent1"/>
              <w:bottom w:val="single" w:sz="8" w:space="0" w:color="4472C4" w:themeColor="accent1"/>
              <w:right w:val="single" w:sz="12" w:space="0" w:color="4472C4" w:themeColor="accent1"/>
            </w:tcBorders>
            <w:vAlign w:val="center"/>
          </w:tcPr>
          <w:p w14:paraId="1242B5C4" w14:textId="77777777" w:rsid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color w:val="FFFFFF" w:themeColor="background1"/>
                <w:sz w:val="22"/>
              </w:rPr>
            </w:pPr>
            <w:r w:rsidRPr="00E0260F">
              <w:rPr>
                <w:bCs w:val="0"/>
                <w:color w:val="FFFFFF" w:themeColor="background1"/>
                <w:sz w:val="22"/>
              </w:rPr>
              <w:t>Imp. Grants</w:t>
            </w:r>
            <w:r w:rsidR="00E0260F">
              <w:rPr>
                <w:bCs w:val="0"/>
                <w:color w:val="FFFFFF" w:themeColor="background1"/>
                <w:sz w:val="22"/>
              </w:rPr>
              <w:t>:</w:t>
            </w:r>
          </w:p>
          <w:p w14:paraId="3B15B331" w14:textId="690F7D31" w:rsidR="00D423C1" w:rsidRP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b w:val="0"/>
                <w:color w:val="FFFFFF" w:themeColor="background1"/>
                <w:sz w:val="22"/>
              </w:rPr>
            </w:pPr>
            <w:r w:rsidRPr="00E0260F">
              <w:rPr>
                <w:bCs w:val="0"/>
                <w:color w:val="FFFFFF" w:themeColor="background1"/>
                <w:sz w:val="22"/>
              </w:rPr>
              <w:t>Cohort 4</w:t>
            </w:r>
          </w:p>
          <w:p w14:paraId="60E63E51" w14:textId="4A88327F" w:rsidR="00D423C1" w:rsidRP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rFonts w:eastAsia="Arial" w:cs="Arial"/>
                <w:color w:val="FFFFFF" w:themeColor="background1"/>
                <w:sz w:val="22"/>
              </w:rPr>
            </w:pPr>
            <w:r w:rsidRPr="00E0260F">
              <w:rPr>
                <w:color w:val="FFFFFF" w:themeColor="background1"/>
                <w:sz w:val="22"/>
              </w:rPr>
              <w:t>(2025–30)</w:t>
            </w:r>
          </w:p>
        </w:tc>
        <w:tc>
          <w:tcPr>
            <w:tcW w:w="1800" w:type="dxa"/>
            <w:tcBorders>
              <w:top w:val="single" w:sz="8" w:space="0" w:color="4472C4" w:themeColor="accent1"/>
              <w:left w:val="single" w:sz="12" w:space="0" w:color="4472C4" w:themeColor="accent1"/>
              <w:bottom w:val="single" w:sz="8" w:space="0" w:color="4472C4" w:themeColor="accent1"/>
              <w:right w:val="single" w:sz="8" w:space="0" w:color="4472C4" w:themeColor="accent1"/>
            </w:tcBorders>
            <w:tcMar>
              <w:left w:w="108" w:type="dxa"/>
              <w:right w:w="108" w:type="dxa"/>
            </w:tcMar>
            <w:vAlign w:val="center"/>
          </w:tcPr>
          <w:p w14:paraId="7219E2C8" w14:textId="3758B360" w:rsidR="00D423C1" w:rsidRPr="00E0260F" w:rsidRDefault="00D423C1" w:rsidP="00D423C1">
            <w:pPr>
              <w:spacing w:before="20" w:after="2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0260F">
              <w:rPr>
                <w:bCs w:val="0"/>
                <w:color w:val="FFFFFF" w:themeColor="background1"/>
                <w:sz w:val="22"/>
              </w:rPr>
              <w:t>Total</w:t>
            </w:r>
          </w:p>
        </w:tc>
      </w:tr>
      <w:tr w:rsidR="00D423C1" w:rsidRPr="00E0260F" w14:paraId="714DD9FE" w14:textId="77777777" w:rsidTr="004D1526">
        <w:trPr>
          <w:cnfStyle w:val="000000100000" w:firstRow="0" w:lastRow="0" w:firstColumn="0" w:lastColumn="0" w:oddVBand="0" w:evenVBand="0" w:oddHBand="1" w:evenHBand="0" w:firstRowFirstColumn="0" w:firstRowLastColumn="0" w:lastRowFirstColumn="0" w:lastRowLastColumn="0"/>
          <w:cantSplit/>
          <w:trHeight w:val="870"/>
        </w:trPr>
        <w:tc>
          <w:tcPr>
            <w:cnfStyle w:val="001000000000" w:firstRow="0" w:lastRow="0" w:firstColumn="1" w:lastColumn="0" w:oddVBand="0" w:evenVBand="0" w:oddHBand="0" w:evenHBand="0" w:firstRowFirstColumn="0" w:firstRowLastColumn="0" w:lastRowFirstColumn="0" w:lastRowLastColumn="0"/>
            <w:tcW w:w="1430" w:type="dxa"/>
            <w:tcBorders>
              <w:top w:val="single" w:sz="8" w:space="0" w:color="4472C4" w:themeColor="accent1"/>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15AB8CD1" w14:textId="2EA2B2E7" w:rsidR="00D423C1" w:rsidRPr="00E0260F" w:rsidRDefault="00D423C1" w:rsidP="00D423C1">
            <w:pPr>
              <w:spacing w:before="20" w:after="20"/>
            </w:pPr>
            <w:r w:rsidRPr="00E0260F">
              <w:rPr>
                <w:rFonts w:eastAsia="Arial" w:cs="Arial"/>
                <w:sz w:val="22"/>
              </w:rPr>
              <w:t>Bay Area</w:t>
            </w:r>
          </w:p>
        </w:tc>
        <w:tc>
          <w:tcPr>
            <w:tcW w:w="1440" w:type="dxa"/>
            <w:tcBorders>
              <w:top w:val="single" w:sz="8" w:space="0" w:color="4472C4" w:themeColor="accent1"/>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1934B277" w14:textId="77777777" w:rsidR="007D7A3F"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sz w:val="22"/>
              </w:rPr>
            </w:pPr>
            <w:r w:rsidRPr="00E0260F">
              <w:rPr>
                <w:rFonts w:eastAsia="Arial" w:cs="Arial"/>
                <w:b w:val="0"/>
                <w:sz w:val="22"/>
              </w:rPr>
              <w:t>$6,397,718</w:t>
            </w:r>
          </w:p>
          <w:p w14:paraId="5898F009" w14:textId="7524A0AB"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32 grants</w:t>
            </w:r>
          </w:p>
        </w:tc>
        <w:tc>
          <w:tcPr>
            <w:tcW w:w="1440" w:type="dxa"/>
            <w:tcBorders>
              <w:top w:val="single" w:sz="8" w:space="0" w:color="4472C4" w:themeColor="accent1"/>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61CCA71F" w14:textId="77777777" w:rsidR="007D7A3F"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sz w:val="22"/>
              </w:rPr>
            </w:pPr>
            <w:r w:rsidRPr="00E0260F">
              <w:rPr>
                <w:rFonts w:eastAsia="Arial" w:cs="Arial"/>
                <w:b w:val="0"/>
                <w:sz w:val="22"/>
              </w:rPr>
              <w:t>$5,091,487</w:t>
            </w:r>
          </w:p>
          <w:p w14:paraId="30D20C3E" w14:textId="39433172"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26 grants</w:t>
            </w:r>
          </w:p>
        </w:tc>
        <w:tc>
          <w:tcPr>
            <w:tcW w:w="1710" w:type="dxa"/>
            <w:tcBorders>
              <w:top w:val="single" w:sz="8" w:space="0" w:color="4472C4" w:themeColor="accent1"/>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3C1B0B5F"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217,312,500</w:t>
            </w:r>
          </w:p>
          <w:p w14:paraId="0B33AF9A" w14:textId="748FFD5F"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9 grants</w:t>
            </w:r>
          </w:p>
          <w:p w14:paraId="21183702" w14:textId="75B2BBE1"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167 schools</w:t>
            </w:r>
          </w:p>
        </w:tc>
        <w:tc>
          <w:tcPr>
            <w:tcW w:w="1620" w:type="dxa"/>
            <w:tcBorders>
              <w:top w:val="single" w:sz="8" w:space="0" w:color="4472C4" w:themeColor="accent1"/>
              <w:left w:val="single" w:sz="8" w:space="0" w:color="8EAADB" w:themeColor="accent1" w:themeTint="99"/>
              <w:bottom w:val="single" w:sz="8" w:space="0" w:color="8EAADB" w:themeColor="accent1" w:themeTint="99"/>
              <w:right w:val="single" w:sz="8" w:space="0" w:color="8EAADB" w:themeColor="accent1" w:themeTint="99"/>
            </w:tcBorders>
            <w:tcMar>
              <w:left w:w="108" w:type="dxa"/>
              <w:right w:w="108" w:type="dxa"/>
            </w:tcMar>
            <w:vAlign w:val="center"/>
          </w:tcPr>
          <w:p w14:paraId="55A92BB8" w14:textId="77777777" w:rsidR="007D7A3F" w:rsidRPr="00E0260F" w:rsidRDefault="75BB430B" w:rsidP="53318B7C">
            <w:pPr>
              <w:spacing w:before="20" w:after="20"/>
              <w:cnfStyle w:val="000000100000" w:firstRow="0" w:lastRow="0" w:firstColumn="0" w:lastColumn="0" w:oddVBand="0" w:evenVBand="0" w:oddHBand="1" w:evenHBand="0" w:firstRowFirstColumn="0" w:firstRowLastColumn="0" w:lastRowFirstColumn="0" w:lastRowLastColumn="0"/>
              <w:rPr>
                <w:b w:val="0"/>
                <w:sz w:val="22"/>
              </w:rPr>
            </w:pPr>
            <w:r w:rsidRPr="00E0260F">
              <w:rPr>
                <w:b w:val="0"/>
                <w:sz w:val="22"/>
              </w:rPr>
              <w:t>$121,125,000</w:t>
            </w:r>
          </w:p>
          <w:p w14:paraId="5416D919" w14:textId="38BD6A70" w:rsidR="00D423C1" w:rsidRPr="00E0260F" w:rsidRDefault="75BB430B" w:rsidP="53318B7C">
            <w:pPr>
              <w:spacing w:before="20" w:after="20"/>
              <w:cnfStyle w:val="000000100000" w:firstRow="0" w:lastRow="0" w:firstColumn="0" w:lastColumn="0" w:oddVBand="0" w:evenVBand="0" w:oddHBand="1" w:evenHBand="0" w:firstRowFirstColumn="0" w:firstRowLastColumn="0" w:lastRowFirstColumn="0" w:lastRowLastColumn="0"/>
              <w:rPr>
                <w:b w:val="0"/>
                <w:sz w:val="22"/>
              </w:rPr>
            </w:pPr>
            <w:r w:rsidRPr="00E0260F">
              <w:rPr>
                <w:b w:val="0"/>
                <w:sz w:val="22"/>
              </w:rPr>
              <w:t>25 grants</w:t>
            </w:r>
          </w:p>
          <w:p w14:paraId="79BCEF6C" w14:textId="3C0E7F7C"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96 schools</w:t>
            </w:r>
          </w:p>
        </w:tc>
        <w:tc>
          <w:tcPr>
            <w:tcW w:w="1890" w:type="dxa"/>
            <w:tcBorders>
              <w:top w:val="single" w:sz="8" w:space="0" w:color="4472C4" w:themeColor="accent1"/>
              <w:left w:val="single" w:sz="8" w:space="0" w:color="8EAADB" w:themeColor="accent1" w:themeTint="99"/>
              <w:bottom w:val="single" w:sz="8" w:space="0" w:color="8EAADB" w:themeColor="accent1" w:themeTint="99"/>
              <w:right w:val="single" w:sz="2" w:space="0" w:color="4472C4" w:themeColor="accent1"/>
            </w:tcBorders>
            <w:tcMar>
              <w:left w:w="108" w:type="dxa"/>
              <w:right w:w="108" w:type="dxa"/>
            </w:tcMar>
            <w:vAlign w:val="center"/>
          </w:tcPr>
          <w:p w14:paraId="5D92642A" w14:textId="294E7B10"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73,981,500</w:t>
            </w:r>
          </w:p>
          <w:p w14:paraId="74B822A3" w14:textId="0F3A8667"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32 grants</w:t>
            </w:r>
          </w:p>
          <w:p w14:paraId="6B293047" w14:textId="59A5F46C" w:rsidR="00D423C1" w:rsidRPr="00E0260F" w:rsidRDefault="75BB430B" w:rsidP="00FD12C0">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60 schools</w:t>
            </w:r>
          </w:p>
        </w:tc>
        <w:tc>
          <w:tcPr>
            <w:tcW w:w="1800" w:type="dxa"/>
            <w:tcBorders>
              <w:top w:val="single" w:sz="8" w:space="0" w:color="4472C4" w:themeColor="accent1"/>
              <w:left w:val="single" w:sz="2" w:space="0" w:color="4472C4" w:themeColor="accent1"/>
              <w:bottom w:val="single" w:sz="8" w:space="0" w:color="8EAADB" w:themeColor="accent1" w:themeTint="99"/>
              <w:right w:val="single" w:sz="12" w:space="0" w:color="4472C4" w:themeColor="accent1"/>
            </w:tcBorders>
            <w:vAlign w:val="center"/>
          </w:tcPr>
          <w:p w14:paraId="7739FD18" w14:textId="77777777"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26,837,500</w:t>
            </w:r>
          </w:p>
          <w:p w14:paraId="06AF7616" w14:textId="77777777"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1 grants</w:t>
            </w:r>
          </w:p>
          <w:p w14:paraId="2E69861F" w14:textId="1451E0EB" w:rsidR="00D423C1" w:rsidRPr="00E0260F" w:rsidRDefault="75BB430B" w:rsidP="00FD12C0">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22 schools</w:t>
            </w:r>
          </w:p>
        </w:tc>
        <w:tc>
          <w:tcPr>
            <w:tcW w:w="1800" w:type="dxa"/>
            <w:tcBorders>
              <w:top w:val="single" w:sz="8" w:space="0" w:color="4472C4" w:themeColor="accent1"/>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104881DF"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450,745,705</w:t>
            </w:r>
          </w:p>
          <w:p w14:paraId="1FCC0F11" w14:textId="48AAF245"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45 grants</w:t>
            </w:r>
          </w:p>
          <w:p w14:paraId="4B659821" w14:textId="726AB845"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b w:val="0"/>
                <w:bCs/>
                <w:sz w:val="22"/>
              </w:rPr>
              <w:t>345</w:t>
            </w:r>
            <w:r w:rsidRPr="00E0260F">
              <w:rPr>
                <w:rFonts w:eastAsia="Arial" w:cs="Arial"/>
                <w:b w:val="0"/>
                <w:sz w:val="22"/>
              </w:rPr>
              <w:t xml:space="preserve"> schools</w:t>
            </w:r>
          </w:p>
        </w:tc>
      </w:tr>
      <w:tr w:rsidR="00D423C1" w:rsidRPr="00E0260F" w14:paraId="4BDBC4CD" w14:textId="77777777" w:rsidTr="004D1526">
        <w:trPr>
          <w:cantSplit/>
          <w:trHeight w:val="870"/>
        </w:trPr>
        <w:tc>
          <w:tcPr>
            <w:cnfStyle w:val="001000000000" w:firstRow="0" w:lastRow="0" w:firstColumn="1" w:lastColumn="0" w:oddVBand="0" w:evenVBand="0" w:oddHBand="0" w:evenHBand="0" w:firstRowFirstColumn="0" w:firstRowLastColumn="0" w:lastRowFirstColumn="0" w:lastRowLastColumn="0"/>
            <w:tcW w:w="143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171E5284" w14:textId="6379A708" w:rsidR="00D423C1" w:rsidRPr="00E0260F" w:rsidRDefault="00D423C1" w:rsidP="00D423C1">
            <w:pPr>
              <w:spacing w:before="20" w:after="20"/>
            </w:pPr>
            <w:r w:rsidRPr="00E0260F">
              <w:rPr>
                <w:rFonts w:eastAsia="Arial" w:cs="Arial"/>
                <w:sz w:val="22"/>
              </w:rPr>
              <w:t>Capitol Area</w:t>
            </w:r>
          </w:p>
        </w:tc>
        <w:tc>
          <w:tcPr>
            <w:tcW w:w="144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7E4D0F02" w14:textId="6D45B37D" w:rsidR="007D7A3F"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sz w:val="22"/>
              </w:rPr>
            </w:pPr>
            <w:r w:rsidRPr="00E0260F">
              <w:rPr>
                <w:rFonts w:eastAsia="Arial" w:cs="Arial"/>
                <w:b w:val="0"/>
                <w:sz w:val="22"/>
              </w:rPr>
              <w:t>$2,391,649</w:t>
            </w:r>
          </w:p>
          <w:p w14:paraId="628E7FF5" w14:textId="15AF39E7"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12 grants</w:t>
            </w:r>
          </w:p>
        </w:tc>
        <w:tc>
          <w:tcPr>
            <w:tcW w:w="144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067EB3BF" w14:textId="45C257B1" w:rsidR="007D7A3F"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sz w:val="22"/>
              </w:rPr>
            </w:pPr>
            <w:r w:rsidRPr="00E0260F">
              <w:rPr>
                <w:rFonts w:eastAsia="Arial" w:cs="Arial"/>
                <w:b w:val="0"/>
                <w:sz w:val="22"/>
              </w:rPr>
              <w:t>$5,573,927</w:t>
            </w:r>
          </w:p>
          <w:p w14:paraId="367ED193" w14:textId="03343FC2"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28 grants</w:t>
            </w:r>
          </w:p>
        </w:tc>
        <w:tc>
          <w:tcPr>
            <w:tcW w:w="171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5F7B7536" w14:textId="77777777" w:rsidR="007D7A3F"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3,537,500</w:t>
            </w:r>
          </w:p>
          <w:p w14:paraId="56B80121" w14:textId="12DA65AE" w:rsidR="00D423C1"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3 grants</w:t>
            </w:r>
          </w:p>
          <w:p w14:paraId="39DFF3F4" w14:textId="29237BCD"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9 schools</w:t>
            </w:r>
          </w:p>
        </w:tc>
        <w:tc>
          <w:tcPr>
            <w:tcW w:w="162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Mar>
              <w:left w:w="108" w:type="dxa"/>
              <w:right w:w="108" w:type="dxa"/>
            </w:tcMar>
            <w:vAlign w:val="center"/>
          </w:tcPr>
          <w:p w14:paraId="05AE1A2F" w14:textId="77777777" w:rsidR="007D7A3F"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46,312,500</w:t>
            </w:r>
          </w:p>
          <w:p w14:paraId="5DD7D99C" w14:textId="15F22625" w:rsidR="00D423C1"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6 grants</w:t>
            </w:r>
          </w:p>
          <w:p w14:paraId="04A61036" w14:textId="0FD6A689"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35 schools</w:t>
            </w:r>
          </w:p>
        </w:tc>
        <w:tc>
          <w:tcPr>
            <w:tcW w:w="1890" w:type="dxa"/>
            <w:tcBorders>
              <w:top w:val="single" w:sz="8" w:space="0" w:color="8EAADB" w:themeColor="accent1" w:themeTint="99"/>
              <w:left w:val="single" w:sz="8" w:space="0" w:color="8EAADB" w:themeColor="accent1" w:themeTint="99"/>
              <w:bottom w:val="single" w:sz="8" w:space="0" w:color="8EAADB" w:themeColor="accent1" w:themeTint="99"/>
              <w:right w:val="single" w:sz="2" w:space="0" w:color="4472C4" w:themeColor="accent1"/>
            </w:tcBorders>
            <w:tcMar>
              <w:left w:w="108" w:type="dxa"/>
              <w:right w:w="108" w:type="dxa"/>
            </w:tcMar>
            <w:vAlign w:val="center"/>
          </w:tcPr>
          <w:p w14:paraId="46C151E0" w14:textId="7A8F7683"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04,145,000</w:t>
            </w:r>
          </w:p>
          <w:p w14:paraId="5FF2D5FB" w14:textId="01311EAF"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29 grants</w:t>
            </w:r>
          </w:p>
          <w:p w14:paraId="7D34B121" w14:textId="6FC0649D" w:rsidR="00D423C1" w:rsidRPr="00E0260F" w:rsidRDefault="75BB430B" w:rsidP="00FD12C0">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86 schools</w:t>
            </w:r>
          </w:p>
        </w:tc>
        <w:tc>
          <w:tcPr>
            <w:tcW w:w="1800" w:type="dxa"/>
            <w:tcBorders>
              <w:top w:val="single" w:sz="8" w:space="0" w:color="8EAADB" w:themeColor="accent1" w:themeTint="99"/>
              <w:left w:val="single" w:sz="2" w:space="0" w:color="4472C4" w:themeColor="accent1"/>
              <w:bottom w:val="single" w:sz="8" w:space="0" w:color="8EAADB" w:themeColor="accent1" w:themeTint="99"/>
              <w:right w:val="single" w:sz="12" w:space="0" w:color="4472C4" w:themeColor="accent1"/>
            </w:tcBorders>
            <w:vAlign w:val="center"/>
          </w:tcPr>
          <w:p w14:paraId="631B397F" w14:textId="77777777"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60,800,000</w:t>
            </w:r>
          </w:p>
          <w:p w14:paraId="2679A703" w14:textId="77777777"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1 grants</w:t>
            </w:r>
          </w:p>
          <w:p w14:paraId="723ACB0A" w14:textId="18D46DD2" w:rsidR="00D423C1" w:rsidRPr="00E0260F" w:rsidRDefault="00C6385A" w:rsidP="00FD12C0">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46 schools</w:t>
            </w:r>
          </w:p>
        </w:tc>
        <w:tc>
          <w:tcPr>
            <w:tcW w:w="180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66E6A2D5" w14:textId="77777777" w:rsidR="007D7A3F"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232,760,576</w:t>
            </w:r>
          </w:p>
          <w:p w14:paraId="7E5989DF" w14:textId="2A5DADF0" w:rsidR="00D423C1"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89 grants</w:t>
            </w:r>
          </w:p>
          <w:p w14:paraId="4199C3F3" w14:textId="4C0B2FC4"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b w:val="0"/>
                <w:bCs/>
                <w:sz w:val="22"/>
              </w:rPr>
              <w:t>176</w:t>
            </w:r>
            <w:r w:rsidRPr="00E0260F">
              <w:rPr>
                <w:rFonts w:eastAsia="Arial" w:cs="Arial"/>
                <w:b w:val="0"/>
                <w:sz w:val="22"/>
              </w:rPr>
              <w:t xml:space="preserve"> schools</w:t>
            </w:r>
          </w:p>
        </w:tc>
      </w:tr>
      <w:tr w:rsidR="00D423C1" w:rsidRPr="00E0260F" w14:paraId="226D9F32" w14:textId="77777777" w:rsidTr="004D1526">
        <w:trPr>
          <w:cnfStyle w:val="000000100000" w:firstRow="0" w:lastRow="0" w:firstColumn="0" w:lastColumn="0" w:oddVBand="0" w:evenVBand="0" w:oddHBand="1" w:evenHBand="0" w:firstRowFirstColumn="0" w:firstRowLastColumn="0" w:lastRowFirstColumn="0" w:lastRowLastColumn="0"/>
          <w:cantSplit/>
          <w:trHeight w:val="870"/>
        </w:trPr>
        <w:tc>
          <w:tcPr>
            <w:cnfStyle w:val="001000000000" w:firstRow="0" w:lastRow="0" w:firstColumn="1" w:lastColumn="0" w:oddVBand="0" w:evenVBand="0" w:oddHBand="0" w:evenHBand="0" w:firstRowFirstColumn="0" w:firstRowLastColumn="0" w:lastRowFirstColumn="0" w:lastRowLastColumn="0"/>
            <w:tcW w:w="143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3CACE753" w14:textId="3EAF9952" w:rsidR="00D423C1" w:rsidRPr="00E0260F" w:rsidRDefault="00D423C1" w:rsidP="00D423C1">
            <w:pPr>
              <w:spacing w:before="20" w:after="20"/>
            </w:pPr>
            <w:r w:rsidRPr="00E0260F">
              <w:rPr>
                <w:rFonts w:eastAsia="Arial" w:cs="Arial"/>
                <w:sz w:val="22"/>
              </w:rPr>
              <w:t>Central Coast</w:t>
            </w:r>
          </w:p>
        </w:tc>
        <w:tc>
          <w:tcPr>
            <w:tcW w:w="144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77372AD5" w14:textId="77777777" w:rsidR="007D7A3F"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sz w:val="22"/>
              </w:rPr>
            </w:pPr>
            <w:r w:rsidRPr="00E0260F">
              <w:rPr>
                <w:rFonts w:eastAsia="Arial" w:cs="Arial"/>
                <w:b w:val="0"/>
                <w:sz w:val="22"/>
              </w:rPr>
              <w:t>$2,786,824</w:t>
            </w:r>
          </w:p>
          <w:p w14:paraId="4D31AD87" w14:textId="1A73335A"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14 grants</w:t>
            </w:r>
          </w:p>
        </w:tc>
        <w:tc>
          <w:tcPr>
            <w:tcW w:w="144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4756AA48" w14:textId="77777777" w:rsidR="007D7A3F"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sz w:val="22"/>
              </w:rPr>
            </w:pPr>
            <w:r w:rsidRPr="00E0260F">
              <w:rPr>
                <w:rFonts w:eastAsia="Arial" w:cs="Arial"/>
                <w:b w:val="0"/>
                <w:sz w:val="22"/>
              </w:rPr>
              <w:t>$2,786,927</w:t>
            </w:r>
          </w:p>
          <w:p w14:paraId="11B0EDDA" w14:textId="7A2061D9"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14 grants</w:t>
            </w:r>
          </w:p>
        </w:tc>
        <w:tc>
          <w:tcPr>
            <w:tcW w:w="171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2251BB59"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3,562,500</w:t>
            </w:r>
          </w:p>
          <w:p w14:paraId="56C3C939" w14:textId="7A5ECFAB"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2 grants</w:t>
            </w:r>
          </w:p>
          <w:p w14:paraId="61A54238" w14:textId="6FC235C2"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5 schools</w:t>
            </w:r>
          </w:p>
        </w:tc>
        <w:tc>
          <w:tcPr>
            <w:tcW w:w="162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Mar>
              <w:left w:w="108" w:type="dxa"/>
              <w:right w:w="108" w:type="dxa"/>
            </w:tcMar>
            <w:vAlign w:val="center"/>
          </w:tcPr>
          <w:p w14:paraId="254B967B"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6,862,500</w:t>
            </w:r>
          </w:p>
          <w:p w14:paraId="0C35B19C" w14:textId="05D05B4F"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4 grants</w:t>
            </w:r>
          </w:p>
          <w:p w14:paraId="4AA7AEF3" w14:textId="1063CE15"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12 schools</w:t>
            </w:r>
          </w:p>
        </w:tc>
        <w:tc>
          <w:tcPr>
            <w:tcW w:w="1890" w:type="dxa"/>
            <w:tcBorders>
              <w:top w:val="single" w:sz="8" w:space="0" w:color="8EAADB" w:themeColor="accent1" w:themeTint="99"/>
              <w:left w:val="single" w:sz="8" w:space="0" w:color="8EAADB" w:themeColor="accent1" w:themeTint="99"/>
              <w:bottom w:val="single" w:sz="8" w:space="0" w:color="8EAADB" w:themeColor="accent1" w:themeTint="99"/>
              <w:right w:val="single" w:sz="2" w:space="0" w:color="4472C4" w:themeColor="accent1"/>
            </w:tcBorders>
            <w:tcMar>
              <w:left w:w="108" w:type="dxa"/>
              <w:right w:w="108" w:type="dxa"/>
            </w:tcMar>
            <w:vAlign w:val="center"/>
          </w:tcPr>
          <w:p w14:paraId="05865087" w14:textId="3A69FCCE"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08,775,000</w:t>
            </w:r>
          </w:p>
          <w:p w14:paraId="624252D1" w14:textId="388547DA"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5 grants</w:t>
            </w:r>
          </w:p>
          <w:p w14:paraId="7C9672B9" w14:textId="1CA76BB5" w:rsidR="00D423C1" w:rsidRPr="00E0260F" w:rsidRDefault="75BB430B" w:rsidP="003916EA">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76 schools</w:t>
            </w:r>
          </w:p>
        </w:tc>
        <w:tc>
          <w:tcPr>
            <w:tcW w:w="1800" w:type="dxa"/>
            <w:tcBorders>
              <w:top w:val="single" w:sz="8" w:space="0" w:color="8EAADB" w:themeColor="accent1" w:themeTint="99"/>
              <w:left w:val="single" w:sz="2" w:space="0" w:color="4472C4" w:themeColor="accent1"/>
              <w:bottom w:val="single" w:sz="8" w:space="0" w:color="8EAADB" w:themeColor="accent1" w:themeTint="99"/>
              <w:right w:val="single" w:sz="12" w:space="0" w:color="4472C4" w:themeColor="accent1"/>
            </w:tcBorders>
            <w:vAlign w:val="center"/>
          </w:tcPr>
          <w:p w14:paraId="2A8060FD" w14:textId="77777777"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75,169,000</w:t>
            </w:r>
          </w:p>
          <w:p w14:paraId="1A158DA6" w14:textId="77777777"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1 grants</w:t>
            </w:r>
          </w:p>
          <w:p w14:paraId="2B02D559" w14:textId="47E7D493" w:rsidR="00D423C1" w:rsidRPr="00E0260F" w:rsidRDefault="75BB430B" w:rsidP="003916EA">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54 schools</w:t>
            </w:r>
          </w:p>
        </w:tc>
        <w:tc>
          <w:tcPr>
            <w:tcW w:w="180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1915DFE4"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209,942,751</w:t>
            </w:r>
          </w:p>
          <w:p w14:paraId="6AD70288" w14:textId="37E2F676"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60 grants</w:t>
            </w:r>
          </w:p>
          <w:p w14:paraId="52A0A46C" w14:textId="55891098"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b w:val="0"/>
                <w:bCs/>
                <w:sz w:val="22"/>
              </w:rPr>
              <w:t>147</w:t>
            </w:r>
            <w:r w:rsidRPr="00E0260F">
              <w:rPr>
                <w:rFonts w:eastAsia="Arial" w:cs="Arial"/>
                <w:b w:val="0"/>
                <w:sz w:val="22"/>
              </w:rPr>
              <w:t xml:space="preserve"> schools</w:t>
            </w:r>
          </w:p>
        </w:tc>
      </w:tr>
      <w:tr w:rsidR="00D423C1" w:rsidRPr="00E0260F" w14:paraId="52CB2677" w14:textId="77777777" w:rsidTr="004D1526">
        <w:trPr>
          <w:cantSplit/>
          <w:trHeight w:val="870"/>
        </w:trPr>
        <w:tc>
          <w:tcPr>
            <w:cnfStyle w:val="001000000000" w:firstRow="0" w:lastRow="0" w:firstColumn="1" w:lastColumn="0" w:oddVBand="0" w:evenVBand="0" w:oddHBand="0" w:evenHBand="0" w:firstRowFirstColumn="0" w:firstRowLastColumn="0" w:lastRowFirstColumn="0" w:lastRowLastColumn="0"/>
            <w:tcW w:w="143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281D287E" w14:textId="10A0A73A" w:rsidR="00D423C1" w:rsidRPr="00E0260F" w:rsidRDefault="00D423C1" w:rsidP="00D423C1">
            <w:pPr>
              <w:spacing w:before="20" w:after="20"/>
            </w:pPr>
            <w:r w:rsidRPr="00E0260F">
              <w:rPr>
                <w:rFonts w:eastAsia="Arial" w:cs="Arial"/>
                <w:sz w:val="22"/>
              </w:rPr>
              <w:t>Central Valley</w:t>
            </w:r>
          </w:p>
        </w:tc>
        <w:tc>
          <w:tcPr>
            <w:tcW w:w="144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0C274D89" w14:textId="77777777" w:rsidR="007D7A3F"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sz w:val="22"/>
              </w:rPr>
            </w:pPr>
            <w:r w:rsidRPr="00E0260F">
              <w:rPr>
                <w:rFonts w:eastAsia="Arial" w:cs="Arial"/>
                <w:b w:val="0"/>
                <w:sz w:val="22"/>
              </w:rPr>
              <w:t>$5,733,108</w:t>
            </w:r>
          </w:p>
          <w:p w14:paraId="46E683E7" w14:textId="5AD62BED"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29 grants</w:t>
            </w:r>
          </w:p>
        </w:tc>
        <w:tc>
          <w:tcPr>
            <w:tcW w:w="144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4ABF2B57" w14:textId="22EE9148" w:rsidR="007D7A3F"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sz w:val="22"/>
              </w:rPr>
            </w:pPr>
            <w:r w:rsidRPr="00E0260F">
              <w:rPr>
                <w:rFonts w:eastAsia="Arial" w:cs="Arial"/>
                <w:b w:val="0"/>
                <w:sz w:val="22"/>
              </w:rPr>
              <w:t>$8,092,543</w:t>
            </w:r>
          </w:p>
          <w:p w14:paraId="26CC23F6" w14:textId="62CF6E16"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41 grants</w:t>
            </w:r>
          </w:p>
        </w:tc>
        <w:tc>
          <w:tcPr>
            <w:tcW w:w="171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4F2A5D3A" w14:textId="77777777" w:rsidR="007D7A3F"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99,750,000</w:t>
            </w:r>
          </w:p>
          <w:p w14:paraId="6874CD40" w14:textId="230342E7" w:rsidR="00D423C1"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8 grants</w:t>
            </w:r>
          </w:p>
          <w:p w14:paraId="33C0858C" w14:textId="5DE6A9F6"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72 schools</w:t>
            </w:r>
          </w:p>
        </w:tc>
        <w:tc>
          <w:tcPr>
            <w:tcW w:w="162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Mar>
              <w:left w:w="108" w:type="dxa"/>
              <w:right w:w="108" w:type="dxa"/>
            </w:tcMar>
            <w:vAlign w:val="center"/>
          </w:tcPr>
          <w:p w14:paraId="7EDC3341" w14:textId="532D61D3" w:rsidR="00D423C1" w:rsidRPr="00E0260F" w:rsidRDefault="75BB430B" w:rsidP="53318B7C">
            <w:pPr>
              <w:spacing w:before="20" w:after="20"/>
              <w:cnfStyle w:val="000000000000" w:firstRow="0" w:lastRow="0" w:firstColumn="0" w:lastColumn="0" w:oddVBand="0" w:evenVBand="0" w:oddHBand="0" w:evenHBand="0" w:firstRowFirstColumn="0" w:firstRowLastColumn="0" w:lastRowFirstColumn="0" w:lastRowLastColumn="0"/>
              <w:rPr>
                <w:b w:val="0"/>
                <w:sz w:val="22"/>
              </w:rPr>
            </w:pPr>
            <w:r w:rsidRPr="00E0260F">
              <w:rPr>
                <w:b w:val="0"/>
                <w:sz w:val="22"/>
              </w:rPr>
              <w:t>$136,325,00018 grants</w:t>
            </w:r>
          </w:p>
          <w:p w14:paraId="3DC98E29" w14:textId="34D89C2E"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100 schools</w:t>
            </w:r>
          </w:p>
        </w:tc>
        <w:tc>
          <w:tcPr>
            <w:tcW w:w="1890" w:type="dxa"/>
            <w:tcBorders>
              <w:top w:val="single" w:sz="8" w:space="0" w:color="8EAADB" w:themeColor="accent1" w:themeTint="99"/>
              <w:left w:val="single" w:sz="8" w:space="0" w:color="8EAADB" w:themeColor="accent1" w:themeTint="99"/>
              <w:bottom w:val="single" w:sz="8" w:space="0" w:color="8EAADB" w:themeColor="accent1" w:themeTint="99"/>
              <w:right w:val="single" w:sz="2" w:space="0" w:color="4472C4" w:themeColor="accent1"/>
            </w:tcBorders>
            <w:tcMar>
              <w:left w:w="108" w:type="dxa"/>
              <w:right w:w="108" w:type="dxa"/>
            </w:tcMar>
            <w:vAlign w:val="center"/>
          </w:tcPr>
          <w:p w14:paraId="50624E38" w14:textId="5FAE00B6"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310,177,000</w:t>
            </w:r>
          </w:p>
          <w:p w14:paraId="338DA717" w14:textId="31082566"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59 grants</w:t>
            </w:r>
          </w:p>
          <w:p w14:paraId="2D9EE3F5" w14:textId="0DA1B3F4" w:rsidR="00D423C1" w:rsidRPr="00E0260F" w:rsidRDefault="75BB430B" w:rsidP="003916EA">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239 schools</w:t>
            </w:r>
          </w:p>
        </w:tc>
        <w:tc>
          <w:tcPr>
            <w:tcW w:w="1800" w:type="dxa"/>
            <w:tcBorders>
              <w:top w:val="single" w:sz="8" w:space="0" w:color="8EAADB" w:themeColor="accent1" w:themeTint="99"/>
              <w:left w:val="single" w:sz="2" w:space="0" w:color="4472C4" w:themeColor="accent1"/>
              <w:bottom w:val="single" w:sz="8" w:space="0" w:color="8EAADB" w:themeColor="accent1" w:themeTint="99"/>
              <w:right w:val="single" w:sz="12" w:space="0" w:color="4472C4" w:themeColor="accent1"/>
            </w:tcBorders>
            <w:vAlign w:val="center"/>
          </w:tcPr>
          <w:p w14:paraId="20576BF6" w14:textId="77777777"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30,507,000</w:t>
            </w:r>
          </w:p>
          <w:p w14:paraId="54D56DD2" w14:textId="77777777"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26 grants</w:t>
            </w:r>
          </w:p>
          <w:p w14:paraId="72A108F6" w14:textId="1AE2E6A3" w:rsidR="00D423C1" w:rsidRPr="00E0260F" w:rsidRDefault="75BB430B" w:rsidP="003916EA">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00 schools</w:t>
            </w:r>
          </w:p>
        </w:tc>
        <w:tc>
          <w:tcPr>
            <w:tcW w:w="180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0E458D76" w14:textId="77777777" w:rsidR="007D7A3F"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690,584,651</w:t>
            </w:r>
          </w:p>
          <w:p w14:paraId="33B4B558" w14:textId="1AAD87F5" w:rsidR="00D423C1"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91 grants</w:t>
            </w:r>
          </w:p>
          <w:p w14:paraId="4B8AFE4A" w14:textId="369DCF14"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b w:val="0"/>
                <w:bCs/>
                <w:sz w:val="22"/>
              </w:rPr>
              <w:t>511</w:t>
            </w:r>
            <w:r w:rsidRPr="00E0260F">
              <w:rPr>
                <w:rFonts w:eastAsia="Arial" w:cs="Arial"/>
                <w:b w:val="0"/>
                <w:sz w:val="22"/>
              </w:rPr>
              <w:t xml:space="preserve"> schools</w:t>
            </w:r>
          </w:p>
        </w:tc>
      </w:tr>
      <w:tr w:rsidR="00D423C1" w:rsidRPr="00E0260F" w14:paraId="0933F3F4" w14:textId="77777777" w:rsidTr="004D1526">
        <w:trPr>
          <w:cnfStyle w:val="000000100000" w:firstRow="0" w:lastRow="0" w:firstColumn="0" w:lastColumn="0" w:oddVBand="0" w:evenVBand="0" w:oddHBand="1" w:evenHBand="0" w:firstRowFirstColumn="0" w:firstRowLastColumn="0" w:lastRowFirstColumn="0" w:lastRowLastColumn="0"/>
          <w:cantSplit/>
          <w:trHeight w:val="870"/>
        </w:trPr>
        <w:tc>
          <w:tcPr>
            <w:cnfStyle w:val="001000000000" w:firstRow="0" w:lastRow="0" w:firstColumn="1" w:lastColumn="0" w:oddVBand="0" w:evenVBand="0" w:oddHBand="0" w:evenHBand="0" w:firstRowFirstColumn="0" w:firstRowLastColumn="0" w:lastRowFirstColumn="0" w:lastRowLastColumn="0"/>
            <w:tcW w:w="143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0ED33CE6" w14:textId="2DCB2F57" w:rsidR="00D423C1" w:rsidRPr="00E0260F" w:rsidRDefault="00D423C1" w:rsidP="00D423C1">
            <w:pPr>
              <w:spacing w:before="20" w:after="20"/>
            </w:pPr>
            <w:r w:rsidRPr="00E0260F">
              <w:rPr>
                <w:rFonts w:eastAsia="Arial" w:cs="Arial"/>
                <w:sz w:val="22"/>
              </w:rPr>
              <w:t>Greater Los Angeles</w:t>
            </w:r>
          </w:p>
        </w:tc>
        <w:tc>
          <w:tcPr>
            <w:tcW w:w="144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320F2B7A" w14:textId="0B03B254" w:rsidR="007D7A3F"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sz w:val="22"/>
              </w:rPr>
            </w:pPr>
            <w:r w:rsidRPr="00E0260F">
              <w:rPr>
                <w:rFonts w:eastAsia="Arial" w:cs="Arial"/>
                <w:b w:val="0"/>
                <w:sz w:val="22"/>
              </w:rPr>
              <w:t>$8,191,863</w:t>
            </w:r>
          </w:p>
          <w:p w14:paraId="6F837738" w14:textId="656014E9"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41 grants</w:t>
            </w:r>
          </w:p>
        </w:tc>
        <w:tc>
          <w:tcPr>
            <w:tcW w:w="144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30EB08BC" w14:textId="77777777" w:rsidR="007D7A3F"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sz w:val="22"/>
              </w:rPr>
            </w:pPr>
            <w:r w:rsidRPr="00E0260F">
              <w:rPr>
                <w:rFonts w:eastAsia="Arial" w:cs="Arial"/>
                <w:b w:val="0"/>
                <w:sz w:val="22"/>
              </w:rPr>
              <w:t>$7,145,834</w:t>
            </w:r>
          </w:p>
          <w:p w14:paraId="2AACD93B" w14:textId="43BADFF9"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36 grants</w:t>
            </w:r>
          </w:p>
        </w:tc>
        <w:tc>
          <w:tcPr>
            <w:tcW w:w="171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5E192CD4"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06,400,000</w:t>
            </w:r>
          </w:p>
          <w:p w14:paraId="6A0C2328" w14:textId="7684C226"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1 grants</w:t>
            </w:r>
          </w:p>
          <w:p w14:paraId="643D5CF8" w14:textId="06CBAB15"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70 schools</w:t>
            </w:r>
          </w:p>
        </w:tc>
        <w:tc>
          <w:tcPr>
            <w:tcW w:w="162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Mar>
              <w:left w:w="108" w:type="dxa"/>
              <w:right w:w="108" w:type="dxa"/>
            </w:tcMar>
            <w:vAlign w:val="center"/>
          </w:tcPr>
          <w:p w14:paraId="6C393BA1" w14:textId="31603D14" w:rsidR="00D423C1" w:rsidRPr="00E0260F" w:rsidRDefault="75BB430B" w:rsidP="53318B7C">
            <w:pPr>
              <w:spacing w:before="20" w:after="20"/>
              <w:cnfStyle w:val="000000100000" w:firstRow="0" w:lastRow="0" w:firstColumn="0" w:lastColumn="0" w:oddVBand="0" w:evenVBand="0" w:oddHBand="1" w:evenHBand="0" w:firstRowFirstColumn="0" w:firstRowLastColumn="0" w:lastRowFirstColumn="0" w:lastRowLastColumn="0"/>
              <w:rPr>
                <w:b w:val="0"/>
                <w:sz w:val="22"/>
              </w:rPr>
            </w:pPr>
            <w:r w:rsidRPr="00E0260F">
              <w:rPr>
                <w:b w:val="0"/>
                <w:sz w:val="22"/>
              </w:rPr>
              <w:t>$234,412,50038 grants</w:t>
            </w:r>
          </w:p>
          <w:p w14:paraId="61ECB566" w14:textId="525CA682"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174 schools</w:t>
            </w:r>
          </w:p>
        </w:tc>
        <w:tc>
          <w:tcPr>
            <w:tcW w:w="1890" w:type="dxa"/>
            <w:tcBorders>
              <w:top w:val="single" w:sz="8" w:space="0" w:color="8EAADB" w:themeColor="accent1" w:themeTint="99"/>
              <w:left w:val="single" w:sz="8" w:space="0" w:color="8EAADB" w:themeColor="accent1" w:themeTint="99"/>
              <w:bottom w:val="single" w:sz="8" w:space="0" w:color="8EAADB" w:themeColor="accent1" w:themeTint="99"/>
              <w:right w:val="single" w:sz="2" w:space="0" w:color="4472C4" w:themeColor="accent1"/>
            </w:tcBorders>
            <w:tcMar>
              <w:left w:w="108" w:type="dxa"/>
              <w:right w:w="108" w:type="dxa"/>
            </w:tcMar>
            <w:vAlign w:val="center"/>
          </w:tcPr>
          <w:p w14:paraId="1800AA32" w14:textId="77777777" w:rsidR="00B60288" w:rsidRPr="00E0260F" w:rsidRDefault="00B60288" w:rsidP="00B60288">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308,987,500</w:t>
            </w:r>
          </w:p>
          <w:p w14:paraId="6C8E0240" w14:textId="77777777" w:rsidR="00B60288" w:rsidRPr="00E0260F" w:rsidRDefault="00B60288" w:rsidP="00B60288">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53 grants</w:t>
            </w:r>
          </w:p>
          <w:p w14:paraId="780E04A6" w14:textId="1EF93309" w:rsidR="00B0271C" w:rsidRPr="00E0260F" w:rsidRDefault="00B60288" w:rsidP="00B60288">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227 schools</w:t>
            </w:r>
          </w:p>
        </w:tc>
        <w:tc>
          <w:tcPr>
            <w:tcW w:w="1800" w:type="dxa"/>
            <w:tcBorders>
              <w:top w:val="single" w:sz="8" w:space="0" w:color="8EAADB" w:themeColor="accent1" w:themeTint="99"/>
              <w:left w:val="single" w:sz="2" w:space="0" w:color="4472C4" w:themeColor="accent1"/>
              <w:bottom w:val="single" w:sz="8" w:space="0" w:color="8EAADB" w:themeColor="accent1" w:themeTint="99"/>
              <w:right w:val="single" w:sz="12" w:space="0" w:color="4472C4" w:themeColor="accent1"/>
            </w:tcBorders>
            <w:vAlign w:val="center"/>
          </w:tcPr>
          <w:p w14:paraId="17FB2A46" w14:textId="77777777"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58,425,000</w:t>
            </w:r>
          </w:p>
          <w:p w14:paraId="19917A53" w14:textId="77777777"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23 grants</w:t>
            </w:r>
          </w:p>
          <w:p w14:paraId="20B7A82C" w14:textId="7D0E9325" w:rsidR="00D423C1" w:rsidRPr="00E0260F" w:rsidRDefault="75BB430B" w:rsidP="003916EA">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44 schools</w:t>
            </w:r>
          </w:p>
        </w:tc>
        <w:tc>
          <w:tcPr>
            <w:tcW w:w="180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2DFD7BEA"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723,562,697</w:t>
            </w:r>
          </w:p>
          <w:p w14:paraId="5384BE34" w14:textId="726529B2"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202 grants</w:t>
            </w:r>
          </w:p>
          <w:p w14:paraId="6DED7092" w14:textId="2681BFA3"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b w:val="0"/>
                <w:bCs/>
                <w:sz w:val="22"/>
              </w:rPr>
              <w:t>515</w:t>
            </w:r>
            <w:r w:rsidRPr="00E0260F">
              <w:rPr>
                <w:rFonts w:eastAsia="Arial" w:cs="Arial"/>
                <w:b w:val="0"/>
                <w:sz w:val="22"/>
              </w:rPr>
              <w:t xml:space="preserve"> schools</w:t>
            </w:r>
          </w:p>
        </w:tc>
      </w:tr>
      <w:tr w:rsidR="00D423C1" w:rsidRPr="00E0260F" w14:paraId="700F8358" w14:textId="77777777" w:rsidTr="004D1526">
        <w:trPr>
          <w:cantSplit/>
          <w:trHeight w:val="870"/>
        </w:trPr>
        <w:tc>
          <w:tcPr>
            <w:cnfStyle w:val="001000000000" w:firstRow="0" w:lastRow="0" w:firstColumn="1" w:lastColumn="0" w:oddVBand="0" w:evenVBand="0" w:oddHBand="0" w:evenHBand="0" w:firstRowFirstColumn="0" w:firstRowLastColumn="0" w:lastRowFirstColumn="0" w:lastRowLastColumn="0"/>
            <w:tcW w:w="143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62ED8065" w14:textId="1042F7B1" w:rsidR="00D423C1" w:rsidRPr="00E0260F" w:rsidRDefault="00D423C1" w:rsidP="00D423C1">
            <w:pPr>
              <w:spacing w:before="20" w:after="20"/>
            </w:pPr>
            <w:r w:rsidRPr="00E0260F">
              <w:rPr>
                <w:rFonts w:eastAsia="Arial" w:cs="Arial"/>
                <w:sz w:val="22"/>
              </w:rPr>
              <w:t>Northern California</w:t>
            </w:r>
          </w:p>
        </w:tc>
        <w:tc>
          <w:tcPr>
            <w:tcW w:w="144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618394B6" w14:textId="77777777" w:rsidR="007D7A3F"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sz w:val="22"/>
              </w:rPr>
            </w:pPr>
            <w:r w:rsidRPr="00E0260F">
              <w:rPr>
                <w:rFonts w:eastAsia="Arial" w:cs="Arial"/>
                <w:b w:val="0"/>
                <w:sz w:val="22"/>
              </w:rPr>
              <w:t>$5,517,295</w:t>
            </w:r>
          </w:p>
          <w:p w14:paraId="7987D68E" w14:textId="0FED0142"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28 grants</w:t>
            </w:r>
          </w:p>
        </w:tc>
        <w:tc>
          <w:tcPr>
            <w:tcW w:w="144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768A3004" w14:textId="2E6103F6" w:rsidR="007D7A3F"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sz w:val="22"/>
              </w:rPr>
            </w:pPr>
            <w:r w:rsidRPr="00E0260F">
              <w:rPr>
                <w:rFonts w:eastAsia="Arial" w:cs="Arial"/>
                <w:b w:val="0"/>
                <w:sz w:val="22"/>
              </w:rPr>
              <w:t>$6,604,236</w:t>
            </w:r>
          </w:p>
          <w:p w14:paraId="461A097A" w14:textId="732F3ED4"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34 grants</w:t>
            </w:r>
          </w:p>
        </w:tc>
        <w:tc>
          <w:tcPr>
            <w:tcW w:w="171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4E5A601D" w14:textId="77777777" w:rsidR="007D7A3F"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39,662,500</w:t>
            </w:r>
          </w:p>
          <w:p w14:paraId="217EFE08" w14:textId="7C2609FB" w:rsidR="00D423C1"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8 grants</w:t>
            </w:r>
          </w:p>
          <w:p w14:paraId="22FB4484" w14:textId="26D48727"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35 schools</w:t>
            </w:r>
          </w:p>
        </w:tc>
        <w:tc>
          <w:tcPr>
            <w:tcW w:w="162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Mar>
              <w:left w:w="108" w:type="dxa"/>
              <w:right w:w="108" w:type="dxa"/>
            </w:tcMar>
            <w:vAlign w:val="center"/>
          </w:tcPr>
          <w:p w14:paraId="421B86A5" w14:textId="77777777" w:rsidR="007D7A3F"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65,075,000</w:t>
            </w:r>
          </w:p>
          <w:p w14:paraId="7A9ACD5A" w14:textId="35094082" w:rsidR="00D423C1"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2 grants</w:t>
            </w:r>
          </w:p>
          <w:p w14:paraId="499B84C8" w14:textId="341B2368"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58 schools</w:t>
            </w:r>
          </w:p>
        </w:tc>
        <w:tc>
          <w:tcPr>
            <w:tcW w:w="1890" w:type="dxa"/>
            <w:tcBorders>
              <w:top w:val="single" w:sz="8" w:space="0" w:color="8EAADB" w:themeColor="accent1" w:themeTint="99"/>
              <w:left w:val="single" w:sz="8" w:space="0" w:color="8EAADB" w:themeColor="accent1" w:themeTint="99"/>
              <w:bottom w:val="single" w:sz="8" w:space="0" w:color="8EAADB" w:themeColor="accent1" w:themeTint="99"/>
              <w:right w:val="single" w:sz="2" w:space="0" w:color="4472C4" w:themeColor="accent1"/>
            </w:tcBorders>
            <w:tcMar>
              <w:left w:w="108" w:type="dxa"/>
              <w:right w:w="108" w:type="dxa"/>
            </w:tcMar>
            <w:vAlign w:val="center"/>
          </w:tcPr>
          <w:p w14:paraId="40001280" w14:textId="0186DAB6"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79,803,000</w:t>
            </w:r>
          </w:p>
          <w:p w14:paraId="23CB37C6" w14:textId="4549FC06"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38 grants</w:t>
            </w:r>
          </w:p>
          <w:p w14:paraId="765301A4" w14:textId="26A64124" w:rsidR="00D423C1" w:rsidRPr="00E0260F" w:rsidRDefault="75BB430B" w:rsidP="003916EA">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87 schools</w:t>
            </w:r>
          </w:p>
        </w:tc>
        <w:tc>
          <w:tcPr>
            <w:tcW w:w="1800" w:type="dxa"/>
            <w:tcBorders>
              <w:top w:val="single" w:sz="8" w:space="0" w:color="8EAADB" w:themeColor="accent1" w:themeTint="99"/>
              <w:left w:val="single" w:sz="2" w:space="0" w:color="4472C4" w:themeColor="accent1"/>
              <w:bottom w:val="single" w:sz="8" w:space="0" w:color="8EAADB" w:themeColor="accent1" w:themeTint="99"/>
              <w:right w:val="single" w:sz="12" w:space="0" w:color="4472C4" w:themeColor="accent1"/>
            </w:tcBorders>
            <w:vAlign w:val="center"/>
          </w:tcPr>
          <w:p w14:paraId="38E150D5" w14:textId="77777777"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31,232,000</w:t>
            </w:r>
          </w:p>
          <w:p w14:paraId="36E6C123" w14:textId="77777777"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1 grants</w:t>
            </w:r>
          </w:p>
          <w:p w14:paraId="3C7C5399" w14:textId="4D8C39AD" w:rsidR="00D423C1" w:rsidRPr="00E0260F" w:rsidRDefault="75BB430B" w:rsidP="003916EA">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29 schools</w:t>
            </w:r>
          </w:p>
        </w:tc>
        <w:tc>
          <w:tcPr>
            <w:tcW w:w="180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7A86710E" w14:textId="77777777" w:rsidR="007D7A3F"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227,894,031</w:t>
            </w:r>
          </w:p>
          <w:p w14:paraId="28872F5B" w14:textId="7934D2C3" w:rsidR="00D423C1"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31 grants</w:t>
            </w:r>
          </w:p>
          <w:p w14:paraId="77F12ADC" w14:textId="65307286"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b w:val="0"/>
                <w:bCs/>
                <w:sz w:val="22"/>
              </w:rPr>
              <w:t>209</w:t>
            </w:r>
            <w:r w:rsidRPr="00E0260F">
              <w:rPr>
                <w:rFonts w:eastAsia="Arial" w:cs="Arial"/>
                <w:b w:val="0"/>
                <w:sz w:val="22"/>
              </w:rPr>
              <w:t xml:space="preserve"> schools</w:t>
            </w:r>
          </w:p>
        </w:tc>
      </w:tr>
      <w:tr w:rsidR="00D423C1" w:rsidRPr="00E0260F" w14:paraId="6CE3FC2B" w14:textId="77777777" w:rsidTr="004D1526">
        <w:trPr>
          <w:cnfStyle w:val="000000100000" w:firstRow="0" w:lastRow="0" w:firstColumn="0" w:lastColumn="0" w:oddVBand="0" w:evenVBand="0" w:oddHBand="1" w:evenHBand="0" w:firstRowFirstColumn="0" w:firstRowLastColumn="0" w:lastRowFirstColumn="0" w:lastRowLastColumn="0"/>
          <w:cantSplit/>
          <w:trHeight w:val="870"/>
        </w:trPr>
        <w:tc>
          <w:tcPr>
            <w:cnfStyle w:val="001000000000" w:firstRow="0" w:lastRow="0" w:firstColumn="1" w:lastColumn="0" w:oddVBand="0" w:evenVBand="0" w:oddHBand="0" w:evenHBand="0" w:firstRowFirstColumn="0" w:firstRowLastColumn="0" w:lastRowFirstColumn="0" w:lastRowLastColumn="0"/>
            <w:tcW w:w="143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6ACA9A70" w14:textId="5A14A0D5" w:rsidR="00D423C1" w:rsidRPr="00E0260F" w:rsidRDefault="00D423C1" w:rsidP="00D423C1">
            <w:pPr>
              <w:spacing w:before="20" w:after="20"/>
            </w:pPr>
            <w:r w:rsidRPr="00E0260F">
              <w:rPr>
                <w:rFonts w:eastAsia="Arial" w:cs="Arial"/>
                <w:sz w:val="22"/>
              </w:rPr>
              <w:t>Southern Coast</w:t>
            </w:r>
          </w:p>
        </w:tc>
        <w:tc>
          <w:tcPr>
            <w:tcW w:w="144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0576247E" w14:textId="206296AB" w:rsidR="007D7A3F"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sz w:val="22"/>
              </w:rPr>
            </w:pPr>
            <w:r w:rsidRPr="00E0260F">
              <w:rPr>
                <w:rFonts w:eastAsia="Arial" w:cs="Arial"/>
                <w:b w:val="0"/>
                <w:sz w:val="22"/>
              </w:rPr>
              <w:t>$4,597,808</w:t>
            </w:r>
          </w:p>
          <w:p w14:paraId="6A84400B" w14:textId="1255ED1D"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23 grants</w:t>
            </w:r>
          </w:p>
        </w:tc>
        <w:tc>
          <w:tcPr>
            <w:tcW w:w="1440" w:type="dxa"/>
            <w:tcBorders>
              <w:top w:val="single" w:sz="8" w:space="0" w:color="8EAADB" w:themeColor="accent1" w:themeTint="99"/>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239999F6" w14:textId="77777777" w:rsidR="007D7A3F"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sz w:val="22"/>
              </w:rPr>
            </w:pPr>
            <w:r w:rsidRPr="00E0260F">
              <w:rPr>
                <w:rFonts w:eastAsia="Arial" w:cs="Arial"/>
                <w:b w:val="0"/>
                <w:sz w:val="22"/>
              </w:rPr>
              <w:t>$5,999,753</w:t>
            </w:r>
          </w:p>
          <w:p w14:paraId="46A88E15" w14:textId="56B4465C"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30 grants</w:t>
            </w:r>
          </w:p>
        </w:tc>
        <w:tc>
          <w:tcPr>
            <w:tcW w:w="171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3586EDA7"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95,000,000</w:t>
            </w:r>
          </w:p>
          <w:p w14:paraId="1DB57354" w14:textId="699FE0FB"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2 grants</w:t>
            </w:r>
          </w:p>
          <w:p w14:paraId="49D25FB9" w14:textId="14F84BC2"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65 schools</w:t>
            </w:r>
          </w:p>
        </w:tc>
        <w:tc>
          <w:tcPr>
            <w:tcW w:w="1620"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tcMar>
              <w:left w:w="108" w:type="dxa"/>
              <w:right w:w="108" w:type="dxa"/>
            </w:tcMar>
            <w:vAlign w:val="center"/>
          </w:tcPr>
          <w:p w14:paraId="35BA9B60"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18,750,000</w:t>
            </w:r>
          </w:p>
          <w:p w14:paraId="1E1B371E" w14:textId="52E77DB4"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22 grants</w:t>
            </w:r>
          </w:p>
          <w:p w14:paraId="0D94DA35" w14:textId="34763D8A"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87 schools</w:t>
            </w:r>
          </w:p>
        </w:tc>
        <w:tc>
          <w:tcPr>
            <w:tcW w:w="1890" w:type="dxa"/>
            <w:tcBorders>
              <w:top w:val="single" w:sz="8" w:space="0" w:color="8EAADB" w:themeColor="accent1" w:themeTint="99"/>
              <w:left w:val="single" w:sz="8" w:space="0" w:color="8EAADB" w:themeColor="accent1" w:themeTint="99"/>
              <w:bottom w:val="single" w:sz="8" w:space="0" w:color="8EAADB" w:themeColor="accent1" w:themeTint="99"/>
              <w:right w:val="single" w:sz="2" w:space="0" w:color="4472C4" w:themeColor="accent1"/>
            </w:tcBorders>
            <w:tcMar>
              <w:left w:w="108" w:type="dxa"/>
              <w:right w:w="108" w:type="dxa"/>
            </w:tcMar>
            <w:vAlign w:val="center"/>
          </w:tcPr>
          <w:p w14:paraId="4F8578DE" w14:textId="70C88726"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85,607,000</w:t>
            </w:r>
          </w:p>
          <w:p w14:paraId="05A68F80" w14:textId="75BA1164"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42 grants</w:t>
            </w:r>
          </w:p>
          <w:p w14:paraId="236EA938" w14:textId="63076261" w:rsidR="00D423C1" w:rsidRPr="00E0260F" w:rsidRDefault="75BB430B" w:rsidP="003916EA">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38 schools</w:t>
            </w:r>
          </w:p>
        </w:tc>
        <w:tc>
          <w:tcPr>
            <w:tcW w:w="1800" w:type="dxa"/>
            <w:tcBorders>
              <w:top w:val="single" w:sz="8" w:space="0" w:color="8EAADB" w:themeColor="accent1" w:themeTint="99"/>
              <w:left w:val="single" w:sz="2" w:space="0" w:color="4472C4" w:themeColor="accent1"/>
              <w:bottom w:val="single" w:sz="8" w:space="0" w:color="8EAADB" w:themeColor="accent1" w:themeTint="99"/>
              <w:right w:val="single" w:sz="12" w:space="0" w:color="4472C4" w:themeColor="accent1"/>
            </w:tcBorders>
            <w:vAlign w:val="center"/>
          </w:tcPr>
          <w:p w14:paraId="099B2503" w14:textId="77777777"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20,412,500</w:t>
            </w:r>
          </w:p>
          <w:p w14:paraId="1FE7958B" w14:textId="77777777" w:rsidR="00D423C1" w:rsidRPr="00E0260F" w:rsidRDefault="75BB430B">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9 grants</w:t>
            </w:r>
          </w:p>
          <w:p w14:paraId="05C9D324" w14:textId="1260CAD8" w:rsidR="00D423C1" w:rsidRPr="00E0260F" w:rsidRDefault="75BB430B" w:rsidP="003916EA">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83 schools</w:t>
            </w:r>
          </w:p>
        </w:tc>
        <w:tc>
          <w:tcPr>
            <w:tcW w:w="1800" w:type="dxa"/>
            <w:tcBorders>
              <w:top w:val="single" w:sz="8" w:space="0" w:color="8EAADB" w:themeColor="accent1" w:themeTint="99"/>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5E1F8815"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530,367,061</w:t>
            </w:r>
          </w:p>
          <w:p w14:paraId="439303F5" w14:textId="440A6708"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48 grants</w:t>
            </w:r>
          </w:p>
          <w:p w14:paraId="1F02A3CC" w14:textId="7A0BAC1C"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b w:val="0"/>
                <w:bCs/>
                <w:sz w:val="22"/>
              </w:rPr>
              <w:t>373</w:t>
            </w:r>
            <w:r w:rsidRPr="00E0260F">
              <w:rPr>
                <w:rFonts w:eastAsia="Arial" w:cs="Arial"/>
                <w:b w:val="0"/>
                <w:sz w:val="22"/>
              </w:rPr>
              <w:t xml:space="preserve"> schools</w:t>
            </w:r>
          </w:p>
        </w:tc>
      </w:tr>
      <w:tr w:rsidR="00D423C1" w:rsidRPr="00E0260F" w14:paraId="6C6B21E1" w14:textId="77777777" w:rsidTr="004D1526">
        <w:trPr>
          <w:cantSplit/>
          <w:trHeight w:val="870"/>
        </w:trPr>
        <w:tc>
          <w:tcPr>
            <w:cnfStyle w:val="001000000000" w:firstRow="0" w:lastRow="0" w:firstColumn="1" w:lastColumn="0" w:oddVBand="0" w:evenVBand="0" w:oddHBand="0" w:evenHBand="0" w:firstRowFirstColumn="0" w:firstRowLastColumn="0" w:lastRowFirstColumn="0" w:lastRowLastColumn="0"/>
            <w:tcW w:w="1430" w:type="dxa"/>
            <w:tcBorders>
              <w:top w:val="single" w:sz="8" w:space="0" w:color="8EAADB" w:themeColor="accent1" w:themeTint="99"/>
              <w:left w:val="single" w:sz="8" w:space="0" w:color="8EAADB" w:themeColor="accent1" w:themeTint="99"/>
              <w:bottom w:val="single" w:sz="12" w:space="0" w:color="2F5496" w:themeColor="accent1" w:themeShade="BF"/>
              <w:right w:val="single" w:sz="12" w:space="0" w:color="4472C4" w:themeColor="accent1"/>
            </w:tcBorders>
            <w:tcMar>
              <w:left w:w="108" w:type="dxa"/>
              <w:right w:w="108" w:type="dxa"/>
            </w:tcMar>
            <w:vAlign w:val="center"/>
          </w:tcPr>
          <w:p w14:paraId="05E644F4" w14:textId="4C06EC24" w:rsidR="00D423C1" w:rsidRPr="00E0260F" w:rsidRDefault="00D423C1" w:rsidP="00D423C1">
            <w:pPr>
              <w:spacing w:before="20" w:after="20"/>
            </w:pPr>
            <w:r w:rsidRPr="00E0260F">
              <w:rPr>
                <w:rFonts w:eastAsia="Arial" w:cs="Arial"/>
                <w:sz w:val="22"/>
              </w:rPr>
              <w:t>Southern Inland</w:t>
            </w:r>
          </w:p>
        </w:tc>
        <w:tc>
          <w:tcPr>
            <w:tcW w:w="1440" w:type="dxa"/>
            <w:tcBorders>
              <w:top w:val="single" w:sz="8" w:space="0" w:color="8EAADB" w:themeColor="accent1" w:themeTint="99"/>
              <w:left w:val="single" w:sz="12" w:space="0" w:color="4472C4" w:themeColor="accent1"/>
              <w:bottom w:val="single" w:sz="12" w:space="0" w:color="2F5496" w:themeColor="accent1" w:themeShade="BF"/>
              <w:right w:val="single" w:sz="8" w:space="0" w:color="8EAADB" w:themeColor="accent1" w:themeTint="99"/>
            </w:tcBorders>
            <w:tcMar>
              <w:left w:w="108" w:type="dxa"/>
              <w:right w:w="108" w:type="dxa"/>
            </w:tcMar>
            <w:vAlign w:val="center"/>
          </w:tcPr>
          <w:p w14:paraId="4CC91B3D" w14:textId="77777777" w:rsidR="007D7A3F"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sz w:val="22"/>
              </w:rPr>
            </w:pPr>
            <w:r w:rsidRPr="00E0260F">
              <w:rPr>
                <w:rFonts w:eastAsia="Arial" w:cs="Arial"/>
                <w:b w:val="0"/>
                <w:sz w:val="22"/>
              </w:rPr>
              <w:t>$2,783,857</w:t>
            </w:r>
          </w:p>
          <w:p w14:paraId="60669ED8" w14:textId="5A26D790"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14 grants</w:t>
            </w:r>
          </w:p>
        </w:tc>
        <w:tc>
          <w:tcPr>
            <w:tcW w:w="1440" w:type="dxa"/>
            <w:tcBorders>
              <w:top w:val="single" w:sz="8" w:space="0" w:color="8EAADB" w:themeColor="accent1" w:themeTint="99"/>
              <w:left w:val="single" w:sz="8" w:space="0" w:color="8EAADB" w:themeColor="accent1" w:themeTint="99"/>
              <w:bottom w:val="single" w:sz="12" w:space="0" w:color="2F5496" w:themeColor="accent1" w:themeShade="BF"/>
              <w:right w:val="single" w:sz="12" w:space="0" w:color="4472C4" w:themeColor="accent1"/>
            </w:tcBorders>
            <w:tcMar>
              <w:left w:w="108" w:type="dxa"/>
              <w:right w:w="108" w:type="dxa"/>
            </w:tcMar>
            <w:vAlign w:val="center"/>
          </w:tcPr>
          <w:p w14:paraId="50BE4004" w14:textId="2DAAB0D2" w:rsidR="007D7A3F"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sz w:val="22"/>
              </w:rPr>
            </w:pPr>
            <w:r w:rsidRPr="00E0260F">
              <w:rPr>
                <w:rFonts w:eastAsia="Arial" w:cs="Arial"/>
                <w:b w:val="0"/>
                <w:sz w:val="22"/>
              </w:rPr>
              <w:t>$3,399,725</w:t>
            </w:r>
          </w:p>
          <w:p w14:paraId="3EC32C8E" w14:textId="5CFC2903"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17 grants</w:t>
            </w:r>
          </w:p>
        </w:tc>
        <w:tc>
          <w:tcPr>
            <w:tcW w:w="1710" w:type="dxa"/>
            <w:tcBorders>
              <w:top w:val="single" w:sz="8" w:space="0" w:color="8EAADB" w:themeColor="accent1" w:themeTint="99"/>
              <w:left w:val="single" w:sz="12" w:space="0" w:color="4472C4" w:themeColor="accent1"/>
              <w:bottom w:val="single" w:sz="12" w:space="0" w:color="2F5496" w:themeColor="accent1" w:themeShade="BF"/>
              <w:right w:val="single" w:sz="8" w:space="0" w:color="8EAADB" w:themeColor="accent1" w:themeTint="99"/>
            </w:tcBorders>
            <w:tcMar>
              <w:left w:w="108" w:type="dxa"/>
              <w:right w:w="108" w:type="dxa"/>
            </w:tcMar>
            <w:vAlign w:val="center"/>
          </w:tcPr>
          <w:p w14:paraId="1FC4BBF4" w14:textId="77777777" w:rsidR="007D7A3F"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50,350,000</w:t>
            </w:r>
          </w:p>
          <w:p w14:paraId="6EDC5DC4" w14:textId="0BFDB992" w:rsidR="00D423C1"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3 grants</w:t>
            </w:r>
          </w:p>
          <w:p w14:paraId="67F2F2A8" w14:textId="16F659A2"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35 schools</w:t>
            </w:r>
          </w:p>
        </w:tc>
        <w:tc>
          <w:tcPr>
            <w:tcW w:w="1620" w:type="dxa"/>
            <w:tcBorders>
              <w:top w:val="single" w:sz="8" w:space="0" w:color="8EAADB" w:themeColor="accent1" w:themeTint="99"/>
              <w:left w:val="single" w:sz="8" w:space="0" w:color="8EAADB" w:themeColor="accent1" w:themeTint="99"/>
              <w:bottom w:val="single" w:sz="12" w:space="0" w:color="2F5496" w:themeColor="accent1" w:themeShade="BF"/>
              <w:right w:val="single" w:sz="8" w:space="0" w:color="8EAADB" w:themeColor="accent1" w:themeTint="99"/>
            </w:tcBorders>
            <w:tcMar>
              <w:left w:w="108" w:type="dxa"/>
              <w:right w:w="108" w:type="dxa"/>
            </w:tcMar>
            <w:vAlign w:val="center"/>
          </w:tcPr>
          <w:p w14:paraId="2CF05842" w14:textId="77777777" w:rsidR="007D7A3F"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1,637,500</w:t>
            </w:r>
          </w:p>
          <w:p w14:paraId="3EB35027" w14:textId="22E10101" w:rsidR="00D423C1"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3 grants</w:t>
            </w:r>
          </w:p>
          <w:p w14:paraId="346D8F76" w14:textId="19E6B3B1"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rFonts w:eastAsia="Arial" w:cs="Arial"/>
                <w:b w:val="0"/>
                <w:sz w:val="22"/>
              </w:rPr>
              <w:t>8 schools</w:t>
            </w:r>
          </w:p>
        </w:tc>
        <w:tc>
          <w:tcPr>
            <w:tcW w:w="1890" w:type="dxa"/>
            <w:tcBorders>
              <w:top w:val="single" w:sz="8" w:space="0" w:color="8EAADB" w:themeColor="accent1" w:themeTint="99"/>
              <w:left w:val="single" w:sz="8" w:space="0" w:color="8EAADB" w:themeColor="accent1" w:themeTint="99"/>
              <w:bottom w:val="single" w:sz="12" w:space="0" w:color="2F5496" w:themeColor="accent1" w:themeShade="BF"/>
              <w:right w:val="single" w:sz="2" w:space="0" w:color="4472C4" w:themeColor="accent1"/>
            </w:tcBorders>
            <w:tcMar>
              <w:left w:w="108" w:type="dxa"/>
              <w:right w:w="108" w:type="dxa"/>
            </w:tcMar>
            <w:vAlign w:val="center"/>
          </w:tcPr>
          <w:p w14:paraId="0D3C0295" w14:textId="66659A24"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26,587,500</w:t>
            </w:r>
          </w:p>
          <w:p w14:paraId="6358D3E5" w14:textId="76B83B37"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20 grants</w:t>
            </w:r>
          </w:p>
          <w:p w14:paraId="0B8B8CDD" w14:textId="07FAA03A" w:rsidR="00D423C1" w:rsidRPr="00E0260F" w:rsidRDefault="75BB430B" w:rsidP="003916EA">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85 schools</w:t>
            </w:r>
          </w:p>
        </w:tc>
        <w:tc>
          <w:tcPr>
            <w:tcW w:w="1800" w:type="dxa"/>
            <w:tcBorders>
              <w:top w:val="single" w:sz="8" w:space="0" w:color="8EAADB" w:themeColor="accent1" w:themeTint="99"/>
              <w:left w:val="single" w:sz="2" w:space="0" w:color="4472C4" w:themeColor="accent1"/>
              <w:bottom w:val="single" w:sz="12" w:space="0" w:color="2F5496" w:themeColor="accent1" w:themeShade="BF"/>
              <w:right w:val="single" w:sz="12" w:space="0" w:color="4472C4" w:themeColor="accent1"/>
            </w:tcBorders>
            <w:vAlign w:val="center"/>
          </w:tcPr>
          <w:p w14:paraId="0452E470" w14:textId="77777777"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29,437,500</w:t>
            </w:r>
          </w:p>
          <w:p w14:paraId="7B12405A" w14:textId="77777777" w:rsidR="00D423C1" w:rsidRPr="00E0260F" w:rsidRDefault="75BB430B">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14 grants</w:t>
            </w:r>
          </w:p>
          <w:p w14:paraId="616C138C" w14:textId="063BA839" w:rsidR="00D423C1" w:rsidRPr="00E0260F" w:rsidRDefault="75BB430B" w:rsidP="003916EA">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91 schools</w:t>
            </w:r>
          </w:p>
        </w:tc>
        <w:tc>
          <w:tcPr>
            <w:tcW w:w="1800" w:type="dxa"/>
            <w:tcBorders>
              <w:top w:val="single" w:sz="8" w:space="0" w:color="8EAADB" w:themeColor="accent1" w:themeTint="99"/>
              <w:left w:val="single" w:sz="12" w:space="0" w:color="4472C4" w:themeColor="accent1"/>
              <w:bottom w:val="single" w:sz="12" w:space="0" w:color="2F5496" w:themeColor="accent1" w:themeShade="BF"/>
              <w:right w:val="single" w:sz="8" w:space="0" w:color="8EAADB" w:themeColor="accent1" w:themeTint="99"/>
            </w:tcBorders>
            <w:tcMar>
              <w:left w:w="108" w:type="dxa"/>
              <w:right w:w="108" w:type="dxa"/>
            </w:tcMar>
            <w:vAlign w:val="center"/>
          </w:tcPr>
          <w:p w14:paraId="645A4419" w14:textId="77777777" w:rsidR="007D7A3F"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324,196,082</w:t>
            </w:r>
          </w:p>
          <w:p w14:paraId="5EE46181" w14:textId="372D6A78" w:rsidR="00D423C1" w:rsidRPr="00E0260F" w:rsidRDefault="00D423C1" w:rsidP="00D423C1">
            <w:pPr>
              <w:spacing w:before="20" w:after="20"/>
              <w:cnfStyle w:val="000000000000" w:firstRow="0" w:lastRow="0" w:firstColumn="0" w:lastColumn="0" w:oddVBand="0" w:evenVBand="0" w:oddHBand="0" w:evenHBand="0" w:firstRowFirstColumn="0" w:firstRowLastColumn="0" w:lastRowFirstColumn="0" w:lastRowLastColumn="0"/>
              <w:rPr>
                <w:b w:val="0"/>
                <w:bCs/>
                <w:sz w:val="22"/>
              </w:rPr>
            </w:pPr>
            <w:r w:rsidRPr="00E0260F">
              <w:rPr>
                <w:b w:val="0"/>
                <w:bCs/>
                <w:sz w:val="22"/>
              </w:rPr>
              <w:t>71 grants</w:t>
            </w:r>
          </w:p>
          <w:p w14:paraId="784DE7D6" w14:textId="7A7D8E04" w:rsidR="00D423C1" w:rsidRPr="00E0260F" w:rsidRDefault="00D423C1" w:rsidP="00D423C1">
            <w:pPr>
              <w:spacing w:before="20" w:after="20"/>
              <w:jc w:val="both"/>
              <w:cnfStyle w:val="000000000000" w:firstRow="0" w:lastRow="0" w:firstColumn="0" w:lastColumn="0" w:oddVBand="0" w:evenVBand="0" w:oddHBand="0" w:evenHBand="0" w:firstRowFirstColumn="0" w:firstRowLastColumn="0" w:lastRowFirstColumn="0" w:lastRowLastColumn="0"/>
              <w:rPr>
                <w:rFonts w:eastAsia="Arial" w:cs="Arial"/>
                <w:b w:val="0"/>
                <w:bCs/>
                <w:sz w:val="22"/>
              </w:rPr>
            </w:pPr>
            <w:r w:rsidRPr="00E0260F">
              <w:rPr>
                <w:b w:val="0"/>
                <w:bCs/>
                <w:sz w:val="22"/>
              </w:rPr>
              <w:t>219</w:t>
            </w:r>
            <w:r w:rsidRPr="00E0260F">
              <w:rPr>
                <w:rFonts w:eastAsia="Arial" w:cs="Arial"/>
                <w:b w:val="0"/>
                <w:sz w:val="22"/>
              </w:rPr>
              <w:t xml:space="preserve"> schools</w:t>
            </w:r>
          </w:p>
        </w:tc>
      </w:tr>
      <w:tr w:rsidR="00D423C1" w:rsidRPr="00E0260F" w14:paraId="12425C26" w14:textId="77777777" w:rsidTr="004D1526">
        <w:trPr>
          <w:cnfStyle w:val="000000100000" w:firstRow="0" w:lastRow="0" w:firstColumn="0" w:lastColumn="0" w:oddVBand="0" w:evenVBand="0" w:oddHBand="1" w:evenHBand="0" w:firstRowFirstColumn="0" w:firstRowLastColumn="0" w:lastRowFirstColumn="0" w:lastRowLastColumn="0"/>
          <w:cantSplit/>
          <w:trHeight w:val="870"/>
        </w:trPr>
        <w:tc>
          <w:tcPr>
            <w:cnfStyle w:val="001000000000" w:firstRow="0" w:lastRow="0" w:firstColumn="1" w:lastColumn="0" w:oddVBand="0" w:evenVBand="0" w:oddHBand="0" w:evenHBand="0" w:firstRowFirstColumn="0" w:firstRowLastColumn="0" w:lastRowFirstColumn="0" w:lastRowLastColumn="0"/>
            <w:tcW w:w="1430" w:type="dxa"/>
            <w:tcBorders>
              <w:top w:val="single" w:sz="12" w:space="0" w:color="2F5496" w:themeColor="accent1" w:themeShade="BF"/>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015035BA" w14:textId="6774DE76" w:rsidR="00D423C1" w:rsidRPr="00E0260F" w:rsidRDefault="00D423C1" w:rsidP="00D423C1">
            <w:pPr>
              <w:spacing w:before="20" w:after="20"/>
            </w:pPr>
            <w:r w:rsidRPr="00E0260F">
              <w:rPr>
                <w:rFonts w:eastAsia="Arial" w:cs="Arial"/>
                <w:sz w:val="22"/>
              </w:rPr>
              <w:lastRenderedPageBreak/>
              <w:t>State Total</w:t>
            </w:r>
          </w:p>
        </w:tc>
        <w:tc>
          <w:tcPr>
            <w:tcW w:w="1440" w:type="dxa"/>
            <w:tcBorders>
              <w:top w:val="single" w:sz="12" w:space="0" w:color="2F5496" w:themeColor="accent1" w:themeShade="BF"/>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250877AF" w14:textId="77777777" w:rsidR="007D7A3F" w:rsidRPr="00E0260F" w:rsidRDefault="00D423C1" w:rsidP="00D423C1">
            <w:pPr>
              <w:spacing w:before="20" w:after="20"/>
              <w:contextualSpacing/>
              <w:jc w:val="both"/>
              <w:cnfStyle w:val="000000100000" w:firstRow="0" w:lastRow="0" w:firstColumn="0" w:lastColumn="0" w:oddVBand="0" w:evenVBand="0" w:oddHBand="1" w:evenHBand="0" w:firstRowFirstColumn="0" w:firstRowLastColumn="0" w:lastRowFirstColumn="0" w:lastRowLastColumn="0"/>
              <w:rPr>
                <w:rFonts w:eastAsia="Arial" w:cs="Arial"/>
                <w:b w:val="0"/>
                <w:sz w:val="22"/>
              </w:rPr>
            </w:pPr>
            <w:r w:rsidRPr="00E0260F">
              <w:rPr>
                <w:rFonts w:eastAsia="Arial" w:cs="Arial"/>
                <w:b w:val="0"/>
                <w:sz w:val="22"/>
              </w:rPr>
              <w:t>$38,400,122</w:t>
            </w:r>
          </w:p>
          <w:p w14:paraId="7CD411BF" w14:textId="50E43FBA" w:rsidR="00D423C1" w:rsidRPr="00E0260F" w:rsidRDefault="00D423C1" w:rsidP="00D423C1">
            <w:pPr>
              <w:spacing w:before="20" w:after="20"/>
              <w:contextualSpacing/>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193 grants</w:t>
            </w:r>
          </w:p>
        </w:tc>
        <w:tc>
          <w:tcPr>
            <w:tcW w:w="1440" w:type="dxa"/>
            <w:tcBorders>
              <w:top w:val="single" w:sz="12" w:space="0" w:color="2F5496" w:themeColor="accent1" w:themeShade="BF"/>
              <w:left w:val="single" w:sz="8" w:space="0" w:color="8EAADB" w:themeColor="accent1" w:themeTint="99"/>
              <w:bottom w:val="single" w:sz="8" w:space="0" w:color="8EAADB" w:themeColor="accent1" w:themeTint="99"/>
              <w:right w:val="single" w:sz="12" w:space="0" w:color="4472C4" w:themeColor="accent1"/>
            </w:tcBorders>
            <w:tcMar>
              <w:left w:w="108" w:type="dxa"/>
              <w:right w:w="108" w:type="dxa"/>
            </w:tcMar>
            <w:vAlign w:val="center"/>
          </w:tcPr>
          <w:p w14:paraId="0DB19A72" w14:textId="77777777" w:rsidR="007D7A3F"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sz w:val="22"/>
              </w:rPr>
            </w:pPr>
            <w:r w:rsidRPr="00E0260F">
              <w:rPr>
                <w:rFonts w:eastAsia="Arial" w:cs="Arial"/>
                <w:b w:val="0"/>
                <w:sz w:val="22"/>
              </w:rPr>
              <w:t>$44,694,432</w:t>
            </w:r>
          </w:p>
          <w:p w14:paraId="0CC833D4" w14:textId="5F8508DB"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226 grants</w:t>
            </w:r>
          </w:p>
        </w:tc>
        <w:tc>
          <w:tcPr>
            <w:tcW w:w="1710" w:type="dxa"/>
            <w:tcBorders>
              <w:top w:val="single" w:sz="12" w:space="0" w:color="2F5496" w:themeColor="accent1" w:themeShade="BF"/>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340895A4"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625,575,000</w:t>
            </w:r>
          </w:p>
          <w:p w14:paraId="1D928009" w14:textId="66465A71"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76 grants</w:t>
            </w:r>
          </w:p>
          <w:p w14:paraId="62613B84" w14:textId="7EB07CF5"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458 schools</w:t>
            </w:r>
          </w:p>
        </w:tc>
        <w:tc>
          <w:tcPr>
            <w:tcW w:w="1620" w:type="dxa"/>
            <w:tcBorders>
              <w:top w:val="single" w:sz="12" w:space="0" w:color="2F5496" w:themeColor="accent1" w:themeShade="BF"/>
              <w:left w:val="single" w:sz="8" w:space="0" w:color="8EAADB" w:themeColor="accent1" w:themeTint="99"/>
              <w:bottom w:val="single" w:sz="8" w:space="0" w:color="8EAADB" w:themeColor="accent1" w:themeTint="99"/>
              <w:right w:val="single" w:sz="8" w:space="0" w:color="8EAADB" w:themeColor="accent1" w:themeTint="99"/>
            </w:tcBorders>
            <w:tcMar>
              <w:left w:w="108" w:type="dxa"/>
              <w:right w:w="108" w:type="dxa"/>
            </w:tcMar>
            <w:vAlign w:val="center"/>
          </w:tcPr>
          <w:p w14:paraId="6AF6D112" w14:textId="77777777" w:rsidR="007D7A3F" w:rsidRPr="00E0260F" w:rsidRDefault="75BB430B" w:rsidP="53318B7C">
            <w:pPr>
              <w:spacing w:before="20" w:after="20"/>
              <w:cnfStyle w:val="000000100000" w:firstRow="0" w:lastRow="0" w:firstColumn="0" w:lastColumn="0" w:oddVBand="0" w:evenVBand="0" w:oddHBand="1" w:evenHBand="0" w:firstRowFirstColumn="0" w:firstRowLastColumn="0" w:lastRowFirstColumn="0" w:lastRowLastColumn="0"/>
              <w:rPr>
                <w:b w:val="0"/>
                <w:sz w:val="22"/>
              </w:rPr>
            </w:pPr>
            <w:r w:rsidRPr="00E0260F">
              <w:rPr>
                <w:b w:val="0"/>
                <w:sz w:val="22"/>
              </w:rPr>
              <w:t>$750,500,000</w:t>
            </w:r>
          </w:p>
          <w:p w14:paraId="6B6C7BAC" w14:textId="37E1C2B1" w:rsidR="00D423C1" w:rsidRPr="00E0260F" w:rsidRDefault="75BB430B" w:rsidP="53318B7C">
            <w:pPr>
              <w:spacing w:before="20" w:after="20"/>
              <w:cnfStyle w:val="000000100000" w:firstRow="0" w:lastRow="0" w:firstColumn="0" w:lastColumn="0" w:oddVBand="0" w:evenVBand="0" w:oddHBand="1" w:evenHBand="0" w:firstRowFirstColumn="0" w:firstRowLastColumn="0" w:lastRowFirstColumn="0" w:lastRowLastColumn="0"/>
              <w:rPr>
                <w:b w:val="0"/>
                <w:sz w:val="22"/>
              </w:rPr>
            </w:pPr>
            <w:r w:rsidRPr="00E0260F">
              <w:rPr>
                <w:b w:val="0"/>
                <w:sz w:val="22"/>
              </w:rPr>
              <w:t>1</w:t>
            </w:r>
            <w:r w:rsidR="3828A924" w:rsidRPr="00E0260F">
              <w:rPr>
                <w:b w:val="0"/>
                <w:sz w:val="22"/>
              </w:rPr>
              <w:t>28</w:t>
            </w:r>
            <w:r w:rsidRPr="00E0260F">
              <w:rPr>
                <w:b w:val="0"/>
                <w:sz w:val="22"/>
              </w:rPr>
              <w:t xml:space="preserve"> grants</w:t>
            </w:r>
          </w:p>
          <w:p w14:paraId="17E077BE" w14:textId="0C82CDB4"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570 schools</w:t>
            </w:r>
          </w:p>
        </w:tc>
        <w:tc>
          <w:tcPr>
            <w:tcW w:w="1890" w:type="dxa"/>
            <w:tcBorders>
              <w:top w:val="single" w:sz="12" w:space="0" w:color="2F5496" w:themeColor="accent1" w:themeShade="BF"/>
              <w:left w:val="single" w:sz="8" w:space="0" w:color="8EAADB" w:themeColor="accent1" w:themeTint="99"/>
              <w:bottom w:val="single" w:sz="8" w:space="0" w:color="8EAADB" w:themeColor="accent1" w:themeTint="99"/>
              <w:right w:val="single" w:sz="2" w:space="0" w:color="4472C4" w:themeColor="accent1"/>
            </w:tcBorders>
            <w:tcMar>
              <w:left w:w="108" w:type="dxa"/>
              <w:right w:w="108" w:type="dxa"/>
            </w:tcMar>
            <w:vAlign w:val="center"/>
          </w:tcPr>
          <w:p w14:paraId="06891614" w14:textId="11E9340D"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rFonts w:eastAsia="Arial" w:cs="Arial"/>
                <w:b w:val="0"/>
                <w:sz w:val="22"/>
              </w:rPr>
              <w:t>$1,298,063,500</w:t>
            </w:r>
          </w:p>
          <w:p w14:paraId="1D5D560F" w14:textId="11738432"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rFonts w:eastAsia="Arial" w:cs="Arial"/>
                <w:b w:val="0"/>
                <w:sz w:val="22"/>
              </w:rPr>
            </w:pPr>
            <w:r w:rsidRPr="00E0260F">
              <w:rPr>
                <w:rFonts w:eastAsia="Arial" w:cs="Arial"/>
                <w:b w:val="0"/>
                <w:sz w:val="22"/>
              </w:rPr>
              <w:t>288 grants</w:t>
            </w:r>
          </w:p>
          <w:p w14:paraId="06D8AF90" w14:textId="27B982F7"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rFonts w:eastAsia="Arial" w:cs="Arial"/>
                <w:b w:val="0"/>
                <w:sz w:val="22"/>
              </w:rPr>
              <w:t>998 schools</w:t>
            </w:r>
          </w:p>
        </w:tc>
        <w:tc>
          <w:tcPr>
            <w:tcW w:w="1800" w:type="dxa"/>
            <w:tcBorders>
              <w:top w:val="single" w:sz="12" w:space="0" w:color="2F5496" w:themeColor="accent1" w:themeShade="BF"/>
              <w:left w:val="single" w:sz="2" w:space="0" w:color="4472C4" w:themeColor="accent1"/>
              <w:bottom w:val="single" w:sz="8" w:space="0" w:color="8EAADB" w:themeColor="accent1" w:themeTint="99"/>
              <w:right w:val="single" w:sz="12" w:space="0" w:color="4472C4" w:themeColor="accent1"/>
            </w:tcBorders>
            <w:vAlign w:val="center"/>
          </w:tcPr>
          <w:p w14:paraId="30DD66CC" w14:textId="77777777" w:rsidR="007D7A3F"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632,820,500</w:t>
            </w:r>
          </w:p>
          <w:p w14:paraId="5764A93C" w14:textId="468D2BFD" w:rsidR="00D423C1" w:rsidRPr="00E0260F" w:rsidRDefault="00D423C1" w:rsidP="00D423C1">
            <w:pPr>
              <w:spacing w:before="20" w:after="20"/>
              <w:cnfStyle w:val="000000100000" w:firstRow="0" w:lastRow="0" w:firstColumn="0" w:lastColumn="0" w:oddVBand="0" w:evenVBand="0" w:oddHBand="1" w:evenHBand="0" w:firstRowFirstColumn="0" w:firstRowLastColumn="0" w:lastRowFirstColumn="0" w:lastRowLastColumn="0"/>
              <w:rPr>
                <w:b w:val="0"/>
                <w:bCs/>
                <w:sz w:val="22"/>
              </w:rPr>
            </w:pPr>
            <w:r w:rsidRPr="00E0260F">
              <w:rPr>
                <w:b w:val="0"/>
                <w:bCs/>
                <w:sz w:val="22"/>
              </w:rPr>
              <w:t>126 grants</w:t>
            </w:r>
          </w:p>
          <w:p w14:paraId="72B23622" w14:textId="4BBD3DE9"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b w:val="0"/>
                <w:bCs/>
                <w:sz w:val="22"/>
              </w:rPr>
              <w:t>469 schools</w:t>
            </w:r>
          </w:p>
        </w:tc>
        <w:tc>
          <w:tcPr>
            <w:tcW w:w="1800" w:type="dxa"/>
            <w:tcBorders>
              <w:top w:val="single" w:sz="12" w:space="0" w:color="2F5496" w:themeColor="accent1" w:themeShade="BF"/>
              <w:left w:val="single" w:sz="12" w:space="0" w:color="4472C4" w:themeColor="accent1"/>
              <w:bottom w:val="single" w:sz="8" w:space="0" w:color="8EAADB" w:themeColor="accent1" w:themeTint="99"/>
              <w:right w:val="single" w:sz="8" w:space="0" w:color="8EAADB" w:themeColor="accent1" w:themeTint="99"/>
            </w:tcBorders>
            <w:tcMar>
              <w:left w:w="108" w:type="dxa"/>
              <w:right w:w="108" w:type="dxa"/>
            </w:tcMar>
            <w:vAlign w:val="center"/>
          </w:tcPr>
          <w:p w14:paraId="172A6E3D" w14:textId="77777777" w:rsidR="007D7A3F" w:rsidRPr="00E0260F" w:rsidRDefault="75BB430B" w:rsidP="53318B7C">
            <w:pPr>
              <w:spacing w:before="20" w:after="20"/>
              <w:cnfStyle w:val="000000100000" w:firstRow="0" w:lastRow="0" w:firstColumn="0" w:lastColumn="0" w:oddVBand="0" w:evenVBand="0" w:oddHBand="1" w:evenHBand="0" w:firstRowFirstColumn="0" w:firstRowLastColumn="0" w:lastRowFirstColumn="0" w:lastRowLastColumn="0"/>
              <w:rPr>
                <w:b w:val="0"/>
                <w:sz w:val="22"/>
              </w:rPr>
            </w:pPr>
            <w:r w:rsidRPr="00E0260F">
              <w:rPr>
                <w:b w:val="0"/>
                <w:sz w:val="22"/>
              </w:rPr>
              <w:t>$3,390,053,554</w:t>
            </w:r>
          </w:p>
          <w:p w14:paraId="427787FF" w14:textId="75F3705C" w:rsidR="00D423C1" w:rsidRPr="00E0260F" w:rsidRDefault="75BB430B" w:rsidP="53318B7C">
            <w:pPr>
              <w:spacing w:before="20" w:after="20"/>
              <w:cnfStyle w:val="000000100000" w:firstRow="0" w:lastRow="0" w:firstColumn="0" w:lastColumn="0" w:oddVBand="0" w:evenVBand="0" w:oddHBand="1" w:evenHBand="0" w:firstRowFirstColumn="0" w:firstRowLastColumn="0" w:lastRowFirstColumn="0" w:lastRowLastColumn="0"/>
              <w:rPr>
                <w:b w:val="0"/>
                <w:sz w:val="22"/>
                <w:highlight w:val="yellow"/>
              </w:rPr>
            </w:pPr>
            <w:r w:rsidRPr="00E0260F">
              <w:rPr>
                <w:b w:val="0"/>
                <w:sz w:val="22"/>
              </w:rPr>
              <w:t>1,037 grants</w:t>
            </w:r>
          </w:p>
          <w:p w14:paraId="60F67514" w14:textId="7EA9163A" w:rsidR="00D423C1" w:rsidRPr="00E0260F" w:rsidRDefault="00D423C1" w:rsidP="00D423C1">
            <w:pPr>
              <w:spacing w:before="20" w:after="20"/>
              <w:jc w:val="both"/>
              <w:cnfStyle w:val="000000100000" w:firstRow="0" w:lastRow="0" w:firstColumn="0" w:lastColumn="0" w:oddVBand="0" w:evenVBand="0" w:oddHBand="1" w:evenHBand="0" w:firstRowFirstColumn="0" w:firstRowLastColumn="0" w:lastRowFirstColumn="0" w:lastRowLastColumn="0"/>
              <w:rPr>
                <w:rFonts w:eastAsia="Arial" w:cs="Arial"/>
                <w:b w:val="0"/>
                <w:bCs/>
                <w:sz w:val="22"/>
              </w:rPr>
            </w:pPr>
            <w:r w:rsidRPr="00E0260F">
              <w:rPr>
                <w:b w:val="0"/>
                <w:bCs/>
                <w:sz w:val="22"/>
              </w:rPr>
              <w:t>2,495</w:t>
            </w:r>
            <w:r w:rsidRPr="00E0260F">
              <w:rPr>
                <w:rFonts w:eastAsia="Arial" w:cs="Arial"/>
                <w:b w:val="0"/>
                <w:sz w:val="22"/>
              </w:rPr>
              <w:t xml:space="preserve"> schools</w:t>
            </w:r>
          </w:p>
        </w:tc>
      </w:tr>
    </w:tbl>
    <w:p w14:paraId="096BB41F" w14:textId="169A7129" w:rsidR="008F17F5" w:rsidRPr="00D6204A" w:rsidRDefault="008F17F5" w:rsidP="117E2B58">
      <w:pPr>
        <w:rPr>
          <w:rFonts w:cs="Arial"/>
        </w:rPr>
        <w:sectPr w:rsidR="008F17F5" w:rsidRPr="00D6204A" w:rsidSect="006F20AB">
          <w:pgSz w:w="15840" w:h="12240" w:orient="landscape"/>
          <w:pgMar w:top="1440" w:right="1440" w:bottom="1440" w:left="1440" w:header="720" w:footer="720" w:gutter="0"/>
          <w:cols w:space="720"/>
          <w:docGrid w:linePitch="360"/>
        </w:sectPr>
      </w:pPr>
    </w:p>
    <w:p w14:paraId="041A7D8D" w14:textId="51104878" w:rsidR="003169D4" w:rsidRPr="00D6204A" w:rsidRDefault="003169D4" w:rsidP="003169D4">
      <w:pPr>
        <w:pStyle w:val="Heading3"/>
        <w:rPr>
          <w:rFonts w:cs="Arial"/>
        </w:rPr>
      </w:pPr>
      <w:bookmarkStart w:id="22" w:name="_Toc208835983"/>
      <w:bookmarkStart w:id="23" w:name="_Toc209032910"/>
      <w:r w:rsidRPr="00D6204A">
        <w:rPr>
          <w:rFonts w:cs="Arial"/>
        </w:rPr>
        <w:lastRenderedPageBreak/>
        <w:t>Planning Grants</w:t>
      </w:r>
      <w:bookmarkEnd w:id="22"/>
      <w:bookmarkEnd w:id="23"/>
    </w:p>
    <w:p w14:paraId="074F4A5D" w14:textId="3ADD162A" w:rsidR="003169D4" w:rsidRPr="00D6204A" w:rsidRDefault="003169D4" w:rsidP="4561382D">
      <w:pPr>
        <w:rPr>
          <w:rFonts w:cs="Arial"/>
        </w:rPr>
      </w:pPr>
      <w:r w:rsidRPr="4561382D">
        <w:rPr>
          <w:rFonts w:cs="Arial"/>
        </w:rPr>
        <w:t>The 2021 Budget Act allocated $287,416,400 for planning grants to be awarded during the 2021–22 and 2022–23 school years to LEAs with no existing community schools.</w:t>
      </w:r>
      <w:r w:rsidR="7C76C16D" w:rsidRPr="4561382D">
        <w:rPr>
          <w:rFonts w:cs="Arial"/>
        </w:rPr>
        <w:t xml:space="preserve"> </w:t>
      </w:r>
      <w:r w:rsidRPr="4561382D">
        <w:rPr>
          <w:rFonts w:cs="Arial"/>
        </w:rPr>
        <w:t xml:space="preserve">Planning grants </w:t>
      </w:r>
      <w:r w:rsidR="00BD7404">
        <w:rPr>
          <w:rFonts w:cs="Arial"/>
        </w:rPr>
        <w:t>were</w:t>
      </w:r>
      <w:r w:rsidR="00BD7404" w:rsidRPr="4561382D">
        <w:rPr>
          <w:rFonts w:cs="Arial"/>
        </w:rPr>
        <w:t xml:space="preserve"> </w:t>
      </w:r>
      <w:r w:rsidRPr="4561382D">
        <w:rPr>
          <w:rFonts w:cs="Arial"/>
        </w:rPr>
        <w:t xml:space="preserve">for up to $200,000 for up to </w:t>
      </w:r>
      <w:r w:rsidR="00E0260F">
        <w:rPr>
          <w:rFonts w:cs="Arial"/>
        </w:rPr>
        <w:t>two</w:t>
      </w:r>
      <w:r w:rsidRPr="4561382D">
        <w:rPr>
          <w:rFonts w:cs="Arial"/>
        </w:rPr>
        <w:t xml:space="preserve"> years.</w:t>
      </w:r>
    </w:p>
    <w:p w14:paraId="07E497D9" w14:textId="77777777" w:rsidR="003169D4" w:rsidRPr="005521B6" w:rsidRDefault="003169D4" w:rsidP="00C77B9F">
      <w:pPr>
        <w:pStyle w:val="Heading4"/>
        <w:rPr>
          <w:rFonts w:cs="Arial"/>
          <w:i w:val="0"/>
          <w:iCs w:val="0"/>
        </w:rPr>
      </w:pPr>
      <w:r w:rsidRPr="005521B6">
        <w:rPr>
          <w:rFonts w:cs="Arial"/>
          <w:i w:val="0"/>
          <w:iCs w:val="0"/>
        </w:rPr>
        <w:t>Cohort 1 Planning Grants</w:t>
      </w:r>
    </w:p>
    <w:p w14:paraId="67A20CF0" w14:textId="3FCBE0CE" w:rsidR="003169D4" w:rsidRPr="00D6204A" w:rsidRDefault="003169D4" w:rsidP="00C77B9F">
      <w:pPr>
        <w:rPr>
          <w:rFonts w:cs="Arial"/>
        </w:rPr>
      </w:pPr>
      <w:r w:rsidRPr="2B87D1ED">
        <w:rPr>
          <w:rFonts w:cs="Arial"/>
        </w:rPr>
        <w:t>In 2022, the SBE approved $</w:t>
      </w:r>
      <w:r w:rsidR="1FBC83A8" w:rsidRPr="2B87D1ED">
        <w:rPr>
          <w:rFonts w:eastAsia="Arial" w:cs="Arial"/>
          <w:szCs w:val="24"/>
        </w:rPr>
        <w:t>38,200,122</w:t>
      </w:r>
      <w:r w:rsidRPr="2B87D1ED">
        <w:rPr>
          <w:rFonts w:cs="Arial"/>
        </w:rPr>
        <w:t xml:space="preserve"> for </w:t>
      </w:r>
      <w:r w:rsidR="00E2529E" w:rsidRPr="2B87D1ED">
        <w:rPr>
          <w:rFonts w:cs="Arial"/>
        </w:rPr>
        <w:t>C</w:t>
      </w:r>
      <w:r w:rsidRPr="2B87D1ED">
        <w:rPr>
          <w:rFonts w:cs="Arial"/>
        </w:rPr>
        <w:t>ohort 1 planning grants to 19</w:t>
      </w:r>
      <w:r w:rsidR="01C92DF3" w:rsidRPr="2B87D1ED">
        <w:rPr>
          <w:rFonts w:cs="Arial"/>
        </w:rPr>
        <w:t>2</w:t>
      </w:r>
      <w:r w:rsidRPr="2B87D1ED">
        <w:rPr>
          <w:rFonts w:cs="Arial"/>
        </w:rPr>
        <w:t xml:space="preserve"> eligible LEAs</w:t>
      </w:r>
      <w:r w:rsidR="00C82993">
        <w:rPr>
          <w:rFonts w:cs="Arial"/>
        </w:rPr>
        <w:t xml:space="preserve">. For more information, please </w:t>
      </w:r>
      <w:r w:rsidR="0090563C">
        <w:rPr>
          <w:rFonts w:cs="Arial"/>
        </w:rPr>
        <w:t>see</w:t>
      </w:r>
      <w:r w:rsidR="00C82993">
        <w:rPr>
          <w:rFonts w:cs="Arial"/>
        </w:rPr>
        <w:t xml:space="preserve"> Agenda Item 02</w:t>
      </w:r>
      <w:r w:rsidR="00420780">
        <w:rPr>
          <w:rFonts w:cs="Arial"/>
        </w:rPr>
        <w:t xml:space="preserve"> on the CDE </w:t>
      </w:r>
      <w:r w:rsidR="00420780" w:rsidRPr="00420780">
        <w:rPr>
          <w:rFonts w:cs="Arial"/>
        </w:rPr>
        <w:t xml:space="preserve">SBE Agenda for May 2022 </w:t>
      </w:r>
      <w:r w:rsidR="00420780">
        <w:rPr>
          <w:rFonts w:cs="Arial"/>
        </w:rPr>
        <w:t>web page at</w:t>
      </w:r>
      <w:r w:rsidR="00C82993">
        <w:rPr>
          <w:rFonts w:cs="Arial"/>
        </w:rPr>
        <w:t xml:space="preserve"> </w:t>
      </w:r>
      <w:hyperlink r:id="rId18" w:tooltip="SBE Agenda for May 2022">
        <w:r w:rsidR="00C82993">
          <w:rPr>
            <w:rStyle w:val="Hyperlink"/>
            <w:rFonts w:eastAsia="Arial" w:cs="Arial"/>
            <w:szCs w:val="24"/>
          </w:rPr>
          <w:t>https://www.cde.ca.gov/be/ag/ag/yr22/agenda202205.asp</w:t>
        </w:r>
      </w:hyperlink>
      <w:r w:rsidR="00C82993">
        <w:rPr>
          <w:rFonts w:cs="Arial"/>
        </w:rPr>
        <w:t>.</w:t>
      </w:r>
      <w:r w:rsidR="76CBA843" w:rsidRPr="2B87D1ED">
        <w:rPr>
          <w:rFonts w:cs="Arial"/>
        </w:rPr>
        <w:t xml:space="preserve"> </w:t>
      </w:r>
      <w:r w:rsidR="00C82993">
        <w:rPr>
          <w:rFonts w:cs="Arial"/>
        </w:rPr>
        <w:t>S</w:t>
      </w:r>
      <w:r w:rsidR="52874527" w:rsidRPr="2B87D1ED">
        <w:rPr>
          <w:rFonts w:cs="Arial"/>
        </w:rPr>
        <w:t>ubsequently, one LEA appealed and was awarded a planning grant, which brought the total number of planning grants to 193</w:t>
      </w:r>
      <w:r w:rsidR="3649E814" w:rsidRPr="2B87D1ED">
        <w:rPr>
          <w:rFonts w:cs="Arial"/>
        </w:rPr>
        <w:t xml:space="preserve"> for a total of </w:t>
      </w:r>
      <w:r w:rsidR="3649E814" w:rsidRPr="2B87D1ED">
        <w:rPr>
          <w:rFonts w:eastAsia="Arial" w:cs="Arial"/>
          <w:szCs w:val="24"/>
        </w:rPr>
        <w:t>$38,400,122</w:t>
      </w:r>
      <w:r w:rsidR="00C82993">
        <w:rPr>
          <w:rFonts w:cs="Arial"/>
        </w:rPr>
        <w:t>. Grantees represent</w:t>
      </w:r>
      <w:r w:rsidR="00C82993" w:rsidRPr="2B87D1ED">
        <w:rPr>
          <w:rFonts w:cs="Arial"/>
        </w:rPr>
        <w:t>:</w:t>
      </w:r>
    </w:p>
    <w:p w14:paraId="4ED73A5D" w14:textId="2FFE8E5E" w:rsidR="003169D4" w:rsidRPr="00D6204A" w:rsidRDefault="003169D4" w:rsidP="00B52E3A">
      <w:pPr>
        <w:pStyle w:val="ListParagraph"/>
        <w:numPr>
          <w:ilvl w:val="0"/>
          <w:numId w:val="2"/>
        </w:numPr>
        <w:spacing w:after="0"/>
        <w:contextualSpacing w:val="0"/>
        <w:rPr>
          <w:rFonts w:cs="Arial"/>
        </w:rPr>
      </w:pPr>
      <w:r w:rsidRPr="00D6204A">
        <w:rPr>
          <w:rFonts w:cs="Arial"/>
        </w:rPr>
        <w:t xml:space="preserve">86 </w:t>
      </w:r>
      <w:r w:rsidR="00E2529E">
        <w:rPr>
          <w:rFonts w:cs="Arial"/>
        </w:rPr>
        <w:t>c</w:t>
      </w:r>
      <w:r w:rsidRPr="00D6204A">
        <w:rPr>
          <w:rFonts w:cs="Arial"/>
        </w:rPr>
        <w:t xml:space="preserve">harter </w:t>
      </w:r>
      <w:r w:rsidR="00E2529E">
        <w:rPr>
          <w:rFonts w:cs="Arial"/>
        </w:rPr>
        <w:t>s</w:t>
      </w:r>
      <w:r w:rsidRPr="00D6204A">
        <w:rPr>
          <w:rFonts w:cs="Arial"/>
        </w:rPr>
        <w:t>chools</w:t>
      </w:r>
    </w:p>
    <w:p w14:paraId="31E6E032" w14:textId="05EF8C2B" w:rsidR="003169D4" w:rsidRPr="00D6204A" w:rsidRDefault="003169D4" w:rsidP="00B52E3A">
      <w:pPr>
        <w:pStyle w:val="ListParagraph"/>
        <w:numPr>
          <w:ilvl w:val="0"/>
          <w:numId w:val="2"/>
        </w:numPr>
        <w:spacing w:after="0"/>
        <w:contextualSpacing w:val="0"/>
        <w:rPr>
          <w:rFonts w:cs="Arial"/>
        </w:rPr>
      </w:pPr>
      <w:r w:rsidRPr="00D6204A">
        <w:rPr>
          <w:rFonts w:cs="Arial"/>
        </w:rPr>
        <w:t xml:space="preserve">15 </w:t>
      </w:r>
      <w:r w:rsidR="00420780">
        <w:rPr>
          <w:rFonts w:cs="Arial"/>
        </w:rPr>
        <w:t>c</w:t>
      </w:r>
      <w:r w:rsidR="00AD7E71">
        <w:rPr>
          <w:rFonts w:cs="Arial"/>
        </w:rPr>
        <w:t xml:space="preserve">ounty </w:t>
      </w:r>
      <w:r w:rsidR="00420780">
        <w:rPr>
          <w:rFonts w:cs="Arial"/>
        </w:rPr>
        <w:t>o</w:t>
      </w:r>
      <w:r w:rsidR="00AD7E71">
        <w:rPr>
          <w:rFonts w:cs="Arial"/>
        </w:rPr>
        <w:t xml:space="preserve">ffices of </w:t>
      </w:r>
      <w:r w:rsidR="00420780">
        <w:rPr>
          <w:rFonts w:cs="Arial"/>
        </w:rPr>
        <w:t>e</w:t>
      </w:r>
      <w:r w:rsidR="00AD7E71">
        <w:rPr>
          <w:rFonts w:cs="Arial"/>
        </w:rPr>
        <w:t>ducation (</w:t>
      </w:r>
      <w:r w:rsidR="00E2529E" w:rsidRPr="00EB1115">
        <w:rPr>
          <w:rFonts w:cs="Arial"/>
        </w:rPr>
        <w:t>COEs</w:t>
      </w:r>
      <w:r w:rsidR="00AD7E71">
        <w:rPr>
          <w:rFonts w:cs="Arial"/>
        </w:rPr>
        <w:t>)</w:t>
      </w:r>
    </w:p>
    <w:p w14:paraId="0133B2EA" w14:textId="22160D24" w:rsidR="003169D4" w:rsidRPr="00D6204A" w:rsidRDefault="003169D4" w:rsidP="00B52E3A">
      <w:pPr>
        <w:pStyle w:val="ListParagraph"/>
        <w:numPr>
          <w:ilvl w:val="0"/>
          <w:numId w:val="2"/>
        </w:numPr>
        <w:rPr>
          <w:rFonts w:cs="Arial"/>
        </w:rPr>
      </w:pPr>
      <w:r w:rsidRPr="4561382D">
        <w:rPr>
          <w:rFonts w:cs="Arial"/>
        </w:rPr>
        <w:t>9</w:t>
      </w:r>
      <w:r w:rsidR="5E0EDB75" w:rsidRPr="4561382D">
        <w:rPr>
          <w:rFonts w:cs="Arial"/>
        </w:rPr>
        <w:t>2</w:t>
      </w:r>
      <w:r w:rsidRPr="4561382D">
        <w:rPr>
          <w:rFonts w:cs="Arial"/>
        </w:rPr>
        <w:t xml:space="preserve"> </w:t>
      </w:r>
      <w:r w:rsidR="00E2529E" w:rsidRPr="4561382D">
        <w:rPr>
          <w:rFonts w:cs="Arial"/>
        </w:rPr>
        <w:t>s</w:t>
      </w:r>
      <w:r w:rsidRPr="4561382D">
        <w:rPr>
          <w:rFonts w:cs="Arial"/>
        </w:rPr>
        <w:t xml:space="preserve">chool </w:t>
      </w:r>
      <w:r w:rsidR="00E2529E" w:rsidRPr="4561382D">
        <w:rPr>
          <w:rFonts w:cs="Arial"/>
        </w:rPr>
        <w:t>d</w:t>
      </w:r>
      <w:r w:rsidRPr="4561382D">
        <w:rPr>
          <w:rFonts w:cs="Arial"/>
        </w:rPr>
        <w:t>istricts</w:t>
      </w:r>
    </w:p>
    <w:p w14:paraId="376358D5" w14:textId="77777777" w:rsidR="003169D4" w:rsidRPr="005521B6" w:rsidRDefault="003169D4" w:rsidP="00C77B9F">
      <w:pPr>
        <w:pStyle w:val="Heading4"/>
        <w:rPr>
          <w:rFonts w:cs="Arial"/>
          <w:i w:val="0"/>
          <w:iCs w:val="0"/>
        </w:rPr>
      </w:pPr>
      <w:bookmarkStart w:id="24" w:name="_Hlk158644602"/>
      <w:r w:rsidRPr="005521B6">
        <w:rPr>
          <w:rFonts w:cs="Arial"/>
          <w:i w:val="0"/>
          <w:iCs w:val="0"/>
        </w:rPr>
        <w:t>Cohort 2 Planning Grants</w:t>
      </w:r>
    </w:p>
    <w:p w14:paraId="7953A218" w14:textId="2FC04B7A" w:rsidR="003169D4" w:rsidRPr="00D6204A" w:rsidRDefault="003169D4" w:rsidP="2B87D1ED">
      <w:pPr>
        <w:rPr>
          <w:rFonts w:cs="Arial"/>
        </w:rPr>
      </w:pPr>
      <w:r w:rsidRPr="2B87D1ED">
        <w:rPr>
          <w:rFonts w:cs="Arial"/>
        </w:rPr>
        <w:t xml:space="preserve">In 2023, the SBE approved </w:t>
      </w:r>
      <w:r w:rsidR="5206F42A" w:rsidRPr="2B87D1ED">
        <w:rPr>
          <w:rFonts w:cs="Arial"/>
        </w:rPr>
        <w:t>$44,294,432</w:t>
      </w:r>
      <w:r w:rsidRPr="2B87D1ED">
        <w:rPr>
          <w:rFonts w:cs="Arial"/>
        </w:rPr>
        <w:t xml:space="preserve"> for </w:t>
      </w:r>
      <w:r w:rsidR="00E2529E" w:rsidRPr="2B87D1ED">
        <w:rPr>
          <w:rFonts w:cs="Arial"/>
        </w:rPr>
        <w:t>C</w:t>
      </w:r>
      <w:r w:rsidRPr="2B87D1ED">
        <w:rPr>
          <w:rFonts w:cs="Arial"/>
        </w:rPr>
        <w:t>ohort 2 planning grants to 22</w:t>
      </w:r>
      <w:r w:rsidR="52C54EAA" w:rsidRPr="2B87D1ED">
        <w:rPr>
          <w:rFonts w:cs="Arial"/>
        </w:rPr>
        <w:t>6</w:t>
      </w:r>
      <w:r w:rsidRPr="2B87D1ED">
        <w:rPr>
          <w:rFonts w:cs="Arial"/>
        </w:rPr>
        <w:t xml:space="preserve"> eligible LEAs</w:t>
      </w:r>
      <w:r w:rsidR="00C82993">
        <w:rPr>
          <w:rFonts w:cs="Arial"/>
        </w:rPr>
        <w:t xml:space="preserve">. For more information, please </w:t>
      </w:r>
      <w:r w:rsidR="0090563C">
        <w:rPr>
          <w:rFonts w:cs="Arial"/>
        </w:rPr>
        <w:t>see</w:t>
      </w:r>
      <w:r w:rsidR="00C82993">
        <w:rPr>
          <w:rFonts w:cs="Arial"/>
        </w:rPr>
        <w:t xml:space="preserve"> Agenda Item 09</w:t>
      </w:r>
      <w:r w:rsidR="00420780">
        <w:rPr>
          <w:rFonts w:cs="Arial"/>
        </w:rPr>
        <w:t xml:space="preserve"> on the CDE</w:t>
      </w:r>
      <w:r w:rsidR="00C82993">
        <w:rPr>
          <w:rFonts w:cs="Arial"/>
        </w:rPr>
        <w:t xml:space="preserve"> </w:t>
      </w:r>
      <w:r w:rsidR="00420780" w:rsidRPr="00420780">
        <w:rPr>
          <w:rFonts w:cs="Arial"/>
        </w:rPr>
        <w:t>SBE Agenda for March 2023</w:t>
      </w:r>
      <w:r w:rsidR="00420780">
        <w:rPr>
          <w:rFonts w:cs="Arial"/>
        </w:rPr>
        <w:t xml:space="preserve"> web page at</w:t>
      </w:r>
      <w:r w:rsidR="00420780" w:rsidRPr="00420780">
        <w:rPr>
          <w:rFonts w:cs="Arial"/>
        </w:rPr>
        <w:t xml:space="preserve"> </w:t>
      </w:r>
      <w:hyperlink r:id="rId19" w:tooltip="SBE Agenda for March 2023">
        <w:r w:rsidR="00C82993">
          <w:rPr>
            <w:rStyle w:val="Hyperlink"/>
            <w:rFonts w:eastAsia="Arial" w:cs="Arial"/>
          </w:rPr>
          <w:t>https://www.cde.ca.gov/be/ag/ag/yr23/agenda202303.asp</w:t>
        </w:r>
      </w:hyperlink>
      <w:r w:rsidR="00C82993">
        <w:rPr>
          <w:rFonts w:eastAsia="Arial" w:cs="Arial"/>
        </w:rPr>
        <w:t>.</w:t>
      </w:r>
      <w:r w:rsidRPr="2B87D1ED">
        <w:rPr>
          <w:rFonts w:cs="Arial"/>
        </w:rPr>
        <w:t xml:space="preserve"> </w:t>
      </w:r>
      <w:r w:rsidR="00C82993">
        <w:rPr>
          <w:rFonts w:cs="Arial"/>
        </w:rPr>
        <w:t>Grantees represent</w:t>
      </w:r>
      <w:r w:rsidRPr="2B87D1ED">
        <w:rPr>
          <w:rFonts w:cs="Arial"/>
        </w:rPr>
        <w:t>:</w:t>
      </w:r>
    </w:p>
    <w:bookmarkEnd w:id="24"/>
    <w:p w14:paraId="187E594C" w14:textId="52216965" w:rsidR="003169D4" w:rsidRPr="00D6204A" w:rsidRDefault="003169D4" w:rsidP="00B52E3A">
      <w:pPr>
        <w:pStyle w:val="ListParagraph"/>
        <w:numPr>
          <w:ilvl w:val="0"/>
          <w:numId w:val="2"/>
        </w:numPr>
        <w:spacing w:after="0"/>
        <w:rPr>
          <w:rFonts w:cs="Arial"/>
        </w:rPr>
      </w:pPr>
      <w:r w:rsidRPr="2B87D1ED">
        <w:rPr>
          <w:rFonts w:cs="Arial"/>
        </w:rPr>
        <w:t>7</w:t>
      </w:r>
      <w:r w:rsidR="28A66E1F" w:rsidRPr="2B87D1ED">
        <w:rPr>
          <w:rFonts w:cs="Arial"/>
        </w:rPr>
        <w:t>6</w:t>
      </w:r>
      <w:r w:rsidRPr="2B87D1ED">
        <w:rPr>
          <w:rFonts w:cs="Arial"/>
        </w:rPr>
        <w:t xml:space="preserve"> </w:t>
      </w:r>
      <w:r w:rsidR="00E2529E" w:rsidRPr="2B87D1ED">
        <w:rPr>
          <w:rFonts w:cs="Arial"/>
        </w:rPr>
        <w:t>c</w:t>
      </w:r>
      <w:r w:rsidRPr="2B87D1ED">
        <w:rPr>
          <w:rFonts w:cs="Arial"/>
        </w:rPr>
        <w:t xml:space="preserve">harter </w:t>
      </w:r>
      <w:r w:rsidR="00E2529E" w:rsidRPr="2B87D1ED">
        <w:rPr>
          <w:rFonts w:cs="Arial"/>
        </w:rPr>
        <w:t>s</w:t>
      </w:r>
      <w:r w:rsidRPr="2B87D1ED">
        <w:rPr>
          <w:rFonts w:cs="Arial"/>
        </w:rPr>
        <w:t>chools</w:t>
      </w:r>
    </w:p>
    <w:p w14:paraId="423485B6" w14:textId="17EF49A3" w:rsidR="003169D4" w:rsidRPr="00D6204A" w:rsidRDefault="003169D4" w:rsidP="00B52E3A">
      <w:pPr>
        <w:pStyle w:val="ListParagraph"/>
        <w:numPr>
          <w:ilvl w:val="0"/>
          <w:numId w:val="2"/>
        </w:numPr>
        <w:spacing w:after="0"/>
        <w:contextualSpacing w:val="0"/>
        <w:rPr>
          <w:rFonts w:cs="Arial"/>
        </w:rPr>
      </w:pPr>
      <w:r w:rsidRPr="00D6204A">
        <w:rPr>
          <w:rFonts w:cs="Arial"/>
        </w:rPr>
        <w:t xml:space="preserve">10 </w:t>
      </w:r>
      <w:r w:rsidR="00E2529E">
        <w:rPr>
          <w:rFonts w:cs="Arial"/>
        </w:rPr>
        <w:t>COEs</w:t>
      </w:r>
    </w:p>
    <w:p w14:paraId="73FA6D6F" w14:textId="579D6C71" w:rsidR="003169D4" w:rsidRPr="00D6204A" w:rsidRDefault="003169D4" w:rsidP="00B52E3A">
      <w:pPr>
        <w:pStyle w:val="ListParagraph"/>
        <w:numPr>
          <w:ilvl w:val="0"/>
          <w:numId w:val="2"/>
        </w:numPr>
        <w:rPr>
          <w:rFonts w:cs="Arial"/>
        </w:rPr>
      </w:pPr>
      <w:r w:rsidRPr="2B87D1ED">
        <w:rPr>
          <w:rFonts w:cs="Arial"/>
        </w:rPr>
        <w:t>1</w:t>
      </w:r>
      <w:r w:rsidR="1BAE25B7" w:rsidRPr="2B87D1ED">
        <w:rPr>
          <w:rFonts w:cs="Arial"/>
        </w:rPr>
        <w:t>40</w:t>
      </w:r>
      <w:r w:rsidRPr="2B87D1ED">
        <w:rPr>
          <w:rFonts w:cs="Arial"/>
        </w:rPr>
        <w:t xml:space="preserve"> </w:t>
      </w:r>
      <w:r w:rsidR="00E2529E" w:rsidRPr="2B87D1ED">
        <w:rPr>
          <w:rFonts w:cs="Arial"/>
        </w:rPr>
        <w:t>s</w:t>
      </w:r>
      <w:r w:rsidRPr="2B87D1ED">
        <w:rPr>
          <w:rFonts w:cs="Arial"/>
        </w:rPr>
        <w:t xml:space="preserve">chool </w:t>
      </w:r>
      <w:r w:rsidR="00E2529E" w:rsidRPr="2B87D1ED">
        <w:rPr>
          <w:rFonts w:cs="Arial"/>
        </w:rPr>
        <w:t>d</w:t>
      </w:r>
      <w:r w:rsidRPr="2B87D1ED">
        <w:rPr>
          <w:rFonts w:cs="Arial"/>
        </w:rPr>
        <w:t>istricts</w:t>
      </w:r>
    </w:p>
    <w:p w14:paraId="69451EC0" w14:textId="7EDCD214" w:rsidR="003169D4" w:rsidRPr="00D6204A" w:rsidRDefault="003169D4" w:rsidP="003169D4">
      <w:pPr>
        <w:rPr>
          <w:rFonts w:cs="Arial"/>
        </w:rPr>
      </w:pPr>
      <w:r w:rsidRPr="2B87D1ED">
        <w:rPr>
          <w:rFonts w:cs="Arial"/>
        </w:rPr>
        <w:t xml:space="preserve">Overall, the CDE </w:t>
      </w:r>
      <w:proofErr w:type="gramStart"/>
      <w:r w:rsidRPr="2B87D1ED">
        <w:rPr>
          <w:rFonts w:cs="Arial"/>
        </w:rPr>
        <w:t>awarded</w:t>
      </w:r>
      <w:proofErr w:type="gramEnd"/>
      <w:r w:rsidRPr="2B87D1ED">
        <w:rPr>
          <w:rFonts w:cs="Arial"/>
        </w:rPr>
        <w:t xml:space="preserve"> over $8</w:t>
      </w:r>
      <w:r w:rsidR="1FAB1740" w:rsidRPr="2B87D1ED">
        <w:rPr>
          <w:rFonts w:cs="Arial"/>
        </w:rPr>
        <w:t>3</w:t>
      </w:r>
      <w:r w:rsidRPr="2B87D1ED">
        <w:rPr>
          <w:rFonts w:cs="Arial"/>
        </w:rPr>
        <w:t xml:space="preserve"> million to 41</w:t>
      </w:r>
      <w:r w:rsidR="2E22A696" w:rsidRPr="2B87D1ED">
        <w:rPr>
          <w:rFonts w:cs="Arial"/>
        </w:rPr>
        <w:t>9</w:t>
      </w:r>
      <w:r w:rsidRPr="2B87D1ED">
        <w:rPr>
          <w:rFonts w:cs="Arial"/>
        </w:rPr>
        <w:t xml:space="preserve"> LEAs for planning grants. </w:t>
      </w:r>
      <w:r w:rsidR="004C3B25">
        <w:rPr>
          <w:rFonts w:cs="Arial"/>
        </w:rPr>
        <w:t>Cohort 1 planning grants were completed in June 2024</w:t>
      </w:r>
      <w:r w:rsidR="008F7315">
        <w:rPr>
          <w:rFonts w:cs="Arial"/>
        </w:rPr>
        <w:t>,</w:t>
      </w:r>
      <w:r w:rsidR="004C3B25">
        <w:rPr>
          <w:rFonts w:cs="Arial"/>
        </w:rPr>
        <w:t xml:space="preserve"> and Cohort 2 planning grants were completed in June 2025. </w:t>
      </w:r>
      <w:r w:rsidR="00420780">
        <w:rPr>
          <w:rFonts w:cs="Arial"/>
        </w:rPr>
        <w:t>Per</w:t>
      </w:r>
      <w:r w:rsidRPr="2B87D1ED">
        <w:rPr>
          <w:rFonts w:cs="Arial"/>
        </w:rPr>
        <w:t xml:space="preserve"> legislation</w:t>
      </w:r>
      <w:r w:rsidR="000C33EC">
        <w:rPr>
          <w:rFonts w:cs="Arial"/>
        </w:rPr>
        <w:t xml:space="preserve">, </w:t>
      </w:r>
      <w:r w:rsidR="000C33EC" w:rsidRPr="000C33EC">
        <w:rPr>
          <w:rFonts w:cs="Arial"/>
          <w:i/>
          <w:iCs/>
        </w:rPr>
        <w:t>EC</w:t>
      </w:r>
      <w:r w:rsidR="000C33EC">
        <w:rPr>
          <w:rFonts w:cs="Arial"/>
        </w:rPr>
        <w:t xml:space="preserve"> </w:t>
      </w:r>
      <w:r w:rsidR="00893C98">
        <w:rPr>
          <w:rFonts w:cs="Arial"/>
        </w:rPr>
        <w:t xml:space="preserve">Section </w:t>
      </w:r>
      <w:r w:rsidR="000C33EC">
        <w:rPr>
          <w:rFonts w:cs="Arial"/>
        </w:rPr>
        <w:t>8902(g)(2)</w:t>
      </w:r>
      <w:r w:rsidRPr="2B87D1ED">
        <w:rPr>
          <w:rFonts w:cs="Arial"/>
        </w:rPr>
        <w:t xml:space="preserve">, </w:t>
      </w:r>
      <w:r w:rsidR="008F7315">
        <w:rPr>
          <w:rFonts w:cs="Arial"/>
        </w:rPr>
        <w:t xml:space="preserve">the </w:t>
      </w:r>
      <w:r w:rsidRPr="2B87D1ED">
        <w:rPr>
          <w:rFonts w:cs="Arial"/>
        </w:rPr>
        <w:t xml:space="preserve">remaining planning grant funds </w:t>
      </w:r>
      <w:r w:rsidR="003F5466">
        <w:rPr>
          <w:rFonts w:cs="Arial"/>
        </w:rPr>
        <w:t>were</w:t>
      </w:r>
      <w:r w:rsidRPr="2B87D1ED">
        <w:rPr>
          <w:rFonts w:cs="Arial"/>
        </w:rPr>
        <w:t xml:space="preserve"> used for </w:t>
      </w:r>
      <w:r w:rsidR="00702CA7">
        <w:rPr>
          <w:rFonts w:cs="Arial"/>
        </w:rPr>
        <w:t>i</w:t>
      </w:r>
      <w:r w:rsidRPr="2B87D1ED">
        <w:rPr>
          <w:rFonts w:cs="Arial"/>
        </w:rPr>
        <w:t xml:space="preserve">mplementation </w:t>
      </w:r>
      <w:r w:rsidR="00702CA7">
        <w:rPr>
          <w:rFonts w:cs="Arial"/>
        </w:rPr>
        <w:t>g</w:t>
      </w:r>
      <w:r w:rsidRPr="2B87D1ED">
        <w:rPr>
          <w:rFonts w:cs="Arial"/>
        </w:rPr>
        <w:t>rants.</w:t>
      </w:r>
    </w:p>
    <w:p w14:paraId="1BB9AD74" w14:textId="77777777" w:rsidR="003169D4" w:rsidRPr="00D6204A" w:rsidRDefault="003169D4" w:rsidP="003169D4">
      <w:pPr>
        <w:pStyle w:val="Heading3"/>
        <w:rPr>
          <w:rFonts w:cs="Arial"/>
        </w:rPr>
      </w:pPr>
      <w:bookmarkStart w:id="25" w:name="_Toc208835984"/>
      <w:bookmarkStart w:id="26" w:name="_Toc209032911"/>
      <w:r w:rsidRPr="7DEDF899">
        <w:rPr>
          <w:rFonts w:cs="Arial"/>
        </w:rPr>
        <w:t>Implementation Grants</w:t>
      </w:r>
      <w:bookmarkEnd w:id="25"/>
      <w:bookmarkEnd w:id="26"/>
    </w:p>
    <w:p w14:paraId="14AB7C2A" w14:textId="77CF8D0D" w:rsidR="00B1134F" w:rsidRDefault="003169D4" w:rsidP="003169D4">
      <w:pPr>
        <w:rPr>
          <w:rFonts w:cs="Arial"/>
        </w:rPr>
      </w:pPr>
      <w:r w:rsidRPr="53318B7C">
        <w:rPr>
          <w:rFonts w:cs="Arial"/>
        </w:rPr>
        <w:t xml:space="preserve">The 2021 Budget Act allocated $2,011,914,800 for implementation grants. Additional </w:t>
      </w:r>
      <w:r w:rsidR="00AD4C32">
        <w:rPr>
          <w:rFonts w:cs="Arial"/>
        </w:rPr>
        <w:t>funding</w:t>
      </w:r>
      <w:r w:rsidRPr="53318B7C">
        <w:rPr>
          <w:rFonts w:cs="Arial"/>
        </w:rPr>
        <w:t xml:space="preserve"> was added to implementation grants from the remaining planning grant funds</w:t>
      </w:r>
      <w:r w:rsidR="00702912">
        <w:rPr>
          <w:rFonts w:cs="Arial"/>
        </w:rPr>
        <w:t>.</w:t>
      </w:r>
      <w:r w:rsidRPr="53318B7C">
        <w:rPr>
          <w:rFonts w:cs="Arial"/>
        </w:rPr>
        <w:t xml:space="preserve"> In 2022, </w:t>
      </w:r>
      <w:r w:rsidR="000C33EC" w:rsidRPr="000C33EC">
        <w:rPr>
          <w:rFonts w:cs="Arial"/>
          <w:i/>
          <w:iCs/>
        </w:rPr>
        <w:t>EC</w:t>
      </w:r>
      <w:r w:rsidR="000C33EC">
        <w:rPr>
          <w:rFonts w:cs="Arial"/>
        </w:rPr>
        <w:t xml:space="preserve"> </w:t>
      </w:r>
      <w:r w:rsidR="00893C98">
        <w:rPr>
          <w:rFonts w:cs="Arial"/>
        </w:rPr>
        <w:t xml:space="preserve">Section </w:t>
      </w:r>
      <w:r w:rsidR="000C33EC">
        <w:rPr>
          <w:rFonts w:cs="Arial"/>
        </w:rPr>
        <w:t>8902(o)</w:t>
      </w:r>
      <w:r w:rsidRPr="53318B7C">
        <w:rPr>
          <w:rFonts w:cs="Arial"/>
        </w:rPr>
        <w:t xml:space="preserve"> was revised </w:t>
      </w:r>
      <w:r w:rsidR="00F302F7">
        <w:rPr>
          <w:rFonts w:cs="Arial"/>
        </w:rPr>
        <w:t>to add another $992,554,000 toward implementation and/or extension grants. In</w:t>
      </w:r>
      <w:r w:rsidR="3C89B77D" w:rsidRPr="53318B7C">
        <w:rPr>
          <w:rFonts w:cs="Arial"/>
        </w:rPr>
        <w:t xml:space="preserve"> 2024, the legislation was revised to increase the amount available for </w:t>
      </w:r>
      <w:r w:rsidR="00702CA7">
        <w:rPr>
          <w:rFonts w:cs="Arial"/>
        </w:rPr>
        <w:t>i</w:t>
      </w:r>
      <w:r w:rsidR="3C89B77D" w:rsidRPr="53318B7C">
        <w:rPr>
          <w:rFonts w:cs="Arial"/>
        </w:rPr>
        <w:t xml:space="preserve">mplementation </w:t>
      </w:r>
      <w:r w:rsidR="00702CA7">
        <w:rPr>
          <w:rFonts w:cs="Arial"/>
        </w:rPr>
        <w:t>g</w:t>
      </w:r>
      <w:r w:rsidR="3C89B77D" w:rsidRPr="53318B7C">
        <w:rPr>
          <w:rFonts w:cs="Arial"/>
        </w:rPr>
        <w:t>rants</w:t>
      </w:r>
      <w:r w:rsidR="00D30FE5">
        <w:rPr>
          <w:rFonts w:cs="Arial"/>
        </w:rPr>
        <w:t xml:space="preserve">. </w:t>
      </w:r>
      <w:r w:rsidR="00EF725E">
        <w:rPr>
          <w:rFonts w:cs="Arial"/>
        </w:rPr>
        <w:t>The CDE</w:t>
      </w:r>
      <w:r w:rsidR="006D4183">
        <w:rPr>
          <w:rFonts w:cs="Arial"/>
        </w:rPr>
        <w:t>, with SBE approval,</w:t>
      </w:r>
      <w:r w:rsidR="00EF725E">
        <w:rPr>
          <w:rFonts w:cs="Arial"/>
        </w:rPr>
        <w:t xml:space="preserve"> has </w:t>
      </w:r>
      <w:proofErr w:type="gramStart"/>
      <w:r w:rsidR="00EF725E">
        <w:rPr>
          <w:rFonts w:cs="Arial"/>
        </w:rPr>
        <w:t>awarded</w:t>
      </w:r>
      <w:proofErr w:type="gramEnd"/>
      <w:r w:rsidR="00EF725E">
        <w:rPr>
          <w:rFonts w:cs="Arial"/>
        </w:rPr>
        <w:t xml:space="preserve"> </w:t>
      </w:r>
      <w:r w:rsidR="00643F06">
        <w:rPr>
          <w:rFonts w:cs="Arial"/>
        </w:rPr>
        <w:t>$3.3 million</w:t>
      </w:r>
      <w:r w:rsidR="00F47363">
        <w:rPr>
          <w:rFonts w:cs="Arial"/>
        </w:rPr>
        <w:t xml:space="preserve"> </w:t>
      </w:r>
      <w:r w:rsidR="005F3616">
        <w:rPr>
          <w:rFonts w:cs="Arial"/>
        </w:rPr>
        <w:t xml:space="preserve">for </w:t>
      </w:r>
      <w:r w:rsidR="00666F51">
        <w:rPr>
          <w:rFonts w:cs="Arial"/>
        </w:rPr>
        <w:t>i</w:t>
      </w:r>
      <w:r w:rsidR="005F3616">
        <w:rPr>
          <w:rFonts w:cs="Arial"/>
        </w:rPr>
        <w:t xml:space="preserve">mplementation </w:t>
      </w:r>
      <w:r w:rsidR="00666F51">
        <w:rPr>
          <w:rFonts w:cs="Arial"/>
        </w:rPr>
        <w:t>grants</w:t>
      </w:r>
      <w:r w:rsidR="00FF2EB0">
        <w:rPr>
          <w:rFonts w:cs="Arial"/>
        </w:rPr>
        <w:t xml:space="preserve"> </w:t>
      </w:r>
      <w:r w:rsidR="007F73B8">
        <w:rPr>
          <w:rFonts w:cs="Arial"/>
        </w:rPr>
        <w:t>over</w:t>
      </w:r>
      <w:r w:rsidR="008039CF">
        <w:rPr>
          <w:rFonts w:cs="Arial"/>
        </w:rPr>
        <w:t xml:space="preserve"> four cohorts</w:t>
      </w:r>
      <w:r w:rsidR="00666F51">
        <w:rPr>
          <w:rFonts w:cs="Arial"/>
        </w:rPr>
        <w:t>.</w:t>
      </w:r>
      <w:r w:rsidR="3C89B77D" w:rsidRPr="53318B7C">
        <w:rPr>
          <w:rFonts w:cs="Arial"/>
        </w:rPr>
        <w:t xml:space="preserve"> </w:t>
      </w:r>
    </w:p>
    <w:p w14:paraId="3D3FFEBA" w14:textId="6C78EA8F" w:rsidR="003169D4" w:rsidRPr="00D6204A" w:rsidRDefault="00B1134F" w:rsidP="003169D4">
      <w:pPr>
        <w:rPr>
          <w:rFonts w:cs="Arial"/>
        </w:rPr>
      </w:pPr>
      <w:r>
        <w:rPr>
          <w:rFonts w:cs="Arial"/>
        </w:rPr>
        <w:t xml:space="preserve">In January 2022, the SBE added a priority for rural schools. Keeping in line with legislation to fund schools with the highest need, the CDE included the Non-Stability Rate as a funding consideration with SBE approval. </w:t>
      </w:r>
      <w:r w:rsidRPr="007B25EF">
        <w:rPr>
          <w:rFonts w:cs="Arial"/>
          <w:szCs w:val="24"/>
        </w:rPr>
        <w:t>A student is considered non-stable when they are continuously enrolled for less than 245 days or when they exit the school with a disqualifying exit</w:t>
      </w:r>
      <w:r>
        <w:rPr>
          <w:rFonts w:cs="Arial"/>
          <w:szCs w:val="24"/>
        </w:rPr>
        <w:t>.</w:t>
      </w:r>
    </w:p>
    <w:p w14:paraId="5B1BF944" w14:textId="77777777" w:rsidR="003169D4" w:rsidRPr="005521B6" w:rsidRDefault="003169D4" w:rsidP="00C77B9F">
      <w:pPr>
        <w:pStyle w:val="Heading4"/>
        <w:rPr>
          <w:rFonts w:cs="Arial"/>
          <w:i w:val="0"/>
          <w:iCs w:val="0"/>
        </w:rPr>
      </w:pPr>
      <w:bookmarkStart w:id="27" w:name="_Hlk158644631"/>
      <w:r w:rsidRPr="2B87D1ED">
        <w:rPr>
          <w:rFonts w:cs="Arial"/>
          <w:i w:val="0"/>
          <w:iCs w:val="0"/>
        </w:rPr>
        <w:lastRenderedPageBreak/>
        <w:t>Cohort 1 Implementation Grants</w:t>
      </w:r>
    </w:p>
    <w:p w14:paraId="5B367B6B" w14:textId="32212D3C" w:rsidR="003169D4" w:rsidRPr="00D6204A" w:rsidRDefault="67CE6334" w:rsidP="00C77B9F">
      <w:pPr>
        <w:rPr>
          <w:rFonts w:cs="Arial"/>
        </w:rPr>
      </w:pPr>
      <w:r w:rsidRPr="2B87D1ED">
        <w:rPr>
          <w:rFonts w:cs="Arial"/>
        </w:rPr>
        <w:t>In 2021–22, the SBE approved Implementation Grant funding for 76 LEAs, supporting 458 school sites, for a total allocation of $625,575,000</w:t>
      </w:r>
      <w:r w:rsidR="00C82993">
        <w:rPr>
          <w:rFonts w:cs="Arial"/>
        </w:rPr>
        <w:t xml:space="preserve">. For more information, please </w:t>
      </w:r>
      <w:r w:rsidR="0090563C">
        <w:rPr>
          <w:rFonts w:cs="Arial"/>
        </w:rPr>
        <w:t>see</w:t>
      </w:r>
      <w:r w:rsidR="005833F7">
        <w:rPr>
          <w:rFonts w:cs="Arial"/>
        </w:rPr>
        <w:t xml:space="preserve"> </w:t>
      </w:r>
      <w:r w:rsidR="00C82993">
        <w:rPr>
          <w:rFonts w:cs="Arial"/>
        </w:rPr>
        <w:t>Agenda Item 02</w:t>
      </w:r>
      <w:r w:rsidR="005833F7">
        <w:rPr>
          <w:rFonts w:cs="Arial"/>
        </w:rPr>
        <w:t xml:space="preserve"> on the CDE </w:t>
      </w:r>
      <w:r w:rsidR="005833F7" w:rsidRPr="005833F7">
        <w:rPr>
          <w:rFonts w:cs="Arial"/>
        </w:rPr>
        <w:t>SBE Agenda for May 2022</w:t>
      </w:r>
      <w:r w:rsidR="005833F7">
        <w:rPr>
          <w:rFonts w:cs="Arial"/>
        </w:rPr>
        <w:t xml:space="preserve"> web page at</w:t>
      </w:r>
      <w:r w:rsidR="00C82993">
        <w:rPr>
          <w:rFonts w:cs="Arial"/>
        </w:rPr>
        <w:t xml:space="preserve"> </w:t>
      </w:r>
      <w:hyperlink r:id="rId20" w:tooltip="SBE Agenda for May 2022">
        <w:r w:rsidR="00C82993">
          <w:rPr>
            <w:rStyle w:val="Hyperlink"/>
            <w:rFonts w:eastAsia="Arial" w:cs="Arial"/>
            <w:szCs w:val="24"/>
          </w:rPr>
          <w:t>https://www.cde.ca.gov/be/ag/ag/yr22/agenda202205.asp</w:t>
        </w:r>
      </w:hyperlink>
      <w:r w:rsidR="00C82993">
        <w:rPr>
          <w:rFonts w:cs="Arial"/>
        </w:rPr>
        <w:t>. Grantees represent</w:t>
      </w:r>
      <w:r w:rsidR="00C82993" w:rsidRPr="2B87D1ED">
        <w:rPr>
          <w:rFonts w:cs="Arial"/>
        </w:rPr>
        <w:t>:</w:t>
      </w:r>
    </w:p>
    <w:bookmarkEnd w:id="27"/>
    <w:p w14:paraId="5429B048" w14:textId="03DCA547" w:rsidR="003169D4" w:rsidRPr="00D6204A" w:rsidRDefault="003169D4" w:rsidP="00B52E3A">
      <w:pPr>
        <w:pStyle w:val="ListParagraph"/>
        <w:numPr>
          <w:ilvl w:val="0"/>
          <w:numId w:val="2"/>
        </w:numPr>
        <w:spacing w:after="0"/>
        <w:contextualSpacing w:val="0"/>
        <w:rPr>
          <w:rFonts w:cs="Arial"/>
        </w:rPr>
      </w:pPr>
      <w:r w:rsidRPr="00D6204A">
        <w:rPr>
          <w:rFonts w:cs="Arial"/>
        </w:rPr>
        <w:t xml:space="preserve">16 </w:t>
      </w:r>
      <w:r w:rsidR="00E2529E">
        <w:rPr>
          <w:rFonts w:cs="Arial"/>
        </w:rPr>
        <w:t>c</w:t>
      </w:r>
      <w:r w:rsidRPr="00D6204A">
        <w:rPr>
          <w:rFonts w:cs="Arial"/>
        </w:rPr>
        <w:t xml:space="preserve">harter </w:t>
      </w:r>
      <w:r w:rsidR="00E2529E">
        <w:rPr>
          <w:rFonts w:cs="Arial"/>
        </w:rPr>
        <w:t>s</w:t>
      </w:r>
      <w:r w:rsidRPr="00D6204A">
        <w:rPr>
          <w:rFonts w:cs="Arial"/>
        </w:rPr>
        <w:t>chools</w:t>
      </w:r>
    </w:p>
    <w:p w14:paraId="5E5C9006" w14:textId="42BD4A38" w:rsidR="003169D4" w:rsidRPr="00D6204A" w:rsidRDefault="003169D4" w:rsidP="00B52E3A">
      <w:pPr>
        <w:pStyle w:val="ListParagraph"/>
        <w:numPr>
          <w:ilvl w:val="0"/>
          <w:numId w:val="2"/>
        </w:numPr>
        <w:spacing w:after="0"/>
        <w:contextualSpacing w:val="0"/>
        <w:rPr>
          <w:rFonts w:cs="Arial"/>
        </w:rPr>
      </w:pPr>
      <w:r w:rsidRPr="00D6204A">
        <w:rPr>
          <w:rFonts w:cs="Arial"/>
        </w:rPr>
        <w:t xml:space="preserve">10 </w:t>
      </w:r>
      <w:r w:rsidR="00E2529E">
        <w:rPr>
          <w:rFonts w:cs="Arial"/>
        </w:rPr>
        <w:t>COEs</w:t>
      </w:r>
    </w:p>
    <w:p w14:paraId="200E162A" w14:textId="726EFD34" w:rsidR="003169D4" w:rsidRPr="00D6204A" w:rsidRDefault="003169D4" w:rsidP="00B52E3A">
      <w:pPr>
        <w:pStyle w:val="ListParagraph"/>
        <w:numPr>
          <w:ilvl w:val="0"/>
          <w:numId w:val="2"/>
        </w:numPr>
        <w:contextualSpacing w:val="0"/>
        <w:rPr>
          <w:rFonts w:cs="Arial"/>
        </w:rPr>
      </w:pPr>
      <w:r w:rsidRPr="00D6204A">
        <w:rPr>
          <w:rFonts w:cs="Arial"/>
        </w:rPr>
        <w:t xml:space="preserve">50 </w:t>
      </w:r>
      <w:r w:rsidR="00E2529E">
        <w:rPr>
          <w:rFonts w:cs="Arial"/>
        </w:rPr>
        <w:t>s</w:t>
      </w:r>
      <w:r w:rsidRPr="00D6204A">
        <w:rPr>
          <w:rFonts w:cs="Arial"/>
        </w:rPr>
        <w:t xml:space="preserve">chool </w:t>
      </w:r>
      <w:r w:rsidR="00E2529E">
        <w:rPr>
          <w:rFonts w:cs="Arial"/>
        </w:rPr>
        <w:t>d</w:t>
      </w:r>
      <w:r w:rsidRPr="00D6204A">
        <w:rPr>
          <w:rFonts w:cs="Arial"/>
        </w:rPr>
        <w:t>istricts</w:t>
      </w:r>
    </w:p>
    <w:p w14:paraId="577516E2" w14:textId="3356FDA7" w:rsidR="003169D4" w:rsidRPr="00D6204A" w:rsidRDefault="00CC0CEF" w:rsidP="00C77B9F">
      <w:pPr>
        <w:rPr>
          <w:rFonts w:cs="Arial"/>
        </w:rPr>
      </w:pPr>
      <w:r>
        <w:rPr>
          <w:rFonts w:cs="Arial"/>
        </w:rPr>
        <w:t>Of the 458</w:t>
      </w:r>
      <w:r w:rsidR="003169D4" w:rsidRPr="4561382D">
        <w:rPr>
          <w:rFonts w:cs="Arial"/>
        </w:rPr>
        <w:t xml:space="preserve"> school sites being supported by a </w:t>
      </w:r>
      <w:r w:rsidR="00E2529E" w:rsidRPr="4561382D">
        <w:rPr>
          <w:rFonts w:cs="Arial"/>
        </w:rPr>
        <w:t>C</w:t>
      </w:r>
      <w:r w:rsidR="003169D4" w:rsidRPr="4561382D">
        <w:rPr>
          <w:rFonts w:cs="Arial"/>
        </w:rPr>
        <w:t>ohort 1 implementation, 447 of the school sites were at or above the 8</w:t>
      </w:r>
      <w:r w:rsidR="00F302F7">
        <w:rPr>
          <w:rFonts w:cs="Arial"/>
        </w:rPr>
        <w:t>0</w:t>
      </w:r>
      <w:r w:rsidR="00A53562">
        <w:rPr>
          <w:rFonts w:cs="Arial"/>
        </w:rPr>
        <w:t xml:space="preserve"> percent</w:t>
      </w:r>
      <w:r w:rsidR="00F302F7">
        <w:rPr>
          <w:rFonts w:cs="Arial"/>
        </w:rPr>
        <w:t xml:space="preserve"> </w:t>
      </w:r>
      <w:r w:rsidR="003169D4" w:rsidRPr="4561382D">
        <w:rPr>
          <w:rFonts w:cs="Arial"/>
        </w:rPr>
        <w:t>unduplicated student preference set in statute, and 11 were in rural LEAs serving between 70–80</w:t>
      </w:r>
      <w:r w:rsidR="00A53562">
        <w:rPr>
          <w:rFonts w:cs="Arial"/>
        </w:rPr>
        <w:t xml:space="preserve"> percent</w:t>
      </w:r>
      <w:r w:rsidR="003169D4" w:rsidRPr="4561382D">
        <w:rPr>
          <w:rFonts w:cs="Arial"/>
        </w:rPr>
        <w:t xml:space="preserve"> unduplicated students per the </w:t>
      </w:r>
      <w:r w:rsidR="56BCC41D" w:rsidRPr="4561382D">
        <w:rPr>
          <w:rFonts w:cs="Arial"/>
        </w:rPr>
        <w:t xml:space="preserve">2022 </w:t>
      </w:r>
      <w:r w:rsidR="003169D4" w:rsidRPr="4561382D">
        <w:rPr>
          <w:rFonts w:cs="Arial"/>
        </w:rPr>
        <w:t>SBE-adopted grantmaking preference for rural schools.</w:t>
      </w:r>
    </w:p>
    <w:p w14:paraId="41FBBCD6" w14:textId="77777777" w:rsidR="003169D4" w:rsidRPr="005521B6" w:rsidRDefault="003169D4" w:rsidP="00C77B9F">
      <w:pPr>
        <w:pStyle w:val="Heading4"/>
        <w:rPr>
          <w:rFonts w:cs="Arial"/>
          <w:i w:val="0"/>
          <w:iCs w:val="0"/>
        </w:rPr>
      </w:pPr>
      <w:r w:rsidRPr="2B87D1ED">
        <w:rPr>
          <w:rFonts w:cs="Arial"/>
          <w:i w:val="0"/>
          <w:iCs w:val="0"/>
        </w:rPr>
        <w:t>Cohort 2 Implementation Grants</w:t>
      </w:r>
    </w:p>
    <w:p w14:paraId="71882452" w14:textId="49A92B4C" w:rsidR="003169D4" w:rsidRPr="00D6204A" w:rsidRDefault="1CA1BF02" w:rsidP="00C77B9F">
      <w:pPr>
        <w:rPr>
          <w:rFonts w:cs="Arial"/>
        </w:rPr>
      </w:pPr>
      <w:r w:rsidRPr="2B87D1ED">
        <w:rPr>
          <w:rFonts w:cs="Arial"/>
        </w:rPr>
        <w:t>In 2022–23, the SBE approved Implementation Grant funding for 128 LEAs, supporting 570 school sites, for a total allocation of $750,500,000</w:t>
      </w:r>
      <w:r w:rsidR="00C82993">
        <w:rPr>
          <w:rFonts w:cs="Arial"/>
        </w:rPr>
        <w:t>.</w:t>
      </w:r>
      <w:r w:rsidRPr="2B87D1ED">
        <w:rPr>
          <w:rFonts w:cs="Arial"/>
        </w:rPr>
        <w:t xml:space="preserve"> </w:t>
      </w:r>
      <w:r w:rsidR="00C82993">
        <w:rPr>
          <w:rFonts w:cs="Arial"/>
        </w:rPr>
        <w:t xml:space="preserve">For more information, please </w:t>
      </w:r>
      <w:r w:rsidR="0090563C">
        <w:rPr>
          <w:rFonts w:cs="Arial"/>
        </w:rPr>
        <w:t>see</w:t>
      </w:r>
      <w:r w:rsidR="00C82993">
        <w:rPr>
          <w:rFonts w:cs="Arial"/>
        </w:rPr>
        <w:t xml:space="preserve"> Agenda Item 0</w:t>
      </w:r>
      <w:r w:rsidR="00030E58">
        <w:rPr>
          <w:rFonts w:cs="Arial"/>
        </w:rPr>
        <w:t>9</w:t>
      </w:r>
      <w:r w:rsidR="0090563C">
        <w:rPr>
          <w:rFonts w:cs="Arial"/>
        </w:rPr>
        <w:t xml:space="preserve"> on the CDE </w:t>
      </w:r>
      <w:r w:rsidR="0090563C" w:rsidRPr="0090563C">
        <w:rPr>
          <w:rFonts w:cs="Arial"/>
        </w:rPr>
        <w:t>SBE Agenda for May 202</w:t>
      </w:r>
      <w:r w:rsidR="002D6ACF">
        <w:rPr>
          <w:rFonts w:cs="Arial"/>
        </w:rPr>
        <w:t>3</w:t>
      </w:r>
      <w:r w:rsidR="0090563C" w:rsidRPr="0090563C">
        <w:rPr>
          <w:rFonts w:cs="Arial"/>
        </w:rPr>
        <w:t xml:space="preserve"> </w:t>
      </w:r>
      <w:r w:rsidR="0090563C">
        <w:rPr>
          <w:rFonts w:cs="Arial"/>
        </w:rPr>
        <w:t xml:space="preserve">web page at </w:t>
      </w:r>
      <w:hyperlink r:id="rId21" w:tooltip="SBE Agenda for May 2023" w:history="1">
        <w:r w:rsidR="0090563C" w:rsidRPr="00F1192E">
          <w:rPr>
            <w:rStyle w:val="Hyperlink"/>
            <w:rFonts w:cs="Arial"/>
          </w:rPr>
          <w:t>https://www.cde.ca.gov/be/ag/ag/main202305.asp</w:t>
        </w:r>
      </w:hyperlink>
      <w:r w:rsidR="00C82993">
        <w:rPr>
          <w:rFonts w:cs="Arial"/>
        </w:rPr>
        <w:t>. Grantees represent</w:t>
      </w:r>
      <w:r w:rsidR="00C82993" w:rsidRPr="2B87D1ED">
        <w:rPr>
          <w:rFonts w:cs="Arial"/>
        </w:rPr>
        <w:t>:</w:t>
      </w:r>
    </w:p>
    <w:p w14:paraId="0EE6620A" w14:textId="6532E55F" w:rsidR="003169D4" w:rsidRPr="00D6204A" w:rsidRDefault="003169D4" w:rsidP="00B52E3A">
      <w:pPr>
        <w:pStyle w:val="ListParagraph"/>
        <w:numPr>
          <w:ilvl w:val="0"/>
          <w:numId w:val="2"/>
        </w:numPr>
        <w:spacing w:after="0"/>
        <w:contextualSpacing w:val="0"/>
        <w:rPr>
          <w:rFonts w:cs="Arial"/>
        </w:rPr>
      </w:pPr>
      <w:r w:rsidRPr="00D6204A">
        <w:rPr>
          <w:rFonts w:cs="Arial"/>
        </w:rPr>
        <w:t xml:space="preserve">43 </w:t>
      </w:r>
      <w:r w:rsidR="00E2529E">
        <w:rPr>
          <w:rFonts w:cs="Arial"/>
        </w:rPr>
        <w:t>c</w:t>
      </w:r>
      <w:r w:rsidRPr="00D6204A">
        <w:rPr>
          <w:rFonts w:cs="Arial"/>
        </w:rPr>
        <w:t xml:space="preserve">harter </w:t>
      </w:r>
      <w:r w:rsidR="00E2529E">
        <w:rPr>
          <w:rFonts w:cs="Arial"/>
        </w:rPr>
        <w:t>s</w:t>
      </w:r>
      <w:r w:rsidRPr="00D6204A">
        <w:rPr>
          <w:rFonts w:cs="Arial"/>
        </w:rPr>
        <w:t>chools</w:t>
      </w:r>
    </w:p>
    <w:p w14:paraId="374BE40A" w14:textId="6C96694A" w:rsidR="003169D4" w:rsidRPr="00D6204A" w:rsidRDefault="003169D4" w:rsidP="00B52E3A">
      <w:pPr>
        <w:pStyle w:val="ListParagraph"/>
        <w:numPr>
          <w:ilvl w:val="0"/>
          <w:numId w:val="2"/>
        </w:numPr>
        <w:spacing w:after="0"/>
        <w:contextualSpacing w:val="0"/>
        <w:rPr>
          <w:rFonts w:cs="Arial"/>
        </w:rPr>
      </w:pPr>
      <w:r w:rsidRPr="00D6204A">
        <w:rPr>
          <w:rFonts w:cs="Arial"/>
        </w:rPr>
        <w:t xml:space="preserve">7 </w:t>
      </w:r>
      <w:r w:rsidR="00E2529E">
        <w:rPr>
          <w:rFonts w:cs="Arial"/>
        </w:rPr>
        <w:t>COEs</w:t>
      </w:r>
    </w:p>
    <w:p w14:paraId="75781544" w14:textId="2B3F6516" w:rsidR="003169D4" w:rsidRPr="00D6204A" w:rsidRDefault="003169D4" w:rsidP="00B52E3A">
      <w:pPr>
        <w:pStyle w:val="ListParagraph"/>
        <w:numPr>
          <w:ilvl w:val="0"/>
          <w:numId w:val="2"/>
        </w:numPr>
        <w:contextualSpacing w:val="0"/>
        <w:rPr>
          <w:rFonts w:cs="Arial"/>
        </w:rPr>
      </w:pPr>
      <w:r w:rsidRPr="00D6204A">
        <w:rPr>
          <w:rFonts w:cs="Arial"/>
        </w:rPr>
        <w:t xml:space="preserve">78 </w:t>
      </w:r>
      <w:r w:rsidR="00E2529E">
        <w:rPr>
          <w:rFonts w:cs="Arial"/>
        </w:rPr>
        <w:t>s</w:t>
      </w:r>
      <w:r w:rsidRPr="00D6204A">
        <w:rPr>
          <w:rFonts w:cs="Arial"/>
        </w:rPr>
        <w:t xml:space="preserve">chool </w:t>
      </w:r>
      <w:r w:rsidR="00E2529E">
        <w:rPr>
          <w:rFonts w:cs="Arial"/>
        </w:rPr>
        <w:t>d</w:t>
      </w:r>
      <w:r w:rsidRPr="00D6204A">
        <w:rPr>
          <w:rFonts w:cs="Arial"/>
        </w:rPr>
        <w:t>istricts</w:t>
      </w:r>
    </w:p>
    <w:p w14:paraId="1AD4D667" w14:textId="4554AB8F" w:rsidR="003169D4" w:rsidRPr="00D6204A" w:rsidRDefault="00871A8B" w:rsidP="00C77B9F">
      <w:pPr>
        <w:rPr>
          <w:rFonts w:cs="Arial"/>
        </w:rPr>
      </w:pPr>
      <w:r>
        <w:rPr>
          <w:rFonts w:cs="Arial"/>
        </w:rPr>
        <w:t xml:space="preserve">Of the 551 </w:t>
      </w:r>
      <w:r w:rsidR="003169D4" w:rsidRPr="00D6204A">
        <w:rPr>
          <w:rFonts w:cs="Arial"/>
        </w:rPr>
        <w:t xml:space="preserve">school sites being supported by a </w:t>
      </w:r>
      <w:r w:rsidR="00E2529E">
        <w:rPr>
          <w:rFonts w:cs="Arial"/>
        </w:rPr>
        <w:t>C</w:t>
      </w:r>
      <w:r w:rsidR="003169D4" w:rsidRPr="00D6204A">
        <w:rPr>
          <w:rFonts w:cs="Arial"/>
        </w:rPr>
        <w:t xml:space="preserve">ohort 2 </w:t>
      </w:r>
      <w:r w:rsidR="15A80D52" w:rsidRPr="00D6204A">
        <w:rPr>
          <w:rFonts w:cs="Arial"/>
        </w:rPr>
        <w:t>I</w:t>
      </w:r>
      <w:r w:rsidR="003169D4" w:rsidRPr="00D6204A">
        <w:rPr>
          <w:rFonts w:cs="Arial"/>
        </w:rPr>
        <w:t xml:space="preserve">mplementation </w:t>
      </w:r>
      <w:r w:rsidR="6E9867D5" w:rsidRPr="00D6204A">
        <w:rPr>
          <w:rFonts w:cs="Arial"/>
        </w:rPr>
        <w:t>G</w:t>
      </w:r>
      <w:r w:rsidR="003169D4" w:rsidRPr="00D6204A">
        <w:rPr>
          <w:rFonts w:cs="Arial"/>
        </w:rPr>
        <w:t xml:space="preserve">rant, </w:t>
      </w:r>
      <w:r w:rsidR="00382DB0">
        <w:rPr>
          <w:rStyle w:val="ui-provider"/>
          <w:rFonts w:eastAsiaTheme="majorEastAsia" w:cs="Arial"/>
        </w:rPr>
        <w:t>each</w:t>
      </w:r>
      <w:r w:rsidR="003169D4" w:rsidRPr="00D6204A">
        <w:rPr>
          <w:rFonts w:cs="Arial"/>
        </w:rPr>
        <w:t xml:space="preserve"> of the school sites </w:t>
      </w:r>
      <w:r w:rsidR="009F112D">
        <w:rPr>
          <w:rFonts w:cs="Arial"/>
        </w:rPr>
        <w:t>was</w:t>
      </w:r>
      <w:r w:rsidR="009F112D" w:rsidRPr="00D6204A">
        <w:rPr>
          <w:rFonts w:cs="Arial"/>
        </w:rPr>
        <w:t xml:space="preserve"> </w:t>
      </w:r>
      <w:r w:rsidR="003169D4" w:rsidRPr="00D6204A">
        <w:rPr>
          <w:rFonts w:cs="Arial"/>
        </w:rPr>
        <w:t>at or above the 68</w:t>
      </w:r>
      <w:r w:rsidR="00A53562">
        <w:rPr>
          <w:rFonts w:cs="Arial"/>
        </w:rPr>
        <w:t xml:space="preserve"> percent</w:t>
      </w:r>
      <w:r w:rsidR="009F112D">
        <w:rPr>
          <w:rFonts w:cs="Arial"/>
        </w:rPr>
        <w:t xml:space="preserve"> </w:t>
      </w:r>
      <w:r w:rsidR="003169D4" w:rsidRPr="00D6204A">
        <w:rPr>
          <w:rFonts w:cs="Arial"/>
        </w:rPr>
        <w:t xml:space="preserve">unduplicated student threshold for this cohort, 15 were rural </w:t>
      </w:r>
      <w:r w:rsidR="7D9A2E50" w:rsidRPr="00D6204A">
        <w:rPr>
          <w:rFonts w:cs="Arial"/>
        </w:rPr>
        <w:t>schools</w:t>
      </w:r>
      <w:r w:rsidR="003169D4" w:rsidRPr="00D6204A">
        <w:rPr>
          <w:rFonts w:cs="Arial"/>
        </w:rPr>
        <w:t xml:space="preserve"> serving between 58–68</w:t>
      </w:r>
      <w:r w:rsidR="00A53562">
        <w:rPr>
          <w:rFonts w:cs="Arial"/>
        </w:rPr>
        <w:t xml:space="preserve"> percent</w:t>
      </w:r>
      <w:r w:rsidR="009F112D">
        <w:rPr>
          <w:rFonts w:cs="Arial"/>
        </w:rPr>
        <w:t xml:space="preserve"> </w:t>
      </w:r>
      <w:r w:rsidR="003169D4" w:rsidRPr="00D6204A">
        <w:rPr>
          <w:rFonts w:cs="Arial"/>
        </w:rPr>
        <w:t>unduplicated students, and four schools were funded due to their Non-Stability Rate being above 58</w:t>
      </w:r>
      <w:r w:rsidR="00A53562">
        <w:rPr>
          <w:rFonts w:cs="Arial"/>
        </w:rPr>
        <w:t xml:space="preserve"> percent</w:t>
      </w:r>
      <w:r w:rsidR="003169D4" w:rsidRPr="00D6204A">
        <w:rPr>
          <w:rFonts w:cs="Arial"/>
        </w:rPr>
        <w:t>.</w:t>
      </w:r>
    </w:p>
    <w:p w14:paraId="071BC543" w14:textId="1C3A0558" w:rsidR="00D750B7" w:rsidRPr="005521B6" w:rsidRDefault="00D750B7" w:rsidP="00C77B9F">
      <w:pPr>
        <w:pStyle w:val="Heading4"/>
        <w:rPr>
          <w:rFonts w:cs="Arial"/>
          <w:i w:val="0"/>
          <w:iCs w:val="0"/>
        </w:rPr>
      </w:pPr>
      <w:bookmarkStart w:id="28" w:name="_Hlk158645134"/>
      <w:r w:rsidRPr="2B87D1ED">
        <w:rPr>
          <w:rFonts w:cs="Arial"/>
          <w:i w:val="0"/>
          <w:iCs w:val="0"/>
        </w:rPr>
        <w:t>Cohort 3 Implementation Grants</w:t>
      </w:r>
      <w:bookmarkEnd w:id="28"/>
    </w:p>
    <w:p w14:paraId="5C794C14" w14:textId="1C141DFD" w:rsidR="32F73605" w:rsidRDefault="32F73727" w:rsidP="2B87D1ED">
      <w:pPr>
        <w:rPr>
          <w:rFonts w:cs="Arial"/>
        </w:rPr>
      </w:pPr>
      <w:r w:rsidRPr="2B87D1ED">
        <w:rPr>
          <w:rFonts w:eastAsia="Arial" w:cs="Arial"/>
        </w:rPr>
        <w:t xml:space="preserve">In 2023–24, the SBE approved </w:t>
      </w:r>
      <w:r w:rsidR="00702CA7">
        <w:rPr>
          <w:rFonts w:eastAsia="Arial" w:cs="Arial"/>
        </w:rPr>
        <w:t>Implementation grants</w:t>
      </w:r>
      <w:r w:rsidRPr="2B87D1ED">
        <w:rPr>
          <w:rFonts w:eastAsia="Arial" w:cs="Arial"/>
        </w:rPr>
        <w:t xml:space="preserve"> for 288 LEAs supporting 998 school sites, for a total allocation of $1,298,063,500</w:t>
      </w:r>
      <w:r w:rsidR="00030E58">
        <w:rPr>
          <w:rFonts w:eastAsia="Arial" w:cs="Arial"/>
        </w:rPr>
        <w:t>.</w:t>
      </w:r>
      <w:r w:rsidRPr="2B87D1ED">
        <w:rPr>
          <w:rFonts w:eastAsia="Arial" w:cs="Arial"/>
        </w:rPr>
        <w:t xml:space="preserve"> </w:t>
      </w:r>
      <w:r w:rsidR="00030E58">
        <w:rPr>
          <w:rFonts w:cs="Arial"/>
        </w:rPr>
        <w:t xml:space="preserve">For more information, please </w:t>
      </w:r>
      <w:r w:rsidR="0090563C">
        <w:rPr>
          <w:rFonts w:cs="Arial"/>
        </w:rPr>
        <w:t>see</w:t>
      </w:r>
      <w:r w:rsidR="00030E58">
        <w:rPr>
          <w:rFonts w:cs="Arial"/>
        </w:rPr>
        <w:t xml:space="preserve"> Agenda Item 05</w:t>
      </w:r>
      <w:r w:rsidR="0090563C">
        <w:rPr>
          <w:rFonts w:cs="Arial"/>
        </w:rPr>
        <w:t xml:space="preserve"> on the CDE </w:t>
      </w:r>
      <w:r w:rsidR="0090563C" w:rsidRPr="0090563C">
        <w:rPr>
          <w:rFonts w:cs="Arial"/>
        </w:rPr>
        <w:t xml:space="preserve">SBE Agenda for July 2024 </w:t>
      </w:r>
      <w:r w:rsidR="0090563C">
        <w:rPr>
          <w:rFonts w:cs="Arial"/>
        </w:rPr>
        <w:t xml:space="preserve">web page at </w:t>
      </w:r>
      <w:hyperlink r:id="rId22" w:tooltip="SBE Agenda for July 2024" w:history="1">
        <w:r w:rsidR="0090563C" w:rsidRPr="00F1192E">
          <w:rPr>
            <w:rStyle w:val="Hyperlink"/>
            <w:rFonts w:eastAsia="Arial" w:cs="Arial"/>
          </w:rPr>
          <w:t>https://www.cde.ca.gov/be/ag/ag/yr24/agenda202407.asp</w:t>
        </w:r>
      </w:hyperlink>
      <w:r w:rsidR="00C82993">
        <w:rPr>
          <w:rFonts w:eastAsia="Arial" w:cs="Arial"/>
        </w:rPr>
        <w:t xml:space="preserve">. </w:t>
      </w:r>
      <w:r w:rsidR="00C82993">
        <w:rPr>
          <w:rFonts w:cs="Arial"/>
        </w:rPr>
        <w:t>Grantees represent</w:t>
      </w:r>
      <w:r w:rsidR="00C82993" w:rsidRPr="2B87D1ED">
        <w:rPr>
          <w:rFonts w:cs="Arial"/>
        </w:rPr>
        <w:t>:</w:t>
      </w:r>
    </w:p>
    <w:p w14:paraId="2C43D831" w14:textId="63161887" w:rsidR="2A7A5052" w:rsidRDefault="2A7A5052" w:rsidP="00B52E3A">
      <w:pPr>
        <w:pStyle w:val="ListParagraph"/>
        <w:numPr>
          <w:ilvl w:val="0"/>
          <w:numId w:val="2"/>
        </w:numPr>
        <w:spacing w:after="0"/>
        <w:rPr>
          <w:rFonts w:cs="Arial"/>
        </w:rPr>
      </w:pPr>
      <w:r w:rsidRPr="4561382D">
        <w:rPr>
          <w:rFonts w:cs="Arial"/>
        </w:rPr>
        <w:t>94</w:t>
      </w:r>
      <w:r w:rsidR="32F73605" w:rsidRPr="4561382D">
        <w:rPr>
          <w:rFonts w:cs="Arial"/>
        </w:rPr>
        <w:t xml:space="preserve"> charter schools</w:t>
      </w:r>
    </w:p>
    <w:p w14:paraId="55E824CE" w14:textId="76FB0FAB" w:rsidR="4E0DA711" w:rsidRDefault="4E0DA711" w:rsidP="00B52E3A">
      <w:pPr>
        <w:pStyle w:val="ListParagraph"/>
        <w:numPr>
          <w:ilvl w:val="0"/>
          <w:numId w:val="2"/>
        </w:numPr>
        <w:spacing w:after="0"/>
        <w:rPr>
          <w:rFonts w:cs="Arial"/>
        </w:rPr>
      </w:pPr>
      <w:r w:rsidRPr="4561382D">
        <w:rPr>
          <w:rFonts w:cs="Arial"/>
        </w:rPr>
        <w:t>23</w:t>
      </w:r>
      <w:r w:rsidR="32F73605" w:rsidRPr="4561382D">
        <w:rPr>
          <w:rFonts w:cs="Arial"/>
        </w:rPr>
        <w:t xml:space="preserve"> COEs</w:t>
      </w:r>
    </w:p>
    <w:p w14:paraId="6BCD2065" w14:textId="334A4B03" w:rsidR="7B8AE424" w:rsidRDefault="7B8AE424" w:rsidP="00B52E3A">
      <w:pPr>
        <w:pStyle w:val="ListParagraph"/>
        <w:numPr>
          <w:ilvl w:val="0"/>
          <w:numId w:val="2"/>
        </w:numPr>
        <w:rPr>
          <w:rFonts w:cs="Arial"/>
        </w:rPr>
      </w:pPr>
      <w:r w:rsidRPr="4561382D">
        <w:rPr>
          <w:rFonts w:cs="Arial"/>
        </w:rPr>
        <w:t>171</w:t>
      </w:r>
      <w:r w:rsidR="32F73605" w:rsidRPr="4561382D">
        <w:rPr>
          <w:rFonts w:cs="Arial"/>
        </w:rPr>
        <w:t xml:space="preserve"> school districts</w:t>
      </w:r>
    </w:p>
    <w:p w14:paraId="7986FD13" w14:textId="23C71ABA" w:rsidR="32F73605" w:rsidRDefault="005A6D11" w:rsidP="4561382D">
      <w:pPr>
        <w:rPr>
          <w:rFonts w:cs="Arial"/>
        </w:rPr>
      </w:pPr>
      <w:r>
        <w:rPr>
          <w:rFonts w:cs="Arial"/>
        </w:rPr>
        <w:t>Of the 998</w:t>
      </w:r>
      <w:r w:rsidR="32F73605" w:rsidRPr="4561382D">
        <w:rPr>
          <w:rFonts w:cs="Arial"/>
        </w:rPr>
        <w:t xml:space="preserve"> school sites being supported by a Cohort </w:t>
      </w:r>
      <w:r w:rsidR="25C4D9CF" w:rsidRPr="4561382D">
        <w:rPr>
          <w:rFonts w:cs="Arial"/>
        </w:rPr>
        <w:t>3</w:t>
      </w:r>
      <w:r w:rsidR="32F73605" w:rsidRPr="4561382D">
        <w:rPr>
          <w:rFonts w:cs="Arial"/>
        </w:rPr>
        <w:t xml:space="preserve"> implementation grant</w:t>
      </w:r>
      <w:r w:rsidR="1892F3D4" w:rsidRPr="4561382D">
        <w:rPr>
          <w:rFonts w:eastAsia="Arial" w:cs="Arial"/>
          <w:szCs w:val="24"/>
        </w:rPr>
        <w:t>, 840 schools serve 80</w:t>
      </w:r>
      <w:r w:rsidR="00A53562">
        <w:rPr>
          <w:rFonts w:eastAsia="Arial" w:cs="Arial"/>
          <w:szCs w:val="24"/>
        </w:rPr>
        <w:t xml:space="preserve"> percent</w:t>
      </w:r>
      <w:r w:rsidR="009F112D">
        <w:rPr>
          <w:rFonts w:eastAsia="Arial" w:cs="Arial"/>
          <w:szCs w:val="24"/>
        </w:rPr>
        <w:t xml:space="preserve"> </w:t>
      </w:r>
      <w:r w:rsidR="1892F3D4" w:rsidRPr="4561382D">
        <w:rPr>
          <w:rFonts w:eastAsia="Arial" w:cs="Arial"/>
          <w:szCs w:val="24"/>
        </w:rPr>
        <w:t>or more unduplicated students, 36 rural schools serve 70</w:t>
      </w:r>
      <w:r w:rsidR="00A53562">
        <w:rPr>
          <w:rFonts w:eastAsia="Arial" w:cs="Arial"/>
          <w:szCs w:val="24"/>
        </w:rPr>
        <w:t xml:space="preserve"> percent</w:t>
      </w:r>
      <w:r w:rsidR="009F112D">
        <w:rPr>
          <w:rFonts w:eastAsia="Arial" w:cs="Arial"/>
          <w:szCs w:val="24"/>
        </w:rPr>
        <w:t xml:space="preserve"> </w:t>
      </w:r>
      <w:r w:rsidR="1892F3D4" w:rsidRPr="4561382D">
        <w:rPr>
          <w:rFonts w:eastAsia="Arial" w:cs="Arial"/>
          <w:szCs w:val="24"/>
        </w:rPr>
        <w:t xml:space="preserve">or more unduplicated students, one school </w:t>
      </w:r>
      <w:r w:rsidR="00965A78">
        <w:rPr>
          <w:rFonts w:eastAsia="Arial" w:cs="Arial"/>
          <w:szCs w:val="24"/>
        </w:rPr>
        <w:t xml:space="preserve">has </w:t>
      </w:r>
      <w:r w:rsidR="1892F3D4" w:rsidRPr="4561382D">
        <w:rPr>
          <w:rFonts w:eastAsia="Arial" w:cs="Arial"/>
          <w:szCs w:val="24"/>
        </w:rPr>
        <w:t>a non-stability rate of 80</w:t>
      </w:r>
      <w:r w:rsidR="00A53562">
        <w:rPr>
          <w:rFonts w:eastAsia="Arial" w:cs="Arial"/>
          <w:szCs w:val="24"/>
        </w:rPr>
        <w:t xml:space="preserve"> percent</w:t>
      </w:r>
      <w:r w:rsidR="009F112D">
        <w:rPr>
          <w:rFonts w:eastAsia="Arial" w:cs="Arial"/>
          <w:szCs w:val="24"/>
        </w:rPr>
        <w:t xml:space="preserve"> </w:t>
      </w:r>
      <w:r w:rsidR="1892F3D4" w:rsidRPr="4561382D">
        <w:rPr>
          <w:rFonts w:eastAsia="Arial" w:cs="Arial"/>
          <w:szCs w:val="24"/>
        </w:rPr>
        <w:t xml:space="preserve">or higher, 63 schools </w:t>
      </w:r>
      <w:r w:rsidR="00E76236">
        <w:rPr>
          <w:rFonts w:eastAsia="Arial" w:cs="Arial"/>
          <w:szCs w:val="24"/>
        </w:rPr>
        <w:t xml:space="preserve">are served by </w:t>
      </w:r>
      <w:r w:rsidR="00364B62">
        <w:rPr>
          <w:rFonts w:eastAsia="Arial" w:cs="Arial"/>
          <w:szCs w:val="24"/>
        </w:rPr>
        <w:t xml:space="preserve">an </w:t>
      </w:r>
      <w:r w:rsidR="1892F3D4" w:rsidRPr="4561382D">
        <w:rPr>
          <w:rFonts w:eastAsia="Arial" w:cs="Arial"/>
          <w:szCs w:val="24"/>
        </w:rPr>
        <w:t>LEA planning grantee that serve</w:t>
      </w:r>
      <w:r w:rsidR="00364B62">
        <w:rPr>
          <w:rFonts w:eastAsia="Arial" w:cs="Arial"/>
          <w:szCs w:val="24"/>
        </w:rPr>
        <w:t>s</w:t>
      </w:r>
      <w:r w:rsidR="1892F3D4" w:rsidRPr="4561382D">
        <w:rPr>
          <w:rFonts w:eastAsia="Arial" w:cs="Arial"/>
          <w:szCs w:val="24"/>
        </w:rPr>
        <w:t xml:space="preserve"> 70</w:t>
      </w:r>
      <w:r w:rsidR="00A53562">
        <w:rPr>
          <w:rFonts w:eastAsia="Arial" w:cs="Arial"/>
          <w:szCs w:val="24"/>
        </w:rPr>
        <w:t xml:space="preserve"> percent</w:t>
      </w:r>
      <w:r w:rsidR="009F112D">
        <w:rPr>
          <w:rFonts w:eastAsia="Arial" w:cs="Arial"/>
          <w:szCs w:val="24"/>
        </w:rPr>
        <w:t xml:space="preserve"> </w:t>
      </w:r>
      <w:r w:rsidR="1892F3D4" w:rsidRPr="4561382D">
        <w:rPr>
          <w:rFonts w:eastAsia="Arial" w:cs="Arial"/>
          <w:szCs w:val="24"/>
        </w:rPr>
        <w:t xml:space="preserve">or </w:t>
      </w:r>
      <w:r w:rsidR="1892F3D4" w:rsidRPr="4561382D">
        <w:rPr>
          <w:rFonts w:eastAsia="Arial" w:cs="Arial"/>
          <w:szCs w:val="24"/>
        </w:rPr>
        <w:lastRenderedPageBreak/>
        <w:t xml:space="preserve">more unduplicated students, and 58 rural schools </w:t>
      </w:r>
      <w:r w:rsidR="00A26C41">
        <w:rPr>
          <w:rFonts w:eastAsia="Arial" w:cs="Arial"/>
          <w:szCs w:val="24"/>
        </w:rPr>
        <w:t xml:space="preserve">are served by an </w:t>
      </w:r>
      <w:r w:rsidR="1892F3D4" w:rsidRPr="4561382D">
        <w:rPr>
          <w:rFonts w:eastAsia="Arial" w:cs="Arial"/>
          <w:szCs w:val="24"/>
        </w:rPr>
        <w:t>LEA planning grantee that serve</w:t>
      </w:r>
      <w:r w:rsidR="00087874">
        <w:rPr>
          <w:rFonts w:eastAsia="Arial" w:cs="Arial"/>
          <w:szCs w:val="24"/>
        </w:rPr>
        <w:t>s</w:t>
      </w:r>
      <w:r w:rsidR="1892F3D4" w:rsidRPr="4561382D">
        <w:rPr>
          <w:rFonts w:eastAsia="Arial" w:cs="Arial"/>
          <w:szCs w:val="24"/>
        </w:rPr>
        <w:t xml:space="preserve"> 60</w:t>
      </w:r>
      <w:r w:rsidR="00A53562">
        <w:rPr>
          <w:rFonts w:eastAsia="Arial" w:cs="Arial"/>
          <w:szCs w:val="24"/>
        </w:rPr>
        <w:t xml:space="preserve"> percent</w:t>
      </w:r>
      <w:r w:rsidR="1892F3D4" w:rsidRPr="4561382D">
        <w:rPr>
          <w:rFonts w:eastAsia="Arial" w:cs="Arial"/>
          <w:szCs w:val="24"/>
        </w:rPr>
        <w:t xml:space="preserve"> or more unduplicated students.</w:t>
      </w:r>
    </w:p>
    <w:p w14:paraId="6F9083D8" w14:textId="7AD3830E" w:rsidR="00451687" w:rsidRPr="005521B6" w:rsidRDefault="00451687" w:rsidP="00451687">
      <w:pPr>
        <w:pStyle w:val="Heading4"/>
        <w:rPr>
          <w:rFonts w:cs="Arial"/>
          <w:i w:val="0"/>
          <w:iCs w:val="0"/>
        </w:rPr>
      </w:pPr>
      <w:r w:rsidRPr="2B87D1ED">
        <w:rPr>
          <w:rFonts w:cs="Arial"/>
          <w:i w:val="0"/>
          <w:iCs w:val="0"/>
        </w:rPr>
        <w:t xml:space="preserve">Cohort </w:t>
      </w:r>
      <w:r>
        <w:rPr>
          <w:rFonts w:cs="Arial"/>
          <w:i w:val="0"/>
          <w:iCs w:val="0"/>
        </w:rPr>
        <w:t>4</w:t>
      </w:r>
      <w:r w:rsidRPr="2B87D1ED">
        <w:rPr>
          <w:rFonts w:cs="Arial"/>
          <w:i w:val="0"/>
          <w:iCs w:val="0"/>
        </w:rPr>
        <w:t xml:space="preserve"> Implementation Grants</w:t>
      </w:r>
    </w:p>
    <w:p w14:paraId="161EE890" w14:textId="3D0474CD" w:rsidR="00451687" w:rsidRDefault="00451687" w:rsidP="00451687">
      <w:pPr>
        <w:rPr>
          <w:rFonts w:cs="Arial"/>
        </w:rPr>
      </w:pPr>
      <w:r w:rsidRPr="2B87D1ED">
        <w:rPr>
          <w:rFonts w:eastAsia="Arial" w:cs="Arial"/>
        </w:rPr>
        <w:t>In 202</w:t>
      </w:r>
      <w:r w:rsidR="00D77270">
        <w:rPr>
          <w:rFonts w:eastAsia="Arial" w:cs="Arial"/>
        </w:rPr>
        <w:t>4</w:t>
      </w:r>
      <w:r w:rsidRPr="2B87D1ED">
        <w:rPr>
          <w:rFonts w:eastAsia="Arial" w:cs="Arial"/>
        </w:rPr>
        <w:t>–2</w:t>
      </w:r>
      <w:r w:rsidR="00D77270">
        <w:rPr>
          <w:rFonts w:eastAsia="Arial" w:cs="Arial"/>
        </w:rPr>
        <w:t>5</w:t>
      </w:r>
      <w:r w:rsidRPr="2B87D1ED">
        <w:rPr>
          <w:rFonts w:eastAsia="Arial" w:cs="Arial"/>
        </w:rPr>
        <w:t xml:space="preserve">, the SBE approved </w:t>
      </w:r>
      <w:r w:rsidR="00702CA7">
        <w:rPr>
          <w:rFonts w:eastAsia="Arial" w:cs="Arial"/>
        </w:rPr>
        <w:t>Implementation grants</w:t>
      </w:r>
      <w:r w:rsidRPr="2B87D1ED">
        <w:rPr>
          <w:rFonts w:eastAsia="Arial" w:cs="Arial"/>
        </w:rPr>
        <w:t xml:space="preserve"> for </w:t>
      </w:r>
      <w:r w:rsidR="00943178">
        <w:rPr>
          <w:rFonts w:eastAsia="Arial" w:cs="Arial"/>
        </w:rPr>
        <w:t>12</w:t>
      </w:r>
      <w:r w:rsidR="00630B41">
        <w:rPr>
          <w:rFonts w:eastAsia="Arial" w:cs="Arial"/>
        </w:rPr>
        <w:t>6</w:t>
      </w:r>
      <w:r w:rsidRPr="2B87D1ED">
        <w:rPr>
          <w:rFonts w:eastAsia="Arial" w:cs="Arial"/>
        </w:rPr>
        <w:t xml:space="preserve"> LEAs supporting </w:t>
      </w:r>
      <w:r w:rsidR="00630B41">
        <w:rPr>
          <w:rFonts w:eastAsia="Arial" w:cs="Arial"/>
        </w:rPr>
        <w:t xml:space="preserve">469 </w:t>
      </w:r>
      <w:r w:rsidRPr="2B87D1ED">
        <w:rPr>
          <w:rFonts w:eastAsia="Arial" w:cs="Arial"/>
        </w:rPr>
        <w:t>school sites, for a total allocation of $</w:t>
      </w:r>
      <w:r w:rsidR="003E45C4">
        <w:rPr>
          <w:rFonts w:eastAsia="Arial" w:cs="Arial"/>
        </w:rPr>
        <w:t>632,820,500</w:t>
      </w:r>
      <w:r w:rsidR="00030E58">
        <w:rPr>
          <w:rFonts w:eastAsia="Arial" w:cs="Arial"/>
        </w:rPr>
        <w:t xml:space="preserve">. </w:t>
      </w:r>
      <w:r w:rsidR="00030E58">
        <w:rPr>
          <w:rFonts w:cs="Arial"/>
        </w:rPr>
        <w:t xml:space="preserve">For more information, please </w:t>
      </w:r>
      <w:r w:rsidR="0090563C">
        <w:rPr>
          <w:rFonts w:cs="Arial"/>
        </w:rPr>
        <w:t xml:space="preserve">see </w:t>
      </w:r>
      <w:r w:rsidR="00030E58">
        <w:rPr>
          <w:rFonts w:cs="Arial"/>
        </w:rPr>
        <w:t>Agenda Item 13</w:t>
      </w:r>
      <w:r w:rsidR="0090563C">
        <w:rPr>
          <w:rFonts w:cs="Arial"/>
        </w:rPr>
        <w:t xml:space="preserve"> on the CDE </w:t>
      </w:r>
      <w:r w:rsidR="0090563C" w:rsidRPr="0090563C">
        <w:rPr>
          <w:rFonts w:cs="Arial"/>
        </w:rPr>
        <w:t>SBE Agenda for July 2025</w:t>
      </w:r>
      <w:r w:rsidR="0090563C">
        <w:rPr>
          <w:rFonts w:cs="Arial"/>
        </w:rPr>
        <w:t xml:space="preserve"> web page at</w:t>
      </w:r>
      <w:r w:rsidR="0090563C" w:rsidRPr="0090563C">
        <w:rPr>
          <w:rFonts w:cs="Arial"/>
        </w:rPr>
        <w:t xml:space="preserve"> </w:t>
      </w:r>
      <w:hyperlink r:id="rId23" w:tooltip="SBE Agenda for July 2025" w:history="1">
        <w:r w:rsidR="00030E58">
          <w:rPr>
            <w:rStyle w:val="Hyperlink"/>
            <w:rFonts w:eastAsia="Arial" w:cs="Arial"/>
          </w:rPr>
          <w:t>https://www.cde.ca.gov/be/ag/ag/yr25/agenda202507.asp</w:t>
        </w:r>
      </w:hyperlink>
      <w:r w:rsidR="00C82993">
        <w:rPr>
          <w:rFonts w:eastAsia="Arial" w:cs="Arial"/>
        </w:rPr>
        <w:t xml:space="preserve">. </w:t>
      </w:r>
      <w:r w:rsidR="00C82993">
        <w:rPr>
          <w:rFonts w:cs="Arial"/>
        </w:rPr>
        <w:t>Grantees represent</w:t>
      </w:r>
      <w:r w:rsidR="00C82993" w:rsidRPr="2B87D1ED">
        <w:rPr>
          <w:rFonts w:cs="Arial"/>
        </w:rPr>
        <w:t>:</w:t>
      </w:r>
    </w:p>
    <w:p w14:paraId="3ACC8FCA" w14:textId="3D4F310D" w:rsidR="00451687" w:rsidRDefault="00E94C59" w:rsidP="00B52E3A">
      <w:pPr>
        <w:pStyle w:val="ListParagraph"/>
        <w:numPr>
          <w:ilvl w:val="0"/>
          <w:numId w:val="2"/>
        </w:numPr>
        <w:spacing w:after="0"/>
        <w:rPr>
          <w:rFonts w:cs="Arial"/>
        </w:rPr>
      </w:pPr>
      <w:r>
        <w:rPr>
          <w:rFonts w:cs="Arial"/>
        </w:rPr>
        <w:t>39</w:t>
      </w:r>
      <w:r w:rsidR="00451687" w:rsidRPr="4561382D">
        <w:rPr>
          <w:rFonts w:cs="Arial"/>
        </w:rPr>
        <w:t xml:space="preserve"> charter schools</w:t>
      </w:r>
    </w:p>
    <w:p w14:paraId="54B50A0E" w14:textId="3373D1ED" w:rsidR="00451687" w:rsidRDefault="00775232" w:rsidP="00B52E3A">
      <w:pPr>
        <w:pStyle w:val="ListParagraph"/>
        <w:numPr>
          <w:ilvl w:val="0"/>
          <w:numId w:val="2"/>
        </w:numPr>
        <w:spacing w:after="0"/>
        <w:rPr>
          <w:rFonts w:cs="Arial"/>
        </w:rPr>
      </w:pPr>
      <w:r>
        <w:rPr>
          <w:rFonts w:cs="Arial"/>
        </w:rPr>
        <w:t>4</w:t>
      </w:r>
      <w:r w:rsidR="00451687" w:rsidRPr="4561382D">
        <w:rPr>
          <w:rFonts w:cs="Arial"/>
        </w:rPr>
        <w:t xml:space="preserve"> COEs</w:t>
      </w:r>
    </w:p>
    <w:p w14:paraId="404F947A" w14:textId="032A5818" w:rsidR="00451687" w:rsidRDefault="00480022" w:rsidP="00B52E3A">
      <w:pPr>
        <w:pStyle w:val="ListParagraph"/>
        <w:numPr>
          <w:ilvl w:val="0"/>
          <w:numId w:val="2"/>
        </w:numPr>
        <w:rPr>
          <w:rFonts w:cs="Arial"/>
        </w:rPr>
      </w:pPr>
      <w:r>
        <w:rPr>
          <w:rFonts w:cs="Arial"/>
        </w:rPr>
        <w:t>83</w:t>
      </w:r>
      <w:r w:rsidR="00451687" w:rsidRPr="4561382D">
        <w:rPr>
          <w:rFonts w:cs="Arial"/>
        </w:rPr>
        <w:t xml:space="preserve"> school districts</w:t>
      </w:r>
    </w:p>
    <w:p w14:paraId="154C24CE" w14:textId="0A0F1702" w:rsidR="003C76EF" w:rsidRDefault="003C76EF" w:rsidP="2EF43E82">
      <w:r>
        <w:t xml:space="preserve">Funded sites </w:t>
      </w:r>
      <w:r w:rsidR="00DB4651">
        <w:t xml:space="preserve">were </w:t>
      </w:r>
      <w:r>
        <w:t xml:space="preserve">at and above </w:t>
      </w:r>
      <w:r w:rsidRPr="00594876">
        <w:t>80</w:t>
      </w:r>
      <w:r w:rsidR="00A53562">
        <w:t xml:space="preserve"> percent</w:t>
      </w:r>
      <w:r w:rsidR="007B149C">
        <w:t xml:space="preserve"> </w:t>
      </w:r>
      <w:r w:rsidRPr="00594876">
        <w:t>or more unduplicated students</w:t>
      </w:r>
      <w:r w:rsidR="00F15F94">
        <w:t xml:space="preserve"> or 80</w:t>
      </w:r>
      <w:r w:rsidR="00A53562">
        <w:t xml:space="preserve"> percent</w:t>
      </w:r>
      <w:r w:rsidR="007B149C">
        <w:t xml:space="preserve"> </w:t>
      </w:r>
      <w:r w:rsidR="00F15F94">
        <w:t xml:space="preserve">or </w:t>
      </w:r>
      <w:r w:rsidR="009E64A0">
        <w:t>higher for their</w:t>
      </w:r>
      <w:r w:rsidR="00F15F94">
        <w:t xml:space="preserve"> non-stability </w:t>
      </w:r>
      <w:r w:rsidR="00B452BD">
        <w:t>rate and</w:t>
      </w:r>
      <w:r>
        <w:t xml:space="preserve"> were tied to an LEA that was awarded a planning grant</w:t>
      </w:r>
      <w:r w:rsidRPr="00594876">
        <w:t xml:space="preserve">. </w:t>
      </w:r>
    </w:p>
    <w:p w14:paraId="222C86F2" w14:textId="24C28520" w:rsidR="32F73605" w:rsidRDefault="32F73605" w:rsidP="2EF43E82">
      <w:pPr>
        <w:rPr>
          <w:rFonts w:cs="Arial"/>
        </w:rPr>
      </w:pPr>
      <w:r w:rsidRPr="2EF43E82">
        <w:rPr>
          <w:rFonts w:cs="Arial"/>
        </w:rPr>
        <w:t>Thus far, the CDE has awarded over $</w:t>
      </w:r>
      <w:r w:rsidR="00493021">
        <w:rPr>
          <w:rFonts w:cs="Arial"/>
        </w:rPr>
        <w:t>3,306,959,000</w:t>
      </w:r>
      <w:r w:rsidRPr="2EF43E82">
        <w:rPr>
          <w:rFonts w:cs="Arial"/>
        </w:rPr>
        <w:t xml:space="preserve"> to </w:t>
      </w:r>
      <w:r w:rsidR="00493021">
        <w:rPr>
          <w:rFonts w:cs="Arial"/>
        </w:rPr>
        <w:t>524</w:t>
      </w:r>
      <w:r w:rsidRPr="2EF43E82">
        <w:rPr>
          <w:rFonts w:cs="Arial"/>
        </w:rPr>
        <w:t xml:space="preserve"> LEAs supporting </w:t>
      </w:r>
      <w:r w:rsidR="00493021">
        <w:rPr>
          <w:rFonts w:cs="Arial"/>
        </w:rPr>
        <w:t xml:space="preserve">2,495 </w:t>
      </w:r>
      <w:r w:rsidRPr="2EF43E82">
        <w:rPr>
          <w:rFonts w:cs="Arial"/>
        </w:rPr>
        <w:t>school sites for implementation grants.</w:t>
      </w:r>
      <w:r w:rsidR="1AE9AD68" w:rsidRPr="2EF43E82">
        <w:rPr>
          <w:rFonts w:cs="Arial"/>
        </w:rPr>
        <w:t xml:space="preserve"> </w:t>
      </w:r>
      <w:r w:rsidR="003955C6">
        <w:rPr>
          <w:rFonts w:cs="Arial"/>
        </w:rPr>
        <w:t xml:space="preserve">Cohort 4 </w:t>
      </w:r>
      <w:r w:rsidR="00EC3AD4">
        <w:rPr>
          <w:rFonts w:cs="Arial"/>
        </w:rPr>
        <w:t xml:space="preserve">is </w:t>
      </w:r>
      <w:r w:rsidR="003955C6">
        <w:rPr>
          <w:rFonts w:cs="Arial"/>
        </w:rPr>
        <w:t>the final</w:t>
      </w:r>
      <w:r w:rsidR="1AE9AD68" w:rsidRPr="2EF43E82">
        <w:rPr>
          <w:rFonts w:cs="Arial"/>
        </w:rPr>
        <w:t xml:space="preserve"> Implementation Grant cohort</w:t>
      </w:r>
      <w:r w:rsidR="003955C6">
        <w:rPr>
          <w:rFonts w:cs="Arial"/>
        </w:rPr>
        <w:t>.</w:t>
      </w:r>
    </w:p>
    <w:p w14:paraId="4B89AE86" w14:textId="5B89CAC9" w:rsidR="002F777E" w:rsidRPr="00A122DD" w:rsidRDefault="00A122DD" w:rsidP="00C77B9F">
      <w:pPr>
        <w:pStyle w:val="Heading3"/>
        <w:rPr>
          <w:rFonts w:cs="Arial"/>
        </w:rPr>
      </w:pPr>
      <w:bookmarkStart w:id="29" w:name="_Toc208835985"/>
      <w:bookmarkStart w:id="30" w:name="_Toc209032912"/>
      <w:r w:rsidRPr="4561382D">
        <w:rPr>
          <w:rFonts w:cs="Arial"/>
        </w:rPr>
        <w:t>Extension Grants</w:t>
      </w:r>
      <w:bookmarkEnd w:id="29"/>
      <w:bookmarkEnd w:id="30"/>
    </w:p>
    <w:p w14:paraId="64A0FC37" w14:textId="440EF0E4" w:rsidR="002F777E" w:rsidRPr="00A122DD" w:rsidRDefault="002F777E" w:rsidP="00C77B9F">
      <w:pPr>
        <w:rPr>
          <w:rFonts w:eastAsiaTheme="majorEastAsia" w:cs="Arial"/>
        </w:rPr>
      </w:pPr>
      <w:r w:rsidRPr="2EF43E82">
        <w:rPr>
          <w:rFonts w:eastAsiaTheme="majorEastAsia" w:cs="Arial"/>
        </w:rPr>
        <w:t xml:space="preserve">Extension grants (at least </w:t>
      </w:r>
      <w:r w:rsidR="4F01C152" w:rsidRPr="2EF43E82">
        <w:rPr>
          <w:rFonts w:eastAsiaTheme="majorEastAsia" w:cs="Arial"/>
        </w:rPr>
        <w:t>18</w:t>
      </w:r>
      <w:r w:rsidRPr="2EF43E82">
        <w:rPr>
          <w:rFonts w:eastAsiaTheme="majorEastAsia" w:cs="Arial"/>
        </w:rPr>
        <w:t xml:space="preserve"> percent of 2021 funding = $</w:t>
      </w:r>
      <w:r w:rsidR="7D2640E0" w:rsidRPr="2EF43E82">
        <w:rPr>
          <w:rFonts w:eastAsiaTheme="majorEastAsia" w:cs="Arial"/>
        </w:rPr>
        <w:t>485,068,860</w:t>
      </w:r>
      <w:r w:rsidRPr="2EF43E82">
        <w:rPr>
          <w:rFonts w:eastAsiaTheme="majorEastAsia" w:cs="Arial"/>
        </w:rPr>
        <w:t xml:space="preserve">) for the </w:t>
      </w:r>
      <w:r w:rsidR="00744284" w:rsidRPr="2EF43E82">
        <w:rPr>
          <w:rFonts w:eastAsiaTheme="majorEastAsia" w:cs="Arial"/>
        </w:rPr>
        <w:t>202</w:t>
      </w:r>
      <w:r w:rsidR="5B42A59B" w:rsidRPr="2EF43E82">
        <w:rPr>
          <w:rFonts w:eastAsiaTheme="majorEastAsia" w:cs="Arial"/>
        </w:rPr>
        <w:t>7</w:t>
      </w:r>
      <w:r w:rsidRPr="2EF43E82">
        <w:rPr>
          <w:rFonts w:eastAsiaTheme="majorEastAsia" w:cs="Arial"/>
        </w:rPr>
        <w:t>–</w:t>
      </w:r>
      <w:r w:rsidR="00744284" w:rsidRPr="2EF43E82">
        <w:rPr>
          <w:rFonts w:eastAsiaTheme="majorEastAsia" w:cs="Arial"/>
        </w:rPr>
        <w:t>2</w:t>
      </w:r>
      <w:r w:rsidR="48BB8150" w:rsidRPr="2EF43E82">
        <w:rPr>
          <w:rFonts w:eastAsiaTheme="majorEastAsia" w:cs="Arial"/>
        </w:rPr>
        <w:t>8</w:t>
      </w:r>
      <w:r w:rsidR="00744284" w:rsidRPr="2EF43E82">
        <w:rPr>
          <w:rFonts w:eastAsiaTheme="majorEastAsia" w:cs="Arial"/>
        </w:rPr>
        <w:t xml:space="preserve"> </w:t>
      </w:r>
      <w:r w:rsidRPr="2EF43E82">
        <w:rPr>
          <w:rFonts w:eastAsiaTheme="majorEastAsia" w:cs="Arial"/>
        </w:rPr>
        <w:t>through 203</w:t>
      </w:r>
      <w:r w:rsidR="1E10C7FA" w:rsidRPr="2EF43E82">
        <w:rPr>
          <w:rFonts w:eastAsiaTheme="majorEastAsia" w:cs="Arial"/>
        </w:rPr>
        <w:t>1</w:t>
      </w:r>
      <w:r w:rsidRPr="2EF43E82">
        <w:rPr>
          <w:rFonts w:eastAsiaTheme="majorEastAsia" w:cs="Arial"/>
        </w:rPr>
        <w:t>–3</w:t>
      </w:r>
      <w:r w:rsidR="682677A2" w:rsidRPr="2EF43E82">
        <w:rPr>
          <w:rFonts w:eastAsiaTheme="majorEastAsia" w:cs="Arial"/>
        </w:rPr>
        <w:t>2</w:t>
      </w:r>
      <w:r w:rsidRPr="2EF43E82">
        <w:rPr>
          <w:rFonts w:eastAsiaTheme="majorEastAsia" w:cs="Arial"/>
        </w:rPr>
        <w:t xml:space="preserve"> program years are intended to extend implementation funding </w:t>
      </w:r>
      <w:r w:rsidR="00E25B91">
        <w:rPr>
          <w:rFonts w:eastAsiaTheme="majorEastAsia" w:cs="Arial"/>
        </w:rPr>
        <w:t xml:space="preserve">for </w:t>
      </w:r>
      <w:r w:rsidR="0090563C">
        <w:rPr>
          <w:rFonts w:eastAsiaTheme="majorEastAsia" w:cs="Arial"/>
        </w:rPr>
        <w:t>two</w:t>
      </w:r>
      <w:r w:rsidR="00E25B91">
        <w:rPr>
          <w:rFonts w:eastAsiaTheme="majorEastAsia" w:cs="Arial"/>
        </w:rPr>
        <w:t xml:space="preserve"> additional years, </w:t>
      </w:r>
      <w:r w:rsidR="0090563C">
        <w:rPr>
          <w:rFonts w:eastAsiaTheme="majorEastAsia" w:cs="Arial"/>
        </w:rPr>
        <w:t>which provides seven</w:t>
      </w:r>
      <w:r w:rsidRPr="2EF43E82">
        <w:rPr>
          <w:rFonts w:eastAsiaTheme="majorEastAsia" w:cs="Arial"/>
        </w:rPr>
        <w:t xml:space="preserve"> years</w:t>
      </w:r>
      <w:r w:rsidR="00E25B91">
        <w:rPr>
          <w:rFonts w:eastAsiaTheme="majorEastAsia" w:cs="Arial"/>
        </w:rPr>
        <w:t xml:space="preserve"> of </w:t>
      </w:r>
      <w:r w:rsidR="002D7E2A">
        <w:rPr>
          <w:rFonts w:eastAsiaTheme="majorEastAsia" w:cs="Arial"/>
        </w:rPr>
        <w:t>funding to implement the community school model</w:t>
      </w:r>
      <w:r w:rsidRPr="2EF43E82">
        <w:rPr>
          <w:rFonts w:eastAsiaTheme="majorEastAsia" w:cs="Arial"/>
        </w:rPr>
        <w:t xml:space="preserve">. LEAs may receive up to $100,000 annually per community school with a one-to-one matching funds requirement. </w:t>
      </w:r>
      <w:r w:rsidR="61D2A4A3" w:rsidRPr="2EF43E82">
        <w:rPr>
          <w:rFonts w:eastAsiaTheme="majorEastAsia" w:cs="Arial"/>
        </w:rPr>
        <w:t xml:space="preserve">The first </w:t>
      </w:r>
      <w:r w:rsidR="00AD7E71">
        <w:rPr>
          <w:rFonts w:eastAsiaTheme="majorEastAsia" w:cs="Arial"/>
        </w:rPr>
        <w:t>Request for Applications (</w:t>
      </w:r>
      <w:r w:rsidR="61D2A4A3" w:rsidRPr="00EB1115">
        <w:rPr>
          <w:rFonts w:eastAsiaTheme="majorEastAsia" w:cs="Arial"/>
        </w:rPr>
        <w:t>RFA</w:t>
      </w:r>
      <w:r w:rsidR="00AD7E71">
        <w:rPr>
          <w:rFonts w:eastAsiaTheme="majorEastAsia" w:cs="Arial"/>
        </w:rPr>
        <w:t>)</w:t>
      </w:r>
      <w:r w:rsidR="61D2A4A3" w:rsidRPr="2EF43E82">
        <w:rPr>
          <w:rFonts w:eastAsiaTheme="majorEastAsia" w:cs="Arial"/>
        </w:rPr>
        <w:t xml:space="preserve"> for </w:t>
      </w:r>
      <w:r w:rsidR="0090563C">
        <w:rPr>
          <w:rFonts w:eastAsiaTheme="majorEastAsia" w:cs="Arial"/>
        </w:rPr>
        <w:t>e</w:t>
      </w:r>
      <w:r w:rsidR="61D2A4A3" w:rsidRPr="2EF43E82">
        <w:rPr>
          <w:rFonts w:eastAsiaTheme="majorEastAsia" w:cs="Arial"/>
        </w:rPr>
        <w:t xml:space="preserve">xtension </w:t>
      </w:r>
      <w:r w:rsidR="0090563C">
        <w:rPr>
          <w:rFonts w:eastAsiaTheme="majorEastAsia" w:cs="Arial"/>
        </w:rPr>
        <w:t>g</w:t>
      </w:r>
      <w:r w:rsidR="61D2A4A3" w:rsidRPr="2EF43E82">
        <w:rPr>
          <w:rFonts w:eastAsiaTheme="majorEastAsia" w:cs="Arial"/>
        </w:rPr>
        <w:t>rants will be posted in 202</w:t>
      </w:r>
      <w:r w:rsidR="0345DAF0" w:rsidRPr="2EF43E82">
        <w:rPr>
          <w:rFonts w:eastAsiaTheme="majorEastAsia" w:cs="Arial"/>
        </w:rPr>
        <w:t>6</w:t>
      </w:r>
      <w:r w:rsidR="61D2A4A3" w:rsidRPr="2EF43E82">
        <w:rPr>
          <w:rFonts w:asciiTheme="minorHAnsi" w:eastAsiaTheme="minorEastAsia" w:hAnsiTheme="minorHAnsi"/>
        </w:rPr>
        <w:t>–</w:t>
      </w:r>
      <w:r w:rsidR="61D2A4A3" w:rsidRPr="2EF43E82">
        <w:rPr>
          <w:rFonts w:eastAsiaTheme="majorEastAsia" w:cs="Arial"/>
        </w:rPr>
        <w:t>2</w:t>
      </w:r>
      <w:r w:rsidR="4BF85AF4" w:rsidRPr="2EF43E82">
        <w:rPr>
          <w:rFonts w:eastAsiaTheme="majorEastAsia" w:cs="Arial"/>
        </w:rPr>
        <w:t>7</w:t>
      </w:r>
      <w:r w:rsidR="61D2A4A3" w:rsidRPr="2EF43E82">
        <w:rPr>
          <w:rFonts w:eastAsiaTheme="majorEastAsia" w:cs="Arial"/>
        </w:rPr>
        <w:t xml:space="preserve"> for Cohort 1 Implementation Grantees.</w:t>
      </w:r>
    </w:p>
    <w:p w14:paraId="6D2EEFD6" w14:textId="1E861663" w:rsidR="000A7A4D" w:rsidRPr="00D6204A" w:rsidRDefault="000A7A4D" w:rsidP="00C77B9F">
      <w:pPr>
        <w:pStyle w:val="Heading3"/>
        <w:rPr>
          <w:rFonts w:cs="Arial"/>
        </w:rPr>
      </w:pPr>
      <w:bookmarkStart w:id="31" w:name="_Toc208835986"/>
      <w:bookmarkStart w:id="32" w:name="_Toc209032913"/>
      <w:r w:rsidRPr="4561382D">
        <w:rPr>
          <w:rFonts w:cs="Arial"/>
        </w:rPr>
        <w:t xml:space="preserve">CCSPP </w:t>
      </w:r>
      <w:r w:rsidR="00B3172E" w:rsidRPr="4561382D">
        <w:rPr>
          <w:rFonts w:cs="Arial"/>
        </w:rPr>
        <w:t>T</w:t>
      </w:r>
      <w:r w:rsidRPr="4561382D">
        <w:rPr>
          <w:rFonts w:cs="Arial"/>
        </w:rPr>
        <w:t xml:space="preserve">echnical </w:t>
      </w:r>
      <w:r w:rsidR="00B3172E" w:rsidRPr="4561382D">
        <w:rPr>
          <w:rFonts w:cs="Arial"/>
        </w:rPr>
        <w:t>A</w:t>
      </w:r>
      <w:r w:rsidRPr="4561382D">
        <w:rPr>
          <w:rFonts w:cs="Arial"/>
        </w:rPr>
        <w:t xml:space="preserve">ssistance </w:t>
      </w:r>
      <w:r w:rsidR="00B3172E" w:rsidRPr="4561382D">
        <w:rPr>
          <w:rFonts w:cs="Arial"/>
        </w:rPr>
        <w:t>S</w:t>
      </w:r>
      <w:r w:rsidRPr="4561382D">
        <w:rPr>
          <w:rFonts w:cs="Arial"/>
        </w:rPr>
        <w:t>ystem</w:t>
      </w:r>
      <w:bookmarkEnd w:id="31"/>
      <w:bookmarkEnd w:id="32"/>
    </w:p>
    <w:p w14:paraId="2E48707D" w14:textId="5F6D5251" w:rsidR="00655ACB" w:rsidRPr="00D6204A" w:rsidRDefault="566AE966" w:rsidP="00C77B9F">
      <w:pPr>
        <w:rPr>
          <w:rFonts w:cs="Arial"/>
        </w:rPr>
      </w:pPr>
      <w:r w:rsidRPr="498ABB7B">
        <w:rPr>
          <w:rFonts w:cs="Arial"/>
        </w:rPr>
        <w:t>The CCSPP technical assistance system is comp</w:t>
      </w:r>
      <w:r w:rsidR="62B796F3" w:rsidRPr="498ABB7B">
        <w:rPr>
          <w:rFonts w:cs="Arial"/>
        </w:rPr>
        <w:t>o</w:t>
      </w:r>
      <w:r w:rsidRPr="498ABB7B">
        <w:rPr>
          <w:rFonts w:cs="Arial"/>
        </w:rPr>
        <w:t xml:space="preserve">sed of a lead </w:t>
      </w:r>
      <w:r w:rsidR="79E319B8" w:rsidRPr="498ABB7B">
        <w:rPr>
          <w:rFonts w:cs="Arial"/>
        </w:rPr>
        <w:t>technical assistance center, known as the</w:t>
      </w:r>
      <w:r w:rsidR="30A0AE3E" w:rsidRPr="498ABB7B">
        <w:rPr>
          <w:rFonts w:cs="Arial"/>
        </w:rPr>
        <w:t xml:space="preserve"> State Transformational </w:t>
      </w:r>
      <w:r w:rsidR="721897B1" w:rsidRPr="498ABB7B">
        <w:rPr>
          <w:rFonts w:cs="Arial"/>
        </w:rPr>
        <w:t>Assistance</w:t>
      </w:r>
      <w:r w:rsidR="30A0AE3E" w:rsidRPr="498ABB7B">
        <w:rPr>
          <w:rFonts w:cs="Arial"/>
        </w:rPr>
        <w:t xml:space="preserve"> Center (</w:t>
      </w:r>
      <w:r w:rsidR="79E319B8" w:rsidRPr="00EB1115">
        <w:rPr>
          <w:rFonts w:cs="Arial"/>
        </w:rPr>
        <w:t>S-TAC</w:t>
      </w:r>
      <w:r w:rsidR="184CCE28" w:rsidRPr="498ABB7B">
        <w:rPr>
          <w:rFonts w:cs="Arial"/>
        </w:rPr>
        <w:t>)</w:t>
      </w:r>
      <w:r w:rsidR="79E319B8" w:rsidRPr="498ABB7B">
        <w:rPr>
          <w:rFonts w:cs="Arial"/>
        </w:rPr>
        <w:t xml:space="preserve">, that works closely with the CDE and eight </w:t>
      </w:r>
      <w:r w:rsidR="001E3232">
        <w:rPr>
          <w:rFonts w:cs="Arial"/>
        </w:rPr>
        <w:t>Regional Technical Assistance Centers (</w:t>
      </w:r>
      <w:r w:rsidR="79E319B8" w:rsidRPr="00EB1115">
        <w:rPr>
          <w:rFonts w:cs="Arial"/>
        </w:rPr>
        <w:t>R-TACs</w:t>
      </w:r>
      <w:r w:rsidR="001E3232">
        <w:rPr>
          <w:rFonts w:cs="Arial"/>
        </w:rPr>
        <w:t>)</w:t>
      </w:r>
      <w:r w:rsidR="79E319B8" w:rsidRPr="498ABB7B">
        <w:rPr>
          <w:rFonts w:cs="Arial"/>
        </w:rPr>
        <w:t xml:space="preserve">. The S-TAC started work </w:t>
      </w:r>
      <w:r w:rsidR="62B796F3" w:rsidRPr="498ABB7B">
        <w:rPr>
          <w:rFonts w:cs="Arial"/>
        </w:rPr>
        <w:t xml:space="preserve">in </w:t>
      </w:r>
      <w:r w:rsidR="79E319B8" w:rsidRPr="498ABB7B">
        <w:rPr>
          <w:rFonts w:cs="Arial"/>
        </w:rPr>
        <w:t>summer 2022</w:t>
      </w:r>
      <w:r w:rsidR="62B796F3" w:rsidRPr="498ABB7B">
        <w:rPr>
          <w:rFonts w:cs="Arial"/>
        </w:rPr>
        <w:t>,</w:t>
      </w:r>
      <w:r w:rsidR="79E319B8" w:rsidRPr="498ABB7B">
        <w:rPr>
          <w:rFonts w:cs="Arial"/>
        </w:rPr>
        <w:t xml:space="preserve"> and the R-TACs began work in summer 2023.</w:t>
      </w:r>
      <w:r w:rsidR="4C7FC1C6" w:rsidRPr="498ABB7B">
        <w:rPr>
          <w:rFonts w:cs="Arial"/>
        </w:rPr>
        <w:t xml:space="preserve"> </w:t>
      </w:r>
    </w:p>
    <w:p w14:paraId="51874A92" w14:textId="438E9DBA" w:rsidR="00655ACB" w:rsidRPr="005521B6" w:rsidRDefault="2129D07A" w:rsidP="00C77B9F">
      <w:pPr>
        <w:pStyle w:val="Heading4"/>
        <w:rPr>
          <w:rFonts w:cs="Arial"/>
          <w:i w:val="0"/>
          <w:iCs w:val="0"/>
        </w:rPr>
      </w:pPr>
      <w:r w:rsidRPr="498ABB7B">
        <w:rPr>
          <w:rFonts w:cs="Arial"/>
          <w:i w:val="0"/>
          <w:iCs w:val="0"/>
        </w:rPr>
        <w:t>Statewide Transformational Assistance Center</w:t>
      </w:r>
    </w:p>
    <w:p w14:paraId="03F782B9" w14:textId="1634FEE4" w:rsidR="17129CF3" w:rsidRDefault="17129CF3" w:rsidP="498ABB7B">
      <w:pPr>
        <w:spacing w:before="240"/>
        <w:rPr>
          <w:rFonts w:eastAsia="Arial" w:cs="Arial"/>
          <w:szCs w:val="24"/>
        </w:rPr>
      </w:pPr>
      <w:r w:rsidRPr="498ABB7B">
        <w:rPr>
          <w:rFonts w:eastAsia="Arial" w:cs="Arial"/>
          <w:szCs w:val="24"/>
        </w:rPr>
        <w:t xml:space="preserve">During the 2024–25 academic year, the S-TAC was led by the Alameda </w:t>
      </w:r>
      <w:r w:rsidR="00385DBD">
        <w:rPr>
          <w:rFonts w:eastAsia="Arial" w:cs="Arial"/>
          <w:szCs w:val="24"/>
        </w:rPr>
        <w:t>COE</w:t>
      </w:r>
      <w:r w:rsidRPr="498ABB7B">
        <w:rPr>
          <w:rFonts w:eastAsia="Arial" w:cs="Arial"/>
          <w:szCs w:val="24"/>
        </w:rPr>
        <w:t xml:space="preserve"> in collaboration with the </w:t>
      </w:r>
      <w:r w:rsidR="00AD7E71">
        <w:rPr>
          <w:rFonts w:eastAsia="Arial" w:cs="Arial"/>
          <w:szCs w:val="24"/>
        </w:rPr>
        <w:t>University of California, Los Angeles (</w:t>
      </w:r>
      <w:r w:rsidRPr="00EB1115">
        <w:rPr>
          <w:rFonts w:eastAsia="Arial" w:cs="Arial"/>
          <w:szCs w:val="24"/>
        </w:rPr>
        <w:t>UCLA</w:t>
      </w:r>
      <w:r w:rsidR="00AD7E71">
        <w:rPr>
          <w:rFonts w:eastAsia="Arial" w:cs="Arial"/>
          <w:szCs w:val="24"/>
        </w:rPr>
        <w:t>)</w:t>
      </w:r>
      <w:r w:rsidRPr="498ABB7B">
        <w:rPr>
          <w:rFonts w:eastAsia="Arial" w:cs="Arial"/>
          <w:szCs w:val="24"/>
        </w:rPr>
        <w:t xml:space="preserve"> Center for Community Schooling, the National Education Association, and Californians for Justice. The S-TAC’s work was grounded in partnership and relational practices that prioritized collaboration, responsiveness, and shared learning.</w:t>
      </w:r>
    </w:p>
    <w:p w14:paraId="67F977DF" w14:textId="067A8D99" w:rsidR="17129CF3" w:rsidRDefault="17129CF3" w:rsidP="498ABB7B">
      <w:pPr>
        <w:spacing w:before="240"/>
        <w:rPr>
          <w:rFonts w:eastAsia="Arial" w:cs="Arial"/>
          <w:szCs w:val="24"/>
        </w:rPr>
      </w:pPr>
      <w:r w:rsidRPr="498ABB7B">
        <w:rPr>
          <w:rFonts w:eastAsia="Arial" w:cs="Arial"/>
          <w:szCs w:val="24"/>
        </w:rPr>
        <w:t xml:space="preserve">The S-TAC worked in close coordination with the CDE, eight R-TACs, an S-TAC Advisory Board, a Student Advisory Board, and a range of partner organizations and </w:t>
      </w:r>
      <w:r w:rsidRPr="498ABB7B">
        <w:rPr>
          <w:rFonts w:eastAsia="Arial" w:cs="Arial"/>
          <w:szCs w:val="24"/>
        </w:rPr>
        <w:lastRenderedPageBreak/>
        <w:t>youth-serving initiatives. These partnerships were central to advancing the vision of whole child education and supporting grantees of the CCSPP across the state.</w:t>
      </w:r>
    </w:p>
    <w:p w14:paraId="7FC54838" w14:textId="30856250" w:rsidR="06656828" w:rsidRDefault="06656828" w:rsidP="498ABB7B">
      <w:pPr>
        <w:spacing w:before="240"/>
        <w:rPr>
          <w:rFonts w:eastAsia="Arial" w:cs="Arial"/>
          <w:szCs w:val="24"/>
        </w:rPr>
      </w:pPr>
      <w:r w:rsidRPr="498ABB7B">
        <w:t>To support CCSPP grantees in their implementation efforts, the S-TAC developed and facilitated a variety of learning spaces designed to foster collaboration and capacity</w:t>
      </w:r>
      <w:r w:rsidR="00522985">
        <w:t xml:space="preserve"> </w:t>
      </w:r>
      <w:r w:rsidRPr="498ABB7B">
        <w:t>building. The Community of Transformational Practice (</w:t>
      </w:r>
      <w:proofErr w:type="spellStart"/>
      <w:r w:rsidRPr="00EB1115">
        <w:t>CoTP</w:t>
      </w:r>
      <w:proofErr w:type="spellEnd"/>
      <w:r w:rsidRPr="498ABB7B">
        <w:t>) brought together R-TACs to develop a shared understanding of the California Community Schools Framework and to align technical assistance strategies across the state. The Collective Learning Space, open to all CCSPP grantees, C</w:t>
      </w:r>
      <w:r w:rsidR="00697F29">
        <w:t>OEs</w:t>
      </w:r>
      <w:r w:rsidRPr="498ABB7B">
        <w:t>, and R-TACs, provided ongoing professional learning opportunities, orientation for new grantees, and access to valuable implementation tools and resources. Statewide webinars were made available to a broad audience</w:t>
      </w:r>
      <w:r w:rsidR="00025107">
        <w:t xml:space="preserve"> that included</w:t>
      </w:r>
      <w:r w:rsidRPr="498ABB7B">
        <w:t xml:space="preserve"> grantees, partners, students, families, community members, COEs, R-TACs, and state leaders</w:t>
      </w:r>
      <w:r w:rsidR="00025107">
        <w:t xml:space="preserve"> and</w:t>
      </w:r>
      <w:r w:rsidR="5C68CDE4" w:rsidRPr="498ABB7B">
        <w:t xml:space="preserve"> </w:t>
      </w:r>
      <w:r w:rsidRPr="498ABB7B">
        <w:t>highlight</w:t>
      </w:r>
      <w:r w:rsidR="00025107">
        <w:t>ed</w:t>
      </w:r>
      <w:r w:rsidRPr="498ABB7B">
        <w:t xml:space="preserve"> promising practices, sharing resources, and showcasing community school efforts across California. Additionally, the </w:t>
      </w:r>
      <w:r w:rsidR="569DBDAE" w:rsidRPr="498ABB7B">
        <w:t>a</w:t>
      </w:r>
      <w:r w:rsidRPr="498ABB7B">
        <w:t>nnual Empower Summit served as a statewide conference that brought together diverse stakeholders to celebrate achievements, participate in collaborative workshops, and build strong networks to support and sustain community school implementation.</w:t>
      </w:r>
    </w:p>
    <w:p w14:paraId="6213C7C2" w14:textId="1D9EDF6D" w:rsidR="06656828" w:rsidRDefault="06656828" w:rsidP="498ABB7B">
      <w:pPr>
        <w:spacing w:before="240"/>
        <w:rPr>
          <w:rFonts w:eastAsia="Arial" w:cs="Arial"/>
          <w:szCs w:val="24"/>
        </w:rPr>
      </w:pPr>
      <w:r w:rsidRPr="498ABB7B">
        <w:t xml:space="preserve">Throughout the year, </w:t>
      </w:r>
      <w:proofErr w:type="gramStart"/>
      <w:r w:rsidRPr="498ABB7B">
        <w:t>the S</w:t>
      </w:r>
      <w:proofErr w:type="gramEnd"/>
      <w:r w:rsidRPr="498ABB7B">
        <w:t>-TAC prioritized the development, refinement, and dissemination of resources to support grantee implementation and promote statewide alignment. Resource creation was a collaborative process</w:t>
      </w:r>
      <w:r w:rsidR="00ED44C3">
        <w:t xml:space="preserve"> that incorporated</w:t>
      </w:r>
      <w:r w:rsidRPr="498ABB7B">
        <w:t xml:space="preserve"> input from cross-sector partners such as educators, researchers, students, and community-based organizations. This inclusive approach ensured that the tools were relevant, equity-centered, and grounded in real-world practice. To maximize impact and accessibility, the S-TAC implemented a comprehensive statewide dissemination strategy. This strategy emphasized consistent messaging across R-TACs and coordinated efforts to provide grantees with timely, actionable guidance to support their implementation efforts.</w:t>
      </w:r>
    </w:p>
    <w:p w14:paraId="4694DD5D" w14:textId="53583D84" w:rsidR="06656828" w:rsidRDefault="06656828" w:rsidP="498ABB7B">
      <w:pPr>
        <w:spacing w:before="240"/>
        <w:rPr>
          <w:rFonts w:eastAsia="Arial" w:cs="Arial"/>
        </w:rPr>
      </w:pPr>
      <w:r w:rsidRPr="4514FAE7">
        <w:rPr>
          <w:rFonts w:eastAsia="Arial" w:cs="Arial"/>
        </w:rPr>
        <w:t>The S-TAC advanced efforts to deepen the impact of community school implementation by emphasizing reflection, measurement, and continuous improvement. Through the Deep Dive Transformation Partner Sites, selected grantees engaged in intensive technical assistance and collaborative inquiry</w:t>
      </w:r>
      <w:r w:rsidR="00C96D6D">
        <w:rPr>
          <w:rFonts w:eastAsia="Arial" w:cs="Arial"/>
        </w:rPr>
        <w:t xml:space="preserve"> by</w:t>
      </w:r>
      <w:r w:rsidRPr="4514FAE7">
        <w:rPr>
          <w:rFonts w:eastAsia="Arial" w:cs="Arial"/>
        </w:rPr>
        <w:t xml:space="preserve"> using reflection to examine their practices and document key lessons learned. To further support this process, the </w:t>
      </w:r>
      <w:r w:rsidR="005524F2">
        <w:rPr>
          <w:rFonts w:eastAsia="Arial" w:cs="Arial"/>
        </w:rPr>
        <w:t>Year 2 Growth and Progress Report</w:t>
      </w:r>
      <w:r w:rsidRPr="4514FAE7">
        <w:rPr>
          <w:rFonts w:eastAsia="Arial" w:cs="Arial"/>
        </w:rPr>
        <w:t xml:space="preserve"> was developed and disseminated as a means for grantees to assess their progress and inform ongoing improvement efforts. Additionally, the Multiple Measures Sub-Working Group was established to identify and promote alternative indicators of success that go beyond traditional academic metrics</w:t>
      </w:r>
      <w:r w:rsidR="00C96D6D">
        <w:rPr>
          <w:rFonts w:eastAsia="Arial" w:cs="Arial"/>
        </w:rPr>
        <w:t xml:space="preserve"> with the goal of </w:t>
      </w:r>
      <w:r w:rsidRPr="4514FAE7">
        <w:rPr>
          <w:rFonts w:eastAsia="Arial" w:cs="Arial"/>
        </w:rPr>
        <w:t>more accurately captur</w:t>
      </w:r>
      <w:r w:rsidR="00C96D6D">
        <w:rPr>
          <w:rFonts w:eastAsia="Arial" w:cs="Arial"/>
        </w:rPr>
        <w:t>ing</w:t>
      </w:r>
      <w:r w:rsidRPr="4514FAE7">
        <w:rPr>
          <w:rFonts w:eastAsia="Arial" w:cs="Arial"/>
        </w:rPr>
        <w:t xml:space="preserve"> the holistic outcomes of community schools. Across all these initiatives, reflection emerged as a central strategy both for fostering continuous learning and for recognizing and celebrating the transformative work taking place within school communities. </w:t>
      </w:r>
      <w:r w:rsidR="7AAE07EB" w:rsidRPr="4514FAE7">
        <w:rPr>
          <w:rFonts w:eastAsia="Arial" w:cs="Arial"/>
        </w:rPr>
        <w:t xml:space="preserve">For more </w:t>
      </w:r>
      <w:r w:rsidR="42D4D497" w:rsidRPr="4514FAE7">
        <w:rPr>
          <w:rFonts w:eastAsia="Arial" w:cs="Arial"/>
        </w:rPr>
        <w:t>information,</w:t>
      </w:r>
      <w:r w:rsidR="7AAE07EB" w:rsidRPr="4514FAE7">
        <w:rPr>
          <w:rFonts w:eastAsia="Arial" w:cs="Arial"/>
        </w:rPr>
        <w:t xml:space="preserve"> </w:t>
      </w:r>
      <w:r w:rsidR="005832CC">
        <w:rPr>
          <w:rFonts w:eastAsia="Arial" w:cs="Arial"/>
        </w:rPr>
        <w:t xml:space="preserve">please request a copy of </w:t>
      </w:r>
      <w:r w:rsidR="7AAE07EB" w:rsidRPr="4514FAE7">
        <w:rPr>
          <w:rFonts w:eastAsia="Arial" w:cs="Arial"/>
        </w:rPr>
        <w:t>the 2024</w:t>
      </w:r>
      <w:r w:rsidR="275347C8" w:rsidRPr="4514FAE7">
        <w:rPr>
          <w:rFonts w:eastAsiaTheme="majorEastAsia" w:cs="Arial"/>
        </w:rPr>
        <w:t>–</w:t>
      </w:r>
      <w:r w:rsidR="7AAE07EB" w:rsidRPr="4514FAE7">
        <w:rPr>
          <w:rFonts w:eastAsia="Arial" w:cs="Arial"/>
        </w:rPr>
        <w:t xml:space="preserve">25 S-TAC Annual </w:t>
      </w:r>
      <w:r w:rsidR="0339F938" w:rsidRPr="4514FAE7">
        <w:rPr>
          <w:rFonts w:eastAsia="Arial" w:cs="Arial"/>
        </w:rPr>
        <w:t>Reflection</w:t>
      </w:r>
      <w:r w:rsidR="7AAE07EB" w:rsidRPr="4514FAE7">
        <w:rPr>
          <w:rFonts w:eastAsia="Arial" w:cs="Arial"/>
        </w:rPr>
        <w:t xml:space="preserve"> Report </w:t>
      </w:r>
      <w:r w:rsidR="005832CC">
        <w:rPr>
          <w:rFonts w:eastAsia="Arial" w:cs="Arial"/>
        </w:rPr>
        <w:t xml:space="preserve">from </w:t>
      </w:r>
      <w:r w:rsidR="00CC751F">
        <w:rPr>
          <w:rFonts w:cs="Arial"/>
        </w:rPr>
        <w:t>the</w:t>
      </w:r>
      <w:r w:rsidR="005D0DE0" w:rsidRPr="442F4A83">
        <w:rPr>
          <w:rFonts w:cs="Arial"/>
        </w:rPr>
        <w:t xml:space="preserve"> Community Schools Office at </w:t>
      </w:r>
      <w:hyperlink r:id="rId24">
        <w:r w:rsidR="00CC751F">
          <w:rPr>
            <w:rStyle w:val="Hyperlink"/>
            <w:rFonts w:cs="Arial"/>
          </w:rPr>
          <w:t>CCSPP</w:t>
        </w:r>
        <w:r w:rsidR="00CC751F" w:rsidRPr="442F4A83">
          <w:rPr>
            <w:rStyle w:val="Hyperlink"/>
            <w:rFonts w:cs="Arial"/>
          </w:rPr>
          <w:t>@cde.ca.gov</w:t>
        </w:r>
      </w:hyperlink>
      <w:r w:rsidR="00603136">
        <w:t>.</w:t>
      </w:r>
      <w:r w:rsidR="7AAE07EB" w:rsidRPr="4514FAE7">
        <w:rPr>
          <w:rFonts w:eastAsia="Arial" w:cs="Arial"/>
        </w:rPr>
        <w:t xml:space="preserve"> </w:t>
      </w:r>
    </w:p>
    <w:p w14:paraId="708FB89B" w14:textId="28977690" w:rsidR="00E74391" w:rsidRPr="00D6204A" w:rsidRDefault="484EC33F" w:rsidP="498ABB7B">
      <w:pPr>
        <w:pStyle w:val="Heading4"/>
        <w:rPr>
          <w:rFonts w:cs="Arial"/>
          <w:i w:val="0"/>
          <w:iCs w:val="0"/>
        </w:rPr>
      </w:pPr>
      <w:r w:rsidRPr="498ABB7B">
        <w:rPr>
          <w:rFonts w:cs="Arial"/>
          <w:i w:val="0"/>
          <w:iCs w:val="0"/>
        </w:rPr>
        <w:lastRenderedPageBreak/>
        <w:t>Regional T</w:t>
      </w:r>
      <w:r w:rsidR="00B77864">
        <w:rPr>
          <w:rFonts w:cs="Arial"/>
          <w:i w:val="0"/>
          <w:iCs w:val="0"/>
        </w:rPr>
        <w:t>ransformation</w:t>
      </w:r>
      <w:r w:rsidRPr="498ABB7B">
        <w:rPr>
          <w:rFonts w:cs="Arial"/>
          <w:i w:val="0"/>
          <w:iCs w:val="0"/>
        </w:rPr>
        <w:t>al Assistance Centers</w:t>
      </w:r>
    </w:p>
    <w:p w14:paraId="5931783B" w14:textId="4A436C9A" w:rsidR="5B866E8A" w:rsidRPr="00473192" w:rsidRDefault="48694630" w:rsidP="3451729A">
      <w:pPr>
        <w:spacing w:before="240"/>
      </w:pPr>
      <w:r w:rsidRPr="00473192">
        <w:t>The eight R-TACs across California have provided tailored and comprehensive professional learning opportunities to support the implementation and sustainability of the Community Schools strategy to current CCSPP grantees as well as anyone interested in learning about or implementing the community school strategy. During Phase 1 (2022</w:t>
      </w:r>
      <w:r w:rsidR="00F807E4">
        <w:t>–</w:t>
      </w:r>
      <w:r w:rsidRPr="00473192">
        <w:t>25), the Central Valley, Southern Inland, and Bay Area R-TACs prioritized cross-county alignment, integrated systems, and workforce readiness through convenings, boot camps, site visits, and communities of practice. The Central Valley R-TAC focused on system integration and shared learning while the Southern Inland R-TAC emphasized equity, data-driven decision-making, and large-scale events</w:t>
      </w:r>
      <w:r w:rsidR="001217C2">
        <w:t xml:space="preserve"> such as</w:t>
      </w:r>
      <w:r w:rsidRPr="00473192">
        <w:t xml:space="preserve"> wellness conferences. The Bay Area R-TAC offered robust virtual and in-person learning</w:t>
      </w:r>
      <w:r w:rsidR="00C8024B">
        <w:t xml:space="preserve"> that included</w:t>
      </w:r>
      <w:r w:rsidRPr="00473192">
        <w:t xml:space="preserve"> coordinator boot camps, educator workshops, and convenings designed to foster transformative leadership and strong family-school partnerships.</w:t>
      </w:r>
    </w:p>
    <w:p w14:paraId="50FF45C9" w14:textId="7983DDA6" w:rsidR="51C8680A" w:rsidRPr="00473192" w:rsidRDefault="51C8680A" w:rsidP="00467C8E">
      <w:pPr>
        <w:spacing w:before="240"/>
      </w:pPr>
      <w:r w:rsidRPr="00473192">
        <w:t>Meanwhile, the Capitol Area, Central Coast, and Greater Los Angeles R-TACs focused on role-specific support, regional collaboration, and culturally responsive practices. The Capitol Area R-TAC developed differentiated professional learning strands and hosted quarterly convenings</w:t>
      </w:r>
      <w:r w:rsidR="00724316">
        <w:t xml:space="preserve"> to integrate</w:t>
      </w:r>
      <w:r w:rsidRPr="00473192">
        <w:t xml:space="preserve"> aligned support with partners. The Central Coast R-TAC used a subregional structure to provide targeted coaching and professional development tailored to each district’s readiness level, </w:t>
      </w:r>
      <w:r w:rsidR="00724316">
        <w:t>which fostered</w:t>
      </w:r>
      <w:r w:rsidRPr="00473192">
        <w:t xml:space="preserve"> local capacity and peer collaboration. The Greater L</w:t>
      </w:r>
      <w:r w:rsidR="00697F29">
        <w:t xml:space="preserve">os </w:t>
      </w:r>
      <w:r w:rsidRPr="00473192">
        <w:t>A</w:t>
      </w:r>
      <w:r w:rsidR="00697F29">
        <w:t>ngeles</w:t>
      </w:r>
      <w:r w:rsidRPr="00473192">
        <w:t xml:space="preserve"> R-TAC implemented a geographically nuanced support system with tailored coaching, subregional in-person communities of practice, and wellness-focused site visits</w:t>
      </w:r>
      <w:r w:rsidR="00724316">
        <w:t xml:space="preserve"> to ensure</w:t>
      </w:r>
      <w:r w:rsidRPr="00473192">
        <w:t xml:space="preserve"> that professional learning was directly relevant to each community’s context and needs.</w:t>
      </w:r>
    </w:p>
    <w:p w14:paraId="1B9ABE4A" w14:textId="2B6B7AF5" w:rsidR="51C8680A" w:rsidRPr="00473192" w:rsidRDefault="51C8680A" w:rsidP="00467C8E">
      <w:pPr>
        <w:spacing w:before="240"/>
      </w:pPr>
      <w:r w:rsidRPr="00473192">
        <w:t>The Southern Coast and North</w:t>
      </w:r>
      <w:r w:rsidR="00BE3701">
        <w:t>ern California</w:t>
      </w:r>
      <w:r w:rsidRPr="00473192">
        <w:t xml:space="preserve"> R-TACs built their professional learning around equity, rural responsiveness, and authentic community engagement. The Southern Coast R-TAC emphasized culturally responsive, human-centered practices through a wide range of events co-designed with grantee feedback</w:t>
      </w:r>
      <w:r w:rsidR="00724316">
        <w:t xml:space="preserve"> and grew </w:t>
      </w:r>
      <w:r w:rsidRPr="00473192">
        <w:t xml:space="preserve">significantly in scale and impact over </w:t>
      </w:r>
      <w:r w:rsidR="00724316">
        <w:t>three</w:t>
      </w:r>
      <w:r w:rsidR="00D43ACD">
        <w:t xml:space="preserve"> </w:t>
      </w:r>
      <w:r w:rsidRPr="00473192">
        <w:t>years. The North</w:t>
      </w:r>
      <w:r w:rsidR="00773AAF">
        <w:t>ern California</w:t>
      </w:r>
      <w:r w:rsidRPr="00473192">
        <w:t xml:space="preserve"> R-TAC</w:t>
      </w:r>
      <w:r w:rsidR="00773AAF">
        <w:t xml:space="preserve">, </w:t>
      </w:r>
      <w:r w:rsidR="00D0520B">
        <w:t>known</w:t>
      </w:r>
      <w:r w:rsidR="00773AAF">
        <w:t xml:space="preserve"> as the North Star R-TAC,</w:t>
      </w:r>
      <w:r w:rsidRPr="00473192">
        <w:t xml:space="preserve"> embraced “radical place leadership,” delivering multi-tiered professional development and technical assistance that addressed the unique challenges and strengths of rural schools. Together, these eight R-TACs have created a rich, collaborative statewide network supporting COEs, districts</w:t>
      </w:r>
      <w:r w:rsidR="00AF6A58" w:rsidRPr="00473192">
        <w:t>,</w:t>
      </w:r>
      <w:r w:rsidRPr="00473192">
        <w:t xml:space="preserve"> and school sites through tailored coaching, shared learning experiences, and sustainable implementation of the C</w:t>
      </w:r>
      <w:r w:rsidR="00724316">
        <w:t>alifornia</w:t>
      </w:r>
      <w:r w:rsidRPr="00473192">
        <w:t xml:space="preserve"> Community Schools Framework.</w:t>
      </w:r>
    </w:p>
    <w:p w14:paraId="6D1BDFA5" w14:textId="4DA46E68" w:rsidR="0845C33C" w:rsidRDefault="51C8680A" w:rsidP="00473192">
      <w:pPr>
        <w:spacing w:before="240"/>
        <w:rPr>
          <w:rFonts w:ascii="Times New Roman" w:eastAsia="Times New Roman" w:hAnsi="Times New Roman" w:cs="Times New Roman"/>
        </w:rPr>
      </w:pPr>
      <w:r w:rsidRPr="00473192">
        <w:t>For more information on the accomplishments of each of the eight R-TAC</w:t>
      </w:r>
      <w:r w:rsidR="006A4A89">
        <w:t>s</w:t>
      </w:r>
      <w:r w:rsidR="0012511D">
        <w:t xml:space="preserve">, see Appendix </w:t>
      </w:r>
      <w:r w:rsidR="00603136">
        <w:t>A</w:t>
      </w:r>
      <w:r w:rsidR="00724316">
        <w:t>:</w:t>
      </w:r>
      <w:r w:rsidR="00BA3DF5">
        <w:t xml:space="preserve"> California Community School Partnership Program</w:t>
      </w:r>
      <w:r w:rsidR="00CC4FC1">
        <w:t>, R-TAC Activities</w:t>
      </w:r>
      <w:r w:rsidR="0012511D">
        <w:t>.</w:t>
      </w:r>
    </w:p>
    <w:p w14:paraId="634D3047" w14:textId="780FB6DE" w:rsidR="00E74391" w:rsidRPr="00D6204A" w:rsidRDefault="11B2EC2C" w:rsidP="00C77B9F">
      <w:pPr>
        <w:pStyle w:val="Heading4"/>
        <w:rPr>
          <w:rFonts w:cs="Arial"/>
          <w:i w:val="0"/>
          <w:iCs w:val="0"/>
        </w:rPr>
      </w:pPr>
      <w:r w:rsidRPr="4561382D">
        <w:rPr>
          <w:rFonts w:cs="Arial"/>
          <w:i w:val="0"/>
          <w:iCs w:val="0"/>
        </w:rPr>
        <w:t>Coordination Grants</w:t>
      </w:r>
    </w:p>
    <w:p w14:paraId="657C9EE0" w14:textId="09470E62" w:rsidR="008227B6" w:rsidRDefault="11B2EC2C" w:rsidP="4561382D">
      <w:pPr>
        <w:rPr>
          <w:rFonts w:cs="Arial"/>
        </w:rPr>
      </w:pPr>
      <w:r w:rsidRPr="4561382D">
        <w:rPr>
          <w:rFonts w:cs="Arial"/>
        </w:rPr>
        <w:t xml:space="preserve">Coordination </w:t>
      </w:r>
      <w:r w:rsidR="00724316">
        <w:rPr>
          <w:rFonts w:cs="Arial"/>
        </w:rPr>
        <w:t>g</w:t>
      </w:r>
      <w:r w:rsidRPr="4561382D">
        <w:rPr>
          <w:rFonts w:cs="Arial"/>
        </w:rPr>
        <w:t xml:space="preserve">rants </w:t>
      </w:r>
      <w:r w:rsidRPr="4561382D">
        <w:rPr>
          <w:rFonts w:eastAsiaTheme="majorEastAsia" w:cs="Arial"/>
        </w:rPr>
        <w:t>($140,000,000 available)</w:t>
      </w:r>
      <w:r w:rsidRPr="4561382D">
        <w:rPr>
          <w:rFonts w:cs="Arial"/>
        </w:rPr>
        <w:t xml:space="preserve"> are awarded to COEs with a minimum of two CCSPP grants in their county. The purpose of this formula-driven allocation is to provide COEs with resources to coordinate county-level governmental, nonprofit, community-based organizations</w:t>
      </w:r>
      <w:r w:rsidR="00D43ACD">
        <w:rPr>
          <w:rFonts w:cs="Arial"/>
        </w:rPr>
        <w:t>,</w:t>
      </w:r>
      <w:r w:rsidRPr="4561382D">
        <w:rPr>
          <w:rFonts w:cs="Arial"/>
        </w:rPr>
        <w:t xml:space="preserve"> and other external partnerships to support community </w:t>
      </w:r>
      <w:r w:rsidRPr="4561382D">
        <w:rPr>
          <w:rFonts w:cs="Arial"/>
        </w:rPr>
        <w:lastRenderedPageBreak/>
        <w:t>school implementation in their county. This program will help LEAs build capacity to plan, implement, and coordinate community schools</w:t>
      </w:r>
      <w:r w:rsidR="00D43ACD">
        <w:rPr>
          <w:rFonts w:cs="Arial"/>
        </w:rPr>
        <w:t>. One of CDE’s community school</w:t>
      </w:r>
      <w:r w:rsidR="002662B8">
        <w:rPr>
          <w:rFonts w:cs="Arial"/>
        </w:rPr>
        <w:t xml:space="preserve"> </w:t>
      </w:r>
      <w:r w:rsidR="000C59CC">
        <w:rPr>
          <w:rFonts w:cs="Arial"/>
        </w:rPr>
        <w:t>prioritie</w:t>
      </w:r>
      <w:r w:rsidR="00A91BAB">
        <w:rPr>
          <w:rFonts w:cs="Arial"/>
        </w:rPr>
        <w:t xml:space="preserve">s for the 2025–26 school year is </w:t>
      </w:r>
      <w:r w:rsidR="00472BA6">
        <w:rPr>
          <w:rFonts w:cs="Arial"/>
        </w:rPr>
        <w:t xml:space="preserve">supporting </w:t>
      </w:r>
      <w:r w:rsidR="00A91BAB">
        <w:rPr>
          <w:rFonts w:cs="Arial"/>
        </w:rPr>
        <w:t>coordination</w:t>
      </w:r>
      <w:r w:rsidR="00472BA6">
        <w:rPr>
          <w:rFonts w:cs="Arial"/>
        </w:rPr>
        <w:t xml:space="preserve"> grantees</w:t>
      </w:r>
      <w:r w:rsidRPr="4561382D">
        <w:rPr>
          <w:rFonts w:cs="Arial"/>
        </w:rPr>
        <w:t xml:space="preserve">. </w:t>
      </w:r>
    </w:p>
    <w:p w14:paraId="5B0D1E81" w14:textId="669461E6" w:rsidR="00E74391" w:rsidRPr="00D6204A" w:rsidRDefault="11B2EC2C" w:rsidP="4561382D">
      <w:pPr>
        <w:rPr>
          <w:rFonts w:cs="Arial"/>
        </w:rPr>
      </w:pPr>
      <w:r w:rsidRPr="4561382D">
        <w:rPr>
          <w:rFonts w:cs="Arial"/>
        </w:rPr>
        <w:t>Coordination Grant funds will be awarded on an annual basis for a minimum of seven years. The R-TACs support COEs with this endeavor.</w:t>
      </w:r>
      <w:r w:rsidRPr="4561382D">
        <w:rPr>
          <w:rFonts w:eastAsiaTheme="majorEastAsia" w:cs="Arial"/>
        </w:rPr>
        <w:t xml:space="preserve"> </w:t>
      </w:r>
    </w:p>
    <w:p w14:paraId="353B183A" w14:textId="382C7A14" w:rsidR="00E74391" w:rsidRPr="00D6204A" w:rsidRDefault="11B2EC2C" w:rsidP="00B52E3A">
      <w:pPr>
        <w:numPr>
          <w:ilvl w:val="0"/>
          <w:numId w:val="2"/>
        </w:numPr>
        <w:rPr>
          <w:rFonts w:eastAsiaTheme="majorEastAsia" w:cs="Arial"/>
        </w:rPr>
      </w:pPr>
      <w:r w:rsidRPr="4561382D">
        <w:rPr>
          <w:rFonts w:eastAsiaTheme="majorEastAsia" w:cs="Arial"/>
        </w:rPr>
        <w:t xml:space="preserve">In 2022–23, the SBE approved </w:t>
      </w:r>
      <w:r w:rsidR="0099753C">
        <w:rPr>
          <w:rFonts w:eastAsiaTheme="majorEastAsia" w:cs="Arial"/>
        </w:rPr>
        <w:t xml:space="preserve">the </w:t>
      </w:r>
      <w:r w:rsidRPr="4561382D">
        <w:rPr>
          <w:rFonts w:eastAsiaTheme="majorEastAsia" w:cs="Arial"/>
        </w:rPr>
        <w:t>Coordination Grant funding for 41 COEs for a total allocation of $13,950,000 (</w:t>
      </w:r>
      <w:hyperlink r:id="rId25" w:tooltip="2022-23 Funding Results">
        <w:r w:rsidRPr="4561382D">
          <w:rPr>
            <w:rStyle w:val="Hyperlink"/>
            <w:rFonts w:eastAsiaTheme="majorEastAsia" w:cs="Arial"/>
          </w:rPr>
          <w:t>https://www.cde.ca.gov/fg/fo/r17/ccsppcg22results.asp</w:t>
        </w:r>
      </w:hyperlink>
      <w:r w:rsidRPr="4561382D">
        <w:rPr>
          <w:rFonts w:eastAsiaTheme="majorEastAsia" w:cs="Arial"/>
        </w:rPr>
        <w:t>).</w:t>
      </w:r>
    </w:p>
    <w:p w14:paraId="20C64DBE" w14:textId="0BE9FD40" w:rsidR="00E74391" w:rsidRPr="00D6204A" w:rsidRDefault="11B2EC2C" w:rsidP="00B52E3A">
      <w:pPr>
        <w:numPr>
          <w:ilvl w:val="0"/>
          <w:numId w:val="2"/>
        </w:numPr>
        <w:rPr>
          <w:rFonts w:eastAsiaTheme="majorEastAsia" w:cs="Arial"/>
        </w:rPr>
      </w:pPr>
      <w:r w:rsidRPr="4561382D">
        <w:rPr>
          <w:rFonts w:eastAsiaTheme="majorEastAsia" w:cs="Arial"/>
        </w:rPr>
        <w:t>In 2023–24, the CDE awarded 52 COEs for a total allocation of $17,150,000 (</w:t>
      </w:r>
      <w:hyperlink r:id="rId26" w:tooltip="2023-24 Funding Results">
        <w:r w:rsidRPr="4561382D">
          <w:rPr>
            <w:rStyle w:val="Hyperlink"/>
            <w:rFonts w:eastAsiaTheme="majorEastAsia" w:cs="Arial"/>
          </w:rPr>
          <w:t>https://www.cde.ca.gov/fg/fo/r17/ccsppcg23results.asp</w:t>
        </w:r>
      </w:hyperlink>
      <w:r w:rsidRPr="4561382D">
        <w:rPr>
          <w:rFonts w:eastAsiaTheme="majorEastAsia" w:cs="Arial"/>
        </w:rPr>
        <w:t>).</w:t>
      </w:r>
    </w:p>
    <w:p w14:paraId="7A474A47" w14:textId="7291CD86" w:rsidR="00E74391" w:rsidRPr="00D6204A" w:rsidRDefault="11B2EC2C" w:rsidP="00B52E3A">
      <w:pPr>
        <w:numPr>
          <w:ilvl w:val="0"/>
          <w:numId w:val="2"/>
        </w:numPr>
        <w:rPr>
          <w:rFonts w:eastAsia="Arial" w:cs="Arial"/>
        </w:rPr>
      </w:pPr>
      <w:r w:rsidRPr="6D1C6BC7">
        <w:rPr>
          <w:rFonts w:eastAsia="Arial" w:cs="Arial"/>
        </w:rPr>
        <w:t>In 2024–25, the CDE awarded 52 COEs for a total allocation of $18,250,000</w:t>
      </w:r>
      <w:r w:rsidR="00CE277A">
        <w:rPr>
          <w:rFonts w:eastAsia="Arial" w:cs="Arial"/>
        </w:rPr>
        <w:t xml:space="preserve"> (</w:t>
      </w:r>
      <w:hyperlink r:id="rId27" w:tooltip="2024-25 Funding Results" w:history="1">
        <w:r w:rsidR="00611063" w:rsidRPr="009428C2">
          <w:rPr>
            <w:rStyle w:val="Hyperlink"/>
            <w:rFonts w:eastAsia="Arial" w:cs="Arial"/>
          </w:rPr>
          <w:t>https://www.cde.ca.gov/fg/fo/r17/ccsppcg24results.asp</w:t>
        </w:r>
      </w:hyperlink>
      <w:r w:rsidR="0014334B">
        <w:rPr>
          <w:rFonts w:eastAsia="Arial" w:cs="Arial"/>
        </w:rPr>
        <w:t>)</w:t>
      </w:r>
      <w:r w:rsidR="00B1134F">
        <w:rPr>
          <w:rFonts w:eastAsia="Arial" w:cs="Arial"/>
        </w:rPr>
        <w:t>.</w:t>
      </w:r>
      <w:r w:rsidR="0084588B">
        <w:rPr>
          <w:rFonts w:eastAsia="Arial" w:cs="Arial"/>
        </w:rPr>
        <w:t xml:space="preserve"> </w:t>
      </w:r>
    </w:p>
    <w:p w14:paraId="1A866B0D" w14:textId="750AD3BC" w:rsidR="00E74391" w:rsidRPr="00D6204A" w:rsidRDefault="484EC33F" w:rsidP="4561382D">
      <w:pPr>
        <w:rPr>
          <w:rFonts w:eastAsia="Arial" w:cs="Arial"/>
        </w:rPr>
      </w:pPr>
      <w:r w:rsidRPr="498ABB7B">
        <w:rPr>
          <w:rFonts w:eastAsia="Arial" w:cs="Arial"/>
        </w:rPr>
        <w:t xml:space="preserve">The S-TAC leadership contract, the R-TAC contracts supporting regional networks, and the </w:t>
      </w:r>
      <w:r w:rsidR="00724316">
        <w:rPr>
          <w:rFonts w:eastAsia="Arial" w:cs="Arial"/>
        </w:rPr>
        <w:t>c</w:t>
      </w:r>
      <w:r w:rsidRPr="498ABB7B">
        <w:rPr>
          <w:rFonts w:eastAsia="Arial" w:cs="Arial"/>
        </w:rPr>
        <w:t xml:space="preserve">oordination </w:t>
      </w:r>
      <w:r w:rsidR="00724316">
        <w:rPr>
          <w:rFonts w:eastAsia="Arial" w:cs="Arial"/>
        </w:rPr>
        <w:t>g</w:t>
      </w:r>
      <w:r w:rsidRPr="498ABB7B">
        <w:rPr>
          <w:rFonts w:eastAsia="Arial" w:cs="Arial"/>
        </w:rPr>
        <w:t>rants to COEs collectively form a comprehensive statewide support system for the implementation of California's community school model</w:t>
      </w:r>
      <w:r w:rsidR="00724316">
        <w:rPr>
          <w:rFonts w:eastAsia="Arial" w:cs="Arial"/>
        </w:rPr>
        <w:t xml:space="preserve"> to ensure</w:t>
      </w:r>
      <w:r w:rsidRPr="498ABB7B">
        <w:rPr>
          <w:rFonts w:eastAsia="Arial" w:cs="Arial"/>
        </w:rPr>
        <w:t xml:space="preserve"> that all LEAs in the state receive the guidance and resources they need.</w:t>
      </w:r>
      <w:r w:rsidRPr="498ABB7B">
        <w:rPr>
          <w:rFonts w:eastAsia="Proxima Nova" w:cs="Arial"/>
          <w:b/>
          <w:bCs/>
        </w:rPr>
        <w:t xml:space="preserve"> </w:t>
      </w:r>
    </w:p>
    <w:p w14:paraId="5406E970" w14:textId="0E1894F1" w:rsidR="00E74391" w:rsidRPr="00D6204A" w:rsidRDefault="1BD103DE" w:rsidP="00E36468">
      <w:pPr>
        <w:pStyle w:val="Heading2"/>
        <w:spacing w:before="480"/>
        <w:rPr>
          <w:rFonts w:cs="Arial"/>
        </w:rPr>
      </w:pPr>
      <w:bookmarkStart w:id="33" w:name="_Toc208835987"/>
      <w:bookmarkStart w:id="34" w:name="_Toc209032914"/>
      <w:bookmarkStart w:id="35" w:name="_Hlk158644835"/>
      <w:r w:rsidRPr="0A5450D1">
        <w:rPr>
          <w:rFonts w:cs="Arial"/>
        </w:rPr>
        <w:t>Statewide Evaluation Efforts</w:t>
      </w:r>
      <w:bookmarkEnd w:id="33"/>
      <w:bookmarkEnd w:id="34"/>
    </w:p>
    <w:p w14:paraId="6A59EB69" w14:textId="6FFB1911" w:rsidR="00E74391" w:rsidRPr="00D6204A" w:rsidRDefault="6AC6396C" w:rsidP="4561382D">
      <w:pPr>
        <w:rPr>
          <w:rFonts w:cs="Arial"/>
        </w:rPr>
      </w:pPr>
      <w:r w:rsidRPr="4561382D">
        <w:rPr>
          <w:rFonts w:cs="Arial"/>
          <w:b/>
          <w:bCs/>
        </w:rPr>
        <w:t>Formative Evaluation</w:t>
      </w:r>
    </w:p>
    <w:p w14:paraId="62844901" w14:textId="4E1B3F8D" w:rsidR="00E74391" w:rsidRPr="00D6204A" w:rsidRDefault="6AC6396C" w:rsidP="0A5450D1">
      <w:pPr>
        <w:rPr>
          <w:rFonts w:cs="Arial"/>
        </w:rPr>
      </w:pPr>
      <w:r w:rsidRPr="7DEDF899">
        <w:rPr>
          <w:rFonts w:cs="Arial"/>
        </w:rPr>
        <w:t>Per statute, the CDE has contracted with an expert evaluator to conduct an annual</w:t>
      </w:r>
      <w:r w:rsidR="005D11B2">
        <w:rPr>
          <w:rFonts w:cs="Arial"/>
        </w:rPr>
        <w:t>,</w:t>
      </w:r>
      <w:r w:rsidRPr="7DEDF899">
        <w:rPr>
          <w:rFonts w:cs="Arial"/>
        </w:rPr>
        <w:t xml:space="preserve"> comprehensive</w:t>
      </w:r>
      <w:r w:rsidR="005D11B2">
        <w:rPr>
          <w:rFonts w:cs="Arial"/>
        </w:rPr>
        <w:t>,</w:t>
      </w:r>
      <w:r w:rsidRPr="7DEDF899">
        <w:rPr>
          <w:rFonts w:cs="Arial"/>
        </w:rPr>
        <w:t xml:space="preserve"> formative evaluation of the CCSPP. </w:t>
      </w:r>
      <w:r w:rsidR="7A523A4A" w:rsidRPr="7DEDF899">
        <w:rPr>
          <w:rFonts w:cs="Arial"/>
        </w:rPr>
        <w:t>The evaluator was selected through a Request for Proposals process</w:t>
      </w:r>
      <w:bookmarkEnd w:id="35"/>
      <w:r w:rsidR="00A84476">
        <w:rPr>
          <w:rFonts w:cs="Arial"/>
        </w:rPr>
        <w:t>;</w:t>
      </w:r>
      <w:r w:rsidR="00A84476" w:rsidRPr="7DEDF899">
        <w:rPr>
          <w:rFonts w:cs="Arial"/>
        </w:rPr>
        <w:t xml:space="preserve"> </w:t>
      </w:r>
      <w:proofErr w:type="spellStart"/>
      <w:r w:rsidR="00697F29">
        <w:rPr>
          <w:rFonts w:cs="Arial"/>
        </w:rPr>
        <w:t>HumRRO</w:t>
      </w:r>
      <w:proofErr w:type="spellEnd"/>
      <w:r w:rsidR="7A523A4A" w:rsidRPr="7DEDF899">
        <w:rPr>
          <w:rFonts w:cs="Arial"/>
        </w:rPr>
        <w:t xml:space="preserve"> was the successful bidder.</w:t>
      </w:r>
      <w:r w:rsidR="00B1134F">
        <w:rPr>
          <w:rFonts w:cs="Arial"/>
        </w:rPr>
        <w:t xml:space="preserve"> The contract for </w:t>
      </w:r>
      <w:proofErr w:type="spellStart"/>
      <w:r w:rsidR="00B1134F">
        <w:rPr>
          <w:rFonts w:cs="Arial"/>
        </w:rPr>
        <w:t>HumRRO</w:t>
      </w:r>
      <w:proofErr w:type="spellEnd"/>
      <w:r w:rsidR="00B1134F">
        <w:rPr>
          <w:rFonts w:cs="Arial"/>
        </w:rPr>
        <w:t xml:space="preserve"> was executed in July 2024. </w:t>
      </w:r>
      <w:proofErr w:type="spellStart"/>
      <w:r w:rsidR="00B1134F">
        <w:rPr>
          <w:rFonts w:cs="Arial"/>
        </w:rPr>
        <w:t>HumRRO</w:t>
      </w:r>
      <w:proofErr w:type="spellEnd"/>
      <w:r w:rsidR="00B1134F">
        <w:rPr>
          <w:rFonts w:cs="Arial"/>
        </w:rPr>
        <w:t xml:space="preserve"> will have </w:t>
      </w:r>
      <w:r w:rsidR="005D11B2">
        <w:rPr>
          <w:rFonts w:cs="Arial"/>
        </w:rPr>
        <w:t>its</w:t>
      </w:r>
      <w:r w:rsidR="00B1134F">
        <w:rPr>
          <w:rFonts w:cs="Arial"/>
        </w:rPr>
        <w:t xml:space="preserve"> first formative evaluation ready to present to the </w:t>
      </w:r>
      <w:r w:rsidR="005D11B2">
        <w:rPr>
          <w:rFonts w:cs="Arial"/>
        </w:rPr>
        <w:t>L</w:t>
      </w:r>
      <w:r w:rsidR="00B1134F">
        <w:rPr>
          <w:rFonts w:cs="Arial"/>
        </w:rPr>
        <w:t xml:space="preserve">egislature to be included in the 2026 CCSPP legislative report. </w:t>
      </w:r>
    </w:p>
    <w:p w14:paraId="223DC78A" w14:textId="11256BFA" w:rsidR="00967D69" w:rsidRDefault="510ED5AB" w:rsidP="40979C82">
      <w:pPr>
        <w:rPr>
          <w:rFonts w:cs="Arial"/>
        </w:rPr>
      </w:pPr>
      <w:r w:rsidRPr="2EF43E82">
        <w:rPr>
          <w:rFonts w:cs="Arial"/>
        </w:rPr>
        <w:t>The annual formative evaluation of the CCSPP is designed to measure the program’s impact in achieving its stated goals and to provide actionable insights for continuous improvement. The evaluation incorporates both state-mandated and locally developed measures</w:t>
      </w:r>
      <w:r w:rsidR="005D11B2">
        <w:rPr>
          <w:rFonts w:cs="Arial"/>
        </w:rPr>
        <w:t xml:space="preserve"> and enables</w:t>
      </w:r>
      <w:r w:rsidRPr="2EF43E82">
        <w:rPr>
          <w:rFonts w:cs="Arial"/>
        </w:rPr>
        <w:t xml:space="preserve"> a comprehensive assessment of program effectiveness.</w:t>
      </w:r>
      <w:r w:rsidR="3D2F46F9" w:rsidRPr="2EF43E82">
        <w:rPr>
          <w:rFonts w:cs="Arial"/>
        </w:rPr>
        <w:t xml:space="preserve"> The evaluation will provide feedback about program functioning and short-term outcomes. Results can determine</w:t>
      </w:r>
      <w:r w:rsidR="4CBBD0E5" w:rsidRPr="2EF43E82">
        <w:rPr>
          <w:rFonts w:cs="Arial"/>
        </w:rPr>
        <w:t>:</w:t>
      </w:r>
      <w:r w:rsidR="3D2F46F9" w:rsidRPr="2EF43E82">
        <w:rPr>
          <w:rFonts w:cs="Arial"/>
        </w:rPr>
        <w:t xml:space="preserve"> (a) whether the program is being implemented as intended, (b)</w:t>
      </w:r>
      <w:r w:rsidR="00770946">
        <w:rPr>
          <w:rFonts w:cs="Arial"/>
        </w:rPr>
        <w:t> </w:t>
      </w:r>
      <w:r w:rsidR="3D2F46F9" w:rsidRPr="2EF43E82">
        <w:rPr>
          <w:rFonts w:cs="Arial"/>
        </w:rPr>
        <w:t>the extent to which short-term outcomes are trending in the right direction, and (c)</w:t>
      </w:r>
      <w:r w:rsidR="00770946">
        <w:rPr>
          <w:rFonts w:cs="Arial"/>
        </w:rPr>
        <w:t> </w:t>
      </w:r>
      <w:r w:rsidR="3D2F46F9" w:rsidRPr="2EF43E82">
        <w:rPr>
          <w:rFonts w:cs="Arial"/>
        </w:rPr>
        <w:t>how the program may be improved and refined.</w:t>
      </w:r>
    </w:p>
    <w:p w14:paraId="0BBBC14C" w14:textId="10E9E223" w:rsidR="00967D69" w:rsidRDefault="009030EE" w:rsidP="40979C82">
      <w:pPr>
        <w:rPr>
          <w:rFonts w:cs="Arial"/>
        </w:rPr>
      </w:pPr>
      <w:proofErr w:type="spellStart"/>
      <w:r>
        <w:rPr>
          <w:rFonts w:cs="Arial"/>
        </w:rPr>
        <w:t>HumRRO’s</w:t>
      </w:r>
      <w:proofErr w:type="spellEnd"/>
      <w:r w:rsidR="0097300D">
        <w:rPr>
          <w:rFonts w:cs="Arial"/>
        </w:rPr>
        <w:t xml:space="preserve"> formative evaluation </w:t>
      </w:r>
      <w:r w:rsidR="003217F1">
        <w:rPr>
          <w:rFonts w:cs="Arial"/>
        </w:rPr>
        <w:t>methods</w:t>
      </w:r>
      <w:r w:rsidR="00B20ED6">
        <w:rPr>
          <w:rFonts w:cs="Arial"/>
        </w:rPr>
        <w:t xml:space="preserve"> included analysis </w:t>
      </w:r>
      <w:r>
        <w:rPr>
          <w:rFonts w:cs="Arial"/>
        </w:rPr>
        <w:t xml:space="preserve">of extant data and </w:t>
      </w:r>
      <w:r w:rsidR="00B20ED6">
        <w:rPr>
          <w:rFonts w:cs="Arial"/>
        </w:rPr>
        <w:t>the collection of new data.</w:t>
      </w:r>
      <w:r w:rsidR="0097300D" w:rsidRPr="00465AC9" w:rsidDel="00B20ED6">
        <w:rPr>
          <w:rFonts w:cs="Arial"/>
        </w:rPr>
        <w:t xml:space="preserve"> </w:t>
      </w:r>
      <w:r w:rsidR="00B31ABB">
        <w:rPr>
          <w:rFonts w:cs="Arial"/>
        </w:rPr>
        <w:t xml:space="preserve">Due to the timing of data release for the 2024–25 school year, the findings reflect </w:t>
      </w:r>
      <w:r w:rsidR="006E4413">
        <w:rPr>
          <w:rFonts w:cs="Arial"/>
        </w:rPr>
        <w:t>e</w:t>
      </w:r>
      <w:r w:rsidR="0097300D" w:rsidRPr="00465AC9">
        <w:rPr>
          <w:rFonts w:cs="Arial"/>
        </w:rPr>
        <w:t xml:space="preserve">xisting data sources </w:t>
      </w:r>
      <w:r w:rsidR="00035491">
        <w:rPr>
          <w:rFonts w:cs="Arial"/>
        </w:rPr>
        <w:t>from the 2023–24 school year</w:t>
      </w:r>
      <w:r w:rsidR="00184EE4">
        <w:rPr>
          <w:rFonts w:cs="Arial"/>
        </w:rPr>
        <w:t>,</w:t>
      </w:r>
      <w:r w:rsidR="003E42AE">
        <w:rPr>
          <w:rFonts w:cs="Arial"/>
        </w:rPr>
        <w:t xml:space="preserve"> </w:t>
      </w:r>
      <w:r w:rsidR="00105D2B">
        <w:rPr>
          <w:rFonts w:cs="Arial"/>
        </w:rPr>
        <w:t>which include</w:t>
      </w:r>
      <w:r w:rsidR="0097300D" w:rsidRPr="00465AC9">
        <w:rPr>
          <w:rFonts w:cs="Arial"/>
        </w:rPr>
        <w:t xml:space="preserve"> school and LEA/consortia APRs</w:t>
      </w:r>
      <w:r w:rsidR="002F494B">
        <w:rPr>
          <w:rFonts w:cs="Arial"/>
        </w:rPr>
        <w:t xml:space="preserve"> </w:t>
      </w:r>
      <w:r w:rsidR="0097300D" w:rsidRPr="00465AC9">
        <w:rPr>
          <w:rFonts w:cs="Arial"/>
        </w:rPr>
        <w:t>and the California School Dashboard.</w:t>
      </w:r>
      <w:r w:rsidR="0097300D">
        <w:rPr>
          <w:rFonts w:cs="Arial"/>
        </w:rPr>
        <w:t xml:space="preserve"> During this </w:t>
      </w:r>
      <w:r w:rsidR="0097300D">
        <w:rPr>
          <w:rFonts w:cs="Arial"/>
        </w:rPr>
        <w:lastRenderedPageBreak/>
        <w:t xml:space="preserve">school year, </w:t>
      </w:r>
      <w:proofErr w:type="spellStart"/>
      <w:r w:rsidR="0097300D">
        <w:rPr>
          <w:rFonts w:cs="Arial"/>
        </w:rPr>
        <w:t>HumRRO</w:t>
      </w:r>
      <w:proofErr w:type="spellEnd"/>
      <w:r w:rsidR="0097300D">
        <w:rPr>
          <w:rFonts w:cs="Arial"/>
        </w:rPr>
        <w:t xml:space="preserve"> collected data during </w:t>
      </w:r>
      <w:r w:rsidR="0097300D" w:rsidRPr="00465AC9">
        <w:rPr>
          <w:rFonts w:cs="Arial"/>
        </w:rPr>
        <w:t xml:space="preserve">focus groups with </w:t>
      </w:r>
      <w:r w:rsidR="0097300D">
        <w:rPr>
          <w:rFonts w:cs="Arial"/>
        </w:rPr>
        <w:t xml:space="preserve">the S-TAC and R-TACs </w:t>
      </w:r>
      <w:r w:rsidR="0097300D" w:rsidRPr="00465AC9">
        <w:rPr>
          <w:rFonts w:cs="Arial"/>
        </w:rPr>
        <w:t xml:space="preserve">and site visits to </w:t>
      </w:r>
      <w:r w:rsidR="00222FF3">
        <w:rPr>
          <w:rFonts w:cs="Arial"/>
        </w:rPr>
        <w:t>1</w:t>
      </w:r>
      <w:r w:rsidR="00902EF5">
        <w:rPr>
          <w:rFonts w:cs="Arial"/>
        </w:rPr>
        <w:t>3</w:t>
      </w:r>
      <w:r w:rsidR="0097300D">
        <w:rPr>
          <w:rFonts w:cs="Arial"/>
        </w:rPr>
        <w:t xml:space="preserve"> community </w:t>
      </w:r>
      <w:r w:rsidR="0097300D" w:rsidRPr="00465AC9">
        <w:rPr>
          <w:rFonts w:cs="Arial"/>
        </w:rPr>
        <w:t>school</w:t>
      </w:r>
      <w:r w:rsidR="00E261F3">
        <w:rPr>
          <w:rFonts w:cs="Arial"/>
        </w:rPr>
        <w:t xml:space="preserve"> </w:t>
      </w:r>
      <w:r w:rsidR="0097300D" w:rsidRPr="00465AC9">
        <w:rPr>
          <w:rFonts w:cs="Arial"/>
        </w:rPr>
        <w:t>s</w:t>
      </w:r>
      <w:r w:rsidR="00E261F3">
        <w:rPr>
          <w:rFonts w:cs="Arial"/>
        </w:rPr>
        <w:t>ites</w:t>
      </w:r>
      <w:r w:rsidR="00BE349E">
        <w:rPr>
          <w:rFonts w:cs="Arial"/>
        </w:rPr>
        <w:t>.</w:t>
      </w:r>
    </w:p>
    <w:p w14:paraId="7D54FC87" w14:textId="0204CAB1" w:rsidR="00E74391" w:rsidRPr="00D6204A" w:rsidRDefault="00184EE4" w:rsidP="40979C82">
      <w:pPr>
        <w:rPr>
          <w:rFonts w:cs="Arial"/>
        </w:rPr>
      </w:pPr>
      <w:r>
        <w:rPr>
          <w:rFonts w:cs="Arial"/>
        </w:rPr>
        <w:t>Seven research questions guided the formative evaluation</w:t>
      </w:r>
      <w:r w:rsidR="000B4180">
        <w:rPr>
          <w:rFonts w:cs="Arial"/>
        </w:rPr>
        <w:t xml:space="preserve">. </w:t>
      </w:r>
      <w:r w:rsidR="008F2CE5">
        <w:rPr>
          <w:rFonts w:cs="Arial"/>
        </w:rPr>
        <w:t>A summary of high-level findings from the first year of</w:t>
      </w:r>
      <w:r w:rsidR="007D4B40">
        <w:rPr>
          <w:rFonts w:cs="Arial"/>
        </w:rPr>
        <w:t xml:space="preserve"> the evaluation</w:t>
      </w:r>
      <w:r w:rsidR="008F2CE5">
        <w:rPr>
          <w:rFonts w:cs="Arial"/>
        </w:rPr>
        <w:t xml:space="preserve">, by </w:t>
      </w:r>
      <w:r w:rsidR="007D4B40">
        <w:rPr>
          <w:rFonts w:cs="Arial"/>
        </w:rPr>
        <w:t>research question, is presented below:</w:t>
      </w:r>
    </w:p>
    <w:p w14:paraId="696ACF08" w14:textId="60507723" w:rsidR="144F35BB" w:rsidRDefault="144F35BB" w:rsidP="00B52E3A">
      <w:pPr>
        <w:pStyle w:val="ListParagraph"/>
        <w:numPr>
          <w:ilvl w:val="0"/>
          <w:numId w:val="1"/>
        </w:numPr>
        <w:contextualSpacing w:val="0"/>
        <w:rPr>
          <w:rFonts w:cs="Arial"/>
        </w:rPr>
      </w:pPr>
      <w:r w:rsidRPr="026D35A3">
        <w:rPr>
          <w:rFonts w:cs="Arial"/>
        </w:rPr>
        <w:t>What initiatives are community schools implementing</w:t>
      </w:r>
      <w:r w:rsidR="00B5404D">
        <w:rPr>
          <w:rFonts w:cs="Arial"/>
        </w:rPr>
        <w:t xml:space="preserve"> to meet their community needs</w:t>
      </w:r>
      <w:r w:rsidRPr="026D35A3">
        <w:rPr>
          <w:rFonts w:cs="Arial"/>
        </w:rPr>
        <w:t xml:space="preserve">? </w:t>
      </w:r>
    </w:p>
    <w:p w14:paraId="676BE86A" w14:textId="0C022E7E" w:rsidR="00F47AE2" w:rsidRPr="006A4BAD" w:rsidRDefault="00F47AE2" w:rsidP="006A4BAD">
      <w:pPr>
        <w:pStyle w:val="ListParagraph"/>
        <w:numPr>
          <w:ilvl w:val="1"/>
          <w:numId w:val="1"/>
        </w:numPr>
        <w:contextualSpacing w:val="0"/>
        <w:rPr>
          <w:rFonts w:cs="Arial"/>
        </w:rPr>
      </w:pPr>
      <w:r>
        <w:rPr>
          <w:rFonts w:cs="Arial"/>
        </w:rPr>
        <w:t xml:space="preserve">Data from </w:t>
      </w:r>
      <w:r w:rsidR="005815FD">
        <w:rPr>
          <w:rFonts w:cs="Arial"/>
        </w:rPr>
        <w:t>the APR’s Whole Child and Family Supports Inventory</w:t>
      </w:r>
      <w:r w:rsidR="002F494B">
        <w:rPr>
          <w:rFonts w:cs="Arial"/>
        </w:rPr>
        <w:t xml:space="preserve"> indicates that </w:t>
      </w:r>
      <w:r w:rsidR="006A4BAD">
        <w:rPr>
          <w:rFonts w:cs="Arial"/>
        </w:rPr>
        <w:t>p</w:t>
      </w:r>
      <w:r w:rsidR="006A4BAD" w:rsidRPr="006A4BAD">
        <w:rPr>
          <w:rFonts w:cs="Arial"/>
        </w:rPr>
        <w:t xml:space="preserve">ositive </w:t>
      </w:r>
      <w:r w:rsidR="006A4BAD">
        <w:rPr>
          <w:rFonts w:cs="Arial"/>
        </w:rPr>
        <w:t>b</w:t>
      </w:r>
      <w:r w:rsidR="006A4BAD" w:rsidRPr="006A4BAD">
        <w:rPr>
          <w:rFonts w:cs="Arial"/>
        </w:rPr>
        <w:t xml:space="preserve">ehavioral </w:t>
      </w:r>
      <w:r w:rsidR="006A4BAD">
        <w:rPr>
          <w:rFonts w:cs="Arial"/>
        </w:rPr>
        <w:t>s</w:t>
      </w:r>
      <w:r w:rsidR="006A4BAD" w:rsidRPr="006A4BAD">
        <w:rPr>
          <w:rFonts w:cs="Arial"/>
        </w:rPr>
        <w:t xml:space="preserve">upport, </w:t>
      </w:r>
      <w:r w:rsidR="006A4BAD">
        <w:rPr>
          <w:rFonts w:cs="Arial"/>
        </w:rPr>
        <w:t>m</w:t>
      </w:r>
      <w:r w:rsidR="006A4BAD" w:rsidRPr="006A4BAD">
        <w:rPr>
          <w:rFonts w:cs="Arial"/>
        </w:rPr>
        <w:t xml:space="preserve">ental health </w:t>
      </w:r>
      <w:r w:rsidR="006A4BAD">
        <w:rPr>
          <w:rFonts w:cs="Arial"/>
        </w:rPr>
        <w:t>s</w:t>
      </w:r>
      <w:r w:rsidR="006A4BAD" w:rsidRPr="006A4BAD">
        <w:rPr>
          <w:rFonts w:cs="Arial"/>
        </w:rPr>
        <w:t xml:space="preserve">creening and </w:t>
      </w:r>
      <w:r w:rsidR="006A4BAD">
        <w:rPr>
          <w:rFonts w:cs="Arial"/>
        </w:rPr>
        <w:t>s</w:t>
      </w:r>
      <w:r w:rsidR="006A4BAD" w:rsidRPr="006A4BAD">
        <w:rPr>
          <w:rFonts w:cs="Arial"/>
        </w:rPr>
        <w:t xml:space="preserve">ervices, </w:t>
      </w:r>
      <w:r w:rsidR="0006406D">
        <w:rPr>
          <w:rFonts w:cs="Arial"/>
        </w:rPr>
        <w:t>MTSS</w:t>
      </w:r>
      <w:r w:rsidR="006A4BAD" w:rsidRPr="006A4BAD">
        <w:rPr>
          <w:rFonts w:cs="Arial"/>
        </w:rPr>
        <w:t xml:space="preserve">, </w:t>
      </w:r>
      <w:r w:rsidR="00860CB0">
        <w:rPr>
          <w:rFonts w:cs="Arial"/>
        </w:rPr>
        <w:t xml:space="preserve">and </w:t>
      </w:r>
      <w:r w:rsidR="006A4BAD">
        <w:rPr>
          <w:rFonts w:cs="Arial"/>
        </w:rPr>
        <w:t>p</w:t>
      </w:r>
      <w:r w:rsidR="006A4BAD" w:rsidRPr="006A4BAD">
        <w:rPr>
          <w:rFonts w:cs="Arial"/>
        </w:rPr>
        <w:t xml:space="preserve">rograms and </w:t>
      </w:r>
      <w:r w:rsidR="006A4BAD">
        <w:rPr>
          <w:rFonts w:cs="Arial"/>
        </w:rPr>
        <w:t>p</w:t>
      </w:r>
      <w:r w:rsidR="006A4BAD" w:rsidRPr="006A4BAD">
        <w:rPr>
          <w:rFonts w:cs="Arial"/>
        </w:rPr>
        <w:t xml:space="preserve">ractices that </w:t>
      </w:r>
      <w:r w:rsidR="00860CB0">
        <w:rPr>
          <w:rFonts w:cs="Arial"/>
        </w:rPr>
        <w:t>t</w:t>
      </w:r>
      <w:r w:rsidR="006A4BAD" w:rsidRPr="006A4BAD">
        <w:rPr>
          <w:rFonts w:cs="Arial"/>
        </w:rPr>
        <w:t xml:space="preserve">each </w:t>
      </w:r>
      <w:r w:rsidR="006A4BAD">
        <w:rPr>
          <w:rFonts w:cs="Arial"/>
        </w:rPr>
        <w:t>s</w:t>
      </w:r>
      <w:r w:rsidR="006A4BAD" w:rsidRPr="006A4BAD">
        <w:rPr>
          <w:rFonts w:cs="Arial"/>
        </w:rPr>
        <w:t>ocial</w:t>
      </w:r>
      <w:r w:rsidR="0006406D">
        <w:rPr>
          <w:rFonts w:cs="Arial"/>
        </w:rPr>
        <w:t>–</w:t>
      </w:r>
      <w:r w:rsidR="006A4BAD">
        <w:rPr>
          <w:rFonts w:cs="Arial"/>
        </w:rPr>
        <w:t>e</w:t>
      </w:r>
      <w:r w:rsidR="006A4BAD" w:rsidRPr="006A4BAD">
        <w:rPr>
          <w:rFonts w:cs="Arial"/>
        </w:rPr>
        <w:t xml:space="preserve">motional </w:t>
      </w:r>
      <w:r w:rsidR="006A4BAD">
        <w:rPr>
          <w:rFonts w:cs="Arial"/>
        </w:rPr>
        <w:t>s</w:t>
      </w:r>
      <w:r w:rsidR="006A4BAD" w:rsidRPr="006A4BAD">
        <w:rPr>
          <w:rFonts w:cs="Arial"/>
        </w:rPr>
        <w:t>kills</w:t>
      </w:r>
      <w:r w:rsidR="006A4BAD">
        <w:rPr>
          <w:rFonts w:cs="Arial"/>
        </w:rPr>
        <w:t xml:space="preserve"> were consistently among the top </w:t>
      </w:r>
      <w:r w:rsidR="0006406D">
        <w:rPr>
          <w:rFonts w:cs="Arial"/>
        </w:rPr>
        <w:t>five</w:t>
      </w:r>
      <w:r w:rsidR="006A4BAD">
        <w:rPr>
          <w:rFonts w:cs="Arial"/>
        </w:rPr>
        <w:t xml:space="preserve"> implemented </w:t>
      </w:r>
      <w:r w:rsidR="005B7AEE" w:rsidRPr="006A4BAD">
        <w:rPr>
          <w:rFonts w:cs="Arial"/>
        </w:rPr>
        <w:t>w</w:t>
      </w:r>
      <w:r w:rsidRPr="006A4BAD">
        <w:rPr>
          <w:rFonts w:cs="Arial"/>
        </w:rPr>
        <w:t xml:space="preserve">hole </w:t>
      </w:r>
      <w:r w:rsidR="006A4BAD">
        <w:rPr>
          <w:rFonts w:cs="Arial"/>
        </w:rPr>
        <w:t>c</w:t>
      </w:r>
      <w:r w:rsidRPr="006A4BAD">
        <w:rPr>
          <w:rFonts w:cs="Arial"/>
        </w:rPr>
        <w:t xml:space="preserve">hild and </w:t>
      </w:r>
      <w:r w:rsidR="006A4BAD">
        <w:rPr>
          <w:rFonts w:cs="Arial"/>
        </w:rPr>
        <w:t>f</w:t>
      </w:r>
      <w:r w:rsidRPr="006A4BAD">
        <w:rPr>
          <w:rFonts w:cs="Arial"/>
        </w:rPr>
        <w:t xml:space="preserve">amily </w:t>
      </w:r>
      <w:r w:rsidR="006A4BAD">
        <w:rPr>
          <w:rFonts w:cs="Arial"/>
        </w:rPr>
        <w:t>s</w:t>
      </w:r>
      <w:r w:rsidRPr="006A4BAD">
        <w:rPr>
          <w:rFonts w:cs="Arial"/>
        </w:rPr>
        <w:t>upport</w:t>
      </w:r>
      <w:r w:rsidR="00860CB0">
        <w:rPr>
          <w:rFonts w:cs="Arial"/>
        </w:rPr>
        <w:t xml:space="preserve"> among</w:t>
      </w:r>
      <w:r w:rsidR="009D7838">
        <w:rPr>
          <w:rFonts w:cs="Arial"/>
        </w:rPr>
        <w:t xml:space="preserve"> Cohort 1 and Cohort 2 schools across </w:t>
      </w:r>
      <w:r w:rsidR="006E1EFD">
        <w:rPr>
          <w:rFonts w:cs="Arial"/>
        </w:rPr>
        <w:t>the 2022</w:t>
      </w:r>
      <w:r w:rsidR="00375C1A">
        <w:rPr>
          <w:rFonts w:cs="Arial"/>
        </w:rPr>
        <w:t>–</w:t>
      </w:r>
      <w:r w:rsidR="006E1EFD">
        <w:rPr>
          <w:rFonts w:cs="Arial"/>
        </w:rPr>
        <w:t>23 and 2023</w:t>
      </w:r>
      <w:r w:rsidR="00375C1A">
        <w:rPr>
          <w:rFonts w:cs="Arial"/>
        </w:rPr>
        <w:t>–</w:t>
      </w:r>
      <w:r w:rsidR="006E1EFD">
        <w:rPr>
          <w:rFonts w:cs="Arial"/>
        </w:rPr>
        <w:t>24 school years.</w:t>
      </w:r>
    </w:p>
    <w:p w14:paraId="33DA2434" w14:textId="22ADCD3B" w:rsidR="00263337" w:rsidRDefault="00263337" w:rsidP="00CD2318">
      <w:pPr>
        <w:pStyle w:val="ListParagraph"/>
        <w:numPr>
          <w:ilvl w:val="0"/>
          <w:numId w:val="1"/>
        </w:numPr>
        <w:contextualSpacing w:val="0"/>
        <w:rPr>
          <w:rFonts w:cs="Arial"/>
        </w:rPr>
      </w:pPr>
      <w:r>
        <w:rPr>
          <w:rFonts w:cs="Arial"/>
        </w:rPr>
        <w:t>Which of the Four Pillars are community schools implementing to foster their initiatives?</w:t>
      </w:r>
    </w:p>
    <w:p w14:paraId="3E9A0B1A" w14:textId="099FF4AB" w:rsidR="00686106" w:rsidRPr="0064216B" w:rsidRDefault="003B3CBC" w:rsidP="00CD2318">
      <w:pPr>
        <w:pStyle w:val="ListParagraph"/>
        <w:numPr>
          <w:ilvl w:val="1"/>
          <w:numId w:val="1"/>
        </w:numPr>
        <w:contextualSpacing w:val="0"/>
        <w:rPr>
          <w:rFonts w:cs="Arial"/>
        </w:rPr>
      </w:pPr>
      <w:r>
        <w:rPr>
          <w:rFonts w:cs="Arial"/>
        </w:rPr>
        <w:t xml:space="preserve">APR and </w:t>
      </w:r>
      <w:r w:rsidR="00CF04FE">
        <w:rPr>
          <w:rFonts w:cs="Arial"/>
        </w:rPr>
        <w:t>s</w:t>
      </w:r>
      <w:r w:rsidR="00686106">
        <w:rPr>
          <w:rFonts w:cs="Arial"/>
        </w:rPr>
        <w:t xml:space="preserve">ite visit data </w:t>
      </w:r>
      <w:r w:rsidR="004B0AB5">
        <w:rPr>
          <w:rFonts w:cs="Arial"/>
        </w:rPr>
        <w:t>support</w:t>
      </w:r>
      <w:r w:rsidR="00197926">
        <w:rPr>
          <w:rFonts w:cs="Arial"/>
        </w:rPr>
        <w:t xml:space="preserve"> </w:t>
      </w:r>
      <w:r w:rsidR="00CF014A">
        <w:rPr>
          <w:rFonts w:cs="Arial"/>
        </w:rPr>
        <w:t xml:space="preserve">that </w:t>
      </w:r>
      <w:r w:rsidR="00D77A49">
        <w:rPr>
          <w:rFonts w:cs="Arial"/>
        </w:rPr>
        <w:t xml:space="preserve">all </w:t>
      </w:r>
      <w:r w:rsidR="009E4855">
        <w:rPr>
          <w:rFonts w:cs="Arial"/>
        </w:rPr>
        <w:t xml:space="preserve">Four Pillars of the </w:t>
      </w:r>
      <w:r w:rsidR="0006406D">
        <w:rPr>
          <w:rFonts w:cs="Arial"/>
        </w:rPr>
        <w:t>c</w:t>
      </w:r>
      <w:r w:rsidR="009E4855">
        <w:rPr>
          <w:rFonts w:cs="Arial"/>
        </w:rPr>
        <w:t xml:space="preserve">ommunity </w:t>
      </w:r>
      <w:r w:rsidR="0006406D">
        <w:rPr>
          <w:rFonts w:cs="Arial"/>
        </w:rPr>
        <w:t>s</w:t>
      </w:r>
      <w:r w:rsidR="009E4855">
        <w:rPr>
          <w:rFonts w:cs="Arial"/>
        </w:rPr>
        <w:t xml:space="preserve">chools </w:t>
      </w:r>
      <w:r w:rsidR="00B76EB5">
        <w:rPr>
          <w:rFonts w:cs="Arial"/>
        </w:rPr>
        <w:t xml:space="preserve">are </w:t>
      </w:r>
      <w:r w:rsidR="00BF782D">
        <w:rPr>
          <w:rFonts w:cs="Arial"/>
        </w:rPr>
        <w:t xml:space="preserve">being implemented in </w:t>
      </w:r>
      <w:r w:rsidR="003950CB">
        <w:rPr>
          <w:rFonts w:cs="Arial"/>
        </w:rPr>
        <w:t>CCSPP-funded schools</w:t>
      </w:r>
      <w:r w:rsidR="00D31EDE">
        <w:rPr>
          <w:rFonts w:cs="Arial"/>
        </w:rPr>
        <w:t>.</w:t>
      </w:r>
      <w:r w:rsidR="0064216B">
        <w:rPr>
          <w:rFonts w:cs="Arial"/>
        </w:rPr>
        <w:t xml:space="preserve"> Across multiple interest holder groups</w:t>
      </w:r>
      <w:r w:rsidR="00000250">
        <w:rPr>
          <w:rFonts w:cs="Arial"/>
        </w:rPr>
        <w:t xml:space="preserve"> participating in the site visits</w:t>
      </w:r>
      <w:r w:rsidR="00A50D4F">
        <w:rPr>
          <w:rFonts w:cs="Arial"/>
        </w:rPr>
        <w:t>,</w:t>
      </w:r>
      <w:r w:rsidR="0064216B">
        <w:rPr>
          <w:rFonts w:cs="Arial"/>
        </w:rPr>
        <w:t xml:space="preserve"> Family and Community Engagement was the most frequently mentioned </w:t>
      </w:r>
      <w:r w:rsidR="00133710">
        <w:rPr>
          <w:rFonts w:cs="Arial"/>
        </w:rPr>
        <w:t>pillar</w:t>
      </w:r>
      <w:r w:rsidR="0064216B">
        <w:rPr>
          <w:rFonts w:cs="Arial"/>
        </w:rPr>
        <w:t>.</w:t>
      </w:r>
    </w:p>
    <w:p w14:paraId="220E962A" w14:textId="4AD6D8A6" w:rsidR="00263337" w:rsidRDefault="00263337" w:rsidP="00CD2318">
      <w:pPr>
        <w:pStyle w:val="ListParagraph"/>
        <w:numPr>
          <w:ilvl w:val="0"/>
          <w:numId w:val="1"/>
        </w:numPr>
        <w:contextualSpacing w:val="0"/>
        <w:rPr>
          <w:rFonts w:cs="Arial"/>
        </w:rPr>
      </w:pPr>
      <w:r>
        <w:rPr>
          <w:rFonts w:cs="Arial"/>
        </w:rPr>
        <w:t>What specific initiatives are community schools engaging in for each of the Four Pillars they target?</w:t>
      </w:r>
    </w:p>
    <w:p w14:paraId="46405234" w14:textId="1D24C18C" w:rsidR="00426E45" w:rsidRDefault="0044536A" w:rsidP="00CD2318">
      <w:pPr>
        <w:pStyle w:val="ListParagraph"/>
        <w:numPr>
          <w:ilvl w:val="1"/>
          <w:numId w:val="1"/>
        </w:numPr>
        <w:contextualSpacing w:val="0"/>
        <w:rPr>
          <w:rFonts w:cs="Arial"/>
        </w:rPr>
      </w:pPr>
      <w:r>
        <w:rPr>
          <w:rFonts w:cs="Arial"/>
        </w:rPr>
        <w:t xml:space="preserve">Integrated Support Services: </w:t>
      </w:r>
      <w:r w:rsidR="00FC7E50">
        <w:rPr>
          <w:rFonts w:cs="Arial"/>
        </w:rPr>
        <w:t xml:space="preserve">Site visit data indicated </w:t>
      </w:r>
      <w:r w:rsidR="00B06E31">
        <w:rPr>
          <w:rFonts w:cs="Arial"/>
        </w:rPr>
        <w:t>s</w:t>
      </w:r>
      <w:r w:rsidR="00D24478">
        <w:rPr>
          <w:rFonts w:cs="Arial"/>
        </w:rPr>
        <w:t xml:space="preserve">everal common </w:t>
      </w:r>
      <w:r w:rsidR="001E2589">
        <w:rPr>
          <w:rFonts w:cs="Arial"/>
        </w:rPr>
        <w:t xml:space="preserve">activities targeting this </w:t>
      </w:r>
      <w:r w:rsidR="00C43A22">
        <w:rPr>
          <w:rFonts w:cs="Arial"/>
        </w:rPr>
        <w:t>p</w:t>
      </w:r>
      <w:r w:rsidR="001E2589">
        <w:rPr>
          <w:rFonts w:cs="Arial"/>
        </w:rPr>
        <w:t xml:space="preserve">illar, </w:t>
      </w:r>
      <w:r w:rsidR="0006406D">
        <w:rPr>
          <w:rFonts w:cs="Arial"/>
        </w:rPr>
        <w:t xml:space="preserve">which include </w:t>
      </w:r>
      <w:r w:rsidR="005452C7" w:rsidRPr="005452C7">
        <w:rPr>
          <w:rFonts w:cs="Arial"/>
        </w:rPr>
        <w:t>mental health services</w:t>
      </w:r>
      <w:r w:rsidR="00FA4B8F">
        <w:rPr>
          <w:rFonts w:cs="Arial"/>
        </w:rPr>
        <w:t>/support</w:t>
      </w:r>
      <w:r w:rsidR="005452C7" w:rsidRPr="005452C7">
        <w:rPr>
          <w:rFonts w:cs="Arial"/>
        </w:rPr>
        <w:t xml:space="preserve">, </w:t>
      </w:r>
      <w:r w:rsidR="00FA4B8F" w:rsidRPr="003B3CBC">
        <w:rPr>
          <w:rFonts w:cs="Arial"/>
        </w:rPr>
        <w:t>behavioral interventions</w:t>
      </w:r>
      <w:r w:rsidR="00FA4B8F">
        <w:rPr>
          <w:rFonts w:cs="Arial"/>
        </w:rPr>
        <w:t xml:space="preserve">, </w:t>
      </w:r>
      <w:r w:rsidR="005452C7" w:rsidRPr="005452C7">
        <w:rPr>
          <w:rFonts w:cs="Arial"/>
        </w:rPr>
        <w:t xml:space="preserve">trauma-informed practices, basic needs </w:t>
      </w:r>
      <w:r w:rsidR="00FA4B8F">
        <w:rPr>
          <w:rFonts w:cs="Arial"/>
        </w:rPr>
        <w:t>provision/</w:t>
      </w:r>
      <w:r w:rsidR="005452C7" w:rsidRPr="005452C7">
        <w:rPr>
          <w:rFonts w:cs="Arial"/>
        </w:rPr>
        <w:t xml:space="preserve">support, </w:t>
      </w:r>
      <w:r w:rsidR="003B3CBC" w:rsidRPr="003B3CBC">
        <w:rPr>
          <w:rFonts w:cs="Arial"/>
        </w:rPr>
        <w:t xml:space="preserve">academic support programs, </w:t>
      </w:r>
      <w:r w:rsidR="001E2589">
        <w:rPr>
          <w:rFonts w:cs="Arial"/>
        </w:rPr>
        <w:t xml:space="preserve">and </w:t>
      </w:r>
      <w:r w:rsidR="003B3CBC" w:rsidRPr="003B3CBC">
        <w:rPr>
          <w:rFonts w:cs="Arial"/>
        </w:rPr>
        <w:t>attendance improvement strategies</w:t>
      </w:r>
      <w:r w:rsidR="001E2589">
        <w:rPr>
          <w:rFonts w:cs="Arial"/>
        </w:rPr>
        <w:t>.</w:t>
      </w:r>
    </w:p>
    <w:p w14:paraId="2926F88D" w14:textId="1D7B3253" w:rsidR="0044536A" w:rsidRPr="001E2589" w:rsidRDefault="001848E2" w:rsidP="00CD2318">
      <w:pPr>
        <w:pStyle w:val="ListParagraph"/>
        <w:numPr>
          <w:ilvl w:val="1"/>
          <w:numId w:val="1"/>
        </w:numPr>
        <w:contextualSpacing w:val="0"/>
        <w:rPr>
          <w:rFonts w:cs="Arial"/>
        </w:rPr>
      </w:pPr>
      <w:r w:rsidRPr="001E2589">
        <w:rPr>
          <w:rFonts w:cs="Arial"/>
        </w:rPr>
        <w:t>Family and Community Engagement:</w:t>
      </w:r>
      <w:r w:rsidR="001E2589">
        <w:rPr>
          <w:rFonts w:cs="Arial"/>
        </w:rPr>
        <w:t xml:space="preserve"> Site visit data indicated several common activities targeting this </w:t>
      </w:r>
      <w:r w:rsidR="00EC6DB0">
        <w:rPr>
          <w:rFonts w:cs="Arial"/>
        </w:rPr>
        <w:t>pillar</w:t>
      </w:r>
      <w:r w:rsidR="001E2589">
        <w:rPr>
          <w:rFonts w:cs="Arial"/>
        </w:rPr>
        <w:t xml:space="preserve">, </w:t>
      </w:r>
      <w:r w:rsidR="0006406D">
        <w:rPr>
          <w:rFonts w:cs="Arial"/>
        </w:rPr>
        <w:t>which include</w:t>
      </w:r>
      <w:r w:rsidR="00FC4CA7">
        <w:rPr>
          <w:rFonts w:cs="Arial"/>
        </w:rPr>
        <w:t xml:space="preserve"> </w:t>
      </w:r>
      <w:r w:rsidR="00FC4CA7" w:rsidRPr="00FC4CA7">
        <w:rPr>
          <w:rFonts w:cs="Arial"/>
        </w:rPr>
        <w:t>communication</w:t>
      </w:r>
      <w:r w:rsidR="00476B3C">
        <w:rPr>
          <w:rFonts w:cs="Arial"/>
        </w:rPr>
        <w:t xml:space="preserve"> strategies</w:t>
      </w:r>
      <w:r w:rsidR="00FC4CA7" w:rsidRPr="00FC4CA7">
        <w:rPr>
          <w:rFonts w:cs="Arial"/>
        </w:rPr>
        <w:t>, participation opportunities, leadership development, cultural responsiveness, trust-building initiatives</w:t>
      </w:r>
      <w:r w:rsidR="004A0DA2">
        <w:rPr>
          <w:rFonts w:cs="Arial"/>
        </w:rPr>
        <w:t xml:space="preserve">, </w:t>
      </w:r>
      <w:r w:rsidR="008647FD" w:rsidRPr="008647FD">
        <w:rPr>
          <w:rFonts w:cs="Arial"/>
        </w:rPr>
        <w:t>partnerships, collaborative programming</w:t>
      </w:r>
      <w:r w:rsidR="00CD4BF3" w:rsidRPr="00CD4BF3">
        <w:rPr>
          <w:rFonts w:cs="Arial"/>
        </w:rPr>
        <w:t>, and community partnership development.</w:t>
      </w:r>
    </w:p>
    <w:p w14:paraId="7136A289" w14:textId="5CA55274" w:rsidR="001848E2" w:rsidRDefault="00112EB8" w:rsidP="00CD2318">
      <w:pPr>
        <w:pStyle w:val="ListParagraph"/>
        <w:numPr>
          <w:ilvl w:val="1"/>
          <w:numId w:val="1"/>
        </w:numPr>
        <w:contextualSpacing w:val="0"/>
        <w:rPr>
          <w:rFonts w:cs="Arial"/>
        </w:rPr>
      </w:pPr>
      <w:r>
        <w:rPr>
          <w:rFonts w:cs="Arial"/>
        </w:rPr>
        <w:t>Collaborative Leadership and Decision-making</w:t>
      </w:r>
      <w:r w:rsidR="007B4AC4">
        <w:rPr>
          <w:rFonts w:cs="Arial"/>
        </w:rPr>
        <w:t>:</w:t>
      </w:r>
      <w:r w:rsidR="00AE7BF2" w:rsidRPr="00AE7BF2">
        <w:t xml:space="preserve"> </w:t>
      </w:r>
      <w:r w:rsidR="00087C89">
        <w:rPr>
          <w:rFonts w:cs="Arial"/>
        </w:rPr>
        <w:t xml:space="preserve">Site visit data indicated several common activities targeting this </w:t>
      </w:r>
      <w:r w:rsidR="005838D4">
        <w:rPr>
          <w:rFonts w:cs="Arial"/>
        </w:rPr>
        <w:t>pillar</w:t>
      </w:r>
      <w:r w:rsidR="00087C89">
        <w:rPr>
          <w:rFonts w:cs="Arial"/>
        </w:rPr>
        <w:t xml:space="preserve">, </w:t>
      </w:r>
      <w:r w:rsidR="0006406D">
        <w:rPr>
          <w:rFonts w:cs="Arial"/>
        </w:rPr>
        <w:t>which include</w:t>
      </w:r>
      <w:r w:rsidR="00087C89">
        <w:rPr>
          <w:rFonts w:cs="Arial"/>
        </w:rPr>
        <w:t xml:space="preserve"> f</w:t>
      </w:r>
      <w:r w:rsidR="00AE7BF2" w:rsidRPr="00AE7BF2">
        <w:rPr>
          <w:rFonts w:cs="Arial"/>
        </w:rPr>
        <w:t>ormal leadership frameworks, collaborative decision-making processes, committee structures, and systematic approaches to implementing and managing community school initiatives</w:t>
      </w:r>
      <w:r w:rsidR="005A2F13">
        <w:rPr>
          <w:rFonts w:cs="Arial"/>
        </w:rPr>
        <w:t>.</w:t>
      </w:r>
    </w:p>
    <w:p w14:paraId="49D51E5B" w14:textId="0B3503CF" w:rsidR="00112EB8" w:rsidRDefault="00112EB8" w:rsidP="00CD2318">
      <w:pPr>
        <w:pStyle w:val="ListParagraph"/>
        <w:numPr>
          <w:ilvl w:val="1"/>
          <w:numId w:val="1"/>
        </w:numPr>
        <w:contextualSpacing w:val="0"/>
        <w:rPr>
          <w:rFonts w:cs="Arial"/>
        </w:rPr>
      </w:pPr>
      <w:r>
        <w:rPr>
          <w:rFonts w:cs="Arial"/>
        </w:rPr>
        <w:t>Extended/</w:t>
      </w:r>
      <w:r w:rsidR="009C3B8A">
        <w:rPr>
          <w:rFonts w:cs="Arial"/>
        </w:rPr>
        <w:t>E</w:t>
      </w:r>
      <w:r>
        <w:rPr>
          <w:rFonts w:cs="Arial"/>
        </w:rPr>
        <w:t xml:space="preserve">xpanded </w:t>
      </w:r>
      <w:r w:rsidR="009C3B8A">
        <w:rPr>
          <w:rFonts w:cs="Arial"/>
        </w:rPr>
        <w:t xml:space="preserve">Learning </w:t>
      </w:r>
      <w:r w:rsidR="00397309">
        <w:rPr>
          <w:rFonts w:cs="Arial"/>
        </w:rPr>
        <w:t>Time and Opportunities:</w:t>
      </w:r>
      <w:r w:rsidR="00087C89">
        <w:rPr>
          <w:rFonts w:cs="Arial"/>
        </w:rPr>
        <w:t xml:space="preserve"> Site visit data indicated several common activities targeting this </w:t>
      </w:r>
      <w:r w:rsidR="005838D4">
        <w:rPr>
          <w:rFonts w:cs="Arial"/>
        </w:rPr>
        <w:t>pillar</w:t>
      </w:r>
      <w:r w:rsidR="00087C89">
        <w:rPr>
          <w:rFonts w:cs="Arial"/>
        </w:rPr>
        <w:t xml:space="preserve">, </w:t>
      </w:r>
      <w:r w:rsidR="0006406D">
        <w:rPr>
          <w:rFonts w:cs="Arial"/>
        </w:rPr>
        <w:t>which include</w:t>
      </w:r>
      <w:r w:rsidR="00087C89">
        <w:rPr>
          <w:rFonts w:cs="Arial"/>
        </w:rPr>
        <w:t xml:space="preserve"> </w:t>
      </w:r>
      <w:r w:rsidR="00087C89" w:rsidRPr="00087C89">
        <w:rPr>
          <w:rFonts w:cs="Arial"/>
        </w:rPr>
        <w:t xml:space="preserve">academies, internships, extended learning opportunities, experiential </w:t>
      </w:r>
      <w:r w:rsidR="00087C89" w:rsidRPr="00087C89">
        <w:rPr>
          <w:rFonts w:cs="Arial"/>
        </w:rPr>
        <w:lastRenderedPageBreak/>
        <w:t>learning, alternative pathways, and comprehensive programming designed to prepare students for post-secondary success and career readiness beyond traditional classroom instruction.</w:t>
      </w:r>
    </w:p>
    <w:p w14:paraId="1B6D7164" w14:textId="55123589" w:rsidR="00263337" w:rsidRDefault="00263337" w:rsidP="00B355FE">
      <w:pPr>
        <w:pStyle w:val="ListParagraph"/>
        <w:keepNext/>
        <w:numPr>
          <w:ilvl w:val="0"/>
          <w:numId w:val="1"/>
        </w:numPr>
        <w:contextualSpacing w:val="0"/>
        <w:rPr>
          <w:rFonts w:cs="Arial"/>
        </w:rPr>
      </w:pPr>
      <w:r>
        <w:rPr>
          <w:rFonts w:cs="Arial"/>
        </w:rPr>
        <w:t>How are specific initiatives introduced during each year of implementation?</w:t>
      </w:r>
    </w:p>
    <w:p w14:paraId="23F3E639" w14:textId="28887E56" w:rsidR="00D03939" w:rsidRDefault="00E73EE4" w:rsidP="00B355FE">
      <w:pPr>
        <w:pStyle w:val="ListParagraph"/>
        <w:numPr>
          <w:ilvl w:val="1"/>
          <w:numId w:val="1"/>
        </w:numPr>
        <w:contextualSpacing w:val="0"/>
        <w:rPr>
          <w:rFonts w:cs="Arial"/>
        </w:rPr>
      </w:pPr>
      <w:r>
        <w:rPr>
          <w:rFonts w:cs="Arial"/>
        </w:rPr>
        <w:t xml:space="preserve">Though no </w:t>
      </w:r>
      <w:r w:rsidR="002D7F2D">
        <w:rPr>
          <w:rFonts w:cs="Arial"/>
        </w:rPr>
        <w:t>standard implementation schedule was reported by site visit schools,</w:t>
      </w:r>
      <w:r w:rsidR="00FC322A">
        <w:rPr>
          <w:rFonts w:cs="Arial"/>
        </w:rPr>
        <w:t xml:space="preserve"> data suggest</w:t>
      </w:r>
      <w:r w:rsidR="0006406D">
        <w:rPr>
          <w:rFonts w:cs="Arial"/>
        </w:rPr>
        <w:t>s</w:t>
      </w:r>
      <w:r w:rsidR="00FC322A">
        <w:rPr>
          <w:rFonts w:cs="Arial"/>
        </w:rPr>
        <w:t xml:space="preserve"> that </w:t>
      </w:r>
      <w:r w:rsidR="006439D5">
        <w:rPr>
          <w:rFonts w:cs="Arial"/>
        </w:rPr>
        <w:t xml:space="preserve">the introduction of new initiatives requires </w:t>
      </w:r>
      <w:r w:rsidR="006439D5" w:rsidRPr="00350915">
        <w:rPr>
          <w:rFonts w:cs="Arial"/>
        </w:rPr>
        <w:t>investment in human capital</w:t>
      </w:r>
      <w:r w:rsidR="0006406D">
        <w:rPr>
          <w:rFonts w:cs="Arial"/>
        </w:rPr>
        <w:t xml:space="preserve"> that include</w:t>
      </w:r>
      <w:r w:rsidR="006439D5" w:rsidRPr="00350915">
        <w:rPr>
          <w:rFonts w:cs="Arial"/>
        </w:rPr>
        <w:t xml:space="preserve"> structured training programs, collaborative professional learning, and capacity</w:t>
      </w:r>
      <w:r w:rsidR="0006406D">
        <w:rPr>
          <w:rFonts w:cs="Arial"/>
        </w:rPr>
        <w:t>-</w:t>
      </w:r>
      <w:r w:rsidR="006439D5" w:rsidRPr="00350915">
        <w:rPr>
          <w:rFonts w:cs="Arial"/>
        </w:rPr>
        <w:t>building efforts that enable staff to effectively implement community school initiatives.</w:t>
      </w:r>
      <w:r w:rsidR="00A4549D">
        <w:rPr>
          <w:rFonts w:cs="Arial"/>
        </w:rPr>
        <w:t xml:space="preserve"> </w:t>
      </w:r>
    </w:p>
    <w:p w14:paraId="2DA538C5" w14:textId="31AFED91" w:rsidR="00B8084C" w:rsidRPr="00350915" w:rsidRDefault="00A4549D" w:rsidP="00B355FE">
      <w:pPr>
        <w:pStyle w:val="ListParagraph"/>
        <w:numPr>
          <w:ilvl w:val="1"/>
          <w:numId w:val="1"/>
        </w:numPr>
        <w:contextualSpacing w:val="0"/>
        <w:rPr>
          <w:rFonts w:cs="Arial"/>
        </w:rPr>
      </w:pPr>
      <w:r>
        <w:rPr>
          <w:rFonts w:cs="Arial"/>
        </w:rPr>
        <w:t xml:space="preserve">Additionally, </w:t>
      </w:r>
      <w:r w:rsidR="00F9240D">
        <w:rPr>
          <w:rFonts w:cs="Arial"/>
        </w:rPr>
        <w:t xml:space="preserve">2023–24 </w:t>
      </w:r>
      <w:r w:rsidR="00F91C0D">
        <w:rPr>
          <w:rFonts w:cs="Arial"/>
        </w:rPr>
        <w:t>APR data suggests that</w:t>
      </w:r>
      <w:r w:rsidR="00F90108">
        <w:rPr>
          <w:rFonts w:cs="Arial"/>
        </w:rPr>
        <w:t xml:space="preserve">, when </w:t>
      </w:r>
      <w:r w:rsidR="00D73714">
        <w:rPr>
          <w:rFonts w:cs="Arial"/>
        </w:rPr>
        <w:t xml:space="preserve">making changes to </w:t>
      </w:r>
      <w:r w:rsidR="00C469D3">
        <w:rPr>
          <w:rFonts w:cs="Arial"/>
        </w:rPr>
        <w:t>planned goals, metrics, desired outcomes, or</w:t>
      </w:r>
      <w:r w:rsidR="000973FC">
        <w:rPr>
          <w:rFonts w:cs="Arial"/>
        </w:rPr>
        <w:t xml:space="preserve"> </w:t>
      </w:r>
      <w:r w:rsidR="00FB3BC4">
        <w:rPr>
          <w:rFonts w:cs="Arial"/>
        </w:rPr>
        <w:t>implementing initiatives</w:t>
      </w:r>
      <w:r w:rsidR="00C469D3">
        <w:rPr>
          <w:rFonts w:cs="Arial"/>
        </w:rPr>
        <w:t xml:space="preserve"> for the upcoming school year</w:t>
      </w:r>
      <w:r w:rsidR="00F90108">
        <w:rPr>
          <w:rFonts w:cs="Arial"/>
        </w:rPr>
        <w:t xml:space="preserve">, schools </w:t>
      </w:r>
      <w:r w:rsidR="004E2892">
        <w:rPr>
          <w:rFonts w:cs="Arial"/>
        </w:rPr>
        <w:t xml:space="preserve">prioritize </w:t>
      </w:r>
      <w:r w:rsidR="00F90108">
        <w:rPr>
          <w:rFonts w:cs="Arial"/>
        </w:rPr>
        <w:t>engag</w:t>
      </w:r>
      <w:r w:rsidR="004E2892">
        <w:rPr>
          <w:rFonts w:cs="Arial"/>
        </w:rPr>
        <w:t>ing</w:t>
      </w:r>
      <w:r w:rsidR="00F90108">
        <w:rPr>
          <w:rFonts w:cs="Arial"/>
        </w:rPr>
        <w:t xml:space="preserve"> community and family interest holders</w:t>
      </w:r>
      <w:r w:rsidR="005D7987">
        <w:rPr>
          <w:rFonts w:cs="Arial"/>
        </w:rPr>
        <w:t xml:space="preserve"> and rely on </w:t>
      </w:r>
      <w:r w:rsidR="00B13ECD">
        <w:rPr>
          <w:rFonts w:cs="Arial"/>
        </w:rPr>
        <w:t xml:space="preserve">both quantitative and qualitative </w:t>
      </w:r>
      <w:r w:rsidR="005D7987">
        <w:rPr>
          <w:rFonts w:cs="Arial"/>
        </w:rPr>
        <w:t>data</w:t>
      </w:r>
      <w:r w:rsidR="00F919A3">
        <w:rPr>
          <w:rFonts w:cs="Arial"/>
        </w:rPr>
        <w:t xml:space="preserve"> to </w:t>
      </w:r>
      <w:r w:rsidR="00B23B18">
        <w:rPr>
          <w:rFonts w:cs="Arial"/>
        </w:rPr>
        <w:t xml:space="preserve">identify </w:t>
      </w:r>
      <w:r w:rsidR="00021C61">
        <w:rPr>
          <w:rFonts w:cs="Arial"/>
        </w:rPr>
        <w:t>needs and assets</w:t>
      </w:r>
      <w:r w:rsidR="00005A70">
        <w:rPr>
          <w:rFonts w:cs="Arial"/>
        </w:rPr>
        <w:t>.</w:t>
      </w:r>
    </w:p>
    <w:p w14:paraId="78E0417E" w14:textId="7E426DAC" w:rsidR="00B63377" w:rsidRPr="00B63377" w:rsidRDefault="144F35BB" w:rsidP="00C650ED">
      <w:pPr>
        <w:pStyle w:val="ListParagraph"/>
        <w:numPr>
          <w:ilvl w:val="0"/>
          <w:numId w:val="1"/>
        </w:numPr>
        <w:contextualSpacing w:val="0"/>
      </w:pPr>
      <w:r w:rsidRPr="026D35A3">
        <w:rPr>
          <w:rFonts w:cs="Arial"/>
        </w:rPr>
        <w:t xml:space="preserve">How are community schools monitoring </w:t>
      </w:r>
      <w:r w:rsidR="00A82C34">
        <w:rPr>
          <w:rFonts w:cs="Arial"/>
        </w:rPr>
        <w:t xml:space="preserve">the </w:t>
      </w:r>
      <w:r w:rsidRPr="026D35A3">
        <w:rPr>
          <w:rFonts w:cs="Arial"/>
        </w:rPr>
        <w:t>implementation of initiatives?</w:t>
      </w:r>
      <w:r w:rsidR="00C650ED">
        <w:rPr>
          <w:rFonts w:cs="Arial"/>
        </w:rPr>
        <w:t xml:space="preserve"> </w:t>
      </w:r>
      <w:r w:rsidR="00041926" w:rsidRPr="00C650ED">
        <w:rPr>
          <w:rFonts w:cs="Arial"/>
        </w:rPr>
        <w:t>What tools/data are community schools using to monitor implementation of initiatives? Who developed the tools or collects the data?</w:t>
      </w:r>
      <w:r w:rsidR="00773BC7" w:rsidRPr="00C650ED">
        <w:rPr>
          <w:rFonts w:cs="Arial"/>
        </w:rPr>
        <w:t xml:space="preserve"> </w:t>
      </w:r>
    </w:p>
    <w:p w14:paraId="3B104746" w14:textId="3DD1F626" w:rsidR="00041926" w:rsidRPr="00041926" w:rsidRDefault="001C0B2F" w:rsidP="00C650ED">
      <w:pPr>
        <w:pStyle w:val="ListParagraph"/>
        <w:numPr>
          <w:ilvl w:val="1"/>
          <w:numId w:val="1"/>
        </w:numPr>
        <w:contextualSpacing w:val="0"/>
      </w:pPr>
      <w:r>
        <w:rPr>
          <w:rFonts w:cs="Arial"/>
        </w:rPr>
        <w:t xml:space="preserve">Progress monitoring was </w:t>
      </w:r>
      <w:r w:rsidR="00B66BBB">
        <w:rPr>
          <w:rFonts w:cs="Arial"/>
        </w:rPr>
        <w:t xml:space="preserve">a </w:t>
      </w:r>
      <w:r w:rsidR="00AA0229">
        <w:rPr>
          <w:rFonts w:cs="Arial"/>
        </w:rPr>
        <w:t xml:space="preserve">consistent theme among the APR and </w:t>
      </w:r>
      <w:r w:rsidR="00D80E01">
        <w:rPr>
          <w:rFonts w:cs="Arial"/>
        </w:rPr>
        <w:t xml:space="preserve">site visit data. Though </w:t>
      </w:r>
      <w:r w:rsidR="001B342D">
        <w:rPr>
          <w:rFonts w:cs="Arial"/>
        </w:rPr>
        <w:t>community school sta</w:t>
      </w:r>
      <w:r w:rsidR="00796DBA">
        <w:rPr>
          <w:rFonts w:cs="Arial"/>
        </w:rPr>
        <w:t>ff rarely ment</w:t>
      </w:r>
      <w:r w:rsidR="009F0AE7">
        <w:rPr>
          <w:rFonts w:cs="Arial"/>
        </w:rPr>
        <w:t>ion specific tools</w:t>
      </w:r>
      <w:r w:rsidR="005D2735">
        <w:rPr>
          <w:rFonts w:cs="Arial"/>
        </w:rPr>
        <w:t xml:space="preserve">, </w:t>
      </w:r>
      <w:r w:rsidR="009102CF">
        <w:rPr>
          <w:rFonts w:cs="Arial"/>
        </w:rPr>
        <w:t>some mentioned developing their own tracking tools</w:t>
      </w:r>
      <w:r w:rsidR="00FD7532">
        <w:rPr>
          <w:rFonts w:cs="Arial"/>
        </w:rPr>
        <w:t xml:space="preserve"> or utiliz</w:t>
      </w:r>
      <w:r w:rsidR="00365ED7">
        <w:rPr>
          <w:rFonts w:cs="Arial"/>
        </w:rPr>
        <w:t>ing</w:t>
      </w:r>
      <w:r w:rsidR="00FD7532">
        <w:rPr>
          <w:rFonts w:cs="Arial"/>
        </w:rPr>
        <w:t xml:space="preserve"> </w:t>
      </w:r>
      <w:r w:rsidR="00B002A7">
        <w:rPr>
          <w:rFonts w:cs="Arial"/>
        </w:rPr>
        <w:t>existing tools such as Google Sheets</w:t>
      </w:r>
      <w:r w:rsidR="00E94EED">
        <w:rPr>
          <w:rFonts w:cs="Arial"/>
        </w:rPr>
        <w:t xml:space="preserve"> and Asset and Needs Assessment surveys</w:t>
      </w:r>
      <w:r w:rsidR="00B002A7">
        <w:rPr>
          <w:rFonts w:cs="Arial"/>
        </w:rPr>
        <w:t xml:space="preserve">. </w:t>
      </w:r>
      <w:r w:rsidR="002C7FE1">
        <w:rPr>
          <w:rFonts w:cs="Arial"/>
        </w:rPr>
        <w:t xml:space="preserve">Other tools </w:t>
      </w:r>
      <w:r w:rsidR="006F31B4">
        <w:rPr>
          <w:rFonts w:cs="Arial"/>
        </w:rPr>
        <w:t>mentioned were</w:t>
      </w:r>
      <w:r w:rsidR="00784F6C">
        <w:rPr>
          <w:rFonts w:cs="Arial"/>
        </w:rPr>
        <w:t xml:space="preserve"> </w:t>
      </w:r>
      <w:r w:rsidR="00507C01">
        <w:rPr>
          <w:rFonts w:cs="Arial"/>
        </w:rPr>
        <w:t>standardized forms to be used across schools</w:t>
      </w:r>
      <w:r w:rsidR="00637232">
        <w:rPr>
          <w:rFonts w:cs="Arial"/>
        </w:rPr>
        <w:t xml:space="preserve">, </w:t>
      </w:r>
      <w:r w:rsidR="009D6232">
        <w:rPr>
          <w:rFonts w:cs="Arial"/>
        </w:rPr>
        <w:t>financial</w:t>
      </w:r>
      <w:r w:rsidR="00637232">
        <w:rPr>
          <w:rFonts w:cs="Arial"/>
        </w:rPr>
        <w:t xml:space="preserve"> monitoring tools,</w:t>
      </w:r>
      <w:r w:rsidR="00182A95">
        <w:rPr>
          <w:rFonts w:cs="Arial"/>
        </w:rPr>
        <w:t xml:space="preserve"> </w:t>
      </w:r>
      <w:r w:rsidR="006F31B4">
        <w:rPr>
          <w:rFonts w:cs="Arial"/>
        </w:rPr>
        <w:t xml:space="preserve">and </w:t>
      </w:r>
      <w:r w:rsidR="00182A95">
        <w:rPr>
          <w:rFonts w:cs="Arial"/>
        </w:rPr>
        <w:t xml:space="preserve">screeners to ensure </w:t>
      </w:r>
      <w:r w:rsidR="00182A95" w:rsidRPr="00182A95">
        <w:rPr>
          <w:rFonts w:cs="Arial"/>
        </w:rPr>
        <w:t>teachers were teaching students to the same standard</w:t>
      </w:r>
      <w:r w:rsidR="006F31B4">
        <w:rPr>
          <w:rFonts w:cs="Arial"/>
        </w:rPr>
        <w:t>s.</w:t>
      </w:r>
      <w:r w:rsidR="007C73F7">
        <w:rPr>
          <w:rFonts w:cs="Arial"/>
        </w:rPr>
        <w:t xml:space="preserve"> </w:t>
      </w:r>
      <w:r w:rsidR="001C54D1">
        <w:rPr>
          <w:rFonts w:cs="Arial"/>
        </w:rPr>
        <w:t>Interest holders</w:t>
      </w:r>
      <w:r w:rsidR="007C73F7">
        <w:rPr>
          <w:rFonts w:cs="Arial"/>
        </w:rPr>
        <w:t xml:space="preserve"> also </w:t>
      </w:r>
      <w:r w:rsidR="008279D3">
        <w:rPr>
          <w:rFonts w:cs="Arial"/>
        </w:rPr>
        <w:t>report</w:t>
      </w:r>
      <w:r w:rsidR="00CE4544">
        <w:rPr>
          <w:rFonts w:cs="Arial"/>
        </w:rPr>
        <w:t xml:space="preserve">ed </w:t>
      </w:r>
      <w:r w:rsidR="007C73F7">
        <w:rPr>
          <w:rFonts w:cs="Arial"/>
        </w:rPr>
        <w:t>collect</w:t>
      </w:r>
      <w:r w:rsidR="00CE4544">
        <w:rPr>
          <w:rFonts w:cs="Arial"/>
        </w:rPr>
        <w:t>ing</w:t>
      </w:r>
      <w:r w:rsidR="007C73F7">
        <w:rPr>
          <w:rFonts w:cs="Arial"/>
        </w:rPr>
        <w:t xml:space="preserve"> </w:t>
      </w:r>
      <w:r w:rsidR="00ED6D9B">
        <w:rPr>
          <w:rFonts w:cs="Arial"/>
        </w:rPr>
        <w:t>feedback</w:t>
      </w:r>
      <w:r w:rsidR="007C73F7">
        <w:rPr>
          <w:rFonts w:cs="Arial"/>
        </w:rPr>
        <w:t xml:space="preserve"> from Community Advisory Committee</w:t>
      </w:r>
      <w:r w:rsidR="00ED6D9B">
        <w:rPr>
          <w:rFonts w:cs="Arial"/>
        </w:rPr>
        <w:t>s.</w:t>
      </w:r>
    </w:p>
    <w:p w14:paraId="61680344" w14:textId="082C1000" w:rsidR="00041926" w:rsidRPr="003852F3" w:rsidRDefault="00041926" w:rsidP="00C650ED">
      <w:pPr>
        <w:pStyle w:val="ListParagraph"/>
        <w:numPr>
          <w:ilvl w:val="0"/>
          <w:numId w:val="1"/>
        </w:numPr>
        <w:contextualSpacing w:val="0"/>
      </w:pPr>
      <w:r>
        <w:rPr>
          <w:rFonts w:cs="Arial"/>
        </w:rPr>
        <w:t>What are challenges to monitoring the implementation of initiatives?</w:t>
      </w:r>
      <w:r w:rsidR="003852F3">
        <w:rPr>
          <w:rFonts w:cs="Arial"/>
        </w:rPr>
        <w:t xml:space="preserve"> </w:t>
      </w:r>
    </w:p>
    <w:p w14:paraId="09B9FFD9" w14:textId="3ADCF52F" w:rsidR="003852F3" w:rsidRPr="00041926" w:rsidRDefault="003852F3" w:rsidP="00C650ED">
      <w:pPr>
        <w:pStyle w:val="ListParagraph"/>
        <w:numPr>
          <w:ilvl w:val="1"/>
          <w:numId w:val="1"/>
        </w:numPr>
        <w:contextualSpacing w:val="0"/>
      </w:pPr>
      <w:r>
        <w:rPr>
          <w:rFonts w:cs="Arial"/>
        </w:rPr>
        <w:t xml:space="preserve">Some CCSPP schools </w:t>
      </w:r>
      <w:r w:rsidR="003C08C8">
        <w:rPr>
          <w:rFonts w:cs="Arial"/>
        </w:rPr>
        <w:t xml:space="preserve">do not have monitoring initiatives in place but are aware of their importance and have plans to introduce these tools as </w:t>
      </w:r>
      <w:proofErr w:type="gramStart"/>
      <w:r w:rsidR="003C08C8">
        <w:rPr>
          <w:rFonts w:cs="Arial"/>
        </w:rPr>
        <w:t>a next</w:t>
      </w:r>
      <w:proofErr w:type="gramEnd"/>
      <w:r w:rsidR="003C08C8">
        <w:rPr>
          <w:rFonts w:cs="Arial"/>
        </w:rPr>
        <w:t xml:space="preserve"> step. Other </w:t>
      </w:r>
      <w:r w:rsidR="00366571">
        <w:rPr>
          <w:rFonts w:cs="Arial"/>
        </w:rPr>
        <w:t xml:space="preserve">challenges include resistance among staff to changing </w:t>
      </w:r>
      <w:r w:rsidR="005B75A1">
        <w:rPr>
          <w:rFonts w:cs="Arial"/>
        </w:rPr>
        <w:t>long-held</w:t>
      </w:r>
      <w:r w:rsidR="00366571">
        <w:rPr>
          <w:rFonts w:cs="Arial"/>
        </w:rPr>
        <w:t xml:space="preserve"> processes and procedures.</w:t>
      </w:r>
    </w:p>
    <w:p w14:paraId="7A11176F" w14:textId="1DC22FAE" w:rsidR="00041926" w:rsidRPr="00570FC0" w:rsidRDefault="00041926" w:rsidP="00C650ED">
      <w:pPr>
        <w:pStyle w:val="ListParagraph"/>
        <w:numPr>
          <w:ilvl w:val="0"/>
          <w:numId w:val="1"/>
        </w:numPr>
        <w:contextualSpacing w:val="0"/>
      </w:pPr>
      <w:r>
        <w:rPr>
          <w:rFonts w:cs="Arial"/>
        </w:rPr>
        <w:t>What technical assistance is needed to more effectively monitor</w:t>
      </w:r>
      <w:r w:rsidR="000E7B12">
        <w:rPr>
          <w:rFonts w:cs="Arial"/>
        </w:rPr>
        <w:t xml:space="preserve"> the implementation of initiatives?</w:t>
      </w:r>
    </w:p>
    <w:p w14:paraId="2EA9465B" w14:textId="6572C6F0" w:rsidR="00570FC0" w:rsidRPr="00FE214E" w:rsidRDefault="0087638B" w:rsidP="00C650ED">
      <w:pPr>
        <w:pStyle w:val="ListParagraph"/>
        <w:numPr>
          <w:ilvl w:val="1"/>
          <w:numId w:val="1"/>
        </w:numPr>
        <w:contextualSpacing w:val="0"/>
      </w:pPr>
      <w:r>
        <w:rPr>
          <w:rFonts w:cs="Arial"/>
        </w:rPr>
        <w:t xml:space="preserve">Site visit data </w:t>
      </w:r>
      <w:r w:rsidR="00E14925">
        <w:rPr>
          <w:rFonts w:cs="Arial"/>
        </w:rPr>
        <w:t>indicate</w:t>
      </w:r>
      <w:r w:rsidR="00B56B6F">
        <w:rPr>
          <w:rFonts w:cs="Arial"/>
        </w:rPr>
        <w:t>s</w:t>
      </w:r>
      <w:r w:rsidR="00E14925">
        <w:rPr>
          <w:rFonts w:cs="Arial"/>
        </w:rPr>
        <w:t xml:space="preserve"> </w:t>
      </w:r>
      <w:r w:rsidR="00520669">
        <w:rPr>
          <w:rFonts w:cs="Arial"/>
        </w:rPr>
        <w:t>t</w:t>
      </w:r>
      <w:r w:rsidR="00520669" w:rsidRPr="00520669">
        <w:rPr>
          <w:rFonts w:cs="Arial"/>
        </w:rPr>
        <w:t xml:space="preserve">echnical assistance and </w:t>
      </w:r>
      <w:r w:rsidR="003F0B5C">
        <w:rPr>
          <w:rFonts w:cs="Arial"/>
        </w:rPr>
        <w:t>capacity</w:t>
      </w:r>
      <w:r w:rsidR="00B56B6F">
        <w:rPr>
          <w:rFonts w:cs="Arial"/>
        </w:rPr>
        <w:t>-</w:t>
      </w:r>
      <w:r w:rsidR="003F0B5C">
        <w:rPr>
          <w:rFonts w:cs="Arial"/>
        </w:rPr>
        <w:t>building</w:t>
      </w:r>
      <w:r w:rsidR="00520669" w:rsidRPr="00520669">
        <w:rPr>
          <w:rFonts w:cs="Arial"/>
        </w:rPr>
        <w:t xml:space="preserve"> needs for effective monitoring</w:t>
      </w:r>
      <w:r w:rsidR="00B56B6F">
        <w:rPr>
          <w:rFonts w:cs="Arial"/>
        </w:rPr>
        <w:t>. These</w:t>
      </w:r>
      <w:r w:rsidR="00520669" w:rsidRPr="00520669">
        <w:rPr>
          <w:rFonts w:cs="Arial"/>
        </w:rPr>
        <w:t xml:space="preserve"> includ</w:t>
      </w:r>
      <w:r w:rsidR="00B56B6F">
        <w:rPr>
          <w:rFonts w:cs="Arial"/>
        </w:rPr>
        <w:t>e</w:t>
      </w:r>
      <w:r w:rsidR="00520669" w:rsidRPr="00520669">
        <w:rPr>
          <w:rFonts w:cs="Arial"/>
        </w:rPr>
        <w:t xml:space="preserve"> structured professional development, training partnerships, leadership-driven training, and systematic knowledge transfer that enable</w:t>
      </w:r>
      <w:r w:rsidR="00B56B6F">
        <w:rPr>
          <w:rFonts w:cs="Arial"/>
        </w:rPr>
        <w:t>s</w:t>
      </w:r>
      <w:r w:rsidR="00520669" w:rsidRPr="00520669">
        <w:rPr>
          <w:rFonts w:cs="Arial"/>
        </w:rPr>
        <w:t xml:space="preserve"> staff to effectively monitor and evaluate community school initiatives.</w:t>
      </w:r>
      <w:r w:rsidR="00570FC0">
        <w:rPr>
          <w:rFonts w:cs="Arial"/>
        </w:rPr>
        <w:t xml:space="preserve"> </w:t>
      </w:r>
    </w:p>
    <w:p w14:paraId="7E4BF335" w14:textId="05842323" w:rsidR="000E7B12" w:rsidRPr="00C52885" w:rsidRDefault="144F35BB" w:rsidP="00AF6116">
      <w:pPr>
        <w:pStyle w:val="ListParagraph"/>
        <w:keepNext/>
        <w:numPr>
          <w:ilvl w:val="0"/>
          <w:numId w:val="1"/>
        </w:numPr>
        <w:contextualSpacing w:val="0"/>
      </w:pPr>
      <w:r w:rsidRPr="026D35A3">
        <w:rPr>
          <w:rFonts w:cs="Arial"/>
        </w:rPr>
        <w:lastRenderedPageBreak/>
        <w:t>How are community schools monitoring and measuring the effectiveness of initiatives?</w:t>
      </w:r>
      <w:r w:rsidR="00C650ED">
        <w:rPr>
          <w:rFonts w:cs="Arial"/>
        </w:rPr>
        <w:t xml:space="preserve"> </w:t>
      </w:r>
      <w:r w:rsidR="000E7B12" w:rsidRPr="00C650ED">
        <w:rPr>
          <w:rFonts w:cs="Arial"/>
        </w:rPr>
        <w:t xml:space="preserve">What tools/data are community schools using to monitor effectiveness of initiatives? Who developed the tools or </w:t>
      </w:r>
      <w:r w:rsidR="00C52885" w:rsidRPr="00C650ED">
        <w:rPr>
          <w:rFonts w:cs="Arial"/>
        </w:rPr>
        <w:t>collects the data?</w:t>
      </w:r>
    </w:p>
    <w:p w14:paraId="273AE9A7" w14:textId="21DFDEE7" w:rsidR="003871B9" w:rsidRPr="003871B9" w:rsidRDefault="0054262B" w:rsidP="00C650ED">
      <w:pPr>
        <w:pStyle w:val="ListParagraph"/>
        <w:numPr>
          <w:ilvl w:val="1"/>
          <w:numId w:val="1"/>
        </w:numPr>
        <w:contextualSpacing w:val="0"/>
      </w:pPr>
      <w:r>
        <w:rPr>
          <w:rFonts w:cs="Arial"/>
        </w:rPr>
        <w:t xml:space="preserve">The APR </w:t>
      </w:r>
      <w:r w:rsidR="0066426F">
        <w:rPr>
          <w:rFonts w:cs="Arial"/>
        </w:rPr>
        <w:t>is a self-reflection and growth tool</w:t>
      </w:r>
      <w:r>
        <w:rPr>
          <w:rFonts w:cs="Arial"/>
        </w:rPr>
        <w:t xml:space="preserve"> </w:t>
      </w:r>
      <w:r w:rsidR="008C7206">
        <w:rPr>
          <w:rFonts w:cs="Arial"/>
        </w:rPr>
        <w:t>developed by the S-TAC</w:t>
      </w:r>
      <w:r w:rsidR="003871B9">
        <w:rPr>
          <w:rFonts w:cs="Arial"/>
        </w:rPr>
        <w:t xml:space="preserve"> for schools</w:t>
      </w:r>
      <w:r w:rsidR="008861E7">
        <w:rPr>
          <w:rFonts w:cs="Arial"/>
        </w:rPr>
        <w:t xml:space="preserve"> and LEAs</w:t>
      </w:r>
      <w:r w:rsidR="008C7206">
        <w:rPr>
          <w:rFonts w:cs="Arial"/>
        </w:rPr>
        <w:t xml:space="preserve">. It </w:t>
      </w:r>
      <w:r>
        <w:rPr>
          <w:rFonts w:cs="Arial"/>
        </w:rPr>
        <w:t>relies heavily on narrative and descriptive methods</w:t>
      </w:r>
      <w:r w:rsidR="00511842">
        <w:rPr>
          <w:rFonts w:cs="Arial"/>
        </w:rPr>
        <w:t xml:space="preserve">. </w:t>
      </w:r>
    </w:p>
    <w:p w14:paraId="21374639" w14:textId="71335768" w:rsidR="0054262B" w:rsidRPr="00C52885" w:rsidRDefault="002A5152" w:rsidP="006F161C">
      <w:pPr>
        <w:pStyle w:val="ListParagraph"/>
        <w:numPr>
          <w:ilvl w:val="1"/>
          <w:numId w:val="1"/>
        </w:numPr>
        <w:contextualSpacing w:val="0"/>
      </w:pPr>
      <w:r>
        <w:rPr>
          <w:rFonts w:cs="Arial"/>
        </w:rPr>
        <w:t xml:space="preserve">A common theme </w:t>
      </w:r>
      <w:r w:rsidR="001D0F17">
        <w:rPr>
          <w:rFonts w:cs="Arial"/>
        </w:rPr>
        <w:t xml:space="preserve">found in the site visit data was </w:t>
      </w:r>
      <w:r w:rsidR="00B71EB1">
        <w:rPr>
          <w:rFonts w:cs="Arial"/>
        </w:rPr>
        <w:t xml:space="preserve">that community schools are </w:t>
      </w:r>
      <w:r w:rsidR="002E63EA">
        <w:rPr>
          <w:rFonts w:cs="Arial"/>
        </w:rPr>
        <w:t xml:space="preserve">implementing or developing </w:t>
      </w:r>
      <w:r w:rsidR="005A7F4B">
        <w:rPr>
          <w:rFonts w:cs="Arial"/>
        </w:rPr>
        <w:t>c</w:t>
      </w:r>
      <w:r w:rsidR="001D0F17" w:rsidRPr="001D0F17">
        <w:rPr>
          <w:rFonts w:cs="Arial"/>
        </w:rPr>
        <w:t>omprehensive systems for collecting, analyzing, and utilizing quantitative and qualitative data to measure student outcomes, program effectiveness, and institutional progress through systematic tracking of attendance, academic performance, behavioral indicators, and mental health metrics</w:t>
      </w:r>
      <w:r w:rsidR="00023FED">
        <w:rPr>
          <w:rFonts w:cs="Arial"/>
        </w:rPr>
        <w:t>.</w:t>
      </w:r>
    </w:p>
    <w:p w14:paraId="4A3C8498" w14:textId="19805799" w:rsidR="00C52885" w:rsidRPr="003C6996" w:rsidRDefault="00C52885" w:rsidP="006F161C">
      <w:pPr>
        <w:pStyle w:val="ListParagraph"/>
        <w:numPr>
          <w:ilvl w:val="0"/>
          <w:numId w:val="1"/>
        </w:numPr>
        <w:contextualSpacing w:val="0"/>
      </w:pPr>
      <w:r>
        <w:rPr>
          <w:rFonts w:cs="Arial"/>
        </w:rPr>
        <w:t>What are challenges to monitoring and measuring the effectiveness of</w:t>
      </w:r>
      <w:r w:rsidR="00326486">
        <w:rPr>
          <w:rFonts w:cs="Arial"/>
        </w:rPr>
        <w:t xml:space="preserve"> initiatives?</w:t>
      </w:r>
    </w:p>
    <w:p w14:paraId="57330A62" w14:textId="39969B06" w:rsidR="003C6996" w:rsidRPr="00485B3C" w:rsidRDefault="00485B3C" w:rsidP="006F161C">
      <w:pPr>
        <w:pStyle w:val="ListParagraph"/>
        <w:numPr>
          <w:ilvl w:val="1"/>
          <w:numId w:val="1"/>
        </w:numPr>
        <w:contextualSpacing w:val="0"/>
      </w:pPr>
      <w:r>
        <w:rPr>
          <w:rFonts w:cs="Arial"/>
        </w:rPr>
        <w:t>B</w:t>
      </w:r>
      <w:r w:rsidR="003C6996">
        <w:rPr>
          <w:rFonts w:cs="Arial"/>
        </w:rPr>
        <w:t xml:space="preserve">ecause the APR </w:t>
      </w:r>
      <w:r w:rsidR="00F25925">
        <w:rPr>
          <w:rFonts w:cs="Arial"/>
        </w:rPr>
        <w:t xml:space="preserve">primarily </w:t>
      </w:r>
      <w:r w:rsidR="000736A5">
        <w:rPr>
          <w:rFonts w:cs="Arial"/>
        </w:rPr>
        <w:t>collects qua</w:t>
      </w:r>
      <w:r w:rsidR="00CD0E9A">
        <w:rPr>
          <w:rFonts w:cs="Arial"/>
        </w:rPr>
        <w:t>litative information, t</w:t>
      </w:r>
      <w:r w:rsidR="003C6996">
        <w:rPr>
          <w:rFonts w:cs="Arial"/>
        </w:rPr>
        <w:t>here is a strong desire for more measurable, numerical data to complement existing qualitative information.</w:t>
      </w:r>
    </w:p>
    <w:p w14:paraId="15271FAC" w14:textId="7F46CD1C" w:rsidR="000C2284" w:rsidRPr="00326486" w:rsidRDefault="000C2284" w:rsidP="006F161C">
      <w:pPr>
        <w:pStyle w:val="ListParagraph"/>
        <w:numPr>
          <w:ilvl w:val="1"/>
          <w:numId w:val="1"/>
        </w:numPr>
        <w:contextualSpacing w:val="0"/>
      </w:pPr>
      <w:r>
        <w:t>Site visit dat</w:t>
      </w:r>
      <w:r w:rsidR="00871A8E">
        <w:t>a</w:t>
      </w:r>
      <w:r>
        <w:t xml:space="preserve"> suggest</w:t>
      </w:r>
      <w:r w:rsidR="00B56B6F">
        <w:t>s</w:t>
      </w:r>
      <w:r>
        <w:t xml:space="preserve"> that o</w:t>
      </w:r>
      <w:r w:rsidRPr="000C2284">
        <w:t xml:space="preserve">rganizational obstacles </w:t>
      </w:r>
      <w:r w:rsidR="00871A8E">
        <w:t xml:space="preserve">that impede </w:t>
      </w:r>
      <w:r w:rsidRPr="000C2284">
        <w:t>effective monitoring and measurement of community school initiatives</w:t>
      </w:r>
      <w:r w:rsidR="00871A8E">
        <w:t xml:space="preserve"> </w:t>
      </w:r>
      <w:r w:rsidRPr="000C2284">
        <w:t>includ</w:t>
      </w:r>
      <w:r w:rsidR="00871A8E">
        <w:t>e</w:t>
      </w:r>
      <w:r w:rsidRPr="000C2284">
        <w:t xml:space="preserve"> funding challenges, resource limitations, staffing difficulties, bureaucratic barriers, and </w:t>
      </w:r>
      <w:r w:rsidR="003B2E81" w:rsidRPr="003B2E81">
        <w:t>technical support gaps</w:t>
      </w:r>
      <w:r w:rsidR="00871A8E">
        <w:t>.</w:t>
      </w:r>
      <w:r w:rsidR="003B2E81">
        <w:t xml:space="preserve"> </w:t>
      </w:r>
    </w:p>
    <w:p w14:paraId="6EE8E880" w14:textId="749179BC" w:rsidR="00326486" w:rsidRPr="008B0AB2" w:rsidRDefault="00326486" w:rsidP="006F161C">
      <w:pPr>
        <w:pStyle w:val="ListParagraph"/>
        <w:numPr>
          <w:ilvl w:val="0"/>
          <w:numId w:val="1"/>
        </w:numPr>
        <w:contextualSpacing w:val="0"/>
      </w:pPr>
      <w:r>
        <w:rPr>
          <w:rFonts w:cs="Arial"/>
        </w:rPr>
        <w:t>What local factors support monitoring and measuring the effectiveness of initiatives?</w:t>
      </w:r>
    </w:p>
    <w:p w14:paraId="6A1CC0D9" w14:textId="5A37A8E6" w:rsidR="008B0AB2" w:rsidRPr="00326486" w:rsidRDefault="008B0AB2" w:rsidP="006F161C">
      <w:pPr>
        <w:pStyle w:val="ListParagraph"/>
        <w:numPr>
          <w:ilvl w:val="1"/>
          <w:numId w:val="1"/>
        </w:numPr>
        <w:contextualSpacing w:val="0"/>
      </w:pPr>
      <w:r w:rsidRPr="008B0AB2">
        <w:t>Site visit data indicate</w:t>
      </w:r>
      <w:r w:rsidR="00B56B6F">
        <w:t>s</w:t>
      </w:r>
      <w:r w:rsidRPr="008B0AB2">
        <w:t xml:space="preserve"> that community schools benefit by creating collaborative structures and partnerships that enhance data sharing, coordinated evaluation, and comprehensive assessment across different organizational domains.</w:t>
      </w:r>
      <w:r w:rsidR="003B2E81">
        <w:t xml:space="preserve"> </w:t>
      </w:r>
    </w:p>
    <w:p w14:paraId="4707D5D2" w14:textId="1C6EE8EF" w:rsidR="00326486" w:rsidRDefault="00326486" w:rsidP="006F161C">
      <w:pPr>
        <w:pStyle w:val="ListParagraph"/>
        <w:numPr>
          <w:ilvl w:val="0"/>
          <w:numId w:val="1"/>
        </w:numPr>
        <w:contextualSpacing w:val="0"/>
      </w:pPr>
      <w:r>
        <w:rPr>
          <w:rFonts w:cs="Arial"/>
        </w:rPr>
        <w:t>What technical assistance is needed to more effectively monitor and me</w:t>
      </w:r>
      <w:r w:rsidR="008F5882">
        <w:rPr>
          <w:rFonts w:cs="Arial"/>
        </w:rPr>
        <w:t>asure the effectiveness of initiatives?</w:t>
      </w:r>
    </w:p>
    <w:p w14:paraId="522B679F" w14:textId="77777777" w:rsidR="00D70027" w:rsidRPr="00D70027" w:rsidRDefault="00500AD8" w:rsidP="006F161C">
      <w:pPr>
        <w:pStyle w:val="ListParagraph"/>
        <w:numPr>
          <w:ilvl w:val="1"/>
          <w:numId w:val="1"/>
        </w:numPr>
        <w:contextualSpacing w:val="0"/>
      </w:pPr>
      <w:r>
        <w:rPr>
          <w:rFonts w:cs="Arial"/>
        </w:rPr>
        <w:t>R-TACs</w:t>
      </w:r>
      <w:r w:rsidR="009D7ADC">
        <w:rPr>
          <w:rFonts w:cs="Arial"/>
        </w:rPr>
        <w:t xml:space="preserve"> requested</w:t>
      </w:r>
      <w:r w:rsidR="008E516B">
        <w:rPr>
          <w:rFonts w:cs="Arial"/>
        </w:rPr>
        <w:t xml:space="preserve"> </w:t>
      </w:r>
      <w:r w:rsidR="00325D08">
        <w:rPr>
          <w:rFonts w:cs="Arial"/>
        </w:rPr>
        <w:t>more</w:t>
      </w:r>
      <w:r w:rsidR="008E516B">
        <w:rPr>
          <w:rFonts w:cs="Arial"/>
        </w:rPr>
        <w:t xml:space="preserve"> practical examples and tools rather than theoretical or philosophical guidance</w:t>
      </w:r>
      <w:r w:rsidR="00372120">
        <w:rPr>
          <w:rFonts w:cs="Arial"/>
        </w:rPr>
        <w:t>.</w:t>
      </w:r>
      <w:r w:rsidR="0020263C">
        <w:rPr>
          <w:rFonts w:cs="Arial"/>
        </w:rPr>
        <w:t xml:space="preserve"> </w:t>
      </w:r>
    </w:p>
    <w:p w14:paraId="63AAA91B" w14:textId="46FD1191" w:rsidR="008E516B" w:rsidRPr="000106F0" w:rsidRDefault="00993063" w:rsidP="006F161C">
      <w:pPr>
        <w:pStyle w:val="ListParagraph"/>
        <w:numPr>
          <w:ilvl w:val="1"/>
          <w:numId w:val="1"/>
        </w:numPr>
        <w:contextualSpacing w:val="0"/>
      </w:pPr>
      <w:r>
        <w:rPr>
          <w:rFonts w:cs="Arial"/>
        </w:rPr>
        <w:t>Site visit data indicate</w:t>
      </w:r>
      <w:r w:rsidR="00B56B6F">
        <w:rPr>
          <w:rFonts w:cs="Arial"/>
        </w:rPr>
        <w:t>s</w:t>
      </w:r>
      <w:r>
        <w:rPr>
          <w:rFonts w:cs="Arial"/>
        </w:rPr>
        <w:t xml:space="preserve"> that </w:t>
      </w:r>
      <w:r w:rsidRPr="00993063">
        <w:rPr>
          <w:rFonts w:cs="Arial"/>
        </w:rPr>
        <w:t xml:space="preserve">the technical assistance and </w:t>
      </w:r>
      <w:r w:rsidR="003F0B5C">
        <w:rPr>
          <w:rFonts w:cs="Arial"/>
        </w:rPr>
        <w:t>capacity</w:t>
      </w:r>
      <w:r w:rsidR="00B56B6F">
        <w:rPr>
          <w:rFonts w:cs="Arial"/>
        </w:rPr>
        <w:t>-</w:t>
      </w:r>
      <w:r w:rsidR="003F0B5C">
        <w:rPr>
          <w:rFonts w:cs="Arial"/>
        </w:rPr>
        <w:t>building</w:t>
      </w:r>
      <w:r w:rsidRPr="00993063">
        <w:rPr>
          <w:rFonts w:cs="Arial"/>
        </w:rPr>
        <w:t xml:space="preserve"> needs for effective measurement includ</w:t>
      </w:r>
      <w:r>
        <w:rPr>
          <w:rFonts w:cs="Arial"/>
        </w:rPr>
        <w:t xml:space="preserve">e </w:t>
      </w:r>
      <w:r w:rsidRPr="00993063">
        <w:rPr>
          <w:rFonts w:cs="Arial"/>
        </w:rPr>
        <w:t>structured professional development, training partnerships, leadership-driven training, and systematic knowledge transfer</w:t>
      </w:r>
      <w:r>
        <w:rPr>
          <w:rFonts w:cs="Arial"/>
        </w:rPr>
        <w:t>.</w:t>
      </w:r>
    </w:p>
    <w:p w14:paraId="3FB62BCD" w14:textId="766E72D5" w:rsidR="003E6E5D" w:rsidRPr="003E6E5D" w:rsidRDefault="000106F0" w:rsidP="006F161C">
      <w:pPr>
        <w:pStyle w:val="ListParagraph"/>
        <w:numPr>
          <w:ilvl w:val="1"/>
          <w:numId w:val="1"/>
        </w:numPr>
      </w:pPr>
      <w:r>
        <w:rPr>
          <w:rFonts w:cs="Arial"/>
        </w:rPr>
        <w:t xml:space="preserve">APR data indicated that </w:t>
      </w:r>
      <w:r w:rsidRPr="000106F0">
        <w:rPr>
          <w:rFonts w:cs="Arial"/>
        </w:rPr>
        <w:t>Family and Community Engagement</w:t>
      </w:r>
      <w:r>
        <w:rPr>
          <w:rFonts w:cs="Arial"/>
        </w:rPr>
        <w:t xml:space="preserve">, </w:t>
      </w:r>
      <w:r w:rsidRPr="000106F0">
        <w:rPr>
          <w:rFonts w:cs="Arial"/>
        </w:rPr>
        <w:t>Strategic Partnerships and Cross-Systems Coordination</w:t>
      </w:r>
      <w:r w:rsidR="00B426A4">
        <w:rPr>
          <w:rFonts w:cs="Arial"/>
        </w:rPr>
        <w:t xml:space="preserve">, </w:t>
      </w:r>
      <w:r w:rsidR="001603CE">
        <w:rPr>
          <w:rFonts w:cs="Arial"/>
        </w:rPr>
        <w:t xml:space="preserve">and </w:t>
      </w:r>
      <w:r w:rsidRPr="00B426A4">
        <w:rPr>
          <w:rFonts w:cs="Arial"/>
        </w:rPr>
        <w:t>Collaborative Leadership Practices for Educators and Administrators</w:t>
      </w:r>
      <w:r w:rsidR="00B426A4">
        <w:rPr>
          <w:rFonts w:cs="Arial"/>
        </w:rPr>
        <w:t xml:space="preserve"> were consistently the top </w:t>
      </w:r>
      <w:r w:rsidR="001603CE">
        <w:rPr>
          <w:rFonts w:cs="Arial"/>
        </w:rPr>
        <w:t>thre</w:t>
      </w:r>
      <w:r w:rsidR="00B64911">
        <w:rPr>
          <w:rFonts w:cs="Arial"/>
        </w:rPr>
        <w:t>e</w:t>
      </w:r>
      <w:r w:rsidR="00B426A4">
        <w:rPr>
          <w:rFonts w:cs="Arial"/>
        </w:rPr>
        <w:t xml:space="preserve"> rated areas for which </w:t>
      </w:r>
      <w:r w:rsidR="003E6E5D">
        <w:rPr>
          <w:rFonts w:cs="Arial"/>
        </w:rPr>
        <w:t xml:space="preserve">technical </w:t>
      </w:r>
      <w:r w:rsidR="0067300C">
        <w:rPr>
          <w:rFonts w:cs="Arial"/>
        </w:rPr>
        <w:t xml:space="preserve">assistance </w:t>
      </w:r>
      <w:r w:rsidR="00ED6000">
        <w:rPr>
          <w:rFonts w:cs="Arial"/>
        </w:rPr>
        <w:t>i</w:t>
      </w:r>
      <w:r w:rsidR="003E6E5D">
        <w:rPr>
          <w:rFonts w:cs="Arial"/>
        </w:rPr>
        <w:t>s needed.</w:t>
      </w:r>
    </w:p>
    <w:p w14:paraId="401FEB8D" w14:textId="77777777" w:rsidR="003E6E5D" w:rsidRDefault="003E6E5D" w:rsidP="003E6E5D">
      <w:pPr>
        <w:pStyle w:val="ListParagraph"/>
        <w:ind w:left="2160"/>
      </w:pPr>
    </w:p>
    <w:p w14:paraId="166361A1" w14:textId="2E303F1D" w:rsidR="144F35BB" w:rsidRPr="00AA7528" w:rsidRDefault="144F35BB" w:rsidP="00B52E3A">
      <w:pPr>
        <w:pStyle w:val="ListParagraph"/>
        <w:numPr>
          <w:ilvl w:val="0"/>
          <w:numId w:val="1"/>
        </w:numPr>
        <w:contextualSpacing w:val="0"/>
      </w:pPr>
      <w:r w:rsidRPr="026D35A3">
        <w:rPr>
          <w:rFonts w:cs="Arial"/>
        </w:rPr>
        <w:t xml:space="preserve">What challenges are community schools facing in implementing </w:t>
      </w:r>
      <w:r w:rsidR="008F5882">
        <w:rPr>
          <w:rFonts w:cs="Arial"/>
        </w:rPr>
        <w:t>the community school model</w:t>
      </w:r>
      <w:r w:rsidRPr="026D35A3">
        <w:rPr>
          <w:rFonts w:cs="Arial"/>
        </w:rPr>
        <w:t>?</w:t>
      </w:r>
    </w:p>
    <w:p w14:paraId="3FFB1C6D" w14:textId="4C797A3A" w:rsidR="00AA7528" w:rsidRPr="00260CD8" w:rsidRDefault="00AA7528" w:rsidP="00895CB0">
      <w:pPr>
        <w:pStyle w:val="ListParagraph"/>
        <w:numPr>
          <w:ilvl w:val="1"/>
          <w:numId w:val="1"/>
        </w:numPr>
        <w:contextualSpacing w:val="0"/>
      </w:pPr>
      <w:r>
        <w:t xml:space="preserve">The most frequently mentioned challenges </w:t>
      </w:r>
      <w:r w:rsidR="00895CB0">
        <w:t>from the site visits included:</w:t>
      </w:r>
    </w:p>
    <w:p w14:paraId="7B9649D9" w14:textId="1C1C4D6D" w:rsidR="00260CD8" w:rsidRDefault="00260CD8" w:rsidP="00895CB0">
      <w:pPr>
        <w:pStyle w:val="ListParagraph"/>
        <w:numPr>
          <w:ilvl w:val="2"/>
          <w:numId w:val="1"/>
        </w:numPr>
        <w:contextualSpacing w:val="0"/>
      </w:pPr>
      <w:r w:rsidRPr="00260CD8">
        <w:t>Resource and Capacity Constraints</w:t>
      </w:r>
      <w:r>
        <w:t xml:space="preserve">: </w:t>
      </w:r>
      <w:r w:rsidRPr="00260CD8">
        <w:t>Systemic challenges</w:t>
      </w:r>
      <w:r w:rsidR="005B75A1">
        <w:t xml:space="preserve">, </w:t>
      </w:r>
      <w:r w:rsidR="00B56B6F">
        <w:t xml:space="preserve">which include </w:t>
      </w:r>
      <w:r w:rsidR="005B75A1">
        <w:t>limited staffing, funding limitations, organizational resource constraints, time management difficulties, and inadequate operational capacity,</w:t>
      </w:r>
      <w:r w:rsidRPr="00260CD8">
        <w:t xml:space="preserve"> that prevent comprehensive implementation of community school models.</w:t>
      </w:r>
    </w:p>
    <w:p w14:paraId="67BB2F57" w14:textId="1F069720" w:rsidR="00260CD8" w:rsidRDefault="00260CD8" w:rsidP="00895CB0">
      <w:pPr>
        <w:pStyle w:val="ListParagraph"/>
        <w:numPr>
          <w:ilvl w:val="2"/>
          <w:numId w:val="1"/>
        </w:numPr>
        <w:contextualSpacing w:val="0"/>
      </w:pPr>
      <w:r w:rsidRPr="00260CD8">
        <w:t>Organizational and Systemic Barriers</w:t>
      </w:r>
      <w:r>
        <w:t xml:space="preserve">: </w:t>
      </w:r>
      <w:r w:rsidRPr="00260CD8">
        <w:t>Institutional obstacles includ</w:t>
      </w:r>
      <w:r w:rsidR="00B56B6F">
        <w:t>e</w:t>
      </w:r>
      <w:r w:rsidRPr="00260CD8">
        <w:t xml:space="preserve"> bureaucratic barriers, organizational silos, systemic change resistance, implementation complexity, coordination challenges, and structural limitations that impede effective community school model execution.</w:t>
      </w:r>
    </w:p>
    <w:p w14:paraId="0B966A3D" w14:textId="2FB72CBD" w:rsidR="00260CD8" w:rsidRDefault="00260CD8" w:rsidP="00895CB0">
      <w:pPr>
        <w:pStyle w:val="ListParagraph"/>
        <w:numPr>
          <w:ilvl w:val="2"/>
          <w:numId w:val="1"/>
        </w:numPr>
        <w:contextualSpacing w:val="0"/>
      </w:pPr>
      <w:r w:rsidRPr="00260CD8">
        <w:t xml:space="preserve">Professional Development and </w:t>
      </w:r>
      <w:r w:rsidR="003F0B5C">
        <w:t>Capacity</w:t>
      </w:r>
      <w:r w:rsidR="00B56B6F">
        <w:t>-B</w:t>
      </w:r>
      <w:r w:rsidR="003F0B5C">
        <w:t>uilding</w:t>
      </w:r>
      <w:r w:rsidRPr="00260CD8">
        <w:t xml:space="preserve"> Gaps</w:t>
      </w:r>
      <w:r>
        <w:t xml:space="preserve">: </w:t>
      </w:r>
      <w:r w:rsidRPr="00260CD8">
        <w:t>Challenges</w:t>
      </w:r>
      <w:r w:rsidR="00B56B6F">
        <w:t xml:space="preserve"> are</w:t>
      </w:r>
      <w:r w:rsidRPr="00260CD8">
        <w:t xml:space="preserve"> related to insufficient training, professional development gaps, staff orientation needs, limited training participation, and inadequate preparation for implementing complex community school support systems and collaborative approaches.</w:t>
      </w:r>
    </w:p>
    <w:p w14:paraId="3A226570" w14:textId="3D0DEF1D" w:rsidR="00260CD8" w:rsidRDefault="00260CD8" w:rsidP="00895CB0">
      <w:pPr>
        <w:pStyle w:val="ListParagraph"/>
        <w:numPr>
          <w:ilvl w:val="2"/>
          <w:numId w:val="1"/>
        </w:numPr>
        <w:contextualSpacing w:val="0"/>
      </w:pPr>
      <w:r w:rsidRPr="00260CD8">
        <w:t>Communication and Engagement Challenges</w:t>
      </w:r>
      <w:r>
        <w:t xml:space="preserve">: </w:t>
      </w:r>
      <w:r w:rsidRPr="00260CD8">
        <w:t>Difficulties in</w:t>
      </w:r>
      <w:r w:rsidR="00B56B6F">
        <w:t>clude</w:t>
      </w:r>
      <w:r w:rsidRPr="00260CD8">
        <w:t xml:space="preserve"> family engagement, communication barriers, trust-building obstacles, leadership resistance, </w:t>
      </w:r>
      <w:r w:rsidR="00B56B6F">
        <w:t xml:space="preserve">interest </w:t>
      </w:r>
      <w:r w:rsidRPr="00260CD8">
        <w:t>holder alignment problems, and challenges in creating meaningful partnerships with families and community members.</w:t>
      </w:r>
    </w:p>
    <w:p w14:paraId="263ED6FC" w14:textId="718AF76A" w:rsidR="00260CD8" w:rsidRPr="008F5882" w:rsidRDefault="00260CD8" w:rsidP="00895CB0">
      <w:pPr>
        <w:pStyle w:val="ListParagraph"/>
        <w:numPr>
          <w:ilvl w:val="2"/>
          <w:numId w:val="1"/>
        </w:numPr>
        <w:contextualSpacing w:val="0"/>
      </w:pPr>
      <w:r w:rsidRPr="00260CD8">
        <w:t>Implementation Complexity and Coordination Difficulties</w:t>
      </w:r>
      <w:r>
        <w:t xml:space="preserve">: </w:t>
      </w:r>
      <w:r w:rsidRPr="00260CD8">
        <w:t xml:space="preserve">Challenges </w:t>
      </w:r>
      <w:r w:rsidR="00B56B6F">
        <w:t xml:space="preserve">are </w:t>
      </w:r>
      <w:r w:rsidRPr="00260CD8">
        <w:t>related to program inconsistency, implementation uncertainty, goal complexity, systemic coordination problems, and the difficulty of managing multiple interconnected initiatives while maintaining program fidelity and effectiveness.</w:t>
      </w:r>
    </w:p>
    <w:p w14:paraId="1452A744" w14:textId="6EC570D5" w:rsidR="00F7394C" w:rsidRPr="00F7394C" w:rsidDel="00550F15" w:rsidRDefault="008F5882" w:rsidP="00CB2560">
      <w:pPr>
        <w:pStyle w:val="ListParagraph"/>
        <w:numPr>
          <w:ilvl w:val="0"/>
          <w:numId w:val="1"/>
        </w:numPr>
        <w:contextualSpacing w:val="0"/>
        <w:rPr>
          <w:rFonts w:cs="Arial"/>
        </w:rPr>
      </w:pPr>
      <w:r>
        <w:rPr>
          <w:rFonts w:cs="Arial"/>
        </w:rPr>
        <w:t>Which of the Four Pillars of Community Schools do community schools struggle to implement? What factors make it difficult for schools to implement these?</w:t>
      </w:r>
    </w:p>
    <w:p w14:paraId="16E689AD" w14:textId="5ACE79C3" w:rsidR="00550F15" w:rsidRPr="00550F15" w:rsidRDefault="00C21651" w:rsidP="00CB2560">
      <w:pPr>
        <w:pStyle w:val="ListParagraph"/>
        <w:numPr>
          <w:ilvl w:val="1"/>
          <w:numId w:val="1"/>
        </w:numPr>
        <w:contextualSpacing w:val="0"/>
      </w:pPr>
      <w:r>
        <w:t xml:space="preserve">Most of the challenges </w:t>
      </w:r>
      <w:r w:rsidR="00A47DCF">
        <w:t xml:space="preserve">mentioned during the site visits </w:t>
      </w:r>
      <w:r w:rsidR="00F1689C">
        <w:t>span</w:t>
      </w:r>
      <w:r w:rsidR="00035E9F">
        <w:t xml:space="preserve"> the </w:t>
      </w:r>
      <w:r w:rsidR="00035E9F">
        <w:rPr>
          <w:rFonts w:cs="Arial"/>
        </w:rPr>
        <w:t>Four Pillars</w:t>
      </w:r>
      <w:r w:rsidR="00655F65">
        <w:rPr>
          <w:rFonts w:cs="Arial"/>
        </w:rPr>
        <w:t xml:space="preserve">. </w:t>
      </w:r>
      <w:r w:rsidR="00B078C2">
        <w:rPr>
          <w:rFonts w:cs="Arial"/>
        </w:rPr>
        <w:t xml:space="preserve">However, challenges related to </w:t>
      </w:r>
      <w:r w:rsidR="003256AF">
        <w:rPr>
          <w:rFonts w:cs="Arial"/>
        </w:rPr>
        <w:t xml:space="preserve">communication and </w:t>
      </w:r>
      <w:r w:rsidR="00A41AEE">
        <w:rPr>
          <w:rFonts w:cs="Arial"/>
        </w:rPr>
        <w:t xml:space="preserve">engagement, </w:t>
      </w:r>
      <w:r w:rsidR="00980100">
        <w:rPr>
          <w:rFonts w:cs="Arial"/>
        </w:rPr>
        <w:t>corresponding to</w:t>
      </w:r>
      <w:r w:rsidR="00A41AEE">
        <w:rPr>
          <w:rFonts w:cs="Arial"/>
        </w:rPr>
        <w:t xml:space="preserve"> the </w:t>
      </w:r>
      <w:r w:rsidR="00980100">
        <w:rPr>
          <w:rFonts w:cs="Arial"/>
        </w:rPr>
        <w:t xml:space="preserve">Family and Community Engagement </w:t>
      </w:r>
      <w:r w:rsidR="00184AF7">
        <w:rPr>
          <w:rFonts w:cs="Arial"/>
        </w:rPr>
        <w:t xml:space="preserve">Pillar, </w:t>
      </w:r>
      <w:r w:rsidR="006A6970">
        <w:rPr>
          <w:rFonts w:cs="Arial"/>
        </w:rPr>
        <w:t>were</w:t>
      </w:r>
      <w:r w:rsidR="000B2DDF">
        <w:rPr>
          <w:rFonts w:cs="Arial"/>
        </w:rPr>
        <w:t xml:space="preserve"> among the top challenges cited by LEA staff, school administrators, and teachers. </w:t>
      </w:r>
      <w:r w:rsidR="00320391">
        <w:rPr>
          <w:rFonts w:cs="Arial"/>
        </w:rPr>
        <w:t>These inc</w:t>
      </w:r>
      <w:r w:rsidR="00851979">
        <w:rPr>
          <w:rFonts w:cs="Arial"/>
        </w:rPr>
        <w:t xml:space="preserve">luded </w:t>
      </w:r>
      <w:r w:rsidR="00851979" w:rsidRPr="00851979">
        <w:rPr>
          <w:rFonts w:cs="Arial"/>
        </w:rPr>
        <w:t>communication barriers, trust-building obstacles,</w:t>
      </w:r>
      <w:r w:rsidR="007263ED">
        <w:rPr>
          <w:rFonts w:cs="Arial"/>
        </w:rPr>
        <w:t xml:space="preserve"> </w:t>
      </w:r>
      <w:r w:rsidR="007263ED" w:rsidRPr="007263ED">
        <w:rPr>
          <w:rFonts w:cs="Arial"/>
        </w:rPr>
        <w:t>challenges in creating meaningful partnerships with families and community members</w:t>
      </w:r>
      <w:r w:rsidR="00A36B62">
        <w:rPr>
          <w:rFonts w:cs="Arial"/>
        </w:rPr>
        <w:t xml:space="preserve">, </w:t>
      </w:r>
      <w:r w:rsidR="00A36B62" w:rsidRPr="00A36B62">
        <w:rPr>
          <w:rFonts w:cs="Arial"/>
        </w:rPr>
        <w:t>participation disparities, cultural accessibility issues,</w:t>
      </w:r>
      <w:r w:rsidR="00A36B62">
        <w:rPr>
          <w:rFonts w:cs="Arial"/>
        </w:rPr>
        <w:t xml:space="preserve"> </w:t>
      </w:r>
      <w:r w:rsidR="00EA7FD7" w:rsidRPr="002C7027">
        <w:rPr>
          <w:rFonts w:cs="Arial"/>
        </w:rPr>
        <w:t>cultural hesitations</w:t>
      </w:r>
      <w:r w:rsidR="00EA7FD7">
        <w:rPr>
          <w:rFonts w:cs="Arial"/>
        </w:rPr>
        <w:t xml:space="preserve">, </w:t>
      </w:r>
      <w:r w:rsidR="00A36B62" w:rsidRPr="00A36B62">
        <w:rPr>
          <w:rFonts w:cs="Arial"/>
        </w:rPr>
        <w:t>engagement continuity problems</w:t>
      </w:r>
      <w:r w:rsidR="002C7027" w:rsidRPr="002C7027">
        <w:rPr>
          <w:rFonts w:cs="Arial"/>
        </w:rPr>
        <w:t>, and structural impediments to meaningful partnership development.</w:t>
      </w:r>
    </w:p>
    <w:p w14:paraId="7F66F554" w14:textId="76A770CA" w:rsidR="008F5882" w:rsidRPr="00FB5202" w:rsidRDefault="008F5882" w:rsidP="00CB2560">
      <w:pPr>
        <w:pStyle w:val="ListParagraph"/>
        <w:numPr>
          <w:ilvl w:val="0"/>
          <w:numId w:val="1"/>
        </w:numPr>
        <w:contextualSpacing w:val="0"/>
      </w:pPr>
      <w:r>
        <w:rPr>
          <w:rFonts w:cs="Arial"/>
        </w:rPr>
        <w:lastRenderedPageBreak/>
        <w:t>Which of the Four Key Conditions for Learning do community schools struggle to implement? What factors make it difficult for schools to implement</w:t>
      </w:r>
      <w:r w:rsidR="003F60DA">
        <w:rPr>
          <w:rFonts w:cs="Arial"/>
        </w:rPr>
        <w:t xml:space="preserve"> these?</w:t>
      </w:r>
    </w:p>
    <w:p w14:paraId="09E23F04" w14:textId="3F9DB35F" w:rsidR="00663EF5" w:rsidRPr="006930AD" w:rsidRDefault="00FB5202" w:rsidP="00997A20">
      <w:pPr>
        <w:pStyle w:val="ListParagraph"/>
        <w:numPr>
          <w:ilvl w:val="1"/>
          <w:numId w:val="1"/>
        </w:numPr>
        <w:contextualSpacing w:val="0"/>
      </w:pPr>
      <w:r w:rsidRPr="00FB5202">
        <w:t xml:space="preserve">Most of the challenges mentioned during the site visits span the Four </w:t>
      </w:r>
      <w:r>
        <w:t>Key Learning Conditions</w:t>
      </w:r>
      <w:r w:rsidR="00BA2D1F">
        <w:t>.</w:t>
      </w:r>
      <w:r w:rsidR="00DC4818">
        <w:t xml:space="preserve"> </w:t>
      </w:r>
      <w:r w:rsidR="00DC2FF4">
        <w:rPr>
          <w:rFonts w:cs="Arial"/>
        </w:rPr>
        <w:t xml:space="preserve">Challenges related to student support </w:t>
      </w:r>
      <w:r w:rsidR="00AF468F">
        <w:rPr>
          <w:rFonts w:cs="Arial"/>
        </w:rPr>
        <w:t>were among the most frequently cited by school administrators and teachers</w:t>
      </w:r>
      <w:r w:rsidR="006930AD">
        <w:rPr>
          <w:rFonts w:cs="Arial"/>
        </w:rPr>
        <w:t xml:space="preserve">. These included </w:t>
      </w:r>
      <w:r w:rsidR="00232748" w:rsidRPr="00232748">
        <w:rPr>
          <w:rFonts w:cs="Arial"/>
        </w:rPr>
        <w:t xml:space="preserve">mental health service gaps, program participation barriers, support accessibility issues, </w:t>
      </w:r>
      <w:r w:rsidR="005656AA">
        <w:rPr>
          <w:rFonts w:cs="Arial"/>
        </w:rPr>
        <w:t xml:space="preserve">and </w:t>
      </w:r>
      <w:r w:rsidR="00C27E2A" w:rsidRPr="00C27E2A">
        <w:rPr>
          <w:rFonts w:cs="Arial"/>
        </w:rPr>
        <w:t>struggles in addressing students' academic</w:t>
      </w:r>
      <w:r w:rsidR="00D7128D">
        <w:rPr>
          <w:rFonts w:cs="Arial"/>
        </w:rPr>
        <w:t>/</w:t>
      </w:r>
      <w:r w:rsidR="00C27E2A" w:rsidRPr="00C27E2A">
        <w:rPr>
          <w:rFonts w:cs="Arial"/>
        </w:rPr>
        <w:t>social</w:t>
      </w:r>
      <w:r w:rsidR="00B56B6F">
        <w:rPr>
          <w:rFonts w:cs="Arial"/>
        </w:rPr>
        <w:t>–</w:t>
      </w:r>
      <w:r w:rsidR="00C27E2A" w:rsidRPr="00C27E2A">
        <w:rPr>
          <w:rFonts w:cs="Arial"/>
        </w:rPr>
        <w:t>emotional</w:t>
      </w:r>
      <w:r w:rsidR="00D7128D">
        <w:rPr>
          <w:rFonts w:cs="Arial"/>
        </w:rPr>
        <w:t>/</w:t>
      </w:r>
      <w:r w:rsidR="00C27E2A" w:rsidRPr="00C27E2A">
        <w:rPr>
          <w:rFonts w:cs="Arial"/>
        </w:rPr>
        <w:t>behavioral</w:t>
      </w:r>
      <w:r w:rsidR="00D7128D">
        <w:rPr>
          <w:rFonts w:cs="Arial"/>
        </w:rPr>
        <w:t>/</w:t>
      </w:r>
      <w:r w:rsidR="00C27E2A" w:rsidRPr="00C27E2A">
        <w:rPr>
          <w:rFonts w:cs="Arial"/>
        </w:rPr>
        <w:t xml:space="preserve">basic needs through integrated support systems, </w:t>
      </w:r>
      <w:r w:rsidR="005656AA">
        <w:rPr>
          <w:rFonts w:cs="Arial"/>
        </w:rPr>
        <w:t>such as</w:t>
      </w:r>
      <w:r w:rsidR="00C27E2A" w:rsidRPr="00C27E2A">
        <w:rPr>
          <w:rFonts w:cs="Arial"/>
        </w:rPr>
        <w:t xml:space="preserve"> difficulties with</w:t>
      </w:r>
      <w:r w:rsidR="00D7128D">
        <w:rPr>
          <w:rFonts w:cs="Arial"/>
        </w:rPr>
        <w:t xml:space="preserve"> </w:t>
      </w:r>
      <w:r w:rsidR="00C27E2A" w:rsidRPr="00C27E2A">
        <w:rPr>
          <w:rFonts w:cs="Arial"/>
        </w:rPr>
        <w:t>behavioral interventions, special education support, and individualized care strategies.</w:t>
      </w:r>
      <w:r w:rsidR="008C5B2A">
        <w:rPr>
          <w:rFonts w:cs="Arial"/>
        </w:rPr>
        <w:t xml:space="preserve"> These challenges align with </w:t>
      </w:r>
      <w:r w:rsidR="006C5B99">
        <w:rPr>
          <w:rFonts w:cs="Arial"/>
        </w:rPr>
        <w:t xml:space="preserve">the </w:t>
      </w:r>
      <w:r w:rsidR="004C2B05">
        <w:rPr>
          <w:rFonts w:cs="Arial"/>
        </w:rPr>
        <w:t>conditions</w:t>
      </w:r>
      <w:r w:rsidR="006C5B99">
        <w:rPr>
          <w:rFonts w:cs="Arial"/>
        </w:rPr>
        <w:t xml:space="preserve"> related to </w:t>
      </w:r>
      <w:r w:rsidR="001A567B">
        <w:rPr>
          <w:rFonts w:cs="Arial"/>
        </w:rPr>
        <w:t>Social and Emotional Learning</w:t>
      </w:r>
      <w:r w:rsidR="006C5B99">
        <w:rPr>
          <w:rFonts w:cs="Arial"/>
        </w:rPr>
        <w:t xml:space="preserve"> and </w:t>
      </w:r>
      <w:r w:rsidR="00C10E64">
        <w:rPr>
          <w:rFonts w:cs="Arial"/>
        </w:rPr>
        <w:t>systems of support.</w:t>
      </w:r>
    </w:p>
    <w:p w14:paraId="3A57CEA9" w14:textId="42560A72" w:rsidR="003F60DA" w:rsidRPr="001A2122" w:rsidRDefault="003F60DA" w:rsidP="00CB2560">
      <w:pPr>
        <w:pStyle w:val="ListParagraph"/>
        <w:numPr>
          <w:ilvl w:val="0"/>
          <w:numId w:val="1"/>
        </w:numPr>
        <w:contextualSpacing w:val="0"/>
      </w:pPr>
      <w:r>
        <w:rPr>
          <w:rFonts w:cs="Arial"/>
        </w:rPr>
        <w:t>Which of the Four Cornerstone Commitments for Learning do community schools struggle to implement? What factors make it difficult for schools to implement these?</w:t>
      </w:r>
    </w:p>
    <w:p w14:paraId="6B817C00" w14:textId="71062670" w:rsidR="00EC19E3" w:rsidRPr="003F60DA" w:rsidRDefault="001A2122" w:rsidP="00CB2560">
      <w:pPr>
        <w:pStyle w:val="ListParagraph"/>
        <w:numPr>
          <w:ilvl w:val="1"/>
          <w:numId w:val="1"/>
        </w:numPr>
        <w:contextualSpacing w:val="0"/>
      </w:pPr>
      <w:r w:rsidRPr="00FB5202">
        <w:t xml:space="preserve">Most of the challenges mentioned during the site visits span the Four </w:t>
      </w:r>
      <w:r>
        <w:t>Key Cornerstone Commitments.</w:t>
      </w:r>
      <w:r w:rsidR="00657DF3">
        <w:t xml:space="preserve"> Challenges related to </w:t>
      </w:r>
      <w:r w:rsidR="00D0763C">
        <w:t xml:space="preserve">communication and coordination were among the most frequently mentioned by school </w:t>
      </w:r>
      <w:r w:rsidR="0085421F">
        <w:t xml:space="preserve">administrators. These challenges </w:t>
      </w:r>
      <w:r w:rsidR="00060D7A">
        <w:t>relate</w:t>
      </w:r>
      <w:r w:rsidR="000B51CB">
        <w:t xml:space="preserve"> </w:t>
      </w:r>
      <w:r w:rsidR="00060D7A">
        <w:t xml:space="preserve">to the </w:t>
      </w:r>
      <w:r w:rsidR="00060D7A" w:rsidRPr="00060D7A">
        <w:t>Commitment to Shared Decision Making and Participatory Practice</w:t>
      </w:r>
      <w:r w:rsidR="00060D7A">
        <w:t>s, as they encompass</w:t>
      </w:r>
      <w:r w:rsidR="00657DF3" w:rsidRPr="00657DF3">
        <w:t xml:space="preserve"> communication transparency issues, information deficits, coordination difficulties, and challenges in establishing collaborative governance structures that enable effective multi-</w:t>
      </w:r>
      <w:r w:rsidR="00321B8A">
        <w:t>interest</w:t>
      </w:r>
      <w:r w:rsidR="00B56B6F">
        <w:t>-</w:t>
      </w:r>
      <w:r w:rsidR="00321B8A" w:rsidRPr="00657DF3">
        <w:t>holder</w:t>
      </w:r>
      <w:r w:rsidR="00657DF3" w:rsidRPr="00657DF3">
        <w:t xml:space="preserve"> participation and shared responsibility.</w:t>
      </w:r>
    </w:p>
    <w:p w14:paraId="795465C7" w14:textId="103352DC" w:rsidR="003F60DA" w:rsidRPr="00DC4211" w:rsidRDefault="003F60DA" w:rsidP="00AF6116">
      <w:pPr>
        <w:pStyle w:val="ListParagraph"/>
        <w:numPr>
          <w:ilvl w:val="0"/>
          <w:numId w:val="1"/>
        </w:numPr>
        <w:contextualSpacing w:val="0"/>
      </w:pPr>
      <w:r>
        <w:rPr>
          <w:rFonts w:cs="Arial"/>
        </w:rPr>
        <w:t>Which of the Four Proven Practices do community schools struggle to implement? What factors make it difficult for schools to implement these?</w:t>
      </w:r>
    </w:p>
    <w:p w14:paraId="560B6EEC" w14:textId="32581C05" w:rsidR="00DC4211" w:rsidRDefault="00DC4211" w:rsidP="00AF6116">
      <w:pPr>
        <w:pStyle w:val="ListParagraph"/>
        <w:numPr>
          <w:ilvl w:val="1"/>
          <w:numId w:val="1"/>
        </w:numPr>
        <w:contextualSpacing w:val="0"/>
      </w:pPr>
      <w:r w:rsidRPr="00DC4211">
        <w:t xml:space="preserve">Most of the challenges mentioned during the site visits span the Four </w:t>
      </w:r>
      <w:r>
        <w:t>Proven Practices.</w:t>
      </w:r>
      <w:r w:rsidR="00D9624C">
        <w:t xml:space="preserve"> </w:t>
      </w:r>
      <w:r w:rsidR="00E41B1C">
        <w:t xml:space="preserve">Challenges related to </w:t>
      </w:r>
      <w:r w:rsidR="003937BC">
        <w:t>i</w:t>
      </w:r>
      <w:r w:rsidR="003937BC" w:rsidRPr="003937BC">
        <w:t xml:space="preserve">mplementation </w:t>
      </w:r>
      <w:r w:rsidR="003937BC">
        <w:t>c</w:t>
      </w:r>
      <w:r w:rsidR="003937BC" w:rsidRPr="003937BC">
        <w:t xml:space="preserve">omplexity and </w:t>
      </w:r>
      <w:r w:rsidR="003937BC">
        <w:t>c</w:t>
      </w:r>
      <w:r w:rsidR="003937BC" w:rsidRPr="003937BC">
        <w:t>oordination</w:t>
      </w:r>
      <w:r w:rsidR="003937BC">
        <w:t xml:space="preserve"> were among the most frequently mentioned by school administrators.</w:t>
      </w:r>
      <w:r w:rsidR="000671A0">
        <w:t xml:space="preserve"> Th</w:t>
      </w:r>
      <w:r w:rsidR="003456CB">
        <w:t xml:space="preserve">ese challenges relate to the Practice of </w:t>
      </w:r>
      <w:r w:rsidR="003456CB" w:rsidRPr="003456CB">
        <w:t xml:space="preserve">Integrating and Aligning with other </w:t>
      </w:r>
      <w:r w:rsidR="003307F9">
        <w:t>R</w:t>
      </w:r>
      <w:r w:rsidR="003456CB" w:rsidRPr="003456CB">
        <w:t>elevant Programs</w:t>
      </w:r>
      <w:r w:rsidR="00F453C4">
        <w:t xml:space="preserve">, as they </w:t>
      </w:r>
      <w:r w:rsidR="00CA3535">
        <w:t xml:space="preserve">include </w:t>
      </w:r>
      <w:r w:rsidR="00CA3535" w:rsidRPr="00CA3535">
        <w:t>program inconsistency, implementation uncertainty, goal complexity, systemic coordination problems, and the difficulty of managing multiple interconnected initiatives while maintaining program fidelity and effectiveness.</w:t>
      </w:r>
    </w:p>
    <w:p w14:paraId="59200EB6" w14:textId="695486AA" w:rsidR="00D1183C" w:rsidRDefault="008D5473" w:rsidP="00AF6116">
      <w:pPr>
        <w:pStyle w:val="ListParagraph"/>
        <w:numPr>
          <w:ilvl w:val="1"/>
          <w:numId w:val="1"/>
        </w:numPr>
        <w:contextualSpacing w:val="0"/>
      </w:pPr>
      <w:r>
        <w:t>Based on 2023</w:t>
      </w:r>
      <w:r w:rsidR="00321B8A">
        <w:t>–</w:t>
      </w:r>
      <w:r>
        <w:t>24 APR data, 56</w:t>
      </w:r>
      <w:r w:rsidR="00A53562">
        <w:t xml:space="preserve"> percent</w:t>
      </w:r>
      <w:r w:rsidR="0052773C">
        <w:t xml:space="preserve"> </w:t>
      </w:r>
      <w:r>
        <w:t xml:space="preserve">of schools </w:t>
      </w:r>
      <w:r w:rsidR="00054216">
        <w:t xml:space="preserve">and </w:t>
      </w:r>
      <w:r w:rsidR="006318B7">
        <w:t>48</w:t>
      </w:r>
      <w:r w:rsidR="00A53562">
        <w:t xml:space="preserve"> percent</w:t>
      </w:r>
      <w:r w:rsidR="0052773C">
        <w:t xml:space="preserve"> </w:t>
      </w:r>
      <w:r w:rsidR="006318B7">
        <w:t xml:space="preserve">of LEAs </w:t>
      </w:r>
      <w:r w:rsidR="005E0372">
        <w:t xml:space="preserve">indicated that a Community School Coordinator was </w:t>
      </w:r>
      <w:r w:rsidR="008A5905">
        <w:t xml:space="preserve">involved in completing the APR. </w:t>
      </w:r>
      <w:r w:rsidR="00E7113F">
        <w:t xml:space="preserve">Staffing community schools with a Community School Coordinator is one of the </w:t>
      </w:r>
      <w:r w:rsidR="00F539BA">
        <w:t>Four Proven Practices.</w:t>
      </w:r>
    </w:p>
    <w:p w14:paraId="14842E3D" w14:textId="065F69E0" w:rsidR="00282D06" w:rsidRPr="001A2122" w:rsidRDefault="005B42EB" w:rsidP="00AF6116">
      <w:pPr>
        <w:pStyle w:val="ListParagraph"/>
        <w:numPr>
          <w:ilvl w:val="1"/>
          <w:numId w:val="1"/>
        </w:numPr>
        <w:contextualSpacing w:val="0"/>
      </w:pPr>
      <w:r>
        <w:lastRenderedPageBreak/>
        <w:t>Based on 2023</w:t>
      </w:r>
      <w:r w:rsidR="00321B8A">
        <w:t>–</w:t>
      </w:r>
      <w:r>
        <w:t>24 APR data, 52</w:t>
      </w:r>
      <w:r w:rsidR="00A53562">
        <w:t xml:space="preserve"> percent</w:t>
      </w:r>
      <w:r w:rsidR="0052773C">
        <w:t xml:space="preserve"> </w:t>
      </w:r>
      <w:r>
        <w:t xml:space="preserve">of schools indicated that </w:t>
      </w:r>
      <w:r w:rsidR="00246593">
        <w:t>their administrators engaged in school council</w:t>
      </w:r>
      <w:r w:rsidR="00FE066C">
        <w:t xml:space="preserve">/steering committee meetings. </w:t>
      </w:r>
      <w:r w:rsidR="00CC6C5E">
        <w:t>Similarly, 55</w:t>
      </w:r>
      <w:r w:rsidR="00A53562">
        <w:t xml:space="preserve"> percent</w:t>
      </w:r>
      <w:r w:rsidR="00C72227">
        <w:t xml:space="preserve"> </w:t>
      </w:r>
      <w:r w:rsidR="00CC6C5E">
        <w:t>of LEAs indicated that they had established “</w:t>
      </w:r>
      <w:r w:rsidR="00CC6C5E" w:rsidRPr="00CC6C5E">
        <w:t>the foundation for shared decision-making processes through a steering committee/advisory council</w:t>
      </w:r>
      <w:r w:rsidR="00CC6C5E">
        <w:t xml:space="preserve">.” </w:t>
      </w:r>
      <w:r w:rsidR="00416D9F">
        <w:t>Organizing s</w:t>
      </w:r>
      <w:r w:rsidR="00FE066C">
        <w:t xml:space="preserve">ite-based and LEA-based </w:t>
      </w:r>
      <w:r w:rsidR="00416D9F">
        <w:t>advisory councils is one of the Four Proven Practices.</w:t>
      </w:r>
    </w:p>
    <w:p w14:paraId="308DBA76" w14:textId="738D03EB" w:rsidR="00815370" w:rsidRPr="00E50D63" w:rsidRDefault="144F35BB" w:rsidP="00691E83">
      <w:pPr>
        <w:pStyle w:val="ListParagraph"/>
        <w:numPr>
          <w:ilvl w:val="0"/>
          <w:numId w:val="1"/>
        </w:numPr>
        <w:contextualSpacing w:val="0"/>
      </w:pPr>
      <w:r w:rsidRPr="026D35A3">
        <w:rPr>
          <w:rFonts w:cs="Arial"/>
        </w:rPr>
        <w:t>What state and local factors support the implementation of community school initiatives?</w:t>
      </w:r>
      <w:r w:rsidR="00691E83">
        <w:rPr>
          <w:rFonts w:cs="Arial"/>
        </w:rPr>
        <w:t xml:space="preserve"> </w:t>
      </w:r>
      <w:r w:rsidR="00815370" w:rsidRPr="00691E83">
        <w:rPr>
          <w:rFonts w:cs="Arial"/>
        </w:rPr>
        <w:t>What external factors (e.g., partnerships, local industries) positively influence the implementation of community school initiatives?</w:t>
      </w:r>
    </w:p>
    <w:p w14:paraId="14E80C84" w14:textId="46DE7A98" w:rsidR="00B34E9E" w:rsidRPr="00B34E9E" w:rsidRDefault="00CC2CD4" w:rsidP="00691E83">
      <w:pPr>
        <w:pStyle w:val="ListParagraph"/>
        <w:numPr>
          <w:ilvl w:val="1"/>
          <w:numId w:val="1"/>
        </w:numPr>
        <w:contextualSpacing w:val="0"/>
      </w:pPr>
      <w:r>
        <w:rPr>
          <w:rFonts w:cs="Arial"/>
        </w:rPr>
        <w:t>Co</w:t>
      </w:r>
      <w:r w:rsidR="00D205D8">
        <w:rPr>
          <w:rFonts w:cs="Arial"/>
        </w:rPr>
        <w:t xml:space="preserve">llaboration and community partnerships </w:t>
      </w:r>
      <w:r w:rsidR="00F64182">
        <w:rPr>
          <w:rFonts w:cs="Arial"/>
        </w:rPr>
        <w:t>were</w:t>
      </w:r>
      <w:r w:rsidR="00D205D8">
        <w:rPr>
          <w:rFonts w:cs="Arial"/>
        </w:rPr>
        <w:t xml:space="preserve"> the </w:t>
      </w:r>
      <w:r w:rsidR="001A3D63">
        <w:rPr>
          <w:rFonts w:cs="Arial"/>
        </w:rPr>
        <w:t xml:space="preserve">most frequently </w:t>
      </w:r>
      <w:r w:rsidR="005F2B02">
        <w:rPr>
          <w:rFonts w:cs="Arial"/>
        </w:rPr>
        <w:t>cited</w:t>
      </w:r>
      <w:r w:rsidR="001A3D63">
        <w:rPr>
          <w:rFonts w:cs="Arial"/>
        </w:rPr>
        <w:t xml:space="preserve"> positive factor</w:t>
      </w:r>
      <w:r w:rsidR="00F64182">
        <w:rPr>
          <w:rFonts w:cs="Arial"/>
        </w:rPr>
        <w:t>s</w:t>
      </w:r>
      <w:r w:rsidR="001A3D63">
        <w:rPr>
          <w:rFonts w:cs="Arial"/>
        </w:rPr>
        <w:t xml:space="preserve"> among site</w:t>
      </w:r>
      <w:r w:rsidR="004F789D">
        <w:rPr>
          <w:rFonts w:cs="Arial"/>
        </w:rPr>
        <w:t>-</w:t>
      </w:r>
      <w:r w:rsidR="001A3D63">
        <w:rPr>
          <w:rFonts w:cs="Arial"/>
        </w:rPr>
        <w:t xml:space="preserve">visit </w:t>
      </w:r>
      <w:r w:rsidR="00CB5143">
        <w:rPr>
          <w:rFonts w:cs="Arial"/>
        </w:rPr>
        <w:t>schools.</w:t>
      </w:r>
      <w:r w:rsidR="00382FA8">
        <w:rPr>
          <w:rFonts w:cs="Arial"/>
        </w:rPr>
        <w:t xml:space="preserve"> This includes </w:t>
      </w:r>
      <w:r w:rsidR="00D42CFC">
        <w:rPr>
          <w:rFonts w:cs="Arial"/>
        </w:rPr>
        <w:t>s</w:t>
      </w:r>
      <w:r w:rsidR="00D42CFC" w:rsidRPr="00D42CFC">
        <w:rPr>
          <w:rFonts w:cs="Arial"/>
        </w:rPr>
        <w:t xml:space="preserve">trategic relationships and collaborative efforts with local businesses, organizations, agencies, and community </w:t>
      </w:r>
      <w:r w:rsidR="004F789D">
        <w:rPr>
          <w:rFonts w:cs="Arial"/>
        </w:rPr>
        <w:t xml:space="preserve">interest </w:t>
      </w:r>
      <w:r w:rsidR="00D42CFC" w:rsidRPr="00D42CFC">
        <w:rPr>
          <w:rFonts w:cs="Arial"/>
        </w:rPr>
        <w:t>holders that provide resources, support, and expanded programming opportunities for community school initiatives</w:t>
      </w:r>
      <w:r w:rsidR="009711DA">
        <w:rPr>
          <w:rFonts w:cs="Arial"/>
        </w:rPr>
        <w:t xml:space="preserve">. </w:t>
      </w:r>
    </w:p>
    <w:p w14:paraId="596AD9D1" w14:textId="1555BAB2" w:rsidR="00E50D63" w:rsidRPr="00815370" w:rsidRDefault="009711DA" w:rsidP="00691E83">
      <w:pPr>
        <w:pStyle w:val="ListParagraph"/>
        <w:numPr>
          <w:ilvl w:val="1"/>
          <w:numId w:val="1"/>
        </w:numPr>
        <w:contextualSpacing w:val="0"/>
      </w:pPr>
      <w:r>
        <w:rPr>
          <w:rFonts w:cs="Arial"/>
        </w:rPr>
        <w:t>R-TACs value the opportunities to share resources and learn from each other within the community school network.</w:t>
      </w:r>
    </w:p>
    <w:p w14:paraId="10EB6D10" w14:textId="26C1CFB1" w:rsidR="00815370" w:rsidRPr="004218ED" w:rsidRDefault="00815370" w:rsidP="00691E83">
      <w:pPr>
        <w:pStyle w:val="ListParagraph"/>
        <w:numPr>
          <w:ilvl w:val="0"/>
          <w:numId w:val="1"/>
        </w:numPr>
        <w:contextualSpacing w:val="0"/>
      </w:pPr>
      <w:r>
        <w:rPr>
          <w:rFonts w:cs="Arial"/>
        </w:rPr>
        <w:t>What external factors (e.g., partnerships, local industries) negatively influence the implementation of community school initiatives?</w:t>
      </w:r>
    </w:p>
    <w:p w14:paraId="047D106C" w14:textId="2BAEF7BC" w:rsidR="004218ED" w:rsidRDefault="004218ED" w:rsidP="00691E83">
      <w:pPr>
        <w:pStyle w:val="ListParagraph"/>
        <w:numPr>
          <w:ilvl w:val="1"/>
          <w:numId w:val="1"/>
        </w:numPr>
        <w:contextualSpacing w:val="0"/>
      </w:pPr>
      <w:r>
        <w:rPr>
          <w:rFonts w:cs="Arial"/>
        </w:rPr>
        <w:t xml:space="preserve">Resource </w:t>
      </w:r>
      <w:r w:rsidR="00794C8F">
        <w:rPr>
          <w:rFonts w:cs="Arial"/>
        </w:rPr>
        <w:t xml:space="preserve">availability, </w:t>
      </w:r>
      <w:r>
        <w:rPr>
          <w:rFonts w:cs="Arial"/>
        </w:rPr>
        <w:t>funding</w:t>
      </w:r>
      <w:r w:rsidR="00794C8F">
        <w:rPr>
          <w:rFonts w:cs="Arial"/>
        </w:rPr>
        <w:t>, and infrastructure constraints</w:t>
      </w:r>
      <w:r>
        <w:rPr>
          <w:rFonts w:cs="Arial"/>
        </w:rPr>
        <w:t xml:space="preserve"> w</w:t>
      </w:r>
      <w:r w:rsidR="00794C8F">
        <w:rPr>
          <w:rFonts w:cs="Arial"/>
        </w:rPr>
        <w:t xml:space="preserve">ere </w:t>
      </w:r>
      <w:r>
        <w:rPr>
          <w:rFonts w:cs="Arial"/>
        </w:rPr>
        <w:t>the most</w:t>
      </w:r>
      <w:r w:rsidR="0022415B">
        <w:rPr>
          <w:rFonts w:cs="Arial"/>
        </w:rPr>
        <w:t xml:space="preserve"> frequently </w:t>
      </w:r>
      <w:r w:rsidR="00C86150">
        <w:rPr>
          <w:rFonts w:cs="Arial"/>
        </w:rPr>
        <w:t>c</w:t>
      </w:r>
      <w:r w:rsidR="0022415B">
        <w:rPr>
          <w:rFonts w:cs="Arial"/>
        </w:rPr>
        <w:t>ited challenge</w:t>
      </w:r>
      <w:r w:rsidR="00C86150">
        <w:rPr>
          <w:rFonts w:cs="Arial"/>
        </w:rPr>
        <w:t>s</w:t>
      </w:r>
      <w:r w:rsidR="0022415B">
        <w:rPr>
          <w:rFonts w:cs="Arial"/>
        </w:rPr>
        <w:t xml:space="preserve"> among site</w:t>
      </w:r>
      <w:r w:rsidR="004F789D">
        <w:rPr>
          <w:rFonts w:cs="Arial"/>
        </w:rPr>
        <w:t>-</w:t>
      </w:r>
      <w:r w:rsidR="0022415B">
        <w:rPr>
          <w:rFonts w:cs="Arial"/>
        </w:rPr>
        <w:t>visit schools.</w:t>
      </w:r>
      <w:r w:rsidR="00F92C7B">
        <w:rPr>
          <w:rFonts w:cs="Arial"/>
        </w:rPr>
        <w:t xml:space="preserve"> These include f</w:t>
      </w:r>
      <w:r w:rsidR="00284333" w:rsidRPr="00284333">
        <w:rPr>
          <w:rFonts w:cs="Arial"/>
        </w:rPr>
        <w:t>unding restrictions, technology infrastructure deficits, geographic isolation challenges, transportation barriers, and resource accessibility issues</w:t>
      </w:r>
      <w:r w:rsidR="00F92C7B">
        <w:rPr>
          <w:rFonts w:cs="Arial"/>
        </w:rPr>
        <w:t>.</w:t>
      </w:r>
    </w:p>
    <w:p w14:paraId="24EE944F" w14:textId="1229F337" w:rsidR="00371895" w:rsidRPr="00645AE4" w:rsidRDefault="144F35BB" w:rsidP="00645AE4">
      <w:pPr>
        <w:pStyle w:val="ListParagraph"/>
        <w:numPr>
          <w:ilvl w:val="0"/>
          <w:numId w:val="1"/>
        </w:numPr>
        <w:contextualSpacing w:val="0"/>
      </w:pPr>
      <w:r w:rsidRPr="026D35A3">
        <w:rPr>
          <w:rFonts w:cs="Arial"/>
        </w:rPr>
        <w:t>What are the interim impacts of CCSPP?</w:t>
      </w:r>
      <w:r w:rsidR="00645AE4">
        <w:rPr>
          <w:rFonts w:cs="Arial"/>
        </w:rPr>
        <w:t xml:space="preserve"> </w:t>
      </w:r>
      <w:r w:rsidR="00815370" w:rsidRPr="00645AE4">
        <w:rPr>
          <w:rFonts w:cs="Arial"/>
        </w:rPr>
        <w:t>What are trends across various outcomes, such as attendance rates, absenteeism</w:t>
      </w:r>
      <w:r w:rsidR="007028C8" w:rsidRPr="00645AE4">
        <w:rPr>
          <w:rFonts w:cs="Arial"/>
        </w:rPr>
        <w:t xml:space="preserve"> rates, grade promotion rates, credit accrual rates, academic proficiency scores, health and well-being indicators, school climate indicators, college</w:t>
      </w:r>
      <w:r w:rsidR="006A6581" w:rsidRPr="00645AE4">
        <w:rPr>
          <w:rFonts w:cs="Arial"/>
        </w:rPr>
        <w:t xml:space="preserve"> and career readiness indicators, suspension rates, recidivism rates, dropout rates, and rates of referral to alternative schools?</w:t>
      </w:r>
    </w:p>
    <w:p w14:paraId="1F2A0230" w14:textId="3DFAC83B" w:rsidR="55178A77" w:rsidRPr="008743DB" w:rsidRDefault="55178A77" w:rsidP="00645AE4">
      <w:pPr>
        <w:pStyle w:val="ListParagraph"/>
        <w:numPr>
          <w:ilvl w:val="1"/>
          <w:numId w:val="1"/>
        </w:numPr>
        <w:contextualSpacing w:val="0"/>
      </w:pPr>
      <w:r w:rsidRPr="008743DB">
        <w:t xml:space="preserve">Trends for chronic absenteeism rates, credit accrual rates, academic proficiency scores in </w:t>
      </w:r>
      <w:r w:rsidR="004F789D">
        <w:t xml:space="preserve">English Language Arts </w:t>
      </w:r>
      <w:r w:rsidR="004F789D" w:rsidRPr="00EB1115">
        <w:t>(</w:t>
      </w:r>
      <w:r w:rsidRPr="00EB1115">
        <w:t>ELA</w:t>
      </w:r>
      <w:r w:rsidR="004F789D" w:rsidRPr="00EB1115">
        <w:t>)</w:t>
      </w:r>
      <w:r w:rsidRPr="008743DB">
        <w:t xml:space="preserve"> and math, college and career readiness indicators, suspension rates, expulsion rates, and dropout rates were identified by cohort for the year prior to receiving implementation grant funding through the 2023–24 school year. Currently</w:t>
      </w:r>
      <w:r w:rsidR="00C72227">
        <w:t>,</w:t>
      </w:r>
      <w:r w:rsidRPr="008743DB">
        <w:t xml:space="preserve"> other outcomes are not being measured and reported in the California School Dashboard. </w:t>
      </w:r>
    </w:p>
    <w:p w14:paraId="71C7C8DA" w14:textId="647EAAC4" w:rsidR="00F006D4" w:rsidRDefault="009070FA" w:rsidP="00645AE4">
      <w:pPr>
        <w:pStyle w:val="ListParagraph"/>
        <w:numPr>
          <w:ilvl w:val="1"/>
          <w:numId w:val="1"/>
        </w:numPr>
        <w:contextualSpacing w:val="0"/>
      </w:pPr>
      <w:r>
        <w:t xml:space="preserve">For each </w:t>
      </w:r>
      <w:r w:rsidR="00FB2849">
        <w:t>cohort</w:t>
      </w:r>
      <w:r w:rsidR="00DB5514">
        <w:t xml:space="preserve">, </w:t>
      </w:r>
      <w:r w:rsidR="006E567B">
        <w:t xml:space="preserve">baseline data for the year prior to joining the </w:t>
      </w:r>
      <w:r w:rsidR="0019781E">
        <w:t xml:space="preserve">CCSPP </w:t>
      </w:r>
      <w:r w:rsidR="005F4D1E">
        <w:t xml:space="preserve">and data through </w:t>
      </w:r>
      <w:r w:rsidR="00962142">
        <w:t>the 202</w:t>
      </w:r>
      <w:r w:rsidR="007A6581">
        <w:t xml:space="preserve">3–24 school year are presented. For Cohort 1, baseline </w:t>
      </w:r>
      <w:r w:rsidR="00606A11">
        <w:t xml:space="preserve">is </w:t>
      </w:r>
      <w:r w:rsidR="007A6581">
        <w:t>the 202</w:t>
      </w:r>
      <w:r w:rsidR="00312334">
        <w:t>1</w:t>
      </w:r>
      <w:r w:rsidR="007A6581">
        <w:t>–2</w:t>
      </w:r>
      <w:r w:rsidR="00312334">
        <w:t>2</w:t>
      </w:r>
      <w:r w:rsidR="007A6581">
        <w:t xml:space="preserve"> school year</w:t>
      </w:r>
      <w:r w:rsidR="004F789D">
        <w:t>,</w:t>
      </w:r>
      <w:r w:rsidR="00AD24ED">
        <w:t xml:space="preserve"> and </w:t>
      </w:r>
      <w:r w:rsidR="007E11FE">
        <w:t>the first y</w:t>
      </w:r>
      <w:r w:rsidR="00A3528E">
        <w:t xml:space="preserve">ear </w:t>
      </w:r>
      <w:r w:rsidR="00D702FA">
        <w:t xml:space="preserve">of implementation </w:t>
      </w:r>
      <w:r w:rsidR="00C274BE">
        <w:t>in the CCSPP</w:t>
      </w:r>
      <w:r w:rsidR="00B56E56">
        <w:t xml:space="preserve"> is </w:t>
      </w:r>
      <w:r w:rsidR="00820466">
        <w:t>the 202</w:t>
      </w:r>
      <w:r w:rsidR="00A85D58">
        <w:t>2</w:t>
      </w:r>
      <w:r w:rsidR="00820466">
        <w:t>–2</w:t>
      </w:r>
      <w:r w:rsidR="00A85D58">
        <w:t>3</w:t>
      </w:r>
      <w:r w:rsidR="00820466">
        <w:t xml:space="preserve"> school year. For </w:t>
      </w:r>
      <w:r w:rsidR="007D6FE9">
        <w:t xml:space="preserve">Cohort 2, baseline is the </w:t>
      </w:r>
      <w:r w:rsidR="007D6FE9">
        <w:lastRenderedPageBreak/>
        <w:t>202</w:t>
      </w:r>
      <w:r w:rsidR="00A85D58">
        <w:t>2</w:t>
      </w:r>
      <w:r w:rsidR="007D6FE9">
        <w:t>–2</w:t>
      </w:r>
      <w:r w:rsidR="00A85D58">
        <w:t>3</w:t>
      </w:r>
      <w:r w:rsidR="007D6FE9">
        <w:t xml:space="preserve"> school year</w:t>
      </w:r>
      <w:r w:rsidR="004F789D">
        <w:t>,</w:t>
      </w:r>
      <w:r w:rsidR="007D6FE9">
        <w:t xml:space="preserve"> and the first year in the </w:t>
      </w:r>
      <w:r w:rsidR="00D51534">
        <w:t>program is the 202</w:t>
      </w:r>
      <w:r w:rsidR="00A85D58">
        <w:t>3</w:t>
      </w:r>
      <w:r w:rsidR="00D51534">
        <w:t>–2</w:t>
      </w:r>
      <w:r w:rsidR="00A85D58">
        <w:t>4</w:t>
      </w:r>
      <w:r w:rsidR="00D51534">
        <w:t xml:space="preserve"> school year.</w:t>
      </w:r>
    </w:p>
    <w:p w14:paraId="330E4930" w14:textId="4F44EC0A" w:rsidR="55178A77" w:rsidRPr="003264D3" w:rsidRDefault="287DCD69" w:rsidP="003264D3">
      <w:pPr>
        <w:pStyle w:val="ListParagraph"/>
        <w:numPr>
          <w:ilvl w:val="1"/>
          <w:numId w:val="1"/>
        </w:numPr>
        <w:contextualSpacing w:val="0"/>
      </w:pPr>
      <w:r>
        <w:t xml:space="preserve">Chronic absenteeism rates decreased across </w:t>
      </w:r>
      <w:r w:rsidR="05642ECF">
        <w:t xml:space="preserve">both </w:t>
      </w:r>
      <w:r>
        <w:t xml:space="preserve">cohorts from baseline to 2023–24: Cohort 1 </w:t>
      </w:r>
      <w:r w:rsidR="256A98DF">
        <w:t>improved</w:t>
      </w:r>
      <w:r>
        <w:t xml:space="preserve"> from </w:t>
      </w:r>
      <w:r w:rsidR="5B49B066">
        <w:t>44.13</w:t>
      </w:r>
      <w:r w:rsidR="00A53562">
        <w:t xml:space="preserve"> percent</w:t>
      </w:r>
      <w:r w:rsidR="55178A77" w:rsidDel="287DCD69">
        <w:t xml:space="preserve"> </w:t>
      </w:r>
      <w:r w:rsidR="248131C2">
        <w:t xml:space="preserve">in </w:t>
      </w:r>
      <w:r w:rsidR="004F789D">
        <w:t>its</w:t>
      </w:r>
      <w:r w:rsidR="248131C2">
        <w:t xml:space="preserve"> baseline year </w:t>
      </w:r>
      <w:r w:rsidR="00D84438">
        <w:t>(2021–22)</w:t>
      </w:r>
      <w:r w:rsidR="248131C2">
        <w:t xml:space="preserve"> </w:t>
      </w:r>
      <w:r>
        <w:t xml:space="preserve">to </w:t>
      </w:r>
      <w:r w:rsidR="758077DB">
        <w:t>31</w:t>
      </w:r>
      <w:r>
        <w:t>.</w:t>
      </w:r>
      <w:r w:rsidR="758077DB">
        <w:t>04</w:t>
      </w:r>
      <w:r w:rsidR="00A53562">
        <w:t xml:space="preserve"> percent</w:t>
      </w:r>
      <w:r w:rsidR="21596909">
        <w:t xml:space="preserve"> </w:t>
      </w:r>
      <w:r>
        <w:t xml:space="preserve">in </w:t>
      </w:r>
      <w:r w:rsidR="004F789D">
        <w:t>its</w:t>
      </w:r>
      <w:r>
        <w:t xml:space="preserve"> </w:t>
      </w:r>
      <w:r w:rsidR="08F2B4C5">
        <w:t xml:space="preserve">second </w:t>
      </w:r>
      <w:r>
        <w:t>implementation year</w:t>
      </w:r>
      <w:r w:rsidR="006F2C44">
        <w:t>,</w:t>
      </w:r>
      <w:r w:rsidR="6D9318D3">
        <w:t xml:space="preserve"> with rates declining consistently each year</w:t>
      </w:r>
      <w:r w:rsidR="518BE6F5">
        <w:t>. Meanwhile,</w:t>
      </w:r>
      <w:r>
        <w:t xml:space="preserve"> Cohort 2 improved from </w:t>
      </w:r>
      <w:r w:rsidR="75B61904">
        <w:t>34.06</w:t>
      </w:r>
      <w:r w:rsidR="00A53562">
        <w:t xml:space="preserve"> percent</w:t>
      </w:r>
      <w:r w:rsidR="55178A77">
        <w:t xml:space="preserve"> </w:t>
      </w:r>
      <w:r>
        <w:t>(202</w:t>
      </w:r>
      <w:r w:rsidR="50E9437B">
        <w:t>2</w:t>
      </w:r>
      <w:r>
        <w:t>–2</w:t>
      </w:r>
      <w:r w:rsidR="42AE4B82">
        <w:t>3</w:t>
      </w:r>
      <w:r>
        <w:t xml:space="preserve"> baseline) to </w:t>
      </w:r>
      <w:r w:rsidR="758077DB">
        <w:t>28.64</w:t>
      </w:r>
      <w:r w:rsidR="00A53562">
        <w:t xml:space="preserve"> percent</w:t>
      </w:r>
      <w:r w:rsidR="006F2C44">
        <w:t xml:space="preserve"> </w:t>
      </w:r>
      <w:r w:rsidR="7412BB3D">
        <w:t xml:space="preserve">in </w:t>
      </w:r>
      <w:r w:rsidR="004F789D">
        <w:t>its</w:t>
      </w:r>
      <w:r w:rsidR="7412BB3D">
        <w:t xml:space="preserve"> </w:t>
      </w:r>
      <w:r w:rsidR="1AF81537">
        <w:t xml:space="preserve">first implementation </w:t>
      </w:r>
      <w:r w:rsidR="7412BB3D">
        <w:t>year</w:t>
      </w:r>
      <w:r>
        <w:t>.</w:t>
      </w:r>
    </w:p>
    <w:p w14:paraId="72D13D2F" w14:textId="710F48C1" w:rsidR="55178A77" w:rsidRPr="003264D3" w:rsidRDefault="287DCD69" w:rsidP="003264D3">
      <w:pPr>
        <w:pStyle w:val="ListParagraph"/>
        <w:numPr>
          <w:ilvl w:val="1"/>
          <w:numId w:val="1"/>
        </w:numPr>
        <w:contextualSpacing w:val="0"/>
      </w:pPr>
      <w:r>
        <w:t xml:space="preserve">Credit accrual rates </w:t>
      </w:r>
      <w:r w:rsidR="58B84797">
        <w:t>improved</w:t>
      </w:r>
      <w:r>
        <w:t xml:space="preserve"> across </w:t>
      </w:r>
      <w:r w:rsidR="493185E7">
        <w:t xml:space="preserve">both </w:t>
      </w:r>
      <w:r>
        <w:t>cohorts from the year prior to implementation to 2023–24: Cohort 1 improved from 9.4</w:t>
      </w:r>
      <w:r w:rsidR="407EA52C">
        <w:t>1</w:t>
      </w:r>
      <w:r w:rsidR="00A53562">
        <w:t xml:space="preserve"> percent</w:t>
      </w:r>
      <w:r w:rsidR="55178A77">
        <w:t xml:space="preserve"> </w:t>
      </w:r>
      <w:r>
        <w:t>(202</w:t>
      </w:r>
      <w:r w:rsidR="3FCD731C">
        <w:t>1</w:t>
      </w:r>
      <w:r>
        <w:t>–2</w:t>
      </w:r>
      <w:r w:rsidR="42ECB80C">
        <w:t>2</w:t>
      </w:r>
      <w:r>
        <w:t xml:space="preserve"> baseline) to 13.75</w:t>
      </w:r>
      <w:r w:rsidR="00A53562">
        <w:t xml:space="preserve"> percent</w:t>
      </w:r>
      <w:r w:rsidR="006F2C44">
        <w:t xml:space="preserve"> </w:t>
      </w:r>
      <w:r>
        <w:t xml:space="preserve">in the </w:t>
      </w:r>
      <w:r w:rsidR="4B354157">
        <w:t xml:space="preserve">second </w:t>
      </w:r>
      <w:r>
        <w:t>implementation</w:t>
      </w:r>
      <w:r w:rsidR="078DF094">
        <w:t xml:space="preserve"> year</w:t>
      </w:r>
      <w:r>
        <w:t xml:space="preserve">, </w:t>
      </w:r>
      <w:r w:rsidR="004F789D">
        <w:t>which shows</w:t>
      </w:r>
      <w:r>
        <w:t xml:space="preserve"> consistent increases during implementation years</w:t>
      </w:r>
      <w:r w:rsidR="25A14926">
        <w:t>;</w:t>
      </w:r>
      <w:r>
        <w:t xml:space="preserve"> Cohort 2 </w:t>
      </w:r>
      <w:r w:rsidR="6C4B43BC">
        <w:t>also improved from 7.53</w:t>
      </w:r>
      <w:r w:rsidR="00A53562">
        <w:t xml:space="preserve"> percent</w:t>
      </w:r>
      <w:r w:rsidR="006F2C44">
        <w:t xml:space="preserve"> </w:t>
      </w:r>
      <w:r w:rsidR="6C4B43BC">
        <w:t>during the baseline year (2022–23) to 9.12</w:t>
      </w:r>
      <w:r w:rsidR="00A53562">
        <w:t xml:space="preserve"> percent</w:t>
      </w:r>
      <w:r w:rsidR="006F2C44">
        <w:t xml:space="preserve"> </w:t>
      </w:r>
      <w:r w:rsidR="6C4B43BC">
        <w:t>in the first implementation year.</w:t>
      </w:r>
    </w:p>
    <w:p w14:paraId="3A085AD7" w14:textId="2222A1D1" w:rsidR="00F553CC" w:rsidRPr="00657222" w:rsidRDefault="00F553CC" w:rsidP="00037A65">
      <w:pPr>
        <w:pStyle w:val="Caption"/>
        <w:jc w:val="center"/>
      </w:pPr>
      <w:r>
        <w:t>Credit Accrual Rates by Cohort</w:t>
      </w:r>
    </w:p>
    <w:p w14:paraId="5C1BBCD3" w14:textId="5840C411" w:rsidR="00EB1294" w:rsidRPr="005B3D49" w:rsidRDefault="00932636" w:rsidP="57584A46">
      <w:pPr>
        <w:spacing w:after="0"/>
        <w:jc w:val="center"/>
        <w:rPr>
          <w:rFonts w:ascii="Times New Roman" w:eastAsia="Times New Roman" w:hAnsi="Times New Roman" w:cs="Times New Roman"/>
          <w:color w:val="auto"/>
          <w:kern w:val="0"/>
          <w:szCs w:val="24"/>
          <w14:ligatures w14:val="none"/>
        </w:rPr>
      </w:pPr>
      <w:r>
        <w:rPr>
          <w:noProof/>
        </w:rPr>
        <w:drawing>
          <wp:inline distT="0" distB="0" distL="0" distR="0" wp14:anchorId="31BF97B5" wp14:editId="1A55E9EA">
            <wp:extent cx="4572000" cy="2743200"/>
            <wp:effectExtent l="0" t="0" r="0" b="0"/>
            <wp:docPr id="645353409" name="Chart 1" descr="The Credit Accrual Chart is described in the bullet point directly following the chart.">
              <a:extLst xmlns:a="http://schemas.openxmlformats.org/drawingml/2006/main">
                <a:ext uri="{FF2B5EF4-FFF2-40B4-BE49-F238E27FC236}">
                  <a16:creationId xmlns:a16="http://schemas.microsoft.com/office/drawing/2014/main" id="{F34B061F-E982-5CF0-9D21-C62D6B19DD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Del="00932636">
        <w:rPr>
          <w:noProof/>
        </w:rPr>
        <w:t xml:space="preserve"> </w:t>
      </w:r>
    </w:p>
    <w:p w14:paraId="4B6CFD36" w14:textId="3908F291" w:rsidR="00037A65" w:rsidRDefault="287DCD69" w:rsidP="00997A20">
      <w:pPr>
        <w:pStyle w:val="ListParagraph"/>
        <w:numPr>
          <w:ilvl w:val="1"/>
          <w:numId w:val="1"/>
        </w:numPr>
        <w:spacing w:before="240"/>
        <w:contextualSpacing w:val="0"/>
      </w:pPr>
      <w:r>
        <w:t xml:space="preserve">CAASPP ELA proficiency rates displayed varied trends across </w:t>
      </w:r>
      <w:r w:rsidR="6EBB9532">
        <w:t>both</w:t>
      </w:r>
      <w:r>
        <w:t xml:space="preserve"> cohorts from the year prior to receiving implementation grants to </w:t>
      </w:r>
      <w:r w:rsidR="51DACA2A">
        <w:t xml:space="preserve">the </w:t>
      </w:r>
      <w:r>
        <w:t xml:space="preserve">2023–24 school year: Cohort 1 </w:t>
      </w:r>
      <w:r w:rsidR="3102F3A1">
        <w:t>remained relatively stable from 27.87</w:t>
      </w:r>
      <w:r w:rsidR="00A53562">
        <w:t xml:space="preserve"> percent</w:t>
      </w:r>
      <w:r w:rsidR="003E4B23">
        <w:t xml:space="preserve"> </w:t>
      </w:r>
      <w:r>
        <w:t>(202</w:t>
      </w:r>
      <w:r w:rsidR="0B7CEAC7">
        <w:t>1</w:t>
      </w:r>
      <w:r>
        <w:t>–2</w:t>
      </w:r>
      <w:r w:rsidR="24318BD4">
        <w:t>2</w:t>
      </w:r>
      <w:r>
        <w:t xml:space="preserve"> baseline) to 28.21</w:t>
      </w:r>
      <w:r w:rsidR="00A53562">
        <w:t xml:space="preserve"> percent</w:t>
      </w:r>
      <w:r w:rsidR="55178A77">
        <w:t xml:space="preserve"> </w:t>
      </w:r>
      <w:r>
        <w:t xml:space="preserve">in the </w:t>
      </w:r>
      <w:r w:rsidR="0B638E7D">
        <w:t xml:space="preserve">second </w:t>
      </w:r>
      <w:r>
        <w:t xml:space="preserve">implementation year, with </w:t>
      </w:r>
      <w:r w:rsidR="21F399F2">
        <w:t>a slight dip in the first implementation year (27.71</w:t>
      </w:r>
      <w:r w:rsidR="00A53562">
        <w:t xml:space="preserve"> percent</w:t>
      </w:r>
      <w:r w:rsidR="21F399F2">
        <w:t>) before recovering</w:t>
      </w:r>
      <w:r>
        <w:t xml:space="preserve">; Cohort 2 </w:t>
      </w:r>
      <w:r w:rsidR="00C95E14">
        <w:t>improved</w:t>
      </w:r>
      <w:r>
        <w:t xml:space="preserve"> slightly from 31.55</w:t>
      </w:r>
      <w:r w:rsidR="00A53562">
        <w:t xml:space="preserve"> percent</w:t>
      </w:r>
      <w:r w:rsidR="55178A77" w:rsidDel="287DCD69">
        <w:t xml:space="preserve"> </w:t>
      </w:r>
      <w:r w:rsidR="00A66A7A">
        <w:t>(2022–23 baseline)</w:t>
      </w:r>
      <w:r w:rsidR="55178A77">
        <w:t xml:space="preserve"> </w:t>
      </w:r>
      <w:r>
        <w:t>to 32.26</w:t>
      </w:r>
      <w:r w:rsidR="00A53562">
        <w:t xml:space="preserve"> percent</w:t>
      </w:r>
      <w:r w:rsidR="18C32081">
        <w:t xml:space="preserve"> </w:t>
      </w:r>
      <w:r w:rsidR="284EAB47">
        <w:t xml:space="preserve">in the </w:t>
      </w:r>
      <w:r w:rsidR="00A66A7A">
        <w:t xml:space="preserve">first implementation </w:t>
      </w:r>
      <w:r w:rsidR="284EAB47">
        <w:t>year</w:t>
      </w:r>
      <w:r>
        <w:t>.</w:t>
      </w:r>
    </w:p>
    <w:p w14:paraId="2D15D13E" w14:textId="650F0192" w:rsidR="55178A77" w:rsidRPr="00037A65" w:rsidRDefault="00037A65" w:rsidP="00037A65">
      <w:pPr>
        <w:spacing w:after="160" w:line="259" w:lineRule="auto"/>
      </w:pPr>
      <w:r>
        <w:br w:type="page"/>
      </w:r>
    </w:p>
    <w:p w14:paraId="3FC52743" w14:textId="26CD20F1" w:rsidR="1B8A83B3" w:rsidRPr="00037A65" w:rsidRDefault="1B8A83B3" w:rsidP="00037A65">
      <w:pPr>
        <w:pStyle w:val="Caption"/>
        <w:keepLines/>
        <w:jc w:val="center"/>
      </w:pPr>
      <w:r w:rsidRPr="00037A65">
        <w:lastRenderedPageBreak/>
        <w:t xml:space="preserve">Percentage of Students Meeting </w:t>
      </w:r>
      <w:r w:rsidR="00EE55D4" w:rsidRPr="00037A65">
        <w:t xml:space="preserve">or </w:t>
      </w:r>
      <w:r w:rsidRPr="00037A65">
        <w:t>Exceeding Standards for CAASPP ELA</w:t>
      </w:r>
    </w:p>
    <w:p w14:paraId="07A42A60" w14:textId="09332A5D" w:rsidR="53754480" w:rsidRDefault="00710F3D" w:rsidP="00037A65">
      <w:pPr>
        <w:keepLines/>
        <w:spacing w:after="0"/>
        <w:jc w:val="center"/>
      </w:pPr>
      <w:r>
        <w:rPr>
          <w:noProof/>
        </w:rPr>
        <w:drawing>
          <wp:inline distT="0" distB="0" distL="0" distR="0" wp14:anchorId="40E31CE8" wp14:editId="125F4770">
            <wp:extent cx="4467225" cy="2638425"/>
            <wp:effectExtent l="0" t="0" r="9525" b="9525"/>
            <wp:docPr id="952084188" name="Chart 1" descr="The CAASPP ELA Chart is described in the bullet point directly following the chart.">
              <a:extLst xmlns:a="http://schemas.openxmlformats.org/drawingml/2006/main">
                <a:ext uri="{FF2B5EF4-FFF2-40B4-BE49-F238E27FC236}">
                  <a16:creationId xmlns:a16="http://schemas.microsoft.com/office/drawing/2014/main" id="{D3A60BE1-25F9-6FE1-9C68-D1D2F4ED4F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CCAD9B7" w14:textId="13FA666A" w:rsidR="55178A77" w:rsidRDefault="002456AF" w:rsidP="00997A20">
      <w:pPr>
        <w:pStyle w:val="ListParagraph"/>
        <w:numPr>
          <w:ilvl w:val="1"/>
          <w:numId w:val="1"/>
        </w:numPr>
        <w:spacing w:before="240"/>
        <w:rPr>
          <w:rFonts w:eastAsia="Arial" w:cs="Arial"/>
          <w:sz w:val="28"/>
          <w:szCs w:val="28"/>
        </w:rPr>
      </w:pPr>
      <w:r>
        <w:rPr>
          <w:rFonts w:eastAsia="Arial" w:cs="Arial"/>
          <w:szCs w:val="24"/>
        </w:rPr>
        <w:t xml:space="preserve">Similarly, </w:t>
      </w:r>
      <w:r w:rsidR="55178A77" w:rsidRPr="298A7299">
        <w:rPr>
          <w:rFonts w:eastAsia="Arial" w:cs="Arial"/>
          <w:szCs w:val="24"/>
        </w:rPr>
        <w:t xml:space="preserve">CAASPP math proficiency rates improved across </w:t>
      </w:r>
      <w:r w:rsidR="00BF31E9">
        <w:rPr>
          <w:rFonts w:eastAsia="Arial" w:cs="Arial"/>
          <w:szCs w:val="24"/>
        </w:rPr>
        <w:t>both</w:t>
      </w:r>
      <w:r w:rsidR="00BF31E9" w:rsidRPr="298A7299">
        <w:rPr>
          <w:rFonts w:eastAsia="Arial" w:cs="Arial"/>
          <w:szCs w:val="24"/>
        </w:rPr>
        <w:t xml:space="preserve"> </w:t>
      </w:r>
      <w:r w:rsidR="55178A77" w:rsidRPr="298A7299">
        <w:rPr>
          <w:rFonts w:eastAsia="Arial" w:cs="Arial"/>
          <w:szCs w:val="24"/>
        </w:rPr>
        <w:t>cohorts from the year prior to receiving implementation grants to</w:t>
      </w:r>
      <w:r w:rsidR="004F789D">
        <w:rPr>
          <w:rFonts w:eastAsia="Arial" w:cs="Arial"/>
          <w:szCs w:val="24"/>
        </w:rPr>
        <w:t xml:space="preserve"> the</w:t>
      </w:r>
      <w:r w:rsidR="55178A77" w:rsidRPr="298A7299">
        <w:rPr>
          <w:rFonts w:eastAsia="Arial" w:cs="Arial"/>
          <w:szCs w:val="24"/>
        </w:rPr>
        <w:t xml:space="preserve"> 2023–24 school year: Cohort 1 increased from </w:t>
      </w:r>
      <w:r w:rsidR="00D87432">
        <w:rPr>
          <w:rFonts w:eastAsia="Arial" w:cs="Arial"/>
          <w:szCs w:val="24"/>
        </w:rPr>
        <w:t>16.40</w:t>
      </w:r>
      <w:r w:rsidR="00A53562">
        <w:rPr>
          <w:rFonts w:eastAsia="Arial" w:cs="Arial"/>
          <w:szCs w:val="24"/>
        </w:rPr>
        <w:t xml:space="preserve"> percent</w:t>
      </w:r>
      <w:r w:rsidR="0062553F" w:rsidRPr="298A7299">
        <w:rPr>
          <w:rFonts w:eastAsia="Arial" w:cs="Arial"/>
          <w:szCs w:val="24"/>
        </w:rPr>
        <w:t xml:space="preserve"> </w:t>
      </w:r>
      <w:r w:rsidR="55178A77" w:rsidRPr="298A7299">
        <w:rPr>
          <w:rFonts w:eastAsia="Arial" w:cs="Arial"/>
          <w:szCs w:val="24"/>
        </w:rPr>
        <w:t>(202</w:t>
      </w:r>
      <w:r w:rsidR="00D87432">
        <w:rPr>
          <w:rFonts w:eastAsia="Arial" w:cs="Arial"/>
          <w:szCs w:val="24"/>
        </w:rPr>
        <w:t>1</w:t>
      </w:r>
      <w:r w:rsidR="55178A77" w:rsidRPr="298A7299">
        <w:rPr>
          <w:rFonts w:eastAsia="Arial" w:cs="Arial"/>
          <w:szCs w:val="24"/>
        </w:rPr>
        <w:t>–2</w:t>
      </w:r>
      <w:r w:rsidR="00D87432">
        <w:rPr>
          <w:rFonts w:eastAsia="Arial" w:cs="Arial"/>
          <w:szCs w:val="24"/>
        </w:rPr>
        <w:t>2</w:t>
      </w:r>
      <w:r w:rsidR="55178A77" w:rsidRPr="298A7299">
        <w:rPr>
          <w:rFonts w:eastAsia="Arial" w:cs="Arial"/>
          <w:szCs w:val="24"/>
        </w:rPr>
        <w:t xml:space="preserve"> baseline) to 19.02</w:t>
      </w:r>
      <w:r w:rsidR="00A53562">
        <w:rPr>
          <w:rFonts w:eastAsia="Arial" w:cs="Arial"/>
          <w:szCs w:val="24"/>
        </w:rPr>
        <w:t xml:space="preserve"> percent</w:t>
      </w:r>
      <w:r w:rsidR="003E4B23">
        <w:rPr>
          <w:rFonts w:eastAsia="Arial" w:cs="Arial"/>
          <w:szCs w:val="24"/>
        </w:rPr>
        <w:t xml:space="preserve"> </w:t>
      </w:r>
      <w:r w:rsidR="55178A77" w:rsidRPr="298A7299">
        <w:rPr>
          <w:rFonts w:eastAsia="Arial" w:cs="Arial"/>
          <w:szCs w:val="24"/>
        </w:rPr>
        <w:t xml:space="preserve">in the </w:t>
      </w:r>
      <w:r w:rsidR="00D87432">
        <w:rPr>
          <w:rFonts w:eastAsia="Arial" w:cs="Arial"/>
          <w:szCs w:val="24"/>
        </w:rPr>
        <w:t>second</w:t>
      </w:r>
      <w:r w:rsidR="00D87432" w:rsidRPr="298A7299">
        <w:rPr>
          <w:rFonts w:eastAsia="Arial" w:cs="Arial"/>
          <w:szCs w:val="24"/>
        </w:rPr>
        <w:t xml:space="preserve"> </w:t>
      </w:r>
      <w:r w:rsidR="55178A77" w:rsidRPr="298A7299">
        <w:rPr>
          <w:rFonts w:eastAsia="Arial" w:cs="Arial"/>
          <w:szCs w:val="24"/>
        </w:rPr>
        <w:t>implementation year</w:t>
      </w:r>
      <w:r w:rsidR="004F789D">
        <w:rPr>
          <w:rFonts w:eastAsia="Arial" w:cs="Arial"/>
          <w:szCs w:val="24"/>
        </w:rPr>
        <w:t xml:space="preserve"> and shows</w:t>
      </w:r>
      <w:r w:rsidR="55178A77" w:rsidRPr="298A7299">
        <w:rPr>
          <w:rFonts w:eastAsia="Arial" w:cs="Arial"/>
          <w:szCs w:val="24"/>
        </w:rPr>
        <w:t xml:space="preserve"> consistent growth each year; Cohort 2 improved from </w:t>
      </w:r>
      <w:r w:rsidR="00D87432">
        <w:rPr>
          <w:rFonts w:eastAsia="Arial" w:cs="Arial"/>
          <w:szCs w:val="24"/>
        </w:rPr>
        <w:t>20.86</w:t>
      </w:r>
      <w:r w:rsidR="00A53562">
        <w:rPr>
          <w:rFonts w:eastAsia="Arial" w:cs="Arial"/>
          <w:szCs w:val="24"/>
        </w:rPr>
        <w:t xml:space="preserve"> percent</w:t>
      </w:r>
      <w:r w:rsidR="0062553F" w:rsidRPr="298A7299">
        <w:rPr>
          <w:rFonts w:eastAsia="Arial" w:cs="Arial"/>
          <w:szCs w:val="24"/>
        </w:rPr>
        <w:t xml:space="preserve"> </w:t>
      </w:r>
      <w:r w:rsidR="55178A77" w:rsidRPr="298A7299">
        <w:rPr>
          <w:rFonts w:eastAsia="Arial" w:cs="Arial"/>
          <w:szCs w:val="24"/>
        </w:rPr>
        <w:t>(202</w:t>
      </w:r>
      <w:r w:rsidR="00D87432">
        <w:rPr>
          <w:rFonts w:eastAsia="Arial" w:cs="Arial"/>
          <w:szCs w:val="24"/>
        </w:rPr>
        <w:t>2</w:t>
      </w:r>
      <w:r w:rsidR="55178A77" w:rsidRPr="298A7299">
        <w:rPr>
          <w:rFonts w:eastAsia="Arial" w:cs="Arial"/>
          <w:szCs w:val="24"/>
        </w:rPr>
        <w:t>–2</w:t>
      </w:r>
      <w:r w:rsidR="00D87432">
        <w:rPr>
          <w:rFonts w:eastAsia="Arial" w:cs="Arial"/>
          <w:szCs w:val="24"/>
        </w:rPr>
        <w:t>3</w:t>
      </w:r>
      <w:r w:rsidR="55178A77" w:rsidRPr="298A7299">
        <w:rPr>
          <w:rFonts w:eastAsia="Arial" w:cs="Arial"/>
          <w:szCs w:val="24"/>
        </w:rPr>
        <w:t xml:space="preserve"> baseline) to 21.50</w:t>
      </w:r>
      <w:r w:rsidR="00A53562">
        <w:rPr>
          <w:rFonts w:eastAsia="Arial" w:cs="Arial"/>
          <w:szCs w:val="24"/>
        </w:rPr>
        <w:t xml:space="preserve"> percent</w:t>
      </w:r>
      <w:r w:rsidR="00D87432">
        <w:rPr>
          <w:rFonts w:eastAsia="Arial" w:cs="Arial"/>
          <w:szCs w:val="24"/>
        </w:rPr>
        <w:t xml:space="preserve"> in the first </w:t>
      </w:r>
      <w:r>
        <w:rPr>
          <w:rFonts w:eastAsia="Arial" w:cs="Arial"/>
          <w:szCs w:val="24"/>
        </w:rPr>
        <w:t xml:space="preserve">implementation </w:t>
      </w:r>
      <w:r w:rsidR="00D87432">
        <w:rPr>
          <w:rFonts w:eastAsia="Arial" w:cs="Arial"/>
          <w:szCs w:val="24"/>
        </w:rPr>
        <w:t>year.</w:t>
      </w:r>
    </w:p>
    <w:p w14:paraId="1AF8C459" w14:textId="7FE85AF5" w:rsidR="001404AE" w:rsidRPr="001404AE" w:rsidRDefault="001404AE" w:rsidP="00037A65">
      <w:pPr>
        <w:pStyle w:val="Caption"/>
        <w:jc w:val="center"/>
        <w:rPr>
          <w:sz w:val="28"/>
          <w:szCs w:val="28"/>
        </w:rPr>
      </w:pPr>
      <w:r w:rsidRPr="3F9B13CA">
        <w:t xml:space="preserve">Percentage of Students Meeting </w:t>
      </w:r>
      <w:r w:rsidR="00EE55D4">
        <w:t>or</w:t>
      </w:r>
      <w:r w:rsidR="00EE55D4" w:rsidRPr="3F9B13CA">
        <w:t xml:space="preserve"> </w:t>
      </w:r>
      <w:r w:rsidRPr="3F9B13CA">
        <w:t xml:space="preserve">Exceeding Standards for CAASPP </w:t>
      </w:r>
      <w:r>
        <w:t>Math</w:t>
      </w:r>
    </w:p>
    <w:p w14:paraId="251D9177" w14:textId="786C9B64" w:rsidR="001A14F8" w:rsidRPr="001A14F8" w:rsidRDefault="002456AF" w:rsidP="00EC669E">
      <w:pPr>
        <w:jc w:val="center"/>
        <w:rPr>
          <w:rFonts w:eastAsia="Arial" w:cs="Arial"/>
          <w:sz w:val="28"/>
          <w:szCs w:val="28"/>
        </w:rPr>
      </w:pPr>
      <w:r w:rsidRPr="002456AF">
        <w:rPr>
          <w:noProof/>
        </w:rPr>
        <w:t xml:space="preserve"> </w:t>
      </w:r>
      <w:r>
        <w:rPr>
          <w:noProof/>
        </w:rPr>
        <w:drawing>
          <wp:inline distT="0" distB="0" distL="0" distR="0" wp14:anchorId="4F900680" wp14:editId="1FFF7018">
            <wp:extent cx="4476750" cy="2628900"/>
            <wp:effectExtent l="0" t="0" r="0" b="0"/>
            <wp:docPr id="725101904" name="Chart 1" descr="The CAASPP Math Chart is described in the bullet point directly following the chart.">
              <a:extLst xmlns:a="http://schemas.openxmlformats.org/drawingml/2006/main">
                <a:ext uri="{FF2B5EF4-FFF2-40B4-BE49-F238E27FC236}">
                  <a16:creationId xmlns:a16="http://schemas.microsoft.com/office/drawing/2014/main" id="{96EFA86C-E23D-EBAA-D35D-5666CC40EB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B75D0F1" w14:textId="6A69FEF0" w:rsidR="00B07FD1" w:rsidRPr="008743DB" w:rsidRDefault="00B07FD1" w:rsidP="00FD21FC">
      <w:pPr>
        <w:pStyle w:val="ListParagraph"/>
        <w:numPr>
          <w:ilvl w:val="1"/>
          <w:numId w:val="1"/>
        </w:numPr>
        <w:contextualSpacing w:val="0"/>
      </w:pPr>
      <w:r w:rsidRPr="008743DB">
        <w:t xml:space="preserve">College and career readiness rates (combined </w:t>
      </w:r>
      <w:r w:rsidR="00030E58">
        <w:t xml:space="preserve">Career Technical Education </w:t>
      </w:r>
      <w:r w:rsidRPr="008743DB">
        <w:t>and A</w:t>
      </w:r>
      <w:r w:rsidR="003F224B">
        <w:t>–</w:t>
      </w:r>
      <w:r w:rsidRPr="008743DB">
        <w:t xml:space="preserve">G course completion for students placed in the prepared level) </w:t>
      </w:r>
      <w:r w:rsidR="00923212">
        <w:t xml:space="preserve">showed mixed trends </w:t>
      </w:r>
      <w:r w:rsidRPr="008743DB">
        <w:t xml:space="preserve">across </w:t>
      </w:r>
      <w:r w:rsidR="00923212">
        <w:t>both cohorts</w:t>
      </w:r>
      <w:r w:rsidRPr="008743DB">
        <w:t xml:space="preserve">: Cohort 1 decreased from </w:t>
      </w:r>
      <w:r w:rsidR="001255C5">
        <w:t>57.86</w:t>
      </w:r>
      <w:r w:rsidR="00A53562">
        <w:t xml:space="preserve"> percent</w:t>
      </w:r>
      <w:r w:rsidRPr="008743DB">
        <w:t xml:space="preserve"> (202</w:t>
      </w:r>
      <w:r w:rsidR="001255C5">
        <w:t>1</w:t>
      </w:r>
      <w:r w:rsidRPr="008743DB">
        <w:t>–2</w:t>
      </w:r>
      <w:r w:rsidR="001255C5">
        <w:t>2</w:t>
      </w:r>
      <w:r w:rsidRPr="008743DB">
        <w:t xml:space="preserve"> baseline) to 44.03</w:t>
      </w:r>
      <w:r w:rsidR="00A53562">
        <w:t xml:space="preserve"> percent</w:t>
      </w:r>
      <w:r w:rsidR="00355FC4">
        <w:t xml:space="preserve"> </w:t>
      </w:r>
      <w:r w:rsidRPr="008743DB">
        <w:t xml:space="preserve">in the </w:t>
      </w:r>
      <w:r w:rsidR="001255C5">
        <w:t>second</w:t>
      </w:r>
      <w:r w:rsidR="001255C5" w:rsidRPr="008743DB">
        <w:t xml:space="preserve"> </w:t>
      </w:r>
      <w:r w:rsidRPr="008743DB">
        <w:t xml:space="preserve">implementation </w:t>
      </w:r>
      <w:r w:rsidRPr="008743DB">
        <w:lastRenderedPageBreak/>
        <w:t xml:space="preserve">year, with the steepest decline occurring in their </w:t>
      </w:r>
      <w:r w:rsidR="006A6037">
        <w:t>first</w:t>
      </w:r>
      <w:r w:rsidR="006A6037" w:rsidRPr="008743DB">
        <w:t xml:space="preserve"> </w:t>
      </w:r>
      <w:r w:rsidRPr="008743DB">
        <w:t>year (39.15</w:t>
      </w:r>
      <w:r w:rsidR="00A53562">
        <w:t xml:space="preserve"> percent</w:t>
      </w:r>
      <w:r w:rsidRPr="008743DB">
        <w:t xml:space="preserve">) before partial recovery. </w:t>
      </w:r>
      <w:r w:rsidR="006A6037">
        <w:t xml:space="preserve">Meanwhile, </w:t>
      </w:r>
      <w:r w:rsidRPr="008743DB">
        <w:t xml:space="preserve">Cohort 2 </w:t>
      </w:r>
      <w:r w:rsidR="006A6037">
        <w:t>show</w:t>
      </w:r>
      <w:r w:rsidR="00151123">
        <w:t>ed improvement from 42.71</w:t>
      </w:r>
      <w:r w:rsidR="00A53562">
        <w:t xml:space="preserve"> percent </w:t>
      </w:r>
      <w:r w:rsidR="00151123">
        <w:t>during the baseline year</w:t>
      </w:r>
      <w:r w:rsidRPr="008743DB">
        <w:t xml:space="preserve"> (202</w:t>
      </w:r>
      <w:r w:rsidR="00151123">
        <w:t>2</w:t>
      </w:r>
      <w:r w:rsidRPr="008743DB">
        <w:t>–2</w:t>
      </w:r>
      <w:r w:rsidR="00151123">
        <w:t>3</w:t>
      </w:r>
      <w:r w:rsidRPr="008743DB">
        <w:t>) to 43.16</w:t>
      </w:r>
      <w:r w:rsidR="00A53562">
        <w:t xml:space="preserve"> percent</w:t>
      </w:r>
      <w:r w:rsidR="00A811AE">
        <w:t xml:space="preserve"> in the first implementation year</w:t>
      </w:r>
      <w:r w:rsidRPr="008743DB">
        <w:t>.</w:t>
      </w:r>
    </w:p>
    <w:p w14:paraId="02B0F922" w14:textId="761101C7" w:rsidR="00F553CC" w:rsidRPr="00EC669E" w:rsidRDefault="00F553CC" w:rsidP="00037A65">
      <w:pPr>
        <w:pStyle w:val="Caption"/>
        <w:jc w:val="center"/>
      </w:pPr>
      <w:r>
        <w:t>College and Career Readiness Rates (</w:t>
      </w:r>
      <w:r w:rsidR="004F789D" w:rsidRPr="004F789D">
        <w:t>Career Technical Education</w:t>
      </w:r>
      <w:r>
        <w:t xml:space="preserve"> and A</w:t>
      </w:r>
      <w:r w:rsidR="004F789D">
        <w:t>–</w:t>
      </w:r>
      <w:r>
        <w:t>G Course Completion)</w:t>
      </w:r>
      <w:r w:rsidRPr="00EC669E">
        <w:t xml:space="preserve"> by Cohort</w:t>
      </w:r>
    </w:p>
    <w:p w14:paraId="1941DF0A" w14:textId="5CF78ECB" w:rsidR="00315211" w:rsidRPr="00315211" w:rsidRDefault="00A811AE" w:rsidP="004F789D">
      <w:pPr>
        <w:jc w:val="center"/>
      </w:pPr>
      <w:r w:rsidRPr="00A811AE">
        <w:rPr>
          <w:noProof/>
        </w:rPr>
        <w:t xml:space="preserve"> </w:t>
      </w:r>
      <w:r>
        <w:rPr>
          <w:noProof/>
        </w:rPr>
        <w:drawing>
          <wp:inline distT="0" distB="0" distL="0" distR="0" wp14:anchorId="18FC7B86" wp14:editId="7DF1FB1B">
            <wp:extent cx="4572000" cy="2743200"/>
            <wp:effectExtent l="0" t="0" r="0" b="0"/>
            <wp:docPr id="41160214" name="Chart 1" descr="The College and Career Readiness Chart is described in the bullet point directly following the chart.">
              <a:extLst xmlns:a="http://schemas.openxmlformats.org/drawingml/2006/main">
                <a:ext uri="{FF2B5EF4-FFF2-40B4-BE49-F238E27FC236}">
                  <a16:creationId xmlns:a16="http://schemas.microsoft.com/office/drawing/2014/main" id="{BA8FD84D-B837-85D1-C9C5-277F3C5D3D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15BE9B6" w14:textId="1951A089" w:rsidR="55178A77" w:rsidRPr="005B3D49" w:rsidRDefault="55178A77" w:rsidP="003977B0">
      <w:pPr>
        <w:pStyle w:val="ListParagraph"/>
        <w:numPr>
          <w:ilvl w:val="1"/>
          <w:numId w:val="1"/>
        </w:numPr>
        <w:contextualSpacing w:val="0"/>
      </w:pPr>
      <w:r w:rsidRPr="298A7299">
        <w:rPr>
          <w:rFonts w:eastAsia="Arial" w:cs="Arial"/>
          <w:szCs w:val="24"/>
        </w:rPr>
        <w:t xml:space="preserve">Dropout rates revealed mixed trends across </w:t>
      </w:r>
      <w:r w:rsidR="00C64C83">
        <w:rPr>
          <w:rFonts w:eastAsia="Arial" w:cs="Arial"/>
          <w:szCs w:val="24"/>
        </w:rPr>
        <w:t xml:space="preserve">both </w:t>
      </w:r>
      <w:r w:rsidRPr="298A7299">
        <w:rPr>
          <w:rFonts w:eastAsia="Arial" w:cs="Arial"/>
          <w:szCs w:val="24"/>
        </w:rPr>
        <w:t xml:space="preserve">cohorts: Cohort 1 </w:t>
      </w:r>
      <w:r w:rsidR="00B963FE">
        <w:rPr>
          <w:rFonts w:eastAsia="Arial" w:cs="Arial"/>
          <w:szCs w:val="24"/>
        </w:rPr>
        <w:t>saw a decrease</w:t>
      </w:r>
      <w:r w:rsidRPr="298A7299">
        <w:rPr>
          <w:rFonts w:eastAsia="Arial" w:cs="Arial"/>
          <w:szCs w:val="24"/>
        </w:rPr>
        <w:t xml:space="preserve"> </w:t>
      </w:r>
      <w:r w:rsidR="00B963FE">
        <w:rPr>
          <w:rFonts w:eastAsia="Arial" w:cs="Arial"/>
          <w:szCs w:val="24"/>
        </w:rPr>
        <w:t>from 11.02</w:t>
      </w:r>
      <w:r w:rsidR="00A53562">
        <w:rPr>
          <w:rFonts w:eastAsia="Arial" w:cs="Arial"/>
          <w:szCs w:val="24"/>
        </w:rPr>
        <w:t xml:space="preserve"> percent</w:t>
      </w:r>
      <w:r w:rsidR="00B963FE">
        <w:rPr>
          <w:rFonts w:eastAsia="Arial" w:cs="Arial"/>
          <w:szCs w:val="24"/>
        </w:rPr>
        <w:t xml:space="preserve"> (</w:t>
      </w:r>
      <w:r w:rsidR="00B963FE" w:rsidRPr="298A7299">
        <w:rPr>
          <w:rFonts w:eastAsia="Arial" w:cs="Arial"/>
          <w:szCs w:val="24"/>
        </w:rPr>
        <w:t>202</w:t>
      </w:r>
      <w:r w:rsidR="00B963FE">
        <w:rPr>
          <w:rFonts w:eastAsia="Arial" w:cs="Arial"/>
          <w:szCs w:val="24"/>
        </w:rPr>
        <w:t>1</w:t>
      </w:r>
      <w:r w:rsidR="00B963FE" w:rsidRPr="298A7299">
        <w:rPr>
          <w:rFonts w:eastAsia="Arial" w:cs="Arial"/>
          <w:szCs w:val="24"/>
        </w:rPr>
        <w:t>–2</w:t>
      </w:r>
      <w:r w:rsidR="00B963FE">
        <w:rPr>
          <w:rFonts w:eastAsia="Arial" w:cs="Arial"/>
          <w:szCs w:val="24"/>
        </w:rPr>
        <w:t>2</w:t>
      </w:r>
      <w:r w:rsidR="00B963FE" w:rsidRPr="298A7299">
        <w:rPr>
          <w:rFonts w:eastAsia="Arial" w:cs="Arial"/>
          <w:szCs w:val="24"/>
        </w:rPr>
        <w:t xml:space="preserve"> baseline</w:t>
      </w:r>
      <w:r w:rsidR="00B963FE">
        <w:rPr>
          <w:rFonts w:eastAsia="Arial" w:cs="Arial"/>
          <w:szCs w:val="24"/>
        </w:rPr>
        <w:t>)</w:t>
      </w:r>
      <w:r w:rsidRPr="298A7299">
        <w:rPr>
          <w:rFonts w:eastAsia="Arial" w:cs="Arial"/>
          <w:szCs w:val="24"/>
        </w:rPr>
        <w:t xml:space="preserve"> </w:t>
      </w:r>
      <w:r w:rsidR="00B963FE">
        <w:rPr>
          <w:rFonts w:eastAsia="Arial" w:cs="Arial"/>
          <w:szCs w:val="24"/>
        </w:rPr>
        <w:t xml:space="preserve">to </w:t>
      </w:r>
      <w:r w:rsidRPr="298A7299">
        <w:rPr>
          <w:rFonts w:eastAsia="Arial" w:cs="Arial"/>
          <w:szCs w:val="24"/>
        </w:rPr>
        <w:t>10.55</w:t>
      </w:r>
      <w:r w:rsidR="00A53562">
        <w:rPr>
          <w:rFonts w:eastAsia="Arial" w:cs="Arial"/>
          <w:szCs w:val="24"/>
        </w:rPr>
        <w:t xml:space="preserve"> percent</w:t>
      </w:r>
      <w:r w:rsidRPr="298A7299">
        <w:rPr>
          <w:rFonts w:eastAsia="Arial" w:cs="Arial"/>
          <w:szCs w:val="24"/>
        </w:rPr>
        <w:t xml:space="preserve"> in the</w:t>
      </w:r>
      <w:r w:rsidR="004F789D">
        <w:rPr>
          <w:rFonts w:eastAsia="Arial" w:cs="Arial"/>
          <w:szCs w:val="24"/>
        </w:rPr>
        <w:t xml:space="preserve"> </w:t>
      </w:r>
      <w:r w:rsidR="00B963FE">
        <w:rPr>
          <w:rFonts w:eastAsia="Arial" w:cs="Arial"/>
          <w:szCs w:val="24"/>
        </w:rPr>
        <w:t>second</w:t>
      </w:r>
      <w:r w:rsidR="00B963FE" w:rsidRPr="298A7299">
        <w:rPr>
          <w:rFonts w:eastAsia="Arial" w:cs="Arial"/>
          <w:szCs w:val="24"/>
        </w:rPr>
        <w:t xml:space="preserve"> </w:t>
      </w:r>
      <w:r w:rsidRPr="298A7299">
        <w:rPr>
          <w:rFonts w:eastAsia="Arial" w:cs="Arial"/>
          <w:szCs w:val="24"/>
        </w:rPr>
        <w:t>implementation year</w:t>
      </w:r>
      <w:r w:rsidR="00B963FE">
        <w:rPr>
          <w:rFonts w:eastAsia="Arial" w:cs="Arial"/>
          <w:szCs w:val="24"/>
        </w:rPr>
        <w:t>. In contrast,</w:t>
      </w:r>
      <w:r w:rsidRPr="298A7299">
        <w:rPr>
          <w:rFonts w:eastAsia="Arial" w:cs="Arial"/>
          <w:szCs w:val="24"/>
        </w:rPr>
        <w:t xml:space="preserve"> Cohort 2 experienced a</w:t>
      </w:r>
      <w:r w:rsidR="003C78C8">
        <w:rPr>
          <w:rFonts w:eastAsia="Arial" w:cs="Arial"/>
          <w:szCs w:val="24"/>
        </w:rPr>
        <w:t xml:space="preserve"> slight</w:t>
      </w:r>
      <w:r w:rsidRPr="298A7299">
        <w:rPr>
          <w:rFonts w:eastAsia="Arial" w:cs="Arial"/>
          <w:szCs w:val="24"/>
        </w:rPr>
        <w:t xml:space="preserve"> increase </w:t>
      </w:r>
      <w:r w:rsidR="003C78C8">
        <w:rPr>
          <w:rFonts w:eastAsia="Arial" w:cs="Arial"/>
          <w:szCs w:val="24"/>
        </w:rPr>
        <w:t xml:space="preserve">in dropouts, </w:t>
      </w:r>
      <w:r w:rsidRPr="298A7299">
        <w:rPr>
          <w:rFonts w:eastAsia="Arial" w:cs="Arial"/>
          <w:szCs w:val="24"/>
        </w:rPr>
        <w:t xml:space="preserve">from </w:t>
      </w:r>
      <w:r w:rsidR="003C78C8">
        <w:rPr>
          <w:rFonts w:eastAsia="Arial" w:cs="Arial"/>
          <w:szCs w:val="24"/>
        </w:rPr>
        <w:t>11.98</w:t>
      </w:r>
      <w:r w:rsidR="00A53562">
        <w:rPr>
          <w:rFonts w:eastAsia="Arial" w:cs="Arial"/>
          <w:szCs w:val="24"/>
        </w:rPr>
        <w:t xml:space="preserve"> percent</w:t>
      </w:r>
      <w:r w:rsidRPr="298A7299">
        <w:rPr>
          <w:rFonts w:eastAsia="Arial" w:cs="Arial"/>
          <w:szCs w:val="24"/>
        </w:rPr>
        <w:t xml:space="preserve"> (202</w:t>
      </w:r>
      <w:r w:rsidR="003C78C8">
        <w:rPr>
          <w:rFonts w:eastAsia="Arial" w:cs="Arial"/>
          <w:szCs w:val="24"/>
        </w:rPr>
        <w:t>2</w:t>
      </w:r>
      <w:r w:rsidRPr="298A7299">
        <w:rPr>
          <w:rFonts w:eastAsia="Arial" w:cs="Arial"/>
          <w:szCs w:val="24"/>
        </w:rPr>
        <w:t>–2</w:t>
      </w:r>
      <w:r w:rsidR="003C78C8">
        <w:rPr>
          <w:rFonts w:eastAsia="Arial" w:cs="Arial"/>
          <w:szCs w:val="24"/>
        </w:rPr>
        <w:t>3</w:t>
      </w:r>
      <w:r w:rsidRPr="298A7299">
        <w:rPr>
          <w:rFonts w:eastAsia="Arial" w:cs="Arial"/>
          <w:szCs w:val="24"/>
        </w:rPr>
        <w:t xml:space="preserve"> baseline) to 12.23</w:t>
      </w:r>
      <w:r w:rsidR="00A53562">
        <w:rPr>
          <w:rFonts w:eastAsia="Arial" w:cs="Arial"/>
          <w:szCs w:val="24"/>
        </w:rPr>
        <w:t xml:space="preserve"> percent</w:t>
      </w:r>
      <w:r w:rsidR="003C78C8">
        <w:rPr>
          <w:rFonts w:eastAsia="Arial" w:cs="Arial"/>
          <w:szCs w:val="24"/>
        </w:rPr>
        <w:t xml:space="preserve"> in the first year</w:t>
      </w:r>
      <w:r w:rsidRPr="298A7299">
        <w:rPr>
          <w:rFonts w:eastAsia="Arial" w:cs="Arial"/>
          <w:szCs w:val="24"/>
        </w:rPr>
        <w:t>.</w:t>
      </w:r>
    </w:p>
    <w:p w14:paraId="557E0974" w14:textId="31CAD3E2" w:rsidR="007C2C89" w:rsidRPr="00722433" w:rsidRDefault="007C2C89" w:rsidP="00037A65">
      <w:pPr>
        <w:pStyle w:val="Caption"/>
        <w:spacing w:after="0"/>
        <w:jc w:val="center"/>
      </w:pPr>
      <w:r>
        <w:t>Dropout</w:t>
      </w:r>
      <w:r w:rsidRPr="00722433">
        <w:t xml:space="preserve"> Rates by Cohort</w:t>
      </w:r>
    </w:p>
    <w:p w14:paraId="72B38E84" w14:textId="6B88782A" w:rsidR="007267F1" w:rsidRPr="007267F1" w:rsidRDefault="00C07C7E" w:rsidP="004F789D">
      <w:pPr>
        <w:jc w:val="center"/>
      </w:pPr>
      <w:r>
        <w:rPr>
          <w:noProof/>
        </w:rPr>
        <w:drawing>
          <wp:inline distT="0" distB="0" distL="0" distR="0" wp14:anchorId="79BFF7D6" wp14:editId="25C0AFC9">
            <wp:extent cx="4572000" cy="2743200"/>
            <wp:effectExtent l="0" t="0" r="0" b="0"/>
            <wp:docPr id="532093572" name="Chart 1" descr="The Drop Out Rates by Cohort Chart is described in he bullet point directly following the chart.">
              <a:extLst xmlns:a="http://schemas.openxmlformats.org/drawingml/2006/main">
                <a:ext uri="{FF2B5EF4-FFF2-40B4-BE49-F238E27FC236}">
                  <a16:creationId xmlns:a16="http://schemas.microsoft.com/office/drawing/2014/main" id="{0CE77086-B543-55CE-EDF6-D0FF4776C6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CBC830B" w14:textId="29E3FE1B" w:rsidR="55178A77" w:rsidRPr="005B3D49" w:rsidRDefault="55178A77" w:rsidP="00A34092">
      <w:pPr>
        <w:pStyle w:val="ListParagraph"/>
        <w:numPr>
          <w:ilvl w:val="1"/>
          <w:numId w:val="1"/>
        </w:numPr>
        <w:contextualSpacing w:val="0"/>
      </w:pPr>
      <w:r w:rsidRPr="298A7299">
        <w:rPr>
          <w:rFonts w:eastAsia="Arial" w:cs="Arial"/>
          <w:szCs w:val="24"/>
        </w:rPr>
        <w:lastRenderedPageBreak/>
        <w:t xml:space="preserve">Expulsion rates also showed varied trends across </w:t>
      </w:r>
      <w:r w:rsidR="00423D4D">
        <w:rPr>
          <w:rFonts w:eastAsia="Arial" w:cs="Arial"/>
          <w:szCs w:val="24"/>
        </w:rPr>
        <w:t>both</w:t>
      </w:r>
      <w:r w:rsidRPr="298A7299">
        <w:rPr>
          <w:rFonts w:eastAsia="Arial" w:cs="Arial"/>
          <w:szCs w:val="24"/>
        </w:rPr>
        <w:t xml:space="preserve"> cohorts: Cohort 1 </w:t>
      </w:r>
      <w:r w:rsidR="00670551">
        <w:rPr>
          <w:rFonts w:eastAsia="Arial" w:cs="Arial"/>
          <w:szCs w:val="24"/>
        </w:rPr>
        <w:t>decreased</w:t>
      </w:r>
      <w:r w:rsidR="00670551" w:rsidRPr="298A7299">
        <w:rPr>
          <w:rFonts w:eastAsia="Arial" w:cs="Arial"/>
          <w:szCs w:val="24"/>
        </w:rPr>
        <w:t xml:space="preserve"> </w:t>
      </w:r>
      <w:r w:rsidRPr="298A7299">
        <w:rPr>
          <w:rFonts w:eastAsia="Arial" w:cs="Arial"/>
          <w:szCs w:val="24"/>
        </w:rPr>
        <w:t>from 0.</w:t>
      </w:r>
      <w:r w:rsidR="00B26366">
        <w:rPr>
          <w:rFonts w:eastAsia="Arial" w:cs="Arial"/>
          <w:szCs w:val="24"/>
        </w:rPr>
        <w:t>0</w:t>
      </w:r>
      <w:r w:rsidR="00555088">
        <w:rPr>
          <w:rFonts w:eastAsia="Arial" w:cs="Arial"/>
          <w:szCs w:val="24"/>
        </w:rPr>
        <w:t>67</w:t>
      </w:r>
      <w:r w:rsidR="00A53562">
        <w:rPr>
          <w:rFonts w:eastAsia="Arial" w:cs="Arial"/>
          <w:szCs w:val="24"/>
        </w:rPr>
        <w:t xml:space="preserve"> percent</w:t>
      </w:r>
      <w:r w:rsidR="00355FC4">
        <w:rPr>
          <w:rFonts w:eastAsia="Arial" w:cs="Arial"/>
          <w:szCs w:val="24"/>
        </w:rPr>
        <w:t xml:space="preserve"> </w:t>
      </w:r>
      <w:r w:rsidRPr="298A7299">
        <w:rPr>
          <w:rFonts w:eastAsia="Arial" w:cs="Arial"/>
          <w:szCs w:val="24"/>
        </w:rPr>
        <w:t>(202</w:t>
      </w:r>
      <w:r w:rsidR="00B26366">
        <w:rPr>
          <w:rFonts w:eastAsia="Arial" w:cs="Arial"/>
          <w:szCs w:val="24"/>
        </w:rPr>
        <w:t>1</w:t>
      </w:r>
      <w:r w:rsidRPr="298A7299">
        <w:rPr>
          <w:rFonts w:eastAsia="Arial" w:cs="Arial"/>
          <w:szCs w:val="24"/>
        </w:rPr>
        <w:t>–2</w:t>
      </w:r>
      <w:r w:rsidR="00B26366">
        <w:rPr>
          <w:rFonts w:eastAsia="Arial" w:cs="Arial"/>
          <w:szCs w:val="24"/>
        </w:rPr>
        <w:t>2</w:t>
      </w:r>
      <w:r w:rsidRPr="298A7299">
        <w:rPr>
          <w:rFonts w:eastAsia="Arial" w:cs="Arial"/>
          <w:szCs w:val="24"/>
        </w:rPr>
        <w:t xml:space="preserve"> baseline</w:t>
      </w:r>
      <w:r w:rsidR="00E104F1">
        <w:rPr>
          <w:rFonts w:eastAsia="Arial" w:cs="Arial"/>
          <w:szCs w:val="24"/>
        </w:rPr>
        <w:t>)</w:t>
      </w:r>
      <w:r w:rsidRPr="298A7299">
        <w:rPr>
          <w:rFonts w:eastAsia="Arial" w:cs="Arial"/>
          <w:szCs w:val="24"/>
        </w:rPr>
        <w:t xml:space="preserve"> to 0.05</w:t>
      </w:r>
      <w:r w:rsidR="00555088">
        <w:rPr>
          <w:rFonts w:eastAsia="Arial" w:cs="Arial"/>
          <w:szCs w:val="24"/>
        </w:rPr>
        <w:t>1</w:t>
      </w:r>
      <w:r w:rsidR="00A53562">
        <w:rPr>
          <w:rFonts w:eastAsia="Arial" w:cs="Arial"/>
          <w:szCs w:val="24"/>
        </w:rPr>
        <w:t xml:space="preserve"> percent</w:t>
      </w:r>
      <w:r w:rsidR="00355FC4">
        <w:rPr>
          <w:rFonts w:eastAsia="Arial" w:cs="Arial"/>
          <w:szCs w:val="24"/>
        </w:rPr>
        <w:t xml:space="preserve"> </w:t>
      </w:r>
      <w:r w:rsidRPr="298A7299">
        <w:rPr>
          <w:rFonts w:eastAsia="Arial" w:cs="Arial"/>
          <w:szCs w:val="24"/>
        </w:rPr>
        <w:t xml:space="preserve">in the </w:t>
      </w:r>
      <w:r w:rsidR="0050214E">
        <w:rPr>
          <w:rFonts w:eastAsia="Arial" w:cs="Arial"/>
          <w:szCs w:val="24"/>
        </w:rPr>
        <w:t>second</w:t>
      </w:r>
      <w:r w:rsidR="0050214E" w:rsidRPr="298A7299">
        <w:rPr>
          <w:rFonts w:eastAsia="Arial" w:cs="Arial"/>
          <w:szCs w:val="24"/>
        </w:rPr>
        <w:t xml:space="preserve"> </w:t>
      </w:r>
      <w:r w:rsidRPr="298A7299">
        <w:rPr>
          <w:rFonts w:eastAsia="Arial" w:cs="Arial"/>
          <w:szCs w:val="24"/>
        </w:rPr>
        <w:t xml:space="preserve">implementation year, </w:t>
      </w:r>
      <w:r w:rsidR="0000153B">
        <w:rPr>
          <w:rFonts w:eastAsia="Arial" w:cs="Arial"/>
          <w:szCs w:val="24"/>
        </w:rPr>
        <w:t>although it rose to 0.0</w:t>
      </w:r>
      <w:r w:rsidR="00555088">
        <w:rPr>
          <w:rFonts w:eastAsia="Arial" w:cs="Arial"/>
          <w:szCs w:val="24"/>
        </w:rPr>
        <w:t>85</w:t>
      </w:r>
      <w:r w:rsidR="00A53562">
        <w:rPr>
          <w:rFonts w:eastAsia="Arial" w:cs="Arial"/>
          <w:szCs w:val="24"/>
        </w:rPr>
        <w:t xml:space="preserve"> percent</w:t>
      </w:r>
      <w:r w:rsidR="00355FC4">
        <w:rPr>
          <w:rFonts w:eastAsia="Arial" w:cs="Arial"/>
          <w:szCs w:val="24"/>
        </w:rPr>
        <w:t xml:space="preserve"> </w:t>
      </w:r>
      <w:r w:rsidRPr="298A7299">
        <w:rPr>
          <w:rFonts w:eastAsia="Arial" w:cs="Arial"/>
          <w:szCs w:val="24"/>
        </w:rPr>
        <w:t xml:space="preserve">in the </w:t>
      </w:r>
      <w:r w:rsidR="0000153B">
        <w:rPr>
          <w:rFonts w:eastAsia="Arial" w:cs="Arial"/>
          <w:szCs w:val="24"/>
        </w:rPr>
        <w:t>first</w:t>
      </w:r>
      <w:r w:rsidR="0000153B" w:rsidRPr="298A7299">
        <w:rPr>
          <w:rFonts w:eastAsia="Arial" w:cs="Arial"/>
          <w:szCs w:val="24"/>
        </w:rPr>
        <w:t xml:space="preserve"> </w:t>
      </w:r>
      <w:r w:rsidRPr="298A7299">
        <w:rPr>
          <w:rFonts w:eastAsia="Arial" w:cs="Arial"/>
          <w:szCs w:val="24"/>
        </w:rPr>
        <w:t xml:space="preserve">implementation year before declining. Cohort 2 also </w:t>
      </w:r>
      <w:r w:rsidR="00373EAA">
        <w:rPr>
          <w:rFonts w:eastAsia="Arial" w:cs="Arial"/>
          <w:szCs w:val="24"/>
        </w:rPr>
        <w:t xml:space="preserve">saw a slight decrease </w:t>
      </w:r>
      <w:r w:rsidRPr="298A7299">
        <w:rPr>
          <w:rFonts w:eastAsia="Arial" w:cs="Arial"/>
          <w:szCs w:val="24"/>
        </w:rPr>
        <w:t>from 0.0</w:t>
      </w:r>
      <w:r w:rsidR="00495524">
        <w:rPr>
          <w:rFonts w:eastAsia="Arial" w:cs="Arial"/>
          <w:szCs w:val="24"/>
        </w:rPr>
        <w:t>84</w:t>
      </w:r>
      <w:r w:rsidR="00A53562">
        <w:rPr>
          <w:rFonts w:eastAsia="Arial" w:cs="Arial"/>
          <w:szCs w:val="24"/>
        </w:rPr>
        <w:t xml:space="preserve"> percent</w:t>
      </w:r>
      <w:r w:rsidR="00355FC4">
        <w:rPr>
          <w:rFonts w:eastAsia="Arial" w:cs="Arial"/>
          <w:szCs w:val="24"/>
        </w:rPr>
        <w:t xml:space="preserve"> </w:t>
      </w:r>
      <w:r w:rsidRPr="298A7299">
        <w:rPr>
          <w:rFonts w:eastAsia="Arial" w:cs="Arial"/>
          <w:szCs w:val="24"/>
        </w:rPr>
        <w:t>(202</w:t>
      </w:r>
      <w:r w:rsidR="00495524">
        <w:rPr>
          <w:rFonts w:eastAsia="Arial" w:cs="Arial"/>
          <w:szCs w:val="24"/>
        </w:rPr>
        <w:t>2</w:t>
      </w:r>
      <w:r w:rsidRPr="298A7299">
        <w:rPr>
          <w:rFonts w:eastAsia="Arial" w:cs="Arial"/>
          <w:szCs w:val="24"/>
        </w:rPr>
        <w:t>–2</w:t>
      </w:r>
      <w:r w:rsidR="00495524">
        <w:rPr>
          <w:rFonts w:eastAsia="Arial" w:cs="Arial"/>
          <w:szCs w:val="24"/>
        </w:rPr>
        <w:t>3</w:t>
      </w:r>
      <w:r w:rsidRPr="298A7299">
        <w:rPr>
          <w:rFonts w:eastAsia="Arial" w:cs="Arial"/>
          <w:szCs w:val="24"/>
        </w:rPr>
        <w:t xml:space="preserve"> baseline) to 0.0</w:t>
      </w:r>
      <w:r w:rsidR="00495524">
        <w:rPr>
          <w:rFonts w:eastAsia="Arial" w:cs="Arial"/>
          <w:szCs w:val="24"/>
        </w:rPr>
        <w:t>80</w:t>
      </w:r>
      <w:r w:rsidR="00A53562">
        <w:rPr>
          <w:rFonts w:eastAsia="Arial" w:cs="Arial"/>
          <w:szCs w:val="24"/>
        </w:rPr>
        <w:t xml:space="preserve"> percent</w:t>
      </w:r>
      <w:r w:rsidRPr="298A7299">
        <w:rPr>
          <w:rFonts w:eastAsia="Arial" w:cs="Arial"/>
          <w:szCs w:val="24"/>
        </w:rPr>
        <w:t>. While expulsion rates do not speak directly to recidivism rates, most of the expulsions recorded were related to students committing federal offenses (</w:t>
      </w:r>
      <w:r w:rsidR="00621498">
        <w:rPr>
          <w:rFonts w:eastAsia="Arial" w:cs="Arial"/>
          <w:szCs w:val="24"/>
        </w:rPr>
        <w:t xml:space="preserve">e.g., </w:t>
      </w:r>
      <w:r w:rsidRPr="298A7299">
        <w:rPr>
          <w:rFonts w:eastAsia="Arial" w:cs="Arial"/>
          <w:szCs w:val="24"/>
        </w:rPr>
        <w:t>violent incidents, weapons possession, illicit drug-related</w:t>
      </w:r>
      <w:r w:rsidR="00FD569B">
        <w:rPr>
          <w:rFonts w:eastAsia="Arial" w:cs="Arial"/>
          <w:szCs w:val="24"/>
        </w:rPr>
        <w:t xml:space="preserve"> offenses</w:t>
      </w:r>
      <w:r w:rsidRPr="298A7299">
        <w:rPr>
          <w:rFonts w:eastAsia="Arial" w:cs="Arial"/>
          <w:szCs w:val="24"/>
        </w:rPr>
        <w:t>).</w:t>
      </w:r>
    </w:p>
    <w:p w14:paraId="545771D4" w14:textId="1D103E46" w:rsidR="007C2C89" w:rsidRPr="00722433" w:rsidRDefault="00991740" w:rsidP="00037A65">
      <w:pPr>
        <w:pStyle w:val="Caption"/>
        <w:jc w:val="center"/>
      </w:pPr>
      <w:r>
        <w:t>Expulsion</w:t>
      </w:r>
      <w:r w:rsidRPr="00722433">
        <w:t xml:space="preserve"> Rates by Cohort</w:t>
      </w:r>
    </w:p>
    <w:p w14:paraId="5B163E50" w14:textId="7125149A" w:rsidR="00861E79" w:rsidRPr="007E28E7" w:rsidRDefault="006D44F5" w:rsidP="00722433">
      <w:pPr>
        <w:jc w:val="center"/>
      </w:pPr>
      <w:r w:rsidRPr="006D44F5">
        <w:rPr>
          <w:noProof/>
        </w:rPr>
        <w:t xml:space="preserve"> </w:t>
      </w:r>
      <w:r>
        <w:rPr>
          <w:noProof/>
        </w:rPr>
        <w:drawing>
          <wp:inline distT="0" distB="0" distL="0" distR="0" wp14:anchorId="7A92B6A3" wp14:editId="2BC1427C">
            <wp:extent cx="4572000" cy="2743200"/>
            <wp:effectExtent l="0" t="0" r="0" b="0"/>
            <wp:docPr id="1435390305" name="Chart 1" descr="The Expulsion Rate by Cohort Chart is described in the bullet point directly following the chart.">
              <a:extLst xmlns:a="http://schemas.openxmlformats.org/drawingml/2006/main">
                <a:ext uri="{FF2B5EF4-FFF2-40B4-BE49-F238E27FC236}">
                  <a16:creationId xmlns:a16="http://schemas.microsoft.com/office/drawing/2014/main" id="{B5CB5AD3-E5D6-5D9F-735F-B401BF1BF1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A9165B8" w14:textId="29A6C8AA" w:rsidR="00037A65" w:rsidRDefault="55178A77" w:rsidP="00A94E98">
      <w:pPr>
        <w:pStyle w:val="ListParagraph"/>
        <w:numPr>
          <w:ilvl w:val="1"/>
          <w:numId w:val="1"/>
        </w:numPr>
        <w:contextualSpacing w:val="0"/>
        <w:rPr>
          <w:rFonts w:eastAsia="Arial" w:cs="Arial"/>
          <w:szCs w:val="24"/>
        </w:rPr>
      </w:pPr>
      <w:proofErr w:type="gramStart"/>
      <w:r w:rsidRPr="298A7299">
        <w:rPr>
          <w:rFonts w:eastAsia="Arial" w:cs="Arial"/>
          <w:szCs w:val="24"/>
        </w:rPr>
        <w:t>Similar to</w:t>
      </w:r>
      <w:proofErr w:type="gramEnd"/>
      <w:r w:rsidRPr="298A7299">
        <w:rPr>
          <w:rFonts w:eastAsia="Arial" w:cs="Arial"/>
          <w:szCs w:val="24"/>
        </w:rPr>
        <w:t xml:space="preserve"> expulsion rates, suspension rates displayed different trends across </w:t>
      </w:r>
      <w:r w:rsidR="002466AB">
        <w:rPr>
          <w:rFonts w:eastAsia="Arial" w:cs="Arial"/>
          <w:szCs w:val="24"/>
        </w:rPr>
        <w:t>both</w:t>
      </w:r>
      <w:r w:rsidRPr="298A7299">
        <w:rPr>
          <w:rFonts w:eastAsia="Arial" w:cs="Arial"/>
          <w:szCs w:val="24"/>
        </w:rPr>
        <w:t xml:space="preserve"> cohorts: Cohort 1 increased from </w:t>
      </w:r>
      <w:r w:rsidR="0057418B">
        <w:rPr>
          <w:rFonts w:eastAsia="Arial" w:cs="Arial"/>
          <w:szCs w:val="24"/>
        </w:rPr>
        <w:t>3.41</w:t>
      </w:r>
      <w:r w:rsidR="00A53562">
        <w:rPr>
          <w:rFonts w:eastAsia="Arial" w:cs="Arial"/>
          <w:szCs w:val="24"/>
        </w:rPr>
        <w:t xml:space="preserve"> percent</w:t>
      </w:r>
      <w:r w:rsidR="00FD569B">
        <w:rPr>
          <w:rFonts w:eastAsia="Arial" w:cs="Arial"/>
          <w:szCs w:val="24"/>
        </w:rPr>
        <w:t xml:space="preserve"> </w:t>
      </w:r>
      <w:r w:rsidRPr="298A7299">
        <w:rPr>
          <w:rFonts w:eastAsia="Arial" w:cs="Arial"/>
          <w:szCs w:val="24"/>
        </w:rPr>
        <w:t>(202</w:t>
      </w:r>
      <w:r w:rsidR="001F18BE">
        <w:rPr>
          <w:rFonts w:eastAsia="Arial" w:cs="Arial"/>
          <w:szCs w:val="24"/>
        </w:rPr>
        <w:t>1</w:t>
      </w:r>
      <w:r w:rsidRPr="298A7299">
        <w:rPr>
          <w:rFonts w:eastAsia="Arial" w:cs="Arial"/>
          <w:szCs w:val="24"/>
        </w:rPr>
        <w:t>–2</w:t>
      </w:r>
      <w:r w:rsidR="001F18BE">
        <w:rPr>
          <w:rFonts w:eastAsia="Arial" w:cs="Arial"/>
          <w:szCs w:val="24"/>
        </w:rPr>
        <w:t>2</w:t>
      </w:r>
      <w:r w:rsidRPr="298A7299">
        <w:rPr>
          <w:rFonts w:eastAsia="Arial" w:cs="Arial"/>
          <w:szCs w:val="24"/>
        </w:rPr>
        <w:t xml:space="preserve"> baseline) to 3.</w:t>
      </w:r>
      <w:r w:rsidR="00CA2FC5">
        <w:rPr>
          <w:rFonts w:eastAsia="Arial" w:cs="Arial"/>
          <w:szCs w:val="24"/>
        </w:rPr>
        <w:t>84</w:t>
      </w:r>
      <w:r w:rsidR="00A53562">
        <w:rPr>
          <w:rFonts w:eastAsia="Arial" w:cs="Arial"/>
          <w:szCs w:val="24"/>
        </w:rPr>
        <w:t xml:space="preserve"> percent</w:t>
      </w:r>
      <w:r w:rsidRPr="298A7299">
        <w:rPr>
          <w:rFonts w:eastAsia="Arial" w:cs="Arial"/>
          <w:szCs w:val="24"/>
        </w:rPr>
        <w:t xml:space="preserve"> in the </w:t>
      </w:r>
      <w:r w:rsidR="00CA2FC5">
        <w:rPr>
          <w:rFonts w:eastAsia="Arial" w:cs="Arial"/>
          <w:szCs w:val="24"/>
        </w:rPr>
        <w:t>second</w:t>
      </w:r>
      <w:r w:rsidR="001F18BE" w:rsidRPr="298A7299">
        <w:rPr>
          <w:rFonts w:eastAsia="Arial" w:cs="Arial"/>
          <w:szCs w:val="24"/>
        </w:rPr>
        <w:t xml:space="preserve"> </w:t>
      </w:r>
      <w:r w:rsidRPr="298A7299">
        <w:rPr>
          <w:rFonts w:eastAsia="Arial" w:cs="Arial"/>
          <w:szCs w:val="24"/>
        </w:rPr>
        <w:t>implementation year</w:t>
      </w:r>
      <w:r w:rsidR="004F789D">
        <w:rPr>
          <w:rFonts w:eastAsia="Arial" w:cs="Arial"/>
          <w:szCs w:val="24"/>
        </w:rPr>
        <w:t xml:space="preserve"> and peaked</w:t>
      </w:r>
      <w:r w:rsidR="001F18BE">
        <w:rPr>
          <w:rFonts w:eastAsia="Arial" w:cs="Arial"/>
          <w:szCs w:val="24"/>
        </w:rPr>
        <w:t xml:space="preserve"> at 3.</w:t>
      </w:r>
      <w:r w:rsidR="00CA2FC5">
        <w:rPr>
          <w:rFonts w:eastAsia="Arial" w:cs="Arial"/>
          <w:szCs w:val="24"/>
        </w:rPr>
        <w:t>95</w:t>
      </w:r>
      <w:r w:rsidR="00A53562">
        <w:rPr>
          <w:rFonts w:eastAsia="Arial" w:cs="Arial"/>
          <w:szCs w:val="24"/>
        </w:rPr>
        <w:t xml:space="preserve"> percent</w:t>
      </w:r>
      <w:r w:rsidR="00CA2FC5">
        <w:rPr>
          <w:rFonts w:eastAsia="Arial" w:cs="Arial"/>
          <w:szCs w:val="24"/>
        </w:rPr>
        <w:t xml:space="preserve"> in the first implementation year before declining</w:t>
      </w:r>
      <w:r w:rsidR="0040264F">
        <w:rPr>
          <w:rFonts w:eastAsia="Arial" w:cs="Arial"/>
          <w:szCs w:val="24"/>
        </w:rPr>
        <w:t xml:space="preserve">. On the other hand, </w:t>
      </w:r>
      <w:r w:rsidRPr="298A7299">
        <w:rPr>
          <w:rFonts w:eastAsia="Arial" w:cs="Arial"/>
          <w:szCs w:val="24"/>
        </w:rPr>
        <w:t xml:space="preserve">Cohort 2 </w:t>
      </w:r>
      <w:r w:rsidR="003128B5">
        <w:rPr>
          <w:rFonts w:eastAsia="Arial" w:cs="Arial"/>
          <w:szCs w:val="24"/>
        </w:rPr>
        <w:t>decreased from 4.</w:t>
      </w:r>
      <w:r w:rsidRPr="298A7299">
        <w:rPr>
          <w:rFonts w:eastAsia="Arial" w:cs="Arial"/>
          <w:szCs w:val="24"/>
        </w:rPr>
        <w:t>22</w:t>
      </w:r>
      <w:r w:rsidR="00A53562">
        <w:rPr>
          <w:rFonts w:eastAsia="Arial" w:cs="Arial"/>
          <w:szCs w:val="24"/>
        </w:rPr>
        <w:t xml:space="preserve"> percent</w:t>
      </w:r>
      <w:r w:rsidR="00FD569B">
        <w:rPr>
          <w:rFonts w:eastAsia="Arial" w:cs="Arial"/>
          <w:szCs w:val="24"/>
        </w:rPr>
        <w:t xml:space="preserve"> </w:t>
      </w:r>
      <w:r w:rsidRPr="298A7299">
        <w:rPr>
          <w:rFonts w:eastAsia="Arial" w:cs="Arial"/>
          <w:szCs w:val="24"/>
        </w:rPr>
        <w:t>(202</w:t>
      </w:r>
      <w:r w:rsidR="003128B5">
        <w:rPr>
          <w:rFonts w:eastAsia="Arial" w:cs="Arial"/>
          <w:szCs w:val="24"/>
        </w:rPr>
        <w:t>2</w:t>
      </w:r>
      <w:r w:rsidRPr="298A7299">
        <w:rPr>
          <w:rFonts w:eastAsia="Arial" w:cs="Arial"/>
          <w:szCs w:val="24"/>
        </w:rPr>
        <w:t>–2</w:t>
      </w:r>
      <w:r w:rsidR="003128B5">
        <w:rPr>
          <w:rFonts w:eastAsia="Arial" w:cs="Arial"/>
          <w:szCs w:val="24"/>
        </w:rPr>
        <w:t>3</w:t>
      </w:r>
      <w:r w:rsidRPr="298A7299">
        <w:rPr>
          <w:rFonts w:eastAsia="Arial" w:cs="Arial"/>
          <w:szCs w:val="24"/>
        </w:rPr>
        <w:t xml:space="preserve"> baseline) to 4.13</w:t>
      </w:r>
      <w:r w:rsidR="00A53562">
        <w:rPr>
          <w:rFonts w:eastAsia="Arial" w:cs="Arial"/>
          <w:szCs w:val="24"/>
        </w:rPr>
        <w:t xml:space="preserve"> percent</w:t>
      </w:r>
      <w:r w:rsidR="003128B5">
        <w:rPr>
          <w:rFonts w:eastAsia="Arial" w:cs="Arial"/>
          <w:szCs w:val="24"/>
        </w:rPr>
        <w:t xml:space="preserve"> </w:t>
      </w:r>
      <w:r w:rsidRPr="298A7299">
        <w:rPr>
          <w:rFonts w:eastAsia="Arial" w:cs="Arial"/>
          <w:szCs w:val="24"/>
        </w:rPr>
        <w:t>in the first implementation year</w:t>
      </w:r>
      <w:r w:rsidR="002466AB">
        <w:rPr>
          <w:rFonts w:eastAsia="Arial" w:cs="Arial"/>
          <w:szCs w:val="24"/>
        </w:rPr>
        <w:t>.</w:t>
      </w:r>
    </w:p>
    <w:p w14:paraId="41E92E6C" w14:textId="6D2D4F81" w:rsidR="11224F50" w:rsidRPr="00037A65" w:rsidRDefault="00037A65" w:rsidP="00037A65">
      <w:pPr>
        <w:spacing w:after="160" w:line="259" w:lineRule="auto"/>
        <w:rPr>
          <w:rFonts w:eastAsia="Arial" w:cs="Arial"/>
          <w:szCs w:val="24"/>
        </w:rPr>
      </w:pPr>
      <w:r>
        <w:rPr>
          <w:rFonts w:eastAsia="Arial" w:cs="Arial"/>
          <w:szCs w:val="24"/>
        </w:rPr>
        <w:br w:type="page"/>
      </w:r>
    </w:p>
    <w:p w14:paraId="0612BA39" w14:textId="3E3CB0C0" w:rsidR="00991740" w:rsidRPr="00722433" w:rsidRDefault="00991740" w:rsidP="00037A65">
      <w:pPr>
        <w:pStyle w:val="Caption"/>
        <w:jc w:val="center"/>
      </w:pPr>
      <w:r>
        <w:lastRenderedPageBreak/>
        <w:t>Suspension</w:t>
      </w:r>
      <w:r w:rsidRPr="00722433">
        <w:t xml:space="preserve"> Rates by Cohort</w:t>
      </w:r>
    </w:p>
    <w:p w14:paraId="2D8860DE" w14:textId="7FF3F00B" w:rsidR="00E17093" w:rsidRPr="007E28E7" w:rsidRDefault="0040264F" w:rsidP="004F789D">
      <w:pPr>
        <w:jc w:val="center"/>
        <w:rPr>
          <w:noProof/>
        </w:rPr>
      </w:pPr>
      <w:r w:rsidRPr="0040264F">
        <w:rPr>
          <w:noProof/>
        </w:rPr>
        <w:t xml:space="preserve"> </w:t>
      </w:r>
      <w:r>
        <w:rPr>
          <w:noProof/>
        </w:rPr>
        <w:drawing>
          <wp:inline distT="0" distB="0" distL="0" distR="0" wp14:anchorId="520266EF" wp14:editId="1C08A618">
            <wp:extent cx="4572000" cy="2743200"/>
            <wp:effectExtent l="0" t="0" r="0" b="0"/>
            <wp:docPr id="1241337351" name="Chart 1" descr="The Suspension Rates by Cohort Chart is described in the bullet point directly following the chart.">
              <a:extLst xmlns:a="http://schemas.openxmlformats.org/drawingml/2006/main">
                <a:ext uri="{FF2B5EF4-FFF2-40B4-BE49-F238E27FC236}">
                  <a16:creationId xmlns:a16="http://schemas.microsoft.com/office/drawing/2014/main" id="{47684BF4-B2C4-F084-6EB2-7EB15C838B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D24B9D7" w14:textId="1BA0026F" w:rsidR="00727CEA" w:rsidRPr="00E17093" w:rsidRDefault="144F35BB" w:rsidP="00E17093">
      <w:pPr>
        <w:pStyle w:val="ListParagraph"/>
        <w:numPr>
          <w:ilvl w:val="0"/>
          <w:numId w:val="1"/>
        </w:numPr>
        <w:contextualSpacing w:val="0"/>
        <w:rPr>
          <w:rFonts w:cs="Arial"/>
        </w:rPr>
      </w:pPr>
      <w:r w:rsidRPr="026D35A3">
        <w:rPr>
          <w:rFonts w:cs="Arial"/>
        </w:rPr>
        <w:t>What are interest holders’ perceptions of community school</w:t>
      </w:r>
      <w:r w:rsidR="1ED39CA4" w:rsidRPr="026D35A3">
        <w:rPr>
          <w:rFonts w:cs="Arial"/>
        </w:rPr>
        <w:t xml:space="preserve"> </w:t>
      </w:r>
      <w:r w:rsidRPr="026D35A3">
        <w:rPr>
          <w:rFonts w:cs="Arial"/>
        </w:rPr>
        <w:t>initiatives?</w:t>
      </w:r>
      <w:r w:rsidR="00E17093">
        <w:rPr>
          <w:rFonts w:cs="Arial"/>
        </w:rPr>
        <w:t xml:space="preserve"> </w:t>
      </w:r>
      <w:r w:rsidR="00727CEA" w:rsidRPr="00E17093">
        <w:rPr>
          <w:rFonts w:cs="Arial"/>
        </w:rPr>
        <w:t>At each level (e.g., school, LEA, COE), how do interest holders perceive community school initiatives (i.e., posit</w:t>
      </w:r>
      <w:r w:rsidR="00C446E8" w:rsidRPr="00E17093">
        <w:rPr>
          <w:rFonts w:cs="Arial"/>
        </w:rPr>
        <w:t>ively, neutrally, or negatively)? What factors influence their perceptions?</w:t>
      </w:r>
    </w:p>
    <w:p w14:paraId="2831C5FD" w14:textId="76139473" w:rsidR="00056CA9" w:rsidRDefault="00056CA9" w:rsidP="00E17093">
      <w:pPr>
        <w:pStyle w:val="ListParagraph"/>
        <w:numPr>
          <w:ilvl w:val="1"/>
          <w:numId w:val="1"/>
        </w:numPr>
        <w:contextualSpacing w:val="0"/>
        <w:rPr>
          <w:rFonts w:cs="Arial"/>
        </w:rPr>
      </w:pPr>
      <w:r>
        <w:rPr>
          <w:rFonts w:cs="Arial"/>
        </w:rPr>
        <w:t>Teachers:</w:t>
      </w:r>
      <w:r w:rsidR="007E7165">
        <w:rPr>
          <w:rFonts w:cs="Arial"/>
        </w:rPr>
        <w:t xml:space="preserve"> </w:t>
      </w:r>
      <w:r w:rsidR="00134C47">
        <w:rPr>
          <w:rFonts w:cs="Arial"/>
        </w:rPr>
        <w:t>In general, t</w:t>
      </w:r>
      <w:r w:rsidR="00CD4B76">
        <w:rPr>
          <w:rFonts w:cs="Arial"/>
        </w:rPr>
        <w:t xml:space="preserve">eachers </w:t>
      </w:r>
      <w:r w:rsidR="004D1DA9">
        <w:rPr>
          <w:rFonts w:cs="Arial"/>
        </w:rPr>
        <w:t>expressed</w:t>
      </w:r>
      <w:r w:rsidR="00134C47">
        <w:rPr>
          <w:rFonts w:cs="Arial"/>
        </w:rPr>
        <w:t xml:space="preserve"> positive perceptions about their community school initiatives.</w:t>
      </w:r>
      <w:r w:rsidR="00C2251D">
        <w:rPr>
          <w:rFonts w:cs="Arial"/>
        </w:rPr>
        <w:t xml:space="preserve"> Several teachers were optimistic that, while </w:t>
      </w:r>
      <w:r w:rsidR="00EE423A">
        <w:rPr>
          <w:rFonts w:cs="Arial"/>
        </w:rPr>
        <w:t xml:space="preserve">their community schools programs are still </w:t>
      </w:r>
      <w:r w:rsidR="005F005C">
        <w:rPr>
          <w:rFonts w:cs="Arial"/>
        </w:rPr>
        <w:t>“a work in progress,”</w:t>
      </w:r>
      <w:r w:rsidR="00EE423A">
        <w:rPr>
          <w:rFonts w:cs="Arial"/>
        </w:rPr>
        <w:t xml:space="preserve"> they have already </w:t>
      </w:r>
      <w:r w:rsidR="005F005C">
        <w:rPr>
          <w:rFonts w:cs="Arial"/>
        </w:rPr>
        <w:t>observed</w:t>
      </w:r>
      <w:r w:rsidR="00280AA9">
        <w:rPr>
          <w:rFonts w:cs="Arial"/>
        </w:rPr>
        <w:t xml:space="preserve"> improvements in the </w:t>
      </w:r>
      <w:r w:rsidR="007D0335">
        <w:rPr>
          <w:rFonts w:cs="Arial"/>
        </w:rPr>
        <w:t>changes and initiatives implemented so far</w:t>
      </w:r>
      <w:r w:rsidR="00802DAB">
        <w:rPr>
          <w:rFonts w:cs="Arial"/>
        </w:rPr>
        <w:t>—</w:t>
      </w:r>
      <w:r w:rsidR="00B84B88">
        <w:rPr>
          <w:rFonts w:cs="Arial"/>
        </w:rPr>
        <w:t>most notably meeting students’ basic needs</w:t>
      </w:r>
      <w:r w:rsidR="00127D67">
        <w:rPr>
          <w:rFonts w:cs="Arial"/>
        </w:rPr>
        <w:t xml:space="preserve"> and </w:t>
      </w:r>
      <w:r w:rsidR="005A1214">
        <w:rPr>
          <w:rFonts w:cs="Arial"/>
        </w:rPr>
        <w:t>increases in</w:t>
      </w:r>
      <w:r w:rsidR="00127D67">
        <w:rPr>
          <w:rFonts w:cs="Arial"/>
        </w:rPr>
        <w:t xml:space="preserve"> student attendance</w:t>
      </w:r>
      <w:r w:rsidR="007D0335">
        <w:rPr>
          <w:rFonts w:cs="Arial"/>
        </w:rPr>
        <w:t>.</w:t>
      </w:r>
      <w:r w:rsidR="00E828CB">
        <w:rPr>
          <w:rFonts w:cs="Arial"/>
        </w:rPr>
        <w:t xml:space="preserve"> Some teachers noted that their community schools initiatives have fostered an environment where students </w:t>
      </w:r>
      <w:r w:rsidR="00B80BB8">
        <w:rPr>
          <w:rFonts w:cs="Arial"/>
        </w:rPr>
        <w:t>feel comfortable asking for help and advocating for their needs</w:t>
      </w:r>
      <w:r w:rsidR="00C11F8F">
        <w:rPr>
          <w:rFonts w:cs="Arial"/>
        </w:rPr>
        <w:t>. Additionally,</w:t>
      </w:r>
      <w:r w:rsidR="006D7E22">
        <w:rPr>
          <w:rFonts w:cs="Arial"/>
        </w:rPr>
        <w:t xml:space="preserve"> their community schools </w:t>
      </w:r>
      <w:r w:rsidR="00EA0275">
        <w:rPr>
          <w:rFonts w:cs="Arial"/>
        </w:rPr>
        <w:t>initiatives</w:t>
      </w:r>
      <w:r w:rsidR="006D7E22">
        <w:rPr>
          <w:rFonts w:cs="Arial"/>
        </w:rPr>
        <w:t xml:space="preserve"> have </w:t>
      </w:r>
      <w:r w:rsidR="00EA0275">
        <w:rPr>
          <w:rFonts w:cs="Arial"/>
        </w:rPr>
        <w:t>improved school climate and community and parent engagement.</w:t>
      </w:r>
    </w:p>
    <w:p w14:paraId="18854338" w14:textId="6832F3B0" w:rsidR="00056CA9" w:rsidRDefault="00056CA9" w:rsidP="00E17093">
      <w:pPr>
        <w:pStyle w:val="ListParagraph"/>
        <w:numPr>
          <w:ilvl w:val="1"/>
          <w:numId w:val="1"/>
        </w:numPr>
        <w:contextualSpacing w:val="0"/>
        <w:rPr>
          <w:rFonts w:cs="Arial"/>
        </w:rPr>
      </w:pPr>
      <w:r>
        <w:rPr>
          <w:rFonts w:cs="Arial"/>
        </w:rPr>
        <w:t xml:space="preserve">Community Members/Organizations: </w:t>
      </w:r>
      <w:r w:rsidR="00B24A8F">
        <w:rPr>
          <w:rFonts w:cs="Arial"/>
        </w:rPr>
        <w:t>Overall, c</w:t>
      </w:r>
      <w:r w:rsidR="00AD42B4">
        <w:rPr>
          <w:rFonts w:cs="Arial"/>
        </w:rPr>
        <w:t>ommunity members and organizations</w:t>
      </w:r>
      <w:r>
        <w:rPr>
          <w:rFonts w:cs="Arial"/>
        </w:rPr>
        <w:t xml:space="preserve"> emphasized several positive aspects of community schools, particularly the relationships and trust established between interest holders as well as the holistic support community schools offer students and their families. Community members and organizations also highlighted the achievements their community schools have made in reducing or eliminating barriers to resources by centralizing services.</w:t>
      </w:r>
    </w:p>
    <w:p w14:paraId="4B7079AF" w14:textId="601E6762" w:rsidR="00056CA9" w:rsidRPr="006E4EE6" w:rsidRDefault="00056CA9" w:rsidP="00E17093">
      <w:pPr>
        <w:pStyle w:val="ListParagraph"/>
        <w:numPr>
          <w:ilvl w:val="1"/>
          <w:numId w:val="1"/>
        </w:numPr>
        <w:contextualSpacing w:val="0"/>
        <w:rPr>
          <w:rFonts w:cs="Arial"/>
        </w:rPr>
      </w:pPr>
      <w:r w:rsidRPr="006E4EE6">
        <w:rPr>
          <w:rFonts w:cs="Arial"/>
        </w:rPr>
        <w:t>School Leaders:</w:t>
      </w:r>
      <w:r w:rsidR="00373DED" w:rsidRPr="006E4EE6">
        <w:rPr>
          <w:rFonts w:cs="Arial"/>
        </w:rPr>
        <w:t xml:space="preserve"> </w:t>
      </w:r>
      <w:r w:rsidR="00B24A8F" w:rsidRPr="006E4EE6">
        <w:rPr>
          <w:rFonts w:cs="Arial"/>
        </w:rPr>
        <w:t xml:space="preserve">School leaders </w:t>
      </w:r>
      <w:r w:rsidR="00141985" w:rsidRPr="006E4EE6">
        <w:rPr>
          <w:rFonts w:cs="Arial"/>
        </w:rPr>
        <w:t>expressed</w:t>
      </w:r>
      <w:r w:rsidR="00B24A8F" w:rsidRPr="006E4EE6">
        <w:rPr>
          <w:rFonts w:cs="Arial"/>
        </w:rPr>
        <w:t xml:space="preserve"> more balanced perceptions of </w:t>
      </w:r>
      <w:r w:rsidR="00B826F8" w:rsidRPr="006E4EE6">
        <w:rPr>
          <w:rFonts w:cs="Arial"/>
        </w:rPr>
        <w:t>their community school</w:t>
      </w:r>
      <w:r w:rsidR="00802DAB">
        <w:rPr>
          <w:rFonts w:cs="Arial"/>
        </w:rPr>
        <w:t>s</w:t>
      </w:r>
      <w:r w:rsidR="00B826F8" w:rsidRPr="006E4EE6">
        <w:rPr>
          <w:rFonts w:cs="Arial"/>
        </w:rPr>
        <w:t xml:space="preserve"> initiatives</w:t>
      </w:r>
      <w:r w:rsidR="00802DAB">
        <w:rPr>
          <w:rFonts w:cs="Arial"/>
        </w:rPr>
        <w:t xml:space="preserve"> and noted</w:t>
      </w:r>
      <w:r w:rsidR="003C6008" w:rsidRPr="006E4EE6">
        <w:rPr>
          <w:rFonts w:cs="Arial"/>
        </w:rPr>
        <w:t xml:space="preserve"> that </w:t>
      </w:r>
      <w:r w:rsidR="00D158B9" w:rsidRPr="006E4EE6">
        <w:rPr>
          <w:rFonts w:cs="Arial"/>
        </w:rPr>
        <w:t>i</w:t>
      </w:r>
      <w:r w:rsidR="003B54C3" w:rsidRPr="006E4EE6">
        <w:rPr>
          <w:rFonts w:cs="Arial"/>
        </w:rPr>
        <w:t xml:space="preserve">t takes much more time to see the full impact of the CCSPP. Many principals and community school coordinators discussed the </w:t>
      </w:r>
      <w:r w:rsidR="005615A4" w:rsidRPr="006E4EE6">
        <w:rPr>
          <w:rFonts w:cs="Arial"/>
        </w:rPr>
        <w:t>challenges with planning and implementing initiatives</w:t>
      </w:r>
      <w:r w:rsidR="008821DC" w:rsidRPr="006E4EE6">
        <w:rPr>
          <w:rFonts w:cs="Arial"/>
        </w:rPr>
        <w:t>,</w:t>
      </w:r>
      <w:r w:rsidR="00802DAB">
        <w:rPr>
          <w:rFonts w:cs="Arial"/>
        </w:rPr>
        <w:t xml:space="preserve"> which are</w:t>
      </w:r>
      <w:r w:rsidR="008821DC" w:rsidRPr="006E4EE6">
        <w:rPr>
          <w:rFonts w:cs="Arial"/>
        </w:rPr>
        <w:t xml:space="preserve"> sometimes due to barriers at the LEA </w:t>
      </w:r>
      <w:r w:rsidR="008821DC" w:rsidRPr="006E4EE6">
        <w:rPr>
          <w:rFonts w:cs="Arial"/>
        </w:rPr>
        <w:lastRenderedPageBreak/>
        <w:t>o</w:t>
      </w:r>
      <w:r w:rsidR="006F2FAA" w:rsidRPr="006E4EE6">
        <w:rPr>
          <w:rFonts w:cs="Arial"/>
        </w:rPr>
        <w:t>r state level</w:t>
      </w:r>
      <w:r w:rsidR="00545680" w:rsidRPr="006E4EE6">
        <w:rPr>
          <w:rFonts w:cs="Arial"/>
        </w:rPr>
        <w:t xml:space="preserve"> related to the amount of funding available and </w:t>
      </w:r>
      <w:r w:rsidR="005555AC" w:rsidRPr="006E4EE6">
        <w:rPr>
          <w:rFonts w:cs="Arial"/>
        </w:rPr>
        <w:t>the limitations placed</w:t>
      </w:r>
      <w:r w:rsidR="00545680" w:rsidRPr="006E4EE6">
        <w:rPr>
          <w:rFonts w:cs="Arial"/>
        </w:rPr>
        <w:t xml:space="preserve"> on how it can be </w:t>
      </w:r>
      <w:r w:rsidR="005555AC" w:rsidRPr="006E4EE6">
        <w:rPr>
          <w:rFonts w:cs="Arial"/>
        </w:rPr>
        <w:t>used</w:t>
      </w:r>
      <w:r w:rsidR="00545680" w:rsidRPr="006E4EE6">
        <w:rPr>
          <w:rFonts w:cs="Arial"/>
        </w:rPr>
        <w:t>.</w:t>
      </w:r>
      <w:r w:rsidR="00733C74" w:rsidRPr="006E4EE6">
        <w:rPr>
          <w:rFonts w:cs="Arial"/>
        </w:rPr>
        <w:t xml:space="preserve"> School leaders also emphasized the importance of support</w:t>
      </w:r>
      <w:r w:rsidR="00893995" w:rsidRPr="006E4EE6">
        <w:rPr>
          <w:rFonts w:cs="Arial"/>
        </w:rPr>
        <w:t xml:space="preserve"> at the local, regional, and state levels</w:t>
      </w:r>
      <w:r w:rsidR="00131658" w:rsidRPr="006E4EE6">
        <w:rPr>
          <w:rFonts w:cs="Arial"/>
        </w:rPr>
        <w:t xml:space="preserve">, in some cases praising the support they had received </w:t>
      </w:r>
      <w:r w:rsidR="00893995" w:rsidRPr="006E4EE6">
        <w:rPr>
          <w:rFonts w:cs="Arial"/>
        </w:rPr>
        <w:t xml:space="preserve">from their LEAs, R-TACs, and the S-TAC </w:t>
      </w:r>
      <w:r w:rsidR="00131658" w:rsidRPr="006E4EE6">
        <w:rPr>
          <w:rFonts w:cs="Arial"/>
        </w:rPr>
        <w:t>while others stated</w:t>
      </w:r>
      <w:r w:rsidR="00165509" w:rsidRPr="006E4EE6">
        <w:rPr>
          <w:rFonts w:cs="Arial"/>
        </w:rPr>
        <w:t xml:space="preserve"> they </w:t>
      </w:r>
      <w:r w:rsidR="00356BCD" w:rsidRPr="006E4EE6">
        <w:rPr>
          <w:rFonts w:cs="Arial"/>
        </w:rPr>
        <w:t xml:space="preserve">felt </w:t>
      </w:r>
      <w:r w:rsidR="00AB001C" w:rsidRPr="006E4EE6">
        <w:rPr>
          <w:rFonts w:cs="Arial"/>
        </w:rPr>
        <w:t>more support was needed</w:t>
      </w:r>
      <w:r w:rsidR="00165509" w:rsidRPr="006E4EE6">
        <w:rPr>
          <w:rFonts w:cs="Arial"/>
        </w:rPr>
        <w:t xml:space="preserve">. </w:t>
      </w:r>
    </w:p>
    <w:p w14:paraId="3A546B36" w14:textId="3B9F48E8" w:rsidR="00056CA9" w:rsidRPr="006E4EE6" w:rsidRDefault="00056CA9" w:rsidP="00E17093">
      <w:pPr>
        <w:pStyle w:val="ListParagraph"/>
        <w:numPr>
          <w:ilvl w:val="1"/>
          <w:numId w:val="1"/>
        </w:numPr>
      </w:pPr>
      <w:r w:rsidRPr="006E4EE6">
        <w:rPr>
          <w:rFonts w:cs="Arial"/>
        </w:rPr>
        <w:t xml:space="preserve">LEAs: </w:t>
      </w:r>
      <w:proofErr w:type="gramStart"/>
      <w:r w:rsidR="00762B84" w:rsidRPr="006E4EE6">
        <w:rPr>
          <w:rFonts w:cs="Arial"/>
        </w:rPr>
        <w:t>Similar to</w:t>
      </w:r>
      <w:proofErr w:type="gramEnd"/>
      <w:r w:rsidR="00762B84" w:rsidRPr="006E4EE6">
        <w:rPr>
          <w:rFonts w:cs="Arial"/>
        </w:rPr>
        <w:t xml:space="preserve"> </w:t>
      </w:r>
      <w:r w:rsidR="00661A4F" w:rsidRPr="006E4EE6">
        <w:rPr>
          <w:rFonts w:cs="Arial"/>
        </w:rPr>
        <w:t xml:space="preserve">school leaders, LEAs discussed a range of perceptions </w:t>
      </w:r>
      <w:r w:rsidR="00083FAA" w:rsidRPr="006E4EE6">
        <w:rPr>
          <w:rFonts w:cs="Arial"/>
        </w:rPr>
        <w:t xml:space="preserve">of community school initiatives. </w:t>
      </w:r>
      <w:r w:rsidR="00771957" w:rsidRPr="006E4EE6">
        <w:rPr>
          <w:rFonts w:cs="Arial"/>
        </w:rPr>
        <w:t xml:space="preserve">LEAs emphasized the need for </w:t>
      </w:r>
      <w:r w:rsidR="00A4645B" w:rsidRPr="006E4EE6">
        <w:rPr>
          <w:rFonts w:cs="Arial"/>
        </w:rPr>
        <w:t>more regional and state support</w:t>
      </w:r>
      <w:r w:rsidR="00802DAB">
        <w:rPr>
          <w:rFonts w:cs="Arial"/>
        </w:rPr>
        <w:t xml:space="preserve"> and noted</w:t>
      </w:r>
      <w:r w:rsidR="00A4645B" w:rsidRPr="006E4EE6">
        <w:rPr>
          <w:rFonts w:cs="Arial"/>
        </w:rPr>
        <w:t xml:space="preserve"> </w:t>
      </w:r>
      <w:r w:rsidR="00FA51AC" w:rsidRPr="006E4EE6">
        <w:rPr>
          <w:rFonts w:cs="Arial"/>
        </w:rPr>
        <w:t xml:space="preserve">insufficient guidance, unclear expectations, late materials, and </w:t>
      </w:r>
      <w:r w:rsidR="005D2B0F">
        <w:rPr>
          <w:rFonts w:cs="Arial"/>
        </w:rPr>
        <w:t xml:space="preserve">a </w:t>
      </w:r>
      <w:r w:rsidR="00FA51AC" w:rsidRPr="006E4EE6">
        <w:rPr>
          <w:rFonts w:cs="Arial"/>
        </w:rPr>
        <w:t>lack of structured support from new administrators.</w:t>
      </w:r>
      <w:r w:rsidR="00C506AA" w:rsidRPr="006E4EE6">
        <w:rPr>
          <w:rFonts w:cs="Arial"/>
        </w:rPr>
        <w:t xml:space="preserve"> While LEAs discussed several challenges, they acknowledged </w:t>
      </w:r>
      <w:r w:rsidR="00626B09" w:rsidRPr="006E4EE6">
        <w:rPr>
          <w:rFonts w:cs="Arial"/>
        </w:rPr>
        <w:t xml:space="preserve">the positive impacts </w:t>
      </w:r>
      <w:r w:rsidR="001B2145" w:rsidRPr="006E4EE6">
        <w:rPr>
          <w:rFonts w:cs="Arial"/>
        </w:rPr>
        <w:t xml:space="preserve">observed thus far from the implementation of </w:t>
      </w:r>
      <w:r w:rsidR="00F30030" w:rsidRPr="006E4EE6">
        <w:rPr>
          <w:rFonts w:cs="Arial"/>
        </w:rPr>
        <w:t xml:space="preserve">community school initiatives, </w:t>
      </w:r>
      <w:r w:rsidR="00802DAB">
        <w:rPr>
          <w:rFonts w:cs="Arial"/>
        </w:rPr>
        <w:t>which include</w:t>
      </w:r>
      <w:r w:rsidR="00F30030" w:rsidRPr="006E4EE6">
        <w:rPr>
          <w:rFonts w:cs="Arial"/>
        </w:rPr>
        <w:t xml:space="preserve"> improved family engagement, better collaboration</w:t>
      </w:r>
      <w:r w:rsidR="008A4F2C" w:rsidRPr="006E4EE6">
        <w:rPr>
          <w:rFonts w:cs="Arial"/>
        </w:rPr>
        <w:t xml:space="preserve">, and measurable improvements in student outcomes. </w:t>
      </w:r>
    </w:p>
    <w:p w14:paraId="32D09CC9" w14:textId="629E5B07" w:rsidR="00796131" w:rsidRPr="00D6204A" w:rsidRDefault="000D14B5" w:rsidP="00796131">
      <w:pPr>
        <w:rPr>
          <w:rFonts w:cs="Arial"/>
        </w:rPr>
      </w:pPr>
      <w:r>
        <w:rPr>
          <w:rFonts w:cs="Arial"/>
          <w:b/>
          <w:bCs/>
        </w:rPr>
        <w:t>CCSPP Outcome</w:t>
      </w:r>
      <w:r w:rsidR="00796131" w:rsidRPr="4561382D">
        <w:rPr>
          <w:rFonts w:cs="Arial"/>
          <w:b/>
          <w:bCs/>
        </w:rPr>
        <w:t xml:space="preserve"> Evaluation</w:t>
      </w:r>
      <w:r w:rsidR="7C3EA4FE" w:rsidRPr="21DB2849">
        <w:rPr>
          <w:rFonts w:cs="Arial"/>
          <w:b/>
          <w:bCs/>
        </w:rPr>
        <w:t>: Year 2 Growth and Progress Report</w:t>
      </w:r>
    </w:p>
    <w:p w14:paraId="72D319B3" w14:textId="53C7044A" w:rsidR="00796131" w:rsidRPr="00E05A18" w:rsidRDefault="7C3EA4FE" w:rsidP="00E05A18">
      <w:pPr>
        <w:rPr>
          <w:rFonts w:cs="Arial"/>
        </w:rPr>
      </w:pPr>
      <w:r w:rsidRPr="00E05A18">
        <w:rPr>
          <w:rFonts w:cs="Arial"/>
        </w:rPr>
        <w:t xml:space="preserve">The Year 2 Growth and Progress Report, developed by </w:t>
      </w:r>
      <w:proofErr w:type="gramStart"/>
      <w:r w:rsidRPr="00E05A18">
        <w:rPr>
          <w:rFonts w:cs="Arial"/>
        </w:rPr>
        <w:t>the S</w:t>
      </w:r>
      <w:proofErr w:type="gramEnd"/>
      <w:r w:rsidRPr="00E05A18">
        <w:rPr>
          <w:rFonts w:cs="Arial"/>
        </w:rPr>
        <w:t>-TAC, provides a comprehensive analysis of</w:t>
      </w:r>
      <w:r w:rsidR="007A0669" w:rsidRPr="00E05A18">
        <w:rPr>
          <w:rFonts w:cs="Arial"/>
        </w:rPr>
        <w:t xml:space="preserve"> </w:t>
      </w:r>
      <w:r w:rsidRPr="00E05A18">
        <w:rPr>
          <w:rFonts w:cs="Arial"/>
        </w:rPr>
        <w:t>CCSPP’s ongoing implementation, emerging outcomes, and key learnings as California</w:t>
      </w:r>
      <w:r w:rsidR="007A0669" w:rsidRPr="00E05A18">
        <w:rPr>
          <w:rFonts w:cs="Arial"/>
        </w:rPr>
        <w:t xml:space="preserve"> </w:t>
      </w:r>
      <w:r w:rsidRPr="00E05A18">
        <w:rPr>
          <w:rFonts w:cs="Arial"/>
        </w:rPr>
        <w:t>deepens its investment in equitable, community-rooted education systems.</w:t>
      </w:r>
      <w:r w:rsidR="007A0669" w:rsidRPr="00E05A18">
        <w:rPr>
          <w:rFonts w:cs="Arial"/>
        </w:rPr>
        <w:t xml:space="preserve"> </w:t>
      </w:r>
      <w:r w:rsidRPr="00E05A18">
        <w:rPr>
          <w:rFonts w:cs="Arial"/>
        </w:rPr>
        <w:t xml:space="preserve">Drawing on multiple data sources—including APRs, state-level student outcome data, cross-site case studies, and expenditure </w:t>
      </w:r>
      <w:proofErr w:type="gramStart"/>
      <w:r w:rsidRPr="00E05A18">
        <w:rPr>
          <w:rFonts w:cs="Arial"/>
        </w:rPr>
        <w:t>reports—</w:t>
      </w:r>
      <w:proofErr w:type="gramEnd"/>
      <w:r w:rsidRPr="00E05A18">
        <w:rPr>
          <w:rFonts w:cs="Arial"/>
        </w:rPr>
        <w:t xml:space="preserve">the Year 2 Growth and Progress Report examines CCSPP implementation progress among Cohort 1 and Cohort 2 site-level grantees and LEAs during the initiative’s first </w:t>
      </w:r>
      <w:r w:rsidR="00802DAB">
        <w:rPr>
          <w:rFonts w:cs="Arial"/>
        </w:rPr>
        <w:t>two</w:t>
      </w:r>
      <w:r w:rsidRPr="00E05A18">
        <w:rPr>
          <w:rFonts w:cs="Arial"/>
        </w:rPr>
        <w:t xml:space="preserve"> years. The findings reveal both meaningful progress and areas for growth as schools and LEAs work to build the capacity needed to implement and sustain the California Community Schools approach.</w:t>
      </w:r>
    </w:p>
    <w:p w14:paraId="3C009A60" w14:textId="4C75089F" w:rsidR="00802DAB" w:rsidRDefault="7C3EA4FE" w:rsidP="00802DAB">
      <w:pPr>
        <w:rPr>
          <w:rFonts w:cs="Arial"/>
        </w:rPr>
      </w:pPr>
      <w:r w:rsidRPr="00E05A18">
        <w:rPr>
          <w:rFonts w:cs="Arial"/>
        </w:rPr>
        <w:t xml:space="preserve">The Year 2 report builds on and extends findings shared in the Fall 2024 </w:t>
      </w:r>
      <w:r w:rsidR="00EB1115">
        <w:rPr>
          <w:rFonts w:cs="Arial"/>
        </w:rPr>
        <w:t>APR</w:t>
      </w:r>
      <w:r w:rsidR="00802DAB">
        <w:rPr>
          <w:rFonts w:cs="Arial"/>
        </w:rPr>
        <w:t xml:space="preserve">. It offers </w:t>
      </w:r>
      <w:r w:rsidRPr="00E05A18">
        <w:rPr>
          <w:rFonts w:cs="Arial"/>
        </w:rPr>
        <w:t xml:space="preserve">a deeper look at outcomes and system-level implementation patterns emerging over the first </w:t>
      </w:r>
      <w:r w:rsidR="00802DAB">
        <w:rPr>
          <w:rFonts w:cs="Arial"/>
        </w:rPr>
        <w:t>two</w:t>
      </w:r>
      <w:r w:rsidRPr="00E05A18">
        <w:rPr>
          <w:rFonts w:cs="Arial"/>
        </w:rPr>
        <w:t xml:space="preserve"> years. The Year 2 Growth and Progress Report is guided by a structured set of research questions developed by the S-TAC through</w:t>
      </w:r>
      <w:r w:rsidR="007A0669" w:rsidRPr="00E05A18">
        <w:rPr>
          <w:rFonts w:cs="Arial"/>
        </w:rPr>
        <w:t xml:space="preserve"> </w:t>
      </w:r>
      <w:r w:rsidRPr="00E05A18">
        <w:rPr>
          <w:rFonts w:cs="Arial"/>
        </w:rPr>
        <w:t xml:space="preserve">iterative discussions with the CDE, </w:t>
      </w:r>
      <w:r w:rsidR="00802DAB">
        <w:rPr>
          <w:rFonts w:cs="Arial"/>
        </w:rPr>
        <w:t xml:space="preserve">the </w:t>
      </w:r>
      <w:r w:rsidRPr="00E05A18">
        <w:rPr>
          <w:rFonts w:cs="Arial"/>
        </w:rPr>
        <w:t>SBE, and R-TACs. To assess progress and</w:t>
      </w:r>
      <w:r w:rsidR="007A0669" w:rsidRPr="00E05A18">
        <w:rPr>
          <w:rFonts w:cs="Arial"/>
        </w:rPr>
        <w:t xml:space="preserve"> </w:t>
      </w:r>
      <w:r w:rsidRPr="00E05A18">
        <w:rPr>
          <w:rFonts w:cs="Arial"/>
        </w:rPr>
        <w:t>emerging outcomes of the CCSPP, the report examines the following four research</w:t>
      </w:r>
      <w:r w:rsidR="007A0669" w:rsidRPr="00E05A18">
        <w:rPr>
          <w:rFonts w:cs="Arial"/>
        </w:rPr>
        <w:t xml:space="preserve"> </w:t>
      </w:r>
      <w:r w:rsidRPr="00E05A18">
        <w:rPr>
          <w:rFonts w:cs="Arial"/>
        </w:rPr>
        <w:t>questions:</w:t>
      </w:r>
    </w:p>
    <w:p w14:paraId="39313F05" w14:textId="0DEF21C1" w:rsidR="00796131" w:rsidRPr="00336F32" w:rsidRDefault="7C3EA4FE" w:rsidP="00802DAB">
      <w:pPr>
        <w:rPr>
          <w:rFonts w:cs="Arial"/>
        </w:rPr>
      </w:pPr>
      <w:r w:rsidRPr="00336F32">
        <w:rPr>
          <w:rFonts w:cs="Arial"/>
        </w:rPr>
        <w:t xml:space="preserve">How have CCSPP grantees developed their capacity across the first </w:t>
      </w:r>
      <w:r w:rsidR="00802DAB">
        <w:rPr>
          <w:rFonts w:cs="Arial"/>
        </w:rPr>
        <w:t>two</w:t>
      </w:r>
      <w:r w:rsidRPr="00336F32">
        <w:rPr>
          <w:rFonts w:cs="Arial"/>
        </w:rPr>
        <w:t xml:space="preserve"> years to implement</w:t>
      </w:r>
      <w:r w:rsidR="007A0669" w:rsidRPr="00336F32">
        <w:rPr>
          <w:rFonts w:cs="Arial"/>
        </w:rPr>
        <w:t xml:space="preserve"> </w:t>
      </w:r>
      <w:r w:rsidRPr="00336F32">
        <w:rPr>
          <w:rFonts w:cs="Arial"/>
        </w:rPr>
        <w:t xml:space="preserve">and sustain the California </w:t>
      </w:r>
      <w:r w:rsidR="00802DAB">
        <w:rPr>
          <w:rFonts w:cs="Arial"/>
        </w:rPr>
        <w:t>C</w:t>
      </w:r>
      <w:r w:rsidRPr="00336F32">
        <w:rPr>
          <w:rFonts w:cs="Arial"/>
        </w:rPr>
        <w:t xml:space="preserve">ommunity </w:t>
      </w:r>
      <w:r w:rsidR="00802DAB">
        <w:rPr>
          <w:rFonts w:cs="Arial"/>
        </w:rPr>
        <w:t>S</w:t>
      </w:r>
      <w:r w:rsidRPr="00336F32">
        <w:rPr>
          <w:rFonts w:cs="Arial"/>
        </w:rPr>
        <w:t>chools framework, and what factors have</w:t>
      </w:r>
      <w:r w:rsidR="007A0669" w:rsidRPr="00336F32">
        <w:rPr>
          <w:rFonts w:cs="Arial"/>
        </w:rPr>
        <w:t xml:space="preserve"> </w:t>
      </w:r>
      <w:r w:rsidRPr="00336F32">
        <w:rPr>
          <w:rFonts w:cs="Arial"/>
        </w:rPr>
        <w:t>influenced this progression?</w:t>
      </w:r>
    </w:p>
    <w:p w14:paraId="38EF145E" w14:textId="18BA125D" w:rsidR="00796131" w:rsidRPr="00336F32" w:rsidRDefault="7C3EA4FE" w:rsidP="001F7252">
      <w:pPr>
        <w:pStyle w:val="ListParagraph"/>
        <w:numPr>
          <w:ilvl w:val="0"/>
          <w:numId w:val="52"/>
        </w:numPr>
        <w:contextualSpacing w:val="0"/>
        <w:rPr>
          <w:rFonts w:cs="Arial"/>
        </w:rPr>
      </w:pPr>
      <w:r w:rsidRPr="00336F32">
        <w:rPr>
          <w:rFonts w:cs="Arial"/>
        </w:rPr>
        <w:t>How have CCSPP grantees advanced their implementation of whole-child and</w:t>
      </w:r>
      <w:r w:rsidR="007A0669" w:rsidRPr="00336F32">
        <w:rPr>
          <w:rFonts w:cs="Arial"/>
        </w:rPr>
        <w:t xml:space="preserve"> </w:t>
      </w:r>
      <w:r w:rsidRPr="00336F32">
        <w:rPr>
          <w:rFonts w:cs="Arial"/>
        </w:rPr>
        <w:t>family supports</w:t>
      </w:r>
      <w:r w:rsidR="00802DAB">
        <w:rPr>
          <w:rFonts w:cs="Arial"/>
        </w:rPr>
        <w:t>? W</w:t>
      </w:r>
      <w:r w:rsidRPr="00336F32">
        <w:rPr>
          <w:rFonts w:cs="Arial"/>
        </w:rPr>
        <w:t>hat roles do capacity</w:t>
      </w:r>
      <w:r w:rsidR="00802DAB">
        <w:rPr>
          <w:rFonts w:cs="Arial"/>
        </w:rPr>
        <w:t>-</w:t>
      </w:r>
      <w:r w:rsidRPr="00336F32">
        <w:rPr>
          <w:rFonts w:cs="Arial"/>
        </w:rPr>
        <w:t>building, strategic partnerships,</w:t>
      </w:r>
      <w:r w:rsidR="007A0669" w:rsidRPr="00336F32">
        <w:rPr>
          <w:rFonts w:cs="Arial"/>
        </w:rPr>
        <w:t xml:space="preserve"> </w:t>
      </w:r>
      <w:r w:rsidRPr="00336F32">
        <w:rPr>
          <w:rFonts w:cs="Arial"/>
        </w:rPr>
        <w:t>and funding integration play in this process?</w:t>
      </w:r>
    </w:p>
    <w:p w14:paraId="0435B6B2" w14:textId="7747DDBF" w:rsidR="00796131" w:rsidRPr="00336F32" w:rsidRDefault="7C3EA4FE" w:rsidP="001F7252">
      <w:pPr>
        <w:pStyle w:val="ListParagraph"/>
        <w:numPr>
          <w:ilvl w:val="0"/>
          <w:numId w:val="52"/>
        </w:numPr>
        <w:contextualSpacing w:val="0"/>
        <w:rPr>
          <w:rFonts w:cs="Arial"/>
        </w:rPr>
      </w:pPr>
      <w:r w:rsidRPr="00336F32">
        <w:rPr>
          <w:rFonts w:cs="Arial"/>
        </w:rPr>
        <w:t>What early outcomes are emerging among CCSPP grantees</w:t>
      </w:r>
      <w:r w:rsidR="00802DAB">
        <w:rPr>
          <w:rFonts w:cs="Arial"/>
        </w:rPr>
        <w:t>? H</w:t>
      </w:r>
      <w:r w:rsidRPr="00336F32">
        <w:rPr>
          <w:rFonts w:cs="Arial"/>
        </w:rPr>
        <w:t>ow are these</w:t>
      </w:r>
      <w:r w:rsidR="007A0669" w:rsidRPr="00336F32">
        <w:rPr>
          <w:rFonts w:cs="Arial"/>
        </w:rPr>
        <w:t xml:space="preserve"> </w:t>
      </w:r>
      <w:r w:rsidRPr="00336F32">
        <w:rPr>
          <w:rFonts w:cs="Arial"/>
        </w:rPr>
        <w:t>outcomes associated with variations in community school implementation?</w:t>
      </w:r>
    </w:p>
    <w:p w14:paraId="1FD1F868" w14:textId="6AEB8F1E" w:rsidR="00796131" w:rsidRPr="00336F32" w:rsidRDefault="7C3EA4FE" w:rsidP="001F7252">
      <w:pPr>
        <w:pStyle w:val="ListParagraph"/>
        <w:numPr>
          <w:ilvl w:val="0"/>
          <w:numId w:val="52"/>
        </w:numPr>
        <w:contextualSpacing w:val="0"/>
        <w:rPr>
          <w:rFonts w:cs="Arial"/>
        </w:rPr>
      </w:pPr>
      <w:r w:rsidRPr="00336F32">
        <w:rPr>
          <w:rFonts w:cs="Arial"/>
        </w:rPr>
        <w:lastRenderedPageBreak/>
        <w:t>How are LEAs using system-level data and cross-cohort learning to guide</w:t>
      </w:r>
      <w:r w:rsidR="007A0669" w:rsidRPr="00336F32">
        <w:rPr>
          <w:rFonts w:cs="Arial"/>
        </w:rPr>
        <w:t xml:space="preserve"> </w:t>
      </w:r>
      <w:r w:rsidRPr="00336F32">
        <w:rPr>
          <w:rFonts w:cs="Arial"/>
        </w:rPr>
        <w:t>community school implementation</w:t>
      </w:r>
      <w:r w:rsidR="00802DAB">
        <w:rPr>
          <w:rFonts w:cs="Arial"/>
        </w:rPr>
        <w:t>?</w:t>
      </w:r>
      <w:r w:rsidRPr="00336F32">
        <w:rPr>
          <w:rFonts w:cs="Arial"/>
        </w:rPr>
        <w:t xml:space="preserve"> </w:t>
      </w:r>
      <w:r w:rsidR="00802DAB">
        <w:rPr>
          <w:rFonts w:cs="Arial"/>
        </w:rPr>
        <w:t xml:space="preserve">Which </w:t>
      </w:r>
      <w:r w:rsidRPr="00336F32">
        <w:rPr>
          <w:rFonts w:cs="Arial"/>
        </w:rPr>
        <w:t>supports and conditions are</w:t>
      </w:r>
      <w:r w:rsidR="007A0669" w:rsidRPr="00336F32">
        <w:rPr>
          <w:rFonts w:cs="Arial"/>
        </w:rPr>
        <w:t xml:space="preserve"> </w:t>
      </w:r>
      <w:r w:rsidRPr="00336F32">
        <w:rPr>
          <w:rFonts w:cs="Arial"/>
        </w:rPr>
        <w:t>emerging as critical for long-term sustainability?</w:t>
      </w:r>
    </w:p>
    <w:p w14:paraId="054C9C26" w14:textId="161C9D93" w:rsidR="00796131" w:rsidRPr="00E05A18" w:rsidRDefault="7C3EA4FE" w:rsidP="00E05A18">
      <w:pPr>
        <w:rPr>
          <w:rFonts w:cs="Arial"/>
        </w:rPr>
      </w:pPr>
      <w:r w:rsidRPr="00E05A18">
        <w:rPr>
          <w:rFonts w:cs="Arial"/>
        </w:rPr>
        <w:t>The Year 2 Growth and Progress Report expounds upon previously disseminated</w:t>
      </w:r>
      <w:r w:rsidR="007A0669" w:rsidRPr="00E05A18">
        <w:rPr>
          <w:rFonts w:cs="Arial"/>
        </w:rPr>
        <w:t xml:space="preserve"> </w:t>
      </w:r>
      <w:r w:rsidRPr="00E05A18">
        <w:rPr>
          <w:rFonts w:cs="Arial"/>
        </w:rPr>
        <w:t>visualizations and utilizes data from multiple sources to assess progress and surface</w:t>
      </w:r>
      <w:r w:rsidR="007A0669" w:rsidRPr="00E05A18">
        <w:rPr>
          <w:rFonts w:cs="Arial"/>
        </w:rPr>
        <w:t xml:space="preserve"> </w:t>
      </w:r>
      <w:r w:rsidRPr="00E05A18">
        <w:rPr>
          <w:rFonts w:cs="Arial"/>
        </w:rPr>
        <w:t>learning from the first two years of CCSPP implementation. The data include:</w:t>
      </w:r>
    </w:p>
    <w:p w14:paraId="4A7A9496" w14:textId="31AD8A87" w:rsidR="00796131" w:rsidRPr="00926F03" w:rsidRDefault="7C3EA4FE" w:rsidP="00926F03">
      <w:pPr>
        <w:pStyle w:val="ListParagraph"/>
        <w:numPr>
          <w:ilvl w:val="0"/>
          <w:numId w:val="1"/>
        </w:numPr>
        <w:contextualSpacing w:val="0"/>
        <w:rPr>
          <w:rFonts w:cs="Arial"/>
        </w:rPr>
      </w:pPr>
      <w:r w:rsidRPr="00926F03">
        <w:rPr>
          <w:rFonts w:cs="Arial"/>
        </w:rPr>
        <w:t>CCSPP APR: A review of statewide implementation</w:t>
      </w:r>
      <w:r w:rsidR="007A0669" w:rsidRPr="00926F03">
        <w:rPr>
          <w:rFonts w:cs="Arial"/>
        </w:rPr>
        <w:t xml:space="preserve"> </w:t>
      </w:r>
      <w:r w:rsidRPr="00926F03">
        <w:rPr>
          <w:rFonts w:cs="Arial"/>
        </w:rPr>
        <w:t>trends from Year 1 and Year 2 APR submissions. Year 1 (2022</w:t>
      </w:r>
      <w:r w:rsidR="001B2C63">
        <w:rPr>
          <w:rFonts w:cs="Arial"/>
        </w:rPr>
        <w:t>–</w:t>
      </w:r>
      <w:r w:rsidRPr="00926F03">
        <w:rPr>
          <w:rFonts w:cs="Arial"/>
        </w:rPr>
        <w:t>23) includes data from 450</w:t>
      </w:r>
      <w:r w:rsidR="1640DA26" w:rsidRPr="00926F03">
        <w:rPr>
          <w:rFonts w:cs="Arial"/>
        </w:rPr>
        <w:t xml:space="preserve"> </w:t>
      </w:r>
      <w:r w:rsidRPr="00926F03">
        <w:rPr>
          <w:rFonts w:cs="Arial"/>
        </w:rPr>
        <w:t>schools and 76 LEAs (Cohort 1) that received implementation grants, while Year</w:t>
      </w:r>
      <w:r w:rsidR="00412726" w:rsidRPr="00926F03">
        <w:rPr>
          <w:rFonts w:cs="Arial"/>
        </w:rPr>
        <w:t xml:space="preserve"> </w:t>
      </w:r>
      <w:r w:rsidRPr="00926F03">
        <w:rPr>
          <w:rFonts w:cs="Arial"/>
        </w:rPr>
        <w:t>2 (2023</w:t>
      </w:r>
      <w:r w:rsidR="001B2C63">
        <w:rPr>
          <w:rFonts w:cs="Arial"/>
        </w:rPr>
        <w:t>–</w:t>
      </w:r>
      <w:r w:rsidRPr="00926F03">
        <w:rPr>
          <w:rFonts w:cs="Arial"/>
        </w:rPr>
        <w:t>24) includes 960 schools and 191 LEAs (over 90</w:t>
      </w:r>
      <w:r w:rsidR="00A53562">
        <w:rPr>
          <w:rFonts w:cs="Arial"/>
        </w:rPr>
        <w:t xml:space="preserve"> percent</w:t>
      </w:r>
      <w:r w:rsidR="00375DF0">
        <w:rPr>
          <w:rFonts w:cs="Arial"/>
        </w:rPr>
        <w:t xml:space="preserve"> </w:t>
      </w:r>
      <w:r w:rsidRPr="00926F03">
        <w:rPr>
          <w:rFonts w:cs="Arial"/>
        </w:rPr>
        <w:t>response rate for both</w:t>
      </w:r>
      <w:r w:rsidR="132DB43B" w:rsidRPr="00926F03">
        <w:rPr>
          <w:rFonts w:cs="Arial"/>
        </w:rPr>
        <w:t xml:space="preserve"> </w:t>
      </w:r>
      <w:r w:rsidRPr="00926F03">
        <w:rPr>
          <w:rFonts w:cs="Arial"/>
        </w:rPr>
        <w:t>years). The APR examines key areas of growth and progress organized by the</w:t>
      </w:r>
      <w:r w:rsidR="00412726" w:rsidRPr="00926F03">
        <w:rPr>
          <w:rFonts w:cs="Arial"/>
        </w:rPr>
        <w:t xml:space="preserve"> </w:t>
      </w:r>
      <w:r w:rsidR="00802DAB">
        <w:rPr>
          <w:rFonts w:cs="Arial"/>
        </w:rPr>
        <w:t>c</w:t>
      </w:r>
      <w:r w:rsidR="00326B52">
        <w:rPr>
          <w:rFonts w:cs="Arial"/>
        </w:rPr>
        <w:t>apacity</w:t>
      </w:r>
      <w:r w:rsidR="00802DAB">
        <w:rPr>
          <w:rFonts w:cs="Arial"/>
        </w:rPr>
        <w:t>-b</w:t>
      </w:r>
      <w:r w:rsidR="00326B52">
        <w:rPr>
          <w:rFonts w:cs="Arial"/>
        </w:rPr>
        <w:t xml:space="preserve">uilding </w:t>
      </w:r>
      <w:r w:rsidR="00802DAB">
        <w:rPr>
          <w:rFonts w:cs="Arial"/>
        </w:rPr>
        <w:t>s</w:t>
      </w:r>
      <w:r w:rsidR="00326B52">
        <w:rPr>
          <w:rFonts w:cs="Arial"/>
        </w:rPr>
        <w:t>trategies</w:t>
      </w:r>
      <w:r w:rsidRPr="00926F03">
        <w:rPr>
          <w:rFonts w:cs="Arial"/>
        </w:rPr>
        <w:t xml:space="preserve"> that are aimed </w:t>
      </w:r>
      <w:r w:rsidR="00375DF0">
        <w:rPr>
          <w:rFonts w:cs="Arial"/>
        </w:rPr>
        <w:t>at strengthening</w:t>
      </w:r>
      <w:r w:rsidRPr="00926F03">
        <w:rPr>
          <w:rFonts w:cs="Arial"/>
        </w:rPr>
        <w:t xml:space="preserve"> the knowledge,</w:t>
      </w:r>
      <w:r w:rsidR="00412726" w:rsidRPr="00926F03">
        <w:rPr>
          <w:rFonts w:cs="Arial"/>
        </w:rPr>
        <w:t xml:space="preserve"> </w:t>
      </w:r>
      <w:r w:rsidRPr="00926F03">
        <w:rPr>
          <w:rFonts w:cs="Arial"/>
        </w:rPr>
        <w:t>skills, practices, and commitments necessary for advancing community</w:t>
      </w:r>
      <w:r w:rsidR="00822EBD" w:rsidRPr="00926F03">
        <w:rPr>
          <w:rFonts w:cs="Arial"/>
        </w:rPr>
        <w:t xml:space="preserve"> </w:t>
      </w:r>
      <w:r w:rsidRPr="00926F03">
        <w:rPr>
          <w:rFonts w:cs="Arial"/>
        </w:rPr>
        <w:t>schooling. Th</w:t>
      </w:r>
      <w:r w:rsidR="00802DAB">
        <w:rPr>
          <w:rFonts w:cs="Arial"/>
        </w:rPr>
        <w:t>is</w:t>
      </w:r>
      <w:r w:rsidRPr="00926F03">
        <w:rPr>
          <w:rFonts w:cs="Arial"/>
        </w:rPr>
        <w:t xml:space="preserve"> data help</w:t>
      </w:r>
      <w:r w:rsidR="00802DAB">
        <w:rPr>
          <w:rFonts w:cs="Arial"/>
        </w:rPr>
        <w:t>s</w:t>
      </w:r>
      <w:r w:rsidRPr="00926F03">
        <w:rPr>
          <w:rFonts w:cs="Arial"/>
        </w:rPr>
        <w:t xml:space="preserve"> gauge implementation progress</w:t>
      </w:r>
      <w:r w:rsidR="00802DAB">
        <w:rPr>
          <w:rFonts w:cs="Arial"/>
        </w:rPr>
        <w:t xml:space="preserve"> and</w:t>
      </w:r>
      <w:r w:rsidRPr="00926F03">
        <w:rPr>
          <w:rFonts w:cs="Arial"/>
        </w:rPr>
        <w:t xml:space="preserve"> surface patterns</w:t>
      </w:r>
      <w:r w:rsidR="00822EBD" w:rsidRPr="00926F03">
        <w:rPr>
          <w:rFonts w:cs="Arial"/>
        </w:rPr>
        <w:t xml:space="preserve"> </w:t>
      </w:r>
      <w:r w:rsidRPr="00926F03">
        <w:rPr>
          <w:rFonts w:cs="Arial"/>
        </w:rPr>
        <w:t>and support</w:t>
      </w:r>
      <w:r w:rsidR="00802DAB">
        <w:rPr>
          <w:rFonts w:cs="Arial"/>
        </w:rPr>
        <w:t>s</w:t>
      </w:r>
      <w:r w:rsidRPr="00926F03">
        <w:rPr>
          <w:rFonts w:cs="Arial"/>
        </w:rPr>
        <w:t xml:space="preserve"> reflective practice.</w:t>
      </w:r>
    </w:p>
    <w:p w14:paraId="077AD4A6" w14:textId="23071C79" w:rsidR="00796131" w:rsidRPr="00926F03" w:rsidRDefault="7C3EA4FE" w:rsidP="00926F03">
      <w:pPr>
        <w:pStyle w:val="ListParagraph"/>
        <w:numPr>
          <w:ilvl w:val="0"/>
          <w:numId w:val="1"/>
        </w:numPr>
        <w:contextualSpacing w:val="0"/>
        <w:rPr>
          <w:rFonts w:cs="Arial"/>
        </w:rPr>
      </w:pPr>
      <w:r w:rsidRPr="00926F03">
        <w:rPr>
          <w:rFonts w:cs="Arial"/>
        </w:rPr>
        <w:t>California School Dashboard Data: Publicly available student</w:t>
      </w:r>
      <w:r w:rsidR="00802DAB">
        <w:rPr>
          <w:rFonts w:cs="Arial"/>
        </w:rPr>
        <w:t>-</w:t>
      </w:r>
      <w:r w:rsidRPr="00926F03">
        <w:rPr>
          <w:rFonts w:cs="Arial"/>
        </w:rPr>
        <w:t xml:space="preserve"> and school-level</w:t>
      </w:r>
      <w:r w:rsidR="007F27B4" w:rsidRPr="00926F03">
        <w:rPr>
          <w:rFonts w:cs="Arial"/>
        </w:rPr>
        <w:t xml:space="preserve"> </w:t>
      </w:r>
      <w:r w:rsidRPr="00926F03">
        <w:rPr>
          <w:rFonts w:cs="Arial"/>
        </w:rPr>
        <w:t>data</w:t>
      </w:r>
      <w:r w:rsidR="00802DAB">
        <w:rPr>
          <w:rFonts w:cs="Arial"/>
        </w:rPr>
        <w:t xml:space="preserve"> includes</w:t>
      </w:r>
      <w:r w:rsidRPr="00926F03">
        <w:rPr>
          <w:rFonts w:cs="Arial"/>
        </w:rPr>
        <w:t xml:space="preserve"> data from the California School Dashboard and its underlying</w:t>
      </w:r>
      <w:r w:rsidR="007F27B4" w:rsidRPr="00926F03">
        <w:rPr>
          <w:rFonts w:cs="Arial"/>
        </w:rPr>
        <w:t xml:space="preserve"> </w:t>
      </w:r>
      <w:r w:rsidRPr="00926F03">
        <w:rPr>
          <w:rFonts w:cs="Arial"/>
        </w:rPr>
        <w:t>sources. These sources provide information on student outcomes such as</w:t>
      </w:r>
      <w:r w:rsidR="007F27B4" w:rsidRPr="00926F03">
        <w:rPr>
          <w:rFonts w:cs="Arial"/>
        </w:rPr>
        <w:t xml:space="preserve"> </w:t>
      </w:r>
      <w:r w:rsidRPr="00926F03">
        <w:rPr>
          <w:rFonts w:cs="Arial"/>
        </w:rPr>
        <w:t xml:space="preserve">absenteeism </w:t>
      </w:r>
      <w:r w:rsidR="00094A55">
        <w:rPr>
          <w:rFonts w:cs="Arial"/>
        </w:rPr>
        <w:t xml:space="preserve">and </w:t>
      </w:r>
      <w:r w:rsidRPr="00926F03">
        <w:rPr>
          <w:rFonts w:cs="Arial"/>
        </w:rPr>
        <w:t>suspension and expulsion rates.</w:t>
      </w:r>
    </w:p>
    <w:p w14:paraId="06723E13" w14:textId="0E364374" w:rsidR="00796131" w:rsidRPr="00926F03" w:rsidRDefault="7C3EA4FE" w:rsidP="00926F03">
      <w:pPr>
        <w:pStyle w:val="ListParagraph"/>
        <w:numPr>
          <w:ilvl w:val="0"/>
          <w:numId w:val="1"/>
        </w:numPr>
        <w:contextualSpacing w:val="0"/>
        <w:rPr>
          <w:rFonts w:cs="Arial"/>
        </w:rPr>
      </w:pPr>
      <w:r w:rsidRPr="00926F03">
        <w:rPr>
          <w:rFonts w:cs="Arial"/>
        </w:rPr>
        <w:t>Cross-Site Case Study of “Deep Dive” Partnerships: In-depth qualitative and</w:t>
      </w:r>
      <w:r w:rsidR="000610D8" w:rsidRPr="00926F03">
        <w:rPr>
          <w:rFonts w:cs="Arial"/>
        </w:rPr>
        <w:t xml:space="preserve"> </w:t>
      </w:r>
      <w:r w:rsidRPr="00926F03">
        <w:rPr>
          <w:rFonts w:cs="Arial"/>
        </w:rPr>
        <w:t>quantitative data from two selected CCSPP grantees located across distinct</w:t>
      </w:r>
      <w:r w:rsidR="008B64CC" w:rsidRPr="00926F03">
        <w:rPr>
          <w:rFonts w:cs="Arial"/>
        </w:rPr>
        <w:t xml:space="preserve"> </w:t>
      </w:r>
      <w:r w:rsidRPr="00926F03">
        <w:rPr>
          <w:rFonts w:cs="Arial"/>
        </w:rPr>
        <w:t xml:space="preserve">regions in California. These deep dive sites, </w:t>
      </w:r>
      <w:r w:rsidR="00802DAB">
        <w:rPr>
          <w:rFonts w:cs="Arial"/>
        </w:rPr>
        <w:t xml:space="preserve">which are </w:t>
      </w:r>
      <w:r w:rsidRPr="00926F03">
        <w:rPr>
          <w:rFonts w:cs="Arial"/>
        </w:rPr>
        <w:t>selected for their strong</w:t>
      </w:r>
      <w:r w:rsidR="008B64CC" w:rsidRPr="00926F03">
        <w:rPr>
          <w:rFonts w:cs="Arial"/>
        </w:rPr>
        <w:t xml:space="preserve"> </w:t>
      </w:r>
      <w:r w:rsidRPr="00926F03">
        <w:rPr>
          <w:rFonts w:cs="Arial"/>
        </w:rPr>
        <w:t>implementation of the community schools approach, are leveraged to explore</w:t>
      </w:r>
      <w:r w:rsidR="008B64CC" w:rsidRPr="00926F03">
        <w:rPr>
          <w:rFonts w:cs="Arial"/>
        </w:rPr>
        <w:t xml:space="preserve"> </w:t>
      </w:r>
      <w:r w:rsidRPr="00926F03">
        <w:rPr>
          <w:rFonts w:cs="Arial"/>
        </w:rPr>
        <w:t>key conditions, outcomes, successes</w:t>
      </w:r>
      <w:r w:rsidR="00953A6C">
        <w:rPr>
          <w:rFonts w:cs="Arial"/>
        </w:rPr>
        <w:t>,</w:t>
      </w:r>
      <w:r w:rsidRPr="00926F03">
        <w:rPr>
          <w:rFonts w:cs="Arial"/>
        </w:rPr>
        <w:t xml:space="preserve"> and challenges for implementation from</w:t>
      </w:r>
      <w:r w:rsidR="008B64CC" w:rsidRPr="00926F03">
        <w:rPr>
          <w:rFonts w:cs="Arial"/>
        </w:rPr>
        <w:t xml:space="preserve"> </w:t>
      </w:r>
      <w:r w:rsidRPr="00926F03">
        <w:rPr>
          <w:rFonts w:cs="Arial"/>
        </w:rPr>
        <w:t>the ground up.</w:t>
      </w:r>
    </w:p>
    <w:p w14:paraId="43357239" w14:textId="20AC41CC" w:rsidR="00796131" w:rsidRPr="00926F03" w:rsidRDefault="7C3EA4FE" w:rsidP="00926F03">
      <w:pPr>
        <w:pStyle w:val="ListParagraph"/>
        <w:numPr>
          <w:ilvl w:val="0"/>
          <w:numId w:val="1"/>
        </w:numPr>
        <w:contextualSpacing w:val="0"/>
        <w:rPr>
          <w:rFonts w:cs="Arial"/>
        </w:rPr>
      </w:pPr>
      <w:r w:rsidRPr="00926F03">
        <w:rPr>
          <w:rFonts w:cs="Arial"/>
        </w:rPr>
        <w:t>Annual Expenditure Report: To complement data from the APRs, this</w:t>
      </w:r>
      <w:r w:rsidR="003F547C" w:rsidRPr="00926F03">
        <w:rPr>
          <w:rFonts w:cs="Arial"/>
        </w:rPr>
        <w:t xml:space="preserve"> </w:t>
      </w:r>
      <w:r w:rsidRPr="00926F03">
        <w:rPr>
          <w:rFonts w:cs="Arial"/>
        </w:rPr>
        <w:t>analysis draws on a sample of 50 Annual Expenditure Reports submitted by</w:t>
      </w:r>
      <w:r w:rsidR="003F547C" w:rsidRPr="00926F03">
        <w:rPr>
          <w:rFonts w:cs="Arial"/>
        </w:rPr>
        <w:t xml:space="preserve"> </w:t>
      </w:r>
      <w:r w:rsidRPr="00926F03">
        <w:rPr>
          <w:rFonts w:cs="Arial"/>
        </w:rPr>
        <w:t xml:space="preserve">Cohort 2 </w:t>
      </w:r>
      <w:r w:rsidR="00A17112">
        <w:rPr>
          <w:rFonts w:cs="Arial"/>
        </w:rPr>
        <w:t>LEAs</w:t>
      </w:r>
      <w:r w:rsidRPr="00926F03">
        <w:rPr>
          <w:rFonts w:cs="Arial"/>
        </w:rPr>
        <w:t xml:space="preserve"> during their first year of CCSPP implementation.</w:t>
      </w:r>
      <w:r w:rsidR="004512CB" w:rsidRPr="00926F03">
        <w:rPr>
          <w:rFonts w:cs="Arial"/>
        </w:rPr>
        <w:t xml:space="preserve"> </w:t>
      </w:r>
      <w:r w:rsidRPr="00926F03">
        <w:rPr>
          <w:rFonts w:cs="Arial"/>
        </w:rPr>
        <w:t>These standardized financial documents detail how grant funds are allocated</w:t>
      </w:r>
      <w:r w:rsidR="004512CB" w:rsidRPr="00926F03">
        <w:rPr>
          <w:rFonts w:cs="Arial"/>
        </w:rPr>
        <w:t xml:space="preserve"> </w:t>
      </w:r>
      <w:r w:rsidRPr="00926F03">
        <w:rPr>
          <w:rFonts w:cs="Arial"/>
        </w:rPr>
        <w:t>across pre</w:t>
      </w:r>
      <w:r w:rsidR="00802DAB">
        <w:rPr>
          <w:rFonts w:cs="Arial"/>
        </w:rPr>
        <w:t>-</w:t>
      </w:r>
      <w:r w:rsidRPr="00926F03">
        <w:rPr>
          <w:rFonts w:cs="Arial"/>
        </w:rPr>
        <w:t>defined object codes.</w:t>
      </w:r>
    </w:p>
    <w:p w14:paraId="294455F8" w14:textId="65AFD08B" w:rsidR="00796131" w:rsidRPr="00926F03" w:rsidRDefault="7C3EA4FE" w:rsidP="00926F03">
      <w:pPr>
        <w:rPr>
          <w:rFonts w:cs="Arial"/>
        </w:rPr>
      </w:pPr>
      <w:r w:rsidRPr="00926F03">
        <w:rPr>
          <w:rFonts w:cs="Arial"/>
        </w:rPr>
        <w:t>Together, these data sources offer a multidimensional view of how the CCSPP is</w:t>
      </w:r>
      <w:r w:rsidR="004512CB" w:rsidRPr="00926F03">
        <w:rPr>
          <w:rFonts w:cs="Arial"/>
        </w:rPr>
        <w:t xml:space="preserve"> </w:t>
      </w:r>
      <w:r w:rsidRPr="00926F03">
        <w:rPr>
          <w:rFonts w:cs="Arial"/>
        </w:rPr>
        <w:t>unfolding across the state. Early findings suggest both continued momentum and</w:t>
      </w:r>
      <w:r w:rsidR="004512CB" w:rsidRPr="00926F03">
        <w:rPr>
          <w:rFonts w:cs="Arial"/>
        </w:rPr>
        <w:t xml:space="preserve"> </w:t>
      </w:r>
      <w:r w:rsidRPr="00926F03">
        <w:rPr>
          <w:rFonts w:cs="Arial"/>
        </w:rPr>
        <w:t xml:space="preserve">ongoing complexity. The key findings, </w:t>
      </w:r>
      <w:r w:rsidR="30477DF7" w:rsidRPr="00926F03">
        <w:rPr>
          <w:rFonts w:cs="Arial"/>
        </w:rPr>
        <w:t xml:space="preserve">briefly </w:t>
      </w:r>
      <w:r w:rsidR="11095B3C" w:rsidRPr="00926F03">
        <w:rPr>
          <w:rFonts w:cs="Arial"/>
        </w:rPr>
        <w:t>described</w:t>
      </w:r>
      <w:r w:rsidRPr="00926F03">
        <w:rPr>
          <w:rFonts w:cs="Arial"/>
        </w:rPr>
        <w:t xml:space="preserve"> below, are designed to inform the</w:t>
      </w:r>
      <w:r w:rsidR="004512CB" w:rsidRPr="00926F03">
        <w:rPr>
          <w:rFonts w:cs="Arial"/>
        </w:rPr>
        <w:t xml:space="preserve"> </w:t>
      </w:r>
      <w:r w:rsidRPr="00926F03">
        <w:rPr>
          <w:rFonts w:cs="Arial"/>
        </w:rPr>
        <w:t>field, guide technical assistance, and support California’s collective learning as the</w:t>
      </w:r>
      <w:r w:rsidR="004512CB" w:rsidRPr="00926F03">
        <w:rPr>
          <w:rFonts w:cs="Arial"/>
        </w:rPr>
        <w:t xml:space="preserve"> </w:t>
      </w:r>
      <w:r w:rsidRPr="00926F03">
        <w:rPr>
          <w:rFonts w:cs="Arial"/>
        </w:rPr>
        <w:t>state continues to advance whole-child, whole-community transformation through</w:t>
      </w:r>
      <w:r w:rsidR="004512CB" w:rsidRPr="00926F03">
        <w:rPr>
          <w:rFonts w:cs="Arial"/>
        </w:rPr>
        <w:t xml:space="preserve"> </w:t>
      </w:r>
      <w:r w:rsidRPr="00926F03">
        <w:rPr>
          <w:rFonts w:cs="Arial"/>
        </w:rPr>
        <w:t>community schooling.</w:t>
      </w:r>
    </w:p>
    <w:p w14:paraId="501DF5A8" w14:textId="154E0736" w:rsidR="00796131" w:rsidRPr="00926F03" w:rsidRDefault="7C3EA4FE" w:rsidP="00926F03">
      <w:pPr>
        <w:rPr>
          <w:rFonts w:cs="Arial"/>
        </w:rPr>
      </w:pPr>
      <w:r w:rsidRPr="00926F03">
        <w:rPr>
          <w:rFonts w:cs="Arial"/>
        </w:rPr>
        <w:t xml:space="preserve">Key findings include the following: </w:t>
      </w:r>
    </w:p>
    <w:p w14:paraId="2E8204F3" w14:textId="2FB35F65" w:rsidR="00796131" w:rsidRDefault="7C3EA4FE" w:rsidP="00926F03">
      <w:pPr>
        <w:rPr>
          <w:rFonts w:cs="Arial"/>
        </w:rPr>
      </w:pPr>
      <w:r w:rsidRPr="00926F03">
        <w:rPr>
          <w:rFonts w:cs="Arial"/>
        </w:rPr>
        <w:t>Capacity Growth Across Cohorts: In Year 2, most grantees are actively building</w:t>
      </w:r>
      <w:r w:rsidR="00000EE4" w:rsidRPr="00926F03">
        <w:rPr>
          <w:rFonts w:cs="Arial"/>
        </w:rPr>
        <w:t xml:space="preserve"> </w:t>
      </w:r>
      <w:r w:rsidRPr="00926F03">
        <w:rPr>
          <w:rFonts w:cs="Arial"/>
        </w:rPr>
        <w:t>infrastructure, leadership capacity, and partnerships to advance community</w:t>
      </w:r>
      <w:r w:rsidR="00000EE4" w:rsidRPr="00926F03">
        <w:rPr>
          <w:rFonts w:cs="Arial"/>
        </w:rPr>
        <w:t xml:space="preserve"> </w:t>
      </w:r>
      <w:r w:rsidRPr="00926F03">
        <w:rPr>
          <w:rFonts w:cs="Arial"/>
        </w:rPr>
        <w:t>school implementation. Significant year-to-year growth was observed in</w:t>
      </w:r>
      <w:r w:rsidR="00000EE4" w:rsidRPr="00926F03">
        <w:rPr>
          <w:rFonts w:cs="Arial"/>
        </w:rPr>
        <w:t xml:space="preserve"> </w:t>
      </w:r>
      <w:r w:rsidRPr="00926F03">
        <w:rPr>
          <w:rFonts w:cs="Arial"/>
        </w:rPr>
        <w:t xml:space="preserve">Collaborative </w:t>
      </w:r>
      <w:r w:rsidRPr="00926F03">
        <w:rPr>
          <w:rFonts w:cs="Arial"/>
        </w:rPr>
        <w:lastRenderedPageBreak/>
        <w:t>Leadership, Strategic Community Partnerships, and Centering</w:t>
      </w:r>
      <w:r w:rsidR="00000EE4" w:rsidRPr="00926F03">
        <w:rPr>
          <w:rFonts w:cs="Arial"/>
        </w:rPr>
        <w:t xml:space="preserve"> </w:t>
      </w:r>
      <w:r w:rsidRPr="00926F03">
        <w:rPr>
          <w:rFonts w:cs="Arial"/>
        </w:rPr>
        <w:t xml:space="preserve">Community-Based Learning. </w:t>
      </w:r>
      <w:proofErr w:type="gramStart"/>
      <w:r w:rsidRPr="00926F03">
        <w:rPr>
          <w:rFonts w:cs="Arial"/>
        </w:rPr>
        <w:t>The majority of</w:t>
      </w:r>
      <w:proofErr w:type="gramEnd"/>
      <w:r w:rsidRPr="00926F03">
        <w:rPr>
          <w:rFonts w:cs="Arial"/>
        </w:rPr>
        <w:t xml:space="preserve"> schools are still in the early stages</w:t>
      </w:r>
      <w:r w:rsidR="00000EE4" w:rsidRPr="00926F03">
        <w:rPr>
          <w:rFonts w:cs="Arial"/>
        </w:rPr>
        <w:t xml:space="preserve"> </w:t>
      </w:r>
      <w:r w:rsidRPr="00926F03">
        <w:rPr>
          <w:rFonts w:cs="Arial"/>
        </w:rPr>
        <w:t xml:space="preserve">of implementation—focused on visioning and </w:t>
      </w:r>
      <w:proofErr w:type="gramStart"/>
      <w:r w:rsidRPr="00926F03">
        <w:rPr>
          <w:rFonts w:cs="Arial"/>
        </w:rPr>
        <w:t>engagement—</w:t>
      </w:r>
      <w:proofErr w:type="gramEnd"/>
      <w:r w:rsidRPr="00926F03">
        <w:rPr>
          <w:rFonts w:cs="Arial"/>
        </w:rPr>
        <w:t>which reflects the</w:t>
      </w:r>
      <w:r w:rsidR="005A26CF" w:rsidRPr="00926F03">
        <w:rPr>
          <w:rFonts w:cs="Arial"/>
        </w:rPr>
        <w:t xml:space="preserve"> </w:t>
      </w:r>
      <w:r w:rsidRPr="00926F03">
        <w:rPr>
          <w:rFonts w:cs="Arial"/>
        </w:rPr>
        <w:t>gradual, developmental nature of systemic transformation.</w:t>
      </w:r>
    </w:p>
    <w:p w14:paraId="2EA99ECB" w14:textId="4A022115" w:rsidR="00785C9B" w:rsidRDefault="00785C9B" w:rsidP="00997A20">
      <w:pPr>
        <w:rPr>
          <w:rFonts w:cs="Arial"/>
          <w:b/>
          <w:bCs/>
        </w:rPr>
      </w:pPr>
      <w:r w:rsidRPr="6A53AB8B">
        <w:rPr>
          <w:rFonts w:cs="Arial"/>
          <w:b/>
          <w:bCs/>
        </w:rPr>
        <w:t xml:space="preserve">Phases of Growth and Development Across the </w:t>
      </w:r>
      <w:r w:rsidR="00326B52">
        <w:rPr>
          <w:rFonts w:cs="Arial"/>
          <w:b/>
          <w:bCs/>
        </w:rPr>
        <w:t>Capacity</w:t>
      </w:r>
      <w:r w:rsidR="00CD6CE8">
        <w:rPr>
          <w:rFonts w:cs="Arial"/>
          <w:b/>
          <w:bCs/>
        </w:rPr>
        <w:t>-</w:t>
      </w:r>
      <w:r w:rsidR="00326B52">
        <w:rPr>
          <w:rFonts w:cs="Arial"/>
          <w:b/>
          <w:bCs/>
        </w:rPr>
        <w:t>Building Strategies</w:t>
      </w:r>
      <w:r w:rsidRPr="6A53AB8B">
        <w:rPr>
          <w:rFonts w:cs="Arial"/>
          <w:b/>
          <w:bCs/>
        </w:rPr>
        <w:t xml:space="preserve"> for </w:t>
      </w:r>
      <w:r w:rsidR="00953A6C">
        <w:rPr>
          <w:rFonts w:cs="Arial"/>
          <w:b/>
          <w:bCs/>
        </w:rPr>
        <w:t>Cohorts</w:t>
      </w:r>
      <w:r w:rsidR="00953A6C" w:rsidRPr="6A53AB8B">
        <w:rPr>
          <w:rFonts w:cs="Arial"/>
          <w:b/>
          <w:bCs/>
        </w:rPr>
        <w:t xml:space="preserve"> </w:t>
      </w:r>
      <w:r w:rsidRPr="6A53AB8B">
        <w:rPr>
          <w:rFonts w:cs="Arial"/>
          <w:b/>
          <w:bCs/>
        </w:rPr>
        <w:t xml:space="preserve">1 and 2 </w:t>
      </w:r>
      <w:r w:rsidR="00CD6CE8">
        <w:rPr>
          <w:rFonts w:cs="Arial"/>
          <w:b/>
          <w:bCs/>
        </w:rPr>
        <w:t>(</w:t>
      </w:r>
      <w:r w:rsidRPr="6A53AB8B">
        <w:rPr>
          <w:rFonts w:cs="Arial"/>
          <w:b/>
          <w:bCs/>
        </w:rPr>
        <w:t>Year 2023</w:t>
      </w:r>
      <w:r w:rsidR="00B02703" w:rsidRPr="6A53AB8B">
        <w:rPr>
          <w:rFonts w:cs="Arial"/>
          <w:b/>
          <w:bCs/>
        </w:rPr>
        <w:t>–</w:t>
      </w:r>
      <w:r w:rsidRPr="6A53AB8B">
        <w:rPr>
          <w:rFonts w:cs="Arial"/>
          <w:b/>
          <w:bCs/>
        </w:rPr>
        <w:t>2</w:t>
      </w:r>
      <w:r w:rsidR="00B02703" w:rsidRPr="6A53AB8B">
        <w:rPr>
          <w:rFonts w:cs="Arial"/>
          <w:b/>
          <w:bCs/>
        </w:rPr>
        <w:t>4</w:t>
      </w:r>
      <w:r w:rsidR="00CD6CE8">
        <w:rPr>
          <w:rFonts w:cs="Arial"/>
          <w:b/>
          <w:bCs/>
        </w:rPr>
        <w:t>)</w:t>
      </w:r>
      <w:r w:rsidR="002D6ACF">
        <w:rPr>
          <w:rStyle w:val="FootnoteReference"/>
          <w:rFonts w:cs="Arial"/>
          <w:b/>
          <w:bCs/>
        </w:rPr>
        <w:footnoteReference w:id="6"/>
      </w:r>
    </w:p>
    <w:p w14:paraId="7C4771F6" w14:textId="344BF3C3" w:rsidR="00785C9B" w:rsidRPr="009431DA" w:rsidRDefault="009431DA" w:rsidP="009431DA">
      <w:pPr>
        <w:rPr>
          <w:rFonts w:cs="Arial"/>
          <w:b/>
          <w:bCs/>
        </w:rPr>
      </w:pPr>
      <w:r>
        <w:rPr>
          <w:noProof/>
        </w:rPr>
        <w:drawing>
          <wp:inline distT="0" distB="0" distL="0" distR="0" wp14:anchorId="7403CDCB" wp14:editId="4CB71D8D">
            <wp:extent cx="5943600" cy="2974975"/>
            <wp:effectExtent l="0" t="0" r="0" b="15875"/>
            <wp:docPr id="1197059512" name="Chart 1" descr="Refer to footnote 6 for long text description.">
              <a:extLst xmlns:a="http://schemas.openxmlformats.org/drawingml/2006/main">
                <a:ext uri="{FF2B5EF4-FFF2-40B4-BE49-F238E27FC236}">
                  <a16:creationId xmlns:a16="http://schemas.microsoft.com/office/drawing/2014/main" id="{3943AE86-1AC5-E414-EE80-684015BF44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9789E48" w14:textId="736FF6A1" w:rsidR="00796131" w:rsidRPr="00926F03" w:rsidRDefault="7C3EA4FE" w:rsidP="00997A20">
      <w:pPr>
        <w:spacing w:before="240"/>
        <w:rPr>
          <w:rFonts w:cs="Arial"/>
        </w:rPr>
      </w:pPr>
      <w:r w:rsidRPr="00926F03">
        <w:rPr>
          <w:rFonts w:cs="Arial"/>
        </w:rPr>
        <w:t>Stronger Engagement with Students, Families, and Partners: Schools</w:t>
      </w:r>
      <w:r w:rsidR="00EC293E" w:rsidRPr="00926F03">
        <w:rPr>
          <w:rFonts w:cs="Arial"/>
        </w:rPr>
        <w:t xml:space="preserve"> </w:t>
      </w:r>
      <w:r w:rsidRPr="00926F03">
        <w:rPr>
          <w:rFonts w:cs="Arial"/>
        </w:rPr>
        <w:t>reported increased engagement with students, families, staff, and community</w:t>
      </w:r>
      <w:r w:rsidR="00EC293E" w:rsidRPr="00926F03">
        <w:rPr>
          <w:rFonts w:cs="Arial"/>
        </w:rPr>
        <w:t xml:space="preserve"> </w:t>
      </w:r>
      <w:r w:rsidRPr="00926F03">
        <w:rPr>
          <w:rFonts w:cs="Arial"/>
        </w:rPr>
        <w:t>partners. Interactive engagement methods are becoming more common,</w:t>
      </w:r>
      <w:r w:rsidR="00EC293E" w:rsidRPr="00926F03">
        <w:rPr>
          <w:rFonts w:cs="Arial"/>
        </w:rPr>
        <w:t xml:space="preserve"> </w:t>
      </w:r>
      <w:r w:rsidR="00CD6CE8">
        <w:rPr>
          <w:rFonts w:cs="Arial"/>
        </w:rPr>
        <w:t>which signals</w:t>
      </w:r>
      <w:r w:rsidRPr="00926F03">
        <w:rPr>
          <w:rFonts w:cs="Arial"/>
        </w:rPr>
        <w:t xml:space="preserve"> a shift toward more participatory and inclusive school cultures. Deeper</w:t>
      </w:r>
      <w:r w:rsidR="00EC293E" w:rsidRPr="00926F03">
        <w:rPr>
          <w:rFonts w:cs="Arial"/>
        </w:rPr>
        <w:t xml:space="preserve"> </w:t>
      </w:r>
      <w:r w:rsidRPr="00926F03">
        <w:rPr>
          <w:rFonts w:cs="Arial"/>
        </w:rPr>
        <w:t>and more intentional outreach remains necessary to meaningfully include</w:t>
      </w:r>
      <w:r w:rsidR="00EC293E" w:rsidRPr="00926F03">
        <w:rPr>
          <w:rFonts w:cs="Arial"/>
        </w:rPr>
        <w:t xml:space="preserve"> </w:t>
      </w:r>
      <w:r w:rsidRPr="00926F03">
        <w:rPr>
          <w:rFonts w:cs="Arial"/>
        </w:rPr>
        <w:t>historically marginalized groups.</w:t>
      </w:r>
    </w:p>
    <w:p w14:paraId="0FCF9CA7" w14:textId="6BB224A8" w:rsidR="00796131" w:rsidRPr="00926F03" w:rsidRDefault="7C3EA4FE" w:rsidP="00926F03">
      <w:pPr>
        <w:rPr>
          <w:rFonts w:cs="Arial"/>
        </w:rPr>
      </w:pPr>
      <w:r w:rsidRPr="00926F03">
        <w:rPr>
          <w:rFonts w:cs="Arial"/>
        </w:rPr>
        <w:t>Expanded Whole-Child and Family Supports: Schools are increasing the range</w:t>
      </w:r>
      <w:r w:rsidR="001A2C24" w:rsidRPr="00926F03">
        <w:rPr>
          <w:rFonts w:cs="Arial"/>
        </w:rPr>
        <w:t xml:space="preserve"> </w:t>
      </w:r>
      <w:r w:rsidRPr="00926F03">
        <w:rPr>
          <w:rFonts w:cs="Arial"/>
        </w:rPr>
        <w:t xml:space="preserve">and scope of integrated supports and services offered, </w:t>
      </w:r>
      <w:r w:rsidR="00CD6CE8">
        <w:rPr>
          <w:rFonts w:cs="Arial"/>
        </w:rPr>
        <w:t>which includes</w:t>
      </w:r>
      <w:r w:rsidRPr="00926F03">
        <w:rPr>
          <w:rFonts w:cs="Arial"/>
        </w:rPr>
        <w:t xml:space="preserve"> health</w:t>
      </w:r>
      <w:r w:rsidR="001A2C24" w:rsidRPr="00926F03">
        <w:rPr>
          <w:rFonts w:cs="Arial"/>
        </w:rPr>
        <w:t xml:space="preserve"> </w:t>
      </w:r>
      <w:r w:rsidRPr="00926F03">
        <w:rPr>
          <w:rFonts w:cs="Arial"/>
        </w:rPr>
        <w:t>screenings, mental health support, nutrition services, family engagement, and</w:t>
      </w:r>
      <w:r w:rsidR="001A2C24" w:rsidRPr="00926F03">
        <w:rPr>
          <w:rFonts w:cs="Arial"/>
        </w:rPr>
        <w:t xml:space="preserve"> </w:t>
      </w:r>
      <w:r w:rsidRPr="00926F03">
        <w:rPr>
          <w:rFonts w:cs="Arial"/>
        </w:rPr>
        <w:t>expanded learning opportunities. Partnerships with community organizations</w:t>
      </w:r>
      <w:r w:rsidR="001A2C24" w:rsidRPr="00926F03">
        <w:rPr>
          <w:rFonts w:cs="Arial"/>
        </w:rPr>
        <w:t xml:space="preserve"> </w:t>
      </w:r>
      <w:r w:rsidRPr="00926F03">
        <w:rPr>
          <w:rFonts w:cs="Arial"/>
        </w:rPr>
        <w:t>have been instrumental in broadening access to these supports.</w:t>
      </w:r>
    </w:p>
    <w:p w14:paraId="3EA3161D" w14:textId="0C22E10B" w:rsidR="00796131" w:rsidRDefault="7C3EA4FE" w:rsidP="00926F03">
      <w:pPr>
        <w:rPr>
          <w:rFonts w:cs="Arial"/>
        </w:rPr>
      </w:pPr>
      <w:r w:rsidRPr="6A53AB8B">
        <w:rPr>
          <w:rFonts w:cs="Arial"/>
        </w:rPr>
        <w:t>Promising Early Outcomes: Preliminary analysis of student attendance and</w:t>
      </w:r>
      <w:r w:rsidR="007D5C17" w:rsidRPr="6A53AB8B">
        <w:rPr>
          <w:rFonts w:cs="Arial"/>
        </w:rPr>
        <w:t xml:space="preserve"> </w:t>
      </w:r>
      <w:r w:rsidRPr="6A53AB8B">
        <w:rPr>
          <w:rFonts w:cs="Arial"/>
        </w:rPr>
        <w:t>discipline data shows encouraging reductions in chronic absenteeism across</w:t>
      </w:r>
      <w:r w:rsidR="007D5C17" w:rsidRPr="6A53AB8B">
        <w:rPr>
          <w:rFonts w:cs="Arial"/>
        </w:rPr>
        <w:t xml:space="preserve"> </w:t>
      </w:r>
      <w:r w:rsidRPr="6A53AB8B">
        <w:rPr>
          <w:rFonts w:cs="Arial"/>
        </w:rPr>
        <w:t>both Cohort 1 and Cohort 2 grantees, with stronger declines observed for</w:t>
      </w:r>
      <w:r w:rsidR="007D5C17" w:rsidRPr="6A53AB8B">
        <w:rPr>
          <w:rFonts w:cs="Arial"/>
        </w:rPr>
        <w:t xml:space="preserve"> </w:t>
      </w:r>
      <w:r w:rsidRPr="6A53AB8B">
        <w:rPr>
          <w:rFonts w:cs="Arial"/>
        </w:rPr>
        <w:t xml:space="preserve">Cohort 1 schools entering their </w:t>
      </w:r>
      <w:r w:rsidRPr="6A53AB8B">
        <w:rPr>
          <w:rFonts w:cs="Arial"/>
        </w:rPr>
        <w:lastRenderedPageBreak/>
        <w:t>second year of implementation. Data analyses</w:t>
      </w:r>
      <w:r w:rsidR="007D5C17" w:rsidRPr="6A53AB8B">
        <w:rPr>
          <w:rFonts w:cs="Arial"/>
        </w:rPr>
        <w:t xml:space="preserve"> </w:t>
      </w:r>
      <w:r w:rsidRPr="6A53AB8B">
        <w:rPr>
          <w:rFonts w:cs="Arial"/>
        </w:rPr>
        <w:t>suggest that higher levels of family engagement, the engagement of historically</w:t>
      </w:r>
      <w:r w:rsidR="007D5C17" w:rsidRPr="6A53AB8B">
        <w:rPr>
          <w:rFonts w:cs="Arial"/>
        </w:rPr>
        <w:t xml:space="preserve"> </w:t>
      </w:r>
      <w:r w:rsidRPr="6A53AB8B">
        <w:rPr>
          <w:rFonts w:cs="Arial"/>
        </w:rPr>
        <w:t>marginalized students, and expanded whole-child supports are associated with</w:t>
      </w:r>
      <w:r w:rsidR="007D5C17" w:rsidRPr="6A53AB8B">
        <w:rPr>
          <w:rFonts w:cs="Arial"/>
        </w:rPr>
        <w:t xml:space="preserve"> </w:t>
      </w:r>
      <w:r w:rsidRPr="6A53AB8B">
        <w:rPr>
          <w:rFonts w:cs="Arial"/>
        </w:rPr>
        <w:t>improved student outcomes.</w:t>
      </w:r>
    </w:p>
    <w:p w14:paraId="6177BBDB" w14:textId="569D45D3" w:rsidR="6A53AB8B" w:rsidRDefault="0017171C" w:rsidP="003F64B3">
      <w:pPr>
        <w:pStyle w:val="Caption"/>
        <w:jc w:val="center"/>
      </w:pPr>
      <w:r w:rsidRPr="6A53AB8B">
        <w:t>Changes in Chronic Absenteeism Rate for Cohort 1 and 2</w:t>
      </w:r>
      <w:r w:rsidR="00865065" w:rsidRPr="6A53AB8B">
        <w:t xml:space="preserve"> CCSPP Schools and California Schools from 2021–22 to </w:t>
      </w:r>
      <w:r w:rsidR="001B2CE2" w:rsidRPr="6A53AB8B">
        <w:t xml:space="preserve">2023–24 </w:t>
      </w:r>
      <w:r w:rsidR="000446CA" w:rsidRPr="6A53AB8B">
        <w:t>School Years</w:t>
      </w:r>
      <w:r w:rsidR="00AD5543">
        <w:rPr>
          <w:rStyle w:val="FootnoteReference"/>
          <w:rFonts w:cs="Arial"/>
        </w:rPr>
        <w:footnoteReference w:id="7"/>
      </w:r>
    </w:p>
    <w:p w14:paraId="4A89CF7F" w14:textId="782129A3" w:rsidR="00796131" w:rsidRDefault="003F64B3" w:rsidP="21DB2849">
      <w:pPr>
        <w:spacing w:after="0"/>
      </w:pPr>
      <w:r>
        <w:rPr>
          <w:noProof/>
        </w:rPr>
        <w:drawing>
          <wp:inline distT="0" distB="0" distL="0" distR="0" wp14:anchorId="2B473C2A" wp14:editId="776E7810">
            <wp:extent cx="5994400" cy="3009900"/>
            <wp:effectExtent l="0" t="0" r="6350" b="0"/>
            <wp:docPr id="1685054482" name="Chart 1" descr="Refer to footnote 7 for full text description of chronic absenteeism rates chart for cohort 1 and 2.">
              <a:extLst xmlns:a="http://schemas.openxmlformats.org/drawingml/2006/main">
                <a:ext uri="{FF2B5EF4-FFF2-40B4-BE49-F238E27FC236}">
                  <a16:creationId xmlns:a16="http://schemas.microsoft.com/office/drawing/2014/main" id="{5653D4E3-2D56-E9F2-5869-4E05EFD631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450E488" w14:textId="211024B9" w:rsidR="00796131" w:rsidRPr="00B646E0" w:rsidRDefault="7C3EA4FE" w:rsidP="00B646E0">
      <w:pPr>
        <w:spacing w:before="200"/>
        <w:rPr>
          <w:rFonts w:cs="Arial"/>
        </w:rPr>
      </w:pPr>
      <w:r w:rsidRPr="00B646E0">
        <w:rPr>
          <w:rFonts w:eastAsia="Arial" w:cs="Arial"/>
          <w:b/>
          <w:szCs w:val="24"/>
        </w:rPr>
        <w:t>Varied LEA Implementation and System-Level Learning</w:t>
      </w:r>
      <w:r w:rsidRPr="00CD6CE8">
        <w:rPr>
          <w:rFonts w:eastAsia="Arial" w:cs="Arial"/>
          <w:b/>
          <w:bCs/>
          <w:szCs w:val="24"/>
        </w:rPr>
        <w:t>:</w:t>
      </w:r>
      <w:r w:rsidRPr="21DB2849">
        <w:rPr>
          <w:rFonts w:eastAsia="Arial" w:cs="Arial"/>
          <w:sz w:val="22"/>
        </w:rPr>
        <w:t xml:space="preserve"> </w:t>
      </w:r>
      <w:r w:rsidRPr="00B646E0">
        <w:rPr>
          <w:rFonts w:cs="Arial"/>
        </w:rPr>
        <w:t>LEAs are leveraging</w:t>
      </w:r>
      <w:r w:rsidR="007D5C17" w:rsidRPr="00B646E0">
        <w:rPr>
          <w:rFonts w:cs="Arial"/>
        </w:rPr>
        <w:t xml:space="preserve"> </w:t>
      </w:r>
      <w:r w:rsidRPr="00B646E0">
        <w:rPr>
          <w:rFonts w:cs="Arial"/>
        </w:rPr>
        <w:t>data, technical assistance, and cross-cohort learning to inform implementation.</w:t>
      </w:r>
      <w:r w:rsidR="007D5C17" w:rsidRPr="00B646E0">
        <w:rPr>
          <w:rFonts w:cs="Arial"/>
        </w:rPr>
        <w:t xml:space="preserve"> </w:t>
      </w:r>
      <w:r w:rsidRPr="00B646E0">
        <w:rPr>
          <w:rFonts w:cs="Arial"/>
        </w:rPr>
        <w:t>While some LEAs are beginning to scale promising practices, others continue to</w:t>
      </w:r>
      <w:r w:rsidR="007D5C17" w:rsidRPr="00B646E0">
        <w:rPr>
          <w:rFonts w:cs="Arial"/>
        </w:rPr>
        <w:t xml:space="preserve"> </w:t>
      </w:r>
      <w:r w:rsidRPr="00B646E0">
        <w:rPr>
          <w:rFonts w:cs="Arial"/>
        </w:rPr>
        <w:t>face persistent challenges</w:t>
      </w:r>
      <w:r w:rsidR="00CD6CE8">
        <w:rPr>
          <w:rFonts w:cs="Arial"/>
        </w:rPr>
        <w:t xml:space="preserve"> that include</w:t>
      </w:r>
      <w:r w:rsidRPr="00B646E0">
        <w:rPr>
          <w:rFonts w:cs="Arial"/>
        </w:rPr>
        <w:t xml:space="preserve"> staffing shortages, resource alignment, and</w:t>
      </w:r>
      <w:r w:rsidR="007D5C17" w:rsidRPr="00B646E0">
        <w:rPr>
          <w:rFonts w:cs="Arial"/>
        </w:rPr>
        <w:t xml:space="preserve"> </w:t>
      </w:r>
      <w:r w:rsidRPr="00B646E0">
        <w:rPr>
          <w:rFonts w:cs="Arial"/>
        </w:rPr>
        <w:t>ongoing struggles to ensure student participation and engagement.</w:t>
      </w:r>
    </w:p>
    <w:p w14:paraId="2597D4C4" w14:textId="17A60E71" w:rsidR="009B3948" w:rsidRPr="00CD6CE8" w:rsidRDefault="7C3EA4FE" w:rsidP="009B3948">
      <w:pPr>
        <w:rPr>
          <w:rFonts w:cs="Arial"/>
          <w:szCs w:val="24"/>
        </w:rPr>
      </w:pPr>
      <w:r w:rsidRPr="00CD6CE8">
        <w:rPr>
          <w:rFonts w:eastAsia="Arial" w:cs="Arial"/>
          <w:b/>
          <w:szCs w:val="24"/>
        </w:rPr>
        <w:t>Emerging Needs for Technical Assistance and Sustainability</w:t>
      </w:r>
      <w:r w:rsidRPr="00CD6CE8">
        <w:rPr>
          <w:rFonts w:eastAsia="Arial" w:cs="Arial"/>
          <w:b/>
          <w:bCs/>
          <w:szCs w:val="24"/>
        </w:rPr>
        <w:t>:</w:t>
      </w:r>
      <w:r w:rsidRPr="00CD6CE8">
        <w:rPr>
          <w:rFonts w:eastAsia="Arial" w:cs="Arial"/>
          <w:szCs w:val="24"/>
        </w:rPr>
        <w:t xml:space="preserve"> </w:t>
      </w:r>
      <w:r w:rsidR="40F3107A" w:rsidRPr="00CD6CE8">
        <w:rPr>
          <w:rFonts w:eastAsia="Arial" w:cs="Arial"/>
          <w:szCs w:val="24"/>
        </w:rPr>
        <w:t>Based on APR findings, grantees indicated that they needed additional support focused on strengthening f</w:t>
      </w:r>
      <w:r w:rsidR="009B3948" w:rsidRPr="00CD6CE8">
        <w:rPr>
          <w:rFonts w:cs="Arial"/>
          <w:szCs w:val="24"/>
        </w:rPr>
        <w:t>amily and</w:t>
      </w:r>
      <w:r w:rsidR="00A968E9" w:rsidRPr="00CD6CE8">
        <w:rPr>
          <w:rFonts w:cs="Arial"/>
          <w:szCs w:val="24"/>
        </w:rPr>
        <w:t xml:space="preserve"> </w:t>
      </w:r>
      <w:r w:rsidR="00F75805" w:rsidRPr="00CD6CE8">
        <w:rPr>
          <w:rFonts w:cs="Arial"/>
          <w:szCs w:val="24"/>
        </w:rPr>
        <w:t>c</w:t>
      </w:r>
      <w:r w:rsidR="07C75AA5" w:rsidRPr="00CD6CE8">
        <w:rPr>
          <w:rFonts w:cs="Arial"/>
          <w:szCs w:val="24"/>
        </w:rPr>
        <w:t xml:space="preserve">ommunity </w:t>
      </w:r>
      <w:r w:rsidR="306FFB03" w:rsidRPr="00CD6CE8">
        <w:rPr>
          <w:rFonts w:cs="Arial"/>
          <w:szCs w:val="24"/>
        </w:rPr>
        <w:t>e</w:t>
      </w:r>
      <w:r w:rsidR="07C75AA5" w:rsidRPr="00CD6CE8">
        <w:rPr>
          <w:rFonts w:cs="Arial"/>
          <w:szCs w:val="24"/>
        </w:rPr>
        <w:t xml:space="preserve">ngagement, </w:t>
      </w:r>
      <w:r w:rsidR="5A12BBCF" w:rsidRPr="00CD6CE8">
        <w:rPr>
          <w:rFonts w:cs="Arial"/>
          <w:szCs w:val="24"/>
        </w:rPr>
        <w:t>s</w:t>
      </w:r>
      <w:r w:rsidR="07C75AA5" w:rsidRPr="00CD6CE8">
        <w:rPr>
          <w:rFonts w:cs="Arial"/>
          <w:szCs w:val="24"/>
        </w:rPr>
        <w:t xml:space="preserve">trategic </w:t>
      </w:r>
      <w:r w:rsidR="3F2D49A3" w:rsidRPr="00CD6CE8">
        <w:rPr>
          <w:rFonts w:cs="Arial"/>
          <w:szCs w:val="24"/>
        </w:rPr>
        <w:t>p</w:t>
      </w:r>
      <w:r w:rsidR="07C75AA5" w:rsidRPr="00CD6CE8">
        <w:rPr>
          <w:rFonts w:cs="Arial"/>
          <w:szCs w:val="24"/>
        </w:rPr>
        <w:t xml:space="preserve">artnerships, </w:t>
      </w:r>
      <w:r w:rsidR="7DEA6FC3" w:rsidRPr="00CD6CE8">
        <w:rPr>
          <w:rFonts w:cs="Arial"/>
          <w:szCs w:val="24"/>
        </w:rPr>
        <w:t>c</w:t>
      </w:r>
      <w:r w:rsidR="07C75AA5" w:rsidRPr="00CD6CE8">
        <w:rPr>
          <w:rFonts w:cs="Arial"/>
          <w:szCs w:val="24"/>
        </w:rPr>
        <w:t xml:space="preserve">ollaborative </w:t>
      </w:r>
      <w:r w:rsidR="50377989" w:rsidRPr="00CD6CE8">
        <w:rPr>
          <w:rFonts w:cs="Arial"/>
          <w:szCs w:val="24"/>
        </w:rPr>
        <w:t>l</w:t>
      </w:r>
      <w:r w:rsidR="009B3948" w:rsidRPr="00CD6CE8">
        <w:rPr>
          <w:rFonts w:cs="Arial"/>
          <w:szCs w:val="24"/>
        </w:rPr>
        <w:t>eadership,</w:t>
      </w:r>
      <w:r w:rsidR="00A968E9" w:rsidRPr="00CD6CE8">
        <w:rPr>
          <w:rFonts w:cs="Arial"/>
          <w:szCs w:val="24"/>
        </w:rPr>
        <w:t xml:space="preserve"> </w:t>
      </w:r>
      <w:r w:rsidR="00E1649A" w:rsidRPr="00CD6CE8">
        <w:rPr>
          <w:rFonts w:cs="Arial"/>
          <w:szCs w:val="24"/>
        </w:rPr>
        <w:t>i</w:t>
      </w:r>
      <w:r w:rsidR="009B3948" w:rsidRPr="00CD6CE8">
        <w:rPr>
          <w:rFonts w:cs="Arial"/>
          <w:szCs w:val="24"/>
        </w:rPr>
        <w:t xml:space="preserve">ntegrated </w:t>
      </w:r>
      <w:r w:rsidR="00E1649A" w:rsidRPr="00CD6CE8">
        <w:rPr>
          <w:rFonts w:cs="Arial"/>
          <w:szCs w:val="24"/>
        </w:rPr>
        <w:t>s</w:t>
      </w:r>
      <w:r w:rsidR="009B3948" w:rsidRPr="00CD6CE8">
        <w:rPr>
          <w:rFonts w:cs="Arial"/>
          <w:szCs w:val="24"/>
        </w:rPr>
        <w:t xml:space="preserve">tudent </w:t>
      </w:r>
      <w:r w:rsidR="00E1649A" w:rsidRPr="00CD6CE8">
        <w:rPr>
          <w:rFonts w:cs="Arial"/>
          <w:szCs w:val="24"/>
        </w:rPr>
        <w:t>s</w:t>
      </w:r>
      <w:r w:rsidR="009B3948" w:rsidRPr="00CD6CE8">
        <w:rPr>
          <w:rFonts w:cs="Arial"/>
          <w:szCs w:val="24"/>
        </w:rPr>
        <w:t xml:space="preserve">upports, and </w:t>
      </w:r>
      <w:r w:rsidR="00E1649A" w:rsidRPr="00CD6CE8">
        <w:rPr>
          <w:rFonts w:cs="Arial"/>
          <w:szCs w:val="24"/>
        </w:rPr>
        <w:t>c</w:t>
      </w:r>
      <w:r w:rsidR="009B3948" w:rsidRPr="00CD6CE8">
        <w:rPr>
          <w:rFonts w:cs="Arial"/>
          <w:szCs w:val="24"/>
        </w:rPr>
        <w:t>ommunity-</w:t>
      </w:r>
      <w:r w:rsidR="00E1649A" w:rsidRPr="00CD6CE8">
        <w:rPr>
          <w:rFonts w:cs="Arial"/>
          <w:szCs w:val="24"/>
        </w:rPr>
        <w:t>b</w:t>
      </w:r>
      <w:r w:rsidR="009B3948" w:rsidRPr="00CD6CE8">
        <w:rPr>
          <w:rFonts w:cs="Arial"/>
          <w:szCs w:val="24"/>
        </w:rPr>
        <w:t xml:space="preserve">ased </w:t>
      </w:r>
      <w:r w:rsidR="00E1649A" w:rsidRPr="00CD6CE8">
        <w:rPr>
          <w:rFonts w:cs="Arial"/>
          <w:szCs w:val="24"/>
        </w:rPr>
        <w:t>l</w:t>
      </w:r>
      <w:r w:rsidR="009B3948" w:rsidRPr="00CD6CE8">
        <w:rPr>
          <w:rFonts w:cs="Arial"/>
          <w:szCs w:val="24"/>
        </w:rPr>
        <w:t>earning. Sustainability</w:t>
      </w:r>
      <w:r w:rsidR="009F60CD" w:rsidRPr="00CD6CE8">
        <w:rPr>
          <w:rFonts w:cs="Arial"/>
          <w:szCs w:val="24"/>
        </w:rPr>
        <w:t xml:space="preserve"> </w:t>
      </w:r>
      <w:r w:rsidR="009B3948" w:rsidRPr="00CD6CE8">
        <w:rPr>
          <w:rFonts w:cs="Arial"/>
          <w:szCs w:val="24"/>
        </w:rPr>
        <w:t>planning and diversified funding integration remain critical priorities for long-term implementation success.</w:t>
      </w:r>
    </w:p>
    <w:p w14:paraId="02AABD98" w14:textId="3A697CC3" w:rsidR="00796131" w:rsidRDefault="7C3EA4FE" w:rsidP="009B3948">
      <w:pPr>
        <w:rPr>
          <w:rFonts w:cs="Arial"/>
        </w:rPr>
      </w:pPr>
      <w:r w:rsidRPr="009B3948">
        <w:rPr>
          <w:rFonts w:cs="Arial"/>
        </w:rPr>
        <w:t>The Year 2 Growth and Progress Report was shared widely with R-TACs, CCSPP grantees, community school advocates, and leaders of aligned educational initiatives as a means of informing the field, influencing technical assistance, and inspiring continuous improvement. As California advances into subsequent years of CCSPP implementation, sustained investment in technical assistance, capacity</w:t>
      </w:r>
      <w:r w:rsidR="00CD6CE8">
        <w:rPr>
          <w:rFonts w:cs="Arial"/>
        </w:rPr>
        <w:t>-</w:t>
      </w:r>
      <w:r w:rsidRPr="009B3948">
        <w:rPr>
          <w:rFonts w:cs="Arial"/>
        </w:rPr>
        <w:t>building, cross-</w:t>
      </w:r>
      <w:r w:rsidRPr="009B3948">
        <w:rPr>
          <w:rFonts w:cs="Arial"/>
        </w:rPr>
        <w:lastRenderedPageBreak/>
        <w:t>cohort learning, and systemwide leadership will remain essential. Ongoing data collection, including planned impact evaluations, will help deepen understanding of what works for whom and under what conditions. These future evaluations—drawing on both qualitative and quantitative data—will track trends in student services, attendance, discipline, school climate, and academic performance</w:t>
      </w:r>
      <w:r w:rsidR="00CD6CE8">
        <w:rPr>
          <w:rFonts w:cs="Arial"/>
        </w:rPr>
        <w:t xml:space="preserve"> and will compare</w:t>
      </w:r>
      <w:r w:rsidRPr="009B3948">
        <w:rPr>
          <w:rFonts w:cs="Arial"/>
        </w:rPr>
        <w:t xml:space="preserve"> outcomes at CCSPP-funded schools with similar</w:t>
      </w:r>
      <w:r w:rsidR="00CD6CE8">
        <w:rPr>
          <w:rFonts w:cs="Arial"/>
        </w:rPr>
        <w:t>,</w:t>
      </w:r>
      <w:r w:rsidRPr="009B3948">
        <w:rPr>
          <w:rFonts w:cs="Arial"/>
        </w:rPr>
        <w:t xml:space="preserve"> non-participating sites. By continuing to elevate the voices of students, families, educators, and communities, the CCSPP is </w:t>
      </w:r>
      <w:r w:rsidR="002F2B27">
        <w:rPr>
          <w:rFonts w:cs="Arial"/>
        </w:rPr>
        <w:t>well-positioned</w:t>
      </w:r>
      <w:r w:rsidRPr="009B3948">
        <w:rPr>
          <w:rFonts w:cs="Arial"/>
        </w:rPr>
        <w:t xml:space="preserve"> to build resilient, inclusive, and equity-driven community school systems that advance educational equity and student success across California.</w:t>
      </w:r>
    </w:p>
    <w:p w14:paraId="19E3A680" w14:textId="0ED54D9C" w:rsidR="000D4507" w:rsidRDefault="293F8895" w:rsidP="001050F3">
      <w:pPr>
        <w:pStyle w:val="Heading2"/>
        <w:spacing w:before="480"/>
        <w:rPr>
          <w:rFonts w:cs="Arial"/>
        </w:rPr>
      </w:pPr>
      <w:bookmarkStart w:id="36" w:name="_Toc208835988"/>
      <w:bookmarkStart w:id="37" w:name="_Toc209032915"/>
      <w:r w:rsidRPr="4BB57B82">
        <w:rPr>
          <w:rFonts w:cs="Arial"/>
        </w:rPr>
        <w:t>I</w:t>
      </w:r>
      <w:r w:rsidR="000D4507" w:rsidRPr="4BB57B82">
        <w:rPr>
          <w:rFonts w:cs="Arial"/>
        </w:rPr>
        <w:t xml:space="preserve">mpact of the </w:t>
      </w:r>
      <w:r w:rsidR="00A9C127" w:rsidRPr="4BB57B82">
        <w:rPr>
          <w:rFonts w:cs="Arial"/>
        </w:rPr>
        <w:t>CCSPP</w:t>
      </w:r>
      <w:r w:rsidR="000D4507" w:rsidRPr="4BB57B82">
        <w:rPr>
          <w:rFonts w:cs="Arial"/>
        </w:rPr>
        <w:t xml:space="preserve"> in </w:t>
      </w:r>
      <w:r w:rsidR="44D4E93C" w:rsidRPr="4BB57B82">
        <w:rPr>
          <w:rFonts w:cs="Arial"/>
        </w:rPr>
        <w:t>A</w:t>
      </w:r>
      <w:r w:rsidR="000D4507" w:rsidRPr="4BB57B82">
        <w:rPr>
          <w:rFonts w:cs="Arial"/>
        </w:rPr>
        <w:t xml:space="preserve">chieving </w:t>
      </w:r>
      <w:r w:rsidR="227DE01E" w:rsidRPr="4BB57B82">
        <w:rPr>
          <w:rFonts w:cs="Arial"/>
        </w:rPr>
        <w:t>L</w:t>
      </w:r>
      <w:r w:rsidR="1EA270F4" w:rsidRPr="4BB57B82">
        <w:rPr>
          <w:rFonts w:cs="Arial"/>
        </w:rPr>
        <w:t>egislative</w:t>
      </w:r>
      <w:r w:rsidR="000D4507" w:rsidRPr="4BB57B82">
        <w:rPr>
          <w:rFonts w:cs="Arial"/>
        </w:rPr>
        <w:t xml:space="preserve"> </w:t>
      </w:r>
      <w:r w:rsidR="4FC4A900" w:rsidRPr="4BB57B82">
        <w:rPr>
          <w:rFonts w:cs="Arial"/>
        </w:rPr>
        <w:t>G</w:t>
      </w:r>
      <w:r w:rsidR="000D4507" w:rsidRPr="4BB57B82">
        <w:rPr>
          <w:rFonts w:cs="Arial"/>
        </w:rPr>
        <w:t>oals</w:t>
      </w:r>
      <w:bookmarkEnd w:id="36"/>
      <w:bookmarkEnd w:id="37"/>
      <w:r w:rsidR="000D4507" w:rsidRPr="4BB57B82">
        <w:rPr>
          <w:rFonts w:cs="Arial"/>
        </w:rPr>
        <w:t xml:space="preserve"> </w:t>
      </w:r>
    </w:p>
    <w:p w14:paraId="007EAABA" w14:textId="1F65514B" w:rsidR="5D417E9F" w:rsidRDefault="00D25555" w:rsidP="40979C82">
      <w:pPr>
        <w:rPr>
          <w:rFonts w:cs="Arial"/>
        </w:rPr>
      </w:pPr>
      <w:r>
        <w:rPr>
          <w:rFonts w:cs="Arial"/>
        </w:rPr>
        <w:t>In this section, we include</w:t>
      </w:r>
      <w:r w:rsidR="5D417E9F" w:rsidRPr="7DEDF899">
        <w:rPr>
          <w:rFonts w:cs="Arial"/>
        </w:rPr>
        <w:t xml:space="preserve"> some highlights</w:t>
      </w:r>
      <w:r w:rsidR="31DBFCC7" w:rsidRPr="7DEDF899">
        <w:rPr>
          <w:rFonts w:cs="Arial"/>
        </w:rPr>
        <w:t xml:space="preserve"> from the </w:t>
      </w:r>
      <w:r w:rsidR="00797A9C">
        <w:rPr>
          <w:rFonts w:cs="Arial"/>
        </w:rPr>
        <w:t>evaluation findings</w:t>
      </w:r>
      <w:r w:rsidR="5D417E9F" w:rsidRPr="7DEDF899">
        <w:rPr>
          <w:rFonts w:cs="Arial"/>
        </w:rPr>
        <w:t>.</w:t>
      </w:r>
    </w:p>
    <w:p w14:paraId="6170B0C4" w14:textId="77777777" w:rsidR="00393526" w:rsidRPr="00393526" w:rsidRDefault="00393526" w:rsidP="026D35A3">
      <w:pPr>
        <w:rPr>
          <w:rFonts w:cs="Arial"/>
          <w:b/>
          <w:bCs/>
        </w:rPr>
      </w:pPr>
      <w:r w:rsidRPr="026D35A3">
        <w:rPr>
          <w:b/>
          <w:bCs/>
        </w:rPr>
        <w:t>Evaluation Methods</w:t>
      </w:r>
    </w:p>
    <w:p w14:paraId="3B3A43F1" w14:textId="77777777" w:rsidR="00393526" w:rsidRPr="00393526" w:rsidRDefault="00393526" w:rsidP="00393526">
      <w:pPr>
        <w:rPr>
          <w:rFonts w:cs="Arial"/>
        </w:rPr>
      </w:pPr>
      <w:r w:rsidRPr="00393526">
        <w:rPr>
          <w:rFonts w:cs="Arial"/>
        </w:rPr>
        <w:t>The evaluation integrates qualitative and quantitative data collection, including:</w:t>
      </w:r>
    </w:p>
    <w:p w14:paraId="7032AAC7" w14:textId="46894DED" w:rsidR="009A1BCF" w:rsidRDefault="00393526" w:rsidP="00B52E3A">
      <w:pPr>
        <w:numPr>
          <w:ilvl w:val="0"/>
          <w:numId w:val="13"/>
        </w:numPr>
        <w:rPr>
          <w:rFonts w:cs="Arial"/>
        </w:rPr>
      </w:pPr>
      <w:r w:rsidRPr="7DEDF899">
        <w:rPr>
          <w:rFonts w:cs="Arial"/>
          <w:b/>
          <w:bCs/>
        </w:rPr>
        <w:t>APR</w:t>
      </w:r>
      <w:r w:rsidR="00CD6CE8">
        <w:rPr>
          <w:rFonts w:cs="Arial"/>
          <w:b/>
          <w:bCs/>
        </w:rPr>
        <w:t>s</w:t>
      </w:r>
      <w:r w:rsidRPr="7DEDF899">
        <w:rPr>
          <w:rFonts w:cs="Arial"/>
        </w:rPr>
        <w:t>: Submitted by grantees to document progress, identify challenges, and share strategies for implementation.</w:t>
      </w:r>
      <w:r w:rsidR="15AAFD8A" w:rsidRPr="7DEDF899">
        <w:rPr>
          <w:rFonts w:cs="Arial"/>
        </w:rPr>
        <w:t xml:space="preserve"> The </w:t>
      </w:r>
      <w:r w:rsidR="00CA2EBF">
        <w:rPr>
          <w:rFonts w:cs="Arial"/>
        </w:rPr>
        <w:t xml:space="preserve">three </w:t>
      </w:r>
      <w:r w:rsidR="00EF75B4">
        <w:rPr>
          <w:rFonts w:cs="Arial"/>
        </w:rPr>
        <w:t>phase</w:t>
      </w:r>
      <w:r w:rsidR="15AAFD8A" w:rsidRPr="7DEDF899">
        <w:rPr>
          <w:rFonts w:cs="Arial"/>
        </w:rPr>
        <w:t>s of implementation in the APR</w:t>
      </w:r>
      <w:r w:rsidR="00C82A42">
        <w:rPr>
          <w:rFonts w:cs="Arial"/>
        </w:rPr>
        <w:t>,</w:t>
      </w:r>
      <w:r w:rsidR="15AAFD8A" w:rsidRPr="7DEDF899">
        <w:rPr>
          <w:rFonts w:cs="Arial"/>
        </w:rPr>
        <w:t xml:space="preserve"> </w:t>
      </w:r>
      <w:r w:rsidR="00FF70AF">
        <w:rPr>
          <w:rFonts w:cs="Arial"/>
        </w:rPr>
        <w:t xml:space="preserve">based on the </w:t>
      </w:r>
      <w:r w:rsidR="00326B52">
        <w:rPr>
          <w:rFonts w:cs="Arial"/>
        </w:rPr>
        <w:t>Capacity Building Strategies</w:t>
      </w:r>
      <w:r w:rsidR="004E39F1">
        <w:rPr>
          <w:rFonts w:cs="Arial"/>
        </w:rPr>
        <w:t xml:space="preserve"> </w:t>
      </w:r>
      <w:r w:rsidR="0036432C">
        <w:rPr>
          <w:rFonts w:cs="Arial"/>
        </w:rPr>
        <w:t>rubric</w:t>
      </w:r>
      <w:r w:rsidR="00C82A42">
        <w:rPr>
          <w:rFonts w:cs="Arial"/>
        </w:rPr>
        <w:t>, are</w:t>
      </w:r>
      <w:r w:rsidR="009A1BCF">
        <w:rPr>
          <w:rFonts w:cs="Arial"/>
        </w:rPr>
        <w:t>:</w:t>
      </w:r>
    </w:p>
    <w:p w14:paraId="78011D9F" w14:textId="53109FCD" w:rsidR="00B3595E" w:rsidRPr="008C0A4E" w:rsidRDefault="00B3595E" w:rsidP="008C0A4E">
      <w:pPr>
        <w:pStyle w:val="ListParagraph"/>
        <w:numPr>
          <w:ilvl w:val="1"/>
          <w:numId w:val="1"/>
        </w:numPr>
        <w:contextualSpacing w:val="0"/>
        <w:rPr>
          <w:rFonts w:cs="Arial"/>
        </w:rPr>
      </w:pPr>
      <w:r w:rsidRPr="008C0A4E">
        <w:rPr>
          <w:rFonts w:cs="Arial"/>
        </w:rPr>
        <w:t>Visioning</w:t>
      </w:r>
      <w:r w:rsidR="00CD6CE8">
        <w:rPr>
          <w:rFonts w:cs="Arial"/>
        </w:rPr>
        <w:t xml:space="preserve">: </w:t>
      </w:r>
      <w:r w:rsidRPr="008C0A4E">
        <w:rPr>
          <w:rFonts w:cs="Arial"/>
        </w:rPr>
        <w:t>This phase is focused on the initial stages of raising consciousness around the strategy. Community school leaders, students, families, educators, and partners envision and explore how the strategy can respond to the strengths and needs of the community and begin to organize people, data, and resources.</w:t>
      </w:r>
    </w:p>
    <w:p w14:paraId="5DDA63B5" w14:textId="6D583DE8" w:rsidR="00B3595E" w:rsidRPr="008C0A4E" w:rsidRDefault="00B3595E" w:rsidP="008C0A4E">
      <w:pPr>
        <w:pStyle w:val="ListParagraph"/>
        <w:numPr>
          <w:ilvl w:val="1"/>
          <w:numId w:val="1"/>
        </w:numPr>
        <w:contextualSpacing w:val="0"/>
        <w:rPr>
          <w:rFonts w:cs="Arial"/>
        </w:rPr>
      </w:pPr>
      <w:r w:rsidRPr="008C0A4E">
        <w:rPr>
          <w:rFonts w:cs="Arial"/>
        </w:rPr>
        <w:t>Engaging</w:t>
      </w:r>
      <w:r w:rsidR="00CD6CE8">
        <w:rPr>
          <w:rFonts w:cs="Arial"/>
        </w:rPr>
        <w:t>:</w:t>
      </w:r>
      <w:r w:rsidRPr="008C0A4E">
        <w:rPr>
          <w:rFonts w:cs="Arial"/>
        </w:rPr>
        <w:t xml:space="preserve"> This phase is focused on deepening skills, capacities, and relationships as well as building the organizational infrastructure essential for implementing the strategy.</w:t>
      </w:r>
    </w:p>
    <w:p w14:paraId="22F26D11" w14:textId="1A899A4A" w:rsidR="009A1BCF" w:rsidRPr="00B3595E" w:rsidRDefault="00B3595E" w:rsidP="008C0A4E">
      <w:pPr>
        <w:pStyle w:val="ListParagraph"/>
        <w:numPr>
          <w:ilvl w:val="1"/>
          <w:numId w:val="1"/>
        </w:numPr>
        <w:contextualSpacing w:val="0"/>
        <w:rPr>
          <w:rFonts w:cs="Arial"/>
        </w:rPr>
      </w:pPr>
      <w:r w:rsidRPr="008C0A4E">
        <w:rPr>
          <w:rFonts w:cs="Arial"/>
        </w:rPr>
        <w:t>Transforming</w:t>
      </w:r>
      <w:r w:rsidR="00CD6CE8">
        <w:rPr>
          <w:rFonts w:cs="Arial"/>
        </w:rPr>
        <w:t>:</w:t>
      </w:r>
      <w:r w:rsidRPr="008C0A4E">
        <w:rPr>
          <w:rFonts w:cs="Arial"/>
        </w:rPr>
        <w:t xml:space="preserve"> This phase is focused on action. Schools fully implement the strategy, in partnership with students, families, educators, and partners, and use established structures and sustainable practices to reflect on data and work collaboratively toward continuous improvement.</w:t>
      </w:r>
    </w:p>
    <w:p w14:paraId="41BF6442" w14:textId="3CB04F4B" w:rsidR="00393526" w:rsidRPr="00393526" w:rsidRDefault="00326B52" w:rsidP="00B52E3A">
      <w:pPr>
        <w:numPr>
          <w:ilvl w:val="0"/>
          <w:numId w:val="13"/>
        </w:numPr>
        <w:rPr>
          <w:rFonts w:cs="Arial"/>
        </w:rPr>
      </w:pPr>
      <w:r>
        <w:rPr>
          <w:rFonts w:cs="Arial"/>
          <w:b/>
          <w:bCs/>
        </w:rPr>
        <w:t>Capacity</w:t>
      </w:r>
      <w:r w:rsidR="00CD6CE8">
        <w:rPr>
          <w:rFonts w:cs="Arial"/>
          <w:b/>
          <w:bCs/>
        </w:rPr>
        <w:t>-</w:t>
      </w:r>
      <w:r>
        <w:rPr>
          <w:rFonts w:cs="Arial"/>
          <w:b/>
          <w:bCs/>
        </w:rPr>
        <w:t>Building Strategies</w:t>
      </w:r>
      <w:r w:rsidR="00393526" w:rsidRPr="00393526">
        <w:rPr>
          <w:rFonts w:cs="Arial"/>
          <w:b/>
          <w:bCs/>
        </w:rPr>
        <w:t xml:space="preserve"> Rubric</w:t>
      </w:r>
      <w:r w:rsidR="00393526" w:rsidRPr="00CD6CE8">
        <w:rPr>
          <w:rFonts w:cs="Arial"/>
          <w:b/>
          <w:bCs/>
        </w:rPr>
        <w:t>:</w:t>
      </w:r>
      <w:r w:rsidR="00393526" w:rsidRPr="00393526">
        <w:rPr>
          <w:rFonts w:cs="Arial"/>
        </w:rPr>
        <w:t xml:space="preserve"> Used to assess grantees’ progress in implementing core program components</w:t>
      </w:r>
      <w:r w:rsidR="00CD6CE8">
        <w:rPr>
          <w:rFonts w:cs="Arial"/>
        </w:rPr>
        <w:t xml:space="preserve"> that range</w:t>
      </w:r>
      <w:r w:rsidR="00393526" w:rsidRPr="00393526">
        <w:rPr>
          <w:rFonts w:cs="Arial"/>
        </w:rPr>
        <w:t xml:space="preserve"> from leadership practices to integrated student supports.</w:t>
      </w:r>
    </w:p>
    <w:p w14:paraId="00844B86" w14:textId="1C6B05C2" w:rsidR="007C09E7" w:rsidRPr="00393526" w:rsidRDefault="007C09E7" w:rsidP="00B52E3A">
      <w:pPr>
        <w:numPr>
          <w:ilvl w:val="0"/>
          <w:numId w:val="13"/>
        </w:numPr>
        <w:rPr>
          <w:rFonts w:cs="Arial"/>
        </w:rPr>
      </w:pPr>
      <w:r>
        <w:rPr>
          <w:rFonts w:cs="Arial"/>
          <w:b/>
          <w:bCs/>
        </w:rPr>
        <w:t>CCSPP Framework</w:t>
      </w:r>
      <w:r w:rsidRPr="00CD6CE8">
        <w:rPr>
          <w:rFonts w:cs="Arial"/>
          <w:b/>
          <w:bCs/>
        </w:rPr>
        <w:t>:</w:t>
      </w:r>
      <w:r w:rsidRPr="00393526">
        <w:rPr>
          <w:rFonts w:cs="Arial"/>
        </w:rPr>
        <w:t xml:space="preserve"> Used to </w:t>
      </w:r>
      <w:r w:rsidR="00B831D8">
        <w:rPr>
          <w:rFonts w:cs="Arial"/>
        </w:rPr>
        <w:t xml:space="preserve">guide </w:t>
      </w:r>
      <w:r w:rsidR="00565833">
        <w:rPr>
          <w:rFonts w:cs="Arial"/>
        </w:rPr>
        <w:t xml:space="preserve">support </w:t>
      </w:r>
      <w:r w:rsidR="00A1315F">
        <w:rPr>
          <w:rFonts w:cs="Arial"/>
        </w:rPr>
        <w:t xml:space="preserve">from the </w:t>
      </w:r>
      <w:r w:rsidR="00541059">
        <w:rPr>
          <w:rFonts w:cs="Arial"/>
        </w:rPr>
        <w:t>S-TAC and</w:t>
      </w:r>
      <w:r w:rsidR="00CD6CE8">
        <w:rPr>
          <w:rFonts w:cs="Arial"/>
        </w:rPr>
        <w:t xml:space="preserve"> the</w:t>
      </w:r>
      <w:r w:rsidR="00541059">
        <w:rPr>
          <w:rFonts w:cs="Arial"/>
        </w:rPr>
        <w:t xml:space="preserve"> R-TACs </w:t>
      </w:r>
      <w:r w:rsidR="005046F4">
        <w:rPr>
          <w:rFonts w:cs="Arial"/>
        </w:rPr>
        <w:t xml:space="preserve">to grantees in </w:t>
      </w:r>
      <w:r w:rsidR="00AF0D14">
        <w:rPr>
          <w:rFonts w:cs="Arial"/>
        </w:rPr>
        <w:t>implementing</w:t>
      </w:r>
      <w:r w:rsidR="007979BC">
        <w:rPr>
          <w:rFonts w:cs="Arial"/>
        </w:rPr>
        <w:t xml:space="preserve"> and monitoring</w:t>
      </w:r>
      <w:r w:rsidR="00612DA3">
        <w:rPr>
          <w:rFonts w:cs="Arial"/>
        </w:rPr>
        <w:t xml:space="preserve"> community school progress</w:t>
      </w:r>
      <w:r w:rsidR="00E511A8">
        <w:rPr>
          <w:rFonts w:cs="Arial"/>
        </w:rPr>
        <w:t xml:space="preserve">. The Framework is also </w:t>
      </w:r>
      <w:r w:rsidR="00B500A0">
        <w:rPr>
          <w:rFonts w:cs="Arial"/>
        </w:rPr>
        <w:t xml:space="preserve">being used to guide the formative evaluation to ensure </w:t>
      </w:r>
      <w:r w:rsidR="00A16251">
        <w:rPr>
          <w:rFonts w:cs="Arial"/>
        </w:rPr>
        <w:t xml:space="preserve">the evaluation covers </w:t>
      </w:r>
      <w:r w:rsidR="00827BD8">
        <w:rPr>
          <w:rFonts w:cs="Arial"/>
        </w:rPr>
        <w:t>the breadth of the CCSPP</w:t>
      </w:r>
      <w:r w:rsidR="00932BC7">
        <w:rPr>
          <w:rFonts w:cs="Arial"/>
        </w:rPr>
        <w:t xml:space="preserve"> mandate.</w:t>
      </w:r>
    </w:p>
    <w:p w14:paraId="6676199B" w14:textId="0B2E3DEC" w:rsidR="00393526" w:rsidRPr="00393526" w:rsidRDefault="00AE2960" w:rsidP="00B52E3A">
      <w:pPr>
        <w:numPr>
          <w:ilvl w:val="0"/>
          <w:numId w:val="13"/>
        </w:numPr>
        <w:rPr>
          <w:rFonts w:cs="Arial"/>
        </w:rPr>
      </w:pPr>
      <w:r>
        <w:rPr>
          <w:rFonts w:cs="Arial"/>
          <w:b/>
          <w:bCs/>
        </w:rPr>
        <w:lastRenderedPageBreak/>
        <w:t xml:space="preserve">Interest </w:t>
      </w:r>
      <w:r w:rsidR="00852AEA">
        <w:rPr>
          <w:rFonts w:cs="Arial"/>
          <w:b/>
          <w:bCs/>
        </w:rPr>
        <w:t>H</w:t>
      </w:r>
      <w:r w:rsidR="00852AEA" w:rsidRPr="00393526">
        <w:rPr>
          <w:rFonts w:cs="Arial"/>
          <w:b/>
          <w:bCs/>
        </w:rPr>
        <w:t xml:space="preserve">older </w:t>
      </w:r>
      <w:r w:rsidR="00393526" w:rsidRPr="00393526">
        <w:rPr>
          <w:rFonts w:cs="Arial"/>
          <w:b/>
          <w:bCs/>
        </w:rPr>
        <w:t>Feedback</w:t>
      </w:r>
      <w:r w:rsidR="00393526" w:rsidRPr="00CD6CE8">
        <w:rPr>
          <w:rFonts w:cs="Arial"/>
          <w:b/>
          <w:bCs/>
        </w:rPr>
        <w:t>:</w:t>
      </w:r>
      <w:r w:rsidR="00393526" w:rsidRPr="00393526">
        <w:rPr>
          <w:rFonts w:cs="Arial"/>
        </w:rPr>
        <w:t xml:space="preserve"> Gathered through interviews with students, families, staff, and community partners to ensure a holistic understanding of program outcomes.</w:t>
      </w:r>
    </w:p>
    <w:p w14:paraId="5BC14325" w14:textId="77777777" w:rsidR="00393526" w:rsidRPr="00393526" w:rsidRDefault="00393526" w:rsidP="026D35A3">
      <w:pPr>
        <w:rPr>
          <w:b/>
          <w:bCs/>
        </w:rPr>
      </w:pPr>
      <w:r w:rsidRPr="026D35A3">
        <w:rPr>
          <w:b/>
          <w:bCs/>
        </w:rPr>
        <w:t>Impact Highlights</w:t>
      </w:r>
    </w:p>
    <w:p w14:paraId="2039DB9A" w14:textId="0B41C60C" w:rsidR="00393526" w:rsidRPr="00393526" w:rsidRDefault="00393526" w:rsidP="00B52E3A">
      <w:pPr>
        <w:numPr>
          <w:ilvl w:val="0"/>
          <w:numId w:val="14"/>
        </w:numPr>
        <w:rPr>
          <w:rFonts w:cs="Arial"/>
        </w:rPr>
      </w:pPr>
      <w:r w:rsidRPr="7DEDF899">
        <w:rPr>
          <w:rFonts w:cs="Arial"/>
          <w:b/>
          <w:bCs/>
        </w:rPr>
        <w:t>Improved Attendance</w:t>
      </w:r>
      <w:r w:rsidRPr="00CD6CE8">
        <w:rPr>
          <w:rFonts w:cs="Arial"/>
          <w:b/>
          <w:bCs/>
        </w:rPr>
        <w:t>:</w:t>
      </w:r>
      <w:r w:rsidRPr="7DEDF899">
        <w:rPr>
          <w:rFonts w:cs="Arial"/>
        </w:rPr>
        <w:t xml:space="preserve"> Schools implementing CCSPP strategies have reported reductions in chronic absenteeism, with some sites achieving decreases of 10</w:t>
      </w:r>
      <w:r w:rsidR="00A53562">
        <w:rPr>
          <w:rFonts w:cs="Arial"/>
        </w:rPr>
        <w:t xml:space="preserve"> percent</w:t>
      </w:r>
      <w:r w:rsidR="00E0526C">
        <w:rPr>
          <w:rFonts w:cs="Arial"/>
        </w:rPr>
        <w:t xml:space="preserve"> </w:t>
      </w:r>
      <w:r w:rsidRPr="7DEDF899">
        <w:rPr>
          <w:rFonts w:cs="Arial"/>
        </w:rPr>
        <w:t>or more in the second year of implementation.</w:t>
      </w:r>
    </w:p>
    <w:p w14:paraId="66AA71C5" w14:textId="487300CF" w:rsidR="00393526" w:rsidRPr="00393526" w:rsidRDefault="00393526" w:rsidP="00B52E3A">
      <w:pPr>
        <w:numPr>
          <w:ilvl w:val="0"/>
          <w:numId w:val="14"/>
        </w:numPr>
        <w:rPr>
          <w:rFonts w:cs="Arial"/>
        </w:rPr>
      </w:pPr>
      <w:r w:rsidRPr="00393526">
        <w:rPr>
          <w:rFonts w:cs="Arial"/>
          <w:b/>
          <w:bCs/>
        </w:rPr>
        <w:t>Strengthened Family Engagement</w:t>
      </w:r>
      <w:r w:rsidRPr="00CD6CE8">
        <w:rPr>
          <w:rFonts w:cs="Arial"/>
          <w:b/>
          <w:bCs/>
        </w:rPr>
        <w:t>:</w:t>
      </w:r>
      <w:r w:rsidRPr="00393526">
        <w:rPr>
          <w:rFonts w:cs="Arial"/>
        </w:rPr>
        <w:t xml:space="preserve"> Schools have noted increased participation in family workshops and events, </w:t>
      </w:r>
      <w:r w:rsidR="00CD6CE8">
        <w:rPr>
          <w:rFonts w:cs="Arial"/>
        </w:rPr>
        <w:t>which reflects</w:t>
      </w:r>
      <w:r w:rsidRPr="00393526">
        <w:rPr>
          <w:rFonts w:cs="Arial"/>
        </w:rPr>
        <w:t xml:space="preserve"> a deeper connection between schools and their communities</w:t>
      </w:r>
      <w:r w:rsidR="002F364D">
        <w:rPr>
          <w:rFonts w:cs="Arial"/>
        </w:rPr>
        <w:t xml:space="preserve"> through </w:t>
      </w:r>
      <w:r w:rsidR="003C1FE5">
        <w:rPr>
          <w:rFonts w:cs="Arial"/>
        </w:rPr>
        <w:t xml:space="preserve">improved communication strategies and </w:t>
      </w:r>
      <w:r w:rsidR="00921694">
        <w:rPr>
          <w:rFonts w:cs="Arial"/>
        </w:rPr>
        <w:t>using a cultur</w:t>
      </w:r>
      <w:r w:rsidR="00503C67">
        <w:rPr>
          <w:rFonts w:cs="Arial"/>
        </w:rPr>
        <w:t>al</w:t>
      </w:r>
      <w:r w:rsidR="00A02B8A">
        <w:rPr>
          <w:rFonts w:cs="Arial"/>
        </w:rPr>
        <w:t>ly</w:t>
      </w:r>
      <w:r w:rsidR="00503C67">
        <w:rPr>
          <w:rFonts w:cs="Arial"/>
        </w:rPr>
        <w:t xml:space="preserve"> responsive lens</w:t>
      </w:r>
      <w:r w:rsidR="00C24A69">
        <w:rPr>
          <w:rFonts w:cs="Arial"/>
        </w:rPr>
        <w:t xml:space="preserve"> in </w:t>
      </w:r>
      <w:r w:rsidR="00FE4A79">
        <w:rPr>
          <w:rFonts w:cs="Arial"/>
        </w:rPr>
        <w:t>develop</w:t>
      </w:r>
      <w:r w:rsidR="003B0348">
        <w:rPr>
          <w:rFonts w:cs="Arial"/>
        </w:rPr>
        <w:t>ing</w:t>
      </w:r>
      <w:r w:rsidR="00613A60">
        <w:rPr>
          <w:rFonts w:cs="Arial"/>
        </w:rPr>
        <w:t xml:space="preserve"> </w:t>
      </w:r>
      <w:r w:rsidR="00F65D14">
        <w:rPr>
          <w:rFonts w:cs="Arial"/>
        </w:rPr>
        <w:t>famil</w:t>
      </w:r>
      <w:r w:rsidR="00AE7565">
        <w:rPr>
          <w:rFonts w:cs="Arial"/>
        </w:rPr>
        <w:t xml:space="preserve">y </w:t>
      </w:r>
      <w:r w:rsidR="003134CF">
        <w:rPr>
          <w:rFonts w:cs="Arial"/>
        </w:rPr>
        <w:t>activities</w:t>
      </w:r>
      <w:r w:rsidRPr="00393526">
        <w:rPr>
          <w:rFonts w:cs="Arial"/>
        </w:rPr>
        <w:t>.</w:t>
      </w:r>
    </w:p>
    <w:p w14:paraId="23ED5533" w14:textId="79676CD9" w:rsidR="000D4507" w:rsidRPr="005F0655" w:rsidRDefault="00393526" w:rsidP="00B52E3A">
      <w:pPr>
        <w:numPr>
          <w:ilvl w:val="0"/>
          <w:numId w:val="14"/>
        </w:numPr>
        <w:rPr>
          <w:rFonts w:cs="Arial"/>
        </w:rPr>
      </w:pPr>
      <w:r w:rsidRPr="11CAC8AE">
        <w:rPr>
          <w:rFonts w:cs="Arial"/>
          <w:b/>
          <w:bCs/>
        </w:rPr>
        <w:t>Capacity</w:t>
      </w:r>
      <w:r w:rsidR="00CD6CE8">
        <w:rPr>
          <w:rFonts w:cs="Arial"/>
          <w:b/>
          <w:bCs/>
        </w:rPr>
        <w:t>-</w:t>
      </w:r>
      <w:r w:rsidRPr="11CAC8AE">
        <w:rPr>
          <w:rFonts w:cs="Arial"/>
          <w:b/>
          <w:bCs/>
        </w:rPr>
        <w:t>Building</w:t>
      </w:r>
      <w:r w:rsidRPr="00CD6CE8">
        <w:rPr>
          <w:rFonts w:cs="Arial"/>
          <w:b/>
          <w:bCs/>
        </w:rPr>
        <w:t>:</w:t>
      </w:r>
      <w:r w:rsidRPr="11CAC8AE">
        <w:rPr>
          <w:rFonts w:cs="Arial"/>
        </w:rPr>
        <w:t xml:space="preserve"> Grantees have shown consistent progress in moving from </w:t>
      </w:r>
      <w:r w:rsidR="00CD6CE8">
        <w:rPr>
          <w:rFonts w:cs="Arial"/>
        </w:rPr>
        <w:t>“</w:t>
      </w:r>
      <w:r w:rsidR="002A4DF3" w:rsidRPr="11CAC8AE">
        <w:rPr>
          <w:rFonts w:cs="Arial"/>
        </w:rPr>
        <w:t>Vision</w:t>
      </w:r>
      <w:r w:rsidRPr="11CAC8AE">
        <w:rPr>
          <w:rFonts w:cs="Arial"/>
        </w:rPr>
        <w:t>ing</w:t>
      </w:r>
      <w:r w:rsidR="00CD6CE8">
        <w:rPr>
          <w:rFonts w:cs="Arial"/>
        </w:rPr>
        <w:t>”</w:t>
      </w:r>
      <w:r w:rsidRPr="11CAC8AE">
        <w:rPr>
          <w:rFonts w:cs="Arial"/>
        </w:rPr>
        <w:t xml:space="preserve"> to </w:t>
      </w:r>
      <w:r w:rsidR="00CD6CE8">
        <w:rPr>
          <w:rFonts w:cs="Arial"/>
        </w:rPr>
        <w:t>“</w:t>
      </w:r>
      <w:r w:rsidR="66FDB215" w:rsidRPr="11CAC8AE">
        <w:rPr>
          <w:rFonts w:cs="Arial"/>
        </w:rPr>
        <w:t>Transform</w:t>
      </w:r>
      <w:r w:rsidR="00544E2E" w:rsidRPr="11CAC8AE">
        <w:rPr>
          <w:rFonts w:cs="Arial"/>
        </w:rPr>
        <w:t>ing</w:t>
      </w:r>
      <w:r w:rsidR="00CD6CE8">
        <w:rPr>
          <w:rFonts w:cs="Arial"/>
        </w:rPr>
        <w:t>”</w:t>
      </w:r>
      <w:r w:rsidRPr="11CAC8AE">
        <w:rPr>
          <w:rFonts w:cs="Arial"/>
        </w:rPr>
        <w:t xml:space="preserve"> levels in key areas such as collaborative leadership and family engagement as assessed through the rubric</w:t>
      </w:r>
      <w:r w:rsidR="38AC3BA3" w:rsidRPr="11CAC8AE">
        <w:rPr>
          <w:rFonts w:cs="Arial"/>
        </w:rPr>
        <w:t>.</w:t>
      </w:r>
    </w:p>
    <w:p w14:paraId="695DFA10" w14:textId="325355FE" w:rsidR="000A1BEC" w:rsidRPr="005F0655" w:rsidRDefault="000A1BEC" w:rsidP="00B52E3A">
      <w:pPr>
        <w:numPr>
          <w:ilvl w:val="0"/>
          <w:numId w:val="14"/>
        </w:numPr>
        <w:rPr>
          <w:rFonts w:cs="Arial"/>
        </w:rPr>
      </w:pPr>
      <w:r w:rsidRPr="000A1BEC">
        <w:rPr>
          <w:rFonts w:cs="Arial"/>
          <w:b/>
          <w:bCs/>
        </w:rPr>
        <w:t>Integrated Support Services</w:t>
      </w:r>
      <w:r w:rsidRPr="00CD6CE8">
        <w:rPr>
          <w:rFonts w:cs="Arial"/>
          <w:b/>
          <w:bCs/>
        </w:rPr>
        <w:t>:</w:t>
      </w:r>
      <w:r w:rsidR="00ED2D21">
        <w:rPr>
          <w:rFonts w:cs="Arial"/>
        </w:rPr>
        <w:t xml:space="preserve"> </w:t>
      </w:r>
      <w:r w:rsidR="007C70C3">
        <w:rPr>
          <w:rFonts w:cs="Arial"/>
        </w:rPr>
        <w:t xml:space="preserve">LEAs and schools </w:t>
      </w:r>
      <w:r w:rsidR="00BB764D">
        <w:rPr>
          <w:rFonts w:cs="Arial"/>
        </w:rPr>
        <w:t xml:space="preserve">are focusing on </w:t>
      </w:r>
      <w:r w:rsidR="0086253E">
        <w:rPr>
          <w:rFonts w:cs="Arial"/>
        </w:rPr>
        <w:t xml:space="preserve">supporting students’ </w:t>
      </w:r>
      <w:r w:rsidR="006229A9">
        <w:rPr>
          <w:rFonts w:cs="Arial"/>
        </w:rPr>
        <w:t xml:space="preserve">mental health </w:t>
      </w:r>
      <w:r w:rsidR="009E0519">
        <w:rPr>
          <w:rFonts w:cs="Arial"/>
        </w:rPr>
        <w:t>and basic needs</w:t>
      </w:r>
      <w:r w:rsidR="00BC5BCF">
        <w:rPr>
          <w:rFonts w:cs="Arial"/>
        </w:rPr>
        <w:t xml:space="preserve">, </w:t>
      </w:r>
      <w:r w:rsidR="006F0305">
        <w:rPr>
          <w:rFonts w:cs="Arial"/>
        </w:rPr>
        <w:t>a</w:t>
      </w:r>
      <w:r w:rsidR="00A876A1">
        <w:rPr>
          <w:rFonts w:cs="Arial"/>
        </w:rPr>
        <w:t>ttendance improvement strategies</w:t>
      </w:r>
      <w:r w:rsidR="00773260">
        <w:rPr>
          <w:rFonts w:cs="Arial"/>
        </w:rPr>
        <w:t xml:space="preserve">, and academic support programs to </w:t>
      </w:r>
      <w:r w:rsidR="0098308B">
        <w:rPr>
          <w:rFonts w:cs="Arial"/>
        </w:rPr>
        <w:t>prepare students for success</w:t>
      </w:r>
      <w:r w:rsidR="006F362A">
        <w:rPr>
          <w:rFonts w:cs="Arial"/>
        </w:rPr>
        <w:t>.</w:t>
      </w:r>
    </w:p>
    <w:p w14:paraId="550C5C83" w14:textId="77777777" w:rsidR="00D3290D" w:rsidRDefault="00D3290D" w:rsidP="026D35A3">
      <w:pPr>
        <w:rPr>
          <w:b/>
          <w:bCs/>
        </w:rPr>
      </w:pPr>
      <w:r w:rsidRPr="026D35A3">
        <w:rPr>
          <w:b/>
          <w:bCs/>
        </w:rPr>
        <w:t>Outcome Data</w:t>
      </w:r>
    </w:p>
    <w:p w14:paraId="16E6CE31" w14:textId="3AA87AED" w:rsidR="00D3290D" w:rsidRPr="00997A20" w:rsidRDefault="00FB3352" w:rsidP="00997A20">
      <w:pPr>
        <w:autoSpaceDE w:val="0"/>
        <w:autoSpaceDN w:val="0"/>
        <w:adjustRightInd w:val="0"/>
        <w:rPr>
          <w:rFonts w:cs="Arial"/>
          <w:color w:val="auto"/>
          <w:kern w:val="0"/>
        </w:rPr>
      </w:pPr>
      <w:r>
        <w:rPr>
          <w:rFonts w:cs="Arial"/>
          <w:color w:val="auto"/>
          <w:kern w:val="0"/>
        </w:rPr>
        <w:t xml:space="preserve">California </w:t>
      </w:r>
      <w:r w:rsidR="00295A8E">
        <w:rPr>
          <w:rFonts w:cs="Arial"/>
          <w:i/>
          <w:iCs/>
          <w:color w:val="auto"/>
          <w:kern w:val="0"/>
        </w:rPr>
        <w:t>EC</w:t>
      </w:r>
      <w:r w:rsidR="216974F6" w:rsidRPr="40979C82">
        <w:rPr>
          <w:rFonts w:cs="Arial"/>
          <w:color w:val="auto"/>
          <w:kern w:val="0"/>
        </w:rPr>
        <w:t xml:space="preserve"> requires the formative evaluation to include </w:t>
      </w:r>
      <w:r w:rsidR="47137DFE" w:rsidRPr="40979C82">
        <w:rPr>
          <w:rFonts w:cs="Arial"/>
          <w:color w:val="auto"/>
          <w:kern w:val="0"/>
        </w:rPr>
        <w:t>o</w:t>
      </w:r>
      <w:r w:rsidR="00D3290D" w:rsidRPr="40979C82">
        <w:rPr>
          <w:rFonts w:cs="Arial"/>
          <w:color w:val="auto"/>
          <w:kern w:val="0"/>
        </w:rPr>
        <w:t>utcome data</w:t>
      </w:r>
      <w:r w:rsidR="00CD6CE8">
        <w:rPr>
          <w:rFonts w:cs="Arial"/>
          <w:color w:val="auto"/>
          <w:kern w:val="0"/>
        </w:rPr>
        <w:t xml:space="preserve"> that includes </w:t>
      </w:r>
      <w:r w:rsidR="00D3290D" w:rsidRPr="40979C82">
        <w:rPr>
          <w:rFonts w:cs="Arial"/>
          <w:color w:val="auto"/>
          <w:kern w:val="0"/>
        </w:rPr>
        <w:t>measures of pupil well-being and engagement such as pupil attendance and school climate</w:t>
      </w:r>
      <w:r w:rsidR="76F4C55B" w:rsidRPr="40979C82">
        <w:rPr>
          <w:rFonts w:cs="Arial"/>
          <w:color w:val="auto"/>
          <w:kern w:val="0"/>
        </w:rPr>
        <w:t xml:space="preserve"> data</w:t>
      </w:r>
      <w:r w:rsidR="00D3290D" w:rsidRPr="40979C82">
        <w:rPr>
          <w:rFonts w:cs="Arial"/>
          <w:color w:val="auto"/>
          <w:kern w:val="0"/>
        </w:rPr>
        <w:t>.</w:t>
      </w:r>
    </w:p>
    <w:p w14:paraId="7F3F37AA" w14:textId="6C80A84B" w:rsidR="00D3290D" w:rsidRPr="00997A20" w:rsidRDefault="00D3290D" w:rsidP="00997A20">
      <w:pPr>
        <w:autoSpaceDE w:val="0"/>
        <w:autoSpaceDN w:val="0"/>
        <w:adjustRightInd w:val="0"/>
        <w:rPr>
          <w:rFonts w:cs="Arial"/>
          <w:color w:val="auto"/>
          <w:kern w:val="0"/>
        </w:rPr>
      </w:pPr>
      <w:r w:rsidRPr="355CC2AD">
        <w:rPr>
          <w:rFonts w:cs="Arial"/>
          <w:color w:val="auto"/>
          <w:kern w:val="0"/>
        </w:rPr>
        <w:t xml:space="preserve">During the first </w:t>
      </w:r>
      <w:r w:rsidR="00CD6CE8">
        <w:rPr>
          <w:rFonts w:cs="Arial"/>
          <w:color w:val="auto"/>
          <w:kern w:val="0"/>
        </w:rPr>
        <w:t>two</w:t>
      </w:r>
      <w:r w:rsidRPr="355CC2AD">
        <w:rPr>
          <w:rFonts w:cs="Arial"/>
          <w:color w:val="auto"/>
          <w:kern w:val="0"/>
        </w:rPr>
        <w:t xml:space="preserve"> years of implementation, </w:t>
      </w:r>
      <w:r w:rsidR="6F9EAE7E" w:rsidRPr="7DEDF899">
        <w:rPr>
          <w:rFonts w:cs="Arial"/>
          <w:color w:val="auto"/>
        </w:rPr>
        <w:t>CCSPP</w:t>
      </w:r>
      <w:r w:rsidR="6F9EAE7E" w:rsidRPr="355CC2AD">
        <w:rPr>
          <w:rFonts w:cs="Arial"/>
          <w:color w:val="auto"/>
          <w:kern w:val="0"/>
        </w:rPr>
        <w:t xml:space="preserve"> grantee </w:t>
      </w:r>
      <w:r w:rsidRPr="355CC2AD">
        <w:rPr>
          <w:rFonts w:cs="Arial"/>
          <w:color w:val="auto"/>
          <w:kern w:val="0"/>
        </w:rPr>
        <w:t>school sites established foundational components of community school infrastructure, including strategic partnerships. In Year 1, 63</w:t>
      </w:r>
      <w:r w:rsidR="00A53562">
        <w:rPr>
          <w:rFonts w:cs="Arial"/>
          <w:color w:val="auto"/>
          <w:kern w:val="0"/>
        </w:rPr>
        <w:t xml:space="preserve"> percent</w:t>
      </w:r>
      <w:r w:rsidR="00502B3A">
        <w:rPr>
          <w:rFonts w:cs="Arial"/>
          <w:color w:val="auto"/>
          <w:kern w:val="0"/>
        </w:rPr>
        <w:t xml:space="preserve"> </w:t>
      </w:r>
      <w:r w:rsidRPr="2EF43E82">
        <w:rPr>
          <w:rFonts w:cs="Arial"/>
          <w:color w:val="auto"/>
          <w:kern w:val="0"/>
        </w:rPr>
        <w:t>of Cohort 1 grantees indicated they were in the</w:t>
      </w:r>
      <w:r w:rsidR="00295A8E">
        <w:rPr>
          <w:rFonts w:cs="Arial"/>
          <w:color w:val="auto"/>
          <w:kern w:val="0"/>
        </w:rPr>
        <w:t xml:space="preserve"> </w:t>
      </w:r>
      <w:r w:rsidR="00295A8E" w:rsidRPr="355CC2AD">
        <w:rPr>
          <w:rFonts w:cs="Arial"/>
          <w:color w:val="auto"/>
          <w:kern w:val="0"/>
        </w:rPr>
        <w:t>“</w:t>
      </w:r>
      <w:r w:rsidR="00295A8E" w:rsidRPr="2EF43E82">
        <w:rPr>
          <w:rFonts w:cs="Arial"/>
          <w:color w:val="auto"/>
          <w:kern w:val="0"/>
        </w:rPr>
        <w:t>engaging” or “transforming”</w:t>
      </w:r>
      <w:r w:rsidRPr="355CC2AD">
        <w:rPr>
          <w:rFonts w:cs="Arial"/>
          <w:color w:val="auto"/>
          <w:kern w:val="0"/>
        </w:rPr>
        <w:t xml:space="preserve"> phase of growth</w:t>
      </w:r>
      <w:r w:rsidR="00CD6CE8">
        <w:rPr>
          <w:rFonts w:cs="Arial"/>
          <w:color w:val="auto"/>
          <w:kern w:val="0"/>
        </w:rPr>
        <w:t xml:space="preserve"> and were</w:t>
      </w:r>
      <w:r w:rsidRPr="355CC2AD">
        <w:rPr>
          <w:rFonts w:cs="Arial"/>
          <w:color w:val="auto"/>
          <w:kern w:val="0"/>
        </w:rPr>
        <w:t xml:space="preserve"> facilitating the expansion of culturally responsive programming and resources for students, educators, and families. By Year 2, this number increased to 69</w:t>
      </w:r>
      <w:r w:rsidR="00A53562">
        <w:rPr>
          <w:rFonts w:cs="Arial"/>
          <w:color w:val="auto"/>
          <w:kern w:val="0"/>
        </w:rPr>
        <w:t xml:space="preserve"> percent</w:t>
      </w:r>
      <w:r>
        <w:rPr>
          <w:rFonts w:cs="Arial"/>
          <w:color w:val="auto"/>
          <w:kern w:val="0"/>
        </w:rPr>
        <w:t xml:space="preserve">. Evidence of strengthened partnerships included contract agreements and </w:t>
      </w:r>
      <w:r w:rsidR="0099753C" w:rsidRPr="355CC2AD">
        <w:rPr>
          <w:rFonts w:cs="Arial"/>
          <w:color w:val="auto"/>
          <w:kern w:val="0"/>
        </w:rPr>
        <w:t>M</w:t>
      </w:r>
      <w:r>
        <w:rPr>
          <w:rFonts w:cs="Arial"/>
          <w:color w:val="auto"/>
          <w:kern w:val="0"/>
        </w:rPr>
        <w:t xml:space="preserve">emorandums of </w:t>
      </w:r>
      <w:r w:rsidR="0099753C" w:rsidRPr="355CC2AD">
        <w:rPr>
          <w:rFonts w:cs="Arial"/>
          <w:color w:val="auto"/>
          <w:kern w:val="0"/>
        </w:rPr>
        <w:t>U</w:t>
      </w:r>
      <w:r w:rsidRPr="355CC2AD">
        <w:rPr>
          <w:rFonts w:cs="Arial"/>
          <w:color w:val="auto"/>
          <w:kern w:val="0"/>
        </w:rPr>
        <w:t>nderstanding (82</w:t>
      </w:r>
      <w:r w:rsidR="00A53562">
        <w:rPr>
          <w:rFonts w:cs="Arial"/>
          <w:color w:val="auto"/>
          <w:kern w:val="0"/>
        </w:rPr>
        <w:t xml:space="preserve"> percent</w:t>
      </w:r>
      <w:r w:rsidRPr="355CC2AD">
        <w:rPr>
          <w:rFonts w:cs="Arial"/>
          <w:color w:val="auto"/>
          <w:kern w:val="0"/>
        </w:rPr>
        <w:t>), feedback from existing partners (46</w:t>
      </w:r>
      <w:r w:rsidR="00A53562">
        <w:rPr>
          <w:rFonts w:cs="Arial"/>
          <w:color w:val="auto"/>
          <w:kern w:val="0"/>
        </w:rPr>
        <w:t xml:space="preserve"> percent</w:t>
      </w:r>
      <w:r w:rsidRPr="355CC2AD">
        <w:rPr>
          <w:rFonts w:cs="Arial"/>
          <w:color w:val="auto"/>
          <w:kern w:val="0"/>
        </w:rPr>
        <w:t>), and direct input from students and families (36</w:t>
      </w:r>
      <w:r w:rsidR="00A53562">
        <w:rPr>
          <w:rFonts w:cs="Arial"/>
          <w:color w:val="auto"/>
          <w:kern w:val="0"/>
        </w:rPr>
        <w:t xml:space="preserve"> percent</w:t>
      </w:r>
      <w:r w:rsidRPr="7DEDF899">
        <w:rPr>
          <w:rFonts w:cs="Arial"/>
          <w:color w:val="auto"/>
        </w:rPr>
        <w:t>).</w:t>
      </w:r>
      <w:r w:rsidR="00E13552">
        <w:rPr>
          <w:rFonts w:cs="Arial"/>
          <w:color w:val="auto"/>
        </w:rPr>
        <w:t xml:space="preserve"> </w:t>
      </w:r>
      <w:r w:rsidR="00CE1ED9">
        <w:rPr>
          <w:rFonts w:cs="Arial"/>
          <w:color w:val="auto"/>
        </w:rPr>
        <w:t xml:space="preserve">By </w:t>
      </w:r>
      <w:r w:rsidR="005374AF">
        <w:rPr>
          <w:rFonts w:cs="Arial"/>
          <w:color w:val="auto"/>
        </w:rPr>
        <w:t xml:space="preserve">the end of the 2023–24 academic year, </w:t>
      </w:r>
      <w:r w:rsidR="00E13552">
        <w:rPr>
          <w:rFonts w:cs="Arial"/>
          <w:color w:val="auto"/>
          <w:kern w:val="0"/>
        </w:rPr>
        <w:t>Cohort 1 schools ha</w:t>
      </w:r>
      <w:r w:rsidR="005374AF">
        <w:rPr>
          <w:rFonts w:cs="Arial"/>
          <w:color w:val="auto"/>
          <w:kern w:val="0"/>
        </w:rPr>
        <w:t>d</w:t>
      </w:r>
      <w:r w:rsidR="00E13552">
        <w:rPr>
          <w:rFonts w:cs="Arial"/>
          <w:color w:val="auto"/>
          <w:kern w:val="0"/>
        </w:rPr>
        <w:t xml:space="preserve"> made the most progress in </w:t>
      </w:r>
      <w:r w:rsidR="00261DF2">
        <w:rPr>
          <w:rFonts w:cs="Arial"/>
          <w:color w:val="auto"/>
          <w:kern w:val="0"/>
        </w:rPr>
        <w:t xml:space="preserve">establishing </w:t>
      </w:r>
      <w:r w:rsidR="005374AF">
        <w:rPr>
          <w:rFonts w:cs="Arial"/>
          <w:color w:val="auto"/>
          <w:kern w:val="0"/>
        </w:rPr>
        <w:t>s</w:t>
      </w:r>
      <w:r w:rsidR="00BD0F86">
        <w:rPr>
          <w:rFonts w:cs="Arial"/>
          <w:color w:val="auto"/>
          <w:kern w:val="0"/>
        </w:rPr>
        <w:t>trategic community partnerships</w:t>
      </w:r>
      <w:r w:rsidR="00502B3A">
        <w:rPr>
          <w:rFonts w:cs="Arial"/>
          <w:color w:val="auto"/>
          <w:kern w:val="0"/>
        </w:rPr>
        <w:t>,</w:t>
      </w:r>
      <w:r w:rsidR="00BD0F86">
        <w:rPr>
          <w:rFonts w:cs="Arial"/>
          <w:color w:val="auto"/>
          <w:kern w:val="0"/>
        </w:rPr>
        <w:t xml:space="preserve"> with 20</w:t>
      </w:r>
      <w:r w:rsidR="00A53562">
        <w:rPr>
          <w:rFonts w:cs="Arial"/>
          <w:color w:val="auto"/>
          <w:kern w:val="0"/>
        </w:rPr>
        <w:t xml:space="preserve"> percent</w:t>
      </w:r>
      <w:r w:rsidR="00BD0F86">
        <w:rPr>
          <w:rFonts w:cs="Arial"/>
          <w:color w:val="auto"/>
          <w:kern w:val="0"/>
        </w:rPr>
        <w:t xml:space="preserve"> </w:t>
      </w:r>
      <w:r w:rsidR="00E773DD">
        <w:rPr>
          <w:rFonts w:cs="Arial"/>
          <w:color w:val="auto"/>
          <w:kern w:val="0"/>
        </w:rPr>
        <w:t xml:space="preserve">moving beyond engaging </w:t>
      </w:r>
      <w:r w:rsidR="00A24DCC">
        <w:rPr>
          <w:rFonts w:cs="Arial"/>
          <w:color w:val="auto"/>
          <w:kern w:val="0"/>
        </w:rPr>
        <w:t xml:space="preserve">to </w:t>
      </w:r>
      <w:r w:rsidR="00067927">
        <w:rPr>
          <w:rFonts w:cs="Arial"/>
          <w:color w:val="auto"/>
          <w:kern w:val="0"/>
        </w:rPr>
        <w:t>transforming their practices</w:t>
      </w:r>
      <w:r w:rsidR="00E13552">
        <w:rPr>
          <w:rFonts w:cs="Arial"/>
          <w:color w:val="auto"/>
          <w:kern w:val="0"/>
        </w:rPr>
        <w:t>.</w:t>
      </w:r>
      <w:r w:rsidR="003753EF">
        <w:rPr>
          <w:rFonts w:cs="Arial"/>
          <w:color w:val="auto"/>
          <w:kern w:val="0"/>
        </w:rPr>
        <w:t xml:space="preserve"> </w:t>
      </w:r>
      <w:r w:rsidR="00536E44">
        <w:rPr>
          <w:rFonts w:cs="Arial"/>
          <w:color w:val="auto"/>
          <w:kern w:val="0"/>
        </w:rPr>
        <w:t xml:space="preserve">Meanwhile, </w:t>
      </w:r>
      <w:r w:rsidR="003753EF">
        <w:rPr>
          <w:rFonts w:cs="Arial"/>
          <w:color w:val="auto"/>
          <w:kern w:val="0"/>
        </w:rPr>
        <w:t xml:space="preserve">Cohort 2 </w:t>
      </w:r>
      <w:r w:rsidR="00536E44">
        <w:rPr>
          <w:rFonts w:cs="Arial"/>
          <w:color w:val="auto"/>
          <w:kern w:val="0"/>
        </w:rPr>
        <w:t>schools have been focus</w:t>
      </w:r>
      <w:r w:rsidR="00AC255C">
        <w:rPr>
          <w:rFonts w:cs="Arial"/>
          <w:color w:val="auto"/>
          <w:kern w:val="0"/>
        </w:rPr>
        <w:t xml:space="preserve">ing their efforts on staffing and resources needed to fully implement a community school model to meet their </w:t>
      </w:r>
      <w:r w:rsidR="00A24DCC">
        <w:rPr>
          <w:rFonts w:cs="Arial"/>
          <w:color w:val="auto"/>
          <w:kern w:val="0"/>
        </w:rPr>
        <w:t xml:space="preserve">goals and </w:t>
      </w:r>
      <w:r w:rsidR="00332DC5">
        <w:rPr>
          <w:rFonts w:cs="Arial"/>
          <w:color w:val="auto"/>
          <w:kern w:val="0"/>
        </w:rPr>
        <w:t>needs.</w:t>
      </w:r>
    </w:p>
    <w:p w14:paraId="79A3A555" w14:textId="617D90A5" w:rsidR="00D86B05" w:rsidRDefault="00D86B05" w:rsidP="00997A20">
      <w:pPr>
        <w:rPr>
          <w:b/>
          <w:bCs/>
        </w:rPr>
      </w:pPr>
      <w:r>
        <w:rPr>
          <w:b/>
          <w:bCs/>
        </w:rPr>
        <w:t>Family and Community Engagement</w:t>
      </w:r>
    </w:p>
    <w:p w14:paraId="72394064" w14:textId="455A8D24" w:rsidR="00F57EB3" w:rsidRDefault="00D3290D" w:rsidP="00997A20">
      <w:pPr>
        <w:autoSpaceDE w:val="0"/>
        <w:autoSpaceDN w:val="0"/>
        <w:adjustRightInd w:val="0"/>
        <w:rPr>
          <w:rFonts w:cs="Arial"/>
          <w:color w:val="auto"/>
          <w:kern w:val="0"/>
        </w:rPr>
      </w:pPr>
      <w:r w:rsidRPr="355CC2AD">
        <w:rPr>
          <w:rFonts w:cs="Arial"/>
          <w:color w:val="auto"/>
          <w:kern w:val="0"/>
        </w:rPr>
        <w:t>In Year 1, 30</w:t>
      </w:r>
      <w:r w:rsidR="00A53562">
        <w:rPr>
          <w:rFonts w:cs="Arial"/>
          <w:color w:val="auto"/>
          <w:kern w:val="0"/>
        </w:rPr>
        <w:t xml:space="preserve"> percent</w:t>
      </w:r>
      <w:r w:rsidRPr="355CC2AD">
        <w:rPr>
          <w:rFonts w:cs="Arial"/>
          <w:color w:val="auto"/>
          <w:kern w:val="0"/>
        </w:rPr>
        <w:t xml:space="preserve"> of site-level grantees reported engaging over half of their community partners in developing a shared community school vision. These partnerships, particularly with healthcare providers and after-school programs, aimed to </w:t>
      </w:r>
      <w:r w:rsidRPr="355CC2AD">
        <w:rPr>
          <w:rFonts w:cs="Arial"/>
          <w:color w:val="auto"/>
          <w:kern w:val="0"/>
        </w:rPr>
        <w:lastRenderedPageBreak/>
        <w:t>enhance students</w:t>
      </w:r>
      <w:r w:rsidR="00123A0C">
        <w:rPr>
          <w:rFonts w:cs="Arial"/>
          <w:color w:val="auto"/>
          <w:kern w:val="0"/>
        </w:rPr>
        <w:t>’</w:t>
      </w:r>
      <w:r w:rsidRPr="355CC2AD">
        <w:rPr>
          <w:rFonts w:cs="Arial"/>
          <w:color w:val="auto"/>
          <w:kern w:val="0"/>
        </w:rPr>
        <w:t xml:space="preserve"> educational experiences and address holistic needs. However, while some grantees noted strengthened partnerships, fewer described how partners shaped their community schools strategies. Instead, schools prioritized whole-child supports, such as integrated services (e.g., health care, mental health screenings, academic supports, and nutritional services) and expanded learning opportunities.</w:t>
      </w:r>
    </w:p>
    <w:p w14:paraId="60FBBA5E" w14:textId="27A93EDF" w:rsidR="355CC2AD" w:rsidRPr="00997A20" w:rsidRDefault="00F57EB3" w:rsidP="00997A20">
      <w:pPr>
        <w:autoSpaceDE w:val="0"/>
        <w:autoSpaceDN w:val="0"/>
        <w:adjustRightInd w:val="0"/>
        <w:rPr>
          <w:rFonts w:cs="Arial"/>
          <w:color w:val="auto"/>
          <w:kern w:val="0"/>
        </w:rPr>
      </w:pPr>
      <w:r>
        <w:rPr>
          <w:rFonts w:cs="Arial"/>
          <w:color w:val="auto"/>
          <w:kern w:val="0"/>
        </w:rPr>
        <w:t xml:space="preserve">In </w:t>
      </w:r>
      <w:r w:rsidRPr="00F57EB3">
        <w:rPr>
          <w:rFonts w:cs="Arial"/>
          <w:color w:val="auto"/>
          <w:kern w:val="0"/>
        </w:rPr>
        <w:t>Year</w:t>
      </w:r>
      <w:r w:rsidR="003734A2">
        <w:rPr>
          <w:rFonts w:cs="Arial"/>
          <w:color w:val="auto"/>
          <w:kern w:val="0"/>
        </w:rPr>
        <w:t xml:space="preserve"> 2</w:t>
      </w:r>
      <w:r w:rsidR="00114719">
        <w:rPr>
          <w:rFonts w:cs="Arial"/>
          <w:color w:val="auto"/>
          <w:kern w:val="0"/>
        </w:rPr>
        <w:t>,</w:t>
      </w:r>
      <w:r w:rsidRPr="00F57EB3">
        <w:rPr>
          <w:rFonts w:cs="Arial"/>
          <w:color w:val="auto"/>
          <w:kern w:val="0"/>
        </w:rPr>
        <w:t xml:space="preserve"> Cohort 1 grantees showed statistically significant increases in the engagement of three</w:t>
      </w:r>
      <w:r w:rsidR="00114719">
        <w:rPr>
          <w:rFonts w:cs="Arial"/>
          <w:color w:val="auto"/>
          <w:kern w:val="0"/>
        </w:rPr>
        <w:t xml:space="preserve"> </w:t>
      </w:r>
      <w:r w:rsidRPr="00F57EB3">
        <w:rPr>
          <w:rFonts w:cs="Arial"/>
          <w:color w:val="auto"/>
          <w:kern w:val="0"/>
        </w:rPr>
        <w:t>out of four partner groups</w:t>
      </w:r>
      <w:r w:rsidR="00123A0C">
        <w:rPr>
          <w:rFonts w:cs="Arial"/>
          <w:color w:val="auto"/>
          <w:kern w:val="0"/>
        </w:rPr>
        <w:t>—</w:t>
      </w:r>
      <w:r w:rsidRPr="00F57EB3">
        <w:rPr>
          <w:rFonts w:cs="Arial"/>
          <w:color w:val="auto"/>
          <w:kern w:val="0"/>
        </w:rPr>
        <w:t>students, families, and school staff</w:t>
      </w:r>
      <w:r w:rsidR="00123A0C">
        <w:rPr>
          <w:rFonts w:cs="Arial"/>
          <w:color w:val="auto"/>
          <w:kern w:val="0"/>
        </w:rPr>
        <w:t>—</w:t>
      </w:r>
      <w:r w:rsidRPr="00F57EB3">
        <w:rPr>
          <w:rFonts w:cs="Arial"/>
          <w:color w:val="auto"/>
          <w:kern w:val="0"/>
        </w:rPr>
        <w:t>between Year 1 and</w:t>
      </w:r>
      <w:r w:rsidR="00114719">
        <w:rPr>
          <w:rFonts w:cs="Arial"/>
          <w:color w:val="auto"/>
          <w:kern w:val="0"/>
        </w:rPr>
        <w:t xml:space="preserve"> </w:t>
      </w:r>
      <w:r w:rsidRPr="00F57EB3">
        <w:rPr>
          <w:rFonts w:cs="Arial"/>
          <w:color w:val="auto"/>
          <w:kern w:val="0"/>
        </w:rPr>
        <w:t>Year 2. For example, the percentage of grantees reporting very high levels of</w:t>
      </w:r>
      <w:r w:rsidR="003734A2">
        <w:rPr>
          <w:rFonts w:cs="Arial"/>
          <w:color w:val="auto"/>
          <w:kern w:val="0"/>
        </w:rPr>
        <w:t xml:space="preserve"> </w:t>
      </w:r>
      <w:r w:rsidRPr="00F57EB3">
        <w:rPr>
          <w:rFonts w:cs="Arial"/>
          <w:color w:val="auto"/>
          <w:kern w:val="0"/>
        </w:rPr>
        <w:t>engagement (75</w:t>
      </w:r>
      <w:r w:rsidR="00123A0C">
        <w:rPr>
          <w:rFonts w:cs="Arial"/>
          <w:color w:val="auto"/>
          <w:kern w:val="0"/>
        </w:rPr>
        <w:t xml:space="preserve"> to </w:t>
      </w:r>
      <w:r w:rsidRPr="00F57EB3">
        <w:rPr>
          <w:rFonts w:cs="Arial"/>
          <w:color w:val="auto"/>
          <w:kern w:val="0"/>
        </w:rPr>
        <w:t>100</w:t>
      </w:r>
      <w:r w:rsidR="00A53562">
        <w:rPr>
          <w:rFonts w:cs="Arial"/>
          <w:color w:val="auto"/>
          <w:kern w:val="0"/>
        </w:rPr>
        <w:t xml:space="preserve"> percent</w:t>
      </w:r>
      <w:r w:rsidRPr="00F57EB3">
        <w:rPr>
          <w:rFonts w:cs="Arial"/>
          <w:color w:val="auto"/>
          <w:kern w:val="0"/>
        </w:rPr>
        <w:t>) of students rose from 25</w:t>
      </w:r>
      <w:r w:rsidR="00A53562">
        <w:rPr>
          <w:rFonts w:cs="Arial"/>
          <w:color w:val="auto"/>
          <w:kern w:val="0"/>
        </w:rPr>
        <w:t xml:space="preserve"> percent</w:t>
      </w:r>
      <w:r w:rsidR="007F1F11">
        <w:rPr>
          <w:rFonts w:cs="Arial"/>
          <w:color w:val="auto"/>
          <w:kern w:val="0"/>
        </w:rPr>
        <w:t xml:space="preserve"> </w:t>
      </w:r>
      <w:r w:rsidRPr="00F57EB3">
        <w:rPr>
          <w:rFonts w:cs="Arial"/>
          <w:color w:val="auto"/>
          <w:kern w:val="0"/>
        </w:rPr>
        <w:t>in Year 1 to 33</w:t>
      </w:r>
      <w:r w:rsidR="00A53562">
        <w:rPr>
          <w:rFonts w:cs="Arial"/>
          <w:color w:val="auto"/>
          <w:kern w:val="0"/>
        </w:rPr>
        <w:t xml:space="preserve"> percent</w:t>
      </w:r>
      <w:r w:rsidR="007F1F11">
        <w:rPr>
          <w:rFonts w:cs="Arial"/>
          <w:color w:val="auto"/>
          <w:kern w:val="0"/>
        </w:rPr>
        <w:t xml:space="preserve"> </w:t>
      </w:r>
      <w:r w:rsidRPr="00F57EB3">
        <w:rPr>
          <w:rFonts w:cs="Arial"/>
          <w:color w:val="auto"/>
          <w:kern w:val="0"/>
        </w:rPr>
        <w:t>in Year 2. Grantees who reported high-to-very-high levels of engagement (50</w:t>
      </w:r>
      <w:r w:rsidR="00123A0C">
        <w:rPr>
          <w:rFonts w:cs="Arial"/>
          <w:color w:val="auto"/>
          <w:kern w:val="0"/>
        </w:rPr>
        <w:t xml:space="preserve"> to </w:t>
      </w:r>
      <w:r w:rsidRPr="00F57EB3">
        <w:rPr>
          <w:rFonts w:cs="Arial"/>
          <w:color w:val="auto"/>
          <w:kern w:val="0"/>
        </w:rPr>
        <w:t>100</w:t>
      </w:r>
      <w:r w:rsidR="00A53562">
        <w:rPr>
          <w:rFonts w:cs="Arial"/>
          <w:color w:val="auto"/>
          <w:kern w:val="0"/>
        </w:rPr>
        <w:t xml:space="preserve"> percent</w:t>
      </w:r>
      <w:r w:rsidRPr="00F57EB3">
        <w:rPr>
          <w:rFonts w:cs="Arial"/>
          <w:color w:val="auto"/>
          <w:kern w:val="0"/>
        </w:rPr>
        <w:t>) of family members increased from 32</w:t>
      </w:r>
      <w:r w:rsidR="00A53562">
        <w:rPr>
          <w:rFonts w:cs="Arial"/>
          <w:color w:val="auto"/>
          <w:kern w:val="0"/>
        </w:rPr>
        <w:t xml:space="preserve"> percent</w:t>
      </w:r>
      <w:r w:rsidR="007F1F11">
        <w:rPr>
          <w:rFonts w:cs="Arial"/>
          <w:color w:val="auto"/>
          <w:kern w:val="0"/>
        </w:rPr>
        <w:t xml:space="preserve"> </w:t>
      </w:r>
      <w:r w:rsidRPr="00F57EB3">
        <w:rPr>
          <w:rFonts w:cs="Arial"/>
          <w:color w:val="auto"/>
          <w:kern w:val="0"/>
        </w:rPr>
        <w:t>in Year 1 to 43</w:t>
      </w:r>
      <w:r w:rsidR="00A53562">
        <w:rPr>
          <w:rFonts w:cs="Arial"/>
          <w:color w:val="auto"/>
          <w:kern w:val="0"/>
        </w:rPr>
        <w:t xml:space="preserve"> percent</w:t>
      </w:r>
      <w:r w:rsidR="007F1F11">
        <w:rPr>
          <w:rFonts w:cs="Arial"/>
          <w:color w:val="auto"/>
          <w:kern w:val="0"/>
        </w:rPr>
        <w:t xml:space="preserve"> </w:t>
      </w:r>
      <w:r w:rsidRPr="00F57EB3">
        <w:rPr>
          <w:rFonts w:cs="Arial"/>
          <w:color w:val="auto"/>
          <w:kern w:val="0"/>
        </w:rPr>
        <w:t>in Year</w:t>
      </w:r>
      <w:r w:rsidR="003734A2">
        <w:rPr>
          <w:rFonts w:cs="Arial"/>
          <w:color w:val="auto"/>
          <w:kern w:val="0"/>
        </w:rPr>
        <w:t xml:space="preserve"> </w:t>
      </w:r>
      <w:r w:rsidRPr="00F57EB3">
        <w:rPr>
          <w:rFonts w:cs="Arial"/>
          <w:color w:val="auto"/>
          <w:kern w:val="0"/>
        </w:rPr>
        <w:t>2, and grantees who reported low (1</w:t>
      </w:r>
      <w:r w:rsidR="00123A0C">
        <w:rPr>
          <w:rFonts w:cs="Arial"/>
          <w:color w:val="auto"/>
          <w:kern w:val="0"/>
        </w:rPr>
        <w:t xml:space="preserve"> to </w:t>
      </w:r>
      <w:r w:rsidRPr="00F57EB3">
        <w:rPr>
          <w:rFonts w:cs="Arial"/>
          <w:color w:val="auto"/>
          <w:kern w:val="0"/>
        </w:rPr>
        <w:t>24</w:t>
      </w:r>
      <w:r w:rsidR="00A53562">
        <w:rPr>
          <w:rFonts w:cs="Arial"/>
          <w:color w:val="auto"/>
          <w:kern w:val="0"/>
        </w:rPr>
        <w:t xml:space="preserve"> percent</w:t>
      </w:r>
      <w:r w:rsidRPr="00F57EB3">
        <w:rPr>
          <w:rFonts w:cs="Arial"/>
          <w:color w:val="auto"/>
          <w:kern w:val="0"/>
        </w:rPr>
        <w:t xml:space="preserve">) </w:t>
      </w:r>
      <w:r w:rsidR="007F1F11">
        <w:rPr>
          <w:rFonts w:cs="Arial"/>
          <w:color w:val="auto"/>
          <w:kern w:val="0"/>
        </w:rPr>
        <w:t xml:space="preserve">levels of engagement </w:t>
      </w:r>
      <w:r w:rsidRPr="00F57EB3">
        <w:rPr>
          <w:rFonts w:cs="Arial"/>
          <w:color w:val="auto"/>
          <w:kern w:val="0"/>
        </w:rPr>
        <w:t>of family members decreased from 42</w:t>
      </w:r>
      <w:r w:rsidR="00A53562">
        <w:rPr>
          <w:rFonts w:cs="Arial"/>
          <w:color w:val="auto"/>
          <w:kern w:val="0"/>
        </w:rPr>
        <w:t xml:space="preserve"> percent</w:t>
      </w:r>
      <w:r w:rsidR="007F1F11">
        <w:rPr>
          <w:rFonts w:cs="Arial"/>
          <w:color w:val="auto"/>
          <w:kern w:val="0"/>
        </w:rPr>
        <w:t xml:space="preserve"> </w:t>
      </w:r>
      <w:r w:rsidRPr="00F57EB3">
        <w:rPr>
          <w:rFonts w:cs="Arial"/>
          <w:color w:val="auto"/>
          <w:kern w:val="0"/>
        </w:rPr>
        <w:t>in Year 1 to 26</w:t>
      </w:r>
      <w:r w:rsidR="00A53562">
        <w:rPr>
          <w:rFonts w:cs="Arial"/>
          <w:color w:val="auto"/>
          <w:kern w:val="0"/>
        </w:rPr>
        <w:t xml:space="preserve"> percent</w:t>
      </w:r>
      <w:r w:rsidR="007F1F11">
        <w:rPr>
          <w:rFonts w:cs="Arial"/>
          <w:color w:val="auto"/>
          <w:kern w:val="0"/>
        </w:rPr>
        <w:t xml:space="preserve"> </w:t>
      </w:r>
      <w:r w:rsidRPr="00F57EB3">
        <w:rPr>
          <w:rFonts w:cs="Arial"/>
          <w:color w:val="auto"/>
          <w:kern w:val="0"/>
        </w:rPr>
        <w:t>in Year 2. In Year 2, 47</w:t>
      </w:r>
      <w:r w:rsidR="00A53562">
        <w:rPr>
          <w:rFonts w:cs="Arial"/>
          <w:color w:val="auto"/>
          <w:kern w:val="0"/>
        </w:rPr>
        <w:t xml:space="preserve"> percent</w:t>
      </w:r>
      <w:r w:rsidR="007F1F11">
        <w:rPr>
          <w:rFonts w:cs="Arial"/>
          <w:color w:val="auto"/>
          <w:kern w:val="0"/>
        </w:rPr>
        <w:t xml:space="preserve"> </w:t>
      </w:r>
      <w:r w:rsidRPr="00F57EB3">
        <w:rPr>
          <w:rFonts w:cs="Arial"/>
          <w:color w:val="auto"/>
          <w:kern w:val="0"/>
        </w:rPr>
        <w:t>of grantees reported</w:t>
      </w:r>
      <w:r w:rsidR="00B468C5">
        <w:rPr>
          <w:rFonts w:cs="Arial"/>
          <w:color w:val="auto"/>
          <w:kern w:val="0"/>
        </w:rPr>
        <w:t xml:space="preserve"> </w:t>
      </w:r>
      <w:r w:rsidRPr="00F57EB3">
        <w:rPr>
          <w:rFonts w:cs="Arial"/>
          <w:color w:val="auto"/>
          <w:kern w:val="0"/>
        </w:rPr>
        <w:t>engaging half or more of their community partners</w:t>
      </w:r>
      <w:r w:rsidR="00123A0C">
        <w:rPr>
          <w:rFonts w:cs="Arial"/>
          <w:color w:val="auto"/>
          <w:kern w:val="0"/>
        </w:rPr>
        <w:t>—</w:t>
      </w:r>
      <w:r w:rsidRPr="00F57EB3">
        <w:rPr>
          <w:rFonts w:cs="Arial"/>
          <w:color w:val="auto"/>
          <w:kern w:val="0"/>
        </w:rPr>
        <w:t>an increase from 30</w:t>
      </w:r>
      <w:r w:rsidR="00A53562">
        <w:rPr>
          <w:rFonts w:cs="Arial"/>
          <w:color w:val="auto"/>
          <w:kern w:val="0"/>
        </w:rPr>
        <w:t xml:space="preserve"> percent</w:t>
      </w:r>
      <w:r w:rsidR="007F1F11">
        <w:rPr>
          <w:rFonts w:cs="Arial"/>
          <w:color w:val="auto"/>
          <w:kern w:val="0"/>
        </w:rPr>
        <w:t xml:space="preserve"> </w:t>
      </w:r>
      <w:r w:rsidRPr="00F57EB3">
        <w:rPr>
          <w:rFonts w:cs="Arial"/>
          <w:color w:val="auto"/>
          <w:kern w:val="0"/>
        </w:rPr>
        <w:t>o</w:t>
      </w:r>
      <w:r w:rsidR="00B468C5">
        <w:rPr>
          <w:rFonts w:cs="Arial"/>
          <w:color w:val="auto"/>
          <w:kern w:val="0"/>
        </w:rPr>
        <w:t xml:space="preserve">f </w:t>
      </w:r>
      <w:r w:rsidRPr="00F57EB3">
        <w:rPr>
          <w:rFonts w:cs="Arial"/>
          <w:color w:val="auto"/>
          <w:kern w:val="0"/>
        </w:rPr>
        <w:t>grantees in Year 1. As for the engagement of community members, there is a small</w:t>
      </w:r>
      <w:r w:rsidR="00B468C5">
        <w:rPr>
          <w:rFonts w:cs="Arial"/>
          <w:color w:val="auto"/>
          <w:kern w:val="0"/>
        </w:rPr>
        <w:t xml:space="preserve"> </w:t>
      </w:r>
      <w:r w:rsidRPr="00F57EB3">
        <w:rPr>
          <w:rFonts w:cs="Arial"/>
          <w:color w:val="auto"/>
          <w:kern w:val="0"/>
        </w:rPr>
        <w:t xml:space="preserve">decline in the </w:t>
      </w:r>
      <w:r w:rsidR="007F1F11">
        <w:rPr>
          <w:rFonts w:cs="Arial"/>
          <w:color w:val="auto"/>
          <w:kern w:val="0"/>
        </w:rPr>
        <w:t>percentage</w:t>
      </w:r>
      <w:r w:rsidR="007F1F11" w:rsidRPr="00F57EB3">
        <w:rPr>
          <w:rFonts w:cs="Arial"/>
          <w:color w:val="auto"/>
          <w:kern w:val="0"/>
        </w:rPr>
        <w:t xml:space="preserve"> </w:t>
      </w:r>
      <w:r w:rsidRPr="00F57EB3">
        <w:rPr>
          <w:rFonts w:cs="Arial"/>
          <w:color w:val="auto"/>
          <w:kern w:val="0"/>
        </w:rPr>
        <w:t xml:space="preserve">of grantees engaging this group at </w:t>
      </w:r>
      <w:proofErr w:type="gramStart"/>
      <w:r w:rsidRPr="00F57EB3">
        <w:rPr>
          <w:rFonts w:cs="Arial"/>
          <w:color w:val="auto"/>
          <w:kern w:val="0"/>
        </w:rPr>
        <w:t>the</w:t>
      </w:r>
      <w:proofErr w:type="gramEnd"/>
      <w:r w:rsidRPr="00F57EB3">
        <w:rPr>
          <w:rFonts w:cs="Arial"/>
          <w:color w:val="auto"/>
          <w:kern w:val="0"/>
        </w:rPr>
        <w:t xml:space="preserve"> very high engagement</w:t>
      </w:r>
      <w:r w:rsidR="00B468C5">
        <w:rPr>
          <w:rFonts w:cs="Arial"/>
          <w:color w:val="auto"/>
          <w:kern w:val="0"/>
        </w:rPr>
        <w:t xml:space="preserve"> </w:t>
      </w:r>
      <w:r w:rsidRPr="00F57EB3">
        <w:rPr>
          <w:rFonts w:cs="Arial"/>
          <w:color w:val="auto"/>
          <w:kern w:val="0"/>
        </w:rPr>
        <w:t>level (75</w:t>
      </w:r>
      <w:r w:rsidR="00123A0C">
        <w:rPr>
          <w:rFonts w:cs="Arial"/>
          <w:color w:val="auto"/>
          <w:kern w:val="0"/>
        </w:rPr>
        <w:t xml:space="preserve"> to </w:t>
      </w:r>
      <w:r w:rsidRPr="00F57EB3">
        <w:rPr>
          <w:rFonts w:cs="Arial"/>
          <w:color w:val="auto"/>
          <w:kern w:val="0"/>
        </w:rPr>
        <w:t>100</w:t>
      </w:r>
      <w:r w:rsidR="00A53562">
        <w:rPr>
          <w:rFonts w:cs="Arial"/>
          <w:color w:val="auto"/>
          <w:kern w:val="0"/>
        </w:rPr>
        <w:t xml:space="preserve"> percent</w:t>
      </w:r>
      <w:r w:rsidRPr="00F57EB3">
        <w:rPr>
          <w:rFonts w:cs="Arial"/>
          <w:color w:val="auto"/>
          <w:kern w:val="0"/>
        </w:rPr>
        <w:t>).</w:t>
      </w:r>
    </w:p>
    <w:p w14:paraId="7AD5D7B7" w14:textId="639D5A2B" w:rsidR="007E356C" w:rsidRDefault="007E356C" w:rsidP="00997A20">
      <w:pPr>
        <w:rPr>
          <w:b/>
          <w:bCs/>
        </w:rPr>
      </w:pPr>
      <w:r>
        <w:rPr>
          <w:b/>
          <w:bCs/>
        </w:rPr>
        <w:t>Integrated Su</w:t>
      </w:r>
      <w:r w:rsidR="00D86B05">
        <w:rPr>
          <w:b/>
          <w:bCs/>
        </w:rPr>
        <w:t>pport Services</w:t>
      </w:r>
      <w:r w:rsidR="008C6F57">
        <w:rPr>
          <w:b/>
          <w:bCs/>
        </w:rPr>
        <w:t xml:space="preserve"> and Ex</w:t>
      </w:r>
      <w:r w:rsidR="004A42FF">
        <w:rPr>
          <w:b/>
          <w:bCs/>
        </w:rPr>
        <w:t>panded Learning Opportunities</w:t>
      </w:r>
    </w:p>
    <w:p w14:paraId="489A4308" w14:textId="22DDBF04" w:rsidR="00D3290D" w:rsidRPr="00997A20" w:rsidRDefault="00D3290D" w:rsidP="00997A20">
      <w:pPr>
        <w:autoSpaceDE w:val="0"/>
        <w:autoSpaceDN w:val="0"/>
        <w:adjustRightInd w:val="0"/>
        <w:rPr>
          <w:rFonts w:cs="Arial"/>
          <w:color w:val="auto"/>
          <w:kern w:val="0"/>
        </w:rPr>
      </w:pPr>
      <w:r w:rsidRPr="7DEDF899">
        <w:rPr>
          <w:rFonts w:cs="Arial"/>
          <w:color w:val="auto"/>
          <w:kern w:val="0"/>
        </w:rPr>
        <w:t>Deep Dive sites</w:t>
      </w:r>
      <w:r w:rsidR="00525944">
        <w:rPr>
          <w:rStyle w:val="FootnoteReference"/>
          <w:rFonts w:cs="Arial"/>
          <w:color w:val="auto"/>
          <w:kern w:val="0"/>
        </w:rPr>
        <w:footnoteReference w:id="8"/>
      </w:r>
      <w:r w:rsidRPr="7DEDF899">
        <w:rPr>
          <w:rFonts w:cs="Arial"/>
          <w:color w:val="auto"/>
          <w:kern w:val="0"/>
        </w:rPr>
        <w:t xml:space="preserve"> mirrored this trend</w:t>
      </w:r>
      <w:r w:rsidR="00123A0C">
        <w:rPr>
          <w:rFonts w:cs="Arial"/>
          <w:color w:val="auto"/>
          <w:kern w:val="0"/>
        </w:rPr>
        <w:t>. They</w:t>
      </w:r>
      <w:r w:rsidRPr="7DEDF899">
        <w:rPr>
          <w:rFonts w:cs="Arial"/>
          <w:color w:val="auto"/>
          <w:kern w:val="0"/>
        </w:rPr>
        <w:t xml:space="preserve"> engag</w:t>
      </w:r>
      <w:r w:rsidR="00123A0C">
        <w:rPr>
          <w:rFonts w:cs="Arial"/>
          <w:color w:val="auto"/>
          <w:kern w:val="0"/>
        </w:rPr>
        <w:t>ed</w:t>
      </w:r>
      <w:r w:rsidRPr="7DEDF899">
        <w:rPr>
          <w:rFonts w:cs="Arial"/>
          <w:color w:val="auto"/>
          <w:kern w:val="0"/>
        </w:rPr>
        <w:t xml:space="preserve"> a variety of partners to provide integrated supports, including mobile health clinics, dental services, and extended learning opportunities. For instance, one district partnered with its local municipality to secure significant funding, leadership support, and opportunities for student civic engagement and internships. Another site collaborated with colleges and universities to integrate community-based learning strategies into instruction and prepare students for college and career success.</w:t>
      </w:r>
      <w:r w:rsidR="00191BE7">
        <w:rPr>
          <w:rFonts w:cs="Arial"/>
          <w:color w:val="auto"/>
          <w:kern w:val="0"/>
        </w:rPr>
        <w:t xml:space="preserve"> </w:t>
      </w:r>
      <w:r w:rsidR="00155AAC">
        <w:rPr>
          <w:rFonts w:cs="Arial"/>
          <w:color w:val="auto"/>
          <w:kern w:val="0"/>
        </w:rPr>
        <w:t xml:space="preserve">During </w:t>
      </w:r>
      <w:r w:rsidR="002B4737">
        <w:rPr>
          <w:rFonts w:cs="Arial"/>
          <w:color w:val="auto"/>
          <w:kern w:val="0"/>
        </w:rPr>
        <w:t xml:space="preserve">school </w:t>
      </w:r>
      <w:r w:rsidR="00155AAC">
        <w:rPr>
          <w:rFonts w:cs="Arial"/>
          <w:color w:val="auto"/>
          <w:kern w:val="0"/>
        </w:rPr>
        <w:t>s</w:t>
      </w:r>
      <w:r w:rsidR="00191BE7">
        <w:rPr>
          <w:rFonts w:cs="Arial"/>
          <w:color w:val="auto"/>
          <w:kern w:val="0"/>
        </w:rPr>
        <w:t>ite visits</w:t>
      </w:r>
      <w:r w:rsidR="00155AAC">
        <w:rPr>
          <w:rStyle w:val="FootnoteReference"/>
          <w:rFonts w:cs="Arial"/>
          <w:color w:val="auto"/>
          <w:kern w:val="0"/>
        </w:rPr>
        <w:footnoteReference w:id="9"/>
      </w:r>
      <w:r w:rsidR="00191BE7">
        <w:rPr>
          <w:rFonts w:cs="Arial"/>
          <w:color w:val="auto"/>
          <w:kern w:val="0"/>
        </w:rPr>
        <w:t xml:space="preserve"> conducted in spring 2025</w:t>
      </w:r>
      <w:r w:rsidR="002B4737">
        <w:rPr>
          <w:rFonts w:cs="Arial"/>
          <w:color w:val="auto"/>
          <w:kern w:val="0"/>
        </w:rPr>
        <w:t xml:space="preserve">, </w:t>
      </w:r>
      <w:r w:rsidR="00F60BD3">
        <w:rPr>
          <w:rFonts w:cs="Arial"/>
          <w:color w:val="auto"/>
          <w:kern w:val="0"/>
        </w:rPr>
        <w:t>educators reported leveraging a variety of opportunities for students</w:t>
      </w:r>
      <w:r w:rsidR="00A3411B">
        <w:rPr>
          <w:rFonts w:cs="Arial"/>
          <w:color w:val="auto"/>
          <w:kern w:val="0"/>
        </w:rPr>
        <w:t>—academies, internships, extended learning opportunities, experiential lear</w:t>
      </w:r>
      <w:r w:rsidR="00042054">
        <w:rPr>
          <w:rFonts w:cs="Arial"/>
          <w:color w:val="auto"/>
          <w:kern w:val="0"/>
        </w:rPr>
        <w:t>ning, alternative pathways, and comprehensive programming designed to prepare students for post-secondary success and career readiness beyond traditional classroom instruction</w:t>
      </w:r>
      <w:r w:rsidR="00B77915">
        <w:rPr>
          <w:rFonts w:cs="Arial"/>
          <w:color w:val="auto"/>
          <w:kern w:val="0"/>
        </w:rPr>
        <w:t>—to meet community needs.</w:t>
      </w:r>
    </w:p>
    <w:p w14:paraId="721CA767" w14:textId="689DD466" w:rsidR="00D3290D" w:rsidRDefault="00D3290D" w:rsidP="00997A20">
      <w:pPr>
        <w:rPr>
          <w:b/>
          <w:bCs/>
        </w:rPr>
      </w:pPr>
      <w:r w:rsidRPr="026D35A3">
        <w:rPr>
          <w:b/>
          <w:bCs/>
        </w:rPr>
        <w:t xml:space="preserve">Collaborative Leadership and Practices </w:t>
      </w:r>
    </w:p>
    <w:p w14:paraId="65231942" w14:textId="2B9101D3" w:rsidR="00D3290D" w:rsidRPr="00997A20" w:rsidRDefault="00D3290D" w:rsidP="00997A20">
      <w:pPr>
        <w:autoSpaceDE w:val="0"/>
        <w:autoSpaceDN w:val="0"/>
        <w:adjustRightInd w:val="0"/>
        <w:rPr>
          <w:rFonts w:cs="Arial"/>
          <w:color w:val="auto"/>
          <w:kern w:val="0"/>
        </w:rPr>
      </w:pPr>
      <w:r w:rsidRPr="40979C82">
        <w:rPr>
          <w:rFonts w:cs="Arial"/>
          <w:color w:val="auto"/>
          <w:kern w:val="0"/>
        </w:rPr>
        <w:t>Recognizing collaborative leadership as a cornerstone of community school implementation, 7</w:t>
      </w:r>
      <w:r w:rsidR="0096748C">
        <w:rPr>
          <w:rFonts w:cs="Arial"/>
          <w:color w:val="auto"/>
          <w:kern w:val="0"/>
        </w:rPr>
        <w:t>9</w:t>
      </w:r>
      <w:r w:rsidR="00A53562">
        <w:rPr>
          <w:rFonts w:cs="Arial"/>
          <w:color w:val="auto"/>
          <w:kern w:val="0"/>
        </w:rPr>
        <w:t xml:space="preserve"> percent</w:t>
      </w:r>
      <w:r w:rsidR="0096748C">
        <w:rPr>
          <w:rFonts w:cs="Arial"/>
          <w:color w:val="auto"/>
          <w:kern w:val="0"/>
        </w:rPr>
        <w:t xml:space="preserve"> </w:t>
      </w:r>
      <w:r w:rsidRPr="40979C82">
        <w:rPr>
          <w:rFonts w:cs="Arial"/>
          <w:color w:val="auto"/>
          <w:kern w:val="0"/>
        </w:rPr>
        <w:t xml:space="preserve">of Cohort 1 schools included </w:t>
      </w:r>
      <w:r w:rsidR="000B6AA4">
        <w:rPr>
          <w:rFonts w:cs="Arial"/>
          <w:color w:val="auto"/>
          <w:kern w:val="0"/>
        </w:rPr>
        <w:t>support</w:t>
      </w:r>
      <w:r w:rsidR="000B6AA4" w:rsidRPr="40979C82">
        <w:rPr>
          <w:rFonts w:cs="Arial"/>
          <w:color w:val="auto"/>
          <w:kern w:val="0"/>
        </w:rPr>
        <w:t xml:space="preserve"> </w:t>
      </w:r>
      <w:r w:rsidRPr="40979C82">
        <w:rPr>
          <w:rFonts w:cs="Arial"/>
          <w:color w:val="auto"/>
          <w:kern w:val="0"/>
        </w:rPr>
        <w:t xml:space="preserve">for collaborative leadership in their </w:t>
      </w:r>
      <w:r w:rsidR="0096748C" w:rsidRPr="40979C82">
        <w:rPr>
          <w:rFonts w:cs="Arial"/>
          <w:color w:val="auto"/>
          <w:kern w:val="0"/>
        </w:rPr>
        <w:t xml:space="preserve">Needs </w:t>
      </w:r>
      <w:r w:rsidR="0096748C">
        <w:rPr>
          <w:rFonts w:cs="Arial"/>
          <w:color w:val="auto"/>
          <w:kern w:val="0"/>
        </w:rPr>
        <w:t>a</w:t>
      </w:r>
      <w:r w:rsidR="0096748C" w:rsidRPr="40979C82">
        <w:rPr>
          <w:rFonts w:cs="Arial"/>
          <w:color w:val="auto"/>
          <w:kern w:val="0"/>
        </w:rPr>
        <w:t>nd Assets Assessments</w:t>
      </w:r>
      <w:r w:rsidRPr="40979C82">
        <w:rPr>
          <w:rFonts w:cs="Arial"/>
          <w:color w:val="auto"/>
          <w:kern w:val="0"/>
        </w:rPr>
        <w:t xml:space="preserve"> and community school plans in Year </w:t>
      </w:r>
      <w:r w:rsidRPr="40979C82">
        <w:rPr>
          <w:rFonts w:cs="Arial"/>
          <w:color w:val="auto"/>
          <w:kern w:val="0"/>
        </w:rPr>
        <w:lastRenderedPageBreak/>
        <w:t>1. This increased to 84</w:t>
      </w:r>
      <w:r w:rsidR="00A53562">
        <w:rPr>
          <w:rFonts w:cs="Arial"/>
          <w:color w:val="auto"/>
          <w:kern w:val="0"/>
        </w:rPr>
        <w:t xml:space="preserve"> percent</w:t>
      </w:r>
      <w:r w:rsidRPr="40979C82">
        <w:rPr>
          <w:rFonts w:cs="Arial"/>
          <w:color w:val="auto"/>
          <w:kern w:val="0"/>
        </w:rPr>
        <w:t xml:space="preserve"> in Year 2, </w:t>
      </w:r>
      <w:r w:rsidR="00123A0C">
        <w:rPr>
          <w:rFonts w:cs="Arial"/>
          <w:color w:val="auto"/>
          <w:kern w:val="0"/>
        </w:rPr>
        <w:t>which reflects</w:t>
      </w:r>
      <w:r w:rsidRPr="40979C82">
        <w:rPr>
          <w:rFonts w:cs="Arial"/>
          <w:color w:val="auto"/>
          <w:kern w:val="0"/>
        </w:rPr>
        <w:t xml:space="preserve"> growth in this area. </w:t>
      </w:r>
      <w:r w:rsidR="77417552" w:rsidRPr="40979C82">
        <w:rPr>
          <w:rFonts w:cs="Arial"/>
          <w:color w:val="auto"/>
          <w:kern w:val="0"/>
        </w:rPr>
        <w:t>At the same time,</w:t>
      </w:r>
      <w:r w:rsidRPr="40979C82">
        <w:rPr>
          <w:rFonts w:cs="Arial"/>
          <w:color w:val="auto"/>
          <w:kern w:val="0"/>
        </w:rPr>
        <w:t xml:space="preserve"> 42</w:t>
      </w:r>
      <w:r w:rsidR="00A53562">
        <w:rPr>
          <w:rFonts w:cs="Arial"/>
          <w:color w:val="auto"/>
          <w:kern w:val="0"/>
        </w:rPr>
        <w:t xml:space="preserve"> percent</w:t>
      </w:r>
      <w:r w:rsidR="000B6AA4">
        <w:rPr>
          <w:rFonts w:cs="Arial"/>
          <w:color w:val="auto"/>
          <w:kern w:val="0"/>
        </w:rPr>
        <w:t xml:space="preserve"> </w:t>
      </w:r>
      <w:r w:rsidRPr="40979C82">
        <w:rPr>
          <w:rFonts w:cs="Arial"/>
          <w:color w:val="auto"/>
          <w:kern w:val="0"/>
        </w:rPr>
        <w:t>of schools identified a need for additional technical assistance in building collaborative leadership capacity.</w:t>
      </w:r>
    </w:p>
    <w:p w14:paraId="4D15BB5D" w14:textId="74FFB485" w:rsidR="00D3290D" w:rsidRPr="00997A20" w:rsidRDefault="00D3290D" w:rsidP="00997A20">
      <w:pPr>
        <w:autoSpaceDE w:val="0"/>
        <w:autoSpaceDN w:val="0"/>
        <w:adjustRightInd w:val="0"/>
        <w:rPr>
          <w:rFonts w:cs="Arial"/>
          <w:color w:val="auto"/>
          <w:kern w:val="0"/>
        </w:rPr>
      </w:pPr>
      <w:r w:rsidRPr="40979C82">
        <w:rPr>
          <w:rFonts w:cs="Arial"/>
          <w:color w:val="auto"/>
          <w:kern w:val="0"/>
        </w:rPr>
        <w:t>In Year 1, 51</w:t>
      </w:r>
      <w:r w:rsidR="00A53562">
        <w:rPr>
          <w:rFonts w:cs="Arial"/>
          <w:color w:val="auto"/>
          <w:kern w:val="0"/>
        </w:rPr>
        <w:t xml:space="preserve"> percent</w:t>
      </w:r>
      <w:r w:rsidR="000B6AA4">
        <w:rPr>
          <w:rFonts w:cs="Arial"/>
          <w:color w:val="auto"/>
          <w:kern w:val="0"/>
        </w:rPr>
        <w:t xml:space="preserve"> </w:t>
      </w:r>
      <w:r w:rsidRPr="40979C82">
        <w:rPr>
          <w:rFonts w:cs="Arial"/>
          <w:color w:val="auto"/>
          <w:kern w:val="0"/>
        </w:rPr>
        <w:t>of Cohort 1 schools reimagined or established shared leadership structures to enable democratic participation and decision-making. By Year 2, 63</w:t>
      </w:r>
      <w:r w:rsidR="00A53562">
        <w:rPr>
          <w:rFonts w:cs="Arial"/>
          <w:color w:val="auto"/>
          <w:kern w:val="0"/>
        </w:rPr>
        <w:t xml:space="preserve"> percent</w:t>
      </w:r>
      <w:r w:rsidR="000B6AA4">
        <w:rPr>
          <w:rFonts w:cs="Arial"/>
          <w:color w:val="auto"/>
          <w:kern w:val="0"/>
        </w:rPr>
        <w:t xml:space="preserve"> </w:t>
      </w:r>
      <w:r w:rsidRPr="40979C82">
        <w:rPr>
          <w:rFonts w:cs="Arial"/>
          <w:color w:val="auto"/>
          <w:kern w:val="0"/>
        </w:rPr>
        <w:t>of grantees reported reaching the “engaging” or “transforming” phase in these efforts. Deep Dive sites exemplified best practices</w:t>
      </w:r>
      <w:r w:rsidR="00123A0C">
        <w:rPr>
          <w:rFonts w:cs="Arial"/>
          <w:color w:val="auto"/>
          <w:kern w:val="0"/>
        </w:rPr>
        <w:t xml:space="preserve"> that include</w:t>
      </w:r>
      <w:r w:rsidRPr="40979C82">
        <w:rPr>
          <w:rFonts w:cs="Arial"/>
          <w:color w:val="auto"/>
          <w:kern w:val="0"/>
        </w:rPr>
        <w:t xml:space="preserve"> partnerships with local unions to create community</w:t>
      </w:r>
      <w:r w:rsidR="00123A0C">
        <w:rPr>
          <w:rFonts w:cs="Arial"/>
          <w:color w:val="auto"/>
          <w:kern w:val="0"/>
        </w:rPr>
        <w:t>-</w:t>
      </w:r>
      <w:r w:rsidR="00AE48D4" w:rsidRPr="40979C82">
        <w:rPr>
          <w:rFonts w:cs="Arial"/>
          <w:color w:val="auto"/>
          <w:kern w:val="0"/>
        </w:rPr>
        <w:t>school</w:t>
      </w:r>
      <w:r w:rsidR="00123A0C">
        <w:rPr>
          <w:rFonts w:cs="Arial"/>
          <w:color w:val="auto"/>
          <w:kern w:val="0"/>
        </w:rPr>
        <w:t>-</w:t>
      </w:r>
      <w:r w:rsidR="000B6AA4">
        <w:rPr>
          <w:rFonts w:cs="Arial"/>
          <w:color w:val="auto"/>
          <w:kern w:val="0"/>
        </w:rPr>
        <w:t>teacher-led</w:t>
      </w:r>
      <w:r w:rsidRPr="40979C82">
        <w:rPr>
          <w:rFonts w:cs="Arial"/>
          <w:color w:val="auto"/>
          <w:kern w:val="0"/>
        </w:rPr>
        <w:t xml:space="preserve"> roles. These roles enhanced shared decision-making by shaping instructional practices collaboratively with administrators, staff, students, parents, and community partners.</w:t>
      </w:r>
      <w:r w:rsidR="00B31B30">
        <w:rPr>
          <w:rFonts w:cs="Arial"/>
          <w:color w:val="auto"/>
          <w:kern w:val="0"/>
        </w:rPr>
        <w:t xml:space="preserve"> </w:t>
      </w:r>
      <w:r w:rsidR="006767AF">
        <w:rPr>
          <w:rFonts w:cs="Arial"/>
          <w:color w:val="auto"/>
          <w:kern w:val="0"/>
        </w:rPr>
        <w:t xml:space="preserve">Schools embracing </w:t>
      </w:r>
      <w:r w:rsidR="00B83E88">
        <w:rPr>
          <w:rFonts w:cs="Arial"/>
          <w:color w:val="auto"/>
          <w:kern w:val="0"/>
        </w:rPr>
        <w:t xml:space="preserve">these roles </w:t>
      </w:r>
      <w:r w:rsidR="008B5DA9">
        <w:rPr>
          <w:rFonts w:cs="Arial"/>
          <w:color w:val="auto"/>
          <w:kern w:val="0"/>
        </w:rPr>
        <w:t>shared the</w:t>
      </w:r>
      <w:r w:rsidR="0005701E">
        <w:rPr>
          <w:rFonts w:cs="Arial"/>
          <w:color w:val="auto"/>
          <w:kern w:val="0"/>
        </w:rPr>
        <w:t xml:space="preserve"> benefits as well as lessons learned with the community school</w:t>
      </w:r>
      <w:r w:rsidR="00FB693F">
        <w:rPr>
          <w:rFonts w:cs="Arial"/>
          <w:color w:val="auto"/>
          <w:kern w:val="0"/>
        </w:rPr>
        <w:t xml:space="preserve"> network at the </w:t>
      </w:r>
      <w:r w:rsidR="00B277C8">
        <w:rPr>
          <w:rFonts w:cs="Arial"/>
          <w:color w:val="auto"/>
          <w:kern w:val="0"/>
        </w:rPr>
        <w:t xml:space="preserve">2025 </w:t>
      </w:r>
      <w:r w:rsidR="00BF5DBD">
        <w:rPr>
          <w:rFonts w:cs="Arial"/>
          <w:color w:val="auto"/>
          <w:kern w:val="0"/>
        </w:rPr>
        <w:t>Empower Summit</w:t>
      </w:r>
      <w:r w:rsidR="003F199A">
        <w:rPr>
          <w:rFonts w:cs="Arial"/>
          <w:color w:val="auto"/>
          <w:kern w:val="0"/>
        </w:rPr>
        <w:t>.</w:t>
      </w:r>
    </w:p>
    <w:p w14:paraId="02EBCE47" w14:textId="10BD4D5A" w:rsidR="00D3290D" w:rsidRPr="00997A20" w:rsidRDefault="00D3290D" w:rsidP="00997A20">
      <w:pPr>
        <w:autoSpaceDE w:val="0"/>
        <w:autoSpaceDN w:val="0"/>
        <w:adjustRightInd w:val="0"/>
        <w:rPr>
          <w:rFonts w:cs="Arial"/>
          <w:color w:val="auto"/>
          <w:kern w:val="0"/>
        </w:rPr>
      </w:pPr>
      <w:r w:rsidRPr="355CC2AD">
        <w:rPr>
          <w:rFonts w:cs="Arial"/>
          <w:color w:val="auto"/>
          <w:kern w:val="0"/>
        </w:rPr>
        <w:t xml:space="preserve">At the </w:t>
      </w:r>
      <w:r w:rsidR="43777FD7" w:rsidRPr="355CC2AD">
        <w:rPr>
          <w:rFonts w:cs="Arial"/>
          <w:color w:val="auto"/>
          <w:kern w:val="0"/>
        </w:rPr>
        <w:t xml:space="preserve">LEA </w:t>
      </w:r>
      <w:r w:rsidRPr="355CC2AD">
        <w:rPr>
          <w:rFonts w:cs="Arial"/>
          <w:color w:val="auto"/>
          <w:kern w:val="0"/>
        </w:rPr>
        <w:t>level, effective leadership emerged as a critical factor. Sites with invested superintendents fostered interdisciplinary teams by sharing power with leadership at all levels. These teams created collaborative spaces for school site and classroom leaders to implement talent-focused, interdisciplinary strategies. However, centering teaching and learning within community schools remains a challenge</w:t>
      </w:r>
      <w:r w:rsidR="00123A0C">
        <w:rPr>
          <w:rFonts w:cs="Arial"/>
          <w:color w:val="auto"/>
          <w:kern w:val="0"/>
        </w:rPr>
        <w:t xml:space="preserve"> that is</w:t>
      </w:r>
      <w:r w:rsidRPr="355CC2AD">
        <w:rPr>
          <w:rFonts w:cs="Arial"/>
          <w:color w:val="auto"/>
          <w:kern w:val="0"/>
        </w:rPr>
        <w:t xml:space="preserve"> often overshadowed by misconceptions that community schools are defined solely by wraparound services.</w:t>
      </w:r>
    </w:p>
    <w:p w14:paraId="2278FF74" w14:textId="18F13D43" w:rsidR="00D3290D" w:rsidRPr="00D3290D" w:rsidRDefault="00D3290D" w:rsidP="00997A20">
      <w:pPr>
        <w:rPr>
          <w:b/>
          <w:bCs/>
        </w:rPr>
      </w:pPr>
      <w:r w:rsidRPr="026D35A3">
        <w:rPr>
          <w:b/>
          <w:bCs/>
        </w:rPr>
        <w:t xml:space="preserve">Teaching and Learning </w:t>
      </w:r>
    </w:p>
    <w:p w14:paraId="473DFED1" w14:textId="494D3310" w:rsidR="40979C82" w:rsidRPr="00997A20" w:rsidRDefault="00D3290D" w:rsidP="00997A20">
      <w:pPr>
        <w:autoSpaceDE w:val="0"/>
        <w:autoSpaceDN w:val="0"/>
        <w:adjustRightInd w:val="0"/>
        <w:rPr>
          <w:rFonts w:cs="Arial"/>
          <w:color w:val="auto"/>
          <w:kern w:val="0"/>
        </w:rPr>
      </w:pPr>
      <w:r w:rsidRPr="40979C82">
        <w:rPr>
          <w:rFonts w:cs="Arial"/>
          <w:color w:val="auto"/>
          <w:kern w:val="0"/>
        </w:rPr>
        <w:t>In Year 1, 63</w:t>
      </w:r>
      <w:r w:rsidR="00A53562">
        <w:rPr>
          <w:rFonts w:cs="Arial"/>
          <w:color w:val="auto"/>
          <w:kern w:val="0"/>
        </w:rPr>
        <w:t xml:space="preserve"> percent</w:t>
      </w:r>
      <w:r w:rsidR="00D60FED">
        <w:rPr>
          <w:rFonts w:cs="Arial"/>
          <w:color w:val="auto"/>
          <w:kern w:val="0"/>
        </w:rPr>
        <w:t xml:space="preserve"> </w:t>
      </w:r>
      <w:r w:rsidRPr="40979C82">
        <w:rPr>
          <w:rFonts w:cs="Arial"/>
          <w:color w:val="auto"/>
          <w:kern w:val="0"/>
        </w:rPr>
        <w:t>of Cohort 1 schools indicated they were in the visioning phase of integrating community-based learning strategies, and 48</w:t>
      </w:r>
      <w:r w:rsidR="00A53562">
        <w:rPr>
          <w:rFonts w:cs="Arial"/>
          <w:color w:val="auto"/>
          <w:kern w:val="0"/>
        </w:rPr>
        <w:t xml:space="preserve"> percent</w:t>
      </w:r>
      <w:r w:rsidR="00D60FED">
        <w:rPr>
          <w:rFonts w:cs="Arial"/>
          <w:color w:val="auto"/>
          <w:kern w:val="0"/>
        </w:rPr>
        <w:t xml:space="preserve"> </w:t>
      </w:r>
      <w:r w:rsidRPr="40979C82">
        <w:rPr>
          <w:rFonts w:cs="Arial"/>
          <w:color w:val="auto"/>
          <w:kern w:val="0"/>
        </w:rPr>
        <w:t xml:space="preserve">included improving teaching and learning in their </w:t>
      </w:r>
      <w:r w:rsidR="00123A0C" w:rsidRPr="40979C82">
        <w:rPr>
          <w:rFonts w:cs="Arial"/>
          <w:color w:val="auto"/>
          <w:kern w:val="0"/>
        </w:rPr>
        <w:t xml:space="preserve">Needs </w:t>
      </w:r>
      <w:r w:rsidR="00123A0C">
        <w:rPr>
          <w:rFonts w:cs="Arial"/>
          <w:color w:val="auto"/>
          <w:kern w:val="0"/>
        </w:rPr>
        <w:t>a</w:t>
      </w:r>
      <w:r w:rsidR="00123A0C" w:rsidRPr="40979C82">
        <w:rPr>
          <w:rFonts w:cs="Arial"/>
          <w:color w:val="auto"/>
          <w:kern w:val="0"/>
        </w:rPr>
        <w:t>nd Assets Assessments</w:t>
      </w:r>
      <w:r w:rsidRPr="40979C82">
        <w:rPr>
          <w:rFonts w:cs="Arial"/>
          <w:color w:val="auto"/>
          <w:kern w:val="0"/>
        </w:rPr>
        <w:t>. By Year 2, 54</w:t>
      </w:r>
      <w:r w:rsidR="00A53562">
        <w:rPr>
          <w:rFonts w:cs="Arial"/>
          <w:color w:val="auto"/>
          <w:kern w:val="0"/>
        </w:rPr>
        <w:t xml:space="preserve"> percent</w:t>
      </w:r>
      <w:r w:rsidRPr="40979C82">
        <w:rPr>
          <w:rFonts w:cs="Arial"/>
          <w:color w:val="auto"/>
          <w:kern w:val="0"/>
        </w:rPr>
        <w:t xml:space="preserve"> of grantees</w:t>
      </w:r>
      <w:r w:rsidR="0025328F">
        <w:rPr>
          <w:rFonts w:cs="Arial"/>
          <w:color w:val="auto"/>
          <w:kern w:val="0"/>
        </w:rPr>
        <w:t xml:space="preserve"> moved from visioning to </w:t>
      </w:r>
      <w:proofErr w:type="gramStart"/>
      <w:r w:rsidR="0025328F">
        <w:rPr>
          <w:rFonts w:cs="Arial"/>
          <w:color w:val="auto"/>
          <w:kern w:val="0"/>
        </w:rPr>
        <w:t>engaging</w:t>
      </w:r>
      <w:proofErr w:type="gramEnd"/>
      <w:r w:rsidR="0025328F">
        <w:rPr>
          <w:rFonts w:cs="Arial"/>
          <w:color w:val="auto"/>
          <w:kern w:val="0"/>
        </w:rPr>
        <w:t xml:space="preserve"> to</w:t>
      </w:r>
      <w:r w:rsidRPr="40979C82">
        <w:rPr>
          <w:rFonts w:cs="Arial"/>
          <w:color w:val="auto"/>
          <w:kern w:val="0"/>
        </w:rPr>
        <w:t xml:space="preserve"> incorporate community-based learning into their plans, </w:t>
      </w:r>
      <w:r w:rsidR="00123A0C">
        <w:rPr>
          <w:rFonts w:cs="Arial"/>
          <w:color w:val="auto"/>
          <w:kern w:val="0"/>
        </w:rPr>
        <w:t>which demonstrates</w:t>
      </w:r>
      <w:r w:rsidRPr="40979C82">
        <w:rPr>
          <w:rFonts w:cs="Arial"/>
          <w:color w:val="auto"/>
          <w:kern w:val="0"/>
        </w:rPr>
        <w:t xml:space="preserve"> progress. Two Deep Dive sites made significant efforts to integrate teaching and learning into community school strategies</w:t>
      </w:r>
      <w:r w:rsidR="00123A0C">
        <w:rPr>
          <w:rFonts w:cs="Arial"/>
          <w:color w:val="auto"/>
          <w:kern w:val="0"/>
        </w:rPr>
        <w:t xml:space="preserve"> that included</w:t>
      </w:r>
      <w:r w:rsidRPr="40979C82">
        <w:rPr>
          <w:rFonts w:cs="Arial"/>
          <w:color w:val="auto"/>
          <w:kern w:val="0"/>
        </w:rPr>
        <w:t xml:space="preserve"> hiring district-level staff to support curriculum and instruction.</w:t>
      </w:r>
    </w:p>
    <w:p w14:paraId="3D20AE15" w14:textId="31ACBD96" w:rsidR="00D3290D" w:rsidRPr="00997A20" w:rsidRDefault="00D3290D" w:rsidP="00997A20">
      <w:pPr>
        <w:autoSpaceDE w:val="0"/>
        <w:autoSpaceDN w:val="0"/>
        <w:adjustRightInd w:val="0"/>
        <w:rPr>
          <w:rFonts w:cs="Arial"/>
          <w:color w:val="auto"/>
          <w:kern w:val="0"/>
        </w:rPr>
      </w:pPr>
      <w:r w:rsidRPr="4C336BE2">
        <w:rPr>
          <w:rFonts w:cs="Arial"/>
          <w:color w:val="auto"/>
          <w:kern w:val="0"/>
        </w:rPr>
        <w:t>To advance these efforts, a community of practice was piloted with 30 educators from Cohort 1 and 2 Deep Dive sites. This initiative, expand</w:t>
      </w:r>
      <w:r w:rsidR="00DB7E31">
        <w:rPr>
          <w:rFonts w:cs="Arial"/>
          <w:color w:val="auto"/>
          <w:kern w:val="0"/>
        </w:rPr>
        <w:t>ed</w:t>
      </w:r>
      <w:r w:rsidRPr="4C336BE2">
        <w:rPr>
          <w:rFonts w:cs="Arial"/>
          <w:color w:val="auto"/>
          <w:kern w:val="0"/>
        </w:rPr>
        <w:t xml:space="preserve"> in 2024</w:t>
      </w:r>
      <w:r w:rsidR="00123A0C">
        <w:rPr>
          <w:rFonts w:cs="Arial"/>
          <w:color w:val="auto"/>
          <w:kern w:val="0"/>
        </w:rPr>
        <w:t>–</w:t>
      </w:r>
      <w:r w:rsidRPr="4C336BE2">
        <w:rPr>
          <w:rFonts w:cs="Arial"/>
          <w:color w:val="auto"/>
          <w:kern w:val="0"/>
        </w:rPr>
        <w:t xml:space="preserve">25, aims to develop a shared understanding of whole-child education and community-based learning. The outcomes include a community school teaching guide, a repository of community-based learning curricula, and </w:t>
      </w:r>
      <w:r w:rsidR="003F0B5C">
        <w:rPr>
          <w:rFonts w:cs="Arial"/>
          <w:color w:val="auto"/>
          <w:kern w:val="0"/>
        </w:rPr>
        <w:t>capacity</w:t>
      </w:r>
      <w:r w:rsidR="00123A0C">
        <w:rPr>
          <w:rFonts w:cs="Arial"/>
          <w:color w:val="auto"/>
          <w:kern w:val="0"/>
        </w:rPr>
        <w:t>-</w:t>
      </w:r>
      <w:r w:rsidR="003F0B5C">
        <w:rPr>
          <w:rFonts w:cs="Arial"/>
          <w:color w:val="auto"/>
          <w:kern w:val="0"/>
        </w:rPr>
        <w:t>building</w:t>
      </w:r>
      <w:r w:rsidRPr="4C336BE2">
        <w:rPr>
          <w:rFonts w:cs="Arial"/>
          <w:color w:val="auto"/>
          <w:kern w:val="0"/>
        </w:rPr>
        <w:t xml:space="preserve"> opportunities. Additionally, </w:t>
      </w:r>
      <w:proofErr w:type="gramStart"/>
      <w:r w:rsidRPr="4C336BE2">
        <w:rPr>
          <w:rFonts w:cs="Arial"/>
          <w:color w:val="auto"/>
          <w:kern w:val="0"/>
        </w:rPr>
        <w:t>the S</w:t>
      </w:r>
      <w:proofErr w:type="gramEnd"/>
      <w:r w:rsidRPr="4C336BE2">
        <w:rPr>
          <w:rFonts w:cs="Arial"/>
          <w:color w:val="auto"/>
          <w:kern w:val="0"/>
        </w:rPr>
        <w:t>-TAC continues to engage experts to build a suite of resources</w:t>
      </w:r>
      <w:r w:rsidR="17AA0057" w:rsidRPr="4C336BE2">
        <w:rPr>
          <w:rFonts w:cs="Arial"/>
          <w:color w:val="auto"/>
          <w:kern w:val="0"/>
        </w:rPr>
        <w:t xml:space="preserve"> to strengthen community learning strategies</w:t>
      </w:r>
      <w:r w:rsidRPr="4C336BE2">
        <w:rPr>
          <w:rFonts w:cs="Arial"/>
          <w:color w:val="auto"/>
          <w:kern w:val="0"/>
        </w:rPr>
        <w:t>.</w:t>
      </w:r>
    </w:p>
    <w:p w14:paraId="1AEBDBF1" w14:textId="77777777" w:rsidR="00D3290D" w:rsidRDefault="00D3290D" w:rsidP="00997A20">
      <w:pPr>
        <w:rPr>
          <w:b/>
          <w:bCs/>
        </w:rPr>
      </w:pPr>
      <w:r w:rsidRPr="026D35A3">
        <w:rPr>
          <w:b/>
          <w:bCs/>
        </w:rPr>
        <w:t xml:space="preserve">Evidence of Best Practices </w:t>
      </w:r>
    </w:p>
    <w:p w14:paraId="73012E54" w14:textId="4AF1F5FD" w:rsidR="355CC2AD" w:rsidRPr="00997A20" w:rsidRDefault="00D3290D" w:rsidP="00997A20">
      <w:pPr>
        <w:autoSpaceDE w:val="0"/>
        <w:autoSpaceDN w:val="0"/>
        <w:adjustRightInd w:val="0"/>
        <w:rPr>
          <w:rFonts w:cs="Arial"/>
          <w:color w:val="auto"/>
          <w:kern w:val="0"/>
        </w:rPr>
      </w:pPr>
      <w:r w:rsidRPr="355CC2AD">
        <w:rPr>
          <w:rFonts w:cs="Arial"/>
          <w:color w:val="auto"/>
          <w:kern w:val="0"/>
        </w:rPr>
        <w:t xml:space="preserve">To sustain community school strategies, grantees leveraged multiple funding sources aligned with their </w:t>
      </w:r>
      <w:r w:rsidR="66B79D33" w:rsidRPr="355CC2AD">
        <w:rPr>
          <w:rFonts w:cs="Arial"/>
          <w:color w:val="auto"/>
          <w:kern w:val="0"/>
        </w:rPr>
        <w:t>L</w:t>
      </w:r>
      <w:r w:rsidRPr="355CC2AD">
        <w:rPr>
          <w:rFonts w:cs="Arial"/>
          <w:color w:val="auto"/>
          <w:kern w:val="0"/>
        </w:rPr>
        <w:t xml:space="preserve">ocal </w:t>
      </w:r>
      <w:r w:rsidR="5A398251" w:rsidRPr="355CC2AD">
        <w:rPr>
          <w:rFonts w:cs="Arial"/>
          <w:color w:val="auto"/>
          <w:kern w:val="0"/>
        </w:rPr>
        <w:t>C</w:t>
      </w:r>
      <w:r w:rsidRPr="355CC2AD">
        <w:rPr>
          <w:rFonts w:cs="Arial"/>
          <w:color w:val="auto"/>
          <w:kern w:val="0"/>
        </w:rPr>
        <w:t xml:space="preserve">ontrol and </w:t>
      </w:r>
      <w:r w:rsidR="728352CC" w:rsidRPr="355CC2AD">
        <w:rPr>
          <w:rFonts w:cs="Arial"/>
          <w:color w:val="auto"/>
          <w:kern w:val="0"/>
        </w:rPr>
        <w:t>A</w:t>
      </w:r>
      <w:r w:rsidRPr="355CC2AD">
        <w:rPr>
          <w:rFonts w:cs="Arial"/>
          <w:color w:val="auto"/>
          <w:kern w:val="0"/>
        </w:rPr>
        <w:t xml:space="preserve">ccountability </w:t>
      </w:r>
      <w:r w:rsidR="259046FF" w:rsidRPr="355CC2AD">
        <w:rPr>
          <w:rFonts w:cs="Arial"/>
          <w:color w:val="auto"/>
          <w:kern w:val="0"/>
        </w:rPr>
        <w:t>P</w:t>
      </w:r>
      <w:r w:rsidRPr="355CC2AD">
        <w:rPr>
          <w:rFonts w:cs="Arial"/>
          <w:color w:val="auto"/>
          <w:kern w:val="0"/>
        </w:rPr>
        <w:t xml:space="preserve">lans. </w:t>
      </w:r>
      <w:r w:rsidR="006D2FC4">
        <w:rPr>
          <w:rFonts w:cs="Arial"/>
          <w:color w:val="auto"/>
          <w:kern w:val="0"/>
        </w:rPr>
        <w:t xml:space="preserve">Some funding sources that are being utilized are the </w:t>
      </w:r>
      <w:r w:rsidR="00413B7C">
        <w:rPr>
          <w:rFonts w:cs="Arial"/>
          <w:color w:val="auto"/>
          <w:kern w:val="0"/>
        </w:rPr>
        <w:t>Local Control Funding Formula</w:t>
      </w:r>
      <w:r w:rsidR="006D2FC4">
        <w:rPr>
          <w:rFonts w:cs="Arial"/>
          <w:color w:val="auto"/>
          <w:kern w:val="0"/>
        </w:rPr>
        <w:t>, Title I, Title III, Expanded Learning Opportunity Program and</w:t>
      </w:r>
      <w:r w:rsidR="00D60FED">
        <w:rPr>
          <w:rFonts w:cs="Arial"/>
          <w:color w:val="auto"/>
          <w:kern w:val="0"/>
        </w:rPr>
        <w:t>, in some cases,</w:t>
      </w:r>
      <w:r w:rsidR="006D2FC4">
        <w:rPr>
          <w:rFonts w:cs="Arial"/>
          <w:color w:val="auto"/>
          <w:kern w:val="0"/>
        </w:rPr>
        <w:t xml:space="preserve"> LEAs are using local bond funds. </w:t>
      </w:r>
      <w:r w:rsidRPr="355CC2AD">
        <w:rPr>
          <w:rFonts w:cs="Arial"/>
          <w:color w:val="auto"/>
          <w:kern w:val="0"/>
        </w:rPr>
        <w:t>In Year 1, 57</w:t>
      </w:r>
      <w:r w:rsidR="00A53562">
        <w:rPr>
          <w:rFonts w:cs="Arial"/>
          <w:color w:val="auto"/>
          <w:kern w:val="0"/>
        </w:rPr>
        <w:t xml:space="preserve"> percent</w:t>
      </w:r>
      <w:r w:rsidR="00D60FED">
        <w:rPr>
          <w:rFonts w:cs="Arial"/>
          <w:color w:val="auto"/>
          <w:kern w:val="0"/>
        </w:rPr>
        <w:t xml:space="preserve"> </w:t>
      </w:r>
      <w:r w:rsidRPr="355CC2AD">
        <w:rPr>
          <w:rFonts w:cs="Arial"/>
          <w:color w:val="auto"/>
          <w:kern w:val="0"/>
        </w:rPr>
        <w:t xml:space="preserve">of Cohort 1 sites reported progress in the “engaging” or </w:t>
      </w:r>
      <w:r w:rsidRPr="355CC2AD">
        <w:rPr>
          <w:rFonts w:cs="Arial"/>
          <w:color w:val="auto"/>
          <w:kern w:val="0"/>
        </w:rPr>
        <w:lastRenderedPageBreak/>
        <w:t>“transforming” phases of the staffing and sustainability strategy. However, high turnover among community school coordinators posed challenges.</w:t>
      </w:r>
    </w:p>
    <w:p w14:paraId="1D3A2869" w14:textId="3F76C43A" w:rsidR="355CC2AD" w:rsidRPr="00997A20" w:rsidRDefault="00D3290D" w:rsidP="00997A20">
      <w:pPr>
        <w:autoSpaceDE w:val="0"/>
        <w:autoSpaceDN w:val="0"/>
        <w:adjustRightInd w:val="0"/>
        <w:rPr>
          <w:rFonts w:cs="Arial"/>
          <w:color w:val="auto"/>
          <w:kern w:val="0"/>
        </w:rPr>
      </w:pPr>
      <w:r w:rsidRPr="355CC2AD">
        <w:rPr>
          <w:rFonts w:cs="Arial"/>
          <w:color w:val="auto"/>
          <w:kern w:val="0"/>
        </w:rPr>
        <w:t>By Year 2, 66</w:t>
      </w:r>
      <w:r w:rsidR="00A53562">
        <w:rPr>
          <w:rFonts w:cs="Arial"/>
          <w:color w:val="auto"/>
          <w:kern w:val="0"/>
        </w:rPr>
        <w:t xml:space="preserve"> percent </w:t>
      </w:r>
      <w:r w:rsidRPr="355CC2AD">
        <w:rPr>
          <w:rFonts w:cs="Arial"/>
          <w:color w:val="auto"/>
          <w:kern w:val="0"/>
        </w:rPr>
        <w:t>of Cohort 1 grantees demonstrated growth in staffing and sustainability</w:t>
      </w:r>
      <w:r w:rsidR="00123A0C">
        <w:rPr>
          <w:rFonts w:cs="Arial"/>
          <w:color w:val="auto"/>
          <w:kern w:val="0"/>
        </w:rPr>
        <w:t xml:space="preserve"> and</w:t>
      </w:r>
      <w:r w:rsidRPr="355CC2AD">
        <w:rPr>
          <w:rFonts w:cs="Arial"/>
          <w:color w:val="auto"/>
          <w:kern w:val="0"/>
        </w:rPr>
        <w:t xml:space="preserve"> often celebrat</w:t>
      </w:r>
      <w:r w:rsidR="00123A0C">
        <w:rPr>
          <w:rFonts w:cs="Arial"/>
          <w:color w:val="auto"/>
          <w:kern w:val="0"/>
        </w:rPr>
        <w:t>ed</w:t>
      </w:r>
      <w:r w:rsidRPr="355CC2AD">
        <w:rPr>
          <w:rFonts w:cs="Arial"/>
          <w:color w:val="auto"/>
          <w:kern w:val="0"/>
        </w:rPr>
        <w:t xml:space="preserve"> the hiring of social workers, therapists, and other student support roles. Grantees also explored blending state funding sources, including the Expanded Learning Opportunities Program (57</w:t>
      </w:r>
      <w:r w:rsidR="00A53562">
        <w:rPr>
          <w:rFonts w:cs="Arial"/>
          <w:color w:val="auto"/>
          <w:kern w:val="0"/>
        </w:rPr>
        <w:t xml:space="preserve"> percent</w:t>
      </w:r>
      <w:r w:rsidRPr="355CC2AD">
        <w:rPr>
          <w:rFonts w:cs="Arial"/>
          <w:color w:val="auto"/>
          <w:kern w:val="0"/>
        </w:rPr>
        <w:t>), the Educator Effectiveness Block Grant (21</w:t>
      </w:r>
      <w:r w:rsidR="00A53562">
        <w:rPr>
          <w:rFonts w:cs="Arial"/>
          <w:color w:val="auto"/>
          <w:kern w:val="0"/>
        </w:rPr>
        <w:t xml:space="preserve"> percent</w:t>
      </w:r>
      <w:r w:rsidRPr="355CC2AD">
        <w:rPr>
          <w:rFonts w:cs="Arial"/>
          <w:color w:val="auto"/>
          <w:kern w:val="0"/>
        </w:rPr>
        <w:t>), and the Children and Youth Behavioral Health Initiative (19</w:t>
      </w:r>
      <w:r w:rsidR="00A53562">
        <w:rPr>
          <w:rFonts w:cs="Arial"/>
          <w:color w:val="auto"/>
          <w:kern w:val="0"/>
        </w:rPr>
        <w:t xml:space="preserve"> percent)</w:t>
      </w:r>
      <w:r w:rsidRPr="355CC2AD">
        <w:rPr>
          <w:rFonts w:cs="Arial"/>
          <w:color w:val="auto"/>
          <w:kern w:val="0"/>
        </w:rPr>
        <w:t>.</w:t>
      </w:r>
    </w:p>
    <w:p w14:paraId="65AA8752" w14:textId="4A52AC54" w:rsidR="00D3290D" w:rsidRPr="00D3290D" w:rsidRDefault="00D3290D" w:rsidP="00997A20">
      <w:pPr>
        <w:autoSpaceDE w:val="0"/>
        <w:autoSpaceDN w:val="0"/>
        <w:adjustRightInd w:val="0"/>
        <w:rPr>
          <w:rFonts w:cs="Arial"/>
          <w:color w:val="auto"/>
          <w:kern w:val="0"/>
          <w:szCs w:val="24"/>
        </w:rPr>
      </w:pPr>
      <w:r w:rsidRPr="00D3290D">
        <w:rPr>
          <w:rFonts w:cs="Arial"/>
          <w:color w:val="auto"/>
          <w:kern w:val="0"/>
          <w:szCs w:val="24"/>
        </w:rPr>
        <w:t>Deep Dive sites employed innovative approaches to sustain community school strategies, such as partnering with higher education institutions to strengthen the workforce. Collaborating with stable anchor institutions</w:t>
      </w:r>
      <w:r w:rsidR="00132E7D">
        <w:rPr>
          <w:rFonts w:cs="Arial"/>
          <w:color w:val="auto"/>
          <w:kern w:val="0"/>
          <w:szCs w:val="24"/>
        </w:rPr>
        <w:t xml:space="preserve"> </w:t>
      </w:r>
      <w:r w:rsidR="000905EF">
        <w:rPr>
          <w:rFonts w:cs="Arial"/>
          <w:color w:val="auto"/>
          <w:kern w:val="0"/>
          <w:szCs w:val="24"/>
        </w:rPr>
        <w:t>like</w:t>
      </w:r>
      <w:r w:rsidR="00132E7D">
        <w:rPr>
          <w:rFonts w:cs="Arial"/>
          <w:color w:val="auto"/>
          <w:kern w:val="0"/>
          <w:szCs w:val="24"/>
        </w:rPr>
        <w:t xml:space="preserve"> universities bridges the gap between </w:t>
      </w:r>
      <w:r w:rsidRPr="00D3290D">
        <w:rPr>
          <w:rFonts w:cs="Arial"/>
          <w:color w:val="auto"/>
          <w:kern w:val="0"/>
          <w:szCs w:val="24"/>
        </w:rPr>
        <w:t>research and practice</w:t>
      </w:r>
      <w:r w:rsidR="000905EF">
        <w:rPr>
          <w:rFonts w:cs="Arial"/>
          <w:color w:val="auto"/>
          <w:kern w:val="0"/>
          <w:szCs w:val="24"/>
        </w:rPr>
        <w:t xml:space="preserve"> and supports</w:t>
      </w:r>
      <w:r w:rsidRPr="00D3290D">
        <w:rPr>
          <w:rFonts w:cs="Arial"/>
          <w:color w:val="auto"/>
          <w:kern w:val="0"/>
          <w:szCs w:val="24"/>
        </w:rPr>
        <w:t xml:space="preserve"> long-term sustainability.</w:t>
      </w:r>
      <w:r w:rsidR="00D8438F">
        <w:rPr>
          <w:rFonts w:cs="Arial"/>
          <w:color w:val="auto"/>
          <w:kern w:val="0"/>
          <w:szCs w:val="24"/>
        </w:rPr>
        <w:t xml:space="preserve"> </w:t>
      </w:r>
      <w:r w:rsidR="00F3153F">
        <w:rPr>
          <w:rFonts w:cs="Arial"/>
          <w:color w:val="auto"/>
          <w:kern w:val="0"/>
          <w:szCs w:val="24"/>
        </w:rPr>
        <w:t>The S-TAC and larger network of community school ad</w:t>
      </w:r>
      <w:r w:rsidR="00893814">
        <w:rPr>
          <w:rFonts w:cs="Arial"/>
          <w:color w:val="auto"/>
          <w:kern w:val="0"/>
          <w:szCs w:val="24"/>
        </w:rPr>
        <w:t xml:space="preserve">vocates and practitioners </w:t>
      </w:r>
      <w:r w:rsidR="00FE24F0">
        <w:rPr>
          <w:rFonts w:cs="Arial"/>
          <w:color w:val="auto"/>
          <w:kern w:val="0"/>
          <w:szCs w:val="24"/>
        </w:rPr>
        <w:t>in</w:t>
      </w:r>
      <w:r w:rsidR="0006504E">
        <w:rPr>
          <w:rFonts w:cs="Arial"/>
          <w:color w:val="auto"/>
          <w:kern w:val="0"/>
          <w:szCs w:val="24"/>
        </w:rPr>
        <w:t xml:space="preserve"> and external to California </w:t>
      </w:r>
      <w:r w:rsidR="00170BA2">
        <w:rPr>
          <w:rFonts w:cs="Arial"/>
          <w:color w:val="auto"/>
          <w:kern w:val="0"/>
          <w:szCs w:val="24"/>
        </w:rPr>
        <w:t>offer</w:t>
      </w:r>
      <w:r w:rsidR="00FB7421">
        <w:rPr>
          <w:rFonts w:cs="Arial"/>
          <w:color w:val="auto"/>
          <w:kern w:val="0"/>
          <w:szCs w:val="24"/>
        </w:rPr>
        <w:t xml:space="preserve"> </w:t>
      </w:r>
      <w:r w:rsidR="005656CE">
        <w:rPr>
          <w:rFonts w:cs="Arial"/>
          <w:color w:val="auto"/>
          <w:kern w:val="0"/>
          <w:szCs w:val="24"/>
        </w:rPr>
        <w:t xml:space="preserve">considerable </w:t>
      </w:r>
      <w:r w:rsidR="00C14FFA">
        <w:rPr>
          <w:rFonts w:cs="Arial"/>
          <w:color w:val="auto"/>
          <w:kern w:val="0"/>
          <w:szCs w:val="24"/>
        </w:rPr>
        <w:t xml:space="preserve">resources </w:t>
      </w:r>
      <w:r w:rsidR="003D481A">
        <w:rPr>
          <w:rFonts w:cs="Arial"/>
          <w:color w:val="auto"/>
          <w:kern w:val="0"/>
          <w:szCs w:val="24"/>
        </w:rPr>
        <w:t>on sustainability</w:t>
      </w:r>
      <w:r w:rsidR="002556C8">
        <w:rPr>
          <w:rFonts w:cs="Arial"/>
          <w:color w:val="auto"/>
          <w:kern w:val="0"/>
          <w:szCs w:val="24"/>
        </w:rPr>
        <w:t xml:space="preserve"> </w:t>
      </w:r>
      <w:r w:rsidR="00D65517">
        <w:rPr>
          <w:rFonts w:cs="Arial"/>
          <w:color w:val="auto"/>
          <w:kern w:val="0"/>
          <w:szCs w:val="24"/>
        </w:rPr>
        <w:t xml:space="preserve">as evidenced by </w:t>
      </w:r>
      <w:r w:rsidR="000131FA">
        <w:rPr>
          <w:rFonts w:cs="Arial"/>
          <w:color w:val="auto"/>
          <w:kern w:val="0"/>
          <w:szCs w:val="24"/>
        </w:rPr>
        <w:t xml:space="preserve">numerous sessions at the 2025 </w:t>
      </w:r>
      <w:r w:rsidR="001C69BC">
        <w:rPr>
          <w:rFonts w:cs="Arial"/>
          <w:color w:val="auto"/>
          <w:kern w:val="0"/>
          <w:szCs w:val="24"/>
        </w:rPr>
        <w:t>Empower Summit.</w:t>
      </w:r>
    </w:p>
    <w:p w14:paraId="04D03D6F" w14:textId="31CCE632" w:rsidR="00D3290D" w:rsidRDefault="00D3290D" w:rsidP="00997A20">
      <w:pPr>
        <w:rPr>
          <w:b/>
          <w:bCs/>
        </w:rPr>
      </w:pPr>
      <w:r w:rsidRPr="026D35A3">
        <w:rPr>
          <w:b/>
          <w:bCs/>
        </w:rPr>
        <w:t>Professional Development and Capacity</w:t>
      </w:r>
      <w:r w:rsidR="000905EF">
        <w:rPr>
          <w:b/>
          <w:bCs/>
        </w:rPr>
        <w:t>-</w:t>
      </w:r>
      <w:r w:rsidRPr="026D35A3">
        <w:rPr>
          <w:b/>
          <w:bCs/>
        </w:rPr>
        <w:t xml:space="preserve">Building </w:t>
      </w:r>
    </w:p>
    <w:p w14:paraId="160F6FAB" w14:textId="60A9E263" w:rsidR="006058CD" w:rsidRDefault="00D3290D" w:rsidP="00997A20">
      <w:pPr>
        <w:autoSpaceDE w:val="0"/>
        <w:autoSpaceDN w:val="0"/>
        <w:adjustRightInd w:val="0"/>
        <w:rPr>
          <w:rFonts w:cs="Arial"/>
          <w:color w:val="auto"/>
          <w:kern w:val="0"/>
        </w:rPr>
      </w:pPr>
      <w:r w:rsidRPr="4561382D">
        <w:rPr>
          <w:rFonts w:cs="Arial"/>
          <w:color w:val="auto"/>
          <w:kern w:val="0"/>
        </w:rPr>
        <w:t>The S-TAC provided extensive professional development opportunities</w:t>
      </w:r>
      <w:r w:rsidR="0809BD2A" w:rsidRPr="4561382D">
        <w:rPr>
          <w:rFonts w:cs="Arial"/>
          <w:color w:val="auto"/>
          <w:kern w:val="0"/>
        </w:rPr>
        <w:t xml:space="preserve"> during </w:t>
      </w:r>
      <w:r w:rsidR="6807264B" w:rsidRPr="4561382D">
        <w:rPr>
          <w:rFonts w:cs="Arial"/>
          <w:color w:val="auto"/>
          <w:kern w:val="0"/>
        </w:rPr>
        <w:t>202</w:t>
      </w:r>
      <w:r w:rsidR="0C7A39CC" w:rsidRPr="4561382D">
        <w:rPr>
          <w:rFonts w:cs="Arial"/>
          <w:color w:val="auto"/>
          <w:kern w:val="0"/>
        </w:rPr>
        <w:t>4</w:t>
      </w:r>
      <w:r w:rsidR="006058CD">
        <w:rPr>
          <w:rFonts w:cs="Arial"/>
          <w:color w:val="auto"/>
          <w:kern w:val="0"/>
        </w:rPr>
        <w:t>–</w:t>
      </w:r>
      <w:r w:rsidR="6807264B" w:rsidRPr="4561382D">
        <w:rPr>
          <w:rFonts w:cs="Arial"/>
          <w:color w:val="auto"/>
          <w:kern w:val="0"/>
        </w:rPr>
        <w:t>2</w:t>
      </w:r>
      <w:r w:rsidR="38B3ACF0" w:rsidRPr="4561382D">
        <w:rPr>
          <w:rFonts w:cs="Arial"/>
          <w:color w:val="auto"/>
          <w:kern w:val="0"/>
        </w:rPr>
        <w:t>5</w:t>
      </w:r>
      <w:r w:rsidRPr="4561382D">
        <w:rPr>
          <w:rFonts w:cs="Arial"/>
          <w:color w:val="auto"/>
          <w:kern w:val="0"/>
        </w:rPr>
        <w:t>, including:</w:t>
      </w:r>
    </w:p>
    <w:p w14:paraId="71DD65BA" w14:textId="6E667A98" w:rsidR="00D3290D" w:rsidRPr="00D3290D" w:rsidRDefault="00D3290D">
      <w:pPr>
        <w:numPr>
          <w:ilvl w:val="0"/>
          <w:numId w:val="15"/>
        </w:numPr>
        <w:spacing w:after="0"/>
        <w:rPr>
          <w:rFonts w:cs="Arial"/>
          <w:szCs w:val="24"/>
        </w:rPr>
      </w:pPr>
      <w:r w:rsidRPr="59E9F200">
        <w:rPr>
          <w:rFonts w:cs="Arial"/>
          <w:color w:val="auto"/>
          <w:kern w:val="0"/>
        </w:rPr>
        <w:t xml:space="preserve">Three in-person </w:t>
      </w:r>
      <w:r w:rsidR="000FEC3B" w:rsidRPr="3E8F2E3D">
        <w:rPr>
          <w:rFonts w:cs="Arial"/>
          <w:color w:val="auto"/>
          <w:kern w:val="0"/>
        </w:rPr>
        <w:t xml:space="preserve">R-TAC </w:t>
      </w:r>
      <w:proofErr w:type="spellStart"/>
      <w:r w:rsidRPr="59E9F200">
        <w:rPr>
          <w:rFonts w:cs="Arial"/>
          <w:color w:val="auto"/>
          <w:kern w:val="0"/>
        </w:rPr>
        <w:t>CoTP</w:t>
      </w:r>
      <w:proofErr w:type="spellEnd"/>
      <w:r w:rsidRPr="59E9F200">
        <w:rPr>
          <w:rFonts w:cs="Arial"/>
          <w:color w:val="auto"/>
          <w:kern w:val="0"/>
        </w:rPr>
        <w:t xml:space="preserve"> convenings.</w:t>
      </w:r>
    </w:p>
    <w:p w14:paraId="55949232" w14:textId="2392B188" w:rsidR="00D3290D" w:rsidRPr="00D3290D" w:rsidRDefault="3F93D25E" w:rsidP="00B52E3A">
      <w:pPr>
        <w:numPr>
          <w:ilvl w:val="0"/>
          <w:numId w:val="15"/>
        </w:numPr>
        <w:autoSpaceDE w:val="0"/>
        <w:autoSpaceDN w:val="0"/>
        <w:adjustRightInd w:val="0"/>
        <w:spacing w:after="0"/>
        <w:rPr>
          <w:rFonts w:cs="Arial"/>
          <w:color w:val="auto"/>
          <w:kern w:val="0"/>
        </w:rPr>
      </w:pPr>
      <w:r w:rsidRPr="498ABB7B">
        <w:rPr>
          <w:rFonts w:cs="Arial"/>
          <w:color w:val="auto"/>
          <w:kern w:val="0"/>
        </w:rPr>
        <w:t>Six</w:t>
      </w:r>
      <w:r w:rsidR="0B4D5056" w:rsidRPr="498ABB7B">
        <w:rPr>
          <w:rFonts w:cs="Arial"/>
          <w:color w:val="auto"/>
          <w:kern w:val="0"/>
        </w:rPr>
        <w:t xml:space="preserve"> Collective Learning Space meetings </w:t>
      </w:r>
      <w:r w:rsidR="3D6A7595" w:rsidRPr="498ABB7B">
        <w:rPr>
          <w:rFonts w:cs="Arial"/>
          <w:color w:val="auto"/>
          <w:kern w:val="0"/>
        </w:rPr>
        <w:t>were attended</w:t>
      </w:r>
      <w:r w:rsidR="0B4D5056" w:rsidRPr="498ABB7B">
        <w:rPr>
          <w:rFonts w:cs="Arial"/>
          <w:color w:val="auto"/>
          <w:kern w:val="0"/>
        </w:rPr>
        <w:t xml:space="preserve"> by 1,</w:t>
      </w:r>
      <w:r w:rsidR="2DC8E1F4" w:rsidRPr="498ABB7B">
        <w:rPr>
          <w:rFonts w:cs="Arial"/>
          <w:color w:val="auto"/>
          <w:kern w:val="0"/>
        </w:rPr>
        <w:t>325</w:t>
      </w:r>
      <w:r w:rsidR="0B4D5056" w:rsidRPr="498ABB7B">
        <w:rPr>
          <w:rFonts w:cs="Arial"/>
          <w:color w:val="auto"/>
          <w:kern w:val="0"/>
        </w:rPr>
        <w:t xml:space="preserve"> grantees.</w:t>
      </w:r>
    </w:p>
    <w:p w14:paraId="25A207A1" w14:textId="58441FCF" w:rsidR="00D3290D" w:rsidRPr="00997A20" w:rsidRDefault="00D3290D" w:rsidP="00997A20">
      <w:pPr>
        <w:numPr>
          <w:ilvl w:val="0"/>
          <w:numId w:val="15"/>
        </w:numPr>
        <w:autoSpaceDE w:val="0"/>
        <w:autoSpaceDN w:val="0"/>
        <w:adjustRightInd w:val="0"/>
        <w:rPr>
          <w:rFonts w:cs="Arial"/>
          <w:color w:val="auto"/>
          <w:kern w:val="0"/>
        </w:rPr>
      </w:pPr>
      <w:r w:rsidRPr="087CCA43">
        <w:rPr>
          <w:rFonts w:cs="Arial"/>
          <w:color w:val="auto"/>
          <w:kern w:val="0"/>
        </w:rPr>
        <w:t xml:space="preserve">An Annual Summit with </w:t>
      </w:r>
      <w:r w:rsidR="42EA2460" w:rsidRPr="15E67723">
        <w:rPr>
          <w:rFonts w:cs="Arial"/>
          <w:color w:val="auto"/>
          <w:kern w:val="0"/>
        </w:rPr>
        <w:t>2,</w:t>
      </w:r>
      <w:r w:rsidR="42EA2460" w:rsidRPr="3F614797">
        <w:rPr>
          <w:rFonts w:cs="Arial"/>
          <w:color w:val="auto"/>
          <w:kern w:val="0"/>
        </w:rPr>
        <w:t>184</w:t>
      </w:r>
      <w:r w:rsidRPr="087CCA43">
        <w:rPr>
          <w:rFonts w:cs="Arial"/>
          <w:color w:val="auto"/>
          <w:kern w:val="0"/>
        </w:rPr>
        <w:t xml:space="preserve"> attendees</w:t>
      </w:r>
      <w:r w:rsidR="000905EF">
        <w:rPr>
          <w:rFonts w:cs="Arial"/>
          <w:color w:val="auto"/>
          <w:kern w:val="0"/>
        </w:rPr>
        <w:t xml:space="preserve"> featured </w:t>
      </w:r>
      <w:r w:rsidR="2AFBC577" w:rsidRPr="68607C85">
        <w:rPr>
          <w:rFonts w:cs="Arial"/>
          <w:color w:val="auto"/>
          <w:kern w:val="0"/>
        </w:rPr>
        <w:t>11</w:t>
      </w:r>
      <w:r w:rsidR="3A1C8E0D" w:rsidRPr="68607C85">
        <w:rPr>
          <w:rFonts w:cs="Arial"/>
          <w:color w:val="auto"/>
          <w:kern w:val="0"/>
        </w:rPr>
        <w:t>5</w:t>
      </w:r>
      <w:r w:rsidRPr="087CCA43">
        <w:rPr>
          <w:rFonts w:cs="Arial"/>
          <w:color w:val="auto"/>
          <w:kern w:val="0"/>
        </w:rPr>
        <w:t xml:space="preserve"> sessions, eight R-TAC networking opportunities, and sessions led by students and parents.</w:t>
      </w:r>
    </w:p>
    <w:p w14:paraId="36D0C2F8" w14:textId="77777777" w:rsidR="00D3290D" w:rsidRDefault="00D3290D" w:rsidP="00997A20">
      <w:pPr>
        <w:rPr>
          <w:b/>
          <w:bCs/>
        </w:rPr>
      </w:pPr>
      <w:r w:rsidRPr="026D35A3">
        <w:rPr>
          <w:b/>
          <w:bCs/>
        </w:rPr>
        <w:t>Program Outcomes and Future Directions</w:t>
      </w:r>
    </w:p>
    <w:p w14:paraId="48008AC4" w14:textId="30578385" w:rsidR="00D3290D" w:rsidRPr="00D3290D" w:rsidRDefault="00D3290D" w:rsidP="00997A20">
      <w:pPr>
        <w:autoSpaceDE w:val="0"/>
        <w:autoSpaceDN w:val="0"/>
        <w:adjustRightInd w:val="0"/>
        <w:rPr>
          <w:rFonts w:cs="Arial"/>
          <w:color w:val="auto"/>
        </w:rPr>
      </w:pPr>
      <w:r w:rsidRPr="355CC2AD">
        <w:rPr>
          <w:rFonts w:cs="Arial"/>
          <w:color w:val="auto"/>
          <w:kern w:val="0"/>
        </w:rPr>
        <w:t>The CCSPP has demonstrated significant progress in strengthening community school infrastructure, fostering collaborative leadership, integrating whole-child supports, and leveraging funding sources to sustain strategies. Continued focus on teaching and learning, capacity</w:t>
      </w:r>
      <w:r w:rsidR="000905EF">
        <w:rPr>
          <w:rFonts w:cs="Arial"/>
          <w:color w:val="auto"/>
          <w:kern w:val="0"/>
        </w:rPr>
        <w:t>-</w:t>
      </w:r>
      <w:r w:rsidRPr="355CC2AD">
        <w:rPr>
          <w:rFonts w:cs="Arial"/>
          <w:color w:val="auto"/>
          <w:kern w:val="0"/>
        </w:rPr>
        <w:t>building, and partnerships will ensure that community schools fulfill the mission of supporting California’s diverse student populatio</w:t>
      </w:r>
      <w:r w:rsidR="0541D939" w:rsidRPr="355CC2AD">
        <w:rPr>
          <w:rFonts w:cs="Arial"/>
          <w:color w:val="auto"/>
          <w:kern w:val="0"/>
        </w:rPr>
        <w:t>n.</w:t>
      </w:r>
    </w:p>
    <w:p w14:paraId="3F6005AC" w14:textId="2946A31E" w:rsidR="6B8EA086" w:rsidRDefault="6B8EA086" w:rsidP="4561382D">
      <w:pPr>
        <w:pStyle w:val="Heading2"/>
        <w:rPr>
          <w:rFonts w:cs="Arial"/>
        </w:rPr>
      </w:pPr>
      <w:bookmarkStart w:id="38" w:name="_Toc208835989"/>
      <w:bookmarkStart w:id="39" w:name="_Toc209032916"/>
      <w:r w:rsidRPr="4561382D">
        <w:rPr>
          <w:rFonts w:cs="Arial"/>
        </w:rPr>
        <w:t>Conclusions</w:t>
      </w:r>
      <w:bookmarkEnd w:id="38"/>
      <w:bookmarkEnd w:id="39"/>
    </w:p>
    <w:p w14:paraId="4DE4C965" w14:textId="18380754" w:rsidR="6B8EA086" w:rsidRDefault="6B8EA086" w:rsidP="7DEDF899">
      <w:pPr>
        <w:rPr>
          <w:rFonts w:eastAsiaTheme="minorEastAsia" w:cs="Arial"/>
          <w:lang w:eastAsia="zh-CN"/>
        </w:rPr>
      </w:pPr>
      <w:r w:rsidRPr="7DEDF899">
        <w:rPr>
          <w:rFonts w:eastAsiaTheme="minorEastAsia" w:cs="Arial"/>
          <w:lang w:eastAsia="zh-CN"/>
        </w:rPr>
        <w:t>This</w:t>
      </w:r>
      <w:r w:rsidRPr="7DEDF899" w:rsidDel="00CD3E54">
        <w:rPr>
          <w:rFonts w:eastAsiaTheme="minorEastAsia" w:cs="Arial"/>
          <w:lang w:eastAsia="zh-CN"/>
        </w:rPr>
        <w:t xml:space="preserve"> </w:t>
      </w:r>
      <w:r w:rsidR="00CD3E54">
        <w:rPr>
          <w:rFonts w:eastAsiaTheme="minorEastAsia" w:cs="Arial"/>
          <w:lang w:eastAsia="zh-CN"/>
        </w:rPr>
        <w:t>third</w:t>
      </w:r>
      <w:r w:rsidR="00CD3E54" w:rsidRPr="7DEDF899">
        <w:rPr>
          <w:rFonts w:eastAsiaTheme="minorEastAsia" w:cs="Arial"/>
          <w:lang w:eastAsia="zh-CN"/>
        </w:rPr>
        <w:t xml:space="preserve"> </w:t>
      </w:r>
      <w:r w:rsidRPr="7DEDF899">
        <w:rPr>
          <w:rFonts w:eastAsiaTheme="minorEastAsia" w:cs="Arial"/>
          <w:lang w:eastAsia="zh-CN"/>
        </w:rPr>
        <w:t>annual report demonstrate</w:t>
      </w:r>
      <w:r w:rsidRPr="7DEDF899">
        <w:rPr>
          <w:rFonts w:cs="Arial"/>
        </w:rPr>
        <w:t>s</w:t>
      </w:r>
      <w:r w:rsidRPr="7DEDF899">
        <w:rPr>
          <w:rFonts w:eastAsiaTheme="minorEastAsia" w:cs="Arial"/>
          <w:lang w:eastAsia="zh-CN"/>
        </w:rPr>
        <w:t xml:space="preserve"> the </w:t>
      </w:r>
      <w:r w:rsidRPr="7DEDF899">
        <w:rPr>
          <w:rFonts w:cs="Arial"/>
        </w:rPr>
        <w:t xml:space="preserve">initial and </w:t>
      </w:r>
      <w:r w:rsidRPr="7DEDF899">
        <w:rPr>
          <w:rFonts w:eastAsiaTheme="minorEastAsia" w:cs="Arial"/>
          <w:lang w:eastAsia="zh-CN"/>
        </w:rPr>
        <w:t>potential impact of the CCSPP</w:t>
      </w:r>
      <w:r w:rsidR="00E15D74">
        <w:rPr>
          <w:rFonts w:eastAsiaTheme="minorEastAsia" w:cs="Arial"/>
          <w:lang w:eastAsia="zh-CN"/>
        </w:rPr>
        <w:t xml:space="preserve"> </w:t>
      </w:r>
      <w:r w:rsidRPr="7DEDF899">
        <w:rPr>
          <w:rFonts w:eastAsiaTheme="minorEastAsia" w:cs="Arial"/>
          <w:lang w:eastAsia="zh-CN"/>
        </w:rPr>
        <w:t xml:space="preserve">that could transform public education outcomes. All </w:t>
      </w:r>
      <w:r w:rsidRPr="7DEDF899">
        <w:rPr>
          <w:rFonts w:cs="Arial"/>
        </w:rPr>
        <w:t>g</w:t>
      </w:r>
      <w:r w:rsidRPr="7DEDF899">
        <w:rPr>
          <w:rFonts w:eastAsiaTheme="minorEastAsia" w:cs="Arial"/>
          <w:lang w:eastAsia="zh-CN"/>
        </w:rPr>
        <w:t xml:space="preserve">rantees showed meaningful improvement </w:t>
      </w:r>
      <w:r w:rsidRPr="7DEDF899">
        <w:rPr>
          <w:rFonts w:cs="Arial"/>
        </w:rPr>
        <w:t>in their</w:t>
      </w:r>
      <w:r w:rsidRPr="7DEDF899">
        <w:rPr>
          <w:rFonts w:eastAsiaTheme="minorEastAsia" w:cs="Arial"/>
          <w:lang w:eastAsia="zh-CN"/>
        </w:rPr>
        <w:t xml:space="preserve"> </w:t>
      </w:r>
      <w:r w:rsidRPr="7DEDF899">
        <w:rPr>
          <w:rFonts w:cs="Arial"/>
        </w:rPr>
        <w:t>c</w:t>
      </w:r>
      <w:r w:rsidRPr="7DEDF899">
        <w:rPr>
          <w:rFonts w:eastAsiaTheme="minorEastAsia" w:cs="Arial"/>
          <w:lang w:eastAsia="zh-CN"/>
        </w:rPr>
        <w:t xml:space="preserve">ollaborative </w:t>
      </w:r>
      <w:r w:rsidRPr="7DEDF899">
        <w:rPr>
          <w:rFonts w:cs="Arial"/>
        </w:rPr>
        <w:t>l</w:t>
      </w:r>
      <w:r w:rsidRPr="7DEDF899">
        <w:rPr>
          <w:rFonts w:eastAsiaTheme="minorEastAsia" w:cs="Arial"/>
          <w:lang w:eastAsia="zh-CN"/>
        </w:rPr>
        <w:t xml:space="preserve">eadership and </w:t>
      </w:r>
      <w:r w:rsidRPr="7DEDF899">
        <w:rPr>
          <w:rFonts w:cs="Arial"/>
        </w:rPr>
        <w:t>p</w:t>
      </w:r>
      <w:r w:rsidRPr="7DEDF899">
        <w:rPr>
          <w:rFonts w:eastAsiaTheme="minorEastAsia" w:cs="Arial"/>
          <w:lang w:eastAsia="zh-CN"/>
        </w:rPr>
        <w:t xml:space="preserve">ractices for </w:t>
      </w:r>
      <w:r w:rsidRPr="7DEDF899">
        <w:rPr>
          <w:rFonts w:cs="Arial"/>
        </w:rPr>
        <w:t>e</w:t>
      </w:r>
      <w:r w:rsidRPr="7DEDF899">
        <w:rPr>
          <w:rFonts w:eastAsiaTheme="minorEastAsia" w:cs="Arial"/>
          <w:lang w:eastAsia="zh-CN"/>
        </w:rPr>
        <w:t xml:space="preserve">ducators and </w:t>
      </w:r>
      <w:r w:rsidRPr="7DEDF899">
        <w:rPr>
          <w:rFonts w:cs="Arial"/>
        </w:rPr>
        <w:t>a</w:t>
      </w:r>
      <w:r w:rsidRPr="7DEDF899">
        <w:rPr>
          <w:rFonts w:eastAsiaTheme="minorEastAsia" w:cs="Arial"/>
          <w:lang w:eastAsia="zh-CN"/>
        </w:rPr>
        <w:t>dministrators. At the school level, meaningful change was observed for all Four Pillars of Community School implementation, and numerous items across pillars</w:t>
      </w:r>
      <w:r w:rsidRPr="7DEDF899">
        <w:rPr>
          <w:rFonts w:cs="Arial"/>
        </w:rPr>
        <w:t xml:space="preserve">—such as family supports and student and family access to </w:t>
      </w:r>
      <w:r w:rsidRPr="7DEDF899">
        <w:rPr>
          <w:rFonts w:eastAsiaTheme="minorEastAsia" w:cs="Arial"/>
          <w:lang w:eastAsia="zh-CN"/>
        </w:rPr>
        <w:t xml:space="preserve">integrated services—demonstrated significant improvement even as schools </w:t>
      </w:r>
      <w:r w:rsidR="00CD3E54">
        <w:rPr>
          <w:rFonts w:eastAsiaTheme="minorEastAsia" w:cs="Arial"/>
          <w:lang w:eastAsia="zh-CN"/>
        </w:rPr>
        <w:t>continue to struggle</w:t>
      </w:r>
      <w:r w:rsidR="00AB20C9">
        <w:rPr>
          <w:rFonts w:eastAsiaTheme="minorEastAsia" w:cs="Arial"/>
          <w:lang w:eastAsia="zh-CN"/>
        </w:rPr>
        <w:t xml:space="preserve"> </w:t>
      </w:r>
      <w:r w:rsidRPr="7DEDF899">
        <w:rPr>
          <w:rFonts w:eastAsiaTheme="minorEastAsia" w:cs="Arial"/>
          <w:lang w:eastAsia="zh-CN"/>
        </w:rPr>
        <w:t xml:space="preserve">to stabilize in the wake of the COVID-19 pandemic. </w:t>
      </w:r>
    </w:p>
    <w:p w14:paraId="4C04BB4C" w14:textId="64C80112" w:rsidR="00D22B41" w:rsidRDefault="6B8EA086" w:rsidP="0099753C">
      <w:pPr>
        <w:rPr>
          <w:rFonts w:cs="Arial"/>
          <w:color w:val="auto"/>
        </w:rPr>
      </w:pPr>
      <w:r w:rsidRPr="7DEDF899">
        <w:rPr>
          <w:rFonts w:cs="Arial"/>
        </w:rPr>
        <w:lastRenderedPageBreak/>
        <w:t>This report also describes how the CCSPP has been implemented at scale across California with fidelity to the statutory equity priorities in the planning and implementation grant cycles as well as the statewide system for technical assistance. The completion of</w:t>
      </w:r>
      <w:r w:rsidRPr="7DEDF899" w:rsidDel="00AB20C9">
        <w:rPr>
          <w:rFonts w:cs="Arial"/>
        </w:rPr>
        <w:t xml:space="preserve"> </w:t>
      </w:r>
      <w:r w:rsidR="00AB20C9">
        <w:rPr>
          <w:rFonts w:cs="Arial"/>
        </w:rPr>
        <w:t>six</w:t>
      </w:r>
      <w:r w:rsidR="00AB20C9" w:rsidRPr="7DEDF899">
        <w:rPr>
          <w:rFonts w:cs="Arial"/>
        </w:rPr>
        <w:t xml:space="preserve"> </w:t>
      </w:r>
      <w:r w:rsidRPr="7DEDF899">
        <w:rPr>
          <w:rFonts w:cs="Arial"/>
        </w:rPr>
        <w:t>grant cycles that meet statutory intent</w:t>
      </w:r>
      <w:r w:rsidR="00B21EA4">
        <w:rPr>
          <w:rFonts w:cs="Arial"/>
        </w:rPr>
        <w:t>,</w:t>
      </w:r>
      <w:r w:rsidRPr="7DEDF899">
        <w:rPr>
          <w:rFonts w:cs="Arial"/>
        </w:rPr>
        <w:t xml:space="preserve"> as well as the construction of a robust technical assistance program</w:t>
      </w:r>
      <w:r w:rsidR="00B21EA4">
        <w:rPr>
          <w:rFonts w:cs="Arial"/>
        </w:rPr>
        <w:t>,</w:t>
      </w:r>
      <w:r w:rsidRPr="7DEDF899">
        <w:rPr>
          <w:rFonts w:cs="Arial"/>
        </w:rPr>
        <w:t xml:space="preserve"> indicate that the CCSPP is in full implementation. With more than </w:t>
      </w:r>
      <w:r w:rsidRPr="00FB3352">
        <w:rPr>
          <w:rFonts w:eastAsia="Arial" w:cs="Arial"/>
        </w:rPr>
        <w:t xml:space="preserve">419 </w:t>
      </w:r>
      <w:r w:rsidRPr="7DEDF899">
        <w:rPr>
          <w:rFonts w:cs="Arial"/>
        </w:rPr>
        <w:t xml:space="preserve">planning </w:t>
      </w:r>
      <w:r w:rsidR="747B8FD6" w:rsidRPr="7DEDF899">
        <w:rPr>
          <w:rFonts w:cs="Arial"/>
        </w:rPr>
        <w:t xml:space="preserve">LEAs </w:t>
      </w:r>
      <w:r w:rsidRPr="7DEDF899">
        <w:rPr>
          <w:rFonts w:cs="Arial"/>
        </w:rPr>
        <w:t xml:space="preserve">and </w:t>
      </w:r>
      <w:r w:rsidR="00D20378">
        <w:rPr>
          <w:rFonts w:cs="Arial"/>
        </w:rPr>
        <w:t>nearly</w:t>
      </w:r>
      <w:r w:rsidRPr="7DEDF899">
        <w:rPr>
          <w:rFonts w:cs="Arial"/>
        </w:rPr>
        <w:t xml:space="preserve"> 2,</w:t>
      </w:r>
      <w:r w:rsidR="00D20378">
        <w:rPr>
          <w:rFonts w:cs="Arial"/>
        </w:rPr>
        <w:t>5</w:t>
      </w:r>
      <w:r w:rsidRPr="7DEDF899">
        <w:rPr>
          <w:rFonts w:cs="Arial"/>
        </w:rPr>
        <w:t xml:space="preserve">00 implementation school sites spanning the geographic, school type, and regional diversity of our state, the CCSPP has set the foundation to meet the racial justice and school transformation vision that drove this investment and established our program. </w:t>
      </w:r>
    </w:p>
    <w:p w14:paraId="1527DC0E" w14:textId="3811301F" w:rsidR="0099753C" w:rsidRPr="00D3290D" w:rsidRDefault="0099753C" w:rsidP="4C336BE2">
      <w:pPr>
        <w:autoSpaceDE w:val="0"/>
        <w:autoSpaceDN w:val="0"/>
        <w:adjustRightInd w:val="0"/>
        <w:spacing w:after="0"/>
        <w:rPr>
          <w:rFonts w:cs="Arial"/>
          <w:color w:val="auto"/>
        </w:rPr>
        <w:sectPr w:rsidR="0099753C" w:rsidRPr="00D3290D" w:rsidSect="006F20AB">
          <w:pgSz w:w="12240" w:h="15840"/>
          <w:pgMar w:top="1440" w:right="1440" w:bottom="1440" w:left="1440" w:header="720" w:footer="720" w:gutter="0"/>
          <w:cols w:space="720"/>
          <w:docGrid w:linePitch="360"/>
        </w:sectPr>
      </w:pPr>
    </w:p>
    <w:p w14:paraId="5E64F9CB" w14:textId="2F8F3783" w:rsidR="2EF43E82" w:rsidRDefault="003B664E" w:rsidP="008115E2">
      <w:pPr>
        <w:pStyle w:val="Heading2"/>
        <w:rPr>
          <w:rFonts w:eastAsia="Arial" w:cs="Arial"/>
        </w:rPr>
      </w:pPr>
      <w:bookmarkStart w:id="40" w:name="_Toc209027384"/>
      <w:bookmarkStart w:id="41" w:name="_Toc209032917"/>
      <w:bookmarkEnd w:id="0"/>
      <w:r w:rsidRPr="55708ED8">
        <w:rPr>
          <w:rFonts w:eastAsia="Arial" w:cs="Arial"/>
          <w:bCs/>
        </w:rPr>
        <w:lastRenderedPageBreak/>
        <w:t xml:space="preserve">Appendix </w:t>
      </w:r>
      <w:r>
        <w:rPr>
          <w:rFonts w:eastAsia="Arial" w:cs="Arial"/>
          <w:bCs/>
        </w:rPr>
        <w:t>A</w:t>
      </w:r>
      <w:bookmarkEnd w:id="40"/>
      <w:r w:rsidR="000905EF">
        <w:rPr>
          <w:rFonts w:eastAsia="Arial" w:cs="Arial"/>
          <w:bCs/>
        </w:rPr>
        <w:t>:</w:t>
      </w:r>
      <w:r w:rsidR="007E4DDD">
        <w:rPr>
          <w:rFonts w:eastAsia="Arial" w:cs="Arial"/>
          <w:bCs/>
        </w:rPr>
        <w:t xml:space="preserve"> </w:t>
      </w:r>
      <w:r w:rsidR="03FE96B1" w:rsidRPr="55708ED8">
        <w:rPr>
          <w:rFonts w:eastAsia="Arial" w:cs="Arial"/>
          <w:bCs/>
        </w:rPr>
        <w:t>California Community Schools Partnership Program</w:t>
      </w:r>
      <w:r w:rsidR="03FE96B1" w:rsidRPr="1DFA3047">
        <w:rPr>
          <w:rFonts w:eastAsia="Arial" w:cs="Arial"/>
          <w:bCs/>
        </w:rPr>
        <w:t>,</w:t>
      </w:r>
      <w:r w:rsidR="2EF43E82">
        <w:rPr>
          <w:rFonts w:eastAsia="Arial" w:cs="Arial"/>
        </w:rPr>
        <w:br/>
      </w:r>
      <w:r w:rsidR="03FE96B1" w:rsidRPr="1DFA3047">
        <w:rPr>
          <w:rFonts w:eastAsia="Arial" w:cs="Arial"/>
          <w:bCs/>
        </w:rPr>
        <w:t>R-TAC Activities</w:t>
      </w:r>
      <w:bookmarkEnd w:id="41"/>
    </w:p>
    <w:p w14:paraId="3B2F1435" w14:textId="0D402A56" w:rsidR="2EF43E82" w:rsidRDefault="03FE96B1">
      <w:pPr>
        <w:rPr>
          <w:rFonts w:eastAsia="Arial" w:cs="Arial"/>
          <w:szCs w:val="24"/>
        </w:rPr>
      </w:pPr>
      <w:r w:rsidRPr="153F486F">
        <w:rPr>
          <w:rFonts w:eastAsia="Arial" w:cs="Arial"/>
          <w:szCs w:val="24"/>
        </w:rPr>
        <w:t xml:space="preserve">Published by the </w:t>
      </w:r>
      <w:r w:rsidRPr="1D55D83B">
        <w:rPr>
          <w:rFonts w:eastAsia="Arial" w:cs="Arial"/>
          <w:szCs w:val="24"/>
        </w:rPr>
        <w:t xml:space="preserve">California </w:t>
      </w:r>
      <w:r w:rsidRPr="5C57A3D5">
        <w:rPr>
          <w:rFonts w:eastAsia="Arial" w:cs="Arial"/>
          <w:szCs w:val="24"/>
        </w:rPr>
        <w:t xml:space="preserve">Department of </w:t>
      </w:r>
      <w:r w:rsidRPr="21598129">
        <w:rPr>
          <w:rFonts w:eastAsia="Arial" w:cs="Arial"/>
          <w:szCs w:val="24"/>
        </w:rPr>
        <w:t>Education</w:t>
      </w:r>
    </w:p>
    <w:p w14:paraId="1A053D39" w14:textId="6EBFB8B9" w:rsidR="2EF43E82" w:rsidRDefault="03FE96B1">
      <w:pPr>
        <w:rPr>
          <w:rFonts w:eastAsia="Arial" w:cs="Arial"/>
          <w:szCs w:val="24"/>
        </w:rPr>
      </w:pPr>
      <w:r w:rsidRPr="664AF980">
        <w:rPr>
          <w:rFonts w:eastAsia="Arial" w:cs="Arial"/>
          <w:szCs w:val="24"/>
        </w:rPr>
        <w:t xml:space="preserve">November </w:t>
      </w:r>
      <w:r w:rsidRPr="153F486F">
        <w:rPr>
          <w:rFonts w:eastAsia="Arial" w:cs="Arial"/>
          <w:szCs w:val="24"/>
        </w:rPr>
        <w:t>2025</w:t>
      </w:r>
    </w:p>
    <w:p w14:paraId="7122C763" w14:textId="6AB7ABFA" w:rsidR="2EF43E82" w:rsidRDefault="2EF43E82" w:rsidP="0081284F">
      <w:r>
        <w:br w:type="page"/>
      </w:r>
    </w:p>
    <w:p w14:paraId="3B03B837" w14:textId="77777777" w:rsidR="00E06D9F" w:rsidRDefault="00E06D9F" w:rsidP="00BF0B7F">
      <w:pPr>
        <w:pStyle w:val="Heading2"/>
      </w:pPr>
      <w:bookmarkStart w:id="42" w:name="_Toc208567249"/>
      <w:bookmarkStart w:id="43" w:name="_Toc208583875"/>
      <w:r w:rsidRPr="737D29B2">
        <w:lastRenderedPageBreak/>
        <w:t>California Community Schools Partnership Program, R-TAC Activities</w:t>
      </w:r>
      <w:bookmarkEnd w:id="42"/>
      <w:bookmarkEnd w:id="43"/>
    </w:p>
    <w:sdt>
      <w:sdtPr>
        <w:rPr>
          <w:rFonts w:ascii="Arial" w:eastAsiaTheme="minorEastAsia" w:hAnsi="Arial" w:cstheme="minorBidi"/>
          <w:color w:val="auto"/>
          <w:sz w:val="24"/>
          <w:szCs w:val="24"/>
        </w:rPr>
        <w:id w:val="648596965"/>
        <w:docPartObj>
          <w:docPartGallery w:val="Table of Contents"/>
          <w:docPartUnique/>
        </w:docPartObj>
      </w:sdtPr>
      <w:sdtEndPr>
        <w:rPr>
          <w:color w:val="000000" w:themeColor="text1"/>
        </w:rPr>
      </w:sdtEndPr>
      <w:sdtContent>
        <w:p w14:paraId="18BEEEA0" w14:textId="77777777" w:rsidR="00E06D9F" w:rsidRDefault="00E06D9F" w:rsidP="00E06D9F">
          <w:pPr>
            <w:pStyle w:val="TOCHeading"/>
            <w:spacing w:after="240"/>
            <w:rPr>
              <w:rFonts w:asciiTheme="minorHAnsi" w:eastAsiaTheme="minorEastAsia" w:hAnsiTheme="minorHAnsi"/>
              <w:noProof/>
            </w:rPr>
          </w:pPr>
          <w:r w:rsidRPr="737D29B2">
            <w:rPr>
              <w:rFonts w:ascii="Arial" w:hAnsi="Arial" w:cs="Arial"/>
              <w:b/>
              <w:bCs/>
              <w:color w:val="auto"/>
              <w:sz w:val="24"/>
              <w:szCs w:val="24"/>
            </w:rPr>
            <w:t>Table of Contents</w:t>
          </w:r>
          <w:r>
            <w:rPr>
              <w:kern w:val="0"/>
              <w14:ligatures w14:val="none"/>
            </w:rPr>
            <w:fldChar w:fldCharType="begin"/>
          </w:r>
          <w:r>
            <w:instrText>TOC \o "1-3" \z \u \h</w:instrText>
          </w:r>
          <w:r>
            <w:rPr>
              <w:kern w:val="0"/>
              <w14:ligatures w14:val="none"/>
            </w:rPr>
            <w:fldChar w:fldCharType="separate"/>
          </w:r>
        </w:p>
        <w:p w14:paraId="6FD51F07" w14:textId="1FE7D8C0" w:rsidR="00E06D9F" w:rsidRDefault="00E06D9F" w:rsidP="00320E1C">
          <w:pPr>
            <w:pStyle w:val="TOC2"/>
            <w:rPr>
              <w:rFonts w:asciiTheme="minorHAnsi" w:eastAsiaTheme="minorEastAsia" w:hAnsiTheme="minorHAnsi"/>
              <w:noProof/>
            </w:rPr>
          </w:pPr>
          <w:hyperlink w:anchor="_Toc208583876" w:history="1">
            <w:r w:rsidRPr="0033251F">
              <w:rPr>
                <w:rStyle w:val="Hyperlink"/>
                <w:noProof/>
              </w:rPr>
              <w:t>Overview</w:t>
            </w:r>
            <w:r>
              <w:rPr>
                <w:noProof/>
                <w:webHidden/>
              </w:rPr>
              <w:tab/>
            </w:r>
            <w:r w:rsidR="00C54B75">
              <w:rPr>
                <w:noProof/>
                <w:webHidden/>
              </w:rPr>
              <w:t>A-</w:t>
            </w:r>
            <w:r>
              <w:rPr>
                <w:noProof/>
                <w:webHidden/>
              </w:rPr>
              <w:fldChar w:fldCharType="begin"/>
            </w:r>
            <w:r>
              <w:rPr>
                <w:noProof/>
                <w:webHidden/>
              </w:rPr>
              <w:instrText xml:space="preserve"> PAGEREF _Toc208583876 \h </w:instrText>
            </w:r>
            <w:r>
              <w:rPr>
                <w:noProof/>
                <w:webHidden/>
              </w:rPr>
            </w:r>
            <w:r>
              <w:rPr>
                <w:noProof/>
                <w:webHidden/>
              </w:rPr>
              <w:fldChar w:fldCharType="separate"/>
            </w:r>
            <w:r w:rsidR="000E229E">
              <w:rPr>
                <w:noProof/>
                <w:webHidden/>
              </w:rPr>
              <w:t>3</w:t>
            </w:r>
            <w:r>
              <w:rPr>
                <w:noProof/>
                <w:webHidden/>
              </w:rPr>
              <w:fldChar w:fldCharType="end"/>
            </w:r>
          </w:hyperlink>
        </w:p>
        <w:p w14:paraId="5E144481" w14:textId="14BBB736" w:rsidR="00E06D9F" w:rsidRDefault="00E06D9F" w:rsidP="00320E1C">
          <w:pPr>
            <w:pStyle w:val="TOC2"/>
            <w:rPr>
              <w:rFonts w:asciiTheme="minorHAnsi" w:eastAsiaTheme="minorEastAsia" w:hAnsiTheme="minorHAnsi"/>
              <w:noProof/>
            </w:rPr>
          </w:pPr>
          <w:hyperlink w:anchor="_Toc208583877" w:history="1">
            <w:r w:rsidRPr="0033251F">
              <w:rPr>
                <w:rStyle w:val="Hyperlink"/>
                <w:noProof/>
              </w:rPr>
              <w:t>Bay Area R-TAC</w:t>
            </w:r>
            <w:r>
              <w:rPr>
                <w:noProof/>
                <w:webHidden/>
              </w:rPr>
              <w:tab/>
            </w:r>
            <w:r w:rsidR="00C54B75" w:rsidRPr="00C54B75">
              <w:rPr>
                <w:noProof/>
                <w:webHidden/>
              </w:rPr>
              <w:t>A-</w:t>
            </w:r>
            <w:r>
              <w:rPr>
                <w:noProof/>
                <w:webHidden/>
              </w:rPr>
              <w:fldChar w:fldCharType="begin"/>
            </w:r>
            <w:r>
              <w:rPr>
                <w:noProof/>
                <w:webHidden/>
              </w:rPr>
              <w:instrText xml:space="preserve"> PAGEREF _Toc208583877 \h </w:instrText>
            </w:r>
            <w:r>
              <w:rPr>
                <w:noProof/>
                <w:webHidden/>
              </w:rPr>
            </w:r>
            <w:r>
              <w:rPr>
                <w:noProof/>
                <w:webHidden/>
              </w:rPr>
              <w:fldChar w:fldCharType="separate"/>
            </w:r>
            <w:r w:rsidR="000E229E">
              <w:rPr>
                <w:noProof/>
                <w:webHidden/>
              </w:rPr>
              <w:t>4</w:t>
            </w:r>
            <w:r>
              <w:rPr>
                <w:noProof/>
                <w:webHidden/>
              </w:rPr>
              <w:fldChar w:fldCharType="end"/>
            </w:r>
          </w:hyperlink>
        </w:p>
        <w:p w14:paraId="4A94F788" w14:textId="721214B9" w:rsidR="00E06D9F" w:rsidRDefault="00E06D9F" w:rsidP="00320E1C">
          <w:pPr>
            <w:pStyle w:val="TOC2"/>
            <w:rPr>
              <w:rFonts w:asciiTheme="minorHAnsi" w:eastAsiaTheme="minorEastAsia" w:hAnsiTheme="minorHAnsi"/>
              <w:noProof/>
            </w:rPr>
          </w:pPr>
          <w:hyperlink w:anchor="_Toc208583878" w:history="1">
            <w:r w:rsidRPr="0033251F">
              <w:rPr>
                <w:rStyle w:val="Hyperlink"/>
                <w:noProof/>
              </w:rPr>
              <w:t>Capitol Area R-TAC</w:t>
            </w:r>
            <w:r>
              <w:rPr>
                <w:noProof/>
                <w:webHidden/>
              </w:rPr>
              <w:tab/>
            </w:r>
            <w:r w:rsidR="00C54B75" w:rsidRPr="00C54B75">
              <w:rPr>
                <w:noProof/>
                <w:webHidden/>
              </w:rPr>
              <w:t>A-</w:t>
            </w:r>
            <w:r>
              <w:rPr>
                <w:noProof/>
                <w:webHidden/>
              </w:rPr>
              <w:fldChar w:fldCharType="begin"/>
            </w:r>
            <w:r>
              <w:rPr>
                <w:noProof/>
                <w:webHidden/>
              </w:rPr>
              <w:instrText xml:space="preserve"> PAGEREF _Toc208583878 \h </w:instrText>
            </w:r>
            <w:r>
              <w:rPr>
                <w:noProof/>
                <w:webHidden/>
              </w:rPr>
            </w:r>
            <w:r>
              <w:rPr>
                <w:noProof/>
                <w:webHidden/>
              </w:rPr>
              <w:fldChar w:fldCharType="separate"/>
            </w:r>
            <w:r w:rsidR="000E229E">
              <w:rPr>
                <w:noProof/>
                <w:webHidden/>
              </w:rPr>
              <w:t>8</w:t>
            </w:r>
            <w:r>
              <w:rPr>
                <w:noProof/>
                <w:webHidden/>
              </w:rPr>
              <w:fldChar w:fldCharType="end"/>
            </w:r>
          </w:hyperlink>
        </w:p>
        <w:p w14:paraId="4FE9011C" w14:textId="52EB4582" w:rsidR="00E06D9F" w:rsidRDefault="00E06D9F" w:rsidP="00320E1C">
          <w:pPr>
            <w:pStyle w:val="TOC2"/>
            <w:rPr>
              <w:rFonts w:asciiTheme="minorHAnsi" w:eastAsiaTheme="minorEastAsia" w:hAnsiTheme="minorHAnsi"/>
              <w:noProof/>
            </w:rPr>
          </w:pPr>
          <w:hyperlink w:anchor="_Toc208583879" w:history="1">
            <w:r w:rsidRPr="0033251F">
              <w:rPr>
                <w:rStyle w:val="Hyperlink"/>
                <w:noProof/>
              </w:rPr>
              <w:t>Central Coast R-TAC</w:t>
            </w:r>
            <w:r>
              <w:rPr>
                <w:noProof/>
                <w:webHidden/>
              </w:rPr>
              <w:tab/>
            </w:r>
            <w:r w:rsidR="00C54B75" w:rsidRPr="00C54B75">
              <w:rPr>
                <w:noProof/>
                <w:webHidden/>
              </w:rPr>
              <w:t>A-</w:t>
            </w:r>
            <w:r>
              <w:rPr>
                <w:noProof/>
                <w:webHidden/>
              </w:rPr>
              <w:fldChar w:fldCharType="begin"/>
            </w:r>
            <w:r>
              <w:rPr>
                <w:noProof/>
                <w:webHidden/>
              </w:rPr>
              <w:instrText xml:space="preserve"> PAGEREF _Toc208583879 \h </w:instrText>
            </w:r>
            <w:r>
              <w:rPr>
                <w:noProof/>
                <w:webHidden/>
              </w:rPr>
            </w:r>
            <w:r>
              <w:rPr>
                <w:noProof/>
                <w:webHidden/>
              </w:rPr>
              <w:fldChar w:fldCharType="separate"/>
            </w:r>
            <w:r w:rsidR="000E229E">
              <w:rPr>
                <w:noProof/>
                <w:webHidden/>
              </w:rPr>
              <w:t>12</w:t>
            </w:r>
            <w:r>
              <w:rPr>
                <w:noProof/>
                <w:webHidden/>
              </w:rPr>
              <w:fldChar w:fldCharType="end"/>
            </w:r>
          </w:hyperlink>
        </w:p>
        <w:p w14:paraId="38DC6DCF" w14:textId="0C6B9167" w:rsidR="00E06D9F" w:rsidRDefault="00E06D9F" w:rsidP="00320E1C">
          <w:pPr>
            <w:pStyle w:val="TOC2"/>
            <w:rPr>
              <w:rFonts w:asciiTheme="minorHAnsi" w:eastAsiaTheme="minorEastAsia" w:hAnsiTheme="minorHAnsi"/>
              <w:noProof/>
            </w:rPr>
          </w:pPr>
          <w:hyperlink w:anchor="_Toc208583880" w:history="1">
            <w:r w:rsidRPr="0033251F">
              <w:rPr>
                <w:rStyle w:val="Hyperlink"/>
                <w:noProof/>
              </w:rPr>
              <w:t>Central Valley R-TAC</w:t>
            </w:r>
            <w:r>
              <w:rPr>
                <w:noProof/>
                <w:webHidden/>
              </w:rPr>
              <w:tab/>
            </w:r>
            <w:r w:rsidR="00C54B75" w:rsidRPr="00C54B75">
              <w:rPr>
                <w:noProof/>
                <w:webHidden/>
              </w:rPr>
              <w:t>A-</w:t>
            </w:r>
            <w:r>
              <w:rPr>
                <w:noProof/>
                <w:webHidden/>
              </w:rPr>
              <w:fldChar w:fldCharType="begin"/>
            </w:r>
            <w:r>
              <w:rPr>
                <w:noProof/>
                <w:webHidden/>
              </w:rPr>
              <w:instrText xml:space="preserve"> PAGEREF _Toc208583880 \h </w:instrText>
            </w:r>
            <w:r>
              <w:rPr>
                <w:noProof/>
                <w:webHidden/>
              </w:rPr>
            </w:r>
            <w:r>
              <w:rPr>
                <w:noProof/>
                <w:webHidden/>
              </w:rPr>
              <w:fldChar w:fldCharType="separate"/>
            </w:r>
            <w:r w:rsidR="000E229E">
              <w:rPr>
                <w:noProof/>
                <w:webHidden/>
              </w:rPr>
              <w:t>15</w:t>
            </w:r>
            <w:r>
              <w:rPr>
                <w:noProof/>
                <w:webHidden/>
              </w:rPr>
              <w:fldChar w:fldCharType="end"/>
            </w:r>
          </w:hyperlink>
        </w:p>
        <w:p w14:paraId="7B6D617B" w14:textId="3DFC8903" w:rsidR="00E06D9F" w:rsidRDefault="00E06D9F" w:rsidP="00320E1C">
          <w:pPr>
            <w:pStyle w:val="TOC2"/>
            <w:rPr>
              <w:rFonts w:asciiTheme="minorHAnsi" w:eastAsiaTheme="minorEastAsia" w:hAnsiTheme="minorHAnsi"/>
              <w:noProof/>
            </w:rPr>
          </w:pPr>
          <w:hyperlink w:anchor="_Toc208583881" w:history="1">
            <w:r w:rsidRPr="0033251F">
              <w:rPr>
                <w:rStyle w:val="Hyperlink"/>
                <w:noProof/>
              </w:rPr>
              <w:t>Greater Los Angeles R-TAC</w:t>
            </w:r>
            <w:r>
              <w:rPr>
                <w:noProof/>
                <w:webHidden/>
              </w:rPr>
              <w:tab/>
            </w:r>
            <w:r w:rsidR="00C54B75" w:rsidRPr="00C54B75">
              <w:rPr>
                <w:noProof/>
                <w:webHidden/>
              </w:rPr>
              <w:t>A-</w:t>
            </w:r>
            <w:r>
              <w:rPr>
                <w:noProof/>
                <w:webHidden/>
              </w:rPr>
              <w:fldChar w:fldCharType="begin"/>
            </w:r>
            <w:r>
              <w:rPr>
                <w:noProof/>
                <w:webHidden/>
              </w:rPr>
              <w:instrText xml:space="preserve"> PAGEREF _Toc208583881 \h </w:instrText>
            </w:r>
            <w:r>
              <w:rPr>
                <w:noProof/>
                <w:webHidden/>
              </w:rPr>
            </w:r>
            <w:r>
              <w:rPr>
                <w:noProof/>
                <w:webHidden/>
              </w:rPr>
              <w:fldChar w:fldCharType="separate"/>
            </w:r>
            <w:r w:rsidR="000E229E">
              <w:rPr>
                <w:noProof/>
                <w:webHidden/>
              </w:rPr>
              <w:t>18</w:t>
            </w:r>
            <w:r>
              <w:rPr>
                <w:noProof/>
                <w:webHidden/>
              </w:rPr>
              <w:fldChar w:fldCharType="end"/>
            </w:r>
          </w:hyperlink>
        </w:p>
        <w:p w14:paraId="2E41B03C" w14:textId="3A12F768" w:rsidR="00E06D9F" w:rsidRDefault="00E06D9F" w:rsidP="00320E1C">
          <w:pPr>
            <w:pStyle w:val="TOC2"/>
            <w:rPr>
              <w:rFonts w:asciiTheme="minorHAnsi" w:eastAsiaTheme="minorEastAsia" w:hAnsiTheme="minorHAnsi"/>
              <w:noProof/>
            </w:rPr>
          </w:pPr>
          <w:hyperlink w:anchor="_Toc208583882" w:history="1">
            <w:r w:rsidRPr="0033251F">
              <w:rPr>
                <w:rStyle w:val="Hyperlink"/>
                <w:noProof/>
              </w:rPr>
              <w:t>Northern California R-TAC</w:t>
            </w:r>
            <w:r>
              <w:rPr>
                <w:noProof/>
                <w:webHidden/>
              </w:rPr>
              <w:tab/>
            </w:r>
            <w:r w:rsidR="00C54B75" w:rsidRPr="00C54B75">
              <w:rPr>
                <w:noProof/>
                <w:webHidden/>
              </w:rPr>
              <w:t>A-</w:t>
            </w:r>
            <w:r>
              <w:rPr>
                <w:noProof/>
                <w:webHidden/>
              </w:rPr>
              <w:fldChar w:fldCharType="begin"/>
            </w:r>
            <w:r>
              <w:rPr>
                <w:noProof/>
                <w:webHidden/>
              </w:rPr>
              <w:instrText xml:space="preserve"> PAGEREF _Toc208583882 \h </w:instrText>
            </w:r>
            <w:r>
              <w:rPr>
                <w:noProof/>
                <w:webHidden/>
              </w:rPr>
            </w:r>
            <w:r>
              <w:rPr>
                <w:noProof/>
                <w:webHidden/>
              </w:rPr>
              <w:fldChar w:fldCharType="separate"/>
            </w:r>
            <w:r w:rsidR="000E229E">
              <w:rPr>
                <w:noProof/>
                <w:webHidden/>
              </w:rPr>
              <w:t>22</w:t>
            </w:r>
            <w:r>
              <w:rPr>
                <w:noProof/>
                <w:webHidden/>
              </w:rPr>
              <w:fldChar w:fldCharType="end"/>
            </w:r>
          </w:hyperlink>
        </w:p>
        <w:p w14:paraId="2912ADB6" w14:textId="07CE6297" w:rsidR="00E06D9F" w:rsidRDefault="00E06D9F" w:rsidP="00320E1C">
          <w:pPr>
            <w:pStyle w:val="TOC2"/>
            <w:rPr>
              <w:rFonts w:asciiTheme="minorHAnsi" w:eastAsiaTheme="minorEastAsia" w:hAnsiTheme="minorHAnsi"/>
              <w:noProof/>
            </w:rPr>
          </w:pPr>
          <w:hyperlink w:anchor="_Toc208583883" w:history="1">
            <w:r w:rsidRPr="0033251F">
              <w:rPr>
                <w:rStyle w:val="Hyperlink"/>
                <w:noProof/>
              </w:rPr>
              <w:t>Southern Coast R-TAC</w:t>
            </w:r>
            <w:r>
              <w:rPr>
                <w:noProof/>
                <w:webHidden/>
              </w:rPr>
              <w:tab/>
            </w:r>
            <w:r w:rsidR="00C54B75" w:rsidRPr="00C54B75">
              <w:rPr>
                <w:noProof/>
                <w:webHidden/>
              </w:rPr>
              <w:t>A-</w:t>
            </w:r>
            <w:r>
              <w:rPr>
                <w:noProof/>
                <w:webHidden/>
              </w:rPr>
              <w:fldChar w:fldCharType="begin"/>
            </w:r>
            <w:r>
              <w:rPr>
                <w:noProof/>
                <w:webHidden/>
              </w:rPr>
              <w:instrText xml:space="preserve"> PAGEREF _Toc208583883 \h </w:instrText>
            </w:r>
            <w:r>
              <w:rPr>
                <w:noProof/>
                <w:webHidden/>
              </w:rPr>
            </w:r>
            <w:r>
              <w:rPr>
                <w:noProof/>
                <w:webHidden/>
              </w:rPr>
              <w:fldChar w:fldCharType="separate"/>
            </w:r>
            <w:r w:rsidR="000E229E">
              <w:rPr>
                <w:noProof/>
                <w:webHidden/>
              </w:rPr>
              <w:t>25</w:t>
            </w:r>
            <w:r>
              <w:rPr>
                <w:noProof/>
                <w:webHidden/>
              </w:rPr>
              <w:fldChar w:fldCharType="end"/>
            </w:r>
          </w:hyperlink>
        </w:p>
        <w:p w14:paraId="4C9EF6A2" w14:textId="6609BFE7" w:rsidR="00E06D9F" w:rsidRDefault="00E06D9F" w:rsidP="00320E1C">
          <w:pPr>
            <w:pStyle w:val="TOC2"/>
            <w:rPr>
              <w:rFonts w:asciiTheme="minorHAnsi" w:eastAsiaTheme="minorEastAsia" w:hAnsiTheme="minorHAnsi"/>
              <w:noProof/>
            </w:rPr>
          </w:pPr>
          <w:hyperlink w:anchor="_Toc208583884" w:history="1">
            <w:r w:rsidRPr="0033251F">
              <w:rPr>
                <w:rStyle w:val="Hyperlink"/>
                <w:rFonts w:eastAsia="Adamina"/>
                <w:noProof/>
              </w:rPr>
              <w:t>Southern Inland R-TAC</w:t>
            </w:r>
            <w:r>
              <w:rPr>
                <w:noProof/>
                <w:webHidden/>
              </w:rPr>
              <w:tab/>
            </w:r>
            <w:r w:rsidR="00C54B75" w:rsidRPr="00C54B75">
              <w:rPr>
                <w:noProof/>
                <w:webHidden/>
              </w:rPr>
              <w:t>A-</w:t>
            </w:r>
            <w:r>
              <w:rPr>
                <w:noProof/>
                <w:webHidden/>
              </w:rPr>
              <w:fldChar w:fldCharType="begin"/>
            </w:r>
            <w:r>
              <w:rPr>
                <w:noProof/>
                <w:webHidden/>
              </w:rPr>
              <w:instrText xml:space="preserve"> PAGEREF _Toc208583884 \h </w:instrText>
            </w:r>
            <w:r>
              <w:rPr>
                <w:noProof/>
                <w:webHidden/>
              </w:rPr>
            </w:r>
            <w:r>
              <w:rPr>
                <w:noProof/>
                <w:webHidden/>
              </w:rPr>
              <w:fldChar w:fldCharType="separate"/>
            </w:r>
            <w:r w:rsidR="000E229E">
              <w:rPr>
                <w:noProof/>
                <w:webHidden/>
              </w:rPr>
              <w:t>29</w:t>
            </w:r>
            <w:r>
              <w:rPr>
                <w:noProof/>
                <w:webHidden/>
              </w:rPr>
              <w:fldChar w:fldCharType="end"/>
            </w:r>
          </w:hyperlink>
        </w:p>
        <w:p w14:paraId="67EE0D47" w14:textId="70638DE7" w:rsidR="00E06D9F" w:rsidRPr="00997A20" w:rsidRDefault="00E06D9F" w:rsidP="00997A20">
          <w:pPr>
            <w:pStyle w:val="TOC2"/>
            <w:rPr>
              <w:color w:val="0000FF"/>
              <w:u w:val="single"/>
            </w:rPr>
            <w:sectPr w:rsidR="00E06D9F" w:rsidRPr="00997A20" w:rsidSect="00C54B75">
              <w:headerReference w:type="default" r:id="rId37"/>
              <w:footerReference w:type="default" r:id="rId38"/>
              <w:pgSz w:w="12240" w:h="15840"/>
              <w:pgMar w:top="1440" w:right="1440" w:bottom="1440" w:left="1440" w:header="720" w:footer="720" w:gutter="0"/>
              <w:pgNumType w:start="1"/>
              <w:cols w:space="720"/>
              <w:docGrid w:linePitch="360"/>
            </w:sectPr>
          </w:pPr>
          <w:r>
            <w:fldChar w:fldCharType="end"/>
          </w:r>
        </w:p>
      </w:sdtContent>
    </w:sdt>
    <w:p w14:paraId="328041B9" w14:textId="77777777" w:rsidR="00E06D9F" w:rsidRDefault="00E06D9F" w:rsidP="00BF0B7F">
      <w:pPr>
        <w:pStyle w:val="Heading3"/>
        <w:jc w:val="center"/>
      </w:pPr>
      <w:bookmarkStart w:id="44" w:name="_Toc208583876"/>
      <w:bookmarkStart w:id="45" w:name="_Toc209027387"/>
      <w:bookmarkStart w:id="46" w:name="_Toc209032177"/>
      <w:bookmarkStart w:id="47" w:name="_Toc209032918"/>
      <w:r w:rsidRPr="737D29B2">
        <w:lastRenderedPageBreak/>
        <w:t>Overview</w:t>
      </w:r>
      <w:bookmarkEnd w:id="44"/>
      <w:bookmarkEnd w:id="45"/>
      <w:bookmarkEnd w:id="46"/>
      <w:bookmarkEnd w:id="47"/>
    </w:p>
    <w:p w14:paraId="7D662361" w14:textId="77777777" w:rsidR="00E06D9F" w:rsidRDefault="00E06D9F" w:rsidP="00E06D9F">
      <w:r>
        <w:t>The California Community Schools Partnership Program (CCSPP) represents a transformative statewide initiative aimed at reimagining public education through the lens of equity, collaboration, and whole-child development. At the heart of this effort are the eight Regional Technical Assistance Centers (R-TACs), which serve as the operational backbone of the CCSPP’s implementation strategy. The R-TACs are supported by the California Department of Education (CDE) and the State Transformational Assistance Center (S-TAC). These centers were established by the CDE to provide localized, hands-on support to county offices of education (COEs), local educational agencies (LEAs), and individual school sites as they implement the community school model. Their work is grounded in the belief that community schools thrive when they are responsive to the unique needs and assets of their local communities.</w:t>
      </w:r>
    </w:p>
    <w:p w14:paraId="526843E3" w14:textId="293C4ED4" w:rsidR="00E06D9F" w:rsidRDefault="00E06D9F" w:rsidP="00E06D9F">
      <w:r>
        <w:t>Each R-TAC is tasked with building regional capacity by offering tailored consultation, professional learning, coaching, and strategic planning aligned with the California Community Schools Framework. R-TACs help grantees navigate the complexities of lifting collaborative leadership</w:t>
      </w:r>
      <w:r w:rsidR="000905EF">
        <w:t xml:space="preserve"> and promote</w:t>
      </w:r>
      <w:r>
        <w:t xml:space="preserve"> integrated support services that span academics, health, social</w:t>
      </w:r>
      <w:r w:rsidR="000905EF">
        <w:t>–</w:t>
      </w:r>
      <w:r>
        <w:t>emotional development, and family engagement.</w:t>
      </w:r>
    </w:p>
    <w:p w14:paraId="05013ADA" w14:textId="418035EA" w:rsidR="00E06D9F" w:rsidRDefault="00E06D9F" w:rsidP="00E06D9F">
      <w:r w:rsidRPr="00634793">
        <w:t>This document is a compilation of highlights created by each R-TAC</w:t>
      </w:r>
      <w:r w:rsidR="000905EF">
        <w:t xml:space="preserve"> and showcases</w:t>
      </w:r>
      <w:r w:rsidRPr="00634793">
        <w:t xml:space="preserve"> the impactful work they’ve accomplished and their </w:t>
      </w:r>
      <w:proofErr w:type="gramStart"/>
      <w:r w:rsidRPr="00634793">
        <w:t>plans for the future</w:t>
      </w:r>
      <w:proofErr w:type="gramEnd"/>
      <w:r>
        <w:br w:type="page"/>
      </w:r>
    </w:p>
    <w:p w14:paraId="1B3B7971" w14:textId="77777777" w:rsidR="00E06D9F" w:rsidRPr="00C10004" w:rsidRDefault="00E06D9F" w:rsidP="00BF0B7F">
      <w:pPr>
        <w:pStyle w:val="Heading3"/>
        <w:jc w:val="center"/>
      </w:pPr>
      <w:bookmarkStart w:id="48" w:name="_Toc208583877"/>
      <w:bookmarkStart w:id="49" w:name="_Toc209027388"/>
      <w:bookmarkStart w:id="50" w:name="_Toc209032178"/>
      <w:bookmarkStart w:id="51" w:name="_Toc209032919"/>
      <w:r w:rsidRPr="737D29B2">
        <w:lastRenderedPageBreak/>
        <w:t>Bay Area R-TAC</w:t>
      </w:r>
      <w:bookmarkEnd w:id="48"/>
      <w:bookmarkEnd w:id="49"/>
      <w:bookmarkEnd w:id="50"/>
      <w:bookmarkEnd w:id="51"/>
    </w:p>
    <w:p w14:paraId="53AE9906" w14:textId="38D9C3F9" w:rsidR="00E06D9F" w:rsidRPr="00C10004" w:rsidRDefault="00E06D9F" w:rsidP="00E06D9F">
      <w:pPr>
        <w:rPr>
          <w:rFonts w:cs="Arial"/>
        </w:rPr>
      </w:pPr>
      <w:r w:rsidRPr="00C10004">
        <w:rPr>
          <w:rFonts w:cs="Arial"/>
        </w:rPr>
        <w:t xml:space="preserve">The Santa Clara </w:t>
      </w:r>
      <w:r w:rsidR="00893C98">
        <w:rPr>
          <w:rFonts w:cs="Arial"/>
        </w:rPr>
        <w:t>COE (SCCOE)</w:t>
      </w:r>
      <w:r w:rsidRPr="00C10004">
        <w:rPr>
          <w:rFonts w:cs="Arial"/>
        </w:rPr>
        <w:t xml:space="preserve"> is honored to serve as the Bay Area R</w:t>
      </w:r>
      <w:r>
        <w:rPr>
          <w:rFonts w:cs="Arial"/>
        </w:rPr>
        <w:t>-</w:t>
      </w:r>
      <w:r w:rsidRPr="00C10004">
        <w:rPr>
          <w:rFonts w:cs="Arial"/>
        </w:rPr>
        <w:t xml:space="preserve">TAC in support of the CCSPP. The </w:t>
      </w:r>
      <w:r w:rsidR="00893C98">
        <w:rPr>
          <w:rFonts w:cs="Arial"/>
        </w:rPr>
        <w:t>SCCOE</w:t>
      </w:r>
      <w:r w:rsidRPr="00C10004">
        <w:rPr>
          <w:rFonts w:cs="Arial"/>
        </w:rPr>
        <w:t xml:space="preserve"> is committed to serving, inspiring, and promoting student and public</w:t>
      </w:r>
      <w:r w:rsidR="000905EF">
        <w:rPr>
          <w:rFonts w:cs="Arial"/>
        </w:rPr>
        <w:t xml:space="preserve"> </w:t>
      </w:r>
      <w:r w:rsidRPr="00C10004">
        <w:rPr>
          <w:rFonts w:cs="Arial"/>
        </w:rPr>
        <w:t xml:space="preserve">school success through the goals of improving access to innovative, high-quality education for all; providing quality support to districts, schools, students, and communities; and being a premier service organization. </w:t>
      </w:r>
      <w:proofErr w:type="gramStart"/>
      <w:r w:rsidRPr="00C10004">
        <w:rPr>
          <w:rFonts w:cs="Arial"/>
        </w:rPr>
        <w:t>The R</w:t>
      </w:r>
      <w:proofErr w:type="gramEnd"/>
      <w:r>
        <w:rPr>
          <w:rFonts w:cs="Arial"/>
        </w:rPr>
        <w:t>-</w:t>
      </w:r>
      <w:r w:rsidRPr="00C10004">
        <w:rPr>
          <w:rFonts w:cs="Arial"/>
        </w:rPr>
        <w:t xml:space="preserve">TAC is committed to upholding these goals as well. </w:t>
      </w:r>
    </w:p>
    <w:p w14:paraId="6C316520" w14:textId="3BB4BC4E" w:rsidR="00E06D9F" w:rsidRPr="00C10004" w:rsidRDefault="00E06D9F" w:rsidP="00E06D9F">
      <w:pPr>
        <w:rPr>
          <w:rFonts w:cs="Arial"/>
        </w:rPr>
      </w:pPr>
      <w:r w:rsidRPr="00C10004">
        <w:rPr>
          <w:rFonts w:cs="Arial"/>
        </w:rPr>
        <w:t xml:space="preserve">The Bay Area </w:t>
      </w:r>
      <w:r>
        <w:rPr>
          <w:rFonts w:cs="Arial"/>
        </w:rPr>
        <w:t>R-TAC</w:t>
      </w:r>
      <w:r w:rsidRPr="00C10004">
        <w:rPr>
          <w:rFonts w:cs="Arial"/>
        </w:rPr>
        <w:t xml:space="preserve">, composed of partnerships between the SCCOE, </w:t>
      </w:r>
      <w:r w:rsidR="000905EF">
        <w:rPr>
          <w:rFonts w:cs="Arial"/>
        </w:rPr>
        <w:t xml:space="preserve">the </w:t>
      </w:r>
      <w:r w:rsidRPr="00C10004">
        <w:rPr>
          <w:rFonts w:cs="Arial"/>
        </w:rPr>
        <w:t xml:space="preserve">California School Based Health Alliance, </w:t>
      </w:r>
      <w:r w:rsidR="000905EF">
        <w:rPr>
          <w:rFonts w:cs="Arial"/>
        </w:rPr>
        <w:t xml:space="preserve">the </w:t>
      </w:r>
      <w:r w:rsidRPr="00C10004">
        <w:rPr>
          <w:rFonts w:cs="Arial"/>
        </w:rPr>
        <w:t xml:space="preserve">National Center for Community Schools, </w:t>
      </w:r>
      <w:r w:rsidR="000905EF">
        <w:rPr>
          <w:rFonts w:cs="Arial"/>
        </w:rPr>
        <w:t xml:space="preserve">the </w:t>
      </w:r>
      <w:r w:rsidRPr="00C10004">
        <w:rPr>
          <w:rFonts w:cs="Arial"/>
        </w:rPr>
        <w:t xml:space="preserve">Parent Institute for Quality Education, </w:t>
      </w:r>
      <w:r w:rsidR="000905EF">
        <w:rPr>
          <w:rFonts w:cs="Arial"/>
        </w:rPr>
        <w:t xml:space="preserve">the </w:t>
      </w:r>
      <w:r w:rsidRPr="00C10004">
        <w:rPr>
          <w:rFonts w:cs="Arial"/>
        </w:rPr>
        <w:t xml:space="preserve">Napa </w:t>
      </w:r>
      <w:r w:rsidR="00B43591">
        <w:rPr>
          <w:rFonts w:cs="Arial"/>
        </w:rPr>
        <w:t>COE</w:t>
      </w:r>
      <w:r w:rsidRPr="00C10004">
        <w:rPr>
          <w:rFonts w:cs="Arial"/>
        </w:rPr>
        <w:t xml:space="preserve">, and </w:t>
      </w:r>
      <w:r w:rsidR="000905EF">
        <w:rPr>
          <w:rFonts w:cs="Arial"/>
        </w:rPr>
        <w:t xml:space="preserve">the </w:t>
      </w:r>
      <w:r w:rsidRPr="00C10004">
        <w:rPr>
          <w:rFonts w:cs="Arial"/>
        </w:rPr>
        <w:t xml:space="preserve">John W. Gardner Center for Youth and Their Communities, has the distinct privilege of supporting 340 CCSPP grantees with their community school transformation across </w:t>
      </w:r>
      <w:r w:rsidR="000905EF">
        <w:rPr>
          <w:rFonts w:cs="Arial"/>
        </w:rPr>
        <w:t>eight</w:t>
      </w:r>
      <w:r w:rsidRPr="00C10004">
        <w:rPr>
          <w:rFonts w:cs="Arial"/>
        </w:rPr>
        <w:t xml:space="preserve"> Bay Area counties</w:t>
      </w:r>
      <w:r w:rsidR="000905EF">
        <w:rPr>
          <w:rFonts w:cs="Arial"/>
        </w:rPr>
        <w:t>,</w:t>
      </w:r>
      <w:r w:rsidRPr="00C10004">
        <w:rPr>
          <w:rFonts w:cs="Arial"/>
        </w:rPr>
        <w:t xml:space="preserve"> including Alameda, Contra Costa, Marin, Napa, San Francisco, San Mateo, Santa Clara</w:t>
      </w:r>
      <w:r>
        <w:rPr>
          <w:rFonts w:cs="Arial"/>
        </w:rPr>
        <w:t>,</w:t>
      </w:r>
      <w:r w:rsidRPr="00C10004">
        <w:rPr>
          <w:rFonts w:cs="Arial"/>
        </w:rPr>
        <w:t xml:space="preserve"> and Sonoma. Rooted in the California Community Schools Framework, Capacity</w:t>
      </w:r>
      <w:r w:rsidR="00CE0790">
        <w:rPr>
          <w:rFonts w:cs="Arial"/>
        </w:rPr>
        <w:t xml:space="preserve"> </w:t>
      </w:r>
      <w:r w:rsidRPr="00C10004">
        <w:rPr>
          <w:rFonts w:cs="Arial"/>
        </w:rPr>
        <w:t xml:space="preserve">Building Strategies, and overarching values, the Bay Area </w:t>
      </w:r>
      <w:r>
        <w:rPr>
          <w:rFonts w:cs="Arial"/>
        </w:rPr>
        <w:t>R-TAC</w:t>
      </w:r>
      <w:r w:rsidRPr="00C10004">
        <w:rPr>
          <w:rFonts w:cs="Arial"/>
        </w:rPr>
        <w:t xml:space="preserve"> is committed to listening, understanding, and providing technical assistance</w:t>
      </w:r>
      <w:r>
        <w:rPr>
          <w:rFonts w:cs="Arial"/>
        </w:rPr>
        <w:t xml:space="preserve"> (TA)</w:t>
      </w:r>
      <w:r w:rsidRPr="00C10004">
        <w:rPr>
          <w:rFonts w:cs="Arial"/>
        </w:rPr>
        <w:t xml:space="preserve"> that integrates these guiding principles into </w:t>
      </w:r>
      <w:proofErr w:type="gramStart"/>
      <w:r w:rsidRPr="00C10004">
        <w:rPr>
          <w:rFonts w:cs="Arial"/>
        </w:rPr>
        <w:t>all of</w:t>
      </w:r>
      <w:proofErr w:type="gramEnd"/>
      <w:r w:rsidRPr="00C10004">
        <w:rPr>
          <w:rFonts w:cs="Arial"/>
        </w:rPr>
        <w:t xml:space="preserve"> our offerings. We support both CCSPP grantees and non-grantees as they begin or continue their journey of transformation into community schools. The work of the </w:t>
      </w:r>
      <w:r>
        <w:rPr>
          <w:rFonts w:cs="Arial"/>
        </w:rPr>
        <w:t>R-TAC</w:t>
      </w:r>
      <w:r w:rsidRPr="00C10004">
        <w:rPr>
          <w:rFonts w:cs="Arial"/>
        </w:rPr>
        <w:t xml:space="preserve"> prioritizes strong instructional leadership, equity-driven practices, student and family health and wellness, meaningful and purposeful partnerships, and ongoing improvement</w:t>
      </w:r>
      <w:r w:rsidR="000905EF">
        <w:rPr>
          <w:rFonts w:cs="Arial"/>
        </w:rPr>
        <w:t xml:space="preserve"> to support</w:t>
      </w:r>
      <w:r w:rsidRPr="00C10004">
        <w:rPr>
          <w:rFonts w:cs="Arial"/>
        </w:rPr>
        <w:t xml:space="preserve"> an educational approach that embraces both the whole child and the broader community.</w:t>
      </w:r>
    </w:p>
    <w:p w14:paraId="3E0176AF" w14:textId="77777777" w:rsidR="00E06D9F" w:rsidRPr="000E7E8C" w:rsidRDefault="00E06D9F" w:rsidP="00E06D9F">
      <w:pPr>
        <w:rPr>
          <w:rFonts w:cs="Arial"/>
          <w:b/>
          <w:bCs/>
        </w:rPr>
      </w:pPr>
      <w:r w:rsidRPr="000E7E8C">
        <w:rPr>
          <w:rFonts w:cs="Arial"/>
          <w:b/>
          <w:bCs/>
        </w:rPr>
        <w:t>Bay Area R-TAC Core Work and Offerings:</w:t>
      </w:r>
    </w:p>
    <w:p w14:paraId="5932ED5E" w14:textId="50D80922" w:rsidR="00E06D9F" w:rsidRPr="00C10004" w:rsidRDefault="00E06D9F" w:rsidP="00E06D9F">
      <w:pPr>
        <w:pStyle w:val="ListParagraph"/>
        <w:numPr>
          <w:ilvl w:val="0"/>
          <w:numId w:val="45"/>
        </w:numPr>
        <w:contextualSpacing w:val="0"/>
        <w:rPr>
          <w:rFonts w:cs="Arial"/>
        </w:rPr>
      </w:pPr>
      <w:r w:rsidRPr="00C10004">
        <w:rPr>
          <w:rFonts w:cs="Arial"/>
        </w:rPr>
        <w:t xml:space="preserve">Guiding Coalition: Held monthly with our official partners, our vision as the Guiding Coalition of the Bay Area </w:t>
      </w:r>
      <w:r>
        <w:rPr>
          <w:rFonts w:cs="Arial"/>
        </w:rPr>
        <w:t>R-TAC</w:t>
      </w:r>
      <w:r w:rsidRPr="00C10004">
        <w:rPr>
          <w:rFonts w:cs="Arial"/>
        </w:rPr>
        <w:t xml:space="preserve"> for Community Schools is a re-imagined future for education through partnership and the prioritization of student-centered schools and LEAs. We uplift educational leaders dedicated to transforming communities, fostering collaboration, demanding equity, and modeling diverse leadership</w:t>
      </w:r>
      <w:r w:rsidR="000905EF">
        <w:rPr>
          <w:rFonts w:cs="Arial"/>
        </w:rPr>
        <w:t xml:space="preserve"> that result</w:t>
      </w:r>
      <w:r w:rsidR="00022A42">
        <w:rPr>
          <w:rFonts w:cs="Arial"/>
        </w:rPr>
        <w:t>s</w:t>
      </w:r>
      <w:r w:rsidRPr="00C10004">
        <w:rPr>
          <w:rFonts w:cs="Arial"/>
        </w:rPr>
        <w:t xml:space="preserve"> in students’ and families’ highest level of physical, emotional</w:t>
      </w:r>
      <w:r>
        <w:rPr>
          <w:rFonts w:cs="Arial"/>
        </w:rPr>
        <w:t>,</w:t>
      </w:r>
      <w:r w:rsidRPr="00C10004">
        <w:rPr>
          <w:rFonts w:cs="Arial"/>
        </w:rPr>
        <w:t xml:space="preserve"> and academic success.</w:t>
      </w:r>
    </w:p>
    <w:p w14:paraId="11C9082B" w14:textId="0AE33F10" w:rsidR="00E06D9F" w:rsidRPr="00C10004" w:rsidRDefault="00E06D9F" w:rsidP="00E06D9F">
      <w:pPr>
        <w:pStyle w:val="ListParagraph"/>
        <w:numPr>
          <w:ilvl w:val="0"/>
          <w:numId w:val="45"/>
        </w:numPr>
        <w:contextualSpacing w:val="0"/>
        <w:rPr>
          <w:rFonts w:cs="Arial"/>
        </w:rPr>
      </w:pPr>
      <w:r w:rsidRPr="00C10004">
        <w:rPr>
          <w:rFonts w:cs="Arial"/>
        </w:rPr>
        <w:t xml:space="preserve">Virtual Office Hours: Offered twice per month in one-hour increments, this is an optional drop-in space to support real-time questions, </w:t>
      </w:r>
      <w:proofErr w:type="spellStart"/>
      <w:r w:rsidRPr="00C10004">
        <w:rPr>
          <w:rFonts w:cs="Arial"/>
        </w:rPr>
        <w:t>grapplings</w:t>
      </w:r>
      <w:proofErr w:type="spellEnd"/>
      <w:r w:rsidRPr="00C10004">
        <w:rPr>
          <w:rFonts w:cs="Arial"/>
        </w:rPr>
        <w:t xml:space="preserve">, and thought-partnership for planning grantees, implementation grantees, and non-grantees. </w:t>
      </w:r>
    </w:p>
    <w:p w14:paraId="684B0501" w14:textId="77777777" w:rsidR="00E06D9F" w:rsidRPr="00C10004" w:rsidRDefault="00E06D9F" w:rsidP="00E06D9F">
      <w:pPr>
        <w:pStyle w:val="ListParagraph"/>
        <w:numPr>
          <w:ilvl w:val="0"/>
          <w:numId w:val="45"/>
        </w:numPr>
        <w:contextualSpacing w:val="0"/>
        <w:rPr>
          <w:rFonts w:cs="Arial"/>
        </w:rPr>
      </w:pPr>
      <w:r w:rsidRPr="00C10004">
        <w:rPr>
          <w:rFonts w:cs="Arial"/>
        </w:rPr>
        <w:t>Webinars: Offered quarterly and rooted in the California Community Schools Framework, our interactive webinar series is designed to support and strengthen community school implementation.</w:t>
      </w:r>
    </w:p>
    <w:p w14:paraId="210BD7B9" w14:textId="77777777" w:rsidR="00E06D9F" w:rsidRPr="00C10004" w:rsidRDefault="00E06D9F" w:rsidP="00E06D9F">
      <w:pPr>
        <w:pStyle w:val="ListParagraph"/>
        <w:numPr>
          <w:ilvl w:val="0"/>
          <w:numId w:val="45"/>
        </w:numPr>
        <w:contextualSpacing w:val="0"/>
        <w:rPr>
          <w:rFonts w:cs="Arial"/>
        </w:rPr>
      </w:pPr>
      <w:r w:rsidRPr="00C10004">
        <w:rPr>
          <w:rFonts w:cs="Arial"/>
        </w:rPr>
        <w:t>Community of Transformative Practice (</w:t>
      </w:r>
      <w:proofErr w:type="spellStart"/>
      <w:r>
        <w:rPr>
          <w:rFonts w:cs="Arial"/>
        </w:rPr>
        <w:t>CoTPs</w:t>
      </w:r>
      <w:proofErr w:type="spellEnd"/>
      <w:r w:rsidRPr="00C10004">
        <w:rPr>
          <w:rFonts w:cs="Arial"/>
        </w:rPr>
        <w:t xml:space="preserve">): Focused on supporting the implementation of the comprehensive Community Schools strategy, the monthly </w:t>
      </w:r>
      <w:proofErr w:type="spellStart"/>
      <w:r>
        <w:rPr>
          <w:rFonts w:cs="Arial"/>
        </w:rPr>
        <w:t>CoTPs</w:t>
      </w:r>
      <w:proofErr w:type="spellEnd"/>
      <w:r w:rsidRPr="00C10004">
        <w:rPr>
          <w:rFonts w:cs="Arial"/>
        </w:rPr>
        <w:t xml:space="preserve"> provide opportunities for collective learning centered on the fundamentals and implementation practices. Sessions are offered both in person and virtually. </w:t>
      </w:r>
    </w:p>
    <w:p w14:paraId="5E5F9E4F" w14:textId="0641343F" w:rsidR="00E06D9F" w:rsidRPr="00C10004" w:rsidRDefault="00B43591" w:rsidP="00E06D9F">
      <w:pPr>
        <w:pStyle w:val="ListParagraph"/>
        <w:numPr>
          <w:ilvl w:val="0"/>
          <w:numId w:val="45"/>
        </w:numPr>
        <w:contextualSpacing w:val="0"/>
        <w:rPr>
          <w:rFonts w:cs="Arial"/>
        </w:rPr>
      </w:pPr>
      <w:r>
        <w:rPr>
          <w:rFonts w:cs="Arial"/>
        </w:rPr>
        <w:lastRenderedPageBreak/>
        <w:t>COE</w:t>
      </w:r>
      <w:r w:rsidR="00E06D9F" w:rsidRPr="00C10004">
        <w:rPr>
          <w:rFonts w:cs="Arial"/>
        </w:rPr>
        <w:t xml:space="preserve"> </w:t>
      </w:r>
      <w:proofErr w:type="gramStart"/>
      <w:r w:rsidR="00E06D9F" w:rsidRPr="00C10004">
        <w:rPr>
          <w:rFonts w:cs="Arial"/>
        </w:rPr>
        <w:t>Lead</w:t>
      </w:r>
      <w:proofErr w:type="gramEnd"/>
      <w:r w:rsidR="00E06D9F" w:rsidRPr="00C10004">
        <w:rPr>
          <w:rFonts w:cs="Arial"/>
        </w:rPr>
        <w:t xml:space="preserve"> Meetings: </w:t>
      </w:r>
      <w:r w:rsidR="00022A42">
        <w:rPr>
          <w:rFonts w:cs="Arial"/>
        </w:rPr>
        <w:t>T</w:t>
      </w:r>
      <w:r w:rsidR="00E06D9F" w:rsidRPr="00C10004">
        <w:rPr>
          <w:rFonts w:cs="Arial"/>
        </w:rPr>
        <w:t>hese</w:t>
      </w:r>
      <w:r w:rsidR="00022A42">
        <w:rPr>
          <w:rFonts w:cs="Arial"/>
        </w:rPr>
        <w:t xml:space="preserve"> </w:t>
      </w:r>
      <w:r w:rsidR="00DE30A1">
        <w:rPr>
          <w:rFonts w:cs="Arial"/>
        </w:rPr>
        <w:t>monthly</w:t>
      </w:r>
      <w:r w:rsidR="00E06D9F" w:rsidRPr="00C10004">
        <w:rPr>
          <w:rFonts w:cs="Arial"/>
        </w:rPr>
        <w:t xml:space="preserve"> meetings bring together the Community School Leads from each of the eight </w:t>
      </w:r>
      <w:r w:rsidR="00DA739D">
        <w:rPr>
          <w:rFonts w:cs="Arial"/>
        </w:rPr>
        <w:t>COEs</w:t>
      </w:r>
      <w:r w:rsidR="00E06D9F" w:rsidRPr="00C10004">
        <w:rPr>
          <w:rFonts w:cs="Arial"/>
        </w:rPr>
        <w:t xml:space="preserve"> that make up the Bay Area region</w:t>
      </w:r>
      <w:r w:rsidR="00022A42">
        <w:rPr>
          <w:rFonts w:cs="Arial"/>
        </w:rPr>
        <w:t xml:space="preserve"> and provide</w:t>
      </w:r>
      <w:r w:rsidR="00E06D9F" w:rsidRPr="00C10004">
        <w:rPr>
          <w:rFonts w:cs="Arial"/>
        </w:rPr>
        <w:t xml:space="preserve"> a collaborative space to support countywide community school implementation plans. </w:t>
      </w:r>
    </w:p>
    <w:p w14:paraId="15492F31" w14:textId="7C9617B2" w:rsidR="00E06D9F" w:rsidRPr="00C10004" w:rsidRDefault="00E06D9F" w:rsidP="00E06D9F">
      <w:pPr>
        <w:pStyle w:val="ListParagraph"/>
        <w:numPr>
          <w:ilvl w:val="0"/>
          <w:numId w:val="45"/>
        </w:numPr>
        <w:contextualSpacing w:val="0"/>
        <w:rPr>
          <w:rFonts w:cs="Arial"/>
        </w:rPr>
      </w:pPr>
      <w:r w:rsidRPr="00C10004">
        <w:rPr>
          <w:rFonts w:cs="Arial"/>
        </w:rPr>
        <w:t xml:space="preserve">Transformational Learning Communities: </w:t>
      </w:r>
      <w:r w:rsidR="00022A42">
        <w:rPr>
          <w:rFonts w:cs="Arial"/>
        </w:rPr>
        <w:t>T</w:t>
      </w:r>
      <w:r w:rsidRPr="00C10004">
        <w:rPr>
          <w:rFonts w:cs="Arial"/>
        </w:rPr>
        <w:t>hese</w:t>
      </w:r>
      <w:r w:rsidR="00022A42" w:rsidRPr="00022A42">
        <w:rPr>
          <w:rFonts w:cs="Arial"/>
        </w:rPr>
        <w:t xml:space="preserve"> </w:t>
      </w:r>
      <w:r w:rsidR="00022A42" w:rsidRPr="00C10004">
        <w:rPr>
          <w:rFonts w:cs="Arial"/>
        </w:rPr>
        <w:t>twice</w:t>
      </w:r>
      <w:r w:rsidR="00022A42">
        <w:rPr>
          <w:rFonts w:cs="Arial"/>
        </w:rPr>
        <w:t>-</w:t>
      </w:r>
      <w:r w:rsidR="00022A42" w:rsidRPr="00C10004">
        <w:rPr>
          <w:rFonts w:cs="Arial"/>
        </w:rPr>
        <w:t>monthly</w:t>
      </w:r>
      <w:r w:rsidRPr="00C10004">
        <w:rPr>
          <w:rFonts w:cs="Arial"/>
        </w:rPr>
        <w:t xml:space="preserve"> sessions are an opportunity for school teams to focus on collective learning centered on community schools fundamentals with an opportunity for embedded team time.</w:t>
      </w:r>
    </w:p>
    <w:p w14:paraId="33A43342" w14:textId="77777777" w:rsidR="00E06D9F" w:rsidRPr="000E7E8C" w:rsidRDefault="00E06D9F" w:rsidP="00E06D9F">
      <w:pPr>
        <w:rPr>
          <w:rFonts w:cs="Arial"/>
          <w:b/>
          <w:bCs/>
        </w:rPr>
      </w:pPr>
      <w:r w:rsidRPr="000E7E8C">
        <w:rPr>
          <w:rFonts w:cs="Arial"/>
          <w:b/>
          <w:bCs/>
        </w:rPr>
        <w:t>Tailored Professional Learning Series:</w:t>
      </w:r>
    </w:p>
    <w:p w14:paraId="3D4F3741" w14:textId="77777777" w:rsidR="00E06D9F" w:rsidRPr="00C10004" w:rsidRDefault="00E06D9F" w:rsidP="00E06D9F">
      <w:pPr>
        <w:pStyle w:val="ListParagraph"/>
        <w:numPr>
          <w:ilvl w:val="0"/>
          <w:numId w:val="46"/>
        </w:numPr>
        <w:contextualSpacing w:val="0"/>
        <w:rPr>
          <w:rFonts w:cs="Arial"/>
        </w:rPr>
      </w:pPr>
      <w:r w:rsidRPr="00C10004">
        <w:rPr>
          <w:rFonts w:cs="Arial"/>
        </w:rPr>
        <w:t xml:space="preserve">Community School Coordinator Bootcamp: Site-level coordinators learn foundational skills, create an action plan, and develop a network of peers. </w:t>
      </w:r>
    </w:p>
    <w:p w14:paraId="23078F02" w14:textId="01C5C13D" w:rsidR="00E06D9F" w:rsidRPr="00C10004" w:rsidRDefault="00E06D9F" w:rsidP="00E06D9F">
      <w:pPr>
        <w:pStyle w:val="ListParagraph"/>
        <w:numPr>
          <w:ilvl w:val="0"/>
          <w:numId w:val="46"/>
        </w:numPr>
        <w:contextualSpacing w:val="0"/>
        <w:rPr>
          <w:rFonts w:cs="Arial"/>
        </w:rPr>
      </w:pPr>
      <w:r w:rsidRPr="00C10004">
        <w:rPr>
          <w:rFonts w:cs="Arial"/>
        </w:rPr>
        <w:t>Monthly Community School Coordinator Community of Practice</w:t>
      </w:r>
      <w:r>
        <w:rPr>
          <w:rFonts w:cs="Arial"/>
        </w:rPr>
        <w:t xml:space="preserve"> (CoP)</w:t>
      </w:r>
      <w:r w:rsidRPr="00C10004">
        <w:rPr>
          <w:rFonts w:cs="Arial"/>
        </w:rPr>
        <w:t xml:space="preserve">: This virtual </w:t>
      </w:r>
      <w:r>
        <w:rPr>
          <w:rFonts w:cs="Arial"/>
        </w:rPr>
        <w:t>CoP</w:t>
      </w:r>
      <w:r w:rsidRPr="00C10004">
        <w:rPr>
          <w:rFonts w:cs="Arial"/>
        </w:rPr>
        <w:t xml:space="preserve"> is designed to support fostering trusting relationships within the school community, responding adaptively to challenges, and using data to guide work</w:t>
      </w:r>
      <w:r w:rsidR="00022A42">
        <w:rPr>
          <w:rFonts w:cs="Arial"/>
        </w:rPr>
        <w:t xml:space="preserve"> and </w:t>
      </w:r>
      <w:proofErr w:type="gramStart"/>
      <w:r w:rsidR="00022A42">
        <w:rPr>
          <w:rFonts w:cs="Arial"/>
        </w:rPr>
        <w:t>lift</w:t>
      </w:r>
      <w:r w:rsidRPr="00C10004">
        <w:rPr>
          <w:rFonts w:cs="Arial"/>
        </w:rPr>
        <w:t xml:space="preserve"> up</w:t>
      </w:r>
      <w:proofErr w:type="gramEnd"/>
      <w:r w:rsidRPr="00C10004">
        <w:rPr>
          <w:rFonts w:cs="Arial"/>
        </w:rPr>
        <w:t xml:space="preserve"> what it means to leverage the unique strengths of each school while embodying collaborative leadership.</w:t>
      </w:r>
    </w:p>
    <w:p w14:paraId="740603C2" w14:textId="77777777" w:rsidR="00E06D9F" w:rsidRPr="00C10004" w:rsidRDefault="00E06D9F" w:rsidP="00E06D9F">
      <w:pPr>
        <w:pStyle w:val="ListParagraph"/>
        <w:numPr>
          <w:ilvl w:val="0"/>
          <w:numId w:val="46"/>
        </w:numPr>
        <w:contextualSpacing w:val="0"/>
        <w:rPr>
          <w:rFonts w:cs="Arial"/>
        </w:rPr>
      </w:pPr>
      <w:r w:rsidRPr="00C10004">
        <w:rPr>
          <w:rFonts w:cs="Arial"/>
        </w:rPr>
        <w:t>Educator’s Workshop: This four-part series focuses on strengthening family-school partnerships and equipping educators with practical strategies for authentic engagement.</w:t>
      </w:r>
    </w:p>
    <w:p w14:paraId="25CB26FC" w14:textId="14D96AB5" w:rsidR="00E06D9F" w:rsidRPr="00C10004" w:rsidRDefault="00E06D9F" w:rsidP="00E06D9F">
      <w:pPr>
        <w:pStyle w:val="ListParagraph"/>
        <w:numPr>
          <w:ilvl w:val="0"/>
          <w:numId w:val="46"/>
        </w:numPr>
        <w:contextualSpacing w:val="0"/>
        <w:rPr>
          <w:rFonts w:cs="Arial"/>
        </w:rPr>
      </w:pPr>
      <w:r w:rsidRPr="00C10004">
        <w:rPr>
          <w:rFonts w:cs="Arial"/>
        </w:rPr>
        <w:t>Social</w:t>
      </w:r>
      <w:r w:rsidR="00022A42">
        <w:rPr>
          <w:rFonts w:cs="Arial"/>
        </w:rPr>
        <w:t>–</w:t>
      </w:r>
      <w:r w:rsidRPr="00C10004">
        <w:rPr>
          <w:rFonts w:cs="Arial"/>
        </w:rPr>
        <w:t>Emotional Learning (</w:t>
      </w:r>
      <w:r w:rsidRPr="00EB1115">
        <w:rPr>
          <w:rFonts w:cs="Arial"/>
        </w:rPr>
        <w:t>SEL</w:t>
      </w:r>
      <w:r w:rsidRPr="00C10004">
        <w:rPr>
          <w:rFonts w:cs="Arial"/>
        </w:rPr>
        <w:t xml:space="preserve">) Series: This virtual series supports participant understanding of teaching social and emotional skills in expanded learning settings for </w:t>
      </w:r>
      <w:r>
        <w:rPr>
          <w:rFonts w:cs="Arial"/>
        </w:rPr>
        <w:t xml:space="preserve">all </w:t>
      </w:r>
      <w:r w:rsidRPr="00C10004">
        <w:rPr>
          <w:rFonts w:cs="Arial"/>
        </w:rPr>
        <w:t xml:space="preserve">grades </w:t>
      </w:r>
      <w:r>
        <w:rPr>
          <w:rFonts w:cs="Arial"/>
        </w:rPr>
        <w:t>(transitional kindergarten through grade twelve)</w:t>
      </w:r>
      <w:r w:rsidRPr="00C10004">
        <w:rPr>
          <w:rFonts w:cs="Arial"/>
        </w:rPr>
        <w:t xml:space="preserve">. Participants learn about models of SEL in the community, gain access to resources to support challenging behaviors, and explore examples of ways to leverage partnerships for SEL. </w:t>
      </w:r>
    </w:p>
    <w:p w14:paraId="7DA34E9C" w14:textId="77777777" w:rsidR="00E06D9F" w:rsidRPr="00C10004" w:rsidRDefault="00E06D9F" w:rsidP="00E06D9F">
      <w:pPr>
        <w:pStyle w:val="ListParagraph"/>
        <w:numPr>
          <w:ilvl w:val="0"/>
          <w:numId w:val="46"/>
        </w:numPr>
        <w:contextualSpacing w:val="0"/>
        <w:rPr>
          <w:rFonts w:cs="Arial"/>
        </w:rPr>
      </w:pPr>
      <w:r w:rsidRPr="00C10004">
        <w:rPr>
          <w:rFonts w:cs="Arial"/>
        </w:rPr>
        <w:t xml:space="preserve">Building and Enhancing School Based Health and Wellness Centers: This monthly </w:t>
      </w:r>
      <w:r>
        <w:rPr>
          <w:rFonts w:cs="Arial"/>
        </w:rPr>
        <w:t>CoP</w:t>
      </w:r>
      <w:r w:rsidRPr="00C10004">
        <w:rPr>
          <w:rFonts w:cs="Arial"/>
        </w:rPr>
        <w:t xml:space="preserve"> supports those in all stages of forming a school-based health or wellness center with practical strategies. </w:t>
      </w:r>
    </w:p>
    <w:p w14:paraId="7D0BB84B" w14:textId="5CB568FF" w:rsidR="00E06D9F" w:rsidRPr="00C10004" w:rsidRDefault="00E06D9F" w:rsidP="00E06D9F">
      <w:pPr>
        <w:pStyle w:val="ListParagraph"/>
        <w:numPr>
          <w:ilvl w:val="0"/>
          <w:numId w:val="46"/>
        </w:numPr>
        <w:contextualSpacing w:val="0"/>
        <w:rPr>
          <w:rFonts w:cs="Arial"/>
        </w:rPr>
      </w:pPr>
      <w:r w:rsidRPr="00C10004">
        <w:rPr>
          <w:rFonts w:cs="Arial"/>
        </w:rPr>
        <w:t xml:space="preserve">Learning Through Play: This virtual series is geared toward building participant understanding of developmentally appropriate practice when working with </w:t>
      </w:r>
      <w:r>
        <w:rPr>
          <w:rFonts w:cs="Arial"/>
        </w:rPr>
        <w:t>transitional kindergarten</w:t>
      </w:r>
      <w:r w:rsidRPr="00C10004">
        <w:rPr>
          <w:rFonts w:cs="Arial"/>
        </w:rPr>
        <w:t xml:space="preserve"> and </w:t>
      </w:r>
      <w:r>
        <w:rPr>
          <w:rFonts w:cs="Arial"/>
        </w:rPr>
        <w:t>kindergarten</w:t>
      </w:r>
      <w:r w:rsidRPr="00C10004">
        <w:rPr>
          <w:rFonts w:cs="Arial"/>
        </w:rPr>
        <w:t xml:space="preserve"> students as well as the importance of creating environments that are informed by learning through play as part of the Community Schools strategy.</w:t>
      </w:r>
    </w:p>
    <w:p w14:paraId="45AA1EBD" w14:textId="063E5200" w:rsidR="00E06D9F" w:rsidRPr="00C10004" w:rsidRDefault="00E06D9F" w:rsidP="00E06D9F">
      <w:pPr>
        <w:pStyle w:val="ListParagraph"/>
        <w:numPr>
          <w:ilvl w:val="0"/>
          <w:numId w:val="46"/>
        </w:numPr>
        <w:contextualSpacing w:val="0"/>
        <w:rPr>
          <w:rFonts w:cs="Arial"/>
        </w:rPr>
      </w:pPr>
      <w:r w:rsidRPr="00C10004">
        <w:rPr>
          <w:rFonts w:cs="Arial"/>
        </w:rPr>
        <w:t>Community Schools Parent Leader Trainer of Trainers series: This series equips family-facing practitioners, teachers, and parent leaders with skills and resources to deliver impactful workshops at their own school sites</w:t>
      </w:r>
      <w:r w:rsidR="00022A42">
        <w:rPr>
          <w:rFonts w:cs="Arial"/>
        </w:rPr>
        <w:t>. The series covers</w:t>
      </w:r>
      <w:r w:rsidRPr="00C10004">
        <w:rPr>
          <w:rFonts w:cs="Arial"/>
        </w:rPr>
        <w:t xml:space="preserve"> topics such as home visits, family literacy, supporting young writers, and nurturing effective parent-child communication.</w:t>
      </w:r>
    </w:p>
    <w:p w14:paraId="2A6A1E7D" w14:textId="693F3D8F" w:rsidR="00E06D9F" w:rsidRPr="00C10004" w:rsidRDefault="00E06D9F" w:rsidP="00E06D9F">
      <w:pPr>
        <w:pStyle w:val="ListParagraph"/>
        <w:numPr>
          <w:ilvl w:val="0"/>
          <w:numId w:val="46"/>
        </w:numPr>
        <w:contextualSpacing w:val="0"/>
        <w:rPr>
          <w:rFonts w:cs="Arial"/>
        </w:rPr>
      </w:pPr>
      <w:r w:rsidRPr="00C10004">
        <w:rPr>
          <w:rFonts w:cs="Arial"/>
        </w:rPr>
        <w:lastRenderedPageBreak/>
        <w:t xml:space="preserve">Site Visits: These tours are rooted in active representation of promising practices related to the </w:t>
      </w:r>
      <w:r w:rsidR="00326B52">
        <w:rPr>
          <w:rFonts w:cs="Arial"/>
        </w:rPr>
        <w:t>Capacity</w:t>
      </w:r>
      <w:r w:rsidR="00022A42">
        <w:rPr>
          <w:rFonts w:cs="Arial"/>
        </w:rPr>
        <w:t>-</w:t>
      </w:r>
      <w:r w:rsidR="00326B52">
        <w:rPr>
          <w:rFonts w:cs="Arial"/>
        </w:rPr>
        <w:t>Building Strategies</w:t>
      </w:r>
      <w:r w:rsidRPr="00C10004">
        <w:rPr>
          <w:rFonts w:cs="Arial"/>
        </w:rPr>
        <w:t xml:space="preserve">. </w:t>
      </w:r>
    </w:p>
    <w:p w14:paraId="4420757B" w14:textId="3A298312" w:rsidR="00E06D9F" w:rsidRPr="00C10004" w:rsidRDefault="00E06D9F" w:rsidP="00E06D9F">
      <w:pPr>
        <w:pStyle w:val="ListParagraph"/>
        <w:numPr>
          <w:ilvl w:val="0"/>
          <w:numId w:val="46"/>
        </w:numPr>
        <w:contextualSpacing w:val="0"/>
        <w:rPr>
          <w:rFonts w:cs="Arial"/>
        </w:rPr>
      </w:pPr>
      <w:r w:rsidRPr="00C10004">
        <w:rPr>
          <w:rFonts w:cs="Arial"/>
        </w:rPr>
        <w:t xml:space="preserve">Bay Area Community Schools Convening: This in-person, region-wide event is dedicated to bringing together educators, administrators, community leaders, parents/caregivers, and other invested parties to share best practices, innovative strategies, and collaborative solutions to enhance the educational experience and outcomes for students in community schools. </w:t>
      </w:r>
    </w:p>
    <w:p w14:paraId="2C47C1E2" w14:textId="77777777" w:rsidR="00E06D9F" w:rsidRPr="00C10004" w:rsidRDefault="00E06D9F" w:rsidP="00E06D9F">
      <w:pPr>
        <w:rPr>
          <w:rFonts w:cs="Arial"/>
          <w:b/>
          <w:bCs/>
        </w:rPr>
      </w:pPr>
      <w:r w:rsidRPr="00C10004">
        <w:rPr>
          <w:rFonts w:cs="Arial"/>
          <w:b/>
          <w:bCs/>
        </w:rPr>
        <w:t>Looking Ahead</w:t>
      </w:r>
    </w:p>
    <w:p w14:paraId="57E5B88B" w14:textId="40D8906E" w:rsidR="00E06D9F" w:rsidRPr="00C10004" w:rsidRDefault="00E06D9F" w:rsidP="00E06D9F">
      <w:pPr>
        <w:rPr>
          <w:rFonts w:cs="Arial"/>
        </w:rPr>
      </w:pPr>
      <w:r w:rsidRPr="00C10004">
        <w:rPr>
          <w:rFonts w:cs="Arial"/>
        </w:rPr>
        <w:t xml:space="preserve">In response to the feedback received from participants across our varying </w:t>
      </w:r>
      <w:r>
        <w:rPr>
          <w:rFonts w:cs="Arial"/>
        </w:rPr>
        <w:t>TA</w:t>
      </w:r>
      <w:r w:rsidRPr="00C10004">
        <w:rPr>
          <w:rFonts w:cs="Arial"/>
        </w:rPr>
        <w:t xml:space="preserve"> </w:t>
      </w:r>
      <w:proofErr w:type="gramStart"/>
      <w:r w:rsidRPr="00C10004">
        <w:rPr>
          <w:rFonts w:cs="Arial"/>
        </w:rPr>
        <w:t>offerings</w:t>
      </w:r>
      <w:proofErr w:type="gramEnd"/>
      <w:r w:rsidRPr="00C10004">
        <w:rPr>
          <w:rFonts w:cs="Arial"/>
        </w:rPr>
        <w:t xml:space="preserve">, the Bay Area </w:t>
      </w:r>
      <w:r>
        <w:rPr>
          <w:rFonts w:cs="Arial"/>
        </w:rPr>
        <w:t>R-TAC</w:t>
      </w:r>
      <w:r w:rsidRPr="00C10004">
        <w:rPr>
          <w:rFonts w:cs="Arial"/>
        </w:rPr>
        <w:t xml:space="preserve"> is excited to continue to offer webinars, </w:t>
      </w:r>
      <w:proofErr w:type="spellStart"/>
      <w:r w:rsidR="005B6155">
        <w:rPr>
          <w:rFonts w:cs="Arial"/>
        </w:rPr>
        <w:t>CoTPs</w:t>
      </w:r>
      <w:proofErr w:type="spellEnd"/>
      <w:r w:rsidRPr="00C10004">
        <w:rPr>
          <w:rFonts w:cs="Arial"/>
        </w:rPr>
        <w:t xml:space="preserve">, </w:t>
      </w:r>
      <w:r>
        <w:rPr>
          <w:rFonts w:cs="Arial"/>
        </w:rPr>
        <w:t>Annual Expenditure Report (</w:t>
      </w:r>
      <w:r w:rsidRPr="00C10004">
        <w:rPr>
          <w:rFonts w:cs="Arial"/>
        </w:rPr>
        <w:t>AER</w:t>
      </w:r>
      <w:r>
        <w:rPr>
          <w:rFonts w:cs="Arial"/>
        </w:rPr>
        <w:t>)</w:t>
      </w:r>
      <w:r w:rsidRPr="00C10004">
        <w:rPr>
          <w:rFonts w:cs="Arial"/>
        </w:rPr>
        <w:t>/</w:t>
      </w:r>
      <w:r>
        <w:rPr>
          <w:rFonts w:cs="Arial"/>
        </w:rPr>
        <w:t>Annual Progress Report (</w:t>
      </w:r>
      <w:r w:rsidRPr="00C10004">
        <w:rPr>
          <w:rFonts w:cs="Arial"/>
        </w:rPr>
        <w:t>APR</w:t>
      </w:r>
      <w:r>
        <w:rPr>
          <w:rFonts w:cs="Arial"/>
        </w:rPr>
        <w:t>)</w:t>
      </w:r>
      <w:r w:rsidRPr="00C10004">
        <w:rPr>
          <w:rFonts w:cs="Arial"/>
        </w:rPr>
        <w:t xml:space="preserve"> support, site tours, and a revised Guiding Coalition. Additionally, we are thrilled to responsively meet needs expressed across our region with the addition of our new Community School Collective. This series is rooted in the Overarching Values and the Four Cornerstone Commitments of the California Community Schools Framework, and it is co-hosted with our </w:t>
      </w:r>
      <w:r>
        <w:rPr>
          <w:rFonts w:cs="Arial"/>
        </w:rPr>
        <w:t>COEs</w:t>
      </w:r>
      <w:r w:rsidRPr="00C10004">
        <w:rPr>
          <w:rFonts w:cs="Arial"/>
        </w:rPr>
        <w:t xml:space="preserve">. We are also excited to welcome Inflexion as an official partner in our work. Inflexion is deeply rooted in and committed to community schools both in practice and lived experience. As the Bay Area </w:t>
      </w:r>
      <w:r>
        <w:rPr>
          <w:rFonts w:cs="Arial"/>
        </w:rPr>
        <w:t>R-TAC</w:t>
      </w:r>
      <w:r w:rsidRPr="00C10004">
        <w:rPr>
          <w:rFonts w:cs="Arial"/>
        </w:rPr>
        <w:t>, we remain dedicated to focusing on support for all who want to join or continue along the journey of community school transformation, regardless of grant status, with a deep focus on equity, sustainability, alignment, and coherence.</w:t>
      </w:r>
    </w:p>
    <w:p w14:paraId="22E5843D" w14:textId="77777777" w:rsidR="00E06D9F" w:rsidRPr="002C34FF" w:rsidRDefault="00E06D9F" w:rsidP="00E06D9F">
      <w:pPr>
        <w:rPr>
          <w:rFonts w:cs="Arial"/>
          <w:b/>
          <w:bCs/>
        </w:rPr>
      </w:pPr>
      <w:r w:rsidRPr="002C34FF">
        <w:rPr>
          <w:rFonts w:cs="Arial"/>
          <w:b/>
          <w:bCs/>
        </w:rPr>
        <w:t>Highlights of Additional County-Specific Supports:</w:t>
      </w:r>
    </w:p>
    <w:p w14:paraId="5A0EE689" w14:textId="1209F626" w:rsidR="00E06D9F" w:rsidRPr="00C10004" w:rsidRDefault="00E06D9F" w:rsidP="00E06D9F">
      <w:pPr>
        <w:pStyle w:val="ListParagraph"/>
        <w:numPr>
          <w:ilvl w:val="0"/>
          <w:numId w:val="47"/>
        </w:numPr>
        <w:contextualSpacing w:val="0"/>
        <w:rPr>
          <w:rFonts w:cs="Arial"/>
        </w:rPr>
      </w:pPr>
      <w:r w:rsidRPr="00C10004">
        <w:rPr>
          <w:rFonts w:cs="Arial"/>
        </w:rPr>
        <w:t xml:space="preserve">Regular cadence of coaching, support, and planning meetings with </w:t>
      </w:r>
      <w:r w:rsidR="00B43591">
        <w:rPr>
          <w:rFonts w:cs="Arial"/>
        </w:rPr>
        <w:t>COE</w:t>
      </w:r>
      <w:r w:rsidRPr="00C10004">
        <w:rPr>
          <w:rFonts w:cs="Arial"/>
        </w:rPr>
        <w:t xml:space="preserve"> Community School Leads and teams and AER/APR Supports</w:t>
      </w:r>
    </w:p>
    <w:p w14:paraId="08AEEF76" w14:textId="3F9E05BD" w:rsidR="00E06D9F" w:rsidRPr="00C10004" w:rsidRDefault="00E06D9F" w:rsidP="00E06D9F">
      <w:pPr>
        <w:pStyle w:val="ListParagraph"/>
        <w:numPr>
          <w:ilvl w:val="0"/>
          <w:numId w:val="47"/>
        </w:numPr>
        <w:contextualSpacing w:val="0"/>
        <w:rPr>
          <w:rFonts w:cs="Arial"/>
        </w:rPr>
      </w:pPr>
      <w:r w:rsidRPr="00C10004">
        <w:rPr>
          <w:rFonts w:cs="Arial"/>
        </w:rPr>
        <w:t>Participation in Transforming Together pilot cohort</w:t>
      </w:r>
    </w:p>
    <w:p w14:paraId="3A25459A" w14:textId="2C4EEF6A" w:rsidR="00E06D9F" w:rsidRPr="00C10004" w:rsidRDefault="00E06D9F" w:rsidP="00E06D9F">
      <w:pPr>
        <w:pStyle w:val="ListParagraph"/>
        <w:numPr>
          <w:ilvl w:val="0"/>
          <w:numId w:val="47"/>
        </w:numPr>
        <w:contextualSpacing w:val="0"/>
        <w:rPr>
          <w:rFonts w:cs="Arial"/>
        </w:rPr>
      </w:pPr>
      <w:r w:rsidRPr="00C10004">
        <w:rPr>
          <w:rFonts w:cs="Arial"/>
        </w:rPr>
        <w:t xml:space="preserve">Responsive </w:t>
      </w:r>
      <w:r>
        <w:rPr>
          <w:rFonts w:cs="Arial"/>
        </w:rPr>
        <w:t>TA</w:t>
      </w:r>
      <w:r w:rsidRPr="00C10004">
        <w:rPr>
          <w:rFonts w:cs="Arial"/>
        </w:rPr>
        <w:t xml:space="preserve"> and related support for CCSPP grantees </w:t>
      </w:r>
    </w:p>
    <w:p w14:paraId="42EC0694" w14:textId="6E39490D" w:rsidR="00E06D9F" w:rsidRPr="00C10004" w:rsidRDefault="00E06D9F" w:rsidP="00E06D9F">
      <w:pPr>
        <w:pStyle w:val="ListParagraph"/>
        <w:numPr>
          <w:ilvl w:val="0"/>
          <w:numId w:val="47"/>
        </w:numPr>
        <w:contextualSpacing w:val="0"/>
        <w:rPr>
          <w:rFonts w:cs="Arial"/>
        </w:rPr>
      </w:pPr>
      <w:r w:rsidRPr="00C10004">
        <w:rPr>
          <w:rFonts w:cs="Arial"/>
        </w:rPr>
        <w:t>Coaching for teams within the 2024</w:t>
      </w:r>
      <w:r w:rsidR="00B47BDE">
        <w:rPr>
          <w:rFonts w:cs="Arial"/>
        </w:rPr>
        <w:t>–</w:t>
      </w:r>
      <w:r w:rsidRPr="00C10004">
        <w:rPr>
          <w:rFonts w:cs="Arial"/>
        </w:rPr>
        <w:t xml:space="preserve">25 </w:t>
      </w:r>
      <w:r w:rsidRPr="00E075A1">
        <w:rPr>
          <w:rFonts w:cs="Arial"/>
        </w:rPr>
        <w:t>Community Engagement Initiative and Street Data</w:t>
      </w:r>
      <w:r w:rsidRPr="00C10004">
        <w:rPr>
          <w:rFonts w:cs="Arial"/>
        </w:rPr>
        <w:t xml:space="preserve"> </w:t>
      </w:r>
      <w:r>
        <w:rPr>
          <w:rFonts w:cs="Arial"/>
        </w:rPr>
        <w:t>CoP</w:t>
      </w:r>
      <w:r w:rsidRPr="00C10004">
        <w:rPr>
          <w:rFonts w:cs="Arial"/>
        </w:rPr>
        <w:t xml:space="preserve"> </w:t>
      </w:r>
    </w:p>
    <w:p w14:paraId="73C5293D" w14:textId="74D3EBFB" w:rsidR="00E06D9F" w:rsidRPr="00C10004" w:rsidRDefault="00E06D9F" w:rsidP="00E06D9F">
      <w:pPr>
        <w:pStyle w:val="ListParagraph"/>
        <w:numPr>
          <w:ilvl w:val="0"/>
          <w:numId w:val="47"/>
        </w:numPr>
        <w:contextualSpacing w:val="0"/>
        <w:rPr>
          <w:rFonts w:cs="Arial"/>
        </w:rPr>
      </w:pPr>
      <w:r w:rsidRPr="00C10004">
        <w:rPr>
          <w:rFonts w:cs="Arial"/>
        </w:rPr>
        <w:t xml:space="preserve">Support for </w:t>
      </w:r>
      <w:r w:rsidR="00244D4E">
        <w:rPr>
          <w:rFonts w:cs="Arial"/>
        </w:rPr>
        <w:t>COEs</w:t>
      </w:r>
      <w:r w:rsidRPr="00C10004">
        <w:rPr>
          <w:rFonts w:cs="Arial"/>
        </w:rPr>
        <w:t xml:space="preserve"> with professional learning alignment</w:t>
      </w:r>
    </w:p>
    <w:p w14:paraId="6DCC0251" w14:textId="03C352E3" w:rsidR="00E06D9F" w:rsidRPr="00C10004" w:rsidRDefault="00E06D9F" w:rsidP="00E06D9F">
      <w:pPr>
        <w:pStyle w:val="ListParagraph"/>
        <w:numPr>
          <w:ilvl w:val="0"/>
          <w:numId w:val="47"/>
        </w:numPr>
        <w:contextualSpacing w:val="0"/>
        <w:rPr>
          <w:rFonts w:cs="Arial"/>
        </w:rPr>
      </w:pPr>
      <w:r w:rsidRPr="00C10004">
        <w:rPr>
          <w:rFonts w:cs="Arial"/>
        </w:rPr>
        <w:t xml:space="preserve">Developed </w:t>
      </w:r>
      <w:r>
        <w:rPr>
          <w:rFonts w:cs="Arial"/>
        </w:rPr>
        <w:t>a</w:t>
      </w:r>
      <w:r w:rsidR="00B47BDE">
        <w:rPr>
          <w:rFonts w:cs="Arial"/>
        </w:rPr>
        <w:t>n</w:t>
      </w:r>
      <w:r>
        <w:rPr>
          <w:rFonts w:cs="Arial"/>
        </w:rPr>
        <w:t xml:space="preserve"> </w:t>
      </w:r>
      <w:r w:rsidRPr="00C10004">
        <w:rPr>
          <w:rFonts w:cs="Arial"/>
        </w:rPr>
        <w:t xml:space="preserve">AER Companion Guide </w:t>
      </w:r>
    </w:p>
    <w:p w14:paraId="4681D2B0" w14:textId="774F7294" w:rsidR="00E06D9F" w:rsidRPr="00C10004" w:rsidRDefault="00E06D9F" w:rsidP="00E06D9F">
      <w:pPr>
        <w:pStyle w:val="ListParagraph"/>
        <w:numPr>
          <w:ilvl w:val="0"/>
          <w:numId w:val="47"/>
        </w:numPr>
        <w:contextualSpacing w:val="0"/>
        <w:rPr>
          <w:rFonts w:cs="Arial"/>
        </w:rPr>
      </w:pPr>
      <w:r w:rsidRPr="00C10004">
        <w:rPr>
          <w:rFonts w:cs="Arial"/>
        </w:rPr>
        <w:t xml:space="preserve">Partnered on countywide planning, advising on agenda design, facilitation structures, and sustainability framing with city and other partnerships </w:t>
      </w:r>
    </w:p>
    <w:p w14:paraId="7D7C8E1D" w14:textId="3DEB923B" w:rsidR="00E06D9F" w:rsidRPr="00C10004" w:rsidRDefault="00E06D9F" w:rsidP="00E06D9F">
      <w:pPr>
        <w:pStyle w:val="ListParagraph"/>
        <w:numPr>
          <w:ilvl w:val="0"/>
          <w:numId w:val="47"/>
        </w:numPr>
        <w:contextualSpacing w:val="0"/>
        <w:rPr>
          <w:rFonts w:cs="Arial"/>
        </w:rPr>
      </w:pPr>
      <w:r w:rsidRPr="00C10004">
        <w:rPr>
          <w:rFonts w:cs="Arial"/>
        </w:rPr>
        <w:t xml:space="preserve">Co-lead for County Community School Director Network meeting series </w:t>
      </w:r>
    </w:p>
    <w:p w14:paraId="2E64E91F" w14:textId="1155C2C5" w:rsidR="00E06D9F" w:rsidRPr="00C10004" w:rsidRDefault="00E06D9F" w:rsidP="00E06D9F">
      <w:pPr>
        <w:pStyle w:val="ListParagraph"/>
        <w:numPr>
          <w:ilvl w:val="0"/>
          <w:numId w:val="47"/>
        </w:numPr>
        <w:contextualSpacing w:val="0"/>
        <w:rPr>
          <w:rFonts w:cs="Arial"/>
        </w:rPr>
      </w:pPr>
      <w:r w:rsidRPr="00C10004">
        <w:rPr>
          <w:rFonts w:cs="Arial"/>
        </w:rPr>
        <w:t>Supported school site Community Schools Advisories</w:t>
      </w:r>
    </w:p>
    <w:p w14:paraId="70500407" w14:textId="13A9E83F" w:rsidR="00E06D9F" w:rsidRPr="00C10004" w:rsidRDefault="00E06D9F" w:rsidP="00E06D9F">
      <w:pPr>
        <w:pStyle w:val="ListParagraph"/>
        <w:numPr>
          <w:ilvl w:val="0"/>
          <w:numId w:val="47"/>
        </w:numPr>
        <w:contextualSpacing w:val="0"/>
        <w:rPr>
          <w:rFonts w:cs="Arial"/>
        </w:rPr>
      </w:pPr>
      <w:r w:rsidRPr="00C10004">
        <w:rPr>
          <w:rFonts w:cs="Arial"/>
        </w:rPr>
        <w:lastRenderedPageBreak/>
        <w:t>Supported county</w:t>
      </w:r>
      <w:r w:rsidR="00B47BDE">
        <w:rPr>
          <w:rFonts w:cs="Arial"/>
        </w:rPr>
        <w:t>-</w:t>
      </w:r>
      <w:r w:rsidRPr="00C10004">
        <w:rPr>
          <w:rFonts w:cs="Arial"/>
        </w:rPr>
        <w:t xml:space="preserve">specific Community School Summits </w:t>
      </w:r>
    </w:p>
    <w:p w14:paraId="48B78278" w14:textId="783F7DBE" w:rsidR="00E06D9F" w:rsidRPr="00C10004" w:rsidRDefault="00E06D9F" w:rsidP="00E06D9F">
      <w:pPr>
        <w:pStyle w:val="ListParagraph"/>
        <w:numPr>
          <w:ilvl w:val="0"/>
          <w:numId w:val="47"/>
        </w:numPr>
        <w:contextualSpacing w:val="0"/>
        <w:rPr>
          <w:rFonts w:cs="Arial"/>
        </w:rPr>
      </w:pPr>
      <w:r w:rsidRPr="00C10004">
        <w:rPr>
          <w:rFonts w:cs="Arial"/>
        </w:rPr>
        <w:t>Hosted Street Data Workshop</w:t>
      </w:r>
    </w:p>
    <w:p w14:paraId="43150E3C" w14:textId="36C7DF74" w:rsidR="00E06D9F" w:rsidRPr="00C10004" w:rsidRDefault="00E06D9F" w:rsidP="00E06D9F">
      <w:pPr>
        <w:pStyle w:val="ListParagraph"/>
        <w:numPr>
          <w:ilvl w:val="0"/>
          <w:numId w:val="47"/>
        </w:numPr>
        <w:contextualSpacing w:val="0"/>
        <w:rPr>
          <w:rFonts w:cs="Arial"/>
        </w:rPr>
      </w:pPr>
      <w:r w:rsidRPr="00C10004">
        <w:rPr>
          <w:rFonts w:cs="Arial"/>
        </w:rPr>
        <w:t>Hosted Community Schools Network</w:t>
      </w:r>
    </w:p>
    <w:p w14:paraId="19CFE911" w14:textId="2CD441AE" w:rsidR="00E06D9F" w:rsidRPr="00C10004" w:rsidRDefault="00E06D9F" w:rsidP="00E06D9F">
      <w:pPr>
        <w:pStyle w:val="ListParagraph"/>
        <w:numPr>
          <w:ilvl w:val="0"/>
          <w:numId w:val="47"/>
        </w:numPr>
        <w:contextualSpacing w:val="0"/>
        <w:rPr>
          <w:rFonts w:cs="Arial"/>
        </w:rPr>
      </w:pPr>
      <w:r w:rsidRPr="00C10004">
        <w:rPr>
          <w:rFonts w:cs="Arial"/>
        </w:rPr>
        <w:t>Supported Community Schools, Universal Pre-Kindergarten, and Expanded Learning Opportunities Program collaborative meetings</w:t>
      </w:r>
      <w:r w:rsidRPr="00C10004">
        <w:rPr>
          <w:rFonts w:cs="Arial"/>
        </w:rPr>
        <w:br w:type="page"/>
      </w:r>
    </w:p>
    <w:p w14:paraId="582CFFC6" w14:textId="77777777" w:rsidR="00E06D9F" w:rsidRPr="00C10004" w:rsidRDefault="00E06D9F" w:rsidP="00BF0B7F">
      <w:pPr>
        <w:pStyle w:val="Heading3"/>
        <w:jc w:val="center"/>
      </w:pPr>
      <w:bookmarkStart w:id="52" w:name="_rc2d0eoy49my"/>
      <w:bookmarkStart w:id="53" w:name="_Toc208583878"/>
      <w:bookmarkStart w:id="54" w:name="_Toc209027389"/>
      <w:bookmarkStart w:id="55" w:name="_Toc209032179"/>
      <w:bookmarkStart w:id="56" w:name="_Toc209032920"/>
      <w:bookmarkEnd w:id="52"/>
      <w:r w:rsidRPr="737D29B2">
        <w:lastRenderedPageBreak/>
        <w:t>Capitol Area R-TAC</w:t>
      </w:r>
      <w:bookmarkEnd w:id="53"/>
      <w:bookmarkEnd w:id="54"/>
      <w:bookmarkEnd w:id="55"/>
      <w:bookmarkEnd w:id="56"/>
    </w:p>
    <w:p w14:paraId="515D3D86" w14:textId="5111D497" w:rsidR="00E06D9F" w:rsidRPr="00C10004" w:rsidRDefault="00E06D9F" w:rsidP="00E06D9F">
      <w:pPr>
        <w:spacing w:before="240"/>
        <w:rPr>
          <w:rFonts w:cs="Arial"/>
        </w:rPr>
      </w:pPr>
      <w:r w:rsidRPr="00C10004">
        <w:rPr>
          <w:rFonts w:cs="Arial"/>
        </w:rPr>
        <w:t xml:space="preserve">The Capitol Area </w:t>
      </w:r>
      <w:r>
        <w:rPr>
          <w:rFonts w:cs="Arial"/>
        </w:rPr>
        <w:t>R-TAC</w:t>
      </w:r>
      <w:r w:rsidRPr="00C10004">
        <w:rPr>
          <w:rFonts w:cs="Arial"/>
        </w:rPr>
        <w:t xml:space="preserve"> is a proud leader in the CCSPP. Our work is anchored in a strong, collaborative partnership between the Sacramento </w:t>
      </w:r>
      <w:r w:rsidR="00B43591">
        <w:rPr>
          <w:rFonts w:cs="Arial"/>
        </w:rPr>
        <w:t>COE</w:t>
      </w:r>
      <w:r w:rsidRPr="00C10004">
        <w:rPr>
          <w:rFonts w:cs="Arial"/>
        </w:rPr>
        <w:t xml:space="preserve">, </w:t>
      </w:r>
      <w:r w:rsidR="00B47BDE">
        <w:rPr>
          <w:rFonts w:cs="Arial"/>
        </w:rPr>
        <w:t xml:space="preserve">the </w:t>
      </w:r>
      <w:r w:rsidRPr="00C10004">
        <w:rPr>
          <w:rFonts w:cs="Arial"/>
        </w:rPr>
        <w:t xml:space="preserve">Placer </w:t>
      </w:r>
      <w:r w:rsidR="00B43591">
        <w:rPr>
          <w:rFonts w:cs="Arial"/>
        </w:rPr>
        <w:t>COE</w:t>
      </w:r>
      <w:r w:rsidRPr="00C10004">
        <w:rPr>
          <w:rFonts w:cs="Arial"/>
        </w:rPr>
        <w:t>, and our experienced community partners: Learning Heroes</w:t>
      </w:r>
      <w:r w:rsidR="00B47BDE">
        <w:rPr>
          <w:rFonts w:cs="Arial"/>
        </w:rPr>
        <w:t>,</w:t>
      </w:r>
      <w:r w:rsidRPr="00C10004">
        <w:rPr>
          <w:rFonts w:cs="Arial"/>
        </w:rPr>
        <w:t xml:space="preserve"> The Glen Price Group, </w:t>
      </w:r>
      <w:r w:rsidR="00B47BDE">
        <w:rPr>
          <w:rFonts w:cs="Arial"/>
        </w:rPr>
        <w:t>t</w:t>
      </w:r>
      <w:r w:rsidRPr="00C10004">
        <w:rPr>
          <w:rFonts w:cs="Arial"/>
        </w:rPr>
        <w:t xml:space="preserve">he Center for Whole Child Education, and </w:t>
      </w:r>
      <w:r w:rsidR="00B47BDE">
        <w:rPr>
          <w:rFonts w:cs="Arial"/>
        </w:rPr>
        <w:t>t</w:t>
      </w:r>
      <w:r w:rsidRPr="00C10004">
        <w:rPr>
          <w:rFonts w:cs="Arial"/>
        </w:rPr>
        <w:t>he Community Schools Learning Exchange. Together, we build on each other</w:t>
      </w:r>
      <w:r w:rsidR="00B47BDE">
        <w:rPr>
          <w:rFonts w:cs="Arial"/>
        </w:rPr>
        <w:t>’</w:t>
      </w:r>
      <w:r w:rsidRPr="00C10004">
        <w:rPr>
          <w:rFonts w:cs="Arial"/>
        </w:rPr>
        <w:t>s strengths to provide a comprehensive, equity-driven system of support across the Capitol Area Region.</w:t>
      </w:r>
    </w:p>
    <w:p w14:paraId="010E1B6B" w14:textId="471B96AD" w:rsidR="00E06D9F" w:rsidRPr="00C10004" w:rsidRDefault="00E06D9F" w:rsidP="00E06D9F">
      <w:pPr>
        <w:spacing w:before="240"/>
        <w:rPr>
          <w:rFonts w:cs="Arial"/>
        </w:rPr>
      </w:pPr>
      <w:r w:rsidRPr="00C10004">
        <w:rPr>
          <w:rFonts w:cs="Arial"/>
        </w:rPr>
        <w:t>Our service area spans 180 miles east to west and 150 miles north to south</w:t>
      </w:r>
      <w:r w:rsidR="009C6A55">
        <w:rPr>
          <w:rFonts w:cs="Arial"/>
        </w:rPr>
        <w:t xml:space="preserve"> and covers</w:t>
      </w:r>
      <w:r w:rsidRPr="00C10004">
        <w:rPr>
          <w:rFonts w:cs="Arial"/>
        </w:rPr>
        <w:t xml:space="preserve"> 12 diverse counties: Sacramento, Placer, Solano, Sierra, Alpine, San Joaquin, Yolo, Nevada, Colusa, Yuba, Sutter, and El Dorado. Within these vibrant and varied communities, we are honored to support 176 CCSPP grantee school sites alongside a growing network of dedicated changemakers from both grantee and non-grantee communities.</w:t>
      </w:r>
    </w:p>
    <w:p w14:paraId="153E9444" w14:textId="77777777" w:rsidR="00E06D9F" w:rsidRPr="00C10004" w:rsidRDefault="00E06D9F" w:rsidP="00E06D9F">
      <w:pPr>
        <w:rPr>
          <w:b/>
          <w:bCs/>
        </w:rPr>
      </w:pPr>
      <w:bookmarkStart w:id="57" w:name="_vpod74zfb64r" w:colFirst="0" w:colLast="0"/>
      <w:bookmarkEnd w:id="57"/>
      <w:r w:rsidRPr="00C10004">
        <w:rPr>
          <w:b/>
          <w:bCs/>
        </w:rPr>
        <w:t>Our Vision and Commitment</w:t>
      </w:r>
    </w:p>
    <w:p w14:paraId="1CCAB79E" w14:textId="77777777" w:rsidR="00E06D9F" w:rsidRPr="00C10004" w:rsidRDefault="00E06D9F" w:rsidP="00E06D9F">
      <w:pPr>
        <w:rPr>
          <w:rFonts w:cs="Arial"/>
        </w:rPr>
      </w:pPr>
      <w:r w:rsidRPr="00C10004">
        <w:rPr>
          <w:rFonts w:cs="Arial"/>
        </w:rPr>
        <w:t xml:space="preserve">As a CCSPP technical and adaptive implementation support team, the Capitol Area </w:t>
      </w:r>
      <w:r>
        <w:rPr>
          <w:rFonts w:cs="Arial"/>
        </w:rPr>
        <w:t>R-TAC</w:t>
      </w:r>
      <w:r w:rsidRPr="00C10004">
        <w:rPr>
          <w:rFonts w:cs="Arial"/>
        </w:rPr>
        <w:t xml:space="preserve"> is guided by a vision of schools as vibrant community hubs—places of joy, belonging, innovation, self-determination, and lifelong learning for all.</w:t>
      </w:r>
    </w:p>
    <w:p w14:paraId="27F2EF3F" w14:textId="39020DF1" w:rsidR="00E06D9F" w:rsidRPr="00C10004" w:rsidRDefault="00E06D9F" w:rsidP="00E06D9F">
      <w:pPr>
        <w:spacing w:before="240"/>
        <w:rPr>
          <w:rFonts w:cs="Arial"/>
        </w:rPr>
      </w:pPr>
      <w:r w:rsidRPr="00C10004">
        <w:rPr>
          <w:rFonts w:cs="Arial"/>
        </w:rPr>
        <w:t>We take our role in supporting Community School</w:t>
      </w:r>
      <w:r w:rsidR="009C6A55">
        <w:rPr>
          <w:rFonts w:cs="Arial"/>
        </w:rPr>
        <w:t>s</w:t>
      </w:r>
      <w:r w:rsidRPr="00C10004">
        <w:rPr>
          <w:rFonts w:cs="Arial"/>
        </w:rPr>
        <w:t xml:space="preserve"> systems seriously and uphold our responsibility to deliver high-quality, responsive, and transformative assistance across all levels of implementation.</w:t>
      </w:r>
    </w:p>
    <w:p w14:paraId="2DD1009E" w14:textId="77777777" w:rsidR="00E06D9F" w:rsidRPr="00C10004" w:rsidRDefault="00E06D9F" w:rsidP="00E06D9F">
      <w:pPr>
        <w:rPr>
          <w:b/>
          <w:bCs/>
        </w:rPr>
      </w:pPr>
      <w:bookmarkStart w:id="58" w:name="_ci2nlvxc88ja" w:colFirst="0" w:colLast="0"/>
      <w:bookmarkEnd w:id="58"/>
      <w:r w:rsidRPr="00C10004">
        <w:rPr>
          <w:b/>
          <w:bCs/>
        </w:rPr>
        <w:t xml:space="preserve">Capitol Area </w:t>
      </w:r>
      <w:r>
        <w:rPr>
          <w:b/>
          <w:bCs/>
        </w:rPr>
        <w:t>R-TAC</w:t>
      </w:r>
      <w:r w:rsidRPr="00C10004">
        <w:rPr>
          <w:b/>
          <w:bCs/>
        </w:rPr>
        <w:t xml:space="preserve"> Key Priorities</w:t>
      </w:r>
    </w:p>
    <w:p w14:paraId="139573B8" w14:textId="77777777" w:rsidR="00997A20" w:rsidRPr="00997A20" w:rsidRDefault="00E06D9F" w:rsidP="00E06D9F">
      <w:pPr>
        <w:numPr>
          <w:ilvl w:val="0"/>
          <w:numId w:val="26"/>
        </w:numPr>
        <w:rPr>
          <w:rFonts w:cs="Arial"/>
        </w:rPr>
      </w:pPr>
      <w:r w:rsidRPr="00C10004">
        <w:rPr>
          <w:rFonts w:cs="Arial"/>
          <w:b/>
        </w:rPr>
        <w:t>Build Awareness</w:t>
      </w:r>
    </w:p>
    <w:p w14:paraId="46117C7C" w14:textId="255A4854" w:rsidR="00E06D9F" w:rsidRPr="00C10004" w:rsidRDefault="00E06D9F" w:rsidP="00997A20">
      <w:pPr>
        <w:ind w:left="720"/>
        <w:rPr>
          <w:rFonts w:cs="Arial"/>
        </w:rPr>
      </w:pPr>
      <w:r w:rsidRPr="00C10004">
        <w:rPr>
          <w:rFonts w:cs="Arial"/>
        </w:rPr>
        <w:t>Deepen understanding of the Community Schools approach and its transformative potential for students, families, and educators.</w:t>
      </w:r>
    </w:p>
    <w:p w14:paraId="215C1A3A" w14:textId="77777777" w:rsidR="00997A20" w:rsidRPr="00997A20" w:rsidRDefault="00E06D9F" w:rsidP="00E06D9F">
      <w:pPr>
        <w:numPr>
          <w:ilvl w:val="0"/>
          <w:numId w:val="26"/>
        </w:numPr>
        <w:rPr>
          <w:rFonts w:cs="Arial"/>
        </w:rPr>
      </w:pPr>
      <w:r w:rsidRPr="00C10004">
        <w:rPr>
          <w:rFonts w:cs="Arial"/>
          <w:b/>
        </w:rPr>
        <w:t>Develop Collaborative Leadership</w:t>
      </w:r>
    </w:p>
    <w:p w14:paraId="27E18364" w14:textId="762916C9" w:rsidR="00E06D9F" w:rsidRPr="00C10004" w:rsidRDefault="00E06D9F" w:rsidP="00997A20">
      <w:pPr>
        <w:ind w:left="720"/>
        <w:rPr>
          <w:rFonts w:cs="Arial"/>
        </w:rPr>
      </w:pPr>
      <w:r w:rsidRPr="00C10004">
        <w:rPr>
          <w:rFonts w:cs="Arial"/>
        </w:rPr>
        <w:t>Foster mindset shifts, strengthen leadership capacity, and promote shared accountability for systemic transformation.</w:t>
      </w:r>
    </w:p>
    <w:p w14:paraId="2023377F" w14:textId="77777777" w:rsidR="00997A20" w:rsidRPr="00997A20" w:rsidRDefault="00E06D9F" w:rsidP="00E06D9F">
      <w:pPr>
        <w:numPr>
          <w:ilvl w:val="0"/>
          <w:numId w:val="26"/>
        </w:numPr>
        <w:rPr>
          <w:rFonts w:cs="Arial"/>
        </w:rPr>
      </w:pPr>
      <w:r w:rsidRPr="00C10004">
        <w:rPr>
          <w:rFonts w:cs="Arial"/>
          <w:b/>
        </w:rPr>
        <w:t>Strengthen Capacity</w:t>
      </w:r>
    </w:p>
    <w:p w14:paraId="117A6980" w14:textId="3843E7DF" w:rsidR="00E06D9F" w:rsidRPr="00C10004" w:rsidRDefault="00E06D9F" w:rsidP="00997A20">
      <w:pPr>
        <w:ind w:left="720"/>
        <w:rPr>
          <w:rFonts w:cs="Arial"/>
        </w:rPr>
      </w:pPr>
      <w:r w:rsidRPr="00C10004">
        <w:rPr>
          <w:rFonts w:cs="Arial"/>
        </w:rPr>
        <w:t>Build on existing assets and address gaps to support effective, sustainable Community School</w:t>
      </w:r>
      <w:r w:rsidR="009C6A55">
        <w:rPr>
          <w:rFonts w:cs="Arial"/>
        </w:rPr>
        <w:t>s</w:t>
      </w:r>
      <w:r w:rsidRPr="00C10004">
        <w:rPr>
          <w:rFonts w:cs="Arial"/>
        </w:rPr>
        <w:t xml:space="preserve"> practices.</w:t>
      </w:r>
    </w:p>
    <w:p w14:paraId="6D556F8A" w14:textId="77777777" w:rsidR="00997A20" w:rsidRPr="00997A20" w:rsidRDefault="00E06D9F" w:rsidP="00E06D9F">
      <w:pPr>
        <w:numPr>
          <w:ilvl w:val="0"/>
          <w:numId w:val="26"/>
        </w:numPr>
        <w:rPr>
          <w:rFonts w:cs="Arial"/>
        </w:rPr>
      </w:pPr>
      <w:r w:rsidRPr="00C10004">
        <w:rPr>
          <w:rFonts w:cs="Arial"/>
          <w:b/>
        </w:rPr>
        <w:t>Differentiate Programming</w:t>
      </w:r>
    </w:p>
    <w:p w14:paraId="202E02A2" w14:textId="31735A87" w:rsidR="00E06D9F" w:rsidRPr="00C10004" w:rsidRDefault="00E06D9F" w:rsidP="00997A20">
      <w:pPr>
        <w:ind w:left="720"/>
        <w:rPr>
          <w:rFonts w:cs="Arial"/>
        </w:rPr>
      </w:pPr>
      <w:r w:rsidRPr="00C10004">
        <w:rPr>
          <w:rFonts w:cs="Arial"/>
        </w:rPr>
        <w:t>Provide responsive support tailored to meet the unique needs and contexts of schools, districts, and counties.</w:t>
      </w:r>
    </w:p>
    <w:p w14:paraId="2027BDFF" w14:textId="77777777" w:rsidR="00E06D9F" w:rsidRPr="00C10004" w:rsidRDefault="00E06D9F" w:rsidP="00FB2F2E">
      <w:pPr>
        <w:keepNext/>
        <w:keepLines/>
        <w:rPr>
          <w:b/>
          <w:bCs/>
        </w:rPr>
      </w:pPr>
      <w:bookmarkStart w:id="59" w:name="_vsv36graiugp" w:colFirst="0" w:colLast="0"/>
      <w:bookmarkEnd w:id="59"/>
      <w:r w:rsidRPr="00C10004">
        <w:rPr>
          <w:b/>
          <w:bCs/>
        </w:rPr>
        <w:lastRenderedPageBreak/>
        <w:t>Professional Learning and Communities of Practice</w:t>
      </w:r>
    </w:p>
    <w:p w14:paraId="2FB09B81" w14:textId="01626A54" w:rsidR="00E06D9F" w:rsidRPr="00C10004" w:rsidRDefault="00E06D9F" w:rsidP="00FB2F2E">
      <w:pPr>
        <w:keepNext/>
        <w:keepLines/>
        <w:rPr>
          <w:rFonts w:cs="Arial"/>
        </w:rPr>
      </w:pPr>
      <w:r w:rsidRPr="00C10004">
        <w:rPr>
          <w:rFonts w:cs="Arial"/>
        </w:rPr>
        <w:t xml:space="preserve">To meet the diverse needs of educators and leaders, we have designed eight differentiated professional learning strands aligned with key components of the Community Schools framework and specific roles within school systems. Each strand includes </w:t>
      </w:r>
      <w:r w:rsidR="009C6A55">
        <w:rPr>
          <w:rFonts w:cs="Arial"/>
        </w:rPr>
        <w:t>four to seven</w:t>
      </w:r>
      <w:r w:rsidRPr="00C10004">
        <w:rPr>
          <w:rFonts w:cs="Arial"/>
        </w:rPr>
        <w:t xml:space="preserve"> sessions</w:t>
      </w:r>
      <w:r w:rsidR="009C6A55">
        <w:rPr>
          <w:rFonts w:cs="Arial"/>
        </w:rPr>
        <w:t xml:space="preserve"> and offers</w:t>
      </w:r>
      <w:r w:rsidRPr="00C10004">
        <w:rPr>
          <w:rFonts w:cs="Arial"/>
        </w:rPr>
        <w:t xml:space="preserve"> participants opportunities to deepen their knowledge and strengthen their practice.</w:t>
      </w:r>
    </w:p>
    <w:p w14:paraId="254A82B9" w14:textId="77777777" w:rsidR="00E06D9F" w:rsidRPr="00C10004" w:rsidRDefault="00E06D9F" w:rsidP="00E06D9F">
      <w:pPr>
        <w:spacing w:before="240"/>
        <w:rPr>
          <w:rFonts w:cs="Arial"/>
          <w:b/>
        </w:rPr>
      </w:pPr>
      <w:r w:rsidRPr="00C10004">
        <w:rPr>
          <w:rFonts w:cs="Arial"/>
          <w:b/>
        </w:rPr>
        <w:t>Content-Specific Learning Strands</w:t>
      </w:r>
      <w:r>
        <w:rPr>
          <w:rFonts w:cs="Arial"/>
          <w:b/>
        </w:rPr>
        <w:t>:</w:t>
      </w:r>
    </w:p>
    <w:p w14:paraId="3685CB66" w14:textId="77777777" w:rsidR="00E06D9F" w:rsidRPr="009C6A55" w:rsidRDefault="00E06D9F" w:rsidP="00E06D9F">
      <w:pPr>
        <w:numPr>
          <w:ilvl w:val="0"/>
          <w:numId w:val="23"/>
        </w:numPr>
        <w:rPr>
          <w:rFonts w:cs="Arial"/>
          <w:iCs/>
        </w:rPr>
      </w:pPr>
      <w:r w:rsidRPr="009C6A55">
        <w:rPr>
          <w:rFonts w:cs="Arial"/>
          <w:iCs/>
        </w:rPr>
        <w:t>Building Bridges: Strengthening Family and Community Partnerships</w:t>
      </w:r>
    </w:p>
    <w:p w14:paraId="45D8D9E0" w14:textId="77777777" w:rsidR="00E06D9F" w:rsidRPr="009C6A55" w:rsidRDefault="00E06D9F" w:rsidP="00E06D9F">
      <w:pPr>
        <w:numPr>
          <w:ilvl w:val="0"/>
          <w:numId w:val="23"/>
        </w:numPr>
        <w:rPr>
          <w:rFonts w:cs="Arial"/>
          <w:iCs/>
        </w:rPr>
      </w:pPr>
      <w:r w:rsidRPr="009C6A55">
        <w:rPr>
          <w:rFonts w:cs="Arial"/>
          <w:iCs/>
        </w:rPr>
        <w:t>Integrated Systems of Support</w:t>
      </w:r>
    </w:p>
    <w:p w14:paraId="2B2B4DB4" w14:textId="77777777" w:rsidR="00E06D9F" w:rsidRPr="009C6A55" w:rsidRDefault="00E06D9F" w:rsidP="00E06D9F">
      <w:pPr>
        <w:numPr>
          <w:ilvl w:val="0"/>
          <w:numId w:val="23"/>
        </w:numPr>
        <w:rPr>
          <w:rFonts w:cs="Arial"/>
          <w:iCs/>
        </w:rPr>
      </w:pPr>
      <w:r w:rsidRPr="009C6A55">
        <w:rPr>
          <w:rFonts w:cs="Arial"/>
          <w:iCs/>
        </w:rPr>
        <w:t>Centering Community-Based Learning: Classroom Applications</w:t>
      </w:r>
    </w:p>
    <w:p w14:paraId="3750B860" w14:textId="77777777" w:rsidR="00E06D9F" w:rsidRPr="009C6A55" w:rsidRDefault="00E06D9F" w:rsidP="00E06D9F">
      <w:pPr>
        <w:numPr>
          <w:ilvl w:val="0"/>
          <w:numId w:val="23"/>
        </w:numPr>
        <w:rPr>
          <w:rFonts w:cs="Arial"/>
          <w:iCs/>
        </w:rPr>
      </w:pPr>
      <w:r w:rsidRPr="009C6A55">
        <w:rPr>
          <w:rFonts w:cs="Arial"/>
          <w:iCs/>
        </w:rPr>
        <w:t>Whole Child Improvement Network for Community School Implementers</w:t>
      </w:r>
    </w:p>
    <w:p w14:paraId="2EBE0761" w14:textId="77777777" w:rsidR="00E06D9F" w:rsidRPr="00C10004" w:rsidRDefault="00E06D9F" w:rsidP="00E06D9F">
      <w:pPr>
        <w:spacing w:before="240"/>
        <w:rPr>
          <w:rFonts w:cs="Arial"/>
          <w:b/>
        </w:rPr>
      </w:pPr>
      <w:r w:rsidRPr="00C10004">
        <w:rPr>
          <w:rFonts w:cs="Arial"/>
          <w:b/>
        </w:rPr>
        <w:t>Role-Specific Communities of Practice</w:t>
      </w:r>
      <w:r>
        <w:rPr>
          <w:rFonts w:cs="Arial"/>
          <w:b/>
        </w:rPr>
        <w:t>:</w:t>
      </w:r>
    </w:p>
    <w:p w14:paraId="4B2DD92C" w14:textId="77777777" w:rsidR="00E06D9F" w:rsidRPr="009C6A55" w:rsidRDefault="00E06D9F" w:rsidP="00E06D9F">
      <w:pPr>
        <w:numPr>
          <w:ilvl w:val="0"/>
          <w:numId w:val="24"/>
        </w:numPr>
        <w:rPr>
          <w:rFonts w:cs="Arial"/>
          <w:iCs/>
        </w:rPr>
      </w:pPr>
      <w:r w:rsidRPr="009C6A55">
        <w:rPr>
          <w:rFonts w:cs="Arial"/>
          <w:iCs/>
        </w:rPr>
        <w:t>Learning Together: Site-Level Leads</w:t>
      </w:r>
    </w:p>
    <w:p w14:paraId="38F14B05" w14:textId="77777777" w:rsidR="00E06D9F" w:rsidRPr="009C6A55" w:rsidRDefault="00E06D9F" w:rsidP="00E06D9F">
      <w:pPr>
        <w:numPr>
          <w:ilvl w:val="0"/>
          <w:numId w:val="24"/>
        </w:numPr>
        <w:rPr>
          <w:rFonts w:cs="Arial"/>
          <w:iCs/>
        </w:rPr>
      </w:pPr>
      <w:r w:rsidRPr="009C6A55">
        <w:rPr>
          <w:rFonts w:cs="Arial"/>
          <w:iCs/>
        </w:rPr>
        <w:t>District Systems for Community Schools: District Coordinators</w:t>
      </w:r>
    </w:p>
    <w:p w14:paraId="1BD7D716" w14:textId="56E6F97E" w:rsidR="00E06D9F" w:rsidRPr="009C6A55" w:rsidRDefault="00F44783" w:rsidP="00E06D9F">
      <w:pPr>
        <w:numPr>
          <w:ilvl w:val="0"/>
          <w:numId w:val="24"/>
        </w:numPr>
        <w:rPr>
          <w:rFonts w:cs="Arial"/>
          <w:iCs/>
        </w:rPr>
      </w:pPr>
      <w:r w:rsidRPr="009C6A55">
        <w:rPr>
          <w:rFonts w:cs="Arial"/>
          <w:iCs/>
        </w:rPr>
        <w:t>COE</w:t>
      </w:r>
      <w:r w:rsidR="00E06D9F" w:rsidRPr="009C6A55">
        <w:rPr>
          <w:rFonts w:cs="Arial"/>
          <w:iCs/>
        </w:rPr>
        <w:t xml:space="preserve"> Network for Community Schools: COE Leads</w:t>
      </w:r>
    </w:p>
    <w:p w14:paraId="4263196B" w14:textId="77777777" w:rsidR="00E06D9F" w:rsidRPr="009C6A55" w:rsidRDefault="00E06D9F" w:rsidP="00E06D9F">
      <w:pPr>
        <w:numPr>
          <w:ilvl w:val="0"/>
          <w:numId w:val="24"/>
        </w:numPr>
        <w:rPr>
          <w:rFonts w:cs="Arial"/>
          <w:iCs/>
        </w:rPr>
      </w:pPr>
      <w:r w:rsidRPr="009C6A55">
        <w:rPr>
          <w:rFonts w:cs="Arial"/>
          <w:iCs/>
        </w:rPr>
        <w:t>Principals CoP (New in 2025–26)</w:t>
      </w:r>
    </w:p>
    <w:p w14:paraId="6ED30113" w14:textId="3B6E5ADA" w:rsidR="00E06D9F" w:rsidRPr="00C10004" w:rsidRDefault="00E06D9F" w:rsidP="00E06D9F">
      <w:pPr>
        <w:spacing w:before="240"/>
        <w:rPr>
          <w:rFonts w:cs="Arial"/>
        </w:rPr>
      </w:pPr>
      <w:r w:rsidRPr="00C10004">
        <w:rPr>
          <w:rFonts w:cs="Arial"/>
        </w:rPr>
        <w:t xml:space="preserve">These opportunities are complemented by our commitment to modeling coherence across related educational initiatives. We actively partner with leaders from programs such as </w:t>
      </w:r>
      <w:r w:rsidR="009C6A55">
        <w:rPr>
          <w:rFonts w:cs="Arial"/>
        </w:rPr>
        <w:t xml:space="preserve">the </w:t>
      </w:r>
      <w:r w:rsidRPr="002C34FF">
        <w:rPr>
          <w:rFonts w:cs="Arial"/>
        </w:rPr>
        <w:t>Children and Youth Behavioral Health Initiative</w:t>
      </w:r>
      <w:r w:rsidRPr="00C10004">
        <w:rPr>
          <w:rFonts w:cs="Arial"/>
        </w:rPr>
        <w:t xml:space="preserve">, </w:t>
      </w:r>
      <w:r w:rsidR="009C6A55">
        <w:rPr>
          <w:rFonts w:cs="Arial"/>
        </w:rPr>
        <w:t xml:space="preserve">the </w:t>
      </w:r>
      <w:r w:rsidRPr="002C34FF">
        <w:rPr>
          <w:rFonts w:cs="Arial"/>
        </w:rPr>
        <w:t>Behavioral Health Student Services Act</w:t>
      </w:r>
      <w:r w:rsidRPr="00C10004">
        <w:rPr>
          <w:rFonts w:cs="Arial"/>
        </w:rPr>
        <w:t xml:space="preserve">, </w:t>
      </w:r>
      <w:r w:rsidRPr="002C34FF">
        <w:rPr>
          <w:rFonts w:cs="Arial"/>
        </w:rPr>
        <w:t>Positive Behavioral Interventions and Supports</w:t>
      </w:r>
      <w:r w:rsidRPr="00C10004">
        <w:rPr>
          <w:rFonts w:cs="Arial"/>
        </w:rPr>
        <w:t xml:space="preserve">, Differentiated Assistance, and </w:t>
      </w:r>
      <w:r w:rsidRPr="002C34FF">
        <w:rPr>
          <w:rFonts w:cs="Arial"/>
        </w:rPr>
        <w:t xml:space="preserve">Expanded Learning Opportunities Program </w:t>
      </w:r>
      <w:r w:rsidRPr="00C10004">
        <w:rPr>
          <w:rFonts w:cs="Arial"/>
        </w:rPr>
        <w:t>to align resources and co-deliver professional development.</w:t>
      </w:r>
    </w:p>
    <w:p w14:paraId="2FDD22A0" w14:textId="77777777" w:rsidR="00E06D9F" w:rsidRPr="00C10004" w:rsidRDefault="00E06D9F" w:rsidP="00E06D9F">
      <w:pPr>
        <w:rPr>
          <w:b/>
          <w:bCs/>
        </w:rPr>
      </w:pPr>
      <w:bookmarkStart w:id="60" w:name="_8rqqfahryv7v" w:colFirst="0" w:colLast="0"/>
      <w:bookmarkEnd w:id="60"/>
      <w:r w:rsidRPr="00C10004">
        <w:rPr>
          <w:b/>
          <w:bCs/>
        </w:rPr>
        <w:t>Regional Convenings</w:t>
      </w:r>
    </w:p>
    <w:p w14:paraId="51861D2E" w14:textId="77777777" w:rsidR="00E06D9F" w:rsidRPr="00C10004" w:rsidRDefault="00E06D9F" w:rsidP="00E06D9F">
      <w:pPr>
        <w:rPr>
          <w:rFonts w:cs="Arial"/>
        </w:rPr>
      </w:pPr>
      <w:r w:rsidRPr="00C10004">
        <w:rPr>
          <w:rFonts w:cs="Arial"/>
        </w:rPr>
        <w:t>Each quarter, we host in-person regional gatherings open to all Capitol Area CCSPP grantees and interested school and community teams. These events—</w:t>
      </w:r>
      <w:r w:rsidRPr="009C6A55">
        <w:rPr>
          <w:rFonts w:cs="Arial"/>
          <w:iCs/>
        </w:rPr>
        <w:t>Capitol Area R-TAC Community: Ideas, Insights, and Impact</w:t>
      </w:r>
      <w:r w:rsidRPr="00C10004">
        <w:rPr>
          <w:rFonts w:cs="Arial"/>
        </w:rPr>
        <w:t xml:space="preserve">—foster collaboration, celebrate successes, and address challenges. They serve as spaces where educators, leaders, and partners come together to learn, connect, and lead as a united </w:t>
      </w:r>
      <w:proofErr w:type="spellStart"/>
      <w:r>
        <w:rPr>
          <w:rFonts w:cs="Arial"/>
        </w:rPr>
        <w:t>CoP</w:t>
      </w:r>
      <w:r w:rsidRPr="00C10004">
        <w:rPr>
          <w:rFonts w:cs="Arial"/>
        </w:rPr>
        <w:t>.</w:t>
      </w:r>
      <w:proofErr w:type="spellEnd"/>
    </w:p>
    <w:p w14:paraId="211A4B60" w14:textId="23BC9AD8" w:rsidR="00E06D9F" w:rsidRPr="00C10004" w:rsidRDefault="00E06D9F" w:rsidP="00E06D9F">
      <w:pPr>
        <w:rPr>
          <w:b/>
          <w:bCs/>
        </w:rPr>
      </w:pPr>
      <w:bookmarkStart w:id="61" w:name="_ll26hyz3mvls" w:colFirst="0" w:colLast="0"/>
      <w:bookmarkEnd w:id="61"/>
      <w:r w:rsidRPr="00C10004">
        <w:rPr>
          <w:b/>
          <w:bCs/>
        </w:rPr>
        <w:t xml:space="preserve">Tailored </w:t>
      </w:r>
      <w:r>
        <w:rPr>
          <w:b/>
          <w:bCs/>
        </w:rPr>
        <w:t>T</w:t>
      </w:r>
      <w:r w:rsidR="009C6A55">
        <w:rPr>
          <w:b/>
          <w:bCs/>
        </w:rPr>
        <w:t>echnical Assistance</w:t>
      </w:r>
      <w:r w:rsidRPr="00C10004">
        <w:rPr>
          <w:b/>
          <w:bCs/>
        </w:rPr>
        <w:t xml:space="preserve"> and Coaching</w:t>
      </w:r>
    </w:p>
    <w:p w14:paraId="08CA574D" w14:textId="77777777" w:rsidR="00E06D9F" w:rsidRPr="00C10004" w:rsidRDefault="00E06D9F" w:rsidP="00E06D9F">
      <w:pPr>
        <w:rPr>
          <w:rFonts w:cs="Arial"/>
        </w:rPr>
      </w:pPr>
      <w:r w:rsidRPr="00C10004">
        <w:rPr>
          <w:rFonts w:cs="Arial"/>
        </w:rPr>
        <w:t xml:space="preserve">We pride ourselves on cultivating trusting, supportive relationships with our grantees. We foster a “family feel” by maintaining open lines of communication through our </w:t>
      </w:r>
      <w:r>
        <w:rPr>
          <w:rFonts w:cs="Arial"/>
        </w:rPr>
        <w:t>R-TAC</w:t>
      </w:r>
      <w:r w:rsidRPr="00C10004">
        <w:rPr>
          <w:rFonts w:cs="Arial"/>
        </w:rPr>
        <w:t xml:space="preserve"> email, regular outreach, and monthly virtual office hours.</w:t>
      </w:r>
    </w:p>
    <w:p w14:paraId="5583EC01" w14:textId="158D254A" w:rsidR="00E06D9F" w:rsidRPr="00C10004" w:rsidRDefault="00E06D9F" w:rsidP="00E06D9F">
      <w:pPr>
        <w:spacing w:before="240"/>
        <w:rPr>
          <w:rFonts w:cs="Arial"/>
        </w:rPr>
      </w:pPr>
      <w:r w:rsidRPr="00C10004">
        <w:rPr>
          <w:rFonts w:cs="Arial"/>
        </w:rPr>
        <w:lastRenderedPageBreak/>
        <w:t>As interest in tailored support continues to grow, we have increasingly co-designed and co-facilitated professional learning sessions with local Community School</w:t>
      </w:r>
      <w:r w:rsidR="009C6A55">
        <w:rPr>
          <w:rFonts w:cs="Arial"/>
        </w:rPr>
        <w:t>s</w:t>
      </w:r>
      <w:r w:rsidRPr="00C10004">
        <w:rPr>
          <w:rFonts w:cs="Arial"/>
        </w:rPr>
        <w:t xml:space="preserve"> leaders. This model not only builds capacity within county and district leaders but ensures sustainable implementation and regional knowledge-sharing.</w:t>
      </w:r>
    </w:p>
    <w:p w14:paraId="4101C3B2" w14:textId="77777777" w:rsidR="00E06D9F" w:rsidRPr="00C10004" w:rsidRDefault="00E06D9F" w:rsidP="00E06D9F">
      <w:pPr>
        <w:rPr>
          <w:b/>
          <w:bCs/>
        </w:rPr>
      </w:pPr>
      <w:bookmarkStart w:id="62" w:name="_wdx5n1ndps62" w:colFirst="0" w:colLast="0"/>
      <w:bookmarkEnd w:id="62"/>
      <w:r w:rsidRPr="00C10004">
        <w:rPr>
          <w:b/>
          <w:bCs/>
        </w:rPr>
        <w:t>Study Tours, Storytelling, and Deep Dives</w:t>
      </w:r>
    </w:p>
    <w:p w14:paraId="7BBD5BA0" w14:textId="77777777" w:rsidR="00E06D9F" w:rsidRPr="00C10004" w:rsidRDefault="00E06D9F" w:rsidP="00E06D9F">
      <w:pPr>
        <w:rPr>
          <w:rFonts w:cs="Arial"/>
        </w:rPr>
      </w:pPr>
      <w:r w:rsidRPr="00C10004">
        <w:rPr>
          <w:rFonts w:cs="Arial"/>
        </w:rPr>
        <w:t>To spotlight regional excellence and foster peer learning, we engage in several powerful practices that elevate voices and experiences from the field:</w:t>
      </w:r>
    </w:p>
    <w:p w14:paraId="10E205E9" w14:textId="77777777" w:rsidR="00997A20" w:rsidRDefault="00E06D9F" w:rsidP="00E06D9F">
      <w:pPr>
        <w:spacing w:before="240"/>
        <w:ind w:left="720"/>
        <w:rPr>
          <w:rFonts w:cs="Arial"/>
          <w:b/>
        </w:rPr>
      </w:pPr>
      <w:r w:rsidRPr="00C10004">
        <w:rPr>
          <w:rFonts w:cs="Arial"/>
          <w:b/>
        </w:rPr>
        <w:t>Study Tours</w:t>
      </w:r>
    </w:p>
    <w:p w14:paraId="2A7112C5" w14:textId="7DED3A49" w:rsidR="00E06D9F" w:rsidRPr="00C10004" w:rsidRDefault="00E06D9F" w:rsidP="00E06D9F">
      <w:pPr>
        <w:spacing w:before="240"/>
        <w:ind w:left="720"/>
        <w:rPr>
          <w:rFonts w:cs="Arial"/>
        </w:rPr>
      </w:pPr>
      <w:r w:rsidRPr="00C10004">
        <w:rPr>
          <w:rFonts w:cs="Arial"/>
        </w:rPr>
        <w:t xml:space="preserve">In collaboration with </w:t>
      </w:r>
      <w:r w:rsidR="007A3ECA">
        <w:rPr>
          <w:rFonts w:cs="Arial"/>
        </w:rPr>
        <w:t>COE</w:t>
      </w:r>
      <w:r w:rsidRPr="00C10004">
        <w:rPr>
          <w:rFonts w:cs="Arial"/>
        </w:rPr>
        <w:t xml:space="preserve"> partners, we host multiple Community School Study Tours annually. These visits highlight exemplary schools that are leading the way in one or more of the six key Community School practices. In partnership with Ethical Narrative, we document these tours through video storytelling to extend their reach and impact.</w:t>
      </w:r>
    </w:p>
    <w:p w14:paraId="2A8156C7" w14:textId="77777777" w:rsidR="00997A20" w:rsidRDefault="00E06D9F" w:rsidP="00E06D9F">
      <w:pPr>
        <w:spacing w:before="240"/>
        <w:ind w:left="720"/>
        <w:rPr>
          <w:rFonts w:cs="Arial"/>
          <w:b/>
          <w:i/>
          <w:iCs/>
        </w:rPr>
      </w:pPr>
      <w:r w:rsidRPr="00C10004">
        <w:rPr>
          <w:rFonts w:cs="Arial"/>
          <w:b/>
        </w:rPr>
        <w:t xml:space="preserve">Storytelling: </w:t>
      </w:r>
      <w:r w:rsidRPr="009C6A55">
        <w:rPr>
          <w:rFonts w:cs="Arial"/>
          <w:b/>
          <w:i/>
          <w:iCs/>
        </w:rPr>
        <w:t>Community Schools Connection Newsletter</w:t>
      </w:r>
    </w:p>
    <w:p w14:paraId="4EE9DCF7" w14:textId="6704496A" w:rsidR="00E06D9F" w:rsidRPr="00C10004" w:rsidRDefault="00E06D9F" w:rsidP="00E06D9F">
      <w:pPr>
        <w:spacing w:before="240"/>
        <w:ind w:left="720"/>
        <w:rPr>
          <w:rFonts w:cs="Arial"/>
        </w:rPr>
      </w:pPr>
      <w:r w:rsidRPr="00C10004">
        <w:rPr>
          <w:rFonts w:cs="Arial"/>
        </w:rPr>
        <w:t xml:space="preserve">We produce and distribute five editions of the </w:t>
      </w:r>
      <w:r w:rsidRPr="00C10004">
        <w:rPr>
          <w:rFonts w:cs="Arial"/>
          <w:i/>
        </w:rPr>
        <w:t>Community Schools Connection Newsletter</w:t>
      </w:r>
      <w:r w:rsidRPr="00C10004">
        <w:rPr>
          <w:rFonts w:cs="Arial"/>
        </w:rPr>
        <w:t xml:space="preserve"> each year. These newsletters feature local success stories, tools, promising practices, and upcoming learning opportunities</w:t>
      </w:r>
      <w:r w:rsidR="009C6A55">
        <w:rPr>
          <w:rFonts w:cs="Arial"/>
        </w:rPr>
        <w:t xml:space="preserve"> </w:t>
      </w:r>
      <w:r w:rsidRPr="00C10004">
        <w:rPr>
          <w:rFonts w:cs="Arial"/>
        </w:rPr>
        <w:t>from across our 12-county region.</w:t>
      </w:r>
    </w:p>
    <w:p w14:paraId="5D5DA454" w14:textId="77777777" w:rsidR="00997A20" w:rsidRDefault="00E06D9F" w:rsidP="00E06D9F">
      <w:pPr>
        <w:spacing w:before="240"/>
        <w:ind w:left="720"/>
        <w:rPr>
          <w:rFonts w:cs="Arial"/>
          <w:b/>
        </w:rPr>
      </w:pPr>
      <w:r w:rsidRPr="00C10004">
        <w:rPr>
          <w:rFonts w:cs="Arial"/>
          <w:b/>
        </w:rPr>
        <w:t>Deep Dive Partnership with UCLA and S</w:t>
      </w:r>
      <w:r w:rsidR="009C6A55">
        <w:rPr>
          <w:rFonts w:cs="Arial"/>
          <w:b/>
        </w:rPr>
        <w:t>-</w:t>
      </w:r>
      <w:r w:rsidRPr="00C10004">
        <w:rPr>
          <w:rFonts w:cs="Arial"/>
          <w:b/>
        </w:rPr>
        <w:t>TAC</w:t>
      </w:r>
    </w:p>
    <w:p w14:paraId="7CCEE1EB" w14:textId="53A0DD7B" w:rsidR="00E06D9F" w:rsidRPr="00C10004" w:rsidRDefault="00E06D9F" w:rsidP="00E06D9F">
      <w:pPr>
        <w:spacing w:before="240"/>
        <w:ind w:left="720"/>
        <w:rPr>
          <w:rFonts w:cs="Arial"/>
        </w:rPr>
      </w:pPr>
      <w:r w:rsidRPr="00C10004">
        <w:rPr>
          <w:rFonts w:cs="Arial"/>
        </w:rPr>
        <w:t>In 2024–25, we partnered with UCLA and the S</w:t>
      </w:r>
      <w:r>
        <w:rPr>
          <w:rFonts w:cs="Arial"/>
        </w:rPr>
        <w:t>-</w:t>
      </w:r>
      <w:r w:rsidRPr="00C10004">
        <w:rPr>
          <w:rFonts w:cs="Arial"/>
        </w:rPr>
        <w:t xml:space="preserve">TAC to highlight two outstanding grantee LEAs: Gateway Community Charters and </w:t>
      </w:r>
      <w:r w:rsidR="009C6A55">
        <w:rPr>
          <w:rFonts w:cs="Arial"/>
        </w:rPr>
        <w:t xml:space="preserve">the </w:t>
      </w:r>
      <w:r w:rsidRPr="00C10004">
        <w:rPr>
          <w:rFonts w:cs="Arial"/>
        </w:rPr>
        <w:t>Wheatland High School District. Through this initiative, these districts shared their journeys and practices with Community School</w:t>
      </w:r>
      <w:r w:rsidR="009C6A55">
        <w:rPr>
          <w:rFonts w:cs="Arial"/>
        </w:rPr>
        <w:t>s</w:t>
      </w:r>
      <w:r w:rsidRPr="00C10004">
        <w:rPr>
          <w:rFonts w:cs="Arial"/>
        </w:rPr>
        <w:t xml:space="preserve"> implementers across California. Our </w:t>
      </w:r>
      <w:r>
        <w:rPr>
          <w:rFonts w:cs="Arial"/>
        </w:rPr>
        <w:t>R-TAC</w:t>
      </w:r>
      <w:r w:rsidRPr="00C10004">
        <w:rPr>
          <w:rFonts w:cs="Arial"/>
        </w:rPr>
        <w:t xml:space="preserve"> team also learned alongside other regional leaders through cross-regional visits, the Teacher Fellows program, and Digital Storytelling cohorts.</w:t>
      </w:r>
    </w:p>
    <w:p w14:paraId="27BDEDAF" w14:textId="77777777" w:rsidR="00E06D9F" w:rsidRPr="00C10004" w:rsidRDefault="00E06D9F" w:rsidP="00E06D9F">
      <w:pPr>
        <w:rPr>
          <w:b/>
          <w:bCs/>
        </w:rPr>
      </w:pPr>
      <w:bookmarkStart w:id="63" w:name="_hesl8eevyj15" w:colFirst="0" w:colLast="0"/>
      <w:bookmarkEnd w:id="63"/>
      <w:r w:rsidRPr="00C10004">
        <w:rPr>
          <w:b/>
          <w:bCs/>
        </w:rPr>
        <w:t>Looking Ahead to 2025–26</w:t>
      </w:r>
    </w:p>
    <w:p w14:paraId="3C54090C" w14:textId="77777777" w:rsidR="00E06D9F" w:rsidRPr="00C10004" w:rsidRDefault="00E06D9F" w:rsidP="00E06D9F">
      <w:pPr>
        <w:rPr>
          <w:rFonts w:cs="Arial"/>
        </w:rPr>
      </w:pPr>
      <w:r w:rsidRPr="00C10004">
        <w:rPr>
          <w:rFonts w:cs="Arial"/>
        </w:rPr>
        <w:t xml:space="preserve">The Capitol Area </w:t>
      </w:r>
      <w:r>
        <w:rPr>
          <w:rFonts w:cs="Arial"/>
        </w:rPr>
        <w:t>R-TAC</w:t>
      </w:r>
      <w:r w:rsidRPr="00C10004">
        <w:rPr>
          <w:rFonts w:cs="Arial"/>
        </w:rPr>
        <w:t xml:space="preserve"> is energized by the continued growth and momentum of the Community Schools movement. As we enter 2025–26, we remain committed to:</w:t>
      </w:r>
    </w:p>
    <w:p w14:paraId="7EEBED38" w14:textId="46496166" w:rsidR="00E06D9F" w:rsidRPr="00C10004" w:rsidRDefault="00E06D9F" w:rsidP="00E06D9F">
      <w:pPr>
        <w:numPr>
          <w:ilvl w:val="0"/>
          <w:numId w:val="25"/>
        </w:numPr>
        <w:rPr>
          <w:rFonts w:cs="Arial"/>
        </w:rPr>
      </w:pPr>
      <w:r w:rsidRPr="00C10004">
        <w:rPr>
          <w:rFonts w:cs="Arial"/>
        </w:rPr>
        <w:t>Enhancing and refining our differentiated professional learning offerings through continuous improvement and feedback</w:t>
      </w:r>
    </w:p>
    <w:p w14:paraId="3BF871B5" w14:textId="6DB98B3C" w:rsidR="00E06D9F" w:rsidRPr="00C10004" w:rsidRDefault="00E06D9F" w:rsidP="00E06D9F">
      <w:pPr>
        <w:numPr>
          <w:ilvl w:val="0"/>
          <w:numId w:val="25"/>
        </w:numPr>
        <w:rPr>
          <w:rFonts w:cs="Arial"/>
        </w:rPr>
      </w:pPr>
      <w:r w:rsidRPr="00C10004">
        <w:rPr>
          <w:rFonts w:cs="Arial"/>
        </w:rPr>
        <w:t xml:space="preserve">Expanding our in-person convenings and </w:t>
      </w:r>
      <w:r w:rsidR="009C6A55">
        <w:rPr>
          <w:rFonts w:cs="Arial"/>
        </w:rPr>
        <w:t>CoPs</w:t>
      </w:r>
      <w:r w:rsidRPr="00C10004">
        <w:rPr>
          <w:rFonts w:cs="Arial"/>
        </w:rPr>
        <w:t xml:space="preserve"> to further strengthen our regional network</w:t>
      </w:r>
    </w:p>
    <w:p w14:paraId="452F0A0A" w14:textId="021F6314" w:rsidR="00E06D9F" w:rsidRPr="00C10004" w:rsidRDefault="00E06D9F" w:rsidP="00E06D9F">
      <w:pPr>
        <w:numPr>
          <w:ilvl w:val="0"/>
          <w:numId w:val="25"/>
        </w:numPr>
        <w:rPr>
          <w:rFonts w:cs="Arial"/>
        </w:rPr>
      </w:pPr>
      <w:r w:rsidRPr="00C10004">
        <w:rPr>
          <w:rFonts w:cs="Arial"/>
        </w:rPr>
        <w:t xml:space="preserve">Launching our new Principals </w:t>
      </w:r>
      <w:r>
        <w:rPr>
          <w:rFonts w:cs="Arial"/>
        </w:rPr>
        <w:t>CoP</w:t>
      </w:r>
      <w:r w:rsidRPr="00C10004">
        <w:rPr>
          <w:rFonts w:cs="Arial"/>
        </w:rPr>
        <w:t>, in partnership with Learning Heroes, to directly support site-level leadership</w:t>
      </w:r>
    </w:p>
    <w:p w14:paraId="13ADF931" w14:textId="433EED08" w:rsidR="00E06D9F" w:rsidRPr="009C6A55" w:rsidRDefault="00E06D9F" w:rsidP="009C6A55">
      <w:pPr>
        <w:numPr>
          <w:ilvl w:val="0"/>
          <w:numId w:val="25"/>
        </w:numPr>
        <w:rPr>
          <w:rFonts w:cs="Arial"/>
        </w:rPr>
      </w:pPr>
      <w:r w:rsidRPr="00C10004">
        <w:rPr>
          <w:rFonts w:cs="Arial"/>
        </w:rPr>
        <w:lastRenderedPageBreak/>
        <w:t>Elevating data use and storytelling by supporting our region in capturing not only implementation outputs but also meaningful outcomes and impact</w:t>
      </w:r>
    </w:p>
    <w:p w14:paraId="143D85E6" w14:textId="77777777" w:rsidR="00E06D9F" w:rsidRPr="00C10004" w:rsidRDefault="00E06D9F" w:rsidP="00E06D9F">
      <w:pPr>
        <w:rPr>
          <w:rFonts w:cs="Arial"/>
        </w:rPr>
      </w:pPr>
      <w:r w:rsidRPr="00C10004">
        <w:rPr>
          <w:rFonts w:cs="Arial"/>
        </w:rPr>
        <w:t>Now that many of our schools have moved beyond the visioning stage, we are focused on guiding and modeling data-informed transformation—amplifying the voices, strengths, and stories of our communities.</w:t>
      </w:r>
    </w:p>
    <w:p w14:paraId="17468BC5" w14:textId="601816C2" w:rsidR="00E06D9F" w:rsidRPr="00C10004" w:rsidRDefault="00E06D9F" w:rsidP="00E06D9F">
      <w:pPr>
        <w:spacing w:before="240"/>
        <w:rPr>
          <w:rFonts w:cs="Arial"/>
        </w:rPr>
      </w:pPr>
      <w:r w:rsidRPr="00C10004">
        <w:rPr>
          <w:rFonts w:cs="Arial"/>
        </w:rPr>
        <w:t>Together, we are building a future where Community Schools are not the exception but the norm—where every school is a place of possibility, equity, and community-driven success.</w:t>
      </w:r>
    </w:p>
    <w:p w14:paraId="086CB56C" w14:textId="77777777" w:rsidR="00E06D9F" w:rsidRPr="00C10004" w:rsidRDefault="00E06D9F" w:rsidP="00E06D9F">
      <w:pPr>
        <w:spacing w:before="240"/>
        <w:rPr>
          <w:rFonts w:cs="Arial"/>
        </w:rPr>
      </w:pPr>
      <w:r w:rsidRPr="00C10004">
        <w:rPr>
          <w:rFonts w:cs="Arial"/>
        </w:rPr>
        <w:br w:type="page"/>
      </w:r>
    </w:p>
    <w:p w14:paraId="4D78B432" w14:textId="77777777" w:rsidR="00E06D9F" w:rsidRDefault="00E06D9F" w:rsidP="00BF0B7F">
      <w:pPr>
        <w:pStyle w:val="Heading3"/>
        <w:jc w:val="center"/>
      </w:pPr>
      <w:bookmarkStart w:id="64" w:name="_Toc208583879"/>
      <w:bookmarkStart w:id="65" w:name="_Toc209027390"/>
      <w:bookmarkStart w:id="66" w:name="_Toc209032180"/>
      <w:bookmarkStart w:id="67" w:name="_Toc209032921"/>
      <w:r w:rsidRPr="737D29B2">
        <w:lastRenderedPageBreak/>
        <w:t>Central Coast R-TAC</w:t>
      </w:r>
      <w:bookmarkEnd w:id="64"/>
      <w:bookmarkEnd w:id="65"/>
      <w:bookmarkEnd w:id="66"/>
      <w:bookmarkEnd w:id="67"/>
    </w:p>
    <w:p w14:paraId="2AA5B257" w14:textId="77777777" w:rsidR="00E06D9F" w:rsidRPr="0089568F" w:rsidRDefault="00E06D9F" w:rsidP="00E06D9F">
      <w:pPr>
        <w:rPr>
          <w:b/>
          <w:bCs/>
        </w:rPr>
      </w:pPr>
      <w:r>
        <w:rPr>
          <w:b/>
          <w:bCs/>
        </w:rPr>
        <w:t>Mission:</w:t>
      </w:r>
    </w:p>
    <w:p w14:paraId="31B774B8" w14:textId="77777777" w:rsidR="00E06D9F" w:rsidRPr="009C6A55" w:rsidRDefault="00E06D9F" w:rsidP="009C6A55">
      <w:pPr>
        <w:ind w:left="720" w:right="720"/>
        <w:rPr>
          <w:rFonts w:cs="Arial"/>
          <w:iCs/>
        </w:rPr>
      </w:pPr>
      <w:proofErr w:type="gramStart"/>
      <w:r w:rsidRPr="009C6A55">
        <w:rPr>
          <w:rFonts w:cs="Arial"/>
          <w:iCs/>
        </w:rPr>
        <w:t>The Monterey</w:t>
      </w:r>
      <w:proofErr w:type="gramEnd"/>
      <w:r w:rsidRPr="009C6A55">
        <w:rPr>
          <w:rFonts w:cs="Arial"/>
          <w:iCs/>
        </w:rPr>
        <w:t xml:space="preserve"> County R-TAC believes in inclusion and equitable opportunities for all children within our school communities. We aim to establish a learning collective by which the R-TAC Team, CCSPP grantees, and other educational partners support, coach, and empower each other in a collaborative and goal-focused way. The R-TAC commits to providing knowledge, skills, and resources via partnerships with community agencies and other educational partners to fulfill the vision of the Community Schools Strategy.</w:t>
      </w:r>
    </w:p>
    <w:p w14:paraId="66058AC3" w14:textId="77777777" w:rsidR="00E06D9F" w:rsidRPr="00C10004" w:rsidRDefault="00E06D9F" w:rsidP="00E06D9F">
      <w:pPr>
        <w:shd w:val="clear" w:color="auto" w:fill="FFFFFF"/>
        <w:rPr>
          <w:rFonts w:cs="Arial"/>
          <w:b/>
          <w:color w:val="222222"/>
        </w:rPr>
      </w:pPr>
      <w:r w:rsidRPr="00C10004">
        <w:rPr>
          <w:rFonts w:cs="Arial"/>
          <w:b/>
          <w:color w:val="222222"/>
        </w:rPr>
        <w:t>Supporting Systems Change Across Six Counties</w:t>
      </w:r>
    </w:p>
    <w:p w14:paraId="7DA94576" w14:textId="5A2678B4" w:rsidR="00E06D9F" w:rsidRPr="00C10004" w:rsidRDefault="00E06D9F" w:rsidP="00E06D9F">
      <w:pPr>
        <w:shd w:val="clear" w:color="auto" w:fill="FFFFFF"/>
        <w:rPr>
          <w:rFonts w:cs="Arial"/>
          <w:color w:val="222222"/>
        </w:rPr>
      </w:pPr>
      <w:r w:rsidRPr="00C10004">
        <w:rPr>
          <w:rFonts w:cs="Arial"/>
          <w:color w:val="222222"/>
        </w:rPr>
        <w:t xml:space="preserve">The Central Coast </w:t>
      </w:r>
      <w:r>
        <w:rPr>
          <w:rFonts w:cs="Arial"/>
          <w:color w:val="222222"/>
        </w:rPr>
        <w:t>R-TAC</w:t>
      </w:r>
      <w:r w:rsidRPr="00C10004">
        <w:rPr>
          <w:rFonts w:cs="Arial"/>
          <w:color w:val="222222"/>
        </w:rPr>
        <w:t xml:space="preserve"> has been instrumental in supporting the implementation and sustainability of the Community Schools Framework in the counties of Monterey, Santa Barbara, San Benito, Santa Cruz, San Luis Obispo, and Ventura. Our mission throughout this period has been to provide targeted </w:t>
      </w:r>
      <w:r>
        <w:rPr>
          <w:rFonts w:cs="Arial"/>
          <w:color w:val="222222"/>
        </w:rPr>
        <w:t>TA</w:t>
      </w:r>
      <w:r w:rsidRPr="00C10004">
        <w:rPr>
          <w:rFonts w:cs="Arial"/>
          <w:color w:val="222222"/>
        </w:rPr>
        <w:t xml:space="preserve">, </w:t>
      </w:r>
      <w:r w:rsidR="003F0B5C">
        <w:rPr>
          <w:rFonts w:cs="Arial"/>
          <w:color w:val="222222"/>
        </w:rPr>
        <w:t>capacity</w:t>
      </w:r>
      <w:r w:rsidR="009C6A55">
        <w:rPr>
          <w:rFonts w:cs="Arial"/>
          <w:color w:val="222222"/>
        </w:rPr>
        <w:t>-</w:t>
      </w:r>
      <w:r w:rsidR="003F0B5C">
        <w:rPr>
          <w:rFonts w:cs="Arial"/>
          <w:color w:val="222222"/>
        </w:rPr>
        <w:t>building</w:t>
      </w:r>
      <w:r w:rsidRPr="00C10004">
        <w:rPr>
          <w:rFonts w:cs="Arial"/>
          <w:color w:val="222222"/>
        </w:rPr>
        <w:t xml:space="preserve"> support, and professional learning opportunities to school districts and site-based teams as they implement or prepare for implementation of the Community Schools Framework.</w:t>
      </w:r>
    </w:p>
    <w:p w14:paraId="61DAABE9" w14:textId="77777777" w:rsidR="00E06D9F" w:rsidRPr="00C10004" w:rsidRDefault="00E06D9F" w:rsidP="00E06D9F">
      <w:pPr>
        <w:shd w:val="clear" w:color="auto" w:fill="FFFFFF"/>
        <w:rPr>
          <w:rFonts w:cs="Arial"/>
          <w:b/>
          <w:color w:val="222222"/>
        </w:rPr>
      </w:pPr>
      <w:r w:rsidRPr="00C10004">
        <w:rPr>
          <w:rFonts w:cs="Arial"/>
          <w:b/>
          <w:color w:val="222222"/>
        </w:rPr>
        <w:t>A Regional Structure for Connection and Responsiveness</w:t>
      </w:r>
    </w:p>
    <w:p w14:paraId="1D020727" w14:textId="4752A734" w:rsidR="00E06D9F" w:rsidRPr="00C10004" w:rsidRDefault="00E06D9F" w:rsidP="00E06D9F">
      <w:pPr>
        <w:shd w:val="clear" w:color="auto" w:fill="FFFFFF"/>
        <w:rPr>
          <w:rFonts w:cs="Arial"/>
          <w:color w:val="222222"/>
        </w:rPr>
      </w:pPr>
      <w:r w:rsidRPr="00C10004">
        <w:rPr>
          <w:rFonts w:cs="Arial"/>
          <w:color w:val="222222"/>
        </w:rPr>
        <w:t xml:space="preserve">To effectively serve such a geographically and demographically diverse region, the Central Coast </w:t>
      </w:r>
      <w:r>
        <w:rPr>
          <w:rFonts w:cs="Arial"/>
          <w:color w:val="222222"/>
        </w:rPr>
        <w:t>R-TAC</w:t>
      </w:r>
      <w:r w:rsidRPr="00C10004">
        <w:rPr>
          <w:rFonts w:cs="Arial"/>
          <w:color w:val="222222"/>
        </w:rPr>
        <w:t xml:space="preserve"> organized support by sub-region</w:t>
      </w:r>
      <w:r w:rsidR="009C6A55">
        <w:rPr>
          <w:rFonts w:cs="Arial"/>
          <w:color w:val="222222"/>
        </w:rPr>
        <w:t xml:space="preserve"> and assigned</w:t>
      </w:r>
      <w:r w:rsidRPr="00C10004">
        <w:rPr>
          <w:rFonts w:cs="Arial"/>
          <w:color w:val="222222"/>
        </w:rPr>
        <w:t xml:space="preserve"> coordinators to clusters of counties. This intentional structure enabled us to build meaningful, trusting relationships with district leaders, site administrators, certificated staff, and classified employees. By working in close partnership with local teams, we ensured that </w:t>
      </w:r>
      <w:r>
        <w:rPr>
          <w:rFonts w:cs="Arial"/>
          <w:color w:val="222222"/>
        </w:rPr>
        <w:t>TA</w:t>
      </w:r>
      <w:r w:rsidRPr="00C10004">
        <w:rPr>
          <w:rFonts w:cs="Arial"/>
          <w:color w:val="222222"/>
        </w:rPr>
        <w:t xml:space="preserve"> was responsive to context, aligned with the four pillars of the Community Schools Framework, and supportive of each district’s unique stage of implementation. </w:t>
      </w:r>
    </w:p>
    <w:p w14:paraId="71D92028" w14:textId="77777777" w:rsidR="00E06D9F" w:rsidRPr="00C10004" w:rsidRDefault="00E06D9F" w:rsidP="00E06D9F">
      <w:pPr>
        <w:shd w:val="clear" w:color="auto" w:fill="FFFFFF"/>
        <w:rPr>
          <w:rFonts w:cs="Arial"/>
          <w:color w:val="222222"/>
        </w:rPr>
      </w:pPr>
      <w:r w:rsidRPr="00C10004">
        <w:rPr>
          <w:rFonts w:cs="Arial"/>
          <w:b/>
          <w:color w:val="222222"/>
        </w:rPr>
        <w:t>Differentiated Support for District Readiness</w:t>
      </w:r>
    </w:p>
    <w:p w14:paraId="31B39931" w14:textId="77777777" w:rsidR="00E06D9F" w:rsidRPr="00C10004" w:rsidRDefault="00E06D9F" w:rsidP="00E06D9F">
      <w:pPr>
        <w:shd w:val="clear" w:color="auto" w:fill="FFFFFF"/>
        <w:rPr>
          <w:rFonts w:cs="Arial"/>
          <w:color w:val="222222"/>
        </w:rPr>
      </w:pPr>
      <w:r w:rsidRPr="00C10004">
        <w:rPr>
          <w:rFonts w:cs="Arial"/>
          <w:color w:val="222222"/>
        </w:rPr>
        <w:t xml:space="preserve">Our six-county region reflects a wide continuum of readiness. Some districts have been engaged since Cohorts 1 and 2, refining systems and scaling best practices, while others entered Cohort 3 during 2024–25 or prepared applications for Cohort 4. Recognizing this variation, the Central Coast </w:t>
      </w:r>
      <w:r>
        <w:rPr>
          <w:rFonts w:cs="Arial"/>
          <w:color w:val="222222"/>
        </w:rPr>
        <w:t>R-TAC</w:t>
      </w:r>
      <w:r w:rsidRPr="00C10004">
        <w:rPr>
          <w:rFonts w:cs="Arial"/>
          <w:color w:val="222222"/>
        </w:rPr>
        <w:t xml:space="preserve"> adopted a multi-tiered system of differentiated support designed to meet grantees where they are and accelerate progress toward sustainability and impact. We will continue to provide this differentiated support in the coming year while also continuing to modify our support based on the evolving needs of grantees across the region.</w:t>
      </w:r>
    </w:p>
    <w:p w14:paraId="5208AD9D" w14:textId="207E5EBA" w:rsidR="00E06D9F" w:rsidRPr="00C10004" w:rsidRDefault="003F0B5C" w:rsidP="00E06D9F">
      <w:pPr>
        <w:shd w:val="clear" w:color="auto" w:fill="FFFFFF"/>
        <w:rPr>
          <w:rFonts w:cs="Arial"/>
          <w:b/>
          <w:color w:val="222222"/>
        </w:rPr>
      </w:pPr>
      <w:r>
        <w:rPr>
          <w:rFonts w:cs="Arial"/>
          <w:b/>
          <w:color w:val="222222"/>
        </w:rPr>
        <w:t>Capacity</w:t>
      </w:r>
      <w:r w:rsidR="00525F79">
        <w:rPr>
          <w:rFonts w:cs="Arial"/>
          <w:b/>
          <w:color w:val="222222"/>
        </w:rPr>
        <w:t>-</w:t>
      </w:r>
      <w:r w:rsidR="00D171A5">
        <w:rPr>
          <w:rFonts w:cs="Arial"/>
          <w:b/>
          <w:color w:val="222222"/>
        </w:rPr>
        <w:t>B</w:t>
      </w:r>
      <w:r>
        <w:rPr>
          <w:rFonts w:cs="Arial"/>
          <w:b/>
          <w:color w:val="222222"/>
        </w:rPr>
        <w:t>uilding</w:t>
      </w:r>
      <w:r w:rsidR="00E06D9F" w:rsidRPr="00C10004">
        <w:rPr>
          <w:rFonts w:cs="Arial"/>
          <w:b/>
          <w:color w:val="222222"/>
        </w:rPr>
        <w:t xml:space="preserve"> Through Professional Learning</w:t>
      </w:r>
    </w:p>
    <w:p w14:paraId="31F93E72" w14:textId="0A6F45E2" w:rsidR="00E06D9F" w:rsidRPr="00C10004" w:rsidRDefault="00E06D9F" w:rsidP="00E06D9F">
      <w:pPr>
        <w:shd w:val="clear" w:color="auto" w:fill="FFFFFF"/>
        <w:rPr>
          <w:rFonts w:cs="Arial"/>
          <w:color w:val="222222"/>
        </w:rPr>
      </w:pPr>
      <w:r w:rsidRPr="00C10004">
        <w:rPr>
          <w:rFonts w:cs="Arial"/>
          <w:color w:val="222222"/>
        </w:rPr>
        <w:t xml:space="preserve">A key component of our approach included </w:t>
      </w:r>
      <w:r w:rsidR="003F0B5C">
        <w:rPr>
          <w:rFonts w:cs="Arial"/>
          <w:color w:val="222222"/>
        </w:rPr>
        <w:t>capacity</w:t>
      </w:r>
      <w:r w:rsidR="00525F79">
        <w:rPr>
          <w:rFonts w:cs="Arial"/>
          <w:color w:val="222222"/>
        </w:rPr>
        <w:t>-</w:t>
      </w:r>
      <w:r w:rsidR="003F0B5C">
        <w:rPr>
          <w:rFonts w:cs="Arial"/>
          <w:color w:val="222222"/>
        </w:rPr>
        <w:t>building</w:t>
      </w:r>
      <w:r w:rsidRPr="00C10004">
        <w:rPr>
          <w:rFonts w:cs="Arial"/>
          <w:color w:val="222222"/>
        </w:rPr>
        <w:t xml:space="preserve"> workshops developed in partnership with Manuel Colón from Inflexion. This four-part professional learning series grounded district</w:t>
      </w:r>
      <w:r w:rsidR="00525F79">
        <w:rPr>
          <w:rFonts w:cs="Arial"/>
          <w:color w:val="222222"/>
        </w:rPr>
        <w:t>-</w:t>
      </w:r>
      <w:r w:rsidRPr="00C10004">
        <w:rPr>
          <w:rFonts w:cs="Arial"/>
          <w:color w:val="222222"/>
        </w:rPr>
        <w:t xml:space="preserve"> and school-level staff in the principles and practices of the Community </w:t>
      </w:r>
      <w:r w:rsidRPr="00C10004">
        <w:rPr>
          <w:rFonts w:cs="Arial"/>
          <w:color w:val="222222"/>
        </w:rPr>
        <w:lastRenderedPageBreak/>
        <w:t xml:space="preserve">Schools Framework. To maximize participation and reduce barriers, the </w:t>
      </w:r>
      <w:r>
        <w:rPr>
          <w:rFonts w:cs="Arial"/>
          <w:color w:val="222222"/>
        </w:rPr>
        <w:t>R-TAC</w:t>
      </w:r>
      <w:r w:rsidRPr="00C10004">
        <w:rPr>
          <w:rFonts w:cs="Arial"/>
          <w:color w:val="222222"/>
        </w:rPr>
        <w:t xml:space="preserve"> hosted two full workshop series, one in the northern region (Monterey, San Benito, and Santa Cruz </w:t>
      </w:r>
      <w:r w:rsidR="00525F79">
        <w:rPr>
          <w:rFonts w:cs="Arial"/>
          <w:color w:val="222222"/>
        </w:rPr>
        <w:t>c</w:t>
      </w:r>
      <w:r w:rsidRPr="00C10004">
        <w:rPr>
          <w:rFonts w:cs="Arial"/>
          <w:color w:val="222222"/>
        </w:rPr>
        <w:t xml:space="preserve">ounties) and another in the southern region (Santa Barbara, San Luis Obispo, and Ventura </w:t>
      </w:r>
      <w:r w:rsidR="00525F79">
        <w:rPr>
          <w:rFonts w:cs="Arial"/>
          <w:color w:val="222222"/>
        </w:rPr>
        <w:t>c</w:t>
      </w:r>
      <w:r w:rsidRPr="00C10004">
        <w:rPr>
          <w:rFonts w:cs="Arial"/>
          <w:color w:val="222222"/>
        </w:rPr>
        <w:t xml:space="preserve">ounties). Districts were encouraged to attend with cross-functional teams to foster collaborative planning. </w:t>
      </w:r>
    </w:p>
    <w:p w14:paraId="41DD7028" w14:textId="77777777" w:rsidR="00E06D9F" w:rsidRPr="00C10004" w:rsidRDefault="00E06D9F" w:rsidP="00E06D9F">
      <w:pPr>
        <w:shd w:val="clear" w:color="auto" w:fill="FFFFFF"/>
        <w:rPr>
          <w:rFonts w:cs="Arial"/>
          <w:b/>
          <w:color w:val="222222"/>
        </w:rPr>
      </w:pPr>
      <w:r w:rsidRPr="00C10004">
        <w:rPr>
          <w:rFonts w:cs="Arial"/>
          <w:b/>
          <w:color w:val="222222"/>
        </w:rPr>
        <w:t>Communities of Practice to Build Regional Capacity</w:t>
      </w:r>
    </w:p>
    <w:p w14:paraId="67249914" w14:textId="15F028BA" w:rsidR="00E06D9F" w:rsidRPr="00C10004" w:rsidRDefault="00E06D9F" w:rsidP="00E06D9F">
      <w:pPr>
        <w:shd w:val="clear" w:color="auto" w:fill="FFFFFF"/>
        <w:rPr>
          <w:rFonts w:cs="Arial"/>
          <w:color w:val="222222"/>
        </w:rPr>
      </w:pPr>
      <w:r w:rsidRPr="00C10004">
        <w:rPr>
          <w:rFonts w:cs="Arial"/>
          <w:color w:val="222222"/>
        </w:rPr>
        <w:t xml:space="preserve">Recognizing that sustainable systems emerge through collaboration, the Central Coast </w:t>
      </w:r>
      <w:r>
        <w:rPr>
          <w:rFonts w:cs="Arial"/>
          <w:color w:val="222222"/>
        </w:rPr>
        <w:t>R-TAC</w:t>
      </w:r>
      <w:r w:rsidRPr="00C10004">
        <w:rPr>
          <w:rFonts w:cs="Arial"/>
          <w:color w:val="222222"/>
        </w:rPr>
        <w:t xml:space="preserve"> prioritized </w:t>
      </w:r>
      <w:r w:rsidR="00525F79">
        <w:rPr>
          <w:rFonts w:cs="Arial"/>
          <w:color w:val="222222"/>
        </w:rPr>
        <w:t>CoPs</w:t>
      </w:r>
      <w:r w:rsidRPr="00C10004">
        <w:rPr>
          <w:rFonts w:cs="Arial"/>
          <w:color w:val="222222"/>
        </w:rPr>
        <w:t xml:space="preserve"> for key partners. For Community School Coordinators, the </w:t>
      </w:r>
      <w:r>
        <w:rPr>
          <w:rFonts w:cs="Arial"/>
          <w:color w:val="222222"/>
        </w:rPr>
        <w:t>R-TAC</w:t>
      </w:r>
      <w:r w:rsidRPr="00C10004">
        <w:rPr>
          <w:rFonts w:cs="Arial"/>
          <w:color w:val="222222"/>
        </w:rPr>
        <w:t xml:space="preserve"> partnered with Scholar System for webinars on enhancing inclusive school cultures, identifying key conditions of learning, supporting student success, and engaging at-promise students. For </w:t>
      </w:r>
      <w:r w:rsidR="00B43591">
        <w:rPr>
          <w:rFonts w:cs="Arial"/>
          <w:color w:val="222222"/>
        </w:rPr>
        <w:t>COE</w:t>
      </w:r>
      <w:r w:rsidRPr="00C10004">
        <w:rPr>
          <w:rFonts w:cs="Arial"/>
          <w:color w:val="222222"/>
        </w:rPr>
        <w:t xml:space="preserve"> leads, the </w:t>
      </w:r>
      <w:r>
        <w:rPr>
          <w:rFonts w:cs="Arial"/>
          <w:color w:val="222222"/>
        </w:rPr>
        <w:t>R-TAC</w:t>
      </w:r>
      <w:r w:rsidRPr="00C10004">
        <w:rPr>
          <w:rFonts w:cs="Arial"/>
          <w:color w:val="222222"/>
        </w:rPr>
        <w:t xml:space="preserve"> collaborated with </w:t>
      </w:r>
      <w:proofErr w:type="spellStart"/>
      <w:r w:rsidRPr="00C10004">
        <w:rPr>
          <w:rFonts w:cs="Arial"/>
          <w:color w:val="222222"/>
        </w:rPr>
        <w:t>Heartwise</w:t>
      </w:r>
      <w:proofErr w:type="spellEnd"/>
      <w:r w:rsidRPr="00C10004">
        <w:rPr>
          <w:rFonts w:cs="Arial"/>
          <w:color w:val="222222"/>
        </w:rPr>
        <w:t xml:space="preserve"> to strengthen capacity for coaching districts, scaling implementation, and using data for decision-making. In Monterey County, the </w:t>
      </w:r>
      <w:r>
        <w:rPr>
          <w:rFonts w:cs="Arial"/>
          <w:color w:val="222222"/>
        </w:rPr>
        <w:t>R-TAC</w:t>
      </w:r>
      <w:r w:rsidRPr="00C10004">
        <w:rPr>
          <w:rFonts w:cs="Arial"/>
          <w:color w:val="222222"/>
        </w:rPr>
        <w:t xml:space="preserve"> launched a Coordinator Network that </w:t>
      </w:r>
      <w:proofErr w:type="gramStart"/>
      <w:r w:rsidRPr="00C10004">
        <w:rPr>
          <w:rFonts w:cs="Arial"/>
          <w:color w:val="222222"/>
        </w:rPr>
        <w:t>convened</w:t>
      </w:r>
      <w:proofErr w:type="gramEnd"/>
      <w:r w:rsidRPr="00C10004">
        <w:rPr>
          <w:rFonts w:cs="Arial"/>
          <w:color w:val="222222"/>
        </w:rPr>
        <w:t xml:space="preserve"> monthly for in-person sessions</w:t>
      </w:r>
      <w:r w:rsidR="00525F79">
        <w:rPr>
          <w:rFonts w:cs="Arial"/>
          <w:color w:val="222222"/>
        </w:rPr>
        <w:t xml:space="preserve"> and created</w:t>
      </w:r>
      <w:r w:rsidRPr="00C10004">
        <w:rPr>
          <w:rFonts w:cs="Arial"/>
          <w:color w:val="222222"/>
        </w:rPr>
        <w:t xml:space="preserve"> a space for peer-to-peer learning and sharing of best practices. These sessions featured district or site presentations on sustainability planning, needs assessments, and advisory council development with community partners such as Monterey Peninsula College contributing expertise in expanded learning, workforce development, and integrated student supports. These networks fostered collaboration, innovation, and shared responsibility in the success of community schools.</w:t>
      </w:r>
    </w:p>
    <w:p w14:paraId="02117959" w14:textId="2865DD86" w:rsidR="00E06D9F" w:rsidRPr="00C10004" w:rsidRDefault="00E06D9F" w:rsidP="00E06D9F">
      <w:pPr>
        <w:shd w:val="clear" w:color="auto" w:fill="FFFFFF"/>
        <w:rPr>
          <w:rFonts w:cs="Arial"/>
          <w:b/>
          <w:color w:val="222222"/>
        </w:rPr>
      </w:pPr>
      <w:r w:rsidRPr="00C10004">
        <w:rPr>
          <w:rFonts w:cs="Arial"/>
          <w:b/>
          <w:color w:val="222222"/>
        </w:rPr>
        <w:t xml:space="preserve">Ongoing </w:t>
      </w:r>
      <w:r>
        <w:rPr>
          <w:rFonts w:cs="Arial"/>
          <w:b/>
          <w:color w:val="222222"/>
        </w:rPr>
        <w:t>T</w:t>
      </w:r>
      <w:r w:rsidR="00525F79">
        <w:rPr>
          <w:rFonts w:cs="Arial"/>
          <w:b/>
          <w:color w:val="222222"/>
        </w:rPr>
        <w:t>echnical Assistance</w:t>
      </w:r>
      <w:r w:rsidRPr="00C10004">
        <w:rPr>
          <w:rFonts w:cs="Arial"/>
          <w:b/>
          <w:color w:val="222222"/>
        </w:rPr>
        <w:t xml:space="preserve"> and Site-Based Support</w:t>
      </w:r>
    </w:p>
    <w:p w14:paraId="73690014" w14:textId="77777777" w:rsidR="00E06D9F" w:rsidRPr="00C10004" w:rsidRDefault="00E06D9F" w:rsidP="00E06D9F">
      <w:pPr>
        <w:shd w:val="clear" w:color="auto" w:fill="FFFFFF"/>
        <w:rPr>
          <w:rFonts w:cs="Arial"/>
          <w:color w:val="222222"/>
        </w:rPr>
      </w:pPr>
      <w:r w:rsidRPr="00C10004">
        <w:rPr>
          <w:rFonts w:cs="Arial"/>
          <w:color w:val="222222"/>
        </w:rPr>
        <w:t xml:space="preserve">In addition to structured learning, the </w:t>
      </w:r>
      <w:r>
        <w:rPr>
          <w:rFonts w:cs="Arial"/>
          <w:color w:val="222222"/>
        </w:rPr>
        <w:t>R-TAC</w:t>
      </w:r>
      <w:r w:rsidRPr="00C10004">
        <w:rPr>
          <w:rFonts w:cs="Arial"/>
          <w:color w:val="222222"/>
        </w:rPr>
        <w:t xml:space="preserve"> provided continuous </w:t>
      </w:r>
      <w:r>
        <w:rPr>
          <w:rFonts w:cs="Arial"/>
          <w:color w:val="222222"/>
        </w:rPr>
        <w:t>TA</w:t>
      </w:r>
      <w:r w:rsidRPr="00C10004">
        <w:rPr>
          <w:rFonts w:cs="Arial"/>
          <w:color w:val="222222"/>
        </w:rPr>
        <w:t xml:space="preserve"> through email, virtual meetings, phone consultations, and in-person visits. These touchpoints allowed coordinators to troubleshoot challenges, track progress, and guide planning around annual reporting and Cohort 4 applications. Site visits offered opportunities to observe implementation in action, celebrate successes, and document best practices for dissemination across the region. During these visits, </w:t>
      </w:r>
      <w:r>
        <w:rPr>
          <w:rFonts w:cs="Arial"/>
          <w:color w:val="222222"/>
        </w:rPr>
        <w:t>R-TAC</w:t>
      </w:r>
      <w:r w:rsidRPr="00C10004">
        <w:rPr>
          <w:rFonts w:cs="Arial"/>
          <w:color w:val="222222"/>
        </w:rPr>
        <w:t xml:space="preserve"> staff worked closely with local teams to ensure alignment with the Community Schools Framework, strengthen multi-tiered systems of support to meet student needs holistically, and leverage data from needs and asset assessments to prioritize strategies and resources.</w:t>
      </w:r>
    </w:p>
    <w:p w14:paraId="1E34FAAD" w14:textId="77777777" w:rsidR="00E06D9F" w:rsidRPr="00C10004" w:rsidRDefault="00E06D9F" w:rsidP="00E06D9F">
      <w:pPr>
        <w:shd w:val="clear" w:color="auto" w:fill="FFFFFF"/>
        <w:rPr>
          <w:rFonts w:cs="Arial"/>
          <w:b/>
          <w:color w:val="222222"/>
        </w:rPr>
      </w:pPr>
      <w:r w:rsidRPr="00C10004">
        <w:rPr>
          <w:rFonts w:cs="Arial"/>
          <w:b/>
          <w:color w:val="222222"/>
        </w:rPr>
        <w:t>Spotlighting Best Practices and Targeted Coaching</w:t>
      </w:r>
    </w:p>
    <w:p w14:paraId="71818F8B" w14:textId="5EE81397" w:rsidR="00E06D9F" w:rsidRPr="00C10004" w:rsidRDefault="00E06D9F" w:rsidP="00E06D9F">
      <w:pPr>
        <w:shd w:val="clear" w:color="auto" w:fill="FFFFFF"/>
        <w:rPr>
          <w:rFonts w:cs="Arial"/>
          <w:color w:val="222222"/>
        </w:rPr>
      </w:pPr>
      <w:r w:rsidRPr="00C10004">
        <w:rPr>
          <w:rFonts w:cs="Arial"/>
          <w:color w:val="222222"/>
        </w:rPr>
        <w:t xml:space="preserve">Workshops emphasized strategies to strengthen needs and asset assessments, establish and sustain advisory councils, and design culturally responsive approaches for family and community engagement. In addition, several districts, including Salinas Union High School District and Alisal Union School District, received targeted coaching from Manuel Colón, </w:t>
      </w:r>
      <w:r w:rsidR="00525F79">
        <w:rPr>
          <w:rFonts w:cs="Arial"/>
          <w:color w:val="222222"/>
        </w:rPr>
        <w:t>who highlighted</w:t>
      </w:r>
      <w:r w:rsidRPr="00C10004">
        <w:rPr>
          <w:rFonts w:cs="Arial"/>
          <w:color w:val="222222"/>
        </w:rPr>
        <w:t xml:space="preserve"> successes that inspired peers across the region.</w:t>
      </w:r>
    </w:p>
    <w:p w14:paraId="126CB964" w14:textId="77777777" w:rsidR="00E06D9F" w:rsidRPr="00C10004" w:rsidRDefault="00E06D9F" w:rsidP="00E06D9F">
      <w:pPr>
        <w:shd w:val="clear" w:color="auto" w:fill="FFFFFF"/>
        <w:rPr>
          <w:rFonts w:cs="Arial"/>
          <w:b/>
          <w:color w:val="222222"/>
        </w:rPr>
      </w:pPr>
      <w:r w:rsidRPr="00C10004">
        <w:rPr>
          <w:rFonts w:cs="Arial"/>
          <w:b/>
          <w:color w:val="222222"/>
        </w:rPr>
        <w:t>Deep Dive District Partnerships</w:t>
      </w:r>
    </w:p>
    <w:p w14:paraId="7010E866" w14:textId="45169C4C" w:rsidR="00E06D9F" w:rsidRPr="00C10004" w:rsidRDefault="00E06D9F" w:rsidP="00E06D9F">
      <w:pPr>
        <w:shd w:val="clear" w:color="auto" w:fill="FFFFFF"/>
        <w:rPr>
          <w:rFonts w:cs="Arial"/>
          <w:color w:val="222222"/>
        </w:rPr>
      </w:pPr>
      <w:r w:rsidRPr="00C10004">
        <w:rPr>
          <w:rFonts w:cs="Arial"/>
          <w:color w:val="222222"/>
        </w:rPr>
        <w:t>The Central Coast is especially proud to have two deep dive sites</w:t>
      </w:r>
      <w:r w:rsidR="00525F79">
        <w:rPr>
          <w:rFonts w:cs="Arial"/>
          <w:color w:val="222222"/>
        </w:rPr>
        <w:t>,</w:t>
      </w:r>
      <w:r w:rsidRPr="00C10004">
        <w:rPr>
          <w:rFonts w:cs="Arial"/>
          <w:color w:val="222222"/>
        </w:rPr>
        <w:t xml:space="preserve"> Salinas Union High School District and Soledad Unified School District, that will be sharing their work with the S</w:t>
      </w:r>
      <w:r>
        <w:rPr>
          <w:rFonts w:cs="Arial"/>
          <w:color w:val="222222"/>
        </w:rPr>
        <w:t>-</w:t>
      </w:r>
      <w:r w:rsidRPr="00C10004">
        <w:rPr>
          <w:rFonts w:cs="Arial"/>
          <w:color w:val="222222"/>
        </w:rPr>
        <w:t xml:space="preserve">TAC team. Their selection reflects the region’s strong leadership and commitment </w:t>
      </w:r>
      <w:r w:rsidRPr="00C10004">
        <w:rPr>
          <w:rFonts w:cs="Arial"/>
          <w:color w:val="222222"/>
        </w:rPr>
        <w:lastRenderedPageBreak/>
        <w:t xml:space="preserve">to </w:t>
      </w:r>
      <w:proofErr w:type="gramStart"/>
      <w:r w:rsidRPr="00C10004">
        <w:rPr>
          <w:rFonts w:cs="Arial"/>
          <w:color w:val="222222"/>
        </w:rPr>
        <w:t>equity</w:t>
      </w:r>
      <w:proofErr w:type="gramEnd"/>
      <w:r w:rsidRPr="00C10004">
        <w:rPr>
          <w:rFonts w:cs="Arial"/>
          <w:color w:val="222222"/>
        </w:rPr>
        <w:t xml:space="preserve">-driven implementation. By spotlighting their promising practices, the </w:t>
      </w:r>
      <w:r>
        <w:rPr>
          <w:rFonts w:cs="Arial"/>
          <w:color w:val="222222"/>
        </w:rPr>
        <w:t>R-TAC</w:t>
      </w:r>
      <w:r w:rsidRPr="00C10004">
        <w:rPr>
          <w:rFonts w:cs="Arial"/>
          <w:color w:val="222222"/>
        </w:rPr>
        <w:t xml:space="preserve"> aims to elevate local innovations and connect them to broader statewide learning.</w:t>
      </w:r>
    </w:p>
    <w:p w14:paraId="53B07E4D" w14:textId="77777777" w:rsidR="00E06D9F" w:rsidRPr="00C10004" w:rsidRDefault="00E06D9F" w:rsidP="00E06D9F">
      <w:pPr>
        <w:shd w:val="clear" w:color="auto" w:fill="FFFFFF"/>
        <w:rPr>
          <w:rFonts w:cs="Arial"/>
          <w:b/>
          <w:color w:val="222222"/>
        </w:rPr>
      </w:pPr>
      <w:r w:rsidRPr="00C10004">
        <w:rPr>
          <w:rFonts w:cs="Arial"/>
          <w:b/>
          <w:color w:val="222222"/>
        </w:rPr>
        <w:t>Looking Ahead: Sustaining Momentum</w:t>
      </w:r>
    </w:p>
    <w:p w14:paraId="34EA2385" w14:textId="2F73D4DA" w:rsidR="00E06D9F" w:rsidRPr="00C10004" w:rsidRDefault="00E06D9F" w:rsidP="00E06D9F">
      <w:pPr>
        <w:shd w:val="clear" w:color="auto" w:fill="FFFFFF"/>
        <w:rPr>
          <w:rFonts w:cs="Arial"/>
          <w:color w:val="222222"/>
        </w:rPr>
      </w:pPr>
      <w:r w:rsidRPr="00C10004">
        <w:rPr>
          <w:rFonts w:cs="Arial"/>
          <w:color w:val="222222"/>
        </w:rPr>
        <w:t xml:space="preserve">Through these efforts, the Central Coast </w:t>
      </w:r>
      <w:r>
        <w:rPr>
          <w:rFonts w:cs="Arial"/>
          <w:color w:val="222222"/>
        </w:rPr>
        <w:t>R-TAC</w:t>
      </w:r>
      <w:r w:rsidRPr="00C10004">
        <w:rPr>
          <w:rFonts w:cs="Arial"/>
          <w:color w:val="222222"/>
        </w:rPr>
        <w:t xml:space="preserve"> has fostered a regional learning ecosystem that supports continuous improvement and equity-driven implementation of community schools. As we move </w:t>
      </w:r>
      <w:r>
        <w:rPr>
          <w:rFonts w:cs="Arial"/>
          <w:color w:val="222222"/>
        </w:rPr>
        <w:t>into</w:t>
      </w:r>
      <w:r w:rsidRPr="00C10004">
        <w:rPr>
          <w:rFonts w:cs="Arial"/>
          <w:color w:val="222222"/>
        </w:rPr>
        <w:t xml:space="preserve"> the 2025–26 school year, we remain steadfast in our commitment to continue providing differentiated support tailored to district readiness, to assess grantee needs on an ongoing basis to ensure responsive </w:t>
      </w:r>
      <w:r>
        <w:rPr>
          <w:rFonts w:cs="Arial"/>
          <w:color w:val="222222"/>
        </w:rPr>
        <w:t>TA</w:t>
      </w:r>
      <w:r w:rsidRPr="00C10004">
        <w:rPr>
          <w:rFonts w:cs="Arial"/>
          <w:color w:val="222222"/>
        </w:rPr>
        <w:t xml:space="preserve">, to expand </w:t>
      </w:r>
      <w:r w:rsidR="00525F79">
        <w:rPr>
          <w:rFonts w:cs="Arial"/>
          <w:color w:val="222222"/>
        </w:rPr>
        <w:t>CoPs</w:t>
      </w:r>
      <w:r w:rsidRPr="00C10004">
        <w:rPr>
          <w:rFonts w:cs="Arial"/>
          <w:color w:val="222222"/>
        </w:rPr>
        <w:t xml:space="preserve"> that deepen family and community partnerships, and to build capacity for sustainability across systems. Together with our </w:t>
      </w:r>
      <w:r w:rsidR="00D60468">
        <w:rPr>
          <w:rFonts w:cs="Arial"/>
          <w:color w:val="222222"/>
        </w:rPr>
        <w:t>COE</w:t>
      </w:r>
      <w:r w:rsidRPr="00C10004">
        <w:rPr>
          <w:rFonts w:cs="Arial"/>
          <w:color w:val="222222"/>
        </w:rPr>
        <w:t>s, district partners, and community partners, we will continue advancing the vision of community schools as hubs of opportunity, belonging, and holistic support for every student and family we serve.</w:t>
      </w:r>
    </w:p>
    <w:p w14:paraId="15616D1A" w14:textId="77777777" w:rsidR="00E06D9F" w:rsidRPr="00C10004" w:rsidRDefault="00E06D9F" w:rsidP="00E06D9F">
      <w:pPr>
        <w:shd w:val="clear" w:color="auto" w:fill="FFFFFF"/>
        <w:rPr>
          <w:rFonts w:cs="Arial"/>
          <w:color w:val="222222"/>
        </w:rPr>
      </w:pPr>
      <w:r w:rsidRPr="00C10004">
        <w:rPr>
          <w:rFonts w:cs="Arial"/>
          <w:color w:val="222222"/>
        </w:rPr>
        <w:br w:type="page"/>
      </w:r>
    </w:p>
    <w:p w14:paraId="55A3325F" w14:textId="77777777" w:rsidR="00E06D9F" w:rsidRPr="00C10004" w:rsidRDefault="00E06D9F" w:rsidP="00BF0B7F">
      <w:pPr>
        <w:pStyle w:val="Heading3"/>
        <w:jc w:val="center"/>
      </w:pPr>
      <w:bookmarkStart w:id="68" w:name="_objrxdt7ape1"/>
      <w:bookmarkStart w:id="69" w:name="_Toc208583880"/>
      <w:bookmarkStart w:id="70" w:name="_Toc209027391"/>
      <w:bookmarkStart w:id="71" w:name="_Toc209032181"/>
      <w:bookmarkStart w:id="72" w:name="_Toc209032922"/>
      <w:bookmarkEnd w:id="68"/>
      <w:r w:rsidRPr="737D29B2">
        <w:lastRenderedPageBreak/>
        <w:t>Central Valley R-TAC</w:t>
      </w:r>
      <w:bookmarkEnd w:id="69"/>
      <w:bookmarkEnd w:id="70"/>
      <w:bookmarkEnd w:id="71"/>
      <w:bookmarkEnd w:id="72"/>
    </w:p>
    <w:p w14:paraId="70D03BA1" w14:textId="3986B88E" w:rsidR="00E06D9F" w:rsidRPr="00211D25" w:rsidRDefault="00E06D9F" w:rsidP="00E06D9F">
      <w:pPr>
        <w:rPr>
          <w:b/>
          <w:bCs/>
        </w:rPr>
      </w:pPr>
      <w:bookmarkStart w:id="73" w:name="_kt4pohs1kjs0" w:colFirst="0" w:colLast="0"/>
      <w:bookmarkStart w:id="74" w:name="_jjymu9poh43b" w:colFirst="0" w:colLast="0"/>
      <w:bookmarkEnd w:id="73"/>
      <w:bookmarkEnd w:id="74"/>
      <w:r w:rsidRPr="00211D25">
        <w:rPr>
          <w:b/>
          <w:bCs/>
        </w:rPr>
        <w:t>Purpose and Vision (</w:t>
      </w:r>
      <w:r w:rsidR="00211D25">
        <w:rPr>
          <w:b/>
          <w:bCs/>
        </w:rPr>
        <w:t>C</w:t>
      </w:r>
      <w:r w:rsidRPr="00211D25">
        <w:rPr>
          <w:b/>
          <w:bCs/>
        </w:rPr>
        <w:t xml:space="preserve">reated by all 11 COEs in the </w:t>
      </w:r>
      <w:r w:rsidR="00211D25">
        <w:rPr>
          <w:b/>
          <w:bCs/>
        </w:rPr>
        <w:t>R</w:t>
      </w:r>
      <w:r w:rsidRPr="00211D25">
        <w:rPr>
          <w:b/>
          <w:bCs/>
        </w:rPr>
        <w:t>egion)</w:t>
      </w:r>
    </w:p>
    <w:p w14:paraId="7F8C7683" w14:textId="77777777" w:rsidR="00E06D9F" w:rsidRPr="00C10004" w:rsidRDefault="00E06D9F" w:rsidP="00E06D9F">
      <w:pPr>
        <w:rPr>
          <w:rFonts w:cs="Arial"/>
          <w:color w:val="0E101A"/>
        </w:rPr>
      </w:pPr>
      <w:r w:rsidRPr="00C10004">
        <w:rPr>
          <w:rFonts w:cs="Arial"/>
          <w:color w:val="0E101A"/>
        </w:rPr>
        <w:t>By cultivating relationships, celebrating assets, and removing barriers, we will transform schools and education in the Central Valley based on the voices of our communities.</w:t>
      </w:r>
    </w:p>
    <w:p w14:paraId="4AAB7680" w14:textId="77777777" w:rsidR="00E06D9F" w:rsidRPr="00C10004" w:rsidRDefault="00E06D9F" w:rsidP="00E06D9F">
      <w:pPr>
        <w:rPr>
          <w:rFonts w:cs="Arial"/>
          <w:color w:val="0E101A"/>
        </w:rPr>
      </w:pPr>
      <w:r w:rsidRPr="00C10004">
        <w:rPr>
          <w:rFonts w:cs="Arial"/>
          <w:color w:val="0E101A"/>
        </w:rPr>
        <w:t>Our schools will be hubs of their communities, meeting the needs of residents and encouraging healthy, thriving children with choices for their futures.</w:t>
      </w:r>
    </w:p>
    <w:p w14:paraId="2EEDF088" w14:textId="77777777" w:rsidR="00E06D9F" w:rsidRPr="00C10004" w:rsidRDefault="00E06D9F" w:rsidP="00E06D9F">
      <w:pPr>
        <w:rPr>
          <w:rFonts w:cs="Arial"/>
          <w:b/>
          <w:color w:val="0E101A"/>
        </w:rPr>
      </w:pPr>
      <w:r w:rsidRPr="00C10004">
        <w:rPr>
          <w:rFonts w:cs="Arial"/>
          <w:b/>
          <w:color w:val="0E101A"/>
        </w:rPr>
        <w:t>Key Accomplishments</w:t>
      </w:r>
    </w:p>
    <w:p w14:paraId="793157B0" w14:textId="726E24B8" w:rsidR="00E06D9F" w:rsidRPr="00C10004" w:rsidRDefault="00E06D9F" w:rsidP="00E06D9F">
      <w:pPr>
        <w:numPr>
          <w:ilvl w:val="0"/>
          <w:numId w:val="32"/>
        </w:numPr>
        <w:rPr>
          <w:rFonts w:cs="Arial"/>
        </w:rPr>
      </w:pPr>
      <w:r w:rsidRPr="00C10004">
        <w:rPr>
          <w:rFonts w:cs="Arial"/>
          <w:b/>
          <w:color w:val="0E101A"/>
        </w:rPr>
        <w:t>All Systems Go! Regional Convening</w:t>
      </w:r>
      <w:r w:rsidR="00211D25" w:rsidRPr="00211D25">
        <w:rPr>
          <w:rFonts w:cs="Arial"/>
          <w:b/>
          <w:bCs/>
          <w:color w:val="0E101A"/>
        </w:rPr>
        <w:t>:</w:t>
      </w:r>
      <w:r w:rsidRPr="00C10004">
        <w:rPr>
          <w:rFonts w:cs="Arial"/>
          <w:color w:val="0E101A"/>
        </w:rPr>
        <w:t xml:space="preserve"> </w:t>
      </w:r>
      <w:r w:rsidR="00211D25">
        <w:rPr>
          <w:rFonts w:cs="Arial"/>
          <w:color w:val="0E101A"/>
        </w:rPr>
        <w:t>This convening b</w:t>
      </w:r>
      <w:r w:rsidRPr="00C10004">
        <w:rPr>
          <w:rFonts w:cs="Arial"/>
          <w:color w:val="0E101A"/>
        </w:rPr>
        <w:t xml:space="preserve">rought together state and county leaders, district administrators, site coordinators, and community partners across the Central Valley Region. This event symbolized the integration of multiple systems into a shared vision for whole-child success and reinforced </w:t>
      </w:r>
      <w:r>
        <w:rPr>
          <w:rFonts w:cs="Arial"/>
          <w:color w:val="0E101A"/>
        </w:rPr>
        <w:t xml:space="preserve">the </w:t>
      </w:r>
      <w:r w:rsidRPr="00C10004">
        <w:rPr>
          <w:rFonts w:cs="Arial"/>
          <w:color w:val="0E101A"/>
        </w:rPr>
        <w:t>R-TAC’s role as a connector of people, resources, and strategies. It was a landmark event. True integration will build sustainable practices that will not only elevate staff well-being but will also greatly maximize student achievement.</w:t>
      </w:r>
    </w:p>
    <w:p w14:paraId="74FDE34F" w14:textId="558E988E" w:rsidR="00E06D9F" w:rsidRPr="00C10004" w:rsidRDefault="00E06D9F" w:rsidP="00E06D9F">
      <w:pPr>
        <w:numPr>
          <w:ilvl w:val="0"/>
          <w:numId w:val="32"/>
        </w:numPr>
        <w:rPr>
          <w:rFonts w:cs="Arial"/>
        </w:rPr>
      </w:pPr>
      <w:r w:rsidRPr="00C10004">
        <w:rPr>
          <w:rFonts w:cs="Arial"/>
          <w:b/>
          <w:color w:val="0E101A"/>
        </w:rPr>
        <w:t>CoP Networks</w:t>
      </w:r>
      <w:r w:rsidR="00211D25" w:rsidRPr="00211D25">
        <w:rPr>
          <w:rFonts w:cs="Arial"/>
          <w:b/>
          <w:bCs/>
          <w:color w:val="0E101A"/>
        </w:rPr>
        <w:t>:</w:t>
      </w:r>
      <w:r w:rsidRPr="00C10004">
        <w:rPr>
          <w:rFonts w:cs="Arial"/>
          <w:color w:val="0E101A"/>
        </w:rPr>
        <w:t xml:space="preserve"> </w:t>
      </w:r>
      <w:r w:rsidR="00211D25">
        <w:rPr>
          <w:rFonts w:cs="Arial"/>
          <w:color w:val="0E101A"/>
        </w:rPr>
        <w:t>C</w:t>
      </w:r>
      <w:r w:rsidRPr="00C10004">
        <w:rPr>
          <w:rFonts w:cs="Arial"/>
          <w:color w:val="0E101A"/>
        </w:rPr>
        <w:t xml:space="preserve">onvenings across Fresno, Kern, and Stanislaus </w:t>
      </w:r>
      <w:r w:rsidR="00211D25">
        <w:rPr>
          <w:rFonts w:cs="Arial"/>
          <w:color w:val="0E101A"/>
        </w:rPr>
        <w:t>c</w:t>
      </w:r>
      <w:r w:rsidRPr="00C10004">
        <w:rPr>
          <w:rFonts w:cs="Arial"/>
          <w:color w:val="0E101A"/>
        </w:rPr>
        <w:t>ounties built alignment</w:t>
      </w:r>
      <w:r w:rsidR="00211D25">
        <w:rPr>
          <w:rFonts w:cs="Arial"/>
          <w:color w:val="0E101A"/>
        </w:rPr>
        <w:t xml:space="preserve"> and</w:t>
      </w:r>
      <w:r w:rsidRPr="00C10004">
        <w:rPr>
          <w:rFonts w:cs="Arial"/>
          <w:color w:val="0E101A"/>
        </w:rPr>
        <w:t xml:space="preserve"> shared learning and </w:t>
      </w:r>
      <w:r>
        <w:rPr>
          <w:rFonts w:cs="Arial"/>
          <w:color w:val="0E101A"/>
        </w:rPr>
        <w:t>TA</w:t>
      </w:r>
      <w:r w:rsidRPr="00C10004">
        <w:rPr>
          <w:rFonts w:cs="Arial"/>
          <w:color w:val="0E101A"/>
        </w:rPr>
        <w:t>.</w:t>
      </w:r>
    </w:p>
    <w:p w14:paraId="4B064EF3" w14:textId="76A2F6C7" w:rsidR="00E06D9F" w:rsidRPr="00C10004" w:rsidRDefault="00E06D9F" w:rsidP="00E06D9F">
      <w:pPr>
        <w:numPr>
          <w:ilvl w:val="0"/>
          <w:numId w:val="32"/>
        </w:numPr>
        <w:rPr>
          <w:rFonts w:cs="Arial"/>
        </w:rPr>
      </w:pPr>
      <w:r w:rsidRPr="00C10004">
        <w:rPr>
          <w:rFonts w:cs="Arial"/>
          <w:b/>
          <w:color w:val="0E101A"/>
        </w:rPr>
        <w:t>Community-Based Learning</w:t>
      </w:r>
      <w:r w:rsidR="00211D25">
        <w:rPr>
          <w:rFonts w:cs="Arial"/>
          <w:b/>
          <w:color w:val="0E101A"/>
        </w:rPr>
        <w:t>:</w:t>
      </w:r>
      <w:r w:rsidRPr="00C10004">
        <w:rPr>
          <w:rFonts w:cs="Arial"/>
          <w:color w:val="0E101A"/>
        </w:rPr>
        <w:t xml:space="preserve"> </w:t>
      </w:r>
      <w:r w:rsidR="00211D25">
        <w:rPr>
          <w:rFonts w:cs="Arial"/>
          <w:color w:val="0E101A"/>
        </w:rPr>
        <w:t>G</w:t>
      </w:r>
      <w:r w:rsidRPr="00C10004">
        <w:rPr>
          <w:rFonts w:cs="Arial"/>
          <w:color w:val="0E101A"/>
        </w:rPr>
        <w:t>iving grantees and non-grantees the opportunity to visit and learn about what Community-Based Learning is all about. The C</w:t>
      </w:r>
      <w:r>
        <w:rPr>
          <w:rFonts w:cs="Arial"/>
          <w:color w:val="0E101A"/>
        </w:rPr>
        <w:t>entral Valley</w:t>
      </w:r>
      <w:r w:rsidRPr="00C10004">
        <w:rPr>
          <w:rFonts w:cs="Arial"/>
          <w:color w:val="0E101A"/>
        </w:rPr>
        <w:t xml:space="preserve"> R-TAC has also provided the conditions to bring Community-Based Organizations together with thriving businesses to better build the future workforce through our partnership with IMAGO.</w:t>
      </w:r>
    </w:p>
    <w:p w14:paraId="4C0FA6DB" w14:textId="04136053" w:rsidR="00E06D9F" w:rsidRPr="00C10004" w:rsidRDefault="00E06D9F" w:rsidP="00E06D9F">
      <w:pPr>
        <w:numPr>
          <w:ilvl w:val="0"/>
          <w:numId w:val="32"/>
        </w:numPr>
        <w:rPr>
          <w:rFonts w:cs="Arial"/>
        </w:rPr>
      </w:pPr>
      <w:r w:rsidRPr="00C10004">
        <w:rPr>
          <w:rFonts w:cs="Arial"/>
          <w:b/>
          <w:color w:val="0E101A"/>
        </w:rPr>
        <w:t>In-</w:t>
      </w:r>
      <w:r w:rsidR="00211D25">
        <w:rPr>
          <w:rFonts w:cs="Arial"/>
          <w:b/>
          <w:color w:val="0E101A"/>
        </w:rPr>
        <w:t>P</w:t>
      </w:r>
      <w:r w:rsidRPr="00C10004">
        <w:rPr>
          <w:rFonts w:cs="Arial"/>
          <w:b/>
          <w:color w:val="0E101A"/>
        </w:rPr>
        <w:t>erson Professional Learning</w:t>
      </w:r>
      <w:r w:rsidR="00211D25">
        <w:rPr>
          <w:rFonts w:cs="Arial"/>
          <w:b/>
          <w:color w:val="0E101A"/>
        </w:rPr>
        <w:t>:</w:t>
      </w:r>
      <w:r w:rsidRPr="00C10004">
        <w:rPr>
          <w:rFonts w:cs="Arial"/>
          <w:color w:val="0E101A"/>
        </w:rPr>
        <w:t xml:space="preserve"> </w:t>
      </w:r>
      <w:r w:rsidR="00211D25">
        <w:rPr>
          <w:rFonts w:cs="Arial"/>
          <w:color w:val="0E101A"/>
        </w:rPr>
        <w:t>L</w:t>
      </w:r>
      <w:r w:rsidRPr="00C10004">
        <w:rPr>
          <w:rFonts w:cs="Arial"/>
          <w:color w:val="0E101A"/>
        </w:rPr>
        <w:t xml:space="preserve">earning opportunities </w:t>
      </w:r>
      <w:r w:rsidR="00211D25">
        <w:rPr>
          <w:rFonts w:cs="Arial"/>
          <w:color w:val="0E101A"/>
        </w:rPr>
        <w:t>include</w:t>
      </w:r>
      <w:r w:rsidRPr="00C10004">
        <w:rPr>
          <w:rFonts w:cs="Arial"/>
          <w:color w:val="0E101A"/>
        </w:rPr>
        <w:t xml:space="preserve"> Culturally Responsive Practices, Improvement Science, Educational Leadership, Leadership from the Boardroom to the Classroom, and Artificial Intelligence. </w:t>
      </w:r>
    </w:p>
    <w:p w14:paraId="0F80EC97" w14:textId="68C93113" w:rsidR="00E06D9F" w:rsidRPr="00C10004" w:rsidRDefault="00E06D9F" w:rsidP="00E06D9F">
      <w:pPr>
        <w:numPr>
          <w:ilvl w:val="0"/>
          <w:numId w:val="32"/>
        </w:numPr>
        <w:rPr>
          <w:rFonts w:cs="Arial"/>
        </w:rPr>
      </w:pPr>
      <w:r w:rsidRPr="00C10004">
        <w:rPr>
          <w:rFonts w:cs="Arial"/>
          <w:b/>
          <w:color w:val="0E101A"/>
        </w:rPr>
        <w:t>Boot Camps</w:t>
      </w:r>
      <w:r w:rsidR="00211D25">
        <w:rPr>
          <w:rFonts w:cs="Arial"/>
          <w:b/>
          <w:color w:val="0E101A"/>
        </w:rPr>
        <w:t>:</w:t>
      </w:r>
      <w:r w:rsidRPr="00C10004">
        <w:rPr>
          <w:rFonts w:cs="Arial"/>
          <w:color w:val="0E101A"/>
        </w:rPr>
        <w:t xml:space="preserve"> </w:t>
      </w:r>
      <w:r w:rsidR="00211D25">
        <w:rPr>
          <w:rFonts w:cs="Arial"/>
          <w:color w:val="0E101A"/>
        </w:rPr>
        <w:t xml:space="preserve">Boot Camps were </w:t>
      </w:r>
      <w:r w:rsidRPr="00C10004">
        <w:rPr>
          <w:rFonts w:cs="Arial"/>
          <w:color w:val="0E101A"/>
        </w:rPr>
        <w:t>launched in multiple counties</w:t>
      </w:r>
      <w:r w:rsidR="00211D25">
        <w:rPr>
          <w:rFonts w:cs="Arial"/>
          <w:color w:val="0E101A"/>
        </w:rPr>
        <w:t xml:space="preserve"> to equip</w:t>
      </w:r>
      <w:r w:rsidRPr="00C10004">
        <w:rPr>
          <w:rFonts w:cs="Arial"/>
          <w:color w:val="0E101A"/>
        </w:rPr>
        <w:t xml:space="preserve"> new and continuing coordinators with skills in collaboration, equity strategies, and family engagement.</w:t>
      </w:r>
    </w:p>
    <w:p w14:paraId="600105D7" w14:textId="5FA818CE" w:rsidR="00E06D9F" w:rsidRPr="00C10004" w:rsidRDefault="00E06D9F" w:rsidP="00E06D9F">
      <w:pPr>
        <w:numPr>
          <w:ilvl w:val="0"/>
          <w:numId w:val="32"/>
        </w:numPr>
        <w:rPr>
          <w:rFonts w:cs="Arial"/>
        </w:rPr>
      </w:pPr>
      <w:r w:rsidRPr="00C10004">
        <w:rPr>
          <w:rFonts w:cs="Arial"/>
          <w:b/>
          <w:color w:val="0E101A"/>
        </w:rPr>
        <w:t>Office Hours</w:t>
      </w:r>
      <w:r w:rsidR="00211D25">
        <w:rPr>
          <w:rFonts w:cs="Arial"/>
          <w:b/>
          <w:color w:val="0E101A"/>
        </w:rPr>
        <w:t xml:space="preserve">: </w:t>
      </w:r>
      <w:r w:rsidR="00211D25" w:rsidRPr="00211D25">
        <w:rPr>
          <w:rFonts w:cs="Arial"/>
          <w:bCs/>
          <w:color w:val="0E101A"/>
        </w:rPr>
        <w:t>Bi</w:t>
      </w:r>
      <w:r w:rsidRPr="00211D25">
        <w:rPr>
          <w:rFonts w:cs="Arial"/>
          <w:bCs/>
          <w:color w:val="0E101A"/>
        </w:rPr>
        <w:t>-</w:t>
      </w:r>
      <w:r w:rsidRPr="00C10004">
        <w:rPr>
          <w:rFonts w:cs="Arial"/>
          <w:color w:val="0E101A"/>
        </w:rPr>
        <w:t>monthly office hours</w:t>
      </w:r>
      <w:r w:rsidR="00211D25">
        <w:rPr>
          <w:rFonts w:cs="Arial"/>
          <w:color w:val="0E101A"/>
        </w:rPr>
        <w:t xml:space="preserve"> were</w:t>
      </w:r>
      <w:r w:rsidRPr="00C10004">
        <w:rPr>
          <w:rFonts w:cs="Arial"/>
          <w:color w:val="0E101A"/>
        </w:rPr>
        <w:t xml:space="preserve"> coordinated with all </w:t>
      </w:r>
      <w:r w:rsidR="00211D25">
        <w:rPr>
          <w:rFonts w:cs="Arial"/>
          <w:color w:val="0E101A"/>
        </w:rPr>
        <w:t>three</w:t>
      </w:r>
      <w:r w:rsidRPr="00C10004">
        <w:rPr>
          <w:rFonts w:cs="Arial"/>
          <w:color w:val="0E101A"/>
        </w:rPr>
        <w:t xml:space="preserve"> </w:t>
      </w:r>
      <w:r w:rsidR="00914533">
        <w:rPr>
          <w:rFonts w:cs="Arial"/>
          <w:color w:val="0E101A"/>
        </w:rPr>
        <w:t>COE</w:t>
      </w:r>
      <w:r w:rsidRPr="00C10004">
        <w:rPr>
          <w:rFonts w:cs="Arial"/>
          <w:color w:val="0E101A"/>
        </w:rPr>
        <w:t xml:space="preserve">s to provide a space where grantees and non-grantees can connect. </w:t>
      </w:r>
    </w:p>
    <w:p w14:paraId="2249F0A9" w14:textId="5F89A688" w:rsidR="00E06D9F" w:rsidRPr="00C10004" w:rsidRDefault="00E06D9F" w:rsidP="00E06D9F">
      <w:pPr>
        <w:numPr>
          <w:ilvl w:val="0"/>
          <w:numId w:val="32"/>
        </w:numPr>
        <w:rPr>
          <w:rFonts w:cs="Arial"/>
        </w:rPr>
      </w:pPr>
      <w:r w:rsidRPr="00C10004">
        <w:rPr>
          <w:rFonts w:cs="Arial"/>
          <w:b/>
          <w:color w:val="0E101A"/>
        </w:rPr>
        <w:t>Bright Spot Learning Visits</w:t>
      </w:r>
      <w:r w:rsidR="00211D25">
        <w:rPr>
          <w:rFonts w:cs="Arial"/>
          <w:b/>
          <w:color w:val="0E101A"/>
        </w:rPr>
        <w:t xml:space="preserve">: </w:t>
      </w:r>
      <w:r w:rsidR="00211D25" w:rsidRPr="00211D25">
        <w:rPr>
          <w:rFonts w:cs="Arial"/>
          <w:bCs/>
          <w:color w:val="0E101A"/>
        </w:rPr>
        <w:t>Peer</w:t>
      </w:r>
      <w:r w:rsidRPr="00C10004">
        <w:rPr>
          <w:rFonts w:cs="Arial"/>
          <w:color w:val="0E101A"/>
        </w:rPr>
        <w:t xml:space="preserve"> site visits showcased effective community school practices and inspired replication.</w:t>
      </w:r>
    </w:p>
    <w:p w14:paraId="09A237EC" w14:textId="61F3646B" w:rsidR="00E06D9F" w:rsidRPr="00C10004" w:rsidRDefault="00E06D9F" w:rsidP="00E06D9F">
      <w:pPr>
        <w:numPr>
          <w:ilvl w:val="0"/>
          <w:numId w:val="32"/>
        </w:numPr>
        <w:rPr>
          <w:rFonts w:cs="Arial"/>
        </w:rPr>
      </w:pPr>
      <w:r w:rsidRPr="00C10004">
        <w:rPr>
          <w:rFonts w:cs="Arial"/>
          <w:b/>
          <w:color w:val="0E101A"/>
        </w:rPr>
        <w:t>Transformational Assistance</w:t>
      </w:r>
      <w:r w:rsidR="00211D25">
        <w:rPr>
          <w:rFonts w:cs="Arial"/>
          <w:b/>
          <w:color w:val="0E101A"/>
        </w:rPr>
        <w:t xml:space="preserve">: </w:t>
      </w:r>
      <w:r w:rsidR="00211D25" w:rsidRPr="00211D25">
        <w:rPr>
          <w:rFonts w:cs="Arial"/>
          <w:bCs/>
          <w:color w:val="0E101A"/>
        </w:rPr>
        <w:t>P</w:t>
      </w:r>
      <w:r w:rsidRPr="00C10004">
        <w:rPr>
          <w:rFonts w:cs="Arial"/>
          <w:color w:val="0E101A"/>
        </w:rPr>
        <w:t>rofessional learning (with WestEd and partners) advanced culturally responsive practices and continuous improvement.</w:t>
      </w:r>
    </w:p>
    <w:p w14:paraId="2F4818E0" w14:textId="2EFB0AB5" w:rsidR="00E06D9F" w:rsidRPr="00C10004" w:rsidRDefault="00E06D9F" w:rsidP="00E06D9F">
      <w:pPr>
        <w:numPr>
          <w:ilvl w:val="0"/>
          <w:numId w:val="32"/>
        </w:numPr>
        <w:rPr>
          <w:rFonts w:cs="Arial"/>
        </w:rPr>
      </w:pPr>
      <w:r>
        <w:rPr>
          <w:rFonts w:cs="Arial"/>
          <w:b/>
          <w:color w:val="0E101A"/>
        </w:rPr>
        <w:t>TA and</w:t>
      </w:r>
      <w:r w:rsidRPr="00C10004">
        <w:rPr>
          <w:rFonts w:cs="Arial"/>
          <w:b/>
          <w:color w:val="0E101A"/>
        </w:rPr>
        <w:t xml:space="preserve"> Office Hours</w:t>
      </w:r>
      <w:r w:rsidR="00211D25">
        <w:rPr>
          <w:rFonts w:cs="Arial"/>
          <w:b/>
          <w:color w:val="0E101A"/>
        </w:rPr>
        <w:t>:</w:t>
      </w:r>
      <w:r w:rsidRPr="00C10004">
        <w:rPr>
          <w:rFonts w:cs="Arial"/>
          <w:color w:val="0E101A"/>
        </w:rPr>
        <w:t xml:space="preserve"> </w:t>
      </w:r>
      <w:r w:rsidR="00211D25">
        <w:rPr>
          <w:rFonts w:cs="Arial"/>
          <w:color w:val="0E101A"/>
        </w:rPr>
        <w:t>M</w:t>
      </w:r>
      <w:r w:rsidRPr="00C10004">
        <w:rPr>
          <w:rFonts w:cs="Arial"/>
          <w:color w:val="0E101A"/>
        </w:rPr>
        <w:t xml:space="preserve">onthly office hours support grantees </w:t>
      </w:r>
      <w:r w:rsidRPr="0057448A">
        <w:rPr>
          <w:rFonts w:cs="Arial"/>
          <w:color w:val="0E101A"/>
        </w:rPr>
        <w:t>with</w:t>
      </w:r>
      <w:r>
        <w:rPr>
          <w:rFonts w:cs="Arial"/>
          <w:color w:val="0E101A"/>
        </w:rPr>
        <w:t xml:space="preserve"> the </w:t>
      </w:r>
      <w:r w:rsidRPr="0057448A">
        <w:rPr>
          <w:rFonts w:cs="Arial"/>
          <w:color w:val="0E101A"/>
        </w:rPr>
        <w:t xml:space="preserve">APR and </w:t>
      </w:r>
      <w:r>
        <w:rPr>
          <w:rFonts w:cs="Arial"/>
          <w:color w:val="0E101A"/>
        </w:rPr>
        <w:t xml:space="preserve">the </w:t>
      </w:r>
      <w:r w:rsidRPr="0057448A">
        <w:rPr>
          <w:rFonts w:cs="Arial"/>
          <w:color w:val="0E101A"/>
        </w:rPr>
        <w:t xml:space="preserve">Request for </w:t>
      </w:r>
      <w:r>
        <w:rPr>
          <w:rFonts w:cs="Arial"/>
          <w:color w:val="0E101A"/>
        </w:rPr>
        <w:t>Applications</w:t>
      </w:r>
      <w:r w:rsidR="00211D25">
        <w:rPr>
          <w:rFonts w:cs="Arial"/>
          <w:color w:val="0E101A"/>
        </w:rPr>
        <w:t xml:space="preserve"> to ensure</w:t>
      </w:r>
      <w:r w:rsidRPr="0057448A">
        <w:rPr>
          <w:rFonts w:cs="Arial"/>
          <w:color w:val="0E101A"/>
        </w:rPr>
        <w:t xml:space="preserve"> timely guidance.</w:t>
      </w:r>
    </w:p>
    <w:p w14:paraId="7BEF0F6E" w14:textId="77777777" w:rsidR="00E06D9F" w:rsidRPr="00C10004" w:rsidRDefault="00E06D9F" w:rsidP="00E06D9F">
      <w:pPr>
        <w:rPr>
          <w:b/>
          <w:bCs/>
        </w:rPr>
      </w:pPr>
      <w:bookmarkStart w:id="75" w:name="_aiilqlenwb7s" w:colFirst="0" w:colLast="0"/>
      <w:bookmarkStart w:id="76" w:name="_7j8fwocnxzy9" w:colFirst="0" w:colLast="0"/>
      <w:bookmarkStart w:id="77" w:name="_mindfi31rpk1" w:colFirst="0" w:colLast="0"/>
      <w:bookmarkEnd w:id="75"/>
      <w:bookmarkEnd w:id="76"/>
      <w:bookmarkEnd w:id="77"/>
      <w:r w:rsidRPr="00C10004">
        <w:rPr>
          <w:b/>
          <w:bCs/>
        </w:rPr>
        <w:lastRenderedPageBreak/>
        <w:t>Areas of Strength from Grantees and CBOs</w:t>
      </w:r>
    </w:p>
    <w:p w14:paraId="1D2FE8CC" w14:textId="12FC24C7" w:rsidR="00E06D9F" w:rsidRPr="00C10004" w:rsidRDefault="00E06D9F" w:rsidP="00E06D9F">
      <w:pPr>
        <w:numPr>
          <w:ilvl w:val="0"/>
          <w:numId w:val="34"/>
        </w:numPr>
        <w:rPr>
          <w:rFonts w:cs="Arial"/>
        </w:rPr>
      </w:pPr>
      <w:r w:rsidRPr="00C10004">
        <w:rPr>
          <w:rFonts w:cs="Arial"/>
          <w:b/>
          <w:color w:val="0E101A"/>
        </w:rPr>
        <w:t>People-first service</w:t>
      </w:r>
      <w:r w:rsidR="00211D25">
        <w:rPr>
          <w:rFonts w:cs="Arial"/>
          <w:b/>
          <w:color w:val="0E101A"/>
        </w:rPr>
        <w:t xml:space="preserve">: </w:t>
      </w:r>
      <w:r w:rsidR="00211D25" w:rsidRPr="00211D25">
        <w:rPr>
          <w:rFonts w:cs="Arial"/>
          <w:bCs/>
          <w:color w:val="0E101A"/>
        </w:rPr>
        <w:t>S</w:t>
      </w:r>
      <w:r w:rsidRPr="00C10004">
        <w:rPr>
          <w:rFonts w:cs="Arial"/>
          <w:color w:val="0E101A"/>
        </w:rPr>
        <w:t>taff praised as “supportive, patient, knowledgeable”</w:t>
      </w:r>
    </w:p>
    <w:p w14:paraId="52029B12" w14:textId="44C843C3" w:rsidR="00E06D9F" w:rsidRPr="00C10004" w:rsidRDefault="00E06D9F" w:rsidP="00E06D9F">
      <w:pPr>
        <w:numPr>
          <w:ilvl w:val="0"/>
          <w:numId w:val="34"/>
        </w:numPr>
        <w:rPr>
          <w:rFonts w:cs="Arial"/>
        </w:rPr>
      </w:pPr>
      <w:r w:rsidRPr="00C10004">
        <w:rPr>
          <w:rFonts w:cs="Arial"/>
          <w:b/>
          <w:color w:val="0E101A"/>
        </w:rPr>
        <w:t xml:space="preserve">Accessibility </w:t>
      </w:r>
      <w:r>
        <w:rPr>
          <w:rFonts w:cs="Arial"/>
          <w:b/>
          <w:color w:val="0E101A"/>
        </w:rPr>
        <w:t>and</w:t>
      </w:r>
      <w:r w:rsidRPr="00C10004">
        <w:rPr>
          <w:rFonts w:cs="Arial"/>
          <w:b/>
          <w:color w:val="0E101A"/>
        </w:rPr>
        <w:t xml:space="preserve"> flexibility</w:t>
      </w:r>
      <w:r w:rsidR="00211D25">
        <w:rPr>
          <w:rFonts w:cs="Arial"/>
          <w:b/>
          <w:color w:val="0E101A"/>
        </w:rPr>
        <w:t>:</w:t>
      </w:r>
      <w:r w:rsidRPr="00C10004">
        <w:rPr>
          <w:rFonts w:cs="Arial"/>
          <w:color w:val="0E101A"/>
        </w:rPr>
        <w:t xml:space="preserve"> </w:t>
      </w:r>
      <w:r w:rsidR="00211D25">
        <w:rPr>
          <w:rFonts w:cs="Arial"/>
          <w:color w:val="0E101A"/>
        </w:rPr>
        <w:t>F</w:t>
      </w:r>
      <w:r w:rsidRPr="00C10004">
        <w:rPr>
          <w:rFonts w:cs="Arial"/>
          <w:color w:val="0E101A"/>
        </w:rPr>
        <w:t>eedback from grantees</w:t>
      </w:r>
      <w:r w:rsidR="00211D25">
        <w:rPr>
          <w:rFonts w:cs="Arial"/>
          <w:color w:val="0E101A"/>
        </w:rPr>
        <w:t>:</w:t>
      </w:r>
      <w:r w:rsidRPr="00C10004">
        <w:rPr>
          <w:rFonts w:cs="Arial"/>
          <w:color w:val="0E101A"/>
        </w:rPr>
        <w:t xml:space="preserve"> “highest scores for availability; in-person sessions and office hours valued”</w:t>
      </w:r>
    </w:p>
    <w:p w14:paraId="4903EDE3" w14:textId="07DDE4F8" w:rsidR="00E06D9F" w:rsidRPr="00C10004" w:rsidRDefault="00E06D9F" w:rsidP="00E06D9F">
      <w:pPr>
        <w:numPr>
          <w:ilvl w:val="0"/>
          <w:numId w:val="34"/>
        </w:numPr>
        <w:rPr>
          <w:rFonts w:cs="Arial"/>
        </w:rPr>
      </w:pPr>
      <w:r w:rsidRPr="00C10004">
        <w:rPr>
          <w:rFonts w:cs="Arial"/>
          <w:b/>
          <w:color w:val="0E101A"/>
        </w:rPr>
        <w:t>Collaborative learning spaces</w:t>
      </w:r>
      <w:r w:rsidR="00211D25">
        <w:rPr>
          <w:rFonts w:cs="Arial"/>
          <w:b/>
          <w:color w:val="0E101A"/>
        </w:rPr>
        <w:t>:</w:t>
      </w:r>
      <w:r w:rsidRPr="00C10004">
        <w:rPr>
          <w:rFonts w:cs="Arial"/>
          <w:color w:val="0E101A"/>
        </w:rPr>
        <w:t xml:space="preserve"> </w:t>
      </w:r>
      <w:r w:rsidRPr="0057448A">
        <w:rPr>
          <w:rFonts w:cs="Arial"/>
          <w:bCs/>
          <w:color w:val="0E101A"/>
        </w:rPr>
        <w:t>CoP</w:t>
      </w:r>
      <w:r w:rsidRPr="00C10004">
        <w:rPr>
          <w:rFonts w:cs="Arial"/>
          <w:color w:val="0E101A"/>
        </w:rPr>
        <w:t xml:space="preserve"> debriefs, data-driven sessions, and resource sharing fostered cross-district innovation</w:t>
      </w:r>
    </w:p>
    <w:p w14:paraId="36C9E9F8" w14:textId="4992F33D" w:rsidR="00E06D9F" w:rsidRPr="00C10004" w:rsidRDefault="00E06D9F" w:rsidP="00E06D9F">
      <w:pPr>
        <w:numPr>
          <w:ilvl w:val="0"/>
          <w:numId w:val="34"/>
        </w:numPr>
        <w:rPr>
          <w:rFonts w:cs="Arial"/>
        </w:rPr>
      </w:pPr>
      <w:r w:rsidRPr="00C10004">
        <w:rPr>
          <w:rFonts w:cs="Arial"/>
          <w:b/>
          <w:color w:val="0E101A"/>
        </w:rPr>
        <w:t>Concrete tools</w:t>
      </w:r>
      <w:r w:rsidR="00AE4A31">
        <w:rPr>
          <w:rFonts w:cs="Arial"/>
          <w:b/>
          <w:color w:val="0E101A"/>
        </w:rPr>
        <w:t xml:space="preserve">: </w:t>
      </w:r>
      <w:r w:rsidR="00AE4A31">
        <w:rPr>
          <w:rFonts w:cs="Arial"/>
          <w:bCs/>
          <w:color w:val="0E101A"/>
        </w:rPr>
        <w:t>T</w:t>
      </w:r>
      <w:r w:rsidRPr="0057448A">
        <w:rPr>
          <w:rFonts w:cs="Arial"/>
          <w:bCs/>
          <w:color w:val="0E101A"/>
        </w:rPr>
        <w:t>he</w:t>
      </w:r>
      <w:r w:rsidRPr="00C10004">
        <w:rPr>
          <w:rFonts w:cs="Arial"/>
          <w:color w:val="0E101A"/>
        </w:rPr>
        <w:t xml:space="preserve"> compass, gauge, one-pagers, and resource sheets are cited as practical</w:t>
      </w:r>
    </w:p>
    <w:p w14:paraId="7B219406" w14:textId="219B6A5F" w:rsidR="00E06D9F" w:rsidRPr="00C10004" w:rsidRDefault="00E06D9F" w:rsidP="00E06D9F">
      <w:pPr>
        <w:numPr>
          <w:ilvl w:val="0"/>
          <w:numId w:val="34"/>
        </w:numPr>
        <w:rPr>
          <w:rFonts w:cs="Arial"/>
        </w:rPr>
      </w:pPr>
      <w:r w:rsidRPr="00C10004">
        <w:rPr>
          <w:rFonts w:cs="Arial"/>
          <w:b/>
          <w:color w:val="0E101A"/>
        </w:rPr>
        <w:t>Positive ripple effects</w:t>
      </w:r>
      <w:r w:rsidR="00AE4A31">
        <w:rPr>
          <w:rFonts w:cs="Arial"/>
          <w:b/>
          <w:color w:val="0E101A"/>
        </w:rPr>
        <w:t>:</w:t>
      </w:r>
      <w:r w:rsidRPr="00C10004">
        <w:rPr>
          <w:rFonts w:cs="Arial"/>
          <w:color w:val="0E101A"/>
        </w:rPr>
        <w:t xml:space="preserve"> </w:t>
      </w:r>
      <w:r w:rsidR="00AE4A31">
        <w:rPr>
          <w:rFonts w:cs="Arial"/>
          <w:color w:val="0E101A"/>
        </w:rPr>
        <w:t>W</w:t>
      </w:r>
      <w:r w:rsidRPr="00C10004">
        <w:rPr>
          <w:rFonts w:cs="Arial"/>
          <w:color w:val="0E101A"/>
        </w:rPr>
        <w:t xml:space="preserve">ellness centers, food pantries, laundry services, garden projects, and Community-Based Learning expanded with </w:t>
      </w:r>
      <w:r>
        <w:rPr>
          <w:rFonts w:cs="Arial"/>
          <w:color w:val="0E101A"/>
        </w:rPr>
        <w:t xml:space="preserve">TA </w:t>
      </w:r>
      <w:r w:rsidRPr="00C10004">
        <w:rPr>
          <w:rFonts w:cs="Arial"/>
          <w:color w:val="0E101A"/>
        </w:rPr>
        <w:t>support</w:t>
      </w:r>
    </w:p>
    <w:p w14:paraId="5238AE94" w14:textId="3450FEC1" w:rsidR="00E06D9F" w:rsidRPr="00C10004" w:rsidRDefault="00E06D9F" w:rsidP="00E06D9F">
      <w:pPr>
        <w:numPr>
          <w:ilvl w:val="0"/>
          <w:numId w:val="34"/>
        </w:numPr>
        <w:rPr>
          <w:rFonts w:cs="Arial"/>
        </w:rPr>
      </w:pPr>
      <w:r w:rsidRPr="00C10004">
        <w:rPr>
          <w:rFonts w:cs="Arial"/>
          <w:b/>
          <w:color w:val="0E101A"/>
        </w:rPr>
        <w:t>Sustainability</w:t>
      </w:r>
      <w:r w:rsidR="00AE4A31">
        <w:rPr>
          <w:rFonts w:cs="Arial"/>
          <w:b/>
          <w:color w:val="0E101A"/>
        </w:rPr>
        <w:t>:</w:t>
      </w:r>
      <w:r w:rsidRPr="00C10004">
        <w:rPr>
          <w:rFonts w:cs="Arial"/>
          <w:color w:val="0E101A"/>
        </w:rPr>
        <w:t xml:space="preserve"> </w:t>
      </w:r>
      <w:r w:rsidR="00AE4A31">
        <w:rPr>
          <w:rFonts w:cs="Arial"/>
          <w:color w:val="0E101A"/>
        </w:rPr>
        <w:t>T</w:t>
      </w:r>
      <w:r>
        <w:rPr>
          <w:rFonts w:cs="Arial"/>
          <w:color w:val="0E101A"/>
        </w:rPr>
        <w:t xml:space="preserve">he </w:t>
      </w:r>
      <w:r w:rsidRPr="0057448A">
        <w:rPr>
          <w:rFonts w:cs="Arial"/>
          <w:bCs/>
          <w:color w:val="0E101A"/>
        </w:rPr>
        <w:t>Central Valley</w:t>
      </w:r>
      <w:r>
        <w:rPr>
          <w:rFonts w:cs="Arial"/>
          <w:bCs/>
          <w:color w:val="0E101A"/>
        </w:rPr>
        <w:t xml:space="preserve"> R-TAC</w:t>
      </w:r>
      <w:r w:rsidRPr="0057448A">
        <w:rPr>
          <w:rFonts w:cs="Arial"/>
          <w:bCs/>
          <w:color w:val="0E101A"/>
        </w:rPr>
        <w:t xml:space="preserve"> always promot</w:t>
      </w:r>
      <w:r w:rsidR="00AE4A31">
        <w:rPr>
          <w:rFonts w:cs="Arial"/>
          <w:bCs/>
          <w:color w:val="0E101A"/>
        </w:rPr>
        <w:t>es</w:t>
      </w:r>
      <w:r w:rsidRPr="0057448A">
        <w:rPr>
          <w:rFonts w:cs="Arial"/>
          <w:bCs/>
          <w:color w:val="0E101A"/>
        </w:rPr>
        <w:t xml:space="preserve"> partnerships to build sustainabilit</w:t>
      </w:r>
      <w:r w:rsidR="00605EB5">
        <w:rPr>
          <w:rFonts w:cs="Arial"/>
          <w:bCs/>
          <w:color w:val="0E101A"/>
        </w:rPr>
        <w:t>y</w:t>
      </w:r>
    </w:p>
    <w:p w14:paraId="638E3C1B" w14:textId="77777777" w:rsidR="00E06D9F" w:rsidRPr="00C10004" w:rsidRDefault="00E06D9F" w:rsidP="00E06D9F">
      <w:pPr>
        <w:rPr>
          <w:b/>
          <w:bCs/>
        </w:rPr>
      </w:pPr>
      <w:bookmarkStart w:id="78" w:name="_ofarygjyjxp5" w:colFirst="0" w:colLast="0"/>
      <w:bookmarkStart w:id="79" w:name="_n8occqqirjyc" w:colFirst="0" w:colLast="0"/>
      <w:bookmarkEnd w:id="78"/>
      <w:bookmarkEnd w:id="79"/>
      <w:r w:rsidRPr="00C10004">
        <w:rPr>
          <w:b/>
          <w:bCs/>
        </w:rPr>
        <w:t>Moving Forward with Sustainability</w:t>
      </w:r>
    </w:p>
    <w:p w14:paraId="62A4B791" w14:textId="451045AD" w:rsidR="00E06D9F" w:rsidRPr="00C10004" w:rsidRDefault="00E06D9F" w:rsidP="00E06D9F">
      <w:pPr>
        <w:numPr>
          <w:ilvl w:val="0"/>
          <w:numId w:val="27"/>
        </w:numPr>
        <w:rPr>
          <w:rFonts w:cs="Arial"/>
        </w:rPr>
      </w:pPr>
      <w:r w:rsidRPr="00C10004">
        <w:rPr>
          <w:rFonts w:cs="Arial"/>
          <w:b/>
          <w:color w:val="0E101A"/>
        </w:rPr>
        <w:t>TA Hub</w:t>
      </w:r>
      <w:r w:rsidR="00AE4A31">
        <w:rPr>
          <w:rFonts w:cs="Arial"/>
          <w:b/>
          <w:color w:val="0E101A"/>
        </w:rPr>
        <w:t>:</w:t>
      </w:r>
      <w:r w:rsidRPr="00C10004">
        <w:rPr>
          <w:rFonts w:cs="Arial"/>
          <w:color w:val="0E101A"/>
        </w:rPr>
        <w:t xml:space="preserve"> </w:t>
      </w:r>
      <w:r w:rsidR="00AE4A31">
        <w:rPr>
          <w:rFonts w:cs="Arial"/>
          <w:color w:val="0E101A"/>
        </w:rPr>
        <w:t>A o</w:t>
      </w:r>
      <w:r w:rsidRPr="00C10004">
        <w:rPr>
          <w:rFonts w:cs="Arial"/>
          <w:color w:val="0E101A"/>
        </w:rPr>
        <w:t>ne-stop portal (calendar, recordings, evergreen resources) to cut email overload</w:t>
      </w:r>
    </w:p>
    <w:p w14:paraId="642314C2" w14:textId="0D68D7CF" w:rsidR="00E06D9F" w:rsidRPr="00C10004" w:rsidRDefault="00E06D9F" w:rsidP="00E06D9F">
      <w:pPr>
        <w:numPr>
          <w:ilvl w:val="0"/>
          <w:numId w:val="27"/>
        </w:numPr>
        <w:rPr>
          <w:rFonts w:cs="Arial"/>
        </w:rPr>
      </w:pPr>
      <w:r w:rsidRPr="00C10004">
        <w:rPr>
          <w:rFonts w:cs="Arial"/>
          <w:b/>
          <w:color w:val="0E101A"/>
        </w:rPr>
        <w:t>Tiered CoPs</w:t>
      </w:r>
      <w:r w:rsidR="00AE4A31">
        <w:rPr>
          <w:rFonts w:cs="Arial"/>
          <w:b/>
          <w:color w:val="0E101A"/>
        </w:rPr>
        <w:t>:</w:t>
      </w:r>
      <w:r w:rsidRPr="00C10004">
        <w:rPr>
          <w:rFonts w:cs="Arial"/>
          <w:color w:val="0E101A"/>
        </w:rPr>
        <w:t xml:space="preserve"> </w:t>
      </w:r>
      <w:r w:rsidR="00AE4A31">
        <w:rPr>
          <w:rFonts w:cs="Arial"/>
          <w:color w:val="0E101A"/>
        </w:rPr>
        <w:t>P</w:t>
      </w:r>
      <w:r w:rsidRPr="00C10004">
        <w:rPr>
          <w:rFonts w:cs="Arial"/>
          <w:color w:val="0E101A"/>
        </w:rPr>
        <w:t>athways to sustain growth from beginner to advanced districts</w:t>
      </w:r>
    </w:p>
    <w:p w14:paraId="30E04393" w14:textId="53CC1147" w:rsidR="00E06D9F" w:rsidRPr="00C10004" w:rsidRDefault="00E06D9F" w:rsidP="00E06D9F">
      <w:pPr>
        <w:numPr>
          <w:ilvl w:val="0"/>
          <w:numId w:val="27"/>
        </w:numPr>
        <w:rPr>
          <w:rFonts w:cs="Arial"/>
        </w:rPr>
      </w:pPr>
      <w:r w:rsidRPr="00C10004">
        <w:rPr>
          <w:rFonts w:cs="Arial"/>
          <w:b/>
          <w:color w:val="0E101A"/>
        </w:rPr>
        <w:t>Office-</w:t>
      </w:r>
      <w:r w:rsidR="00AE4A31">
        <w:rPr>
          <w:rFonts w:cs="Arial"/>
          <w:b/>
          <w:color w:val="0E101A"/>
        </w:rPr>
        <w:t>H</w:t>
      </w:r>
      <w:r w:rsidRPr="00C10004">
        <w:rPr>
          <w:rFonts w:cs="Arial"/>
          <w:b/>
          <w:color w:val="0E101A"/>
        </w:rPr>
        <w:t xml:space="preserve">our </w:t>
      </w:r>
      <w:r w:rsidR="00AE4A31">
        <w:rPr>
          <w:rFonts w:cs="Arial"/>
          <w:b/>
          <w:color w:val="0E101A"/>
        </w:rPr>
        <w:t>M</w:t>
      </w:r>
      <w:r w:rsidRPr="00C10004">
        <w:rPr>
          <w:rFonts w:cs="Arial"/>
          <w:b/>
          <w:color w:val="0E101A"/>
        </w:rPr>
        <w:t>akeover</w:t>
      </w:r>
      <w:r w:rsidR="00AE4A31">
        <w:rPr>
          <w:rFonts w:cs="Arial"/>
          <w:b/>
          <w:color w:val="0E101A"/>
        </w:rPr>
        <w:t>:</w:t>
      </w:r>
      <w:r w:rsidRPr="00C10004">
        <w:rPr>
          <w:rFonts w:cs="Arial"/>
          <w:color w:val="0E101A"/>
        </w:rPr>
        <w:t xml:space="preserve"> </w:t>
      </w:r>
      <w:r w:rsidR="00AE4A31">
        <w:rPr>
          <w:rFonts w:cs="Arial"/>
          <w:color w:val="0E101A"/>
        </w:rPr>
        <w:t>E</w:t>
      </w:r>
      <w:r w:rsidRPr="00C10004">
        <w:rPr>
          <w:rFonts w:cs="Arial"/>
          <w:color w:val="0E101A"/>
        </w:rPr>
        <w:t>arlier slots, fiscal specialists, and recorded sessions</w:t>
      </w:r>
    </w:p>
    <w:p w14:paraId="268D23DD" w14:textId="1E948A6B" w:rsidR="00E06D9F" w:rsidRPr="00C10004" w:rsidRDefault="00E06D9F" w:rsidP="00E06D9F">
      <w:pPr>
        <w:numPr>
          <w:ilvl w:val="0"/>
          <w:numId w:val="27"/>
        </w:numPr>
        <w:rPr>
          <w:rFonts w:cs="Arial"/>
        </w:rPr>
      </w:pPr>
      <w:r w:rsidRPr="00C10004">
        <w:rPr>
          <w:rFonts w:cs="Arial"/>
          <w:b/>
          <w:color w:val="0E101A"/>
        </w:rPr>
        <w:t>Rural Collaboration Circle</w:t>
      </w:r>
      <w:r w:rsidR="00AE4A31">
        <w:rPr>
          <w:rFonts w:cs="Arial"/>
          <w:b/>
          <w:color w:val="0E101A"/>
        </w:rPr>
        <w:t>:</w:t>
      </w:r>
      <w:r w:rsidRPr="00C10004">
        <w:rPr>
          <w:rFonts w:cs="Arial"/>
          <w:color w:val="0E101A"/>
        </w:rPr>
        <w:t xml:space="preserve"> </w:t>
      </w:r>
      <w:r w:rsidR="00AE4A31">
        <w:rPr>
          <w:rFonts w:cs="Arial"/>
          <w:color w:val="0E101A"/>
        </w:rPr>
        <w:t>Q</w:t>
      </w:r>
      <w:r w:rsidRPr="00C10004">
        <w:rPr>
          <w:rFonts w:cs="Arial"/>
          <w:color w:val="0E101A"/>
        </w:rPr>
        <w:t>uarterly roundtables to address transportation, tele-mental health, and staffing</w:t>
      </w:r>
    </w:p>
    <w:p w14:paraId="0FA59760" w14:textId="6D64FE1E" w:rsidR="00E06D9F" w:rsidRPr="00C10004" w:rsidRDefault="00E06D9F" w:rsidP="00E06D9F">
      <w:pPr>
        <w:numPr>
          <w:ilvl w:val="0"/>
          <w:numId w:val="27"/>
        </w:numPr>
        <w:rPr>
          <w:rFonts w:cs="Arial"/>
        </w:rPr>
      </w:pPr>
      <w:r w:rsidRPr="00C10004">
        <w:rPr>
          <w:rFonts w:cs="Arial"/>
          <w:b/>
          <w:color w:val="0E101A"/>
        </w:rPr>
        <w:t>AB 2083 Coordination</w:t>
      </w:r>
      <w:r w:rsidR="00AE4A31">
        <w:rPr>
          <w:rFonts w:cs="Arial"/>
          <w:b/>
          <w:color w:val="0E101A"/>
        </w:rPr>
        <w:t>:</w:t>
      </w:r>
      <w:r w:rsidRPr="0057448A">
        <w:rPr>
          <w:rFonts w:cs="Arial"/>
          <w:bCs/>
          <w:color w:val="0E101A"/>
        </w:rPr>
        <w:t xml:space="preserve"> </w:t>
      </w:r>
      <w:r w:rsidR="00AE4A31">
        <w:rPr>
          <w:rFonts w:cs="Arial"/>
          <w:bCs/>
          <w:color w:val="0E101A"/>
        </w:rPr>
        <w:t>S</w:t>
      </w:r>
      <w:r w:rsidRPr="0057448A">
        <w:rPr>
          <w:rFonts w:cs="Arial"/>
          <w:bCs/>
          <w:color w:val="0E101A"/>
        </w:rPr>
        <w:t>upports we build are not dependent on one grant cycle</w:t>
      </w:r>
      <w:r w:rsidR="00AE4A31">
        <w:rPr>
          <w:rFonts w:cs="Arial"/>
          <w:bCs/>
          <w:color w:val="0E101A"/>
        </w:rPr>
        <w:t>;</w:t>
      </w:r>
      <w:r w:rsidRPr="0057448A">
        <w:rPr>
          <w:rFonts w:cs="Arial"/>
          <w:bCs/>
          <w:color w:val="0E101A"/>
        </w:rPr>
        <w:t xml:space="preserve"> they rest on formal agreements and systems that will endure beyond individual programs or leaders</w:t>
      </w:r>
    </w:p>
    <w:p w14:paraId="5EACF94B" w14:textId="6E81AA61" w:rsidR="00E06D9F" w:rsidRPr="00C10004" w:rsidRDefault="00E06D9F" w:rsidP="00E06D9F">
      <w:pPr>
        <w:numPr>
          <w:ilvl w:val="0"/>
          <w:numId w:val="27"/>
        </w:numPr>
        <w:rPr>
          <w:rFonts w:cs="Arial"/>
        </w:rPr>
      </w:pPr>
      <w:r w:rsidRPr="00C10004">
        <w:rPr>
          <w:rFonts w:cs="Arial"/>
          <w:b/>
          <w:color w:val="0E101A"/>
        </w:rPr>
        <w:t>Parent Partnership Toolkit</w:t>
      </w:r>
      <w:r w:rsidR="00AE4A31">
        <w:rPr>
          <w:rFonts w:cs="Arial"/>
          <w:b/>
          <w:color w:val="0E101A"/>
        </w:rPr>
        <w:t>: S</w:t>
      </w:r>
      <w:r w:rsidRPr="00C10004">
        <w:rPr>
          <w:rFonts w:cs="Arial"/>
          <w:color w:val="0E101A"/>
        </w:rPr>
        <w:t>calable engagement plan ready for fall 2025</w:t>
      </w:r>
    </w:p>
    <w:p w14:paraId="2CE48DA9" w14:textId="77777777" w:rsidR="00E06D9F" w:rsidRPr="00C10004" w:rsidRDefault="00E06D9F" w:rsidP="00E06D9F">
      <w:pPr>
        <w:rPr>
          <w:b/>
          <w:bCs/>
        </w:rPr>
      </w:pPr>
      <w:bookmarkStart w:id="80" w:name="_43nzxi5jfolf" w:colFirst="0" w:colLast="0"/>
      <w:bookmarkStart w:id="81" w:name="_sluk9w15576e" w:colFirst="0" w:colLast="0"/>
      <w:bookmarkEnd w:id="80"/>
      <w:bookmarkEnd w:id="81"/>
      <w:r w:rsidRPr="00C10004">
        <w:rPr>
          <w:b/>
          <w:bCs/>
        </w:rPr>
        <w:t>Looking Ahead</w:t>
      </w:r>
    </w:p>
    <w:p w14:paraId="571B56F2" w14:textId="6DAA63DC" w:rsidR="00E06D9F" w:rsidRPr="00C10004" w:rsidRDefault="00E06D9F" w:rsidP="00E06D9F">
      <w:pPr>
        <w:rPr>
          <w:rFonts w:cs="Arial"/>
          <w:color w:val="0E101A"/>
        </w:rPr>
      </w:pPr>
      <w:r w:rsidRPr="00C10004">
        <w:rPr>
          <w:rFonts w:cs="Arial"/>
          <w:color w:val="0E101A"/>
        </w:rPr>
        <w:t xml:space="preserve">Phase One established a </w:t>
      </w:r>
      <w:r w:rsidRPr="00533BA1">
        <w:rPr>
          <w:rFonts w:cs="Arial"/>
          <w:color w:val="0E101A"/>
        </w:rPr>
        <w:t xml:space="preserve">foundation of sustainable practice: peer networks, functional tools, systemic alignment, and cross-county and district collaboration. All Systems Go! </w:t>
      </w:r>
      <w:r w:rsidR="00AE4A31">
        <w:rPr>
          <w:rFonts w:cs="Arial"/>
          <w:color w:val="0E101A"/>
        </w:rPr>
        <w:t>u</w:t>
      </w:r>
      <w:r w:rsidRPr="00533BA1">
        <w:rPr>
          <w:rFonts w:cs="Arial"/>
          <w:color w:val="0E101A"/>
        </w:rPr>
        <w:t xml:space="preserve">nderscored </w:t>
      </w:r>
      <w:r w:rsidR="00AE4A31">
        <w:rPr>
          <w:rFonts w:cs="Arial"/>
          <w:color w:val="0E101A"/>
        </w:rPr>
        <w:t xml:space="preserve">the </w:t>
      </w:r>
      <w:r w:rsidRPr="00533BA1">
        <w:rPr>
          <w:rFonts w:cs="Arial"/>
          <w:color w:val="0E101A"/>
        </w:rPr>
        <w:t xml:space="preserve">R-TAC’s role in building regional momentum that will last. The added All Systems Go! </w:t>
      </w:r>
      <w:r w:rsidR="00AE4A31">
        <w:rPr>
          <w:rFonts w:cs="Arial"/>
          <w:color w:val="0E101A"/>
        </w:rPr>
        <w:t>p</w:t>
      </w:r>
      <w:r w:rsidRPr="00533BA1">
        <w:rPr>
          <w:rFonts w:cs="Arial"/>
          <w:color w:val="0E101A"/>
        </w:rPr>
        <w:t>odcast is bringing partners in to share their ability to build coordination that leads to Integration.</w:t>
      </w:r>
    </w:p>
    <w:p w14:paraId="4EE377DA" w14:textId="2878D15C" w:rsidR="00E06D9F" w:rsidRPr="00C10004" w:rsidRDefault="00E06D9F" w:rsidP="00E06D9F">
      <w:pPr>
        <w:rPr>
          <w:rFonts w:cs="Arial"/>
          <w:color w:val="0E101A"/>
        </w:rPr>
      </w:pPr>
      <w:r w:rsidRPr="00C10004">
        <w:rPr>
          <w:rFonts w:cs="Arial"/>
          <w:color w:val="0E101A"/>
        </w:rPr>
        <w:t>As Phase Two begins, the focus will shift to differentiation, streamlined systems, and scaling innovation</w:t>
      </w:r>
      <w:r w:rsidR="00AE4A31">
        <w:rPr>
          <w:rFonts w:cs="Arial"/>
          <w:color w:val="0E101A"/>
        </w:rPr>
        <w:t xml:space="preserve"> to ensure</w:t>
      </w:r>
      <w:r w:rsidRPr="00C10004">
        <w:rPr>
          <w:rFonts w:cs="Arial"/>
          <w:color w:val="0E101A"/>
        </w:rPr>
        <w:t xml:space="preserve"> the Central Valley Region not only launches Community Schools but sustains them as a permanent part of the educational landscape. Sustainability will be evident in </w:t>
      </w:r>
      <w:proofErr w:type="gramStart"/>
      <w:r w:rsidRPr="00C10004">
        <w:rPr>
          <w:rFonts w:cs="Arial"/>
          <w:color w:val="0E101A"/>
        </w:rPr>
        <w:t>the partnerships</w:t>
      </w:r>
      <w:proofErr w:type="gramEnd"/>
      <w:r w:rsidRPr="00C10004">
        <w:rPr>
          <w:rFonts w:cs="Arial"/>
          <w:color w:val="0E101A"/>
        </w:rPr>
        <w:t xml:space="preserve"> with businesses, </w:t>
      </w:r>
      <w:r w:rsidR="00AE4A31">
        <w:rPr>
          <w:rFonts w:cs="Arial"/>
          <w:color w:val="0E101A"/>
        </w:rPr>
        <w:t>c</w:t>
      </w:r>
      <w:r w:rsidRPr="00C10004">
        <w:rPr>
          <w:rFonts w:cs="Arial"/>
          <w:color w:val="0E101A"/>
        </w:rPr>
        <w:t>ommunity-</w:t>
      </w:r>
      <w:r w:rsidR="00AE4A31">
        <w:rPr>
          <w:rFonts w:cs="Arial"/>
          <w:color w:val="0E101A"/>
        </w:rPr>
        <w:t>b</w:t>
      </w:r>
      <w:r w:rsidRPr="00C10004">
        <w:rPr>
          <w:rFonts w:cs="Arial"/>
          <w:color w:val="0E101A"/>
        </w:rPr>
        <w:t xml:space="preserve">ased </w:t>
      </w:r>
      <w:r w:rsidR="00AE4A31">
        <w:rPr>
          <w:rFonts w:cs="Arial"/>
          <w:color w:val="0E101A"/>
        </w:rPr>
        <w:lastRenderedPageBreak/>
        <w:t>o</w:t>
      </w:r>
      <w:r w:rsidRPr="00C10004">
        <w:rPr>
          <w:rFonts w:cs="Arial"/>
          <w:color w:val="0E101A"/>
        </w:rPr>
        <w:t>rganizations, government agencies, and any other entity dedicated to serving students and strengthening communities.</w:t>
      </w:r>
    </w:p>
    <w:p w14:paraId="0779BC4B" w14:textId="09ECB4AD" w:rsidR="00E06D9F" w:rsidRPr="00C10004" w:rsidRDefault="00AE4A31" w:rsidP="00E06D9F">
      <w:pPr>
        <w:rPr>
          <w:rFonts w:cs="Arial"/>
          <w:b/>
          <w:color w:val="0E101A"/>
        </w:rPr>
      </w:pPr>
      <w:r w:rsidRPr="00C10004">
        <w:rPr>
          <w:rFonts w:cs="Arial"/>
          <w:b/>
          <w:color w:val="0E101A"/>
        </w:rPr>
        <w:t>The Central Valley R-T</w:t>
      </w:r>
      <w:r>
        <w:rPr>
          <w:rFonts w:cs="Arial"/>
          <w:b/>
          <w:color w:val="0E101A"/>
        </w:rPr>
        <w:t>AC</w:t>
      </w:r>
      <w:r w:rsidRPr="00C10004">
        <w:rPr>
          <w:rFonts w:cs="Arial"/>
          <w:b/>
          <w:color w:val="0E101A"/>
        </w:rPr>
        <w:t xml:space="preserve"> Tools </w:t>
      </w:r>
      <w:r>
        <w:rPr>
          <w:rFonts w:cs="Arial"/>
          <w:b/>
          <w:color w:val="0E101A"/>
        </w:rPr>
        <w:t>t</w:t>
      </w:r>
      <w:r w:rsidRPr="00C10004">
        <w:rPr>
          <w:rFonts w:cs="Arial"/>
          <w:b/>
          <w:color w:val="0E101A"/>
        </w:rPr>
        <w:t>o Build Toward Transformation</w:t>
      </w:r>
    </w:p>
    <w:p w14:paraId="64393168" w14:textId="4063A30F" w:rsidR="00E06D9F" w:rsidRPr="00533BA1" w:rsidRDefault="003F0B5C" w:rsidP="00E06D9F">
      <w:pPr>
        <w:pStyle w:val="ListParagraph"/>
        <w:numPr>
          <w:ilvl w:val="0"/>
          <w:numId w:val="29"/>
        </w:numPr>
        <w:contextualSpacing w:val="0"/>
        <w:rPr>
          <w:rFonts w:cs="Arial"/>
        </w:rPr>
      </w:pPr>
      <w:r>
        <w:rPr>
          <w:rFonts w:cs="Arial"/>
          <w:b/>
          <w:color w:val="0E101A"/>
        </w:rPr>
        <w:t>Capacity</w:t>
      </w:r>
      <w:r w:rsidR="00AE4A31">
        <w:rPr>
          <w:rFonts w:cs="Arial"/>
          <w:b/>
          <w:color w:val="0E101A"/>
        </w:rPr>
        <w:t>-</w:t>
      </w:r>
      <w:r w:rsidR="00D171A5">
        <w:rPr>
          <w:rFonts w:cs="Arial"/>
          <w:b/>
          <w:color w:val="0E101A"/>
        </w:rPr>
        <w:t>B</w:t>
      </w:r>
      <w:r>
        <w:rPr>
          <w:rFonts w:cs="Arial"/>
          <w:b/>
          <w:color w:val="0E101A"/>
        </w:rPr>
        <w:t>uilding</w:t>
      </w:r>
      <w:r w:rsidR="00E06D9F" w:rsidRPr="00533BA1">
        <w:rPr>
          <w:rFonts w:cs="Arial"/>
          <w:b/>
          <w:color w:val="0E101A"/>
        </w:rPr>
        <w:t xml:space="preserve"> Progress Gauge</w:t>
      </w:r>
      <w:r w:rsidR="00AE4A31">
        <w:rPr>
          <w:rFonts w:cs="Arial"/>
          <w:b/>
          <w:color w:val="0E101A"/>
        </w:rPr>
        <w:t xml:space="preserve">: </w:t>
      </w:r>
      <w:r w:rsidR="00AE4A31">
        <w:rPr>
          <w:rFonts w:cs="Arial"/>
          <w:bCs/>
          <w:color w:val="0E101A"/>
        </w:rPr>
        <w:t xml:space="preserve">This </w:t>
      </w:r>
      <w:r w:rsidR="00E06D9F" w:rsidRPr="00533BA1">
        <w:rPr>
          <w:rFonts w:cs="Arial"/>
          <w:color w:val="0E101A"/>
        </w:rPr>
        <w:t xml:space="preserve">is a self-assessment tool that helps community schools measure growth and plan next steps for each </w:t>
      </w:r>
      <w:r>
        <w:rPr>
          <w:rFonts w:cs="Arial"/>
          <w:color w:val="0E101A"/>
        </w:rPr>
        <w:t>capacity</w:t>
      </w:r>
      <w:r w:rsidR="00AE4A31">
        <w:rPr>
          <w:rFonts w:cs="Arial"/>
          <w:color w:val="0E101A"/>
        </w:rPr>
        <w:t>-</w:t>
      </w:r>
      <w:r>
        <w:rPr>
          <w:rFonts w:cs="Arial"/>
          <w:color w:val="0E101A"/>
        </w:rPr>
        <w:t>building</w:t>
      </w:r>
      <w:r w:rsidR="00E06D9F" w:rsidRPr="00533BA1">
        <w:rPr>
          <w:rFonts w:cs="Arial"/>
          <w:color w:val="0E101A"/>
        </w:rPr>
        <w:t xml:space="preserve"> strategy. It also supports alignment with annual reporting.</w:t>
      </w:r>
    </w:p>
    <w:p w14:paraId="01294A69" w14:textId="252EDEF9" w:rsidR="00E06D9F" w:rsidRPr="00533BA1" w:rsidRDefault="00E06D9F" w:rsidP="00E06D9F">
      <w:pPr>
        <w:pStyle w:val="ListParagraph"/>
        <w:numPr>
          <w:ilvl w:val="0"/>
          <w:numId w:val="29"/>
        </w:numPr>
        <w:contextualSpacing w:val="0"/>
        <w:rPr>
          <w:rFonts w:cs="Arial"/>
        </w:rPr>
      </w:pPr>
      <w:r w:rsidRPr="00533BA1">
        <w:rPr>
          <w:rFonts w:cs="Arial"/>
          <w:b/>
          <w:color w:val="0E101A"/>
        </w:rPr>
        <w:t>Community Schools Connection</w:t>
      </w:r>
      <w:r w:rsidR="00AE4A31">
        <w:rPr>
          <w:rFonts w:cs="Arial"/>
          <w:b/>
          <w:color w:val="0E101A"/>
        </w:rPr>
        <w:t xml:space="preserve">: </w:t>
      </w:r>
      <w:r w:rsidR="00AE4A31">
        <w:rPr>
          <w:rFonts w:cs="Arial"/>
          <w:bCs/>
          <w:color w:val="0E101A"/>
        </w:rPr>
        <w:t>This i</w:t>
      </w:r>
      <w:r w:rsidRPr="00533BA1">
        <w:rPr>
          <w:rFonts w:cs="Arial"/>
          <w:color w:val="0E101A"/>
        </w:rPr>
        <w:t>s a centralized hub for sharing tools, events, and updates across the region. It strengthens collaboration by connecting coordinators, partners, and educators working to advance community school strategies.</w:t>
      </w:r>
    </w:p>
    <w:p w14:paraId="281859A4" w14:textId="3B28DDF4" w:rsidR="00E06D9F" w:rsidRPr="009D0D4A" w:rsidRDefault="00E06D9F" w:rsidP="00E06D9F">
      <w:pPr>
        <w:pStyle w:val="ListParagraph"/>
        <w:numPr>
          <w:ilvl w:val="0"/>
          <w:numId w:val="29"/>
        </w:numPr>
        <w:contextualSpacing w:val="0"/>
        <w:rPr>
          <w:rFonts w:cs="Arial"/>
        </w:rPr>
      </w:pPr>
      <w:proofErr w:type="gramStart"/>
      <w:r w:rsidRPr="009D0D4A">
        <w:rPr>
          <w:rFonts w:cs="Arial"/>
          <w:b/>
          <w:color w:val="0E101A"/>
        </w:rPr>
        <w:t>The Coordinators</w:t>
      </w:r>
      <w:proofErr w:type="gramEnd"/>
      <w:r w:rsidRPr="009D0D4A">
        <w:rPr>
          <w:rFonts w:cs="Arial"/>
          <w:b/>
          <w:color w:val="0E101A"/>
        </w:rPr>
        <w:t xml:space="preserve"> Compass</w:t>
      </w:r>
      <w:r w:rsidR="00AE4A31">
        <w:rPr>
          <w:rFonts w:cs="Arial"/>
          <w:b/>
          <w:color w:val="0E101A"/>
        </w:rPr>
        <w:t xml:space="preserve">: </w:t>
      </w:r>
      <w:r w:rsidR="00AE4A31" w:rsidRPr="00AE4A31">
        <w:rPr>
          <w:rFonts w:cs="Arial"/>
          <w:bCs/>
          <w:color w:val="0E101A"/>
        </w:rPr>
        <w:t>This</w:t>
      </w:r>
      <w:r w:rsidR="00AE4A31">
        <w:rPr>
          <w:rFonts w:cs="Arial"/>
          <w:b/>
          <w:color w:val="0E101A"/>
        </w:rPr>
        <w:t xml:space="preserve"> </w:t>
      </w:r>
      <w:r w:rsidRPr="009D0D4A">
        <w:rPr>
          <w:rFonts w:cs="Arial"/>
          <w:color w:val="0E101A"/>
        </w:rPr>
        <w:t>is a guide and repository for all things Community Schools</w:t>
      </w:r>
      <w:r w:rsidR="00AE4A31">
        <w:rPr>
          <w:rFonts w:cs="Arial"/>
          <w:color w:val="0E101A"/>
        </w:rPr>
        <w:t xml:space="preserve"> that helps</w:t>
      </w:r>
      <w:r w:rsidRPr="009D0D4A">
        <w:rPr>
          <w:rFonts w:cs="Arial"/>
          <w:color w:val="0E101A"/>
        </w:rPr>
        <w:t xml:space="preserve"> Coordinators navigate core responsibilities across planning, implementation, and collaboration. It includes tools, resources, and prompts to align daily actions with long-term goals.</w:t>
      </w:r>
    </w:p>
    <w:p w14:paraId="4933A499" w14:textId="70C6370D" w:rsidR="00E06D9F" w:rsidRPr="009D0D4A" w:rsidRDefault="00E06D9F" w:rsidP="00E06D9F">
      <w:pPr>
        <w:pStyle w:val="ListParagraph"/>
        <w:numPr>
          <w:ilvl w:val="0"/>
          <w:numId w:val="29"/>
        </w:numPr>
        <w:contextualSpacing w:val="0"/>
        <w:rPr>
          <w:rFonts w:cs="Arial"/>
        </w:rPr>
      </w:pPr>
      <w:r w:rsidRPr="009D0D4A">
        <w:rPr>
          <w:rFonts w:cs="Arial"/>
          <w:b/>
          <w:color w:val="0E101A"/>
        </w:rPr>
        <w:t xml:space="preserve">CCSPP Sustainability Rubric </w:t>
      </w:r>
      <w:r>
        <w:rPr>
          <w:rFonts w:cs="Arial"/>
          <w:b/>
          <w:color w:val="0E101A"/>
        </w:rPr>
        <w:t>and</w:t>
      </w:r>
      <w:r w:rsidRPr="009D0D4A">
        <w:rPr>
          <w:rFonts w:cs="Arial"/>
          <w:b/>
          <w:color w:val="0E101A"/>
        </w:rPr>
        <w:t xml:space="preserve"> Self-Assessment Form</w:t>
      </w:r>
      <w:r w:rsidR="00AE4A31">
        <w:rPr>
          <w:rFonts w:cs="Arial"/>
          <w:b/>
          <w:color w:val="0E101A"/>
        </w:rPr>
        <w:t xml:space="preserve">: </w:t>
      </w:r>
      <w:r w:rsidR="00AE4A31">
        <w:rPr>
          <w:rFonts w:cs="Arial"/>
          <w:bCs/>
          <w:color w:val="0E101A"/>
        </w:rPr>
        <w:t>This tool</w:t>
      </w:r>
      <w:r>
        <w:rPr>
          <w:rFonts w:cs="Arial"/>
          <w:color w:val="0E101A"/>
        </w:rPr>
        <w:t xml:space="preserve"> </w:t>
      </w:r>
      <w:r w:rsidRPr="009D0D4A">
        <w:rPr>
          <w:rFonts w:cs="Arial"/>
          <w:color w:val="0E101A"/>
        </w:rPr>
        <w:t>helps community schools evaluate their progress toward sustaining key practices, partnerships, and funding beyond the grant period.</w:t>
      </w:r>
    </w:p>
    <w:p w14:paraId="5D3E5384" w14:textId="6B7B40A0" w:rsidR="00E06D9F" w:rsidRPr="009D0D4A" w:rsidRDefault="00E06D9F" w:rsidP="00E06D9F">
      <w:pPr>
        <w:pStyle w:val="ListParagraph"/>
        <w:numPr>
          <w:ilvl w:val="0"/>
          <w:numId w:val="29"/>
        </w:numPr>
        <w:contextualSpacing w:val="0"/>
        <w:rPr>
          <w:rFonts w:cs="Arial"/>
        </w:rPr>
      </w:pPr>
      <w:r w:rsidRPr="009D0D4A">
        <w:rPr>
          <w:rFonts w:cs="Arial"/>
          <w:b/>
          <w:color w:val="0E101A"/>
        </w:rPr>
        <w:t>CCSPP Sustainability Plan Form</w:t>
      </w:r>
      <w:r w:rsidR="00AE4A31">
        <w:rPr>
          <w:rFonts w:cs="Arial"/>
          <w:b/>
          <w:color w:val="0E101A"/>
        </w:rPr>
        <w:t xml:space="preserve">: </w:t>
      </w:r>
      <w:r w:rsidR="00AE4A31">
        <w:rPr>
          <w:rFonts w:cs="Arial"/>
          <w:bCs/>
          <w:color w:val="0E101A"/>
        </w:rPr>
        <w:t>This tool</w:t>
      </w:r>
      <w:r w:rsidRPr="009D0D4A">
        <w:rPr>
          <w:rFonts w:cs="Arial"/>
          <w:color w:val="0E101A"/>
        </w:rPr>
        <w:t xml:space="preserve"> allows grantees to complete and submit their sustainability plan template seamlessly. It is designed for direct submission to Qualtrics and the </w:t>
      </w:r>
      <w:r w:rsidR="00AE4A31">
        <w:rPr>
          <w:rFonts w:cs="Arial"/>
          <w:color w:val="0E101A"/>
        </w:rPr>
        <w:t>CDE</w:t>
      </w:r>
      <w:r w:rsidRPr="009D0D4A">
        <w:rPr>
          <w:rFonts w:cs="Arial"/>
          <w:color w:val="0E101A"/>
        </w:rPr>
        <w:t>.</w:t>
      </w:r>
    </w:p>
    <w:p w14:paraId="3B16CD83" w14:textId="648D6BE1" w:rsidR="00E06D9F" w:rsidRPr="009D0D4A" w:rsidRDefault="00E06D9F" w:rsidP="00E06D9F">
      <w:pPr>
        <w:pStyle w:val="ListParagraph"/>
        <w:numPr>
          <w:ilvl w:val="0"/>
          <w:numId w:val="29"/>
        </w:numPr>
        <w:contextualSpacing w:val="0"/>
        <w:rPr>
          <w:rFonts w:cs="Arial"/>
          <w:color w:val="0E101A"/>
        </w:rPr>
      </w:pPr>
      <w:r w:rsidRPr="009D0D4A">
        <w:rPr>
          <w:rFonts w:cs="Arial"/>
          <w:b/>
          <w:color w:val="0E101A"/>
        </w:rPr>
        <w:t>COSPP Purchase Requirement Request Form</w:t>
      </w:r>
      <w:r w:rsidR="00AE4A31">
        <w:rPr>
          <w:rFonts w:cs="Arial"/>
          <w:b/>
          <w:color w:val="0E101A"/>
        </w:rPr>
        <w:t>:</w:t>
      </w:r>
      <w:r w:rsidRPr="009D0D4A">
        <w:rPr>
          <w:rFonts w:cs="Arial"/>
          <w:color w:val="0E101A"/>
        </w:rPr>
        <w:t xml:space="preserve"> </w:t>
      </w:r>
      <w:r w:rsidR="00AE4A31">
        <w:rPr>
          <w:rFonts w:cs="Arial"/>
          <w:color w:val="0E101A"/>
        </w:rPr>
        <w:t xml:space="preserve">This form </w:t>
      </w:r>
      <w:r w:rsidRPr="009D0D4A">
        <w:rPr>
          <w:rFonts w:cs="Arial"/>
          <w:color w:val="0E101A"/>
        </w:rPr>
        <w:t>is used to document and justify purchases made with Community Schools grant funds. It ensures that all expenses align with grant guidelines and support students and community needs.</w:t>
      </w:r>
      <w:r w:rsidRPr="009D0D4A">
        <w:rPr>
          <w:rFonts w:cs="Arial"/>
          <w:color w:val="0E101A"/>
        </w:rPr>
        <w:br w:type="page"/>
      </w:r>
    </w:p>
    <w:p w14:paraId="74D6FD44" w14:textId="77777777" w:rsidR="00E06D9F" w:rsidRPr="00C10004" w:rsidRDefault="00E06D9F" w:rsidP="00BF0B7F">
      <w:pPr>
        <w:pStyle w:val="Heading3"/>
        <w:jc w:val="center"/>
      </w:pPr>
      <w:bookmarkStart w:id="82" w:name="_Toc208583881"/>
      <w:bookmarkStart w:id="83" w:name="_Toc209027392"/>
      <w:bookmarkStart w:id="84" w:name="_Toc209032182"/>
      <w:bookmarkStart w:id="85" w:name="_Toc209032923"/>
      <w:r w:rsidRPr="737D29B2">
        <w:lastRenderedPageBreak/>
        <w:t>Greater Los Angeles R-TAC</w:t>
      </w:r>
      <w:bookmarkEnd w:id="82"/>
      <w:bookmarkEnd w:id="83"/>
      <w:bookmarkEnd w:id="84"/>
      <w:bookmarkEnd w:id="85"/>
    </w:p>
    <w:p w14:paraId="76BF225F" w14:textId="2426FD55" w:rsidR="00E06D9F" w:rsidRPr="00C10004" w:rsidRDefault="00E06D9F" w:rsidP="00E06D9F">
      <w:pPr>
        <w:pBdr>
          <w:top w:val="nil"/>
          <w:left w:val="nil"/>
          <w:bottom w:val="nil"/>
          <w:right w:val="nil"/>
          <w:between w:val="nil"/>
        </w:pBdr>
        <w:rPr>
          <w:rFonts w:cs="Arial"/>
        </w:rPr>
      </w:pPr>
      <w:r w:rsidRPr="00C10004">
        <w:rPr>
          <w:rFonts w:cs="Arial"/>
        </w:rPr>
        <w:t xml:space="preserve">The Los Angeles </w:t>
      </w:r>
      <w:r w:rsidR="00B43591">
        <w:rPr>
          <w:rFonts w:cs="Arial"/>
        </w:rPr>
        <w:t>COE’s</w:t>
      </w:r>
      <w:r w:rsidRPr="00C10004">
        <w:rPr>
          <w:rFonts w:cs="Arial"/>
        </w:rPr>
        <w:t xml:space="preserve"> </w:t>
      </w:r>
      <w:r>
        <w:rPr>
          <w:rFonts w:cs="Arial"/>
        </w:rPr>
        <w:t xml:space="preserve">(LACOE’s) </w:t>
      </w:r>
      <w:r w:rsidRPr="00C10004">
        <w:rPr>
          <w:rFonts w:cs="Arial"/>
        </w:rPr>
        <w:t xml:space="preserve">Community Schools Initiative is honored to serve as the lead of the </w:t>
      </w:r>
      <w:r w:rsidRPr="009D0D4A">
        <w:rPr>
          <w:rFonts w:cs="Arial"/>
        </w:rPr>
        <w:t>Greater Los Angeles</w:t>
      </w:r>
      <w:r>
        <w:rPr>
          <w:rFonts w:cs="Arial"/>
        </w:rPr>
        <w:t xml:space="preserve"> R-TAC</w:t>
      </w:r>
      <w:r w:rsidR="00AE4A31" w:rsidRPr="00AE4A31">
        <w:rPr>
          <w:rFonts w:cs="Arial"/>
          <w:color w:val="1155CC"/>
        </w:rPr>
        <w:t xml:space="preserve"> </w:t>
      </w:r>
      <w:r w:rsidRPr="00C10004">
        <w:rPr>
          <w:rFonts w:cs="Arial"/>
        </w:rPr>
        <w:t>(</w:t>
      </w:r>
      <w:hyperlink r:id="rId39" w:tooltip="Los Angeles R-TAC" w:history="1">
        <w:r w:rsidRPr="009D0D4A">
          <w:rPr>
            <w:rStyle w:val="Hyperlink"/>
          </w:rPr>
          <w:t>https://www.lacoe.edu/services/student-support/community-schools-initiative/regional-transformational-assistance-center</w:t>
        </w:r>
      </w:hyperlink>
      <w:r w:rsidRPr="00C10004">
        <w:rPr>
          <w:rFonts w:cs="Arial"/>
        </w:rPr>
        <w:t xml:space="preserve">). Led in partnership with the </w:t>
      </w:r>
      <w:r w:rsidRPr="009D0D4A">
        <w:rPr>
          <w:rFonts w:cs="Arial"/>
        </w:rPr>
        <w:t>UCLA Center for the Transformation of Schools</w:t>
      </w:r>
      <w:r>
        <w:t xml:space="preserve"> (</w:t>
      </w:r>
      <w:hyperlink r:id="rId40" w:tooltip="UCLA Center for the Transformation of Schools" w:history="1">
        <w:r w:rsidRPr="00440148">
          <w:rPr>
            <w:rStyle w:val="Hyperlink"/>
          </w:rPr>
          <w:t>https://transformschools.ucla.edu/research/community-schools-scale-up-in-la-county/</w:t>
        </w:r>
      </w:hyperlink>
      <w:r>
        <w:t>)</w:t>
      </w:r>
      <w:r w:rsidRPr="00C10004">
        <w:rPr>
          <w:rFonts w:cs="Arial"/>
        </w:rPr>
        <w:t xml:space="preserve"> and </w:t>
      </w:r>
      <w:r w:rsidR="00AE4A31">
        <w:rPr>
          <w:rFonts w:cs="Arial"/>
        </w:rPr>
        <w:t>t</w:t>
      </w:r>
      <w:r w:rsidRPr="009D0D4A">
        <w:rPr>
          <w:rFonts w:cs="Arial"/>
        </w:rPr>
        <w:t>he Los Angeles Trust for Children’s Health</w:t>
      </w:r>
      <w:r>
        <w:t xml:space="preserve"> (</w:t>
      </w:r>
      <w:hyperlink r:id="rId41" w:tooltip="The Los Angeles Trust for Children’s Health" w:history="1">
        <w:r w:rsidRPr="00440148">
          <w:rPr>
            <w:rStyle w:val="Hyperlink"/>
          </w:rPr>
          <w:t>https://www.thelatrust.org/community-schools</w:t>
        </w:r>
      </w:hyperlink>
      <w:r>
        <w:t>)</w:t>
      </w:r>
      <w:r w:rsidRPr="00C10004">
        <w:rPr>
          <w:rFonts w:cs="Arial"/>
        </w:rPr>
        <w:t>, our team</w:t>
      </w:r>
      <w:r w:rsidR="00AE4A31">
        <w:rPr>
          <w:rFonts w:cs="Arial"/>
        </w:rPr>
        <w:t>—</w:t>
      </w:r>
      <w:r w:rsidRPr="00C10004">
        <w:rPr>
          <w:rFonts w:cs="Arial"/>
        </w:rPr>
        <w:t>comprising school-site and district leaders, equity-focused academic experts, and community health partners</w:t>
      </w:r>
      <w:r w:rsidR="00AE4A31">
        <w:rPr>
          <w:rFonts w:cs="Arial"/>
        </w:rPr>
        <w:t>—</w:t>
      </w:r>
      <w:r w:rsidRPr="00C10004">
        <w:rPr>
          <w:rFonts w:cs="Arial"/>
        </w:rPr>
        <w:t xml:space="preserve">is committed to advancing the community schools model. </w:t>
      </w:r>
    </w:p>
    <w:p w14:paraId="1D967C57" w14:textId="2C9978FA" w:rsidR="00E06D9F" w:rsidRPr="00C10004" w:rsidRDefault="00E06D9F" w:rsidP="00E06D9F">
      <w:pPr>
        <w:pBdr>
          <w:top w:val="nil"/>
          <w:left w:val="nil"/>
          <w:bottom w:val="nil"/>
          <w:right w:val="nil"/>
          <w:between w:val="nil"/>
        </w:pBdr>
        <w:rPr>
          <w:rFonts w:cs="Arial"/>
        </w:rPr>
      </w:pPr>
      <w:r w:rsidRPr="00C10004">
        <w:rPr>
          <w:rFonts w:cs="Arial"/>
        </w:rPr>
        <w:t>Grounded in the C</w:t>
      </w:r>
      <w:r>
        <w:rPr>
          <w:rFonts w:cs="Arial"/>
        </w:rPr>
        <w:t>alifornia Community Schools</w:t>
      </w:r>
      <w:r w:rsidRPr="00C10004">
        <w:rPr>
          <w:rFonts w:cs="Arial"/>
        </w:rPr>
        <w:t xml:space="preserve"> Framework, Cornerstone Commitments, and S-TAC </w:t>
      </w:r>
      <w:r w:rsidR="00326B52">
        <w:rPr>
          <w:rFonts w:cs="Arial"/>
        </w:rPr>
        <w:t>Capacity</w:t>
      </w:r>
      <w:r w:rsidR="00AE4A31">
        <w:rPr>
          <w:rFonts w:cs="Arial"/>
        </w:rPr>
        <w:t>-</w:t>
      </w:r>
      <w:r w:rsidR="00326B52">
        <w:rPr>
          <w:rFonts w:cs="Arial"/>
        </w:rPr>
        <w:t>Building Strategies</w:t>
      </w:r>
      <w:r w:rsidRPr="00C10004">
        <w:rPr>
          <w:rFonts w:cs="Arial"/>
        </w:rPr>
        <w:t xml:space="preserve">, our transformational assistance helps grantees tackle persistent inequities in student success. The Greater Los Angeles R-TAC supports 508 school </w:t>
      </w:r>
      <w:proofErr w:type="gramStart"/>
      <w:r w:rsidRPr="00C10004">
        <w:rPr>
          <w:rFonts w:cs="Arial"/>
        </w:rPr>
        <w:t>sites—</w:t>
      </w:r>
      <w:proofErr w:type="gramEnd"/>
      <w:r w:rsidRPr="00C10004">
        <w:rPr>
          <w:rFonts w:cs="Arial"/>
        </w:rPr>
        <w:t>the largest concentration of CCSPP grants in California—making L.A. County the nation’s biggest community schools investment. One in four statewide grantees is part of the Greater Los Angeles R-TAC.</w:t>
      </w:r>
    </w:p>
    <w:p w14:paraId="312CE9C0" w14:textId="07C1415F" w:rsidR="00E06D9F" w:rsidRPr="00C10004" w:rsidRDefault="00E06D9F" w:rsidP="00E06D9F">
      <w:pPr>
        <w:pBdr>
          <w:top w:val="nil"/>
          <w:left w:val="nil"/>
          <w:bottom w:val="nil"/>
          <w:right w:val="nil"/>
          <w:between w:val="nil"/>
        </w:pBdr>
        <w:rPr>
          <w:rFonts w:cs="Arial"/>
        </w:rPr>
      </w:pPr>
      <w:r w:rsidRPr="00C10004">
        <w:rPr>
          <w:rFonts w:cs="Arial"/>
        </w:rPr>
        <w:t xml:space="preserve">Under LACOE Superintendent Dr. Debra Duardo’s leadership, the Greater Los Angeles R-TAC is focused on transforming mindsets, relationships, and outcomes across the region. We tailor </w:t>
      </w:r>
      <w:hyperlink r:id="rId42">
        <w:r w:rsidRPr="009D0D4A">
          <w:rPr>
            <w:rFonts w:cs="Arial"/>
          </w:rPr>
          <w:t>our</w:t>
        </w:r>
      </w:hyperlink>
      <w:r w:rsidRPr="009D0D4A">
        <w:rPr>
          <w:rFonts w:cs="Arial"/>
        </w:rPr>
        <w:t xml:space="preserve"> services</w:t>
      </w:r>
      <w:r w:rsidRPr="00C10004">
        <w:rPr>
          <w:rFonts w:cs="Arial"/>
        </w:rPr>
        <w:t xml:space="preserve"> across eight geographic subregions</w:t>
      </w:r>
      <w:r w:rsidR="00F71559">
        <w:rPr>
          <w:rFonts w:cs="Arial"/>
        </w:rPr>
        <w:t xml:space="preserve"> and assign</w:t>
      </w:r>
      <w:r w:rsidRPr="00C10004">
        <w:rPr>
          <w:rFonts w:cs="Arial"/>
        </w:rPr>
        <w:t xml:space="preserve"> an R-TAC Coordinator to each subregion. The R-TAC Coordinator team co-designs countywide </w:t>
      </w:r>
      <w:hyperlink r:id="rId43">
        <w:r w:rsidRPr="009D0D4A">
          <w:rPr>
            <w:rFonts w:cs="Arial"/>
          </w:rPr>
          <w:t>professional development sessions</w:t>
        </w:r>
      </w:hyperlink>
      <w:r>
        <w:t xml:space="preserve"> (</w:t>
      </w:r>
      <w:hyperlink r:id="rId44" w:tooltip="Professional Development Sessions" w:history="1">
        <w:r w:rsidRPr="00440148">
          <w:rPr>
            <w:rStyle w:val="Hyperlink"/>
          </w:rPr>
          <w:t>https://lacoepd.catalog.instructure.com/browse/csi</w:t>
        </w:r>
      </w:hyperlink>
      <w:r>
        <w:t>)</w:t>
      </w:r>
      <w:r w:rsidRPr="00C10004">
        <w:rPr>
          <w:rFonts w:cs="Arial"/>
        </w:rPr>
        <w:t xml:space="preserve"> and provides differentiated coaching for district</w:t>
      </w:r>
      <w:r w:rsidR="00F71559">
        <w:rPr>
          <w:rFonts w:cs="Arial"/>
        </w:rPr>
        <w:t>-</w:t>
      </w:r>
      <w:r w:rsidRPr="00C10004">
        <w:rPr>
          <w:rFonts w:cs="Arial"/>
        </w:rPr>
        <w:t xml:space="preserve"> and site-level coordinators. Our </w:t>
      </w:r>
      <w:r>
        <w:rPr>
          <w:rFonts w:cs="Arial"/>
        </w:rPr>
        <w:t>TA</w:t>
      </w:r>
      <w:r w:rsidRPr="00C10004">
        <w:rPr>
          <w:rFonts w:cs="Arial"/>
        </w:rPr>
        <w:t xml:space="preserve"> strategy centers on co-learning and collaboration</w:t>
      </w:r>
      <w:r w:rsidR="00F71559">
        <w:rPr>
          <w:rFonts w:cs="Arial"/>
        </w:rPr>
        <w:t xml:space="preserve"> to enable</w:t>
      </w:r>
      <w:r w:rsidRPr="00C10004">
        <w:rPr>
          <w:rFonts w:cs="Arial"/>
        </w:rPr>
        <w:t xml:space="preserve"> grantees to learn from the implementation expertise of colleagues from across their district, subregion, and county. </w:t>
      </w:r>
    </w:p>
    <w:p w14:paraId="231043EB" w14:textId="77777777" w:rsidR="00E06D9F" w:rsidRPr="00C10004" w:rsidRDefault="00E06D9F" w:rsidP="00E06D9F">
      <w:pPr>
        <w:rPr>
          <w:rFonts w:cs="Arial"/>
          <w:b/>
        </w:rPr>
      </w:pPr>
      <w:r w:rsidRPr="00C10004">
        <w:rPr>
          <w:rFonts w:cs="Arial"/>
          <w:b/>
        </w:rPr>
        <w:t>The Greater Los Angeles R-TAC Offerings</w:t>
      </w:r>
    </w:p>
    <w:p w14:paraId="420A47B1" w14:textId="08BF8FA5" w:rsidR="00E06D9F" w:rsidRPr="00C10004" w:rsidRDefault="00E06D9F" w:rsidP="00E06D9F">
      <w:pPr>
        <w:numPr>
          <w:ilvl w:val="0"/>
          <w:numId w:val="37"/>
        </w:numPr>
        <w:rPr>
          <w:rFonts w:cs="Arial"/>
        </w:rPr>
      </w:pPr>
      <w:r w:rsidRPr="00C10004">
        <w:rPr>
          <w:rFonts w:cs="Arial"/>
          <w:b/>
        </w:rPr>
        <w:t xml:space="preserve">Individualized and Tailored Support: </w:t>
      </w:r>
      <w:r w:rsidRPr="00C10004">
        <w:rPr>
          <w:rFonts w:cs="Arial"/>
        </w:rPr>
        <w:t>R-TAC Coordinators track the type of support provided to grantees, including the method of support, details on who received support, and the topics that were discussed.</w:t>
      </w:r>
    </w:p>
    <w:p w14:paraId="1F6D296B" w14:textId="33540EBA" w:rsidR="00E06D9F" w:rsidRPr="00C10004" w:rsidRDefault="00E06D9F" w:rsidP="00E06D9F">
      <w:pPr>
        <w:numPr>
          <w:ilvl w:val="0"/>
          <w:numId w:val="37"/>
        </w:numPr>
        <w:rPr>
          <w:rFonts w:cs="Arial"/>
        </w:rPr>
      </w:pPr>
      <w:r w:rsidRPr="00C10004">
        <w:rPr>
          <w:rFonts w:cs="Arial"/>
          <w:b/>
        </w:rPr>
        <w:t xml:space="preserve">Countywide Professional Development: </w:t>
      </w:r>
      <w:r w:rsidRPr="00C10004">
        <w:rPr>
          <w:rFonts w:cs="Arial"/>
        </w:rPr>
        <w:t>Virtual quarterly sessions, grounded in the four Cornerstone Commitments, includ</w:t>
      </w:r>
      <w:r w:rsidR="00F71559">
        <w:rPr>
          <w:rFonts w:cs="Arial"/>
        </w:rPr>
        <w:t>e</w:t>
      </w:r>
      <w:r w:rsidRPr="00C10004">
        <w:rPr>
          <w:rFonts w:cs="Arial"/>
        </w:rPr>
        <w:t xml:space="preserve"> a welcome session targeted toward new cohort implementation grantees. </w:t>
      </w:r>
    </w:p>
    <w:p w14:paraId="39DAB8BA" w14:textId="25A566DF" w:rsidR="00E06D9F" w:rsidRPr="00C10004" w:rsidRDefault="00E06D9F" w:rsidP="00E06D9F">
      <w:pPr>
        <w:numPr>
          <w:ilvl w:val="0"/>
          <w:numId w:val="37"/>
        </w:numPr>
        <w:rPr>
          <w:rFonts w:cs="Arial"/>
        </w:rPr>
      </w:pPr>
      <w:r w:rsidRPr="00C10004">
        <w:rPr>
          <w:rFonts w:cs="Arial"/>
          <w:b/>
        </w:rPr>
        <w:t xml:space="preserve">Virtual </w:t>
      </w:r>
      <w:proofErr w:type="spellStart"/>
      <w:r>
        <w:rPr>
          <w:rFonts w:cs="Arial"/>
          <w:b/>
        </w:rPr>
        <w:t>CoTP</w:t>
      </w:r>
      <w:proofErr w:type="spellEnd"/>
      <w:r w:rsidRPr="00C10004">
        <w:rPr>
          <w:rFonts w:cs="Arial"/>
          <w:b/>
        </w:rPr>
        <w:t xml:space="preserve">: </w:t>
      </w:r>
      <w:r w:rsidRPr="00C10004">
        <w:rPr>
          <w:rFonts w:cs="Arial"/>
        </w:rPr>
        <w:t xml:space="preserve">2023–24 sessions built understanding of the CCSPP Framework and </w:t>
      </w:r>
      <w:r w:rsidR="00326B52">
        <w:rPr>
          <w:rFonts w:cs="Arial"/>
        </w:rPr>
        <w:t>Capacity</w:t>
      </w:r>
      <w:r w:rsidR="00F71559">
        <w:rPr>
          <w:rFonts w:cs="Arial"/>
        </w:rPr>
        <w:t>-</w:t>
      </w:r>
      <w:r w:rsidR="00326B52">
        <w:rPr>
          <w:rFonts w:cs="Arial"/>
        </w:rPr>
        <w:t>Building Strategies</w:t>
      </w:r>
      <w:r w:rsidR="00F71559">
        <w:rPr>
          <w:rFonts w:cs="Arial"/>
        </w:rPr>
        <w:t>.</w:t>
      </w:r>
    </w:p>
    <w:p w14:paraId="16ED7CA8" w14:textId="5B5C3B00" w:rsidR="00E06D9F" w:rsidRPr="00C10004" w:rsidRDefault="00E06D9F" w:rsidP="00E06D9F">
      <w:pPr>
        <w:numPr>
          <w:ilvl w:val="0"/>
          <w:numId w:val="37"/>
        </w:numPr>
        <w:rPr>
          <w:rFonts w:cs="Arial"/>
        </w:rPr>
      </w:pPr>
      <w:r w:rsidRPr="00C10004">
        <w:rPr>
          <w:rFonts w:cs="Arial"/>
          <w:b/>
        </w:rPr>
        <w:t xml:space="preserve">Subregional In-Person </w:t>
      </w:r>
      <w:proofErr w:type="spellStart"/>
      <w:r>
        <w:rPr>
          <w:rFonts w:cs="Arial"/>
          <w:b/>
        </w:rPr>
        <w:t>CoTPs</w:t>
      </w:r>
      <w:proofErr w:type="spellEnd"/>
      <w:r w:rsidRPr="00C10004">
        <w:rPr>
          <w:rFonts w:cs="Arial"/>
          <w:b/>
        </w:rPr>
        <w:t xml:space="preserve">: </w:t>
      </w:r>
      <w:r w:rsidRPr="00C10004">
        <w:rPr>
          <w:rFonts w:cs="Arial"/>
        </w:rPr>
        <w:t xml:space="preserve">Starting in spring 2024, the </w:t>
      </w:r>
      <w:proofErr w:type="spellStart"/>
      <w:r>
        <w:rPr>
          <w:rFonts w:cs="Arial"/>
        </w:rPr>
        <w:t>CoTPs</w:t>
      </w:r>
      <w:proofErr w:type="spellEnd"/>
      <w:r w:rsidRPr="00C10004">
        <w:rPr>
          <w:rFonts w:cs="Arial"/>
        </w:rPr>
        <w:t xml:space="preserve"> transitioned to monthly in-person meetings held in each of the eight subregions</w:t>
      </w:r>
      <w:r w:rsidR="00F71559">
        <w:rPr>
          <w:rFonts w:cs="Arial"/>
        </w:rPr>
        <w:t xml:space="preserve"> to foster</w:t>
      </w:r>
      <w:r w:rsidRPr="00C10004">
        <w:rPr>
          <w:rFonts w:cs="Arial"/>
        </w:rPr>
        <w:t xml:space="preserve"> community, resource sharing, and exchanging ideas.</w:t>
      </w:r>
    </w:p>
    <w:p w14:paraId="2FD3FEA4" w14:textId="3C0C2E73" w:rsidR="00E06D9F" w:rsidRPr="00C10004" w:rsidRDefault="00E06D9F" w:rsidP="00E06D9F">
      <w:pPr>
        <w:numPr>
          <w:ilvl w:val="0"/>
          <w:numId w:val="37"/>
        </w:numPr>
        <w:rPr>
          <w:rFonts w:cs="Arial"/>
        </w:rPr>
      </w:pPr>
      <w:r w:rsidRPr="00C10004">
        <w:rPr>
          <w:rFonts w:cs="Arial"/>
          <w:b/>
        </w:rPr>
        <w:t>Community School Site Visits:</w:t>
      </w:r>
      <w:r w:rsidRPr="00C10004">
        <w:rPr>
          <w:rFonts w:cs="Arial"/>
        </w:rPr>
        <w:t xml:space="preserve"> In-person tours to exchange knowledge and insights, </w:t>
      </w:r>
      <w:r w:rsidR="00F71559">
        <w:rPr>
          <w:rFonts w:cs="Arial"/>
        </w:rPr>
        <w:t>such as</w:t>
      </w:r>
      <w:r w:rsidRPr="00C10004">
        <w:rPr>
          <w:rFonts w:cs="Arial"/>
        </w:rPr>
        <w:t xml:space="preserve"> town halls, panels, and focus groups.</w:t>
      </w:r>
    </w:p>
    <w:p w14:paraId="72DCA999" w14:textId="3894B57F" w:rsidR="00E06D9F" w:rsidRPr="00C10004" w:rsidRDefault="00E06D9F" w:rsidP="00E06D9F">
      <w:pPr>
        <w:numPr>
          <w:ilvl w:val="0"/>
          <w:numId w:val="37"/>
        </w:numPr>
        <w:rPr>
          <w:rFonts w:cs="Arial"/>
        </w:rPr>
      </w:pPr>
      <w:r>
        <w:rPr>
          <w:rFonts w:cs="Arial"/>
          <w:b/>
        </w:rPr>
        <w:lastRenderedPageBreak/>
        <w:t>T</w:t>
      </w:r>
      <w:r w:rsidR="00F71559">
        <w:rPr>
          <w:rFonts w:cs="Arial"/>
          <w:b/>
        </w:rPr>
        <w:t>echnical Assistance</w:t>
      </w:r>
      <w:r w:rsidRPr="00C10004">
        <w:rPr>
          <w:rFonts w:cs="Arial"/>
          <w:b/>
        </w:rPr>
        <w:t xml:space="preserve"> Sessions: </w:t>
      </w:r>
      <w:r w:rsidRPr="00C10004">
        <w:rPr>
          <w:rFonts w:cs="Arial"/>
        </w:rPr>
        <w:t xml:space="preserve">Virtual sessions for LEA and school teams focused on grant deliverables including Cohort 4 applications and required documentation. Semi-structured </w:t>
      </w:r>
      <w:r w:rsidR="00F71559">
        <w:rPr>
          <w:rFonts w:cs="Arial"/>
        </w:rPr>
        <w:t>d</w:t>
      </w:r>
      <w:r w:rsidRPr="00C10004">
        <w:rPr>
          <w:rFonts w:cs="Arial"/>
        </w:rPr>
        <w:t>rop-</w:t>
      </w:r>
      <w:r w:rsidR="00F71559">
        <w:rPr>
          <w:rFonts w:cs="Arial"/>
        </w:rPr>
        <w:t>i</w:t>
      </w:r>
      <w:r w:rsidRPr="00C10004">
        <w:rPr>
          <w:rFonts w:cs="Arial"/>
        </w:rPr>
        <w:t>n sessions were also offered.</w:t>
      </w:r>
    </w:p>
    <w:p w14:paraId="1663527D" w14:textId="21FB739E" w:rsidR="00E06D9F" w:rsidRPr="00C10004" w:rsidRDefault="00E06D9F" w:rsidP="00E06D9F">
      <w:pPr>
        <w:numPr>
          <w:ilvl w:val="0"/>
          <w:numId w:val="37"/>
        </w:numPr>
        <w:rPr>
          <w:rFonts w:cs="Arial"/>
        </w:rPr>
      </w:pPr>
      <w:r w:rsidRPr="00C10004">
        <w:rPr>
          <w:rFonts w:cs="Arial"/>
          <w:b/>
        </w:rPr>
        <w:t>CCSPP Learning Webinars:</w:t>
      </w:r>
      <w:r w:rsidRPr="00C10004">
        <w:rPr>
          <w:rFonts w:cs="Arial"/>
        </w:rPr>
        <w:t xml:space="preserve"> Sessions based on </w:t>
      </w:r>
      <w:r w:rsidRPr="00EB1115">
        <w:rPr>
          <w:rFonts w:cs="Arial"/>
        </w:rPr>
        <w:t>TA</w:t>
      </w:r>
      <w:r w:rsidRPr="00C10004">
        <w:rPr>
          <w:rFonts w:cs="Arial"/>
        </w:rPr>
        <w:t xml:space="preserve"> Needs Assessment survey findings</w:t>
      </w:r>
      <w:r w:rsidR="00F71559">
        <w:rPr>
          <w:rFonts w:cs="Arial"/>
        </w:rPr>
        <w:t xml:space="preserve"> delve</w:t>
      </w:r>
      <w:r w:rsidRPr="00C10004">
        <w:rPr>
          <w:rFonts w:cs="Arial"/>
        </w:rPr>
        <w:t xml:space="preserve"> into critical implementation topics, with content developed by </w:t>
      </w:r>
      <w:r w:rsidR="00F71559">
        <w:rPr>
          <w:rFonts w:cs="Arial"/>
        </w:rPr>
        <w:t>t</w:t>
      </w:r>
      <w:r w:rsidR="00F71559" w:rsidRPr="00F71559">
        <w:rPr>
          <w:rFonts w:cs="Arial"/>
        </w:rPr>
        <w:t>he Los Angeles Trust</w:t>
      </w:r>
      <w:r w:rsidRPr="00C10004">
        <w:rPr>
          <w:rFonts w:cs="Arial"/>
        </w:rPr>
        <w:t xml:space="preserve"> and UCLA.</w:t>
      </w:r>
    </w:p>
    <w:p w14:paraId="7B603B48" w14:textId="3A3F6CC8" w:rsidR="00E06D9F" w:rsidRPr="00C10004" w:rsidRDefault="00E06D9F" w:rsidP="00E06D9F">
      <w:pPr>
        <w:numPr>
          <w:ilvl w:val="0"/>
          <w:numId w:val="37"/>
        </w:numPr>
        <w:rPr>
          <w:rFonts w:cs="Arial"/>
        </w:rPr>
      </w:pPr>
      <w:r w:rsidRPr="00C10004">
        <w:rPr>
          <w:rFonts w:cs="Arial"/>
          <w:b/>
        </w:rPr>
        <w:t>Wellness Center Tours:</w:t>
      </w:r>
      <w:r w:rsidRPr="00C10004">
        <w:rPr>
          <w:rFonts w:cs="Arial"/>
        </w:rPr>
        <w:t xml:space="preserve"> Visits</w:t>
      </w:r>
      <w:r w:rsidR="00F71559">
        <w:rPr>
          <w:rFonts w:cs="Arial"/>
        </w:rPr>
        <w:t xml:space="preserve"> are</w:t>
      </w:r>
      <w:r w:rsidRPr="00C10004">
        <w:rPr>
          <w:rFonts w:cs="Arial"/>
        </w:rPr>
        <w:t xml:space="preserve"> designed to enhance understanding of three different models of school-linked health care delivery and to highlight the partnerships involved in their implementation.</w:t>
      </w:r>
    </w:p>
    <w:p w14:paraId="35CF2A00" w14:textId="51C582CD" w:rsidR="00E06D9F" w:rsidRPr="00C10004" w:rsidRDefault="00E06D9F" w:rsidP="00E06D9F">
      <w:pPr>
        <w:numPr>
          <w:ilvl w:val="0"/>
          <w:numId w:val="37"/>
        </w:numPr>
        <w:rPr>
          <w:rFonts w:cs="Arial"/>
        </w:rPr>
      </w:pPr>
      <w:r w:rsidRPr="00C10004">
        <w:rPr>
          <w:rFonts w:cs="Arial"/>
          <w:b/>
        </w:rPr>
        <w:t xml:space="preserve">Health and Wellness Trainings by </w:t>
      </w:r>
      <w:r w:rsidR="00F71559">
        <w:rPr>
          <w:rFonts w:cs="Arial"/>
          <w:b/>
        </w:rPr>
        <w:t>t</w:t>
      </w:r>
      <w:r w:rsidRPr="00C10004">
        <w:rPr>
          <w:rFonts w:cs="Arial"/>
          <w:b/>
        </w:rPr>
        <w:t>he Los Angeles Trust</w:t>
      </w:r>
      <w:r w:rsidRPr="00F71559">
        <w:rPr>
          <w:rFonts w:cs="Arial"/>
          <w:b/>
          <w:bCs/>
        </w:rPr>
        <w:t>:</w:t>
      </w:r>
      <w:r w:rsidRPr="00C10004">
        <w:rPr>
          <w:rFonts w:cs="Arial"/>
        </w:rPr>
        <w:t xml:space="preserve"> Sessions support school-based health and wellness</w:t>
      </w:r>
      <w:r w:rsidR="00F71559">
        <w:rPr>
          <w:rFonts w:cs="Arial"/>
        </w:rPr>
        <w:t xml:space="preserve"> and include</w:t>
      </w:r>
      <w:r w:rsidRPr="00C10004">
        <w:rPr>
          <w:rFonts w:cs="Arial"/>
        </w:rPr>
        <w:t xml:space="preserve"> 30-minute previews of additional trainings.</w:t>
      </w:r>
    </w:p>
    <w:p w14:paraId="678B0AC1" w14:textId="77777777" w:rsidR="00E06D9F" w:rsidRPr="00C10004" w:rsidRDefault="00E06D9F" w:rsidP="00E06D9F">
      <w:pPr>
        <w:rPr>
          <w:rFonts w:cs="Arial"/>
        </w:rPr>
      </w:pPr>
      <w:r w:rsidRPr="00C10004">
        <w:rPr>
          <w:rFonts w:cs="Arial"/>
          <w:b/>
        </w:rPr>
        <w:t>Impact and Outcomes</w:t>
      </w:r>
    </w:p>
    <w:p w14:paraId="5C287643" w14:textId="2137DADA" w:rsidR="00E06D9F" w:rsidRDefault="00E06D9F" w:rsidP="00E06D9F">
      <w:pPr>
        <w:rPr>
          <w:rFonts w:cs="Arial"/>
        </w:rPr>
      </w:pPr>
      <w:r w:rsidRPr="00C10004">
        <w:rPr>
          <w:rFonts w:cs="Arial"/>
        </w:rPr>
        <w:t xml:space="preserve">Attendance and </w:t>
      </w:r>
      <w:proofErr w:type="gramStart"/>
      <w:r w:rsidRPr="00C10004">
        <w:rPr>
          <w:rFonts w:cs="Arial"/>
        </w:rPr>
        <w:t>feedback data</w:t>
      </w:r>
      <w:proofErr w:type="gramEnd"/>
      <w:r w:rsidRPr="00C10004">
        <w:rPr>
          <w:rFonts w:cs="Arial"/>
        </w:rPr>
        <w:t xml:space="preserve"> indicate</w:t>
      </w:r>
      <w:r w:rsidR="00F71559">
        <w:rPr>
          <w:rFonts w:cs="Arial"/>
        </w:rPr>
        <w:t>s</w:t>
      </w:r>
      <w:r w:rsidRPr="00C10004">
        <w:rPr>
          <w:rFonts w:cs="Arial"/>
        </w:rPr>
        <w:t xml:space="preserve"> that our grantees appreciate and are invested in this implementation model. The following data points show the breadth and depth of our impact during Phase 1 (2022</w:t>
      </w:r>
      <w:r>
        <w:rPr>
          <w:rFonts w:cs="Arial"/>
        </w:rPr>
        <w:t>–</w:t>
      </w:r>
      <w:r w:rsidRPr="00C10004">
        <w:rPr>
          <w:rFonts w:cs="Arial"/>
        </w:rPr>
        <w:t>23 through 2024</w:t>
      </w:r>
      <w:r>
        <w:rPr>
          <w:rFonts w:cs="Arial"/>
        </w:rPr>
        <w:t>–</w:t>
      </w:r>
      <w:r w:rsidRPr="00C10004">
        <w:rPr>
          <w:rFonts w:cs="Arial"/>
        </w:rPr>
        <w:t xml:space="preserve">25). </w:t>
      </w:r>
    </w:p>
    <w:p w14:paraId="174DD49D" w14:textId="6D0B17B6" w:rsidR="00E06D9F" w:rsidRPr="009D0D4A" w:rsidRDefault="00E06D9F" w:rsidP="00F71559">
      <w:pPr>
        <w:pStyle w:val="ListParagraph"/>
        <w:numPr>
          <w:ilvl w:val="0"/>
          <w:numId w:val="50"/>
        </w:numPr>
        <w:tabs>
          <w:tab w:val="left" w:pos="3960"/>
        </w:tabs>
        <w:contextualSpacing w:val="0"/>
        <w:rPr>
          <w:rFonts w:cs="Arial"/>
        </w:rPr>
      </w:pPr>
      <w:r w:rsidRPr="009D0D4A">
        <w:rPr>
          <w:rFonts w:cs="Arial"/>
          <w:b/>
        </w:rPr>
        <w:t>Phase 1 Learning Opportunities:</w:t>
      </w:r>
      <w:r w:rsidRPr="009D0D4A">
        <w:rPr>
          <w:rFonts w:cs="Arial"/>
        </w:rPr>
        <w:t xml:space="preserve"> 139 </w:t>
      </w:r>
      <w:r w:rsidR="00F71559">
        <w:rPr>
          <w:rFonts w:cs="Arial"/>
        </w:rPr>
        <w:t>s</w:t>
      </w:r>
      <w:r w:rsidRPr="009D0D4A">
        <w:rPr>
          <w:rFonts w:cs="Arial"/>
        </w:rPr>
        <w:t xml:space="preserve">essions, 5,405 </w:t>
      </w:r>
      <w:r w:rsidR="00F71559">
        <w:rPr>
          <w:rFonts w:cs="Arial"/>
        </w:rPr>
        <w:t>a</w:t>
      </w:r>
      <w:r w:rsidRPr="009D0D4A">
        <w:rPr>
          <w:rFonts w:cs="Arial"/>
        </w:rPr>
        <w:t>ttendees</w:t>
      </w:r>
      <w:r w:rsidRPr="00C10004">
        <w:rPr>
          <w:vertAlign w:val="superscript"/>
        </w:rPr>
        <w:footnoteReference w:id="10"/>
      </w:r>
    </w:p>
    <w:p w14:paraId="1FE25092" w14:textId="6A333415" w:rsidR="00E06D9F" w:rsidRPr="009D0D4A" w:rsidRDefault="00E06D9F" w:rsidP="00F71559">
      <w:pPr>
        <w:pStyle w:val="ListParagraph"/>
        <w:numPr>
          <w:ilvl w:val="0"/>
          <w:numId w:val="50"/>
        </w:numPr>
        <w:tabs>
          <w:tab w:val="left" w:pos="3960"/>
        </w:tabs>
        <w:contextualSpacing w:val="0"/>
        <w:rPr>
          <w:rFonts w:cs="Arial"/>
        </w:rPr>
      </w:pPr>
      <w:r w:rsidRPr="009D0D4A">
        <w:rPr>
          <w:rFonts w:cs="Arial"/>
          <w:b/>
        </w:rPr>
        <w:t xml:space="preserve">Phase 1 Individualized and Tailored Support: </w:t>
      </w:r>
      <w:r w:rsidRPr="009D0D4A">
        <w:rPr>
          <w:rFonts w:cs="Arial"/>
        </w:rPr>
        <w:t xml:space="preserve">1,051 </w:t>
      </w:r>
      <w:r w:rsidR="00F71559">
        <w:rPr>
          <w:rFonts w:cs="Arial"/>
        </w:rPr>
        <w:t>s</w:t>
      </w:r>
      <w:r w:rsidRPr="009D0D4A">
        <w:rPr>
          <w:rFonts w:cs="Arial"/>
        </w:rPr>
        <w:t xml:space="preserve">essions, 2,711 </w:t>
      </w:r>
      <w:r w:rsidR="00F71559">
        <w:rPr>
          <w:rFonts w:cs="Arial"/>
        </w:rPr>
        <w:t>a</w:t>
      </w:r>
      <w:r w:rsidRPr="009D0D4A">
        <w:rPr>
          <w:rFonts w:cs="Arial"/>
        </w:rPr>
        <w:t>ttendees</w:t>
      </w:r>
    </w:p>
    <w:p w14:paraId="4839BA18" w14:textId="77777777" w:rsidR="00E06D9F" w:rsidRPr="009D0D4A" w:rsidRDefault="00E06D9F" w:rsidP="00F71559">
      <w:pPr>
        <w:pStyle w:val="ListParagraph"/>
        <w:widowControl w:val="0"/>
        <w:numPr>
          <w:ilvl w:val="0"/>
          <w:numId w:val="50"/>
        </w:numPr>
        <w:pBdr>
          <w:top w:val="nil"/>
          <w:left w:val="nil"/>
          <w:bottom w:val="nil"/>
          <w:right w:val="nil"/>
          <w:between w:val="nil"/>
        </w:pBdr>
        <w:tabs>
          <w:tab w:val="left" w:pos="3960"/>
        </w:tabs>
        <w:contextualSpacing w:val="0"/>
        <w:rPr>
          <w:rFonts w:cs="Arial"/>
        </w:rPr>
      </w:pPr>
      <w:r w:rsidRPr="009D0D4A">
        <w:rPr>
          <w:rFonts w:cs="Arial"/>
          <w:b/>
        </w:rPr>
        <w:t xml:space="preserve">In-Person Subregional </w:t>
      </w:r>
      <w:proofErr w:type="spellStart"/>
      <w:r w:rsidRPr="009D0D4A">
        <w:rPr>
          <w:rFonts w:cs="Arial"/>
          <w:b/>
        </w:rPr>
        <w:t>CoTPs</w:t>
      </w:r>
      <w:proofErr w:type="spellEnd"/>
      <w:r w:rsidRPr="009D0D4A">
        <w:rPr>
          <w:rFonts w:cs="Arial"/>
          <w:b/>
        </w:rPr>
        <w:t xml:space="preserve">: </w:t>
      </w:r>
      <w:r w:rsidRPr="009D0D4A">
        <w:rPr>
          <w:rFonts w:cs="Arial"/>
        </w:rPr>
        <w:t>57 sessions, 1,899 attendees</w:t>
      </w:r>
    </w:p>
    <w:p w14:paraId="69A50860" w14:textId="77777777" w:rsidR="00E06D9F" w:rsidRPr="009D0D4A" w:rsidRDefault="00E06D9F" w:rsidP="00F71559">
      <w:pPr>
        <w:pStyle w:val="ListParagraph"/>
        <w:widowControl w:val="0"/>
        <w:numPr>
          <w:ilvl w:val="0"/>
          <w:numId w:val="50"/>
        </w:numPr>
        <w:pBdr>
          <w:top w:val="nil"/>
          <w:left w:val="nil"/>
          <w:bottom w:val="nil"/>
          <w:right w:val="nil"/>
          <w:between w:val="nil"/>
        </w:pBdr>
        <w:tabs>
          <w:tab w:val="left" w:pos="3960"/>
        </w:tabs>
        <w:contextualSpacing w:val="0"/>
        <w:rPr>
          <w:rFonts w:cs="Arial"/>
          <w:bCs/>
        </w:rPr>
      </w:pPr>
      <w:r w:rsidRPr="009D0D4A">
        <w:rPr>
          <w:rFonts w:cs="Arial"/>
          <w:b/>
        </w:rPr>
        <w:t xml:space="preserve">Virtual </w:t>
      </w:r>
      <w:proofErr w:type="spellStart"/>
      <w:r w:rsidRPr="009D0D4A">
        <w:rPr>
          <w:rFonts w:cs="Arial"/>
          <w:b/>
        </w:rPr>
        <w:t>CoTPs</w:t>
      </w:r>
      <w:proofErr w:type="spellEnd"/>
      <w:r w:rsidRPr="009D0D4A">
        <w:rPr>
          <w:rFonts w:cs="Arial"/>
          <w:b/>
        </w:rPr>
        <w:t>:</w:t>
      </w:r>
      <w:r w:rsidRPr="009D0D4A">
        <w:t xml:space="preserve"> </w:t>
      </w:r>
      <w:r w:rsidRPr="009D0D4A">
        <w:rPr>
          <w:rFonts w:cs="Arial"/>
          <w:bCs/>
        </w:rPr>
        <w:t>24 sessions, 1,249 attendees</w:t>
      </w:r>
    </w:p>
    <w:p w14:paraId="7B3F4D06" w14:textId="1DBAD7EB" w:rsidR="00E06D9F" w:rsidRPr="009D0D4A" w:rsidRDefault="00F71559" w:rsidP="00F71559">
      <w:pPr>
        <w:pStyle w:val="ListParagraph"/>
        <w:widowControl w:val="0"/>
        <w:numPr>
          <w:ilvl w:val="0"/>
          <w:numId w:val="50"/>
        </w:numPr>
        <w:pBdr>
          <w:top w:val="nil"/>
          <w:left w:val="nil"/>
          <w:bottom w:val="nil"/>
          <w:right w:val="nil"/>
          <w:between w:val="nil"/>
        </w:pBdr>
        <w:tabs>
          <w:tab w:val="left" w:pos="3960"/>
        </w:tabs>
        <w:contextualSpacing w:val="0"/>
        <w:rPr>
          <w:rFonts w:cs="Arial"/>
          <w:bCs/>
        </w:rPr>
      </w:pPr>
      <w:r>
        <w:rPr>
          <w:rFonts w:cs="Arial"/>
          <w:b/>
        </w:rPr>
        <w:t>T</w:t>
      </w:r>
      <w:r w:rsidR="00E06D9F">
        <w:rPr>
          <w:rFonts w:cs="Arial"/>
          <w:b/>
        </w:rPr>
        <w:t>A</w:t>
      </w:r>
      <w:r w:rsidR="00E06D9F" w:rsidRPr="009D0D4A">
        <w:rPr>
          <w:rFonts w:cs="Arial"/>
          <w:b/>
        </w:rPr>
        <w:t xml:space="preserve"> Sessions: </w:t>
      </w:r>
      <w:r w:rsidR="00E06D9F" w:rsidRPr="009D0D4A">
        <w:rPr>
          <w:rFonts w:cs="Arial"/>
          <w:bCs/>
        </w:rPr>
        <w:t>15 sessions, 416 attendees</w:t>
      </w:r>
    </w:p>
    <w:p w14:paraId="467ACC93" w14:textId="1D5F0E0E" w:rsidR="00E06D9F" w:rsidRPr="009D0D4A" w:rsidRDefault="00E06D9F" w:rsidP="00F71559">
      <w:pPr>
        <w:pStyle w:val="ListParagraph"/>
        <w:widowControl w:val="0"/>
        <w:numPr>
          <w:ilvl w:val="0"/>
          <w:numId w:val="50"/>
        </w:numPr>
        <w:pBdr>
          <w:top w:val="nil"/>
          <w:left w:val="nil"/>
          <w:bottom w:val="nil"/>
          <w:right w:val="nil"/>
          <w:between w:val="nil"/>
        </w:pBdr>
        <w:tabs>
          <w:tab w:val="left" w:pos="3960"/>
        </w:tabs>
        <w:contextualSpacing w:val="0"/>
        <w:rPr>
          <w:rFonts w:cs="Arial"/>
          <w:bCs/>
        </w:rPr>
      </w:pPr>
      <w:r w:rsidRPr="009D0D4A">
        <w:rPr>
          <w:rFonts w:cs="Arial"/>
          <w:b/>
        </w:rPr>
        <w:t>CCSPP Learning Webinars:</w:t>
      </w:r>
      <w:r w:rsidRPr="009D0D4A">
        <w:rPr>
          <w:rFonts w:cs="Arial"/>
          <w:bCs/>
        </w:rPr>
        <w:t xml:space="preserve"> </w:t>
      </w:r>
      <w:r w:rsidR="00F71559">
        <w:rPr>
          <w:rFonts w:cs="Arial"/>
          <w:bCs/>
        </w:rPr>
        <w:t>Seven</w:t>
      </w:r>
      <w:r w:rsidRPr="009D0D4A">
        <w:rPr>
          <w:rFonts w:cs="Arial"/>
          <w:bCs/>
        </w:rPr>
        <w:t xml:space="preserve"> sessions, 419 attendees</w:t>
      </w:r>
    </w:p>
    <w:p w14:paraId="700704BB" w14:textId="3224488B" w:rsidR="00E06D9F" w:rsidRPr="009D0D4A" w:rsidRDefault="00E06D9F" w:rsidP="00F71559">
      <w:pPr>
        <w:pStyle w:val="ListParagraph"/>
        <w:widowControl w:val="0"/>
        <w:numPr>
          <w:ilvl w:val="0"/>
          <w:numId w:val="50"/>
        </w:numPr>
        <w:pBdr>
          <w:top w:val="nil"/>
          <w:left w:val="nil"/>
          <w:bottom w:val="nil"/>
          <w:right w:val="nil"/>
          <w:between w:val="nil"/>
        </w:pBdr>
        <w:tabs>
          <w:tab w:val="left" w:pos="3960"/>
        </w:tabs>
        <w:contextualSpacing w:val="0"/>
        <w:rPr>
          <w:rFonts w:cs="Arial"/>
          <w:b/>
        </w:rPr>
      </w:pPr>
      <w:r w:rsidRPr="009D0D4A">
        <w:rPr>
          <w:rFonts w:cs="Arial"/>
          <w:b/>
        </w:rPr>
        <w:t xml:space="preserve">Countywide Professional Development: </w:t>
      </w:r>
      <w:r w:rsidR="00F71559">
        <w:rPr>
          <w:rFonts w:cs="Arial"/>
          <w:bCs/>
        </w:rPr>
        <w:t>Five</w:t>
      </w:r>
      <w:r w:rsidRPr="009D0D4A">
        <w:rPr>
          <w:rFonts w:cs="Arial"/>
          <w:bCs/>
        </w:rPr>
        <w:t xml:space="preserve"> sessions, 949 attendees</w:t>
      </w:r>
    </w:p>
    <w:p w14:paraId="584D7843" w14:textId="77777777" w:rsidR="00E06D9F" w:rsidRPr="009D0D4A" w:rsidRDefault="00E06D9F" w:rsidP="00F71559">
      <w:pPr>
        <w:pStyle w:val="ListParagraph"/>
        <w:widowControl w:val="0"/>
        <w:numPr>
          <w:ilvl w:val="0"/>
          <w:numId w:val="50"/>
        </w:numPr>
        <w:pBdr>
          <w:top w:val="nil"/>
          <w:left w:val="nil"/>
          <w:bottom w:val="nil"/>
          <w:right w:val="nil"/>
          <w:between w:val="nil"/>
        </w:pBdr>
        <w:tabs>
          <w:tab w:val="left" w:pos="3960"/>
        </w:tabs>
        <w:contextualSpacing w:val="0"/>
        <w:rPr>
          <w:rFonts w:cs="Arial"/>
          <w:bCs/>
        </w:rPr>
      </w:pPr>
      <w:r w:rsidRPr="009D0D4A">
        <w:rPr>
          <w:rFonts w:cs="Arial"/>
          <w:b/>
        </w:rPr>
        <w:t xml:space="preserve">Community School Site Visits: </w:t>
      </w:r>
      <w:r w:rsidRPr="009D0D4A">
        <w:rPr>
          <w:rFonts w:cs="Arial"/>
          <w:bCs/>
        </w:rPr>
        <w:t>17 sessions, 276 attendees</w:t>
      </w:r>
    </w:p>
    <w:p w14:paraId="2F0B85C5" w14:textId="0A75E8C8" w:rsidR="00E06D9F" w:rsidRPr="009D0D4A" w:rsidRDefault="00E06D9F" w:rsidP="00F71559">
      <w:pPr>
        <w:pStyle w:val="ListParagraph"/>
        <w:widowControl w:val="0"/>
        <w:numPr>
          <w:ilvl w:val="0"/>
          <w:numId w:val="50"/>
        </w:numPr>
        <w:pBdr>
          <w:top w:val="nil"/>
          <w:left w:val="nil"/>
          <w:bottom w:val="nil"/>
          <w:right w:val="nil"/>
          <w:between w:val="nil"/>
        </w:pBdr>
        <w:tabs>
          <w:tab w:val="left" w:pos="3960"/>
        </w:tabs>
        <w:contextualSpacing w:val="0"/>
        <w:rPr>
          <w:rFonts w:cs="Arial"/>
          <w:bCs/>
        </w:rPr>
      </w:pPr>
      <w:r w:rsidRPr="009D0D4A">
        <w:rPr>
          <w:rFonts w:cs="Arial"/>
          <w:b/>
        </w:rPr>
        <w:t xml:space="preserve">Wellness Center Tours: </w:t>
      </w:r>
      <w:r w:rsidR="00F71559">
        <w:rPr>
          <w:rFonts w:cs="Arial"/>
          <w:bCs/>
        </w:rPr>
        <w:t>Three</w:t>
      </w:r>
      <w:r w:rsidRPr="009D0D4A">
        <w:rPr>
          <w:rFonts w:cs="Arial"/>
          <w:bCs/>
        </w:rPr>
        <w:t xml:space="preserve"> sessions, 59 attendees</w:t>
      </w:r>
    </w:p>
    <w:p w14:paraId="6817B1D4" w14:textId="4D6368A0" w:rsidR="00E06D9F" w:rsidRPr="009D0D4A" w:rsidRDefault="00E06D9F" w:rsidP="00F71559">
      <w:pPr>
        <w:pStyle w:val="ListParagraph"/>
        <w:widowControl w:val="0"/>
        <w:numPr>
          <w:ilvl w:val="0"/>
          <w:numId w:val="50"/>
        </w:numPr>
        <w:pBdr>
          <w:top w:val="nil"/>
          <w:left w:val="nil"/>
          <w:bottom w:val="nil"/>
          <w:right w:val="nil"/>
          <w:between w:val="nil"/>
        </w:pBdr>
        <w:tabs>
          <w:tab w:val="left" w:pos="3960"/>
        </w:tabs>
        <w:contextualSpacing w:val="0"/>
        <w:rPr>
          <w:rFonts w:cs="Arial"/>
          <w:bCs/>
        </w:rPr>
      </w:pPr>
      <w:r w:rsidRPr="009D0D4A">
        <w:rPr>
          <w:rFonts w:cs="Arial"/>
          <w:b/>
        </w:rPr>
        <w:t xml:space="preserve">Health and Wellness Trainings by </w:t>
      </w:r>
      <w:r w:rsidR="00F71559">
        <w:rPr>
          <w:rFonts w:cs="Arial"/>
          <w:b/>
        </w:rPr>
        <w:t>t</w:t>
      </w:r>
      <w:r w:rsidRPr="009D0D4A">
        <w:rPr>
          <w:rFonts w:cs="Arial"/>
          <w:b/>
        </w:rPr>
        <w:t>he L</w:t>
      </w:r>
      <w:r w:rsidR="00F71559">
        <w:rPr>
          <w:rFonts w:cs="Arial"/>
          <w:b/>
        </w:rPr>
        <w:t>os Angeles</w:t>
      </w:r>
      <w:r w:rsidRPr="009D0D4A">
        <w:rPr>
          <w:rFonts w:cs="Arial"/>
          <w:b/>
        </w:rPr>
        <w:t xml:space="preserve"> Trust: </w:t>
      </w:r>
      <w:r w:rsidRPr="009D0D4A">
        <w:rPr>
          <w:rFonts w:cs="Arial"/>
          <w:bCs/>
        </w:rPr>
        <w:t>11 sessions, 138 attendees</w:t>
      </w:r>
    </w:p>
    <w:p w14:paraId="700DF4FE" w14:textId="77777777" w:rsidR="00E06D9F" w:rsidRPr="00C10004" w:rsidRDefault="00E06D9F" w:rsidP="00FB2F2E">
      <w:pPr>
        <w:keepNext/>
        <w:keepLines/>
        <w:pBdr>
          <w:top w:val="nil"/>
          <w:left w:val="nil"/>
          <w:bottom w:val="nil"/>
          <w:right w:val="nil"/>
          <w:between w:val="nil"/>
        </w:pBdr>
        <w:spacing w:before="240"/>
        <w:rPr>
          <w:rFonts w:cs="Arial"/>
          <w:b/>
        </w:rPr>
      </w:pPr>
      <w:r w:rsidRPr="00C10004">
        <w:rPr>
          <w:rFonts w:cs="Arial"/>
          <w:b/>
        </w:rPr>
        <w:lastRenderedPageBreak/>
        <w:t xml:space="preserve">Survey </w:t>
      </w:r>
      <w:r>
        <w:rPr>
          <w:rFonts w:cs="Arial"/>
          <w:b/>
        </w:rPr>
        <w:t>and</w:t>
      </w:r>
      <w:r w:rsidRPr="00C10004">
        <w:rPr>
          <w:rFonts w:cs="Arial"/>
          <w:b/>
        </w:rPr>
        <w:t xml:space="preserve"> Feedback Highlights</w:t>
      </w:r>
    </w:p>
    <w:p w14:paraId="627CB273" w14:textId="2E5A1D29" w:rsidR="00E06D9F" w:rsidRPr="00C10004" w:rsidRDefault="00E06D9F" w:rsidP="00FB2F2E">
      <w:pPr>
        <w:keepNext/>
        <w:keepLines/>
        <w:numPr>
          <w:ilvl w:val="0"/>
          <w:numId w:val="37"/>
        </w:numPr>
        <w:pBdr>
          <w:top w:val="nil"/>
          <w:left w:val="nil"/>
          <w:bottom w:val="nil"/>
          <w:right w:val="nil"/>
          <w:between w:val="nil"/>
        </w:pBdr>
        <w:rPr>
          <w:rFonts w:cs="Arial"/>
        </w:rPr>
      </w:pPr>
      <w:r w:rsidRPr="00C10004">
        <w:rPr>
          <w:rFonts w:cs="Arial"/>
        </w:rPr>
        <w:t xml:space="preserve">In 2023–24, the Greater Los Angeles R-TAC offered learning opportunities to strengthen grantees’ use of the </w:t>
      </w:r>
      <w:r w:rsidR="00326B52">
        <w:rPr>
          <w:rFonts w:cs="Arial"/>
        </w:rPr>
        <w:t>Capacity</w:t>
      </w:r>
      <w:r w:rsidR="00F71559">
        <w:rPr>
          <w:rFonts w:cs="Arial"/>
        </w:rPr>
        <w:t>-</w:t>
      </w:r>
      <w:r w:rsidR="00326B52">
        <w:rPr>
          <w:rFonts w:cs="Arial"/>
        </w:rPr>
        <w:t>Building Strategies</w:t>
      </w:r>
      <w:r w:rsidRPr="00C10004">
        <w:rPr>
          <w:rFonts w:cs="Arial"/>
        </w:rPr>
        <w:t xml:space="preserve">. </w:t>
      </w:r>
      <w:proofErr w:type="spellStart"/>
      <w:r>
        <w:rPr>
          <w:rFonts w:cs="Arial"/>
        </w:rPr>
        <w:t>CoTP</w:t>
      </w:r>
      <w:proofErr w:type="spellEnd"/>
      <w:r w:rsidRPr="00C10004">
        <w:rPr>
          <w:rFonts w:cs="Arial"/>
        </w:rPr>
        <w:t xml:space="preserve"> survey results (n=521) showed the greatest gains in creating shared understanding and commitment (44</w:t>
      </w:r>
      <w:r>
        <w:rPr>
          <w:rFonts w:cs="Arial"/>
        </w:rPr>
        <w:t xml:space="preserve"> percent</w:t>
      </w:r>
      <w:r w:rsidRPr="00C10004">
        <w:rPr>
          <w:rFonts w:cs="Arial"/>
        </w:rPr>
        <w:t>) and developing community partnerships (44</w:t>
      </w:r>
      <w:r>
        <w:rPr>
          <w:rFonts w:cs="Arial"/>
        </w:rPr>
        <w:t xml:space="preserve"> percent</w:t>
      </w:r>
      <w:r w:rsidRPr="00C10004">
        <w:rPr>
          <w:rFonts w:cs="Arial"/>
        </w:rPr>
        <w:t>). Learning site visits (n=124) reinforced these findings, with grantees reporting improved understanding of collaborative leadership (78</w:t>
      </w:r>
      <w:r>
        <w:rPr>
          <w:rFonts w:cs="Arial"/>
        </w:rPr>
        <w:t xml:space="preserve"> percent</w:t>
      </w:r>
      <w:r w:rsidRPr="00C10004">
        <w:rPr>
          <w:rFonts w:cs="Arial"/>
        </w:rPr>
        <w:t>), shared understanding and commitment (66</w:t>
      </w:r>
      <w:r>
        <w:rPr>
          <w:rFonts w:cs="Arial"/>
        </w:rPr>
        <w:t xml:space="preserve"> percent</w:t>
      </w:r>
      <w:r w:rsidRPr="00C10004">
        <w:rPr>
          <w:rFonts w:cs="Arial"/>
        </w:rPr>
        <w:t>), and partnerships (61</w:t>
      </w:r>
      <w:r>
        <w:rPr>
          <w:rFonts w:cs="Arial"/>
        </w:rPr>
        <w:t xml:space="preserve"> percent</w:t>
      </w:r>
      <w:r w:rsidRPr="00C10004">
        <w:rPr>
          <w:rFonts w:cs="Arial"/>
        </w:rPr>
        <w:t xml:space="preserve">). </w:t>
      </w:r>
    </w:p>
    <w:p w14:paraId="64D6E17B" w14:textId="017CCD76" w:rsidR="00E06D9F" w:rsidRPr="00C10004" w:rsidRDefault="00F71559" w:rsidP="00E06D9F">
      <w:pPr>
        <w:numPr>
          <w:ilvl w:val="0"/>
          <w:numId w:val="37"/>
        </w:numPr>
        <w:rPr>
          <w:rFonts w:cs="Arial"/>
        </w:rPr>
      </w:pPr>
      <w:r>
        <w:rPr>
          <w:rFonts w:cs="Arial"/>
        </w:rPr>
        <w:t>A s</w:t>
      </w:r>
      <w:r w:rsidR="00E06D9F" w:rsidRPr="00C10004">
        <w:rPr>
          <w:rFonts w:cs="Arial"/>
        </w:rPr>
        <w:t>urvey of 2,084 participants showed strong gains in preparedness and confidence, especially in assets-driven practices (50</w:t>
      </w:r>
      <w:r w:rsidR="00E06D9F">
        <w:rPr>
          <w:rFonts w:cs="Arial"/>
        </w:rPr>
        <w:t xml:space="preserve"> percent</w:t>
      </w:r>
      <w:r w:rsidR="00E06D9F" w:rsidRPr="00C10004">
        <w:rPr>
          <w:rFonts w:cs="Arial"/>
        </w:rPr>
        <w:t>) and shared decision-making (46</w:t>
      </w:r>
      <w:r w:rsidR="00E06D9F">
        <w:rPr>
          <w:rFonts w:cs="Arial"/>
        </w:rPr>
        <w:t xml:space="preserve"> percent</w:t>
      </w:r>
      <w:r w:rsidR="00E06D9F" w:rsidRPr="00C10004">
        <w:rPr>
          <w:rFonts w:cs="Arial"/>
        </w:rPr>
        <w:t>). Notable gains</w:t>
      </w:r>
      <w:r>
        <w:rPr>
          <w:rFonts w:cs="Arial"/>
        </w:rPr>
        <w:t xml:space="preserve"> were also recorded</w:t>
      </w:r>
      <w:r w:rsidR="00E06D9F" w:rsidRPr="00C10004">
        <w:rPr>
          <w:rFonts w:cs="Arial"/>
        </w:rPr>
        <w:t xml:space="preserve"> in shared commitments (69</w:t>
      </w:r>
      <w:r w:rsidR="00E06D9F">
        <w:rPr>
          <w:rFonts w:cs="Arial"/>
        </w:rPr>
        <w:t xml:space="preserve"> percent</w:t>
      </w:r>
      <w:r w:rsidR="00E06D9F" w:rsidRPr="00C10004">
        <w:rPr>
          <w:rFonts w:cs="Arial"/>
        </w:rPr>
        <w:t>) and collaborative leadership (47</w:t>
      </w:r>
      <w:r w:rsidR="00E06D9F">
        <w:rPr>
          <w:rFonts w:cs="Arial"/>
        </w:rPr>
        <w:t xml:space="preserve"> percent</w:t>
      </w:r>
      <w:r w:rsidR="00E06D9F" w:rsidRPr="00C10004">
        <w:rPr>
          <w:rFonts w:cs="Arial"/>
        </w:rPr>
        <w:t>).</w:t>
      </w:r>
    </w:p>
    <w:p w14:paraId="2295279E" w14:textId="3CB4F411" w:rsidR="00E06D9F" w:rsidRPr="00C10004" w:rsidRDefault="00E06D9F" w:rsidP="00E06D9F">
      <w:pPr>
        <w:numPr>
          <w:ilvl w:val="0"/>
          <w:numId w:val="37"/>
        </w:numPr>
        <w:rPr>
          <w:rFonts w:cs="Arial"/>
        </w:rPr>
      </w:pPr>
      <w:r w:rsidRPr="00C10004">
        <w:rPr>
          <w:rFonts w:cs="Arial"/>
        </w:rPr>
        <w:t>Qualitative feedback: Grantees highlighted the importance of asset-based approaches, restorative justice, and spaces for racial justice and community. Wellness Center Tours inspired new efforts, with one principal noting, “We were so inspired by our visit</w:t>
      </w:r>
      <w:r w:rsidR="001B4231">
        <w:rPr>
          <w:rFonts w:cs="Arial"/>
        </w:rPr>
        <w:t xml:space="preserve"> . . . </w:t>
      </w:r>
      <w:r w:rsidRPr="00C10004">
        <w:rPr>
          <w:rFonts w:cs="Arial"/>
        </w:rPr>
        <w:t>this prompted us to reflect on ways to replicate this type of services at our school [for students, family, and staff].”</w:t>
      </w:r>
    </w:p>
    <w:p w14:paraId="4F1D9C82" w14:textId="2AA82EB1" w:rsidR="00E06D9F" w:rsidRPr="00C10004" w:rsidRDefault="00E06D9F" w:rsidP="00E06D9F">
      <w:pPr>
        <w:numPr>
          <w:ilvl w:val="0"/>
          <w:numId w:val="37"/>
        </w:numPr>
        <w:pBdr>
          <w:top w:val="nil"/>
          <w:left w:val="nil"/>
          <w:bottom w:val="nil"/>
          <w:right w:val="nil"/>
          <w:between w:val="nil"/>
        </w:pBdr>
        <w:rPr>
          <w:rFonts w:cs="Arial"/>
        </w:rPr>
      </w:pPr>
      <w:r w:rsidRPr="00C10004">
        <w:rPr>
          <w:rFonts w:cs="Arial"/>
        </w:rPr>
        <w:t xml:space="preserve">Cohort 1 grantees showed growth across all five revised </w:t>
      </w:r>
      <w:r w:rsidR="00326B52">
        <w:rPr>
          <w:rFonts w:cs="Arial"/>
        </w:rPr>
        <w:t>Capacity</w:t>
      </w:r>
      <w:r w:rsidR="001B4231">
        <w:rPr>
          <w:rFonts w:cs="Arial"/>
        </w:rPr>
        <w:t>-</w:t>
      </w:r>
      <w:r w:rsidR="00326B52">
        <w:rPr>
          <w:rFonts w:cs="Arial"/>
        </w:rPr>
        <w:t>Building Strategies</w:t>
      </w:r>
      <w:r w:rsidR="00CE0790" w:rsidRPr="00C10004">
        <w:rPr>
          <w:rFonts w:cs="Arial"/>
        </w:rPr>
        <w:t xml:space="preserve"> </w:t>
      </w:r>
      <w:r w:rsidRPr="00C10004">
        <w:rPr>
          <w:rFonts w:cs="Arial"/>
        </w:rPr>
        <w:t xml:space="preserve">in the APR from fall 2023 to spring 2024, with the most significant gains in transitioning from visioning to engaging. Shared </w:t>
      </w:r>
      <w:r w:rsidR="001B4231">
        <w:rPr>
          <w:rFonts w:cs="Arial"/>
        </w:rPr>
        <w:t>C</w:t>
      </w:r>
      <w:r w:rsidRPr="00C10004">
        <w:rPr>
          <w:rFonts w:cs="Arial"/>
        </w:rPr>
        <w:t>ommitment had the highest shift (45</w:t>
      </w:r>
      <w:r>
        <w:rPr>
          <w:rFonts w:cs="Arial"/>
        </w:rPr>
        <w:t xml:space="preserve"> percent</w:t>
      </w:r>
      <w:r w:rsidRPr="00C10004">
        <w:rPr>
          <w:rFonts w:cs="Arial"/>
        </w:rPr>
        <w:t xml:space="preserve"> to 71</w:t>
      </w:r>
      <w:r>
        <w:rPr>
          <w:rFonts w:cs="Arial"/>
        </w:rPr>
        <w:t xml:space="preserve"> percent</w:t>
      </w:r>
      <w:r w:rsidRPr="00C10004">
        <w:rPr>
          <w:rFonts w:cs="Arial"/>
        </w:rPr>
        <w:t xml:space="preserve">), followed by </w:t>
      </w:r>
      <w:r w:rsidR="001B4231">
        <w:rPr>
          <w:rFonts w:cs="Arial"/>
        </w:rPr>
        <w:t>C</w:t>
      </w:r>
      <w:r w:rsidRPr="00C10004">
        <w:rPr>
          <w:rFonts w:cs="Arial"/>
        </w:rPr>
        <w:t>ommunity-</w:t>
      </w:r>
      <w:r w:rsidR="001B4231">
        <w:rPr>
          <w:rFonts w:cs="Arial"/>
        </w:rPr>
        <w:t>B</w:t>
      </w:r>
      <w:r w:rsidRPr="00C10004">
        <w:rPr>
          <w:rFonts w:cs="Arial"/>
        </w:rPr>
        <w:t xml:space="preserve">ased </w:t>
      </w:r>
      <w:r w:rsidR="001B4231">
        <w:rPr>
          <w:rFonts w:cs="Arial"/>
        </w:rPr>
        <w:t>L</w:t>
      </w:r>
      <w:r w:rsidRPr="00C10004">
        <w:rPr>
          <w:rFonts w:cs="Arial"/>
        </w:rPr>
        <w:t>earning (21</w:t>
      </w:r>
      <w:r>
        <w:rPr>
          <w:rFonts w:cs="Arial"/>
        </w:rPr>
        <w:t xml:space="preserve"> percent</w:t>
      </w:r>
      <w:r w:rsidRPr="00C10004">
        <w:rPr>
          <w:rFonts w:cs="Arial"/>
        </w:rPr>
        <w:t xml:space="preserve"> to 49</w:t>
      </w:r>
      <w:r>
        <w:rPr>
          <w:rFonts w:cs="Arial"/>
        </w:rPr>
        <w:t xml:space="preserve"> percent</w:t>
      </w:r>
      <w:r w:rsidRPr="00C10004">
        <w:rPr>
          <w:rFonts w:cs="Arial"/>
        </w:rPr>
        <w:t xml:space="preserve">). </w:t>
      </w:r>
    </w:p>
    <w:p w14:paraId="3E0A0556" w14:textId="428FDA33" w:rsidR="00E06D9F" w:rsidRPr="00C10004" w:rsidRDefault="00E06D9F" w:rsidP="00E06D9F">
      <w:pPr>
        <w:pBdr>
          <w:top w:val="nil"/>
          <w:left w:val="nil"/>
          <w:bottom w:val="nil"/>
          <w:right w:val="nil"/>
          <w:between w:val="nil"/>
        </w:pBdr>
        <w:rPr>
          <w:rFonts w:cs="Arial"/>
          <w:b/>
        </w:rPr>
      </w:pPr>
      <w:r w:rsidRPr="00C10004">
        <w:rPr>
          <w:rFonts w:cs="Arial"/>
          <w:b/>
        </w:rPr>
        <w:t>L</w:t>
      </w:r>
      <w:r w:rsidR="001B4231">
        <w:rPr>
          <w:rFonts w:cs="Arial"/>
          <w:b/>
        </w:rPr>
        <w:t>ocal Educational Agency</w:t>
      </w:r>
      <w:r w:rsidRPr="00C10004">
        <w:rPr>
          <w:rFonts w:cs="Arial"/>
          <w:b/>
        </w:rPr>
        <w:t>/District Spotlights</w:t>
      </w:r>
    </w:p>
    <w:p w14:paraId="217B937A" w14:textId="06874D58" w:rsidR="00E06D9F" w:rsidRPr="00C10004" w:rsidRDefault="00E06D9F" w:rsidP="00E06D9F">
      <w:pPr>
        <w:rPr>
          <w:rFonts w:cs="Arial"/>
        </w:rPr>
      </w:pPr>
      <w:r w:rsidRPr="00C10004">
        <w:rPr>
          <w:rFonts w:cs="Arial"/>
        </w:rPr>
        <w:t>Direct feedback we have received from grantees indicate</w:t>
      </w:r>
      <w:r w:rsidR="001B4231">
        <w:rPr>
          <w:rFonts w:cs="Arial"/>
        </w:rPr>
        <w:t>s</w:t>
      </w:r>
      <w:r w:rsidRPr="00C10004">
        <w:rPr>
          <w:rFonts w:cs="Arial"/>
        </w:rPr>
        <w:t xml:space="preserve"> that these sessions and direct coaching and support have led to transformational initiatives in integrated student services, shared decision</w:t>
      </w:r>
      <w:r w:rsidR="001B4231">
        <w:rPr>
          <w:rFonts w:cs="Arial"/>
        </w:rPr>
        <w:t>-</w:t>
      </w:r>
      <w:r w:rsidRPr="00C10004">
        <w:rPr>
          <w:rFonts w:cs="Arial"/>
        </w:rPr>
        <w:t xml:space="preserve">making, and creating racially just school climates. Here are a few examples of this impact from across the </w:t>
      </w:r>
      <w:proofErr w:type="gramStart"/>
      <w:r w:rsidR="001B4231">
        <w:rPr>
          <w:rFonts w:cs="Arial"/>
        </w:rPr>
        <w:t>c</w:t>
      </w:r>
      <w:r w:rsidRPr="00C10004">
        <w:rPr>
          <w:rFonts w:cs="Arial"/>
        </w:rPr>
        <w:t>ounty</w:t>
      </w:r>
      <w:proofErr w:type="gramEnd"/>
      <w:r w:rsidR="001B4231">
        <w:rPr>
          <w:rFonts w:cs="Arial"/>
        </w:rPr>
        <w:t>:</w:t>
      </w:r>
    </w:p>
    <w:p w14:paraId="1CD583FE" w14:textId="405C2A01" w:rsidR="00E06D9F" w:rsidRPr="00C10004" w:rsidRDefault="00E06D9F" w:rsidP="00E06D9F">
      <w:pPr>
        <w:numPr>
          <w:ilvl w:val="0"/>
          <w:numId w:val="36"/>
        </w:numPr>
        <w:rPr>
          <w:rFonts w:cs="Arial"/>
        </w:rPr>
      </w:pPr>
      <w:r w:rsidRPr="00C10004">
        <w:rPr>
          <w:rFonts w:cs="Arial"/>
          <w:b/>
        </w:rPr>
        <w:t>Azusa Unified School District (USD)</w:t>
      </w:r>
      <w:r w:rsidRPr="00C10004">
        <w:rPr>
          <w:rFonts w:cs="Arial"/>
        </w:rPr>
        <w:t xml:space="preserve"> has emerged as a model for transformative Community Schools implementation by embedding the Four Cornerstone Commitments in its districtwide practices. The district invested in professional learning for all staff</w:t>
      </w:r>
      <w:r w:rsidR="001B4231">
        <w:rPr>
          <w:rFonts w:cs="Arial"/>
        </w:rPr>
        <w:t xml:space="preserve"> and hosted</w:t>
      </w:r>
      <w:r w:rsidRPr="00C10004">
        <w:rPr>
          <w:rFonts w:cs="Arial"/>
        </w:rPr>
        <w:t xml:space="preserve"> a </w:t>
      </w:r>
      <w:r w:rsidR="001B4231">
        <w:rPr>
          <w:rFonts w:cs="Arial"/>
        </w:rPr>
        <w:t>three</w:t>
      </w:r>
      <w:r w:rsidRPr="00C10004">
        <w:rPr>
          <w:rFonts w:cs="Arial"/>
        </w:rPr>
        <w:t xml:space="preserve">-day, conference-style </w:t>
      </w:r>
      <w:r w:rsidR="00F71559">
        <w:rPr>
          <w:rFonts w:cs="Arial"/>
        </w:rPr>
        <w:t>professional development</w:t>
      </w:r>
      <w:r w:rsidRPr="00C10004">
        <w:rPr>
          <w:rFonts w:cs="Arial"/>
        </w:rPr>
        <w:t xml:space="preserve"> for staff. Restorative practices, including Community Circles, Peer Mediation, and Restorative Justice, have become central to the district’s culture. Coordinators model the framework by opening and closing meetings with circles</w:t>
      </w:r>
      <w:r w:rsidR="001B4231">
        <w:rPr>
          <w:rFonts w:cs="Arial"/>
        </w:rPr>
        <w:t xml:space="preserve"> and</w:t>
      </w:r>
      <w:r w:rsidRPr="00C10004">
        <w:rPr>
          <w:rFonts w:cs="Arial"/>
        </w:rPr>
        <w:t xml:space="preserve"> reinforcing asset-based practices. </w:t>
      </w:r>
    </w:p>
    <w:p w14:paraId="4635647D" w14:textId="6157CD39" w:rsidR="00E06D9F" w:rsidRPr="00C10004" w:rsidRDefault="00E06D9F" w:rsidP="00E06D9F">
      <w:pPr>
        <w:numPr>
          <w:ilvl w:val="0"/>
          <w:numId w:val="36"/>
        </w:numPr>
        <w:rPr>
          <w:rFonts w:cs="Arial"/>
        </w:rPr>
      </w:pPr>
      <w:r w:rsidRPr="00C10004">
        <w:rPr>
          <w:rFonts w:cs="Arial"/>
          <w:b/>
        </w:rPr>
        <w:t>Alhambra USD</w:t>
      </w:r>
      <w:r w:rsidRPr="00C10004">
        <w:rPr>
          <w:rFonts w:cs="Arial"/>
        </w:rPr>
        <w:t xml:space="preserve"> has been a trailblazer regarding developing structured</w:t>
      </w:r>
      <w:r w:rsidR="001B4231">
        <w:rPr>
          <w:rFonts w:cs="Arial"/>
        </w:rPr>
        <w:t>,</w:t>
      </w:r>
      <w:r w:rsidRPr="00C10004">
        <w:rPr>
          <w:rFonts w:cs="Arial"/>
        </w:rPr>
        <w:t xml:space="preserve"> shared decision-making opportunities for </w:t>
      </w:r>
      <w:r w:rsidR="001B4231">
        <w:rPr>
          <w:rFonts w:cs="Arial"/>
        </w:rPr>
        <w:t xml:space="preserve">interest </w:t>
      </w:r>
      <w:r w:rsidRPr="00C10004">
        <w:rPr>
          <w:rFonts w:cs="Arial"/>
        </w:rPr>
        <w:t xml:space="preserve">holders across the district’s six Community Schools. In partnership with the teachers’ union, Alhambra USD has established a Community Schools steering committee at the district level. Additionally, each Community School in the district has an established </w:t>
      </w:r>
      <w:r w:rsidRPr="00C10004">
        <w:rPr>
          <w:rFonts w:cs="Arial"/>
        </w:rPr>
        <w:lastRenderedPageBreak/>
        <w:t>Community School Collaborative, or Advisory Council, where diverse interest</w:t>
      </w:r>
      <w:r w:rsidR="001B4231">
        <w:rPr>
          <w:rFonts w:cs="Arial"/>
        </w:rPr>
        <w:t xml:space="preserve"> </w:t>
      </w:r>
      <w:r w:rsidRPr="00C10004">
        <w:rPr>
          <w:rFonts w:cs="Arial"/>
        </w:rPr>
        <w:t>holders are represented. One school, Marguerita Elementary School, launched a Student Ambassador program</w:t>
      </w:r>
      <w:r w:rsidR="001B4231">
        <w:rPr>
          <w:rFonts w:cs="Arial"/>
        </w:rPr>
        <w:t xml:space="preserve"> to increase</w:t>
      </w:r>
      <w:r w:rsidRPr="00C10004">
        <w:rPr>
          <w:rFonts w:cs="Arial"/>
        </w:rPr>
        <w:t xml:space="preserve"> student voice and liaison with the Community School Collaborative.</w:t>
      </w:r>
    </w:p>
    <w:p w14:paraId="095CF89D" w14:textId="4A72E953" w:rsidR="00E06D9F" w:rsidRPr="00C10004" w:rsidRDefault="001B4231" w:rsidP="00E06D9F">
      <w:pPr>
        <w:numPr>
          <w:ilvl w:val="0"/>
          <w:numId w:val="36"/>
        </w:numPr>
        <w:pBdr>
          <w:top w:val="nil"/>
          <w:left w:val="nil"/>
          <w:bottom w:val="nil"/>
          <w:right w:val="nil"/>
          <w:between w:val="nil"/>
        </w:pBdr>
        <w:rPr>
          <w:rFonts w:cs="Arial"/>
        </w:rPr>
      </w:pPr>
      <w:r>
        <w:rPr>
          <w:rFonts w:cs="Arial"/>
          <w:b/>
        </w:rPr>
        <w:t xml:space="preserve">The </w:t>
      </w:r>
      <w:r w:rsidR="00E06D9F" w:rsidRPr="00C10004">
        <w:rPr>
          <w:rFonts w:cs="Arial"/>
          <w:b/>
        </w:rPr>
        <w:t>LACOE Community Schools Initiative</w:t>
      </w:r>
      <w:r w:rsidR="00E06D9F" w:rsidRPr="001B4231">
        <w:rPr>
          <w:rFonts w:cs="Arial"/>
          <w:b/>
          <w:bCs/>
        </w:rPr>
        <w:t>,</w:t>
      </w:r>
      <w:r w:rsidR="00E06D9F" w:rsidRPr="00C10004">
        <w:rPr>
          <w:rFonts w:cs="Arial"/>
        </w:rPr>
        <w:t xml:space="preserve"> </w:t>
      </w:r>
      <w:r>
        <w:rPr>
          <w:rFonts w:cs="Arial"/>
        </w:rPr>
        <w:t>which comprises</w:t>
      </w:r>
      <w:r w:rsidR="00E06D9F" w:rsidRPr="00C10004">
        <w:rPr>
          <w:rFonts w:cs="Arial"/>
        </w:rPr>
        <w:t xml:space="preserve"> 23 school sites</w:t>
      </w:r>
      <w:r>
        <w:rPr>
          <w:rFonts w:cs="Arial"/>
        </w:rPr>
        <w:t xml:space="preserve"> and</w:t>
      </w:r>
      <w:r w:rsidR="00E06D9F" w:rsidRPr="00C10004">
        <w:rPr>
          <w:rFonts w:cs="Arial"/>
        </w:rPr>
        <w:t xml:space="preserve"> </w:t>
      </w:r>
      <w:r>
        <w:rPr>
          <w:rFonts w:cs="Arial"/>
        </w:rPr>
        <w:t xml:space="preserve">is </w:t>
      </w:r>
      <w:r w:rsidR="00E06D9F" w:rsidRPr="00C10004">
        <w:rPr>
          <w:rFonts w:cs="Arial"/>
        </w:rPr>
        <w:t>funded through</w:t>
      </w:r>
      <w:r>
        <w:rPr>
          <w:rFonts w:cs="Arial"/>
        </w:rPr>
        <w:t xml:space="preserve"> the</w:t>
      </w:r>
      <w:r w:rsidR="00E06D9F" w:rsidRPr="00C10004">
        <w:rPr>
          <w:rFonts w:cs="Arial"/>
        </w:rPr>
        <w:t xml:space="preserve"> CCSPP and </w:t>
      </w:r>
      <w:r>
        <w:rPr>
          <w:rFonts w:cs="Arial"/>
        </w:rPr>
        <w:t>a</w:t>
      </w:r>
      <w:r w:rsidR="00E06D9F" w:rsidRPr="00C10004">
        <w:rPr>
          <w:rFonts w:cs="Arial"/>
        </w:rPr>
        <w:t xml:space="preserve"> partnership with the Los Angeles County Department of Mental Health, has made strong progress with implementation of the framework. Last year, schools held 515 shared decision-making meetings</w:t>
      </w:r>
      <w:r>
        <w:rPr>
          <w:rFonts w:cs="Arial"/>
        </w:rPr>
        <w:t>;</w:t>
      </w:r>
      <w:r w:rsidR="00E06D9F" w:rsidRPr="00C10004">
        <w:rPr>
          <w:rFonts w:cs="Arial"/>
        </w:rPr>
        <w:t xml:space="preserve"> supported 2,940 family cases</w:t>
      </w:r>
      <w:r>
        <w:rPr>
          <w:rFonts w:cs="Arial"/>
        </w:rPr>
        <w:t>;</w:t>
      </w:r>
      <w:r w:rsidR="00E06D9F" w:rsidRPr="00C10004">
        <w:rPr>
          <w:rFonts w:cs="Arial"/>
        </w:rPr>
        <w:t xml:space="preserve"> and formed 87 community partnerships. </w:t>
      </w:r>
      <w:r w:rsidR="00E06D9F">
        <w:rPr>
          <w:rFonts w:cs="Arial"/>
        </w:rPr>
        <w:t xml:space="preserve">The </w:t>
      </w:r>
      <w:r w:rsidR="00E06D9F" w:rsidRPr="00C10004">
        <w:rPr>
          <w:rFonts w:cs="Arial"/>
        </w:rPr>
        <w:t>2024–25 Community Schools surveys also revealed an increased shared sense of belonging and inclusion among students, parents, and staff.</w:t>
      </w:r>
    </w:p>
    <w:p w14:paraId="4EBA5369" w14:textId="499EE867" w:rsidR="00E06D9F" w:rsidRPr="00C10004" w:rsidRDefault="00E06D9F" w:rsidP="00E06D9F">
      <w:pPr>
        <w:rPr>
          <w:rFonts w:cs="Arial"/>
        </w:rPr>
      </w:pPr>
      <w:r w:rsidRPr="00C10004">
        <w:rPr>
          <w:rFonts w:cs="Arial"/>
        </w:rPr>
        <w:t xml:space="preserve">It is when we read these stories, visit our sites, </w:t>
      </w:r>
      <w:r w:rsidR="001B4231">
        <w:rPr>
          <w:rFonts w:cs="Arial"/>
        </w:rPr>
        <w:t>and</w:t>
      </w:r>
      <w:r w:rsidRPr="00C10004">
        <w:rPr>
          <w:rFonts w:cs="Arial"/>
        </w:rPr>
        <w:t xml:space="preserve"> talk with our grantees during the </w:t>
      </w:r>
      <w:proofErr w:type="spellStart"/>
      <w:r>
        <w:rPr>
          <w:rFonts w:cs="Arial"/>
        </w:rPr>
        <w:t>CoTPs</w:t>
      </w:r>
      <w:proofErr w:type="spellEnd"/>
      <w:r w:rsidRPr="00C10004">
        <w:rPr>
          <w:rFonts w:cs="Arial"/>
        </w:rPr>
        <w:t xml:space="preserve"> and individualized coaching sessions that we begin to understand the impact of these co-learning strategies and the relationships and community that have been fostered. We are grateful for the once-in-a-generation chance, in collaboration with the S-TAC and the CDE, to guide implementation of the CCSPP in our Greater Los Angeles community schools.</w:t>
      </w:r>
    </w:p>
    <w:p w14:paraId="5D1EBBB5" w14:textId="77777777" w:rsidR="00E06D9F" w:rsidRPr="00C10004" w:rsidRDefault="00E06D9F" w:rsidP="00E06D9F">
      <w:pPr>
        <w:rPr>
          <w:rFonts w:cs="Arial"/>
        </w:rPr>
      </w:pPr>
      <w:r w:rsidRPr="00C10004">
        <w:rPr>
          <w:rFonts w:cs="Arial"/>
        </w:rPr>
        <w:br w:type="page"/>
      </w:r>
    </w:p>
    <w:p w14:paraId="7F14036A" w14:textId="77777777" w:rsidR="00E06D9F" w:rsidRPr="00C10004" w:rsidRDefault="00E06D9F" w:rsidP="00BF0B7F">
      <w:pPr>
        <w:pStyle w:val="Heading3"/>
        <w:jc w:val="center"/>
      </w:pPr>
      <w:bookmarkStart w:id="86" w:name="_r07bsc62ugjc"/>
      <w:bookmarkStart w:id="87" w:name="_Toc208583882"/>
      <w:bookmarkStart w:id="88" w:name="_Toc209027393"/>
      <w:bookmarkStart w:id="89" w:name="_Toc209032183"/>
      <w:bookmarkStart w:id="90" w:name="_Toc209032924"/>
      <w:bookmarkEnd w:id="86"/>
      <w:r w:rsidRPr="737D29B2">
        <w:lastRenderedPageBreak/>
        <w:t>Northern California R-TAC</w:t>
      </w:r>
      <w:bookmarkEnd w:id="87"/>
      <w:bookmarkEnd w:id="88"/>
      <w:bookmarkEnd w:id="89"/>
      <w:bookmarkEnd w:id="90"/>
    </w:p>
    <w:p w14:paraId="3DD3F298" w14:textId="03A35E74" w:rsidR="00E06D9F" w:rsidRPr="00C10004" w:rsidRDefault="00E06D9F" w:rsidP="00E06D9F">
      <w:pPr>
        <w:spacing w:before="240"/>
        <w:rPr>
          <w:rFonts w:cs="Arial"/>
        </w:rPr>
      </w:pPr>
      <w:r w:rsidRPr="00C10004">
        <w:rPr>
          <w:rFonts w:cs="Arial"/>
        </w:rPr>
        <w:t xml:space="preserve">The </w:t>
      </w:r>
      <w:r>
        <w:rPr>
          <w:rFonts w:cs="Arial"/>
        </w:rPr>
        <w:t>Northern California</w:t>
      </w:r>
      <w:r w:rsidRPr="00C10004">
        <w:rPr>
          <w:rFonts w:cs="Arial"/>
        </w:rPr>
        <w:t xml:space="preserve"> </w:t>
      </w:r>
      <w:r>
        <w:rPr>
          <w:rFonts w:cs="Arial"/>
        </w:rPr>
        <w:t>R-TAC, known as the North Star R-TAC,</w:t>
      </w:r>
      <w:r w:rsidRPr="00C10004">
        <w:rPr>
          <w:rFonts w:cs="Arial"/>
        </w:rPr>
        <w:t xml:space="preserve"> serves California’s </w:t>
      </w:r>
      <w:r w:rsidR="004D5FBD">
        <w:rPr>
          <w:rFonts w:cs="Arial"/>
        </w:rPr>
        <w:t>13</w:t>
      </w:r>
      <w:r w:rsidRPr="00C10004">
        <w:rPr>
          <w:rFonts w:cs="Arial"/>
        </w:rPr>
        <w:t xml:space="preserve"> northernmost counties: Butte, Del Norte, Glenn, Humboldt, Lake, Lassen, Mendocino, Modoc, Plumas, Shasta, Siskiyou, Tehama, and Trinity. Our region is defined by its rural geography, diverse communities, and close-knit networks of educators and partners.</w:t>
      </w:r>
    </w:p>
    <w:p w14:paraId="070E7914" w14:textId="0366ED0A" w:rsidR="00E06D9F" w:rsidRPr="00C10004" w:rsidRDefault="00E06D9F" w:rsidP="00E06D9F">
      <w:pPr>
        <w:spacing w:before="240"/>
        <w:rPr>
          <w:rFonts w:cs="Arial"/>
        </w:rPr>
      </w:pPr>
      <w:r w:rsidRPr="00C10004">
        <w:rPr>
          <w:rFonts w:cs="Arial"/>
        </w:rPr>
        <w:t xml:space="preserve">The Shasta </w:t>
      </w:r>
      <w:r w:rsidR="00B43591">
        <w:rPr>
          <w:rFonts w:cs="Arial"/>
        </w:rPr>
        <w:t>COE</w:t>
      </w:r>
      <w:r w:rsidRPr="00C10004">
        <w:rPr>
          <w:rFonts w:cs="Arial"/>
        </w:rPr>
        <w:t xml:space="preserve"> leads the North Star </w:t>
      </w:r>
      <w:r>
        <w:rPr>
          <w:rFonts w:cs="Arial"/>
        </w:rPr>
        <w:t>R-TAC</w:t>
      </w:r>
      <w:r w:rsidRPr="00C10004">
        <w:rPr>
          <w:rFonts w:cs="Arial"/>
        </w:rPr>
        <w:t>, working alongside North State Together and Partners for Rural Impact, while subcontracting directly with each COE in our region</w:t>
      </w:r>
      <w:r w:rsidR="004D5FBD">
        <w:rPr>
          <w:rFonts w:cs="Arial"/>
        </w:rPr>
        <w:t xml:space="preserve"> to ensure</w:t>
      </w:r>
      <w:r w:rsidRPr="00C10004">
        <w:rPr>
          <w:rFonts w:cs="Arial"/>
        </w:rPr>
        <w:t xml:space="preserve"> that TA and professional learning are responsive to local needs while coordinated as part of a cohesive regional strategy. This structure allows us to:</w:t>
      </w:r>
    </w:p>
    <w:p w14:paraId="5147AF29" w14:textId="77777777" w:rsidR="00E06D9F" w:rsidRPr="00C10004" w:rsidRDefault="00E06D9F" w:rsidP="00E06D9F">
      <w:pPr>
        <w:numPr>
          <w:ilvl w:val="0"/>
          <w:numId w:val="38"/>
        </w:numPr>
        <w:spacing w:before="240"/>
        <w:rPr>
          <w:rFonts w:cs="Arial"/>
        </w:rPr>
      </w:pPr>
      <w:r w:rsidRPr="00C10004">
        <w:rPr>
          <w:rFonts w:cs="Arial"/>
        </w:rPr>
        <w:t>Maintain close working relationships with every grantee school and district.</w:t>
      </w:r>
    </w:p>
    <w:p w14:paraId="461788E4" w14:textId="739594DB" w:rsidR="00E06D9F" w:rsidRPr="00C10004" w:rsidRDefault="00E06D9F" w:rsidP="00E06D9F">
      <w:pPr>
        <w:numPr>
          <w:ilvl w:val="0"/>
          <w:numId w:val="38"/>
        </w:numPr>
        <w:rPr>
          <w:rFonts w:cs="Arial"/>
        </w:rPr>
      </w:pPr>
      <w:r w:rsidRPr="00C10004">
        <w:rPr>
          <w:rFonts w:cs="Arial"/>
        </w:rPr>
        <w:t xml:space="preserve">Offer professional development and TA tailored to the specific context of each county, </w:t>
      </w:r>
      <w:r w:rsidR="004D5FBD">
        <w:rPr>
          <w:rFonts w:cs="Arial"/>
        </w:rPr>
        <w:t>which mirrors</w:t>
      </w:r>
      <w:r w:rsidRPr="00C10004">
        <w:rPr>
          <w:rFonts w:cs="Arial"/>
        </w:rPr>
        <w:t xml:space="preserve"> the place-based nature of community schooling.</w:t>
      </w:r>
    </w:p>
    <w:p w14:paraId="0FEB7A3C" w14:textId="77777777" w:rsidR="00E06D9F" w:rsidRPr="00C10004" w:rsidRDefault="00E06D9F" w:rsidP="00E06D9F">
      <w:pPr>
        <w:numPr>
          <w:ilvl w:val="0"/>
          <w:numId w:val="38"/>
        </w:numPr>
        <w:rPr>
          <w:rFonts w:cs="Arial"/>
        </w:rPr>
      </w:pPr>
      <w:r w:rsidRPr="00C10004">
        <w:rPr>
          <w:rFonts w:cs="Arial"/>
        </w:rPr>
        <w:t>Leverage regional collaboration to share learning, amplify impact, align strategies, and highlight rural strengths.</w:t>
      </w:r>
    </w:p>
    <w:p w14:paraId="57BCF662" w14:textId="77777777" w:rsidR="00E06D9F" w:rsidRPr="00C10004" w:rsidRDefault="00E06D9F" w:rsidP="00E06D9F">
      <w:pPr>
        <w:spacing w:before="240"/>
        <w:rPr>
          <w:rFonts w:cs="Arial"/>
        </w:rPr>
      </w:pPr>
      <w:r w:rsidRPr="00C10004">
        <w:rPr>
          <w:rFonts w:cs="Arial"/>
        </w:rPr>
        <w:t xml:space="preserve">This dual emphasis on supporting hyperlocal needs and regional alignment has become a hallmark of our work. We embrace radical place leadership, or the idea that sustainable change begins with valuing the unique strengths of rural communities, cultures, and geographies. To serve such a geographically dispersed and diverse region, the North Star </w:t>
      </w:r>
      <w:r>
        <w:rPr>
          <w:rFonts w:cs="Arial"/>
        </w:rPr>
        <w:t>R-TAC</w:t>
      </w:r>
      <w:r w:rsidRPr="00C10004">
        <w:rPr>
          <w:rFonts w:cs="Arial"/>
        </w:rPr>
        <w:t xml:space="preserve"> employs a layered support model:</w:t>
      </w:r>
    </w:p>
    <w:p w14:paraId="0744FC59" w14:textId="17894602" w:rsidR="00E06D9F" w:rsidRPr="00C10004" w:rsidRDefault="00E06D9F" w:rsidP="00E06D9F">
      <w:pPr>
        <w:numPr>
          <w:ilvl w:val="0"/>
          <w:numId w:val="39"/>
        </w:numPr>
        <w:spacing w:before="240"/>
        <w:rPr>
          <w:rFonts w:cs="Arial"/>
        </w:rPr>
      </w:pPr>
      <w:r w:rsidRPr="00C10004">
        <w:rPr>
          <w:rFonts w:cs="Arial"/>
          <w:b/>
        </w:rPr>
        <w:t>Regional Level:</w:t>
      </w:r>
      <w:r w:rsidRPr="00C10004">
        <w:rPr>
          <w:rFonts w:cs="Arial"/>
        </w:rPr>
        <w:t xml:space="preserve"> </w:t>
      </w:r>
      <w:r w:rsidR="004D5FBD">
        <w:rPr>
          <w:rFonts w:cs="Arial"/>
        </w:rPr>
        <w:t>L</w:t>
      </w:r>
      <w:r w:rsidRPr="00C10004">
        <w:rPr>
          <w:rFonts w:cs="Arial"/>
        </w:rPr>
        <w:t>arge-scale convenings, cross-county professional learning, and regional communities of practice</w:t>
      </w:r>
    </w:p>
    <w:p w14:paraId="7C91A7A3" w14:textId="2ED31830" w:rsidR="00E06D9F" w:rsidRPr="00C10004" w:rsidRDefault="00E06D9F" w:rsidP="00E06D9F">
      <w:pPr>
        <w:numPr>
          <w:ilvl w:val="0"/>
          <w:numId w:val="39"/>
        </w:numPr>
        <w:rPr>
          <w:rFonts w:cs="Arial"/>
        </w:rPr>
      </w:pPr>
      <w:r w:rsidRPr="00C10004">
        <w:rPr>
          <w:rFonts w:cs="Arial"/>
          <w:b/>
        </w:rPr>
        <w:t xml:space="preserve">Micro-Regional Level: </w:t>
      </w:r>
      <w:r w:rsidR="004D5FBD">
        <w:rPr>
          <w:rFonts w:cs="Arial"/>
        </w:rPr>
        <w:t>C</w:t>
      </w:r>
      <w:r w:rsidRPr="00C10004">
        <w:rPr>
          <w:rFonts w:cs="Arial"/>
        </w:rPr>
        <w:t>lusters of counties working together to address shared needs and contexts</w:t>
      </w:r>
    </w:p>
    <w:p w14:paraId="7AD91917" w14:textId="1F34824C" w:rsidR="00E06D9F" w:rsidRPr="00C10004" w:rsidRDefault="00E06D9F" w:rsidP="00E06D9F">
      <w:pPr>
        <w:numPr>
          <w:ilvl w:val="0"/>
          <w:numId w:val="39"/>
        </w:numPr>
        <w:rPr>
          <w:rFonts w:cs="Arial"/>
        </w:rPr>
      </w:pPr>
      <w:r w:rsidRPr="00C10004">
        <w:rPr>
          <w:rFonts w:cs="Arial"/>
          <w:b/>
        </w:rPr>
        <w:t>County Level:</w:t>
      </w:r>
      <w:r w:rsidRPr="00C10004">
        <w:rPr>
          <w:rFonts w:cs="Arial"/>
        </w:rPr>
        <w:t xml:space="preserve"> </w:t>
      </w:r>
      <w:r w:rsidR="004D5FBD">
        <w:rPr>
          <w:rFonts w:cs="Arial"/>
        </w:rPr>
        <w:t>T</w:t>
      </w:r>
      <w:r w:rsidRPr="00C10004">
        <w:rPr>
          <w:rFonts w:cs="Arial"/>
        </w:rPr>
        <w:t>ailored support provided through subcontracted COEs</w:t>
      </w:r>
      <w:r w:rsidR="004D5FBD">
        <w:rPr>
          <w:rFonts w:cs="Arial"/>
        </w:rPr>
        <w:t xml:space="preserve"> to ensure </w:t>
      </w:r>
      <w:r w:rsidRPr="00C10004">
        <w:rPr>
          <w:rFonts w:cs="Arial"/>
        </w:rPr>
        <w:t>that assistance is responsive to local conditions and priorities</w:t>
      </w:r>
    </w:p>
    <w:p w14:paraId="75A47160" w14:textId="77777777" w:rsidR="00E06D9F" w:rsidRPr="00C10004" w:rsidRDefault="00E06D9F" w:rsidP="00E06D9F">
      <w:pPr>
        <w:spacing w:before="240"/>
        <w:rPr>
          <w:rFonts w:cs="Arial"/>
          <w:b/>
        </w:rPr>
      </w:pPr>
      <w:r w:rsidRPr="00C10004">
        <w:rPr>
          <w:rFonts w:cs="Arial"/>
        </w:rPr>
        <w:t>This approach allows us to offer simultaneous breadth and depth: broad opportunities for cross-region peer learning and highly personalized support at the county and site levels.</w:t>
      </w:r>
    </w:p>
    <w:p w14:paraId="409E70FA" w14:textId="77777777" w:rsidR="00E06D9F" w:rsidRPr="00C10004" w:rsidRDefault="00E06D9F" w:rsidP="00E06D9F">
      <w:pPr>
        <w:spacing w:before="240"/>
        <w:jc w:val="center"/>
        <w:rPr>
          <w:rFonts w:cs="Arial"/>
          <w:b/>
        </w:rPr>
      </w:pPr>
      <w:r w:rsidRPr="00C10004">
        <w:rPr>
          <w:rFonts w:cs="Arial"/>
          <w:b/>
        </w:rPr>
        <w:t>North Star Highlights</w:t>
      </w:r>
    </w:p>
    <w:p w14:paraId="1960FF77" w14:textId="3A14BE98" w:rsidR="00E06D9F" w:rsidRPr="00C10004" w:rsidRDefault="00E06D9F" w:rsidP="00E06D9F">
      <w:pPr>
        <w:spacing w:before="240"/>
        <w:rPr>
          <w:rFonts w:cs="Arial"/>
        </w:rPr>
      </w:pPr>
      <w:r w:rsidRPr="00C10004">
        <w:rPr>
          <w:rFonts w:cs="Arial"/>
        </w:rPr>
        <w:t xml:space="preserve">Since its inception, the North Star </w:t>
      </w:r>
      <w:r>
        <w:rPr>
          <w:rFonts w:cs="Arial"/>
        </w:rPr>
        <w:t>R-TAC</w:t>
      </w:r>
      <w:r w:rsidRPr="00C10004">
        <w:rPr>
          <w:rFonts w:cs="Arial"/>
        </w:rPr>
        <w:t xml:space="preserve"> has provided dozens of professional development sessions across the region</w:t>
      </w:r>
      <w:r w:rsidR="004D5FBD">
        <w:rPr>
          <w:rFonts w:cs="Arial"/>
        </w:rPr>
        <w:t xml:space="preserve"> and reaches</w:t>
      </w:r>
      <w:r w:rsidRPr="00C10004">
        <w:rPr>
          <w:rFonts w:cs="Arial"/>
        </w:rPr>
        <w:t xml:space="preserve"> CCSPP grantees, non-grantees, and community partners. These </w:t>
      </w:r>
      <w:proofErr w:type="gramStart"/>
      <w:r w:rsidRPr="00C10004">
        <w:rPr>
          <w:rFonts w:cs="Arial"/>
        </w:rPr>
        <w:t>offerings</w:t>
      </w:r>
      <w:proofErr w:type="gramEnd"/>
      <w:r w:rsidRPr="00C10004">
        <w:rPr>
          <w:rFonts w:cs="Arial"/>
        </w:rPr>
        <w:t xml:space="preserve"> included workshops, trainings, regional convenings, </w:t>
      </w:r>
      <w:r>
        <w:rPr>
          <w:rFonts w:cs="Arial"/>
        </w:rPr>
        <w:t>one-to-one</w:t>
      </w:r>
      <w:r w:rsidRPr="00C10004">
        <w:rPr>
          <w:rFonts w:cs="Arial"/>
        </w:rPr>
        <w:t xml:space="preserve"> and small group coaching, and collaborative planning sessions.</w:t>
      </w:r>
    </w:p>
    <w:p w14:paraId="5C3D5AF6" w14:textId="77777777" w:rsidR="00EB1115" w:rsidRDefault="00EB1115" w:rsidP="00E06D9F">
      <w:pPr>
        <w:spacing w:before="240"/>
        <w:rPr>
          <w:rFonts w:cs="Arial"/>
          <w:b/>
        </w:rPr>
      </w:pPr>
    </w:p>
    <w:p w14:paraId="39352723" w14:textId="71A4D99D" w:rsidR="00E06D9F" w:rsidRPr="00C10004" w:rsidRDefault="00E06D9F" w:rsidP="00E06D9F">
      <w:pPr>
        <w:spacing w:before="240"/>
        <w:rPr>
          <w:rFonts w:cs="Arial"/>
          <w:b/>
        </w:rPr>
      </w:pPr>
      <w:r w:rsidRPr="00C10004">
        <w:rPr>
          <w:rFonts w:cs="Arial"/>
          <w:b/>
        </w:rPr>
        <w:lastRenderedPageBreak/>
        <w:t>Regional Level</w:t>
      </w:r>
    </w:p>
    <w:p w14:paraId="472B3851" w14:textId="77777777" w:rsidR="00E06D9F" w:rsidRPr="00692ABE" w:rsidRDefault="00E06D9F" w:rsidP="00E06D9F">
      <w:pPr>
        <w:pStyle w:val="ListParagraph"/>
        <w:numPr>
          <w:ilvl w:val="0"/>
          <w:numId w:val="48"/>
        </w:numPr>
        <w:contextualSpacing w:val="0"/>
        <w:rPr>
          <w:rFonts w:cs="Arial"/>
        </w:rPr>
      </w:pPr>
      <w:bookmarkStart w:id="91" w:name="_skzq8brpx75d" w:colFirst="0" w:colLast="0"/>
      <w:bookmarkEnd w:id="91"/>
      <w:r w:rsidRPr="00692ABE">
        <w:rPr>
          <w:rFonts w:cs="Arial"/>
          <w:b/>
          <w:color w:val="000000"/>
        </w:rPr>
        <w:t xml:space="preserve">Regional CoP: </w:t>
      </w:r>
      <w:r w:rsidRPr="00692ABE">
        <w:rPr>
          <w:rFonts w:cs="Arial"/>
        </w:rPr>
        <w:t>Year-long series of sessions on topics like needs assessments, advisory councils, braided funding, and community partnerships. Rural school spotlights and expert panels gave participants practical tools and peer connections.</w:t>
      </w:r>
    </w:p>
    <w:p w14:paraId="601C43A8" w14:textId="7807A5A9" w:rsidR="00E06D9F" w:rsidRPr="00692ABE" w:rsidRDefault="00E06D9F" w:rsidP="00E06D9F">
      <w:pPr>
        <w:pStyle w:val="ListParagraph"/>
        <w:numPr>
          <w:ilvl w:val="0"/>
          <w:numId w:val="48"/>
        </w:numPr>
        <w:contextualSpacing w:val="0"/>
        <w:rPr>
          <w:rFonts w:cs="Arial"/>
        </w:rPr>
      </w:pPr>
      <w:bookmarkStart w:id="92" w:name="_v9ue2cldphen" w:colFirst="0" w:colLast="0"/>
      <w:bookmarkEnd w:id="92"/>
      <w:r w:rsidRPr="00692ABE">
        <w:rPr>
          <w:rFonts w:cs="Arial"/>
          <w:b/>
          <w:color w:val="000000"/>
        </w:rPr>
        <w:t xml:space="preserve">Peer </w:t>
      </w:r>
      <w:r w:rsidRPr="00C46C5B">
        <w:rPr>
          <w:b/>
          <w:bCs/>
        </w:rPr>
        <w:t>Learning</w:t>
      </w:r>
      <w:r w:rsidRPr="00C46C5B">
        <w:rPr>
          <w:rFonts w:cs="Arial"/>
          <w:b/>
          <w:bCs/>
          <w:color w:val="000000"/>
        </w:rPr>
        <w:t xml:space="preserve"> </w:t>
      </w:r>
      <w:r w:rsidRPr="00692ABE">
        <w:rPr>
          <w:rFonts w:cs="Arial"/>
          <w:b/>
          <w:color w:val="000000"/>
        </w:rPr>
        <w:t>Sessions:</w:t>
      </w:r>
      <w:r w:rsidRPr="00692ABE">
        <w:rPr>
          <w:rFonts w:cs="Arial"/>
          <w:color w:val="000000"/>
        </w:rPr>
        <w:t xml:space="preserve"> </w:t>
      </w:r>
      <w:r w:rsidRPr="00692ABE">
        <w:rPr>
          <w:rFonts w:cs="Arial"/>
        </w:rPr>
        <w:t>County Community School Leads</w:t>
      </w:r>
      <w:r w:rsidR="00AE00DC">
        <w:rPr>
          <w:rFonts w:cs="Arial"/>
        </w:rPr>
        <w:t xml:space="preserve"> </w:t>
      </w:r>
      <w:r w:rsidR="00AE00DC" w:rsidRPr="00C10004">
        <w:rPr>
          <w:rFonts w:cs="Arial"/>
        </w:rPr>
        <w:t>(CCSLs)</w:t>
      </w:r>
      <w:r w:rsidR="00AE00DC">
        <w:rPr>
          <w:rFonts w:cs="Arial"/>
        </w:rPr>
        <w:t xml:space="preserve"> </w:t>
      </w:r>
      <w:r w:rsidRPr="00692ABE">
        <w:rPr>
          <w:rFonts w:cs="Arial"/>
        </w:rPr>
        <w:t>co-facilitated sessions on integrated supports, expanded learning, family engagement, and collaborative leadership. Each highlighted local rural examples and fostered cross-county collaboration.</w:t>
      </w:r>
    </w:p>
    <w:p w14:paraId="375C61C4" w14:textId="77777777" w:rsidR="00E06D9F" w:rsidRPr="00692ABE" w:rsidRDefault="00E06D9F" w:rsidP="00E06D9F">
      <w:pPr>
        <w:pStyle w:val="ListParagraph"/>
        <w:numPr>
          <w:ilvl w:val="0"/>
          <w:numId w:val="48"/>
        </w:numPr>
        <w:contextualSpacing w:val="0"/>
        <w:rPr>
          <w:rFonts w:cs="Arial"/>
        </w:rPr>
      </w:pPr>
      <w:bookmarkStart w:id="93" w:name="_kk8b276j7edi" w:colFirst="0" w:colLast="0"/>
      <w:bookmarkEnd w:id="93"/>
      <w:r w:rsidRPr="00692ABE">
        <w:rPr>
          <w:rFonts w:cs="Arial"/>
          <w:b/>
          <w:color w:val="000000"/>
        </w:rPr>
        <w:t>Community School</w:t>
      </w:r>
      <w:r w:rsidRPr="001D7D39">
        <w:rPr>
          <w:rFonts w:cs="Arial"/>
          <w:b/>
          <w:bCs/>
          <w:color w:val="000000"/>
        </w:rPr>
        <w:t xml:space="preserve"> </w:t>
      </w:r>
      <w:r w:rsidRPr="001D7D39">
        <w:rPr>
          <w:b/>
          <w:bCs/>
        </w:rPr>
        <w:t>Coordinator</w:t>
      </w:r>
      <w:r w:rsidRPr="00692ABE">
        <w:rPr>
          <w:rFonts w:cs="Arial"/>
          <w:b/>
          <w:color w:val="000000"/>
        </w:rPr>
        <w:t xml:space="preserve"> Boot Camp: </w:t>
      </w:r>
      <w:r w:rsidRPr="00692ABE">
        <w:rPr>
          <w:rFonts w:cs="Arial"/>
        </w:rPr>
        <w:t>Provided new coordinators with training on role clarity, leadership strategies, and peer networking. Participants left with practical tools and stronger connections to support site-level implementation.</w:t>
      </w:r>
    </w:p>
    <w:p w14:paraId="6E1F7EF5" w14:textId="3125DE07" w:rsidR="00E06D9F" w:rsidRPr="00692ABE" w:rsidRDefault="00E06D9F" w:rsidP="00E06D9F">
      <w:pPr>
        <w:pStyle w:val="ListParagraph"/>
        <w:numPr>
          <w:ilvl w:val="0"/>
          <w:numId w:val="48"/>
        </w:numPr>
        <w:contextualSpacing w:val="0"/>
        <w:rPr>
          <w:rFonts w:cs="Arial"/>
        </w:rPr>
      </w:pPr>
      <w:bookmarkStart w:id="94" w:name="_8jwwrelz26aw" w:colFirst="0" w:colLast="0"/>
      <w:bookmarkEnd w:id="94"/>
      <w:r w:rsidRPr="00692ABE">
        <w:rPr>
          <w:rFonts w:cs="Arial"/>
          <w:b/>
          <w:color w:val="000000"/>
        </w:rPr>
        <w:t xml:space="preserve">Grant Writing Series: </w:t>
      </w:r>
      <w:r w:rsidRPr="00692ABE">
        <w:rPr>
          <w:rFonts w:cs="Arial"/>
        </w:rPr>
        <w:t xml:space="preserve">Delivered an eight-part virtual series to support Cohort 3 and 4 </w:t>
      </w:r>
      <w:r w:rsidRPr="00692ABE">
        <w:t>CCSPP</w:t>
      </w:r>
      <w:r w:rsidRPr="00692ABE">
        <w:rPr>
          <w:rFonts w:cs="Arial"/>
        </w:rPr>
        <w:t xml:space="preserve"> applicants. Sessions broke down the </w:t>
      </w:r>
      <w:r>
        <w:rPr>
          <w:rFonts w:cs="Arial"/>
        </w:rPr>
        <w:t xml:space="preserve">Request for Applications </w:t>
      </w:r>
      <w:r w:rsidRPr="00692ABE">
        <w:rPr>
          <w:rFonts w:cs="Arial"/>
        </w:rPr>
        <w:t>process, scoring rubric, and implementation planning</w:t>
      </w:r>
      <w:r w:rsidR="00AE00DC">
        <w:rPr>
          <w:rFonts w:cs="Arial"/>
        </w:rPr>
        <w:t xml:space="preserve"> to boost</w:t>
      </w:r>
      <w:r w:rsidRPr="00692ABE">
        <w:rPr>
          <w:rFonts w:cs="Arial"/>
        </w:rPr>
        <w:t xml:space="preserve"> participant confidence.</w:t>
      </w:r>
    </w:p>
    <w:p w14:paraId="49566647" w14:textId="77777777" w:rsidR="00E06D9F" w:rsidRPr="00692ABE" w:rsidRDefault="00E06D9F" w:rsidP="00E06D9F">
      <w:pPr>
        <w:pStyle w:val="ListParagraph"/>
        <w:numPr>
          <w:ilvl w:val="0"/>
          <w:numId w:val="48"/>
        </w:numPr>
        <w:contextualSpacing w:val="0"/>
        <w:rPr>
          <w:rFonts w:cs="Arial"/>
          <w:b/>
        </w:rPr>
      </w:pPr>
      <w:bookmarkStart w:id="95" w:name="_5c77x0q8isz8" w:colFirst="0" w:colLast="0"/>
      <w:bookmarkEnd w:id="95"/>
      <w:r w:rsidRPr="00692ABE">
        <w:rPr>
          <w:rFonts w:cs="Arial"/>
          <w:b/>
          <w:color w:val="000000"/>
        </w:rPr>
        <w:t xml:space="preserve">Collective Impact: </w:t>
      </w:r>
      <w:r w:rsidRPr="00692ABE">
        <w:rPr>
          <w:rFonts w:cs="Arial"/>
        </w:rPr>
        <w:t xml:space="preserve">Through data walks and cross-initiative planning, counties identified shared goals and concrete next steps across existing organizations, initiatives, and community </w:t>
      </w:r>
      <w:proofErr w:type="gramStart"/>
      <w:r w:rsidRPr="00692ABE">
        <w:rPr>
          <w:rFonts w:cs="Arial"/>
        </w:rPr>
        <w:t>school work</w:t>
      </w:r>
      <w:proofErr w:type="gramEnd"/>
      <w:r w:rsidRPr="00692ABE">
        <w:rPr>
          <w:rFonts w:cs="Arial"/>
        </w:rPr>
        <w:t xml:space="preserve">. </w:t>
      </w:r>
    </w:p>
    <w:p w14:paraId="129E9394" w14:textId="2978051C" w:rsidR="00E06D9F" w:rsidRPr="00C10004" w:rsidRDefault="00E06D9F" w:rsidP="00E06D9F">
      <w:pPr>
        <w:spacing w:before="240"/>
        <w:rPr>
          <w:rFonts w:cs="Arial"/>
          <w:b/>
        </w:rPr>
      </w:pPr>
      <w:r w:rsidRPr="00C10004">
        <w:rPr>
          <w:rFonts w:cs="Arial"/>
          <w:b/>
        </w:rPr>
        <w:t>Micro-</w:t>
      </w:r>
      <w:r w:rsidR="00AE00DC">
        <w:rPr>
          <w:rFonts w:cs="Arial"/>
          <w:b/>
        </w:rPr>
        <w:t>R</w:t>
      </w:r>
      <w:r w:rsidRPr="00C10004">
        <w:rPr>
          <w:rFonts w:cs="Arial"/>
          <w:b/>
        </w:rPr>
        <w:t>egional Level</w:t>
      </w:r>
    </w:p>
    <w:p w14:paraId="689049D0" w14:textId="7F630626" w:rsidR="00E06D9F" w:rsidRPr="00692ABE" w:rsidRDefault="00E06D9F" w:rsidP="00E06D9F">
      <w:pPr>
        <w:pStyle w:val="ListParagraph"/>
        <w:numPr>
          <w:ilvl w:val="0"/>
          <w:numId w:val="49"/>
        </w:numPr>
        <w:contextualSpacing w:val="0"/>
        <w:rPr>
          <w:rFonts w:cs="Arial"/>
        </w:rPr>
      </w:pPr>
      <w:bookmarkStart w:id="96" w:name="_yq6i01z77rtq" w:colFirst="0" w:colLast="0"/>
      <w:bookmarkEnd w:id="96"/>
      <w:r w:rsidRPr="00692ABE">
        <w:rPr>
          <w:rFonts w:cs="Arial"/>
          <w:b/>
          <w:color w:val="000000"/>
        </w:rPr>
        <w:t xml:space="preserve">Results-Based Facilitation: </w:t>
      </w:r>
      <w:r w:rsidRPr="00692ABE">
        <w:rPr>
          <w:rFonts w:cs="Arial"/>
        </w:rPr>
        <w:t xml:space="preserve">Participants practiced real-world tools to improve </w:t>
      </w:r>
      <w:r w:rsidRPr="00692ABE">
        <w:t>meetings</w:t>
      </w:r>
      <w:r w:rsidRPr="00692ABE">
        <w:rPr>
          <w:rFonts w:cs="Arial"/>
        </w:rPr>
        <w:t xml:space="preserve"> and collaborative leadership</w:t>
      </w:r>
      <w:r w:rsidR="00AE00DC">
        <w:rPr>
          <w:rFonts w:cs="Arial"/>
        </w:rPr>
        <w:t xml:space="preserve"> to target</w:t>
      </w:r>
      <w:r w:rsidRPr="00692ABE">
        <w:rPr>
          <w:rFonts w:cs="Arial"/>
        </w:rPr>
        <w:t xml:space="preserve"> coordinators and others who facilitate community school advisory councils.</w:t>
      </w:r>
    </w:p>
    <w:p w14:paraId="026CA17C" w14:textId="3C01408A" w:rsidR="00E06D9F" w:rsidRPr="00692ABE" w:rsidRDefault="00E06D9F" w:rsidP="00E06D9F">
      <w:pPr>
        <w:pStyle w:val="ListParagraph"/>
        <w:numPr>
          <w:ilvl w:val="0"/>
          <w:numId w:val="49"/>
        </w:numPr>
        <w:contextualSpacing w:val="0"/>
        <w:rPr>
          <w:rFonts w:cs="Arial"/>
        </w:rPr>
      </w:pPr>
      <w:bookmarkStart w:id="97" w:name="_o27vh2yxzlpr" w:colFirst="0" w:colLast="0"/>
      <w:bookmarkEnd w:id="97"/>
      <w:r w:rsidRPr="00692ABE">
        <w:rPr>
          <w:rFonts w:cs="Arial"/>
          <w:b/>
          <w:color w:val="000000"/>
        </w:rPr>
        <w:t xml:space="preserve">Community School Site Visits: </w:t>
      </w:r>
      <w:r w:rsidRPr="00692ABE">
        <w:rPr>
          <w:rFonts w:cs="Arial"/>
        </w:rPr>
        <w:t xml:space="preserve">Organized visits in Humboldt, Siskiyou, Butte, Tehama, and Trinity </w:t>
      </w:r>
      <w:r w:rsidR="00AE00DC">
        <w:rPr>
          <w:rFonts w:cs="Arial"/>
        </w:rPr>
        <w:t>c</w:t>
      </w:r>
      <w:r w:rsidRPr="00692ABE">
        <w:rPr>
          <w:rFonts w:cs="Arial"/>
        </w:rPr>
        <w:t xml:space="preserve">ounties to showcase community school strategies in action. Attendees </w:t>
      </w:r>
      <w:r w:rsidRPr="00692ABE">
        <w:t>learned</w:t>
      </w:r>
      <w:r w:rsidRPr="00692ABE">
        <w:rPr>
          <w:rFonts w:cs="Arial"/>
        </w:rPr>
        <w:t xml:space="preserve"> directly from schools and partners</w:t>
      </w:r>
      <w:r w:rsidR="00AE00DC">
        <w:rPr>
          <w:rFonts w:cs="Arial"/>
        </w:rPr>
        <w:t xml:space="preserve"> and exchanged</w:t>
      </w:r>
      <w:r w:rsidRPr="00692ABE">
        <w:rPr>
          <w:rFonts w:cs="Arial"/>
        </w:rPr>
        <w:t xml:space="preserve"> ideas on sustainability and partnerships.</w:t>
      </w:r>
    </w:p>
    <w:p w14:paraId="1C7BBB43" w14:textId="77777777" w:rsidR="00E06D9F" w:rsidRPr="00C10004" w:rsidRDefault="00E06D9F" w:rsidP="00E06D9F">
      <w:pPr>
        <w:spacing w:before="240"/>
        <w:rPr>
          <w:rFonts w:cs="Arial"/>
          <w:b/>
        </w:rPr>
      </w:pPr>
      <w:r w:rsidRPr="00C10004">
        <w:rPr>
          <w:rFonts w:cs="Arial"/>
          <w:b/>
        </w:rPr>
        <w:t>County Level</w:t>
      </w:r>
    </w:p>
    <w:p w14:paraId="51CBA912" w14:textId="7E1DA838" w:rsidR="00E06D9F" w:rsidRPr="00C10004" w:rsidRDefault="00E06D9F" w:rsidP="00E06D9F">
      <w:pPr>
        <w:ind w:left="720"/>
        <w:rPr>
          <w:rFonts w:cs="Arial"/>
        </w:rPr>
      </w:pPr>
      <w:r w:rsidRPr="00C10004">
        <w:rPr>
          <w:rFonts w:cs="Arial"/>
        </w:rPr>
        <w:t xml:space="preserve">Under the direction of the </w:t>
      </w:r>
      <w:r>
        <w:rPr>
          <w:rFonts w:cs="Arial"/>
        </w:rPr>
        <w:t>R-TAC</w:t>
      </w:r>
      <w:r w:rsidRPr="00C10004">
        <w:rPr>
          <w:rFonts w:cs="Arial"/>
        </w:rPr>
        <w:t xml:space="preserve">, CCSLs at each COE in our region provided professional learning opportunities, </w:t>
      </w:r>
      <w:r>
        <w:rPr>
          <w:rFonts w:cs="Arial"/>
        </w:rPr>
        <w:t>TA</w:t>
      </w:r>
      <w:r w:rsidRPr="00C10004">
        <w:rPr>
          <w:rFonts w:cs="Arial"/>
        </w:rPr>
        <w:t>, and tailored support to potential grantees, funded CCSPP grantees, and community partners. The format and frequency of these supports varied by county</w:t>
      </w:r>
      <w:r w:rsidR="00AE00DC">
        <w:rPr>
          <w:rFonts w:cs="Arial"/>
        </w:rPr>
        <w:t xml:space="preserve"> and took</w:t>
      </w:r>
      <w:r w:rsidRPr="00C10004">
        <w:rPr>
          <w:rFonts w:cs="Arial"/>
        </w:rPr>
        <w:t xml:space="preserve"> into account factors such as the number of schools served, level of need, geographic coverage, and participant availability. CCSLs act as the first point of contact for grantees in their respective counties</w:t>
      </w:r>
      <w:r w:rsidR="00AE00DC">
        <w:rPr>
          <w:rFonts w:cs="Arial"/>
        </w:rPr>
        <w:t xml:space="preserve"> to ensure</w:t>
      </w:r>
      <w:r w:rsidRPr="00C10004">
        <w:rPr>
          <w:rFonts w:cs="Arial"/>
        </w:rPr>
        <w:t xml:space="preserve"> timely and relevant support. </w:t>
      </w:r>
    </w:p>
    <w:p w14:paraId="0D21FD12" w14:textId="218441A2" w:rsidR="00E06D9F" w:rsidRPr="00C10004" w:rsidRDefault="00E06D9F" w:rsidP="00E06D9F">
      <w:pPr>
        <w:ind w:left="720"/>
        <w:rPr>
          <w:rFonts w:cs="Arial"/>
        </w:rPr>
      </w:pPr>
      <w:r w:rsidRPr="00C10004">
        <w:rPr>
          <w:rFonts w:cs="Arial"/>
        </w:rPr>
        <w:lastRenderedPageBreak/>
        <w:t>CCSLs implemented a range of support structures, including small communities of practice, one-on-one coaching, role-alike groups, and targeted trainings. Local decision-making about county-level offerings was intentional</w:t>
      </w:r>
      <w:r w:rsidR="00AE00DC">
        <w:rPr>
          <w:rFonts w:cs="Arial"/>
        </w:rPr>
        <w:t xml:space="preserve"> and allowed</w:t>
      </w:r>
      <w:r w:rsidRPr="00C10004">
        <w:rPr>
          <w:rFonts w:cs="Arial"/>
        </w:rPr>
        <w:t xml:space="preserve"> flexibility in designing learning opportunities and </w:t>
      </w:r>
      <w:r>
        <w:rPr>
          <w:rFonts w:cs="Arial"/>
        </w:rPr>
        <w:t>TA</w:t>
      </w:r>
      <w:r w:rsidRPr="00C10004">
        <w:rPr>
          <w:rFonts w:cs="Arial"/>
        </w:rPr>
        <w:t xml:space="preserve"> that were most meaningful and responsive to grantee needs. A detailed report of each county’s activities, including specific supports provided by CCSLs, </w:t>
      </w:r>
      <w:r w:rsidR="00AE00DC">
        <w:rPr>
          <w:rFonts w:cs="Arial"/>
        </w:rPr>
        <w:t>is available</w:t>
      </w:r>
      <w:r w:rsidRPr="00C10004">
        <w:rPr>
          <w:rFonts w:cs="Arial"/>
        </w:rPr>
        <w:t xml:space="preserve"> in the North Star Annual Reflection Reports. </w:t>
      </w:r>
    </w:p>
    <w:p w14:paraId="6BF653BC" w14:textId="77777777" w:rsidR="00E06D9F" w:rsidRPr="00692ABE" w:rsidRDefault="00E06D9F" w:rsidP="00E06D9F">
      <w:pPr>
        <w:rPr>
          <w:b/>
          <w:bCs/>
        </w:rPr>
      </w:pPr>
      <w:bookmarkStart w:id="98" w:name="_3nlho9qvlr6k" w:colFirst="0" w:colLast="0"/>
      <w:bookmarkEnd w:id="98"/>
      <w:r w:rsidRPr="00692ABE">
        <w:rPr>
          <w:b/>
          <w:bCs/>
        </w:rPr>
        <w:t>Looking Ahead</w:t>
      </w:r>
    </w:p>
    <w:p w14:paraId="63F735FA" w14:textId="44A7A413" w:rsidR="00E06D9F" w:rsidRPr="00C10004" w:rsidRDefault="00E06D9F" w:rsidP="00E06D9F">
      <w:pPr>
        <w:spacing w:before="240"/>
        <w:rPr>
          <w:rFonts w:cs="Arial"/>
        </w:rPr>
      </w:pPr>
      <w:r w:rsidRPr="00C10004">
        <w:rPr>
          <w:rFonts w:cs="Arial"/>
        </w:rPr>
        <w:t xml:space="preserve">As we move into the 2025–26 year, the North Star </w:t>
      </w:r>
      <w:r>
        <w:rPr>
          <w:rFonts w:cs="Arial"/>
        </w:rPr>
        <w:t>R-TAC</w:t>
      </w:r>
      <w:r w:rsidRPr="00C10004">
        <w:rPr>
          <w:rFonts w:cs="Arial"/>
        </w:rPr>
        <w:t xml:space="preserve"> is focused on sustainability and deepening expertise across the region. Our vision of sustainability is broad and multifaceted</w:t>
      </w:r>
      <w:r w:rsidR="00AE00DC">
        <w:rPr>
          <w:rFonts w:cs="Arial"/>
        </w:rPr>
        <w:t>;</w:t>
      </w:r>
      <w:r w:rsidRPr="00C10004">
        <w:rPr>
          <w:rFonts w:cs="Arial"/>
        </w:rPr>
        <w:t xml:space="preserve"> it includes financial sustainability but also extends to sustaining practices, relationships, and mindsets that make the community school approach transformative. Key priorities for the coming year include:</w:t>
      </w:r>
    </w:p>
    <w:p w14:paraId="1DDE9A34" w14:textId="7B24F88B" w:rsidR="00E06D9F" w:rsidRPr="00C10004" w:rsidRDefault="00E06D9F" w:rsidP="00E06D9F">
      <w:pPr>
        <w:spacing w:before="240"/>
        <w:ind w:left="720"/>
        <w:rPr>
          <w:rFonts w:cs="Arial"/>
        </w:rPr>
      </w:pPr>
      <w:r w:rsidRPr="00C10004">
        <w:rPr>
          <w:rFonts w:cs="Arial"/>
          <w:b/>
        </w:rPr>
        <w:t>Fiscal Sustainability Training</w:t>
      </w:r>
      <w:r w:rsidRPr="00AE00DC">
        <w:rPr>
          <w:rFonts w:cs="Arial"/>
          <w:b/>
          <w:bCs/>
        </w:rPr>
        <w:t>:</w:t>
      </w:r>
      <w:r w:rsidRPr="00C10004">
        <w:rPr>
          <w:rFonts w:cs="Arial"/>
        </w:rPr>
        <w:t xml:space="preserve"> Provid</w:t>
      </w:r>
      <w:r w:rsidR="00AE00DC">
        <w:rPr>
          <w:rFonts w:cs="Arial"/>
        </w:rPr>
        <w:t>e</w:t>
      </w:r>
      <w:r w:rsidRPr="00C10004">
        <w:rPr>
          <w:rFonts w:cs="Arial"/>
        </w:rPr>
        <w:t xml:space="preserve"> school and community partners with skills to navigate funding transitions, braid resources, and plan for long-term viability.</w:t>
      </w:r>
    </w:p>
    <w:p w14:paraId="7FCE8352" w14:textId="524EC283" w:rsidR="00E06D9F" w:rsidRPr="00C10004" w:rsidRDefault="00E06D9F" w:rsidP="00E06D9F">
      <w:pPr>
        <w:spacing w:before="240"/>
        <w:ind w:left="720"/>
        <w:rPr>
          <w:rFonts w:cs="Arial"/>
        </w:rPr>
      </w:pPr>
      <w:r w:rsidRPr="00C10004">
        <w:rPr>
          <w:rFonts w:cs="Arial"/>
          <w:b/>
        </w:rPr>
        <w:t>Sustaining Practices and Mindsets</w:t>
      </w:r>
      <w:r w:rsidRPr="00AE00DC">
        <w:rPr>
          <w:rFonts w:cs="Arial"/>
          <w:b/>
          <w:bCs/>
        </w:rPr>
        <w:t>:</w:t>
      </w:r>
      <w:r w:rsidRPr="00C10004">
        <w:rPr>
          <w:rFonts w:cs="Arial"/>
        </w:rPr>
        <w:t xml:space="preserve"> Offer sessions that frame community schools as more than a funding stream, emphasi</w:t>
      </w:r>
      <w:r w:rsidR="00AE00DC">
        <w:rPr>
          <w:rFonts w:cs="Arial"/>
        </w:rPr>
        <w:t>ze</w:t>
      </w:r>
      <w:r w:rsidRPr="00C10004">
        <w:rPr>
          <w:rFonts w:cs="Arial"/>
        </w:rPr>
        <w:t xml:space="preserve"> that they are both a practice and a mindset rooted in equity. Sustained change requires embedding collaboration, shared leadership, and place-based solutions into the</w:t>
      </w:r>
      <w:r>
        <w:rPr>
          <w:rFonts w:cs="Arial"/>
        </w:rPr>
        <w:t xml:space="preserve"> fabric</w:t>
      </w:r>
      <w:r w:rsidRPr="00C10004">
        <w:rPr>
          <w:rFonts w:cs="Arial"/>
        </w:rPr>
        <w:t xml:space="preserve"> of schools and communities.</w:t>
      </w:r>
    </w:p>
    <w:p w14:paraId="3090D71A" w14:textId="0EAEFB0E" w:rsidR="00E06D9F" w:rsidRPr="00C10004" w:rsidRDefault="00E06D9F" w:rsidP="00E06D9F">
      <w:pPr>
        <w:spacing w:before="240"/>
        <w:ind w:left="720"/>
        <w:rPr>
          <w:rFonts w:cs="Arial"/>
        </w:rPr>
      </w:pPr>
      <w:r w:rsidRPr="00C10004">
        <w:rPr>
          <w:rFonts w:cs="Arial"/>
          <w:b/>
        </w:rPr>
        <w:t>County-Level Professional Development</w:t>
      </w:r>
      <w:r w:rsidRPr="00AE00DC">
        <w:rPr>
          <w:rFonts w:cs="Arial"/>
          <w:b/>
          <w:bCs/>
        </w:rPr>
        <w:t>:</w:t>
      </w:r>
      <w:r w:rsidRPr="00C10004">
        <w:rPr>
          <w:rFonts w:cs="Arial"/>
        </w:rPr>
        <w:t xml:space="preserve"> Continu</w:t>
      </w:r>
      <w:r w:rsidR="00AE00DC">
        <w:rPr>
          <w:rFonts w:cs="Arial"/>
        </w:rPr>
        <w:t>e</w:t>
      </w:r>
      <w:r w:rsidRPr="00C10004">
        <w:rPr>
          <w:rFonts w:cs="Arial"/>
        </w:rPr>
        <w:t xml:space="preserve"> to deliver differentiated offerings through our COE leads</w:t>
      </w:r>
      <w:r w:rsidR="00AE00DC">
        <w:rPr>
          <w:rFonts w:cs="Arial"/>
        </w:rPr>
        <w:t xml:space="preserve"> to ensure</w:t>
      </w:r>
      <w:r w:rsidRPr="00C10004">
        <w:rPr>
          <w:rFonts w:cs="Arial"/>
        </w:rPr>
        <w:t xml:space="preserve"> that every county addresses sustainability within its own context.</w:t>
      </w:r>
    </w:p>
    <w:p w14:paraId="3F98D317" w14:textId="6B24DFCA" w:rsidR="00E06D9F" w:rsidRPr="00C10004" w:rsidRDefault="00E06D9F" w:rsidP="00E06D9F">
      <w:pPr>
        <w:spacing w:before="240"/>
        <w:ind w:left="720"/>
        <w:rPr>
          <w:rFonts w:cs="Arial"/>
        </w:rPr>
      </w:pPr>
      <w:r w:rsidRPr="00C10004">
        <w:rPr>
          <w:rFonts w:cs="Arial"/>
          <w:b/>
        </w:rPr>
        <w:t>Regional Convenings</w:t>
      </w:r>
      <w:r w:rsidRPr="00AE00DC">
        <w:rPr>
          <w:rFonts w:cs="Arial"/>
          <w:b/>
          <w:bCs/>
        </w:rPr>
        <w:t>:</w:t>
      </w:r>
      <w:r w:rsidRPr="00C10004">
        <w:rPr>
          <w:rFonts w:cs="Arial"/>
        </w:rPr>
        <w:t xml:space="preserve"> Host sessions designed to spark cross-county learning and provide a platform for schools to share strategies and models.</w:t>
      </w:r>
    </w:p>
    <w:p w14:paraId="64E7009B" w14:textId="77777777" w:rsidR="00E06D9F" w:rsidRPr="00692ABE" w:rsidRDefault="00E06D9F" w:rsidP="00E06D9F">
      <w:pPr>
        <w:rPr>
          <w:b/>
          <w:bCs/>
        </w:rPr>
      </w:pPr>
      <w:bookmarkStart w:id="99" w:name="_5nzr5sk00n7d" w:colFirst="0" w:colLast="0"/>
      <w:bookmarkEnd w:id="99"/>
      <w:r w:rsidRPr="00692ABE">
        <w:rPr>
          <w:b/>
          <w:bCs/>
        </w:rPr>
        <w:t>The Road Forward</w:t>
      </w:r>
    </w:p>
    <w:p w14:paraId="0D0F1FB1" w14:textId="77777777" w:rsidR="00E06D9F" w:rsidRPr="00C10004" w:rsidRDefault="00E06D9F" w:rsidP="00E06D9F">
      <w:pPr>
        <w:spacing w:before="240"/>
        <w:rPr>
          <w:rFonts w:cs="Arial"/>
        </w:rPr>
      </w:pPr>
      <w:r w:rsidRPr="00C10004">
        <w:rPr>
          <w:rFonts w:cs="Arial"/>
        </w:rPr>
        <w:t xml:space="preserve">The North Star </w:t>
      </w:r>
      <w:r>
        <w:rPr>
          <w:rFonts w:cs="Arial"/>
        </w:rPr>
        <w:t>R-TAC</w:t>
      </w:r>
      <w:r w:rsidRPr="00C10004">
        <w:rPr>
          <w:rFonts w:cs="Arial"/>
        </w:rPr>
        <w:t xml:space="preserve"> enters 2025–26 with momentum, strengthened relationships, and a clear focus on sustainability. We remain committed to the belief that community schools are not simply a program but a long-term strategy for transformation. We are proud of the progress to date and energized by the opportunity to continue building a sustainable, rural-rooted model of community schools that can inform and inspire the statewide initiative. </w:t>
      </w:r>
      <w:r w:rsidRPr="00C10004">
        <w:rPr>
          <w:rFonts w:cs="Arial"/>
        </w:rPr>
        <w:br w:type="page"/>
      </w:r>
    </w:p>
    <w:p w14:paraId="183F7390" w14:textId="77777777" w:rsidR="00E06D9F" w:rsidRPr="00C10004" w:rsidRDefault="00E06D9F" w:rsidP="00BF0B7F">
      <w:pPr>
        <w:pStyle w:val="Heading3"/>
        <w:jc w:val="center"/>
      </w:pPr>
      <w:bookmarkStart w:id="100" w:name="_Toc208583883"/>
      <w:bookmarkStart w:id="101" w:name="_Toc209027394"/>
      <w:bookmarkStart w:id="102" w:name="_Toc209032184"/>
      <w:bookmarkStart w:id="103" w:name="_Toc209032925"/>
      <w:r w:rsidRPr="737D29B2">
        <w:lastRenderedPageBreak/>
        <w:t>Southern Coast R-TAC</w:t>
      </w:r>
      <w:bookmarkEnd w:id="100"/>
      <w:bookmarkEnd w:id="101"/>
      <w:bookmarkEnd w:id="102"/>
      <w:bookmarkEnd w:id="103"/>
    </w:p>
    <w:p w14:paraId="55411FDF" w14:textId="0E70B17C" w:rsidR="00E06D9F" w:rsidRPr="00C10004" w:rsidRDefault="00E06D9F" w:rsidP="00E06D9F">
      <w:pPr>
        <w:rPr>
          <w:rFonts w:cs="Arial"/>
        </w:rPr>
      </w:pPr>
      <w:r w:rsidRPr="00C10004">
        <w:rPr>
          <w:rFonts w:cs="Arial"/>
        </w:rPr>
        <w:t xml:space="preserve">This </w:t>
      </w:r>
      <w:r w:rsidR="008D156C">
        <w:rPr>
          <w:rFonts w:cs="Arial"/>
        </w:rPr>
        <w:t>four</w:t>
      </w:r>
      <w:r w:rsidRPr="00C10004">
        <w:rPr>
          <w:rFonts w:cs="Arial"/>
        </w:rPr>
        <w:t xml:space="preserve">-page summary will highlight who we are as the </w:t>
      </w:r>
      <w:r w:rsidRPr="001D7D39">
        <w:rPr>
          <w:rFonts w:cs="Arial"/>
        </w:rPr>
        <w:t>Southern Coast R-TAC</w:t>
      </w:r>
      <w:r>
        <w:t xml:space="preserve"> (</w:t>
      </w:r>
      <w:hyperlink r:id="rId45" w:tooltip="Southern Coast R-TAC" w:history="1">
        <w:r w:rsidR="00AE00DC" w:rsidRPr="004C0B5E">
          <w:rPr>
            <w:rStyle w:val="Hyperlink"/>
          </w:rPr>
          <w:t>https://www.southerncoastrtac.net/</w:t>
        </w:r>
      </w:hyperlink>
      <w:r>
        <w:t>)</w:t>
      </w:r>
      <w:r w:rsidRPr="00C10004">
        <w:rPr>
          <w:rFonts w:cs="Arial"/>
        </w:rPr>
        <w:t>,</w:t>
      </w:r>
      <w:r w:rsidR="00AE00DC">
        <w:rPr>
          <w:rFonts w:cs="Arial"/>
        </w:rPr>
        <w:t xml:space="preserve"> </w:t>
      </w:r>
      <w:r w:rsidRPr="00C10004">
        <w:rPr>
          <w:rFonts w:cs="Arial"/>
        </w:rPr>
        <w:t>provide a brief overview of our collective efforts, share an overview of grantees within the region, celebrate regional accomplishments, and highlight what is on the horizon for the 2025</w:t>
      </w:r>
      <w:r>
        <w:rPr>
          <w:rFonts w:cs="Arial"/>
        </w:rPr>
        <w:t>–</w:t>
      </w:r>
      <w:r w:rsidRPr="00C10004">
        <w:rPr>
          <w:rFonts w:cs="Arial"/>
        </w:rPr>
        <w:t xml:space="preserve">26 school year. </w:t>
      </w:r>
    </w:p>
    <w:p w14:paraId="3E708F92" w14:textId="6F4CF72B" w:rsidR="00E06D9F" w:rsidRPr="00C10004" w:rsidRDefault="00E06D9F" w:rsidP="00E06D9F">
      <w:pPr>
        <w:rPr>
          <w:rFonts w:cs="Arial"/>
        </w:rPr>
      </w:pPr>
      <w:bookmarkStart w:id="104" w:name="_u0n0xgo7k7tt" w:colFirst="0" w:colLast="0"/>
      <w:bookmarkEnd w:id="104"/>
      <w:r>
        <w:rPr>
          <w:rFonts w:cs="Arial"/>
        </w:rPr>
        <w:t xml:space="preserve">The </w:t>
      </w:r>
      <w:r w:rsidRPr="00C10004">
        <w:rPr>
          <w:rFonts w:cs="Arial"/>
        </w:rPr>
        <w:t>S</w:t>
      </w:r>
      <w:r>
        <w:rPr>
          <w:rFonts w:cs="Arial"/>
        </w:rPr>
        <w:t>outhern Coast</w:t>
      </w:r>
      <w:r w:rsidRPr="00C10004">
        <w:rPr>
          <w:rFonts w:cs="Arial"/>
        </w:rPr>
        <w:t xml:space="preserve"> R-TAC comprise</w:t>
      </w:r>
      <w:r w:rsidR="00AE00DC">
        <w:rPr>
          <w:rFonts w:cs="Arial"/>
        </w:rPr>
        <w:t>s</w:t>
      </w:r>
      <w:r w:rsidRPr="00C10004">
        <w:rPr>
          <w:rFonts w:cs="Arial"/>
        </w:rPr>
        <w:t xml:space="preserve"> the following organizations: Community Schools Learning Exchange, Imperial </w:t>
      </w:r>
      <w:r w:rsidR="00B43591">
        <w:rPr>
          <w:rFonts w:cs="Arial"/>
        </w:rPr>
        <w:t>COE</w:t>
      </w:r>
      <w:r w:rsidRPr="00C10004">
        <w:rPr>
          <w:rFonts w:cs="Arial"/>
        </w:rPr>
        <w:t xml:space="preserve">, Orange County Department of Education, and San Diego </w:t>
      </w:r>
      <w:r w:rsidR="00B43591">
        <w:rPr>
          <w:rFonts w:cs="Arial"/>
        </w:rPr>
        <w:t>COE</w:t>
      </w:r>
      <w:r w:rsidRPr="00C10004">
        <w:rPr>
          <w:rFonts w:cs="Arial"/>
        </w:rPr>
        <w:t>. Collectively, we are tasked with providing professional development, models of practice, coaching, and TA and support to CCSPP grantees, non-grantees, LEAs, and school sites interested in or implementing the equity-enhancing and transformative community schools strategy. As outlined in the S</w:t>
      </w:r>
      <w:r>
        <w:rPr>
          <w:rFonts w:cs="Arial"/>
        </w:rPr>
        <w:t>outhern Coast</w:t>
      </w:r>
      <w:r w:rsidRPr="00C10004">
        <w:rPr>
          <w:rFonts w:cs="Arial"/>
        </w:rPr>
        <w:t xml:space="preserve"> R-TAC Scope of Work, which is driven by a theory of action and best practices, the S</w:t>
      </w:r>
      <w:r>
        <w:rPr>
          <w:rFonts w:cs="Arial"/>
        </w:rPr>
        <w:t>outhern Coast</w:t>
      </w:r>
      <w:r w:rsidRPr="00C10004">
        <w:rPr>
          <w:rFonts w:cs="Arial"/>
        </w:rPr>
        <w:t xml:space="preserve"> R-TAC aims to establish a cohesive system of support for grantees by building their capacity to support their respective LEAs and sites. </w:t>
      </w:r>
    </w:p>
    <w:p w14:paraId="7F409A8B" w14:textId="5CB3B69C" w:rsidR="00E06D9F" w:rsidRPr="00C10004" w:rsidRDefault="00E06D9F" w:rsidP="00E06D9F">
      <w:pPr>
        <w:rPr>
          <w:rFonts w:cs="Arial"/>
        </w:rPr>
      </w:pPr>
      <w:bookmarkStart w:id="105" w:name="_1cu1htg8oouu" w:colFirst="0" w:colLast="0"/>
      <w:bookmarkEnd w:id="105"/>
      <w:r w:rsidRPr="00C10004">
        <w:rPr>
          <w:rFonts w:cs="Arial"/>
        </w:rPr>
        <w:t>Together, the S</w:t>
      </w:r>
      <w:r>
        <w:rPr>
          <w:rFonts w:cs="Arial"/>
        </w:rPr>
        <w:t>outhern Coast</w:t>
      </w:r>
      <w:r w:rsidRPr="00C10004">
        <w:rPr>
          <w:rFonts w:cs="Arial"/>
        </w:rPr>
        <w:t xml:space="preserve"> R-TAC assists CCSPP grantees and non-grantees in increasing their capacity to drive their local CCSPP journey to transform school sites into community schools. We are human-centered and culturally responsive educational leaders who care about </w:t>
      </w:r>
      <w:proofErr w:type="gramStart"/>
      <w:r w:rsidRPr="00C10004">
        <w:rPr>
          <w:rFonts w:cs="Arial"/>
        </w:rPr>
        <w:t>each and every</w:t>
      </w:r>
      <w:proofErr w:type="gramEnd"/>
      <w:r w:rsidRPr="00C10004">
        <w:rPr>
          <w:rFonts w:cs="Arial"/>
        </w:rPr>
        <w:t xml:space="preserve"> student in the respective counties. Our collective superpower is Community, Access, Resilience, and Equity (C.A.R</w:t>
      </w:r>
      <w:r>
        <w:rPr>
          <w:rFonts w:cs="Arial"/>
        </w:rPr>
        <w:t>.</w:t>
      </w:r>
      <w:r w:rsidRPr="00C10004">
        <w:rPr>
          <w:rFonts w:cs="Arial"/>
        </w:rPr>
        <w:t>E</w:t>
      </w:r>
      <w:r>
        <w:rPr>
          <w:rFonts w:cs="Arial"/>
        </w:rPr>
        <w:t>.</w:t>
      </w:r>
      <w:r w:rsidRPr="00C10004">
        <w:rPr>
          <w:rFonts w:cs="Arial"/>
        </w:rPr>
        <w:t xml:space="preserve">). As an R-TAC, we believe in the transformative community schools strategy as a vehicle to humanize education and increase outcomes for the most marginalized and vulnerable youth while providing a </w:t>
      </w:r>
      <w:r w:rsidRPr="00FA27CC">
        <w:rPr>
          <w:rFonts w:cs="Arial"/>
        </w:rPr>
        <w:t>curb-cut</w:t>
      </w:r>
      <w:r w:rsidRPr="00C10004">
        <w:rPr>
          <w:rFonts w:cs="Arial"/>
        </w:rPr>
        <w:t xml:space="preserve"> approach </w:t>
      </w:r>
      <w:r w:rsidR="00AE00DC">
        <w:rPr>
          <w:rFonts w:cs="Arial"/>
        </w:rPr>
        <w:t>(</w:t>
      </w:r>
      <w:hyperlink r:id="rId46" w:tooltip="Curb-Out Effect Information" w:history="1">
        <w:r w:rsidR="00AE00DC" w:rsidRPr="00440148">
          <w:rPr>
            <w:rStyle w:val="Hyperlink"/>
            <w:rFonts w:cs="Arial"/>
          </w:rPr>
          <w:t>https://ssir.org/articles/entry/the_curb_cut_effect</w:t>
        </w:r>
      </w:hyperlink>
      <w:r w:rsidR="00AE00DC">
        <w:rPr>
          <w:rFonts w:cs="Arial"/>
        </w:rPr>
        <w:t xml:space="preserve">) </w:t>
      </w:r>
      <w:r w:rsidRPr="00C10004">
        <w:rPr>
          <w:rFonts w:cs="Arial"/>
        </w:rPr>
        <w:t>for all youth and families.</w:t>
      </w:r>
    </w:p>
    <w:p w14:paraId="6C75C3C6" w14:textId="1A6C74F6" w:rsidR="00E06D9F" w:rsidRPr="00C10004" w:rsidRDefault="00E06D9F" w:rsidP="00E06D9F">
      <w:pPr>
        <w:rPr>
          <w:rFonts w:cs="Arial"/>
        </w:rPr>
      </w:pPr>
      <w:r w:rsidRPr="00C10004">
        <w:rPr>
          <w:rFonts w:cs="Arial"/>
        </w:rPr>
        <w:t xml:space="preserve">The community schools strategy provides curb-cut opportunities for </w:t>
      </w:r>
      <w:proofErr w:type="gramStart"/>
      <w:r w:rsidRPr="00C10004">
        <w:rPr>
          <w:rFonts w:cs="Arial"/>
        </w:rPr>
        <w:t>each and every</w:t>
      </w:r>
      <w:proofErr w:type="gramEnd"/>
      <w:r w:rsidRPr="00C10004">
        <w:rPr>
          <w:rFonts w:cs="Arial"/>
        </w:rPr>
        <w:t xml:space="preserve"> student, educator, family, and community. As an R-TAC, we are intentional about reflecting and centering the needs of LEAs and school sites. We, in turn, create spaces</w:t>
      </w:r>
      <w:r w:rsidR="00A96543">
        <w:rPr>
          <w:rFonts w:cs="Arial"/>
        </w:rPr>
        <w:t>,</w:t>
      </w:r>
      <w:r w:rsidRPr="00C10004">
        <w:rPr>
          <w:rFonts w:cs="Arial"/>
        </w:rPr>
        <w:t xml:space="preserve"> events, and experiences for grantees and non-grantees to engage in professional learning</w:t>
      </w:r>
      <w:r w:rsidR="00A96543">
        <w:rPr>
          <w:rFonts w:cs="Arial"/>
        </w:rPr>
        <w:t>;</w:t>
      </w:r>
      <w:r w:rsidRPr="00C10004">
        <w:rPr>
          <w:rFonts w:cs="Arial"/>
        </w:rPr>
        <w:t xml:space="preserve"> reflect</w:t>
      </w:r>
      <w:r w:rsidR="00A96543">
        <w:rPr>
          <w:rFonts w:cs="Arial"/>
        </w:rPr>
        <w:t>;</w:t>
      </w:r>
      <w:r w:rsidRPr="00C10004">
        <w:rPr>
          <w:rFonts w:cs="Arial"/>
        </w:rPr>
        <w:t xml:space="preserve"> collaborate</w:t>
      </w:r>
      <w:r w:rsidR="00A96543">
        <w:rPr>
          <w:rFonts w:cs="Arial"/>
        </w:rPr>
        <w:t>;</w:t>
      </w:r>
      <w:r w:rsidRPr="00C10004">
        <w:rPr>
          <w:rFonts w:cs="Arial"/>
        </w:rPr>
        <w:t xml:space="preserve"> </w:t>
      </w:r>
      <w:r w:rsidR="00A96543">
        <w:rPr>
          <w:rFonts w:cs="Arial"/>
        </w:rPr>
        <w:t xml:space="preserve">and </w:t>
      </w:r>
      <w:r w:rsidRPr="00C10004">
        <w:rPr>
          <w:rFonts w:cs="Arial"/>
        </w:rPr>
        <w:t xml:space="preserve">access resources and tools to take back to their LEAs, sites, and community school steering committees/councils. </w:t>
      </w:r>
    </w:p>
    <w:p w14:paraId="7CE477BD" w14:textId="44671DE1" w:rsidR="00E06D9F" w:rsidRPr="00C10004" w:rsidRDefault="00E06D9F" w:rsidP="00E06D9F">
      <w:pPr>
        <w:rPr>
          <w:rFonts w:cs="Arial"/>
        </w:rPr>
      </w:pPr>
      <w:r w:rsidRPr="00C10004">
        <w:rPr>
          <w:rFonts w:cs="Arial"/>
        </w:rPr>
        <w:t>During Phase I (2022</w:t>
      </w:r>
      <w:r>
        <w:rPr>
          <w:rFonts w:cs="Arial"/>
        </w:rPr>
        <w:t>–</w:t>
      </w:r>
      <w:r w:rsidRPr="00C10004">
        <w:rPr>
          <w:rFonts w:cs="Arial"/>
        </w:rPr>
        <w:t xml:space="preserve">25), as an R-TAC, we were intentional about building our COE teams and partners to engage the community and build relationships with LEAs, sites, partners, </w:t>
      </w:r>
      <w:r w:rsidR="00A96543">
        <w:rPr>
          <w:rFonts w:cs="Arial"/>
        </w:rPr>
        <w:t xml:space="preserve">the </w:t>
      </w:r>
      <w:r w:rsidRPr="00C10004">
        <w:rPr>
          <w:rFonts w:cs="Arial"/>
        </w:rPr>
        <w:t xml:space="preserve">S-TAC, CDE consultants, and other R-TACs around California. The </w:t>
      </w:r>
      <w:r>
        <w:rPr>
          <w:rFonts w:cs="Arial"/>
        </w:rPr>
        <w:t>Southern Coast</w:t>
      </w:r>
      <w:r w:rsidRPr="00C10004">
        <w:rPr>
          <w:rFonts w:cs="Arial"/>
        </w:rPr>
        <w:t xml:space="preserve"> R-TAC team comprise</w:t>
      </w:r>
      <w:r w:rsidR="00A96543">
        <w:rPr>
          <w:rFonts w:cs="Arial"/>
        </w:rPr>
        <w:t>s</w:t>
      </w:r>
      <w:r w:rsidRPr="00C10004">
        <w:rPr>
          <w:rFonts w:cs="Arial"/>
        </w:rPr>
        <w:t xml:space="preserve"> educational leaders from diverse backgrounds who have directly served school communities and COEs as classroom teachers, community school coordinators, school counselors, social workers, principals, LEA leaders, community partners, and COE leaders. Our diverse skills, mindset, experience, and expertise have positioned our team to tap into our collective strength to understand the diverse needs and lived experiences of educators, youth, families, and communities. We explore theory</w:t>
      </w:r>
      <w:r w:rsidR="00A96543">
        <w:rPr>
          <w:rFonts w:cs="Arial"/>
        </w:rPr>
        <w:t>;</w:t>
      </w:r>
      <w:r w:rsidRPr="00C10004">
        <w:rPr>
          <w:rFonts w:cs="Arial"/>
        </w:rPr>
        <w:t xml:space="preserve"> engage educators, youth, and families</w:t>
      </w:r>
      <w:r w:rsidR="00A96543">
        <w:rPr>
          <w:rFonts w:cs="Arial"/>
        </w:rPr>
        <w:t>;</w:t>
      </w:r>
      <w:r w:rsidRPr="00C10004">
        <w:rPr>
          <w:rFonts w:cs="Arial"/>
        </w:rPr>
        <w:t xml:space="preserve"> research best practices</w:t>
      </w:r>
      <w:r w:rsidR="00A96543">
        <w:rPr>
          <w:rFonts w:cs="Arial"/>
        </w:rPr>
        <w:t xml:space="preserve"> and</w:t>
      </w:r>
      <w:r w:rsidRPr="00C10004">
        <w:rPr>
          <w:rFonts w:cs="Arial"/>
        </w:rPr>
        <w:t xml:space="preserve"> data</w:t>
      </w:r>
      <w:r w:rsidR="00A96543">
        <w:rPr>
          <w:rFonts w:cs="Arial"/>
        </w:rPr>
        <w:t>;</w:t>
      </w:r>
      <w:r w:rsidRPr="00C10004">
        <w:rPr>
          <w:rFonts w:cs="Arial"/>
        </w:rPr>
        <w:t xml:space="preserve"> </w:t>
      </w:r>
      <w:r w:rsidR="00A96543">
        <w:rPr>
          <w:rFonts w:cs="Arial"/>
        </w:rPr>
        <w:t xml:space="preserve">and </w:t>
      </w:r>
      <w:r w:rsidRPr="00C10004">
        <w:rPr>
          <w:rFonts w:cs="Arial"/>
        </w:rPr>
        <w:t>engage in learning and continuous improvement while reflecting on how what we do impacts the learning and lived experiences of grantees and non-grantees. We are striving to get it right and make a collective impact.</w:t>
      </w:r>
    </w:p>
    <w:p w14:paraId="63D294C1" w14:textId="77777777" w:rsidR="00E06D9F" w:rsidRPr="00C10004" w:rsidRDefault="00E06D9F" w:rsidP="00E06D9F">
      <w:pPr>
        <w:rPr>
          <w:rFonts w:cs="Arial"/>
          <w:b/>
        </w:rPr>
      </w:pPr>
      <w:r w:rsidRPr="00C10004">
        <w:rPr>
          <w:rFonts w:cs="Arial"/>
          <w:b/>
        </w:rPr>
        <w:lastRenderedPageBreak/>
        <w:t>Overview of Grantees Within the Region</w:t>
      </w:r>
    </w:p>
    <w:p w14:paraId="20A19D23" w14:textId="50DB36AB" w:rsidR="00E06D9F" w:rsidRPr="00C10004" w:rsidRDefault="00E06D9F" w:rsidP="00E06D9F">
      <w:pPr>
        <w:rPr>
          <w:rFonts w:cs="Arial"/>
        </w:rPr>
      </w:pPr>
      <w:r w:rsidRPr="00C10004">
        <w:rPr>
          <w:rFonts w:cs="Arial"/>
        </w:rPr>
        <w:t>Within the S</w:t>
      </w:r>
      <w:r>
        <w:rPr>
          <w:rFonts w:cs="Arial"/>
        </w:rPr>
        <w:t>outhern Coast</w:t>
      </w:r>
      <w:r w:rsidRPr="00C10004">
        <w:rPr>
          <w:rFonts w:cs="Arial"/>
        </w:rPr>
        <w:t xml:space="preserve"> R-TAC region, there are currently 69 LEAs and 372 sites (Figure </w:t>
      </w:r>
      <w:r w:rsidR="00A96543">
        <w:rPr>
          <w:rFonts w:cs="Arial"/>
        </w:rPr>
        <w:t>1</w:t>
      </w:r>
      <w:r w:rsidRPr="00C10004">
        <w:rPr>
          <w:rFonts w:cs="Arial"/>
        </w:rPr>
        <w:t xml:space="preserve">) across the three counties. Imperial County has the fewest CCSPP sites at 37, and San Diego County has the greatest number of CCSPP sites at 188. </w:t>
      </w:r>
      <w:r w:rsidR="00A96543">
        <w:rPr>
          <w:rFonts w:cs="Arial"/>
        </w:rPr>
        <w:t>In</w:t>
      </w:r>
      <w:r w:rsidRPr="00C10004">
        <w:rPr>
          <w:rFonts w:cs="Arial"/>
        </w:rPr>
        <w:t xml:space="preserve"> contrast to other R-TACs, the S</w:t>
      </w:r>
      <w:r>
        <w:rPr>
          <w:rFonts w:cs="Arial"/>
        </w:rPr>
        <w:t>outhern Coast</w:t>
      </w:r>
      <w:r w:rsidRPr="00C10004">
        <w:rPr>
          <w:rFonts w:cs="Arial"/>
        </w:rPr>
        <w:t xml:space="preserve"> R-TAC is the second-largest R-TAC in California. While the grantees across San Diego, Orange, and Imperial counties have some shared characteristics, there are also distinct differences. The local context surrounding each LEA and school site varies, </w:t>
      </w:r>
      <w:r w:rsidR="00A96543">
        <w:rPr>
          <w:rFonts w:cs="Arial"/>
        </w:rPr>
        <w:t>which requires the</w:t>
      </w:r>
      <w:r w:rsidRPr="00C10004">
        <w:rPr>
          <w:rFonts w:cs="Arial"/>
        </w:rPr>
        <w:t xml:space="preserve"> S</w:t>
      </w:r>
      <w:r>
        <w:rPr>
          <w:rFonts w:cs="Arial"/>
        </w:rPr>
        <w:t>outhern Coast</w:t>
      </w:r>
      <w:r w:rsidRPr="00C10004">
        <w:rPr>
          <w:rFonts w:cs="Arial"/>
        </w:rPr>
        <w:t xml:space="preserve"> R-TAC to provide differentiated and tailored </w:t>
      </w:r>
      <w:r>
        <w:rPr>
          <w:rFonts w:cs="Arial"/>
        </w:rPr>
        <w:t xml:space="preserve">TA </w:t>
      </w:r>
      <w:r w:rsidRPr="00C10004">
        <w:rPr>
          <w:rFonts w:cs="Arial"/>
        </w:rPr>
        <w:t xml:space="preserve">to meet the needs of diverse educators. For instance, the counties are geographically dispersed, with some serving urban, suburban, tribal, and rural communities. </w:t>
      </w:r>
    </w:p>
    <w:p w14:paraId="73160634" w14:textId="77777777" w:rsidR="00E06D9F" w:rsidRPr="00C10004" w:rsidRDefault="00E06D9F" w:rsidP="00E06D9F">
      <w:pPr>
        <w:rPr>
          <w:rFonts w:cs="Arial"/>
          <w:b/>
        </w:rPr>
      </w:pPr>
      <w:r w:rsidRPr="00C10004">
        <w:rPr>
          <w:rFonts w:cs="Arial"/>
          <w:b/>
        </w:rPr>
        <w:t xml:space="preserve">Figure 1: Year-to-Date Current CCSPP Implementation Grantee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Figure 1: Year-to-Date Current CCSPP Implementation Grantees "/>
      </w:tblPr>
      <w:tblGrid>
        <w:gridCol w:w="1872"/>
        <w:gridCol w:w="1872"/>
        <w:gridCol w:w="1872"/>
        <w:gridCol w:w="1872"/>
        <w:gridCol w:w="1872"/>
      </w:tblGrid>
      <w:tr w:rsidR="00E06D9F" w:rsidRPr="00C10004" w14:paraId="05136DFB" w14:textId="77777777">
        <w:trPr>
          <w:cantSplit/>
          <w:trHeight w:val="300"/>
          <w:tblHeader/>
        </w:trPr>
        <w:tc>
          <w:tcPr>
            <w:tcW w:w="1872" w:type="dxa"/>
            <w:vAlign w:val="center"/>
          </w:tcPr>
          <w:p w14:paraId="2EF8E577" w14:textId="77777777" w:rsidR="00E06D9F" w:rsidRPr="00FA27CC" w:rsidRDefault="00E06D9F">
            <w:pPr>
              <w:spacing w:before="120" w:after="120"/>
              <w:jc w:val="center"/>
              <w:rPr>
                <w:rFonts w:cs="Arial"/>
                <w:b/>
                <w:bCs/>
              </w:rPr>
            </w:pPr>
            <w:r>
              <w:rPr>
                <w:rFonts w:cs="Arial"/>
                <w:b/>
                <w:bCs/>
              </w:rPr>
              <w:t>Topic</w:t>
            </w:r>
          </w:p>
        </w:tc>
        <w:tc>
          <w:tcPr>
            <w:tcW w:w="1872" w:type="dxa"/>
            <w:vAlign w:val="center"/>
          </w:tcPr>
          <w:p w14:paraId="1D87C15A" w14:textId="2F597603" w:rsidR="00E06D9F" w:rsidRPr="00FA27CC" w:rsidRDefault="00E06D9F">
            <w:pPr>
              <w:spacing w:before="120" w:after="120"/>
              <w:jc w:val="center"/>
              <w:rPr>
                <w:rFonts w:cs="Arial"/>
                <w:b/>
                <w:bCs/>
              </w:rPr>
            </w:pPr>
            <w:r w:rsidRPr="00FA27CC">
              <w:rPr>
                <w:rFonts w:cs="Arial"/>
                <w:b/>
                <w:bCs/>
              </w:rPr>
              <w:t>I</w:t>
            </w:r>
            <w:r w:rsidR="00A96543">
              <w:rPr>
                <w:rFonts w:cs="Arial"/>
                <w:b/>
                <w:bCs/>
              </w:rPr>
              <w:t xml:space="preserve">mperial </w:t>
            </w:r>
            <w:r w:rsidRPr="00FA27CC">
              <w:rPr>
                <w:rFonts w:cs="Arial"/>
                <w:b/>
                <w:bCs/>
              </w:rPr>
              <w:t>COE</w:t>
            </w:r>
          </w:p>
        </w:tc>
        <w:tc>
          <w:tcPr>
            <w:tcW w:w="1872" w:type="dxa"/>
            <w:vAlign w:val="center"/>
          </w:tcPr>
          <w:p w14:paraId="7C11593B" w14:textId="37C18B15" w:rsidR="00E06D9F" w:rsidRPr="00FA27CC" w:rsidRDefault="00E06D9F">
            <w:pPr>
              <w:spacing w:before="120" w:after="120"/>
              <w:jc w:val="center"/>
              <w:rPr>
                <w:rFonts w:cs="Arial"/>
                <w:b/>
                <w:bCs/>
              </w:rPr>
            </w:pPr>
            <w:r w:rsidRPr="00FA27CC">
              <w:rPr>
                <w:rFonts w:cs="Arial"/>
                <w:b/>
                <w:bCs/>
              </w:rPr>
              <w:t>O</w:t>
            </w:r>
            <w:r w:rsidR="00A96543">
              <w:rPr>
                <w:rFonts w:cs="Arial"/>
                <w:b/>
                <w:bCs/>
              </w:rPr>
              <w:t xml:space="preserve">range </w:t>
            </w:r>
            <w:r w:rsidRPr="00FA27CC">
              <w:rPr>
                <w:rFonts w:cs="Arial"/>
                <w:b/>
                <w:bCs/>
              </w:rPr>
              <w:t>C</w:t>
            </w:r>
            <w:r w:rsidR="00A96543">
              <w:rPr>
                <w:rFonts w:cs="Arial"/>
                <w:b/>
                <w:bCs/>
              </w:rPr>
              <w:t xml:space="preserve">ounty </w:t>
            </w:r>
            <w:r w:rsidRPr="00FA27CC">
              <w:rPr>
                <w:rFonts w:cs="Arial"/>
                <w:b/>
                <w:bCs/>
              </w:rPr>
              <w:t>D</w:t>
            </w:r>
            <w:r w:rsidR="00A96543">
              <w:rPr>
                <w:rFonts w:cs="Arial"/>
                <w:b/>
                <w:bCs/>
              </w:rPr>
              <w:t xml:space="preserve">epartment of </w:t>
            </w:r>
            <w:r w:rsidRPr="00FA27CC">
              <w:rPr>
                <w:rFonts w:cs="Arial"/>
                <w:b/>
                <w:bCs/>
              </w:rPr>
              <w:t>E</w:t>
            </w:r>
            <w:r w:rsidR="00A96543">
              <w:rPr>
                <w:rFonts w:cs="Arial"/>
                <w:b/>
                <w:bCs/>
              </w:rPr>
              <w:t>ducation</w:t>
            </w:r>
          </w:p>
        </w:tc>
        <w:tc>
          <w:tcPr>
            <w:tcW w:w="1872" w:type="dxa"/>
            <w:vAlign w:val="center"/>
          </w:tcPr>
          <w:p w14:paraId="40992DD6" w14:textId="0BFC3B51" w:rsidR="00E06D9F" w:rsidRPr="00FA27CC" w:rsidRDefault="00E06D9F">
            <w:pPr>
              <w:spacing w:before="120" w:after="120"/>
              <w:jc w:val="center"/>
              <w:rPr>
                <w:rFonts w:cs="Arial"/>
                <w:b/>
                <w:bCs/>
              </w:rPr>
            </w:pPr>
            <w:r w:rsidRPr="00FA27CC">
              <w:rPr>
                <w:rFonts w:cs="Arial"/>
                <w:b/>
                <w:bCs/>
              </w:rPr>
              <w:t>S</w:t>
            </w:r>
            <w:r w:rsidR="00A96543">
              <w:rPr>
                <w:rFonts w:cs="Arial"/>
                <w:b/>
                <w:bCs/>
              </w:rPr>
              <w:t xml:space="preserve">an </w:t>
            </w:r>
            <w:r w:rsidRPr="00FA27CC">
              <w:rPr>
                <w:rFonts w:cs="Arial"/>
                <w:b/>
                <w:bCs/>
              </w:rPr>
              <w:t>D</w:t>
            </w:r>
            <w:r w:rsidR="00A96543">
              <w:rPr>
                <w:rFonts w:cs="Arial"/>
                <w:b/>
                <w:bCs/>
              </w:rPr>
              <w:t xml:space="preserve">iego </w:t>
            </w:r>
            <w:r w:rsidRPr="00FA27CC">
              <w:rPr>
                <w:rFonts w:cs="Arial"/>
                <w:b/>
                <w:bCs/>
              </w:rPr>
              <w:t>COE</w:t>
            </w:r>
          </w:p>
        </w:tc>
        <w:tc>
          <w:tcPr>
            <w:tcW w:w="1872" w:type="dxa"/>
            <w:vAlign w:val="center"/>
          </w:tcPr>
          <w:p w14:paraId="4F8038E4" w14:textId="77777777" w:rsidR="00E06D9F" w:rsidRPr="00FA27CC" w:rsidRDefault="00E06D9F">
            <w:pPr>
              <w:spacing w:before="120" w:after="120"/>
              <w:jc w:val="center"/>
              <w:rPr>
                <w:rFonts w:cs="Arial"/>
                <w:b/>
                <w:bCs/>
              </w:rPr>
            </w:pPr>
            <w:r w:rsidRPr="00FA27CC">
              <w:rPr>
                <w:rFonts w:cs="Arial"/>
                <w:b/>
                <w:bCs/>
              </w:rPr>
              <w:t>Total</w:t>
            </w:r>
          </w:p>
        </w:tc>
      </w:tr>
      <w:tr w:rsidR="00E06D9F" w:rsidRPr="00C10004" w14:paraId="5E982870" w14:textId="77777777">
        <w:trPr>
          <w:cantSplit/>
          <w:trHeight w:val="300"/>
        </w:trPr>
        <w:tc>
          <w:tcPr>
            <w:tcW w:w="1872" w:type="dxa"/>
            <w:vAlign w:val="center"/>
          </w:tcPr>
          <w:p w14:paraId="556EDFEB" w14:textId="77777777" w:rsidR="00E06D9F" w:rsidRPr="00C10004" w:rsidRDefault="00E06D9F">
            <w:pPr>
              <w:spacing w:before="120" w:after="120"/>
              <w:jc w:val="center"/>
              <w:rPr>
                <w:rFonts w:cs="Arial"/>
              </w:rPr>
            </w:pPr>
            <w:r w:rsidRPr="00C10004">
              <w:rPr>
                <w:rFonts w:cs="Arial"/>
              </w:rPr>
              <w:t>Total Number of LEAs</w:t>
            </w:r>
          </w:p>
        </w:tc>
        <w:tc>
          <w:tcPr>
            <w:tcW w:w="1872" w:type="dxa"/>
            <w:vAlign w:val="center"/>
          </w:tcPr>
          <w:p w14:paraId="19911AE2" w14:textId="77777777" w:rsidR="00E06D9F" w:rsidRPr="00C10004" w:rsidRDefault="00E06D9F">
            <w:pPr>
              <w:spacing w:before="120" w:after="120"/>
              <w:jc w:val="center"/>
              <w:rPr>
                <w:rFonts w:cs="Arial"/>
              </w:rPr>
            </w:pPr>
            <w:r w:rsidRPr="00C10004">
              <w:rPr>
                <w:rFonts w:cs="Arial"/>
              </w:rPr>
              <w:t>9</w:t>
            </w:r>
          </w:p>
        </w:tc>
        <w:tc>
          <w:tcPr>
            <w:tcW w:w="1872" w:type="dxa"/>
            <w:vAlign w:val="center"/>
          </w:tcPr>
          <w:p w14:paraId="6EC101C7" w14:textId="77777777" w:rsidR="00E06D9F" w:rsidRPr="00C10004" w:rsidRDefault="00E06D9F">
            <w:pPr>
              <w:spacing w:before="120" w:after="120"/>
              <w:jc w:val="center"/>
              <w:rPr>
                <w:rFonts w:cs="Arial"/>
              </w:rPr>
            </w:pPr>
            <w:r w:rsidRPr="00C10004">
              <w:rPr>
                <w:rFonts w:cs="Arial"/>
              </w:rPr>
              <w:t>23</w:t>
            </w:r>
          </w:p>
        </w:tc>
        <w:tc>
          <w:tcPr>
            <w:tcW w:w="1872" w:type="dxa"/>
            <w:vAlign w:val="center"/>
          </w:tcPr>
          <w:p w14:paraId="7D6E198A" w14:textId="77777777" w:rsidR="00E06D9F" w:rsidRPr="00C10004" w:rsidRDefault="00E06D9F">
            <w:pPr>
              <w:spacing w:before="120" w:after="120"/>
              <w:jc w:val="center"/>
              <w:rPr>
                <w:rFonts w:cs="Arial"/>
              </w:rPr>
            </w:pPr>
            <w:r w:rsidRPr="00C10004">
              <w:rPr>
                <w:rFonts w:cs="Arial"/>
              </w:rPr>
              <w:t>37</w:t>
            </w:r>
          </w:p>
        </w:tc>
        <w:tc>
          <w:tcPr>
            <w:tcW w:w="1872" w:type="dxa"/>
            <w:vAlign w:val="center"/>
          </w:tcPr>
          <w:p w14:paraId="03D6B2DB" w14:textId="77777777" w:rsidR="00E06D9F" w:rsidRPr="00C10004" w:rsidRDefault="00E06D9F">
            <w:pPr>
              <w:spacing w:before="120" w:after="120"/>
              <w:jc w:val="center"/>
              <w:rPr>
                <w:rFonts w:cs="Arial"/>
              </w:rPr>
            </w:pPr>
            <w:r w:rsidRPr="00C10004">
              <w:rPr>
                <w:rFonts w:cs="Arial"/>
              </w:rPr>
              <w:t>69</w:t>
            </w:r>
          </w:p>
        </w:tc>
      </w:tr>
      <w:tr w:rsidR="00E06D9F" w:rsidRPr="00C10004" w14:paraId="5B71E288" w14:textId="77777777">
        <w:trPr>
          <w:cantSplit/>
          <w:trHeight w:val="300"/>
        </w:trPr>
        <w:tc>
          <w:tcPr>
            <w:tcW w:w="1872" w:type="dxa"/>
            <w:vAlign w:val="center"/>
          </w:tcPr>
          <w:p w14:paraId="0E544953" w14:textId="77777777" w:rsidR="00E06D9F" w:rsidRPr="00C10004" w:rsidRDefault="00E06D9F">
            <w:pPr>
              <w:spacing w:before="120" w:after="120"/>
              <w:jc w:val="center"/>
              <w:rPr>
                <w:rFonts w:cs="Arial"/>
              </w:rPr>
            </w:pPr>
            <w:r w:rsidRPr="00C10004">
              <w:rPr>
                <w:rFonts w:cs="Arial"/>
              </w:rPr>
              <w:t>Total Number of Sites</w:t>
            </w:r>
          </w:p>
        </w:tc>
        <w:tc>
          <w:tcPr>
            <w:tcW w:w="1872" w:type="dxa"/>
            <w:vAlign w:val="center"/>
          </w:tcPr>
          <w:p w14:paraId="528DB990" w14:textId="77777777" w:rsidR="00E06D9F" w:rsidRPr="00C10004" w:rsidRDefault="00E06D9F">
            <w:pPr>
              <w:spacing w:before="120" w:after="120"/>
              <w:jc w:val="center"/>
              <w:rPr>
                <w:rFonts w:cs="Arial"/>
              </w:rPr>
            </w:pPr>
            <w:r w:rsidRPr="00C10004">
              <w:rPr>
                <w:rFonts w:cs="Arial"/>
              </w:rPr>
              <w:t>37</w:t>
            </w:r>
          </w:p>
        </w:tc>
        <w:tc>
          <w:tcPr>
            <w:tcW w:w="1872" w:type="dxa"/>
            <w:vAlign w:val="center"/>
          </w:tcPr>
          <w:p w14:paraId="22149CEF" w14:textId="77777777" w:rsidR="00E06D9F" w:rsidRPr="00C10004" w:rsidRDefault="00E06D9F">
            <w:pPr>
              <w:spacing w:before="120" w:after="120"/>
              <w:jc w:val="center"/>
              <w:rPr>
                <w:rFonts w:cs="Arial"/>
              </w:rPr>
            </w:pPr>
            <w:r w:rsidRPr="00C10004">
              <w:rPr>
                <w:rFonts w:cs="Arial"/>
              </w:rPr>
              <w:t>147</w:t>
            </w:r>
          </w:p>
        </w:tc>
        <w:tc>
          <w:tcPr>
            <w:tcW w:w="1872" w:type="dxa"/>
            <w:vAlign w:val="center"/>
          </w:tcPr>
          <w:p w14:paraId="0BD54B94" w14:textId="77777777" w:rsidR="00E06D9F" w:rsidRPr="00C10004" w:rsidRDefault="00E06D9F">
            <w:pPr>
              <w:spacing w:before="120" w:after="120"/>
              <w:jc w:val="center"/>
              <w:rPr>
                <w:rFonts w:cs="Arial"/>
              </w:rPr>
            </w:pPr>
            <w:r w:rsidRPr="00C10004">
              <w:rPr>
                <w:rFonts w:cs="Arial"/>
              </w:rPr>
              <w:t>188</w:t>
            </w:r>
          </w:p>
        </w:tc>
        <w:tc>
          <w:tcPr>
            <w:tcW w:w="1872" w:type="dxa"/>
            <w:vAlign w:val="center"/>
          </w:tcPr>
          <w:p w14:paraId="10C11C93" w14:textId="77777777" w:rsidR="00E06D9F" w:rsidRPr="00C10004" w:rsidRDefault="00E06D9F">
            <w:pPr>
              <w:spacing w:before="120" w:after="120"/>
              <w:jc w:val="center"/>
              <w:rPr>
                <w:rFonts w:cs="Arial"/>
              </w:rPr>
            </w:pPr>
            <w:r w:rsidRPr="00C10004">
              <w:rPr>
                <w:rFonts w:cs="Arial"/>
              </w:rPr>
              <w:t>372</w:t>
            </w:r>
          </w:p>
        </w:tc>
      </w:tr>
    </w:tbl>
    <w:p w14:paraId="3B0C5EE9" w14:textId="667C5197" w:rsidR="00E06D9F" w:rsidRPr="00C10004" w:rsidRDefault="00E06D9F" w:rsidP="00E06D9F">
      <w:pPr>
        <w:spacing w:before="240"/>
        <w:rPr>
          <w:rFonts w:cs="Arial"/>
        </w:rPr>
      </w:pPr>
      <w:r w:rsidRPr="00C10004">
        <w:rPr>
          <w:rFonts w:cs="Arial"/>
        </w:rPr>
        <w:t>Within the region, there were LEAs that started as planning grantees while others forwent planning and applied as implementation grantees. We are inclusive and provide access to our TA to all, including non-grantees and planning grantees who were not awarded implementation grants. Figure 2 displays all LEA grantees that were awarded by cohort from 2021 to 2025. Within the S</w:t>
      </w:r>
      <w:r>
        <w:rPr>
          <w:rFonts w:cs="Arial"/>
        </w:rPr>
        <w:t>outhern Coast</w:t>
      </w:r>
      <w:r w:rsidRPr="00C10004">
        <w:rPr>
          <w:rFonts w:cs="Arial"/>
        </w:rPr>
        <w:t xml:space="preserve"> R-TAC, there were a total of 146 CCSPP</w:t>
      </w:r>
      <w:r>
        <w:rPr>
          <w:rFonts w:cs="Arial"/>
        </w:rPr>
        <w:t xml:space="preserve"> </w:t>
      </w:r>
      <w:r w:rsidRPr="00C10004">
        <w:rPr>
          <w:rFonts w:cs="Arial"/>
        </w:rPr>
        <w:t xml:space="preserve">awards from all three counties. </w:t>
      </w:r>
    </w:p>
    <w:p w14:paraId="64A1F2E0" w14:textId="77777777" w:rsidR="00E06D9F" w:rsidRPr="00C10004" w:rsidRDefault="00E06D9F" w:rsidP="00E06D9F">
      <w:pPr>
        <w:rPr>
          <w:rFonts w:cs="Arial"/>
          <w:b/>
        </w:rPr>
      </w:pPr>
      <w:r w:rsidRPr="00C10004">
        <w:rPr>
          <w:rFonts w:cs="Arial"/>
          <w:b/>
        </w:rPr>
        <w:t>Figure 2: CCSPP LEA Grants Awarded by Cohort, Planning, and Implementation</w:t>
      </w:r>
    </w:p>
    <w:tbl>
      <w:tblPr>
        <w:tblW w:w="9355" w:type="dxa"/>
        <w:tblLayout w:type="fixed"/>
        <w:tblLook w:val="0400" w:firstRow="0" w:lastRow="0" w:firstColumn="0" w:lastColumn="0" w:noHBand="0" w:noVBand="1"/>
        <w:tblDescription w:val="Figure 2 CCSPP LEA Grants Awarded by Cohort, Planning and Implementation Table"/>
      </w:tblPr>
      <w:tblGrid>
        <w:gridCol w:w="2055"/>
        <w:gridCol w:w="1460"/>
        <w:gridCol w:w="1460"/>
        <w:gridCol w:w="1460"/>
        <w:gridCol w:w="1460"/>
        <w:gridCol w:w="1460"/>
      </w:tblGrid>
      <w:tr w:rsidR="00E06D9F" w:rsidRPr="00A96543" w14:paraId="65B0BF11" w14:textId="77777777">
        <w:trPr>
          <w:cantSplit/>
          <w:trHeight w:val="315"/>
          <w:tblHeader/>
        </w:trPr>
        <w:tc>
          <w:tcPr>
            <w:tcW w:w="2055" w:type="dxa"/>
            <w:tcBorders>
              <w:top w:val="single" w:sz="4" w:space="0" w:color="000000"/>
              <w:left w:val="single" w:sz="4" w:space="0" w:color="000000"/>
              <w:bottom w:val="single" w:sz="4" w:space="0" w:color="000000"/>
              <w:right w:val="single" w:sz="4" w:space="0" w:color="000000"/>
            </w:tcBorders>
            <w:vAlign w:val="center"/>
          </w:tcPr>
          <w:p w14:paraId="33EF5A3C" w14:textId="77777777" w:rsidR="00E06D9F" w:rsidRPr="00FA27CC" w:rsidRDefault="00E06D9F">
            <w:pPr>
              <w:spacing w:before="120" w:after="120"/>
              <w:jc w:val="center"/>
              <w:rPr>
                <w:rFonts w:cs="Arial"/>
                <w:b/>
                <w:bCs/>
              </w:rPr>
            </w:pPr>
            <w:r w:rsidRPr="00FA27CC">
              <w:rPr>
                <w:rFonts w:cs="Arial"/>
                <w:b/>
                <w:bCs/>
              </w:rPr>
              <w:t>County</w:t>
            </w:r>
          </w:p>
        </w:tc>
        <w:tc>
          <w:tcPr>
            <w:tcW w:w="1460" w:type="dxa"/>
            <w:tcBorders>
              <w:top w:val="single" w:sz="4" w:space="0" w:color="000000"/>
              <w:left w:val="nil"/>
              <w:bottom w:val="single" w:sz="4" w:space="0" w:color="000000"/>
              <w:right w:val="single" w:sz="4" w:space="0" w:color="000000"/>
            </w:tcBorders>
            <w:vAlign w:val="center"/>
          </w:tcPr>
          <w:p w14:paraId="006587FE" w14:textId="77777777" w:rsidR="00E06D9F" w:rsidRPr="00A96543" w:rsidRDefault="00E06D9F">
            <w:pPr>
              <w:spacing w:before="120" w:after="0"/>
              <w:jc w:val="center"/>
              <w:rPr>
                <w:rFonts w:cs="Arial"/>
                <w:b/>
                <w:bCs/>
              </w:rPr>
            </w:pPr>
            <w:r w:rsidRPr="00A96543">
              <w:rPr>
                <w:rFonts w:cs="Arial"/>
                <w:b/>
                <w:bCs/>
              </w:rPr>
              <w:t>Cohort 1</w:t>
            </w:r>
          </w:p>
          <w:p w14:paraId="521EC6BB" w14:textId="77777777" w:rsidR="00E06D9F" w:rsidRPr="00A96543" w:rsidRDefault="00E06D9F">
            <w:pPr>
              <w:spacing w:after="120"/>
              <w:jc w:val="center"/>
              <w:rPr>
                <w:rFonts w:cs="Arial"/>
                <w:b/>
                <w:bCs/>
              </w:rPr>
            </w:pPr>
            <w:r w:rsidRPr="00A96543">
              <w:rPr>
                <w:rFonts w:cs="Arial"/>
                <w:b/>
                <w:bCs/>
              </w:rPr>
              <w:t>2021–22</w:t>
            </w:r>
          </w:p>
        </w:tc>
        <w:tc>
          <w:tcPr>
            <w:tcW w:w="1460" w:type="dxa"/>
            <w:tcBorders>
              <w:top w:val="single" w:sz="4" w:space="0" w:color="000000"/>
              <w:left w:val="nil"/>
              <w:bottom w:val="single" w:sz="4" w:space="0" w:color="000000"/>
              <w:right w:val="single" w:sz="4" w:space="0" w:color="000000"/>
            </w:tcBorders>
            <w:vAlign w:val="center"/>
          </w:tcPr>
          <w:p w14:paraId="01BADB44" w14:textId="77777777" w:rsidR="00E06D9F" w:rsidRPr="00A96543" w:rsidRDefault="00E06D9F">
            <w:pPr>
              <w:spacing w:before="120" w:after="0"/>
              <w:jc w:val="center"/>
              <w:rPr>
                <w:rFonts w:cs="Arial"/>
                <w:b/>
                <w:bCs/>
              </w:rPr>
            </w:pPr>
            <w:r w:rsidRPr="00A96543">
              <w:rPr>
                <w:rFonts w:cs="Arial"/>
                <w:b/>
                <w:bCs/>
              </w:rPr>
              <w:t>Cohort 2</w:t>
            </w:r>
          </w:p>
          <w:p w14:paraId="787A6DB5" w14:textId="77777777" w:rsidR="00E06D9F" w:rsidRPr="00A96543" w:rsidRDefault="00E06D9F">
            <w:pPr>
              <w:spacing w:after="120"/>
              <w:jc w:val="center"/>
              <w:rPr>
                <w:rFonts w:cs="Arial"/>
                <w:b/>
                <w:bCs/>
              </w:rPr>
            </w:pPr>
            <w:r w:rsidRPr="00A96543">
              <w:rPr>
                <w:rFonts w:cs="Arial"/>
                <w:b/>
                <w:bCs/>
              </w:rPr>
              <w:t>2022–23</w:t>
            </w:r>
          </w:p>
        </w:tc>
        <w:tc>
          <w:tcPr>
            <w:tcW w:w="1460" w:type="dxa"/>
            <w:tcBorders>
              <w:top w:val="single" w:sz="4" w:space="0" w:color="000000"/>
              <w:left w:val="nil"/>
              <w:bottom w:val="single" w:sz="4" w:space="0" w:color="000000"/>
              <w:right w:val="single" w:sz="4" w:space="0" w:color="000000"/>
            </w:tcBorders>
            <w:vAlign w:val="center"/>
          </w:tcPr>
          <w:p w14:paraId="0BCFA6D4" w14:textId="77777777" w:rsidR="00E06D9F" w:rsidRPr="00A96543" w:rsidRDefault="00E06D9F">
            <w:pPr>
              <w:spacing w:before="120" w:after="0"/>
              <w:jc w:val="center"/>
              <w:rPr>
                <w:rFonts w:cs="Arial"/>
                <w:b/>
                <w:bCs/>
              </w:rPr>
            </w:pPr>
            <w:r w:rsidRPr="00A96543">
              <w:rPr>
                <w:rFonts w:cs="Arial"/>
                <w:b/>
                <w:bCs/>
              </w:rPr>
              <w:t>Cohort 3</w:t>
            </w:r>
          </w:p>
          <w:p w14:paraId="383FD6FA" w14:textId="77777777" w:rsidR="00E06D9F" w:rsidRPr="00A96543" w:rsidRDefault="00E06D9F">
            <w:pPr>
              <w:spacing w:after="120"/>
              <w:jc w:val="center"/>
              <w:rPr>
                <w:rFonts w:cs="Arial"/>
                <w:b/>
                <w:bCs/>
              </w:rPr>
            </w:pPr>
            <w:r w:rsidRPr="00A96543">
              <w:rPr>
                <w:rFonts w:cs="Arial"/>
                <w:b/>
                <w:bCs/>
              </w:rPr>
              <w:t>2023–24</w:t>
            </w:r>
          </w:p>
        </w:tc>
        <w:tc>
          <w:tcPr>
            <w:tcW w:w="1460" w:type="dxa"/>
            <w:tcBorders>
              <w:top w:val="single" w:sz="4" w:space="0" w:color="000000"/>
              <w:left w:val="nil"/>
              <w:bottom w:val="single" w:sz="4" w:space="0" w:color="000000"/>
              <w:right w:val="single" w:sz="4" w:space="0" w:color="000000"/>
            </w:tcBorders>
            <w:vAlign w:val="center"/>
          </w:tcPr>
          <w:p w14:paraId="042704FF" w14:textId="77777777" w:rsidR="00E06D9F" w:rsidRPr="00A96543" w:rsidRDefault="00E06D9F">
            <w:pPr>
              <w:spacing w:before="120" w:after="0"/>
              <w:jc w:val="center"/>
              <w:rPr>
                <w:rFonts w:cs="Arial"/>
                <w:b/>
                <w:bCs/>
              </w:rPr>
            </w:pPr>
            <w:r w:rsidRPr="00A96543">
              <w:rPr>
                <w:rFonts w:cs="Arial"/>
                <w:b/>
                <w:bCs/>
              </w:rPr>
              <w:t>Cohort 4</w:t>
            </w:r>
          </w:p>
          <w:p w14:paraId="67F76BBF" w14:textId="77777777" w:rsidR="00E06D9F" w:rsidRPr="00A96543" w:rsidRDefault="00E06D9F">
            <w:pPr>
              <w:spacing w:after="120"/>
              <w:jc w:val="center"/>
              <w:rPr>
                <w:rFonts w:cs="Arial"/>
                <w:b/>
                <w:bCs/>
              </w:rPr>
            </w:pPr>
            <w:r w:rsidRPr="00A96543">
              <w:rPr>
                <w:rFonts w:cs="Arial"/>
                <w:b/>
                <w:bCs/>
              </w:rPr>
              <w:t>2024–25</w:t>
            </w:r>
          </w:p>
        </w:tc>
        <w:tc>
          <w:tcPr>
            <w:tcW w:w="1460" w:type="dxa"/>
            <w:tcBorders>
              <w:top w:val="single" w:sz="4" w:space="0" w:color="000000"/>
              <w:left w:val="nil"/>
              <w:bottom w:val="single" w:sz="4" w:space="0" w:color="000000"/>
              <w:right w:val="single" w:sz="4" w:space="0" w:color="000000"/>
            </w:tcBorders>
            <w:vAlign w:val="center"/>
          </w:tcPr>
          <w:p w14:paraId="19ED78AC" w14:textId="77777777" w:rsidR="00E06D9F" w:rsidRPr="00A96543" w:rsidRDefault="00E06D9F">
            <w:pPr>
              <w:spacing w:before="120" w:after="0"/>
              <w:jc w:val="center"/>
              <w:rPr>
                <w:rFonts w:cs="Arial"/>
                <w:b/>
                <w:bCs/>
              </w:rPr>
            </w:pPr>
            <w:r w:rsidRPr="00A96543">
              <w:rPr>
                <w:rFonts w:cs="Arial"/>
                <w:b/>
                <w:bCs/>
              </w:rPr>
              <w:t>Totals</w:t>
            </w:r>
          </w:p>
          <w:p w14:paraId="463B22BE" w14:textId="77777777" w:rsidR="00E06D9F" w:rsidRPr="00A96543" w:rsidRDefault="00E06D9F">
            <w:pPr>
              <w:spacing w:after="120"/>
              <w:jc w:val="center"/>
              <w:rPr>
                <w:rFonts w:cs="Arial"/>
                <w:b/>
                <w:bCs/>
              </w:rPr>
            </w:pPr>
            <w:r w:rsidRPr="00A96543">
              <w:rPr>
                <w:rFonts w:cs="Arial"/>
                <w:b/>
                <w:bCs/>
              </w:rPr>
              <w:t>All Years</w:t>
            </w:r>
          </w:p>
        </w:tc>
      </w:tr>
      <w:tr w:rsidR="00E06D9F" w:rsidRPr="00C10004" w14:paraId="4A27B2D9" w14:textId="77777777">
        <w:trPr>
          <w:cantSplit/>
          <w:trHeight w:val="315"/>
        </w:trPr>
        <w:tc>
          <w:tcPr>
            <w:tcW w:w="2055" w:type="dxa"/>
            <w:tcBorders>
              <w:top w:val="nil"/>
              <w:left w:val="single" w:sz="4" w:space="0" w:color="000000"/>
              <w:bottom w:val="single" w:sz="4" w:space="0" w:color="000000"/>
              <w:right w:val="single" w:sz="4" w:space="0" w:color="000000"/>
            </w:tcBorders>
            <w:vAlign w:val="center"/>
          </w:tcPr>
          <w:p w14:paraId="489EEC88" w14:textId="77777777" w:rsidR="00E06D9F" w:rsidRPr="00C10004" w:rsidRDefault="00E06D9F">
            <w:pPr>
              <w:spacing w:before="120" w:after="120"/>
              <w:jc w:val="center"/>
              <w:rPr>
                <w:rFonts w:cs="Arial"/>
              </w:rPr>
            </w:pPr>
            <w:r w:rsidRPr="00C10004">
              <w:rPr>
                <w:rFonts w:cs="Arial"/>
              </w:rPr>
              <w:t>San Diego</w:t>
            </w:r>
          </w:p>
        </w:tc>
        <w:tc>
          <w:tcPr>
            <w:tcW w:w="1460" w:type="dxa"/>
            <w:tcBorders>
              <w:top w:val="nil"/>
              <w:left w:val="nil"/>
              <w:bottom w:val="single" w:sz="4" w:space="0" w:color="000000"/>
              <w:right w:val="single" w:sz="4" w:space="0" w:color="000000"/>
            </w:tcBorders>
            <w:vAlign w:val="center"/>
          </w:tcPr>
          <w:p w14:paraId="13E4F2D4" w14:textId="77777777" w:rsidR="00E06D9F" w:rsidRPr="00C10004" w:rsidRDefault="00E06D9F">
            <w:pPr>
              <w:spacing w:before="120" w:after="120"/>
              <w:jc w:val="center"/>
              <w:rPr>
                <w:rFonts w:cs="Arial"/>
              </w:rPr>
            </w:pPr>
            <w:r w:rsidRPr="00C10004">
              <w:rPr>
                <w:rFonts w:cs="Arial"/>
              </w:rPr>
              <w:t>19</w:t>
            </w:r>
          </w:p>
        </w:tc>
        <w:tc>
          <w:tcPr>
            <w:tcW w:w="1460" w:type="dxa"/>
            <w:tcBorders>
              <w:top w:val="nil"/>
              <w:left w:val="nil"/>
              <w:bottom w:val="single" w:sz="4" w:space="0" w:color="000000"/>
              <w:right w:val="single" w:sz="4" w:space="0" w:color="000000"/>
            </w:tcBorders>
            <w:vAlign w:val="center"/>
          </w:tcPr>
          <w:p w14:paraId="51446530" w14:textId="77777777" w:rsidR="00E06D9F" w:rsidRPr="00C10004" w:rsidRDefault="00E06D9F">
            <w:pPr>
              <w:spacing w:before="120" w:after="120"/>
              <w:jc w:val="center"/>
              <w:rPr>
                <w:rFonts w:cs="Arial"/>
              </w:rPr>
            </w:pPr>
            <w:r w:rsidRPr="00C10004">
              <w:rPr>
                <w:rFonts w:cs="Arial"/>
              </w:rPr>
              <w:t>27</w:t>
            </w:r>
          </w:p>
        </w:tc>
        <w:tc>
          <w:tcPr>
            <w:tcW w:w="1460" w:type="dxa"/>
            <w:tcBorders>
              <w:top w:val="nil"/>
              <w:left w:val="nil"/>
              <w:bottom w:val="single" w:sz="4" w:space="0" w:color="000000"/>
              <w:right w:val="single" w:sz="4" w:space="0" w:color="000000"/>
            </w:tcBorders>
            <w:vAlign w:val="center"/>
          </w:tcPr>
          <w:p w14:paraId="47EAC8CA" w14:textId="77777777" w:rsidR="00E06D9F" w:rsidRPr="00C10004" w:rsidRDefault="00E06D9F">
            <w:pPr>
              <w:spacing w:before="120" w:after="120"/>
              <w:jc w:val="center"/>
              <w:rPr>
                <w:rFonts w:cs="Arial"/>
              </w:rPr>
            </w:pPr>
            <w:r w:rsidRPr="00C10004">
              <w:rPr>
                <w:rFonts w:cs="Arial"/>
              </w:rPr>
              <w:t>22</w:t>
            </w:r>
          </w:p>
        </w:tc>
        <w:tc>
          <w:tcPr>
            <w:tcW w:w="1460" w:type="dxa"/>
            <w:tcBorders>
              <w:top w:val="nil"/>
              <w:left w:val="nil"/>
              <w:bottom w:val="single" w:sz="4" w:space="0" w:color="000000"/>
              <w:right w:val="single" w:sz="4" w:space="0" w:color="000000"/>
            </w:tcBorders>
            <w:vAlign w:val="center"/>
          </w:tcPr>
          <w:p w14:paraId="1525CBDF" w14:textId="77777777" w:rsidR="00E06D9F" w:rsidRPr="00C10004" w:rsidRDefault="00E06D9F">
            <w:pPr>
              <w:spacing w:before="120" w:after="120"/>
              <w:jc w:val="center"/>
              <w:rPr>
                <w:rFonts w:cs="Arial"/>
              </w:rPr>
            </w:pPr>
            <w:r w:rsidRPr="00C10004">
              <w:rPr>
                <w:rFonts w:cs="Arial"/>
              </w:rPr>
              <w:t>10</w:t>
            </w:r>
          </w:p>
        </w:tc>
        <w:tc>
          <w:tcPr>
            <w:tcW w:w="1460" w:type="dxa"/>
            <w:tcBorders>
              <w:top w:val="nil"/>
              <w:left w:val="nil"/>
              <w:bottom w:val="single" w:sz="4" w:space="0" w:color="000000"/>
              <w:right w:val="single" w:sz="4" w:space="0" w:color="000000"/>
            </w:tcBorders>
            <w:vAlign w:val="center"/>
          </w:tcPr>
          <w:p w14:paraId="660ADF5C" w14:textId="77777777" w:rsidR="00E06D9F" w:rsidRPr="00C10004" w:rsidRDefault="00E06D9F">
            <w:pPr>
              <w:spacing w:before="120" w:after="120"/>
              <w:jc w:val="center"/>
              <w:rPr>
                <w:rFonts w:cs="Arial"/>
              </w:rPr>
            </w:pPr>
            <w:r w:rsidRPr="00C10004">
              <w:rPr>
                <w:rFonts w:cs="Arial"/>
              </w:rPr>
              <w:t>78</w:t>
            </w:r>
          </w:p>
        </w:tc>
      </w:tr>
      <w:tr w:rsidR="00E06D9F" w:rsidRPr="00C10004" w14:paraId="50E9D05A" w14:textId="77777777">
        <w:trPr>
          <w:cantSplit/>
          <w:trHeight w:val="315"/>
        </w:trPr>
        <w:tc>
          <w:tcPr>
            <w:tcW w:w="2055" w:type="dxa"/>
            <w:tcBorders>
              <w:top w:val="nil"/>
              <w:left w:val="single" w:sz="4" w:space="0" w:color="000000"/>
              <w:bottom w:val="single" w:sz="4" w:space="0" w:color="000000"/>
              <w:right w:val="single" w:sz="4" w:space="0" w:color="000000"/>
            </w:tcBorders>
            <w:vAlign w:val="center"/>
          </w:tcPr>
          <w:p w14:paraId="70051448" w14:textId="77777777" w:rsidR="00E06D9F" w:rsidRPr="00C10004" w:rsidRDefault="00E06D9F">
            <w:pPr>
              <w:spacing w:before="120" w:after="120"/>
              <w:jc w:val="center"/>
              <w:rPr>
                <w:rFonts w:cs="Arial"/>
              </w:rPr>
            </w:pPr>
            <w:r w:rsidRPr="00C10004">
              <w:rPr>
                <w:rFonts w:cs="Arial"/>
              </w:rPr>
              <w:t>Orange</w:t>
            </w:r>
          </w:p>
        </w:tc>
        <w:tc>
          <w:tcPr>
            <w:tcW w:w="1460" w:type="dxa"/>
            <w:tcBorders>
              <w:top w:val="nil"/>
              <w:left w:val="nil"/>
              <w:bottom w:val="single" w:sz="4" w:space="0" w:color="000000"/>
              <w:right w:val="single" w:sz="4" w:space="0" w:color="000000"/>
            </w:tcBorders>
            <w:vAlign w:val="center"/>
          </w:tcPr>
          <w:p w14:paraId="0DE80C1D" w14:textId="77777777" w:rsidR="00E06D9F" w:rsidRPr="00C10004" w:rsidRDefault="00E06D9F">
            <w:pPr>
              <w:spacing w:before="120" w:after="120"/>
              <w:jc w:val="center"/>
              <w:rPr>
                <w:rFonts w:cs="Arial"/>
              </w:rPr>
            </w:pPr>
            <w:r w:rsidRPr="00C10004">
              <w:rPr>
                <w:rFonts w:cs="Arial"/>
              </w:rPr>
              <w:t>13</w:t>
            </w:r>
          </w:p>
        </w:tc>
        <w:tc>
          <w:tcPr>
            <w:tcW w:w="1460" w:type="dxa"/>
            <w:tcBorders>
              <w:top w:val="nil"/>
              <w:left w:val="nil"/>
              <w:bottom w:val="single" w:sz="4" w:space="0" w:color="000000"/>
              <w:right w:val="single" w:sz="4" w:space="0" w:color="000000"/>
            </w:tcBorders>
            <w:vAlign w:val="center"/>
          </w:tcPr>
          <w:p w14:paraId="1A25750D" w14:textId="77777777" w:rsidR="00E06D9F" w:rsidRPr="00C10004" w:rsidRDefault="00E06D9F">
            <w:pPr>
              <w:spacing w:before="120" w:after="120"/>
              <w:jc w:val="center"/>
              <w:rPr>
                <w:rFonts w:cs="Arial"/>
              </w:rPr>
            </w:pPr>
            <w:r w:rsidRPr="00C10004">
              <w:rPr>
                <w:rFonts w:cs="Arial"/>
              </w:rPr>
              <w:t>18</w:t>
            </w:r>
          </w:p>
        </w:tc>
        <w:tc>
          <w:tcPr>
            <w:tcW w:w="1460" w:type="dxa"/>
            <w:tcBorders>
              <w:top w:val="nil"/>
              <w:left w:val="nil"/>
              <w:bottom w:val="single" w:sz="4" w:space="0" w:color="000000"/>
              <w:right w:val="single" w:sz="4" w:space="0" w:color="000000"/>
            </w:tcBorders>
            <w:vAlign w:val="center"/>
          </w:tcPr>
          <w:p w14:paraId="2A083643" w14:textId="77777777" w:rsidR="00E06D9F" w:rsidRPr="00C10004" w:rsidRDefault="00E06D9F">
            <w:pPr>
              <w:spacing w:before="120" w:after="120"/>
              <w:jc w:val="center"/>
              <w:rPr>
                <w:rFonts w:cs="Arial"/>
              </w:rPr>
            </w:pPr>
            <w:r w:rsidRPr="00C10004">
              <w:rPr>
                <w:rFonts w:cs="Arial"/>
              </w:rPr>
              <w:t>56</w:t>
            </w:r>
          </w:p>
        </w:tc>
        <w:tc>
          <w:tcPr>
            <w:tcW w:w="1460" w:type="dxa"/>
            <w:tcBorders>
              <w:top w:val="nil"/>
              <w:left w:val="nil"/>
              <w:bottom w:val="single" w:sz="4" w:space="0" w:color="000000"/>
              <w:right w:val="single" w:sz="4" w:space="0" w:color="000000"/>
            </w:tcBorders>
            <w:vAlign w:val="center"/>
          </w:tcPr>
          <w:p w14:paraId="18166735" w14:textId="77777777" w:rsidR="00E06D9F" w:rsidRPr="00C10004" w:rsidRDefault="00E06D9F">
            <w:pPr>
              <w:spacing w:before="120" w:after="120"/>
              <w:jc w:val="center"/>
              <w:rPr>
                <w:rFonts w:cs="Arial"/>
              </w:rPr>
            </w:pPr>
            <w:r w:rsidRPr="00C10004">
              <w:rPr>
                <w:rFonts w:cs="Arial"/>
              </w:rPr>
              <w:t>5</w:t>
            </w:r>
          </w:p>
        </w:tc>
        <w:tc>
          <w:tcPr>
            <w:tcW w:w="1460" w:type="dxa"/>
            <w:tcBorders>
              <w:top w:val="nil"/>
              <w:left w:val="nil"/>
              <w:bottom w:val="single" w:sz="4" w:space="0" w:color="000000"/>
              <w:right w:val="single" w:sz="4" w:space="0" w:color="000000"/>
            </w:tcBorders>
            <w:vAlign w:val="center"/>
          </w:tcPr>
          <w:p w14:paraId="2E821EF1" w14:textId="77777777" w:rsidR="00E06D9F" w:rsidRPr="00C10004" w:rsidRDefault="00E06D9F">
            <w:pPr>
              <w:spacing w:before="120" w:after="120"/>
              <w:jc w:val="center"/>
              <w:rPr>
                <w:rFonts w:cs="Arial"/>
              </w:rPr>
            </w:pPr>
            <w:r w:rsidRPr="00C10004">
              <w:rPr>
                <w:rFonts w:cs="Arial"/>
              </w:rPr>
              <w:t>147</w:t>
            </w:r>
          </w:p>
        </w:tc>
      </w:tr>
      <w:tr w:rsidR="00E06D9F" w:rsidRPr="00C10004" w14:paraId="59C9A9FD" w14:textId="77777777">
        <w:trPr>
          <w:cantSplit/>
          <w:trHeight w:val="315"/>
        </w:trPr>
        <w:tc>
          <w:tcPr>
            <w:tcW w:w="2055" w:type="dxa"/>
            <w:tcBorders>
              <w:top w:val="nil"/>
              <w:left w:val="single" w:sz="4" w:space="0" w:color="000000"/>
              <w:bottom w:val="single" w:sz="4" w:space="0" w:color="000000"/>
              <w:right w:val="single" w:sz="4" w:space="0" w:color="000000"/>
            </w:tcBorders>
            <w:vAlign w:val="center"/>
          </w:tcPr>
          <w:p w14:paraId="34EAED81" w14:textId="77777777" w:rsidR="00E06D9F" w:rsidRPr="00C10004" w:rsidRDefault="00E06D9F">
            <w:pPr>
              <w:spacing w:before="120" w:after="120"/>
              <w:jc w:val="center"/>
              <w:rPr>
                <w:rFonts w:cs="Arial"/>
              </w:rPr>
            </w:pPr>
            <w:r w:rsidRPr="00C10004">
              <w:rPr>
                <w:rFonts w:cs="Arial"/>
              </w:rPr>
              <w:t>Imperial</w:t>
            </w:r>
          </w:p>
        </w:tc>
        <w:tc>
          <w:tcPr>
            <w:tcW w:w="1460" w:type="dxa"/>
            <w:tcBorders>
              <w:top w:val="nil"/>
              <w:left w:val="nil"/>
              <w:bottom w:val="single" w:sz="4" w:space="0" w:color="000000"/>
              <w:right w:val="single" w:sz="4" w:space="0" w:color="000000"/>
            </w:tcBorders>
            <w:vAlign w:val="center"/>
          </w:tcPr>
          <w:p w14:paraId="33A63B6A" w14:textId="77777777" w:rsidR="00E06D9F" w:rsidRPr="00C10004" w:rsidRDefault="00E06D9F">
            <w:pPr>
              <w:spacing w:before="120" w:after="120"/>
              <w:jc w:val="center"/>
              <w:rPr>
                <w:rFonts w:cs="Arial"/>
              </w:rPr>
            </w:pPr>
            <w:r w:rsidRPr="00C10004">
              <w:rPr>
                <w:rFonts w:cs="Arial"/>
              </w:rPr>
              <w:t>1</w:t>
            </w:r>
          </w:p>
        </w:tc>
        <w:tc>
          <w:tcPr>
            <w:tcW w:w="1460" w:type="dxa"/>
            <w:tcBorders>
              <w:top w:val="nil"/>
              <w:left w:val="nil"/>
              <w:bottom w:val="single" w:sz="4" w:space="0" w:color="000000"/>
              <w:right w:val="single" w:sz="4" w:space="0" w:color="000000"/>
            </w:tcBorders>
            <w:vAlign w:val="center"/>
          </w:tcPr>
          <w:p w14:paraId="0B422B47" w14:textId="77777777" w:rsidR="00E06D9F" w:rsidRPr="00C10004" w:rsidRDefault="00E06D9F">
            <w:pPr>
              <w:spacing w:before="120" w:after="120"/>
              <w:jc w:val="center"/>
              <w:rPr>
                <w:rFonts w:cs="Arial"/>
              </w:rPr>
            </w:pPr>
            <w:r w:rsidRPr="00C10004">
              <w:rPr>
                <w:rFonts w:cs="Arial"/>
              </w:rPr>
              <w:t>9</w:t>
            </w:r>
          </w:p>
        </w:tc>
        <w:tc>
          <w:tcPr>
            <w:tcW w:w="1460" w:type="dxa"/>
            <w:tcBorders>
              <w:top w:val="nil"/>
              <w:left w:val="nil"/>
              <w:bottom w:val="single" w:sz="4" w:space="0" w:color="000000"/>
              <w:right w:val="single" w:sz="4" w:space="0" w:color="000000"/>
            </w:tcBorders>
            <w:vAlign w:val="center"/>
          </w:tcPr>
          <w:p w14:paraId="0482E723" w14:textId="77777777" w:rsidR="00E06D9F" w:rsidRPr="00C10004" w:rsidRDefault="00E06D9F">
            <w:pPr>
              <w:spacing w:before="120" w:after="120"/>
              <w:jc w:val="center"/>
              <w:rPr>
                <w:rFonts w:cs="Arial"/>
              </w:rPr>
            </w:pPr>
            <w:r w:rsidRPr="00C10004">
              <w:rPr>
                <w:rFonts w:cs="Arial"/>
              </w:rPr>
              <w:t>7</w:t>
            </w:r>
          </w:p>
        </w:tc>
        <w:tc>
          <w:tcPr>
            <w:tcW w:w="1460" w:type="dxa"/>
            <w:tcBorders>
              <w:top w:val="nil"/>
              <w:left w:val="nil"/>
              <w:bottom w:val="single" w:sz="4" w:space="0" w:color="000000"/>
              <w:right w:val="single" w:sz="4" w:space="0" w:color="000000"/>
            </w:tcBorders>
            <w:vAlign w:val="center"/>
          </w:tcPr>
          <w:p w14:paraId="2CE9E0DD" w14:textId="77777777" w:rsidR="00E06D9F" w:rsidRPr="00C10004" w:rsidRDefault="00E06D9F">
            <w:pPr>
              <w:spacing w:before="120" w:after="120"/>
              <w:jc w:val="center"/>
              <w:rPr>
                <w:rFonts w:cs="Arial"/>
              </w:rPr>
            </w:pPr>
            <w:r w:rsidRPr="00C10004">
              <w:rPr>
                <w:rFonts w:cs="Arial"/>
              </w:rPr>
              <w:t>3</w:t>
            </w:r>
          </w:p>
        </w:tc>
        <w:tc>
          <w:tcPr>
            <w:tcW w:w="1460" w:type="dxa"/>
            <w:tcBorders>
              <w:top w:val="nil"/>
              <w:left w:val="nil"/>
              <w:bottom w:val="single" w:sz="4" w:space="0" w:color="000000"/>
              <w:right w:val="single" w:sz="4" w:space="0" w:color="000000"/>
            </w:tcBorders>
            <w:vAlign w:val="center"/>
          </w:tcPr>
          <w:p w14:paraId="23644C23" w14:textId="77777777" w:rsidR="00E06D9F" w:rsidRPr="00C10004" w:rsidRDefault="00E06D9F">
            <w:pPr>
              <w:spacing w:before="120" w:after="120"/>
              <w:jc w:val="center"/>
              <w:rPr>
                <w:rFonts w:cs="Arial"/>
              </w:rPr>
            </w:pPr>
            <w:r w:rsidRPr="00C10004">
              <w:rPr>
                <w:rFonts w:cs="Arial"/>
              </w:rPr>
              <w:t>20</w:t>
            </w:r>
          </w:p>
        </w:tc>
      </w:tr>
      <w:tr w:rsidR="00E06D9F" w:rsidRPr="00C10004" w14:paraId="26DDE11A" w14:textId="77777777">
        <w:trPr>
          <w:cantSplit/>
          <w:trHeight w:val="315"/>
        </w:trPr>
        <w:tc>
          <w:tcPr>
            <w:tcW w:w="2055" w:type="dxa"/>
            <w:tcBorders>
              <w:top w:val="nil"/>
              <w:left w:val="single" w:sz="4" w:space="0" w:color="000000"/>
              <w:bottom w:val="single" w:sz="4" w:space="0" w:color="000000"/>
              <w:right w:val="single" w:sz="4" w:space="0" w:color="000000"/>
            </w:tcBorders>
            <w:vAlign w:val="center"/>
          </w:tcPr>
          <w:p w14:paraId="288B2F7F" w14:textId="77777777" w:rsidR="00E06D9F" w:rsidRPr="00C10004" w:rsidRDefault="00E06D9F">
            <w:pPr>
              <w:spacing w:before="120" w:after="120"/>
              <w:jc w:val="center"/>
              <w:rPr>
                <w:rFonts w:cs="Arial"/>
              </w:rPr>
            </w:pPr>
            <w:r w:rsidRPr="00C10004">
              <w:rPr>
                <w:rFonts w:cs="Arial"/>
              </w:rPr>
              <w:t>R-TAC Total</w:t>
            </w:r>
          </w:p>
        </w:tc>
        <w:tc>
          <w:tcPr>
            <w:tcW w:w="1460" w:type="dxa"/>
            <w:tcBorders>
              <w:top w:val="nil"/>
              <w:left w:val="nil"/>
              <w:bottom w:val="single" w:sz="4" w:space="0" w:color="000000"/>
              <w:right w:val="single" w:sz="4" w:space="0" w:color="000000"/>
            </w:tcBorders>
            <w:vAlign w:val="center"/>
          </w:tcPr>
          <w:p w14:paraId="7EA9D3C7" w14:textId="77777777" w:rsidR="00E06D9F" w:rsidRPr="00C10004" w:rsidRDefault="00E06D9F">
            <w:pPr>
              <w:spacing w:before="120" w:after="120"/>
              <w:jc w:val="center"/>
              <w:rPr>
                <w:rFonts w:cs="Arial"/>
              </w:rPr>
            </w:pPr>
            <w:r w:rsidRPr="00C10004">
              <w:rPr>
                <w:rFonts w:cs="Arial"/>
              </w:rPr>
              <w:t>35</w:t>
            </w:r>
          </w:p>
        </w:tc>
        <w:tc>
          <w:tcPr>
            <w:tcW w:w="1460" w:type="dxa"/>
            <w:tcBorders>
              <w:top w:val="nil"/>
              <w:left w:val="nil"/>
              <w:bottom w:val="single" w:sz="4" w:space="0" w:color="000000"/>
              <w:right w:val="single" w:sz="4" w:space="0" w:color="000000"/>
            </w:tcBorders>
            <w:vAlign w:val="center"/>
          </w:tcPr>
          <w:p w14:paraId="542E85C8" w14:textId="77777777" w:rsidR="00E06D9F" w:rsidRPr="00C10004" w:rsidRDefault="00E06D9F">
            <w:pPr>
              <w:spacing w:before="120" w:after="120"/>
              <w:jc w:val="center"/>
              <w:rPr>
                <w:rFonts w:cs="Arial"/>
              </w:rPr>
            </w:pPr>
            <w:r w:rsidRPr="00C10004">
              <w:rPr>
                <w:rFonts w:cs="Arial"/>
              </w:rPr>
              <w:t>52</w:t>
            </w:r>
          </w:p>
        </w:tc>
        <w:tc>
          <w:tcPr>
            <w:tcW w:w="1460" w:type="dxa"/>
            <w:tcBorders>
              <w:top w:val="nil"/>
              <w:left w:val="nil"/>
              <w:bottom w:val="single" w:sz="4" w:space="0" w:color="000000"/>
              <w:right w:val="single" w:sz="4" w:space="0" w:color="000000"/>
            </w:tcBorders>
            <w:vAlign w:val="center"/>
          </w:tcPr>
          <w:p w14:paraId="17CF39AD" w14:textId="77777777" w:rsidR="00E06D9F" w:rsidRPr="00C10004" w:rsidRDefault="00E06D9F">
            <w:pPr>
              <w:spacing w:before="120" w:after="120"/>
              <w:jc w:val="center"/>
              <w:rPr>
                <w:rFonts w:cs="Arial"/>
              </w:rPr>
            </w:pPr>
            <w:r w:rsidRPr="00C10004">
              <w:rPr>
                <w:rFonts w:cs="Arial"/>
              </w:rPr>
              <w:t>41</w:t>
            </w:r>
          </w:p>
        </w:tc>
        <w:tc>
          <w:tcPr>
            <w:tcW w:w="1460" w:type="dxa"/>
            <w:tcBorders>
              <w:top w:val="nil"/>
              <w:left w:val="nil"/>
              <w:bottom w:val="single" w:sz="4" w:space="0" w:color="000000"/>
              <w:right w:val="single" w:sz="4" w:space="0" w:color="000000"/>
            </w:tcBorders>
            <w:vAlign w:val="center"/>
          </w:tcPr>
          <w:p w14:paraId="03E46A88" w14:textId="77777777" w:rsidR="00E06D9F" w:rsidRPr="00C10004" w:rsidRDefault="00E06D9F">
            <w:pPr>
              <w:spacing w:before="120" w:after="120"/>
              <w:jc w:val="center"/>
              <w:rPr>
                <w:rFonts w:cs="Arial"/>
              </w:rPr>
            </w:pPr>
            <w:r w:rsidRPr="00C10004">
              <w:rPr>
                <w:rFonts w:cs="Arial"/>
              </w:rPr>
              <w:t>18</w:t>
            </w:r>
          </w:p>
        </w:tc>
        <w:tc>
          <w:tcPr>
            <w:tcW w:w="1460" w:type="dxa"/>
            <w:tcBorders>
              <w:top w:val="nil"/>
              <w:left w:val="nil"/>
              <w:bottom w:val="single" w:sz="4" w:space="0" w:color="000000"/>
              <w:right w:val="single" w:sz="4" w:space="0" w:color="000000"/>
            </w:tcBorders>
            <w:vAlign w:val="center"/>
          </w:tcPr>
          <w:p w14:paraId="6CD79E39" w14:textId="77777777" w:rsidR="00E06D9F" w:rsidRPr="00C10004" w:rsidRDefault="00E06D9F">
            <w:pPr>
              <w:spacing w:before="120" w:after="120"/>
              <w:jc w:val="center"/>
              <w:rPr>
                <w:rFonts w:cs="Arial"/>
              </w:rPr>
            </w:pPr>
            <w:r w:rsidRPr="00C10004">
              <w:rPr>
                <w:rFonts w:cs="Arial"/>
              </w:rPr>
              <w:t>146</w:t>
            </w:r>
          </w:p>
        </w:tc>
      </w:tr>
    </w:tbl>
    <w:p w14:paraId="2911679B" w14:textId="77777777" w:rsidR="00E06D9F" w:rsidRPr="00C10004" w:rsidRDefault="00E06D9F" w:rsidP="00E06D9F">
      <w:pPr>
        <w:spacing w:before="240"/>
        <w:rPr>
          <w:rFonts w:cs="Arial"/>
          <w:b/>
        </w:rPr>
      </w:pPr>
      <w:r w:rsidRPr="00C10004">
        <w:rPr>
          <w:rFonts w:cs="Arial"/>
          <w:b/>
        </w:rPr>
        <w:lastRenderedPageBreak/>
        <w:t>S</w:t>
      </w:r>
      <w:r>
        <w:rPr>
          <w:rFonts w:cs="Arial"/>
          <w:b/>
        </w:rPr>
        <w:t>outhern Coast</w:t>
      </w:r>
      <w:r w:rsidRPr="00C10004">
        <w:rPr>
          <w:rFonts w:cs="Arial"/>
          <w:b/>
        </w:rPr>
        <w:t xml:space="preserve"> R-TAC Regional Accomplishments</w:t>
      </w:r>
    </w:p>
    <w:p w14:paraId="1BC071E3" w14:textId="1ACC3EBB" w:rsidR="00E06D9F" w:rsidRPr="00C10004" w:rsidRDefault="00E06D9F" w:rsidP="00E06D9F">
      <w:pPr>
        <w:rPr>
          <w:rFonts w:cs="Arial"/>
        </w:rPr>
      </w:pPr>
      <w:r w:rsidRPr="00C10004">
        <w:rPr>
          <w:rFonts w:cs="Arial"/>
        </w:rPr>
        <w:t>In early findings from the 2024 S</w:t>
      </w:r>
      <w:r>
        <w:rPr>
          <w:rFonts w:cs="Arial"/>
        </w:rPr>
        <w:t>outhern Coast</w:t>
      </w:r>
      <w:r w:rsidRPr="00C10004">
        <w:rPr>
          <w:rFonts w:cs="Arial"/>
        </w:rPr>
        <w:t xml:space="preserve"> R-TAC evaluation, grantees reported appreciation for the S</w:t>
      </w:r>
      <w:r>
        <w:rPr>
          <w:rFonts w:cs="Arial"/>
        </w:rPr>
        <w:t>outhern Coast</w:t>
      </w:r>
      <w:r w:rsidRPr="00C10004">
        <w:rPr>
          <w:rFonts w:cs="Arial"/>
        </w:rPr>
        <w:t xml:space="preserve"> R-TAC professional development, TA, support, coaching, tools, and resources provided through webinars, differentiated learning opportunities,</w:t>
      </w:r>
      <w:r w:rsidR="00C05C17">
        <w:rPr>
          <w:rFonts w:cs="Arial"/>
        </w:rPr>
        <w:t xml:space="preserve"> the</w:t>
      </w:r>
      <w:r w:rsidRPr="00C10004">
        <w:rPr>
          <w:rFonts w:cs="Arial"/>
        </w:rPr>
        <w:t xml:space="preserve"> Summit, CoPs, and more. Within the </w:t>
      </w:r>
      <w:r>
        <w:rPr>
          <w:rFonts w:cs="Arial"/>
        </w:rPr>
        <w:t>TA</w:t>
      </w:r>
      <w:r w:rsidRPr="00C10004">
        <w:rPr>
          <w:rFonts w:cs="Arial"/>
        </w:rPr>
        <w:t xml:space="preserve"> survey (n= 94) released in 2024 and 2025, over 73</w:t>
      </w:r>
      <w:r>
        <w:rPr>
          <w:rFonts w:cs="Arial"/>
        </w:rPr>
        <w:t xml:space="preserve"> percent</w:t>
      </w:r>
      <w:r w:rsidRPr="00C10004">
        <w:rPr>
          <w:rFonts w:cs="Arial"/>
        </w:rPr>
        <w:t xml:space="preserve"> of survey respondents believed that S</w:t>
      </w:r>
      <w:r>
        <w:rPr>
          <w:rFonts w:cs="Arial"/>
        </w:rPr>
        <w:t>outhern Coast</w:t>
      </w:r>
      <w:r w:rsidRPr="00C10004">
        <w:rPr>
          <w:rFonts w:cs="Arial"/>
        </w:rPr>
        <w:t xml:space="preserve"> R-TAC helped support them in accomplishing something that they otherwise would not have achieved. Whether it is from the newsletter, video, webinar, email, phone call, CoP, toolkit, slide deck, or more, the S</w:t>
      </w:r>
      <w:r>
        <w:rPr>
          <w:rFonts w:cs="Arial"/>
        </w:rPr>
        <w:t>outhern Coast</w:t>
      </w:r>
      <w:r w:rsidRPr="00C10004">
        <w:rPr>
          <w:rFonts w:cs="Arial"/>
        </w:rPr>
        <w:t xml:space="preserve"> R-TAC is providing a range of relevant products to offer responsive and differentiated support and TA that aligns with the specific needs of grantees. </w:t>
      </w:r>
    </w:p>
    <w:p w14:paraId="40DDDD5E" w14:textId="1682824F" w:rsidR="00E06D9F" w:rsidRPr="00C10004" w:rsidRDefault="00E06D9F" w:rsidP="00E06D9F">
      <w:pPr>
        <w:rPr>
          <w:rFonts w:cs="Arial"/>
        </w:rPr>
      </w:pPr>
      <w:r w:rsidRPr="00C10004">
        <w:rPr>
          <w:rFonts w:cs="Arial"/>
        </w:rPr>
        <w:t>In 2022</w:t>
      </w:r>
      <w:r>
        <w:rPr>
          <w:rFonts w:cs="Arial"/>
        </w:rPr>
        <w:t>–</w:t>
      </w:r>
      <w:r w:rsidRPr="00C10004">
        <w:rPr>
          <w:rFonts w:cs="Arial"/>
        </w:rPr>
        <w:t>23, as displayed in Figure 3, the newly developed S</w:t>
      </w:r>
      <w:r>
        <w:rPr>
          <w:rFonts w:cs="Arial"/>
        </w:rPr>
        <w:t>outhern Coast</w:t>
      </w:r>
      <w:r w:rsidRPr="00C10004">
        <w:rPr>
          <w:rFonts w:cs="Arial"/>
        </w:rPr>
        <w:t xml:space="preserve"> R-TAC held </w:t>
      </w:r>
      <w:r w:rsidR="00C05C17">
        <w:rPr>
          <w:rFonts w:cs="Arial"/>
        </w:rPr>
        <w:t>seven</w:t>
      </w:r>
      <w:r w:rsidRPr="00C10004">
        <w:rPr>
          <w:rFonts w:cs="Arial"/>
        </w:rPr>
        <w:t xml:space="preserve"> events with 16 grantees and non-grantees attending. During the 2023</w:t>
      </w:r>
      <w:r>
        <w:rPr>
          <w:rFonts w:cs="Arial"/>
        </w:rPr>
        <w:t>–</w:t>
      </w:r>
      <w:r w:rsidRPr="00C10004">
        <w:rPr>
          <w:rFonts w:cs="Arial"/>
        </w:rPr>
        <w:t>24 school year, the S</w:t>
      </w:r>
      <w:r>
        <w:rPr>
          <w:rFonts w:cs="Arial"/>
        </w:rPr>
        <w:t>outhern Coast</w:t>
      </w:r>
      <w:r w:rsidRPr="00C10004">
        <w:rPr>
          <w:rFonts w:cs="Arial"/>
        </w:rPr>
        <w:t xml:space="preserve"> R-TAC hosted 37 events with 1,941 grantees and non-grantees. Furthermore, in 2024</w:t>
      </w:r>
      <w:r>
        <w:rPr>
          <w:rFonts w:cs="Arial"/>
        </w:rPr>
        <w:t>–</w:t>
      </w:r>
      <w:r w:rsidRPr="00C10004">
        <w:rPr>
          <w:rFonts w:cs="Arial"/>
        </w:rPr>
        <w:t>25, the S</w:t>
      </w:r>
      <w:r>
        <w:rPr>
          <w:rFonts w:cs="Arial"/>
        </w:rPr>
        <w:t>outhern Coast</w:t>
      </w:r>
      <w:r w:rsidRPr="00C10004">
        <w:rPr>
          <w:rFonts w:cs="Arial"/>
        </w:rPr>
        <w:t xml:space="preserve"> R-TAC held 98 events with 3,508 grantees and non-grantees in attendance. All events were created based upon specific grantee feedback from surveys, street data, focus groups, and more. </w:t>
      </w:r>
    </w:p>
    <w:p w14:paraId="1A823911" w14:textId="77777777" w:rsidR="00E06D9F" w:rsidRPr="00C10004" w:rsidRDefault="00E06D9F" w:rsidP="00E06D9F">
      <w:pPr>
        <w:rPr>
          <w:rFonts w:cs="Arial"/>
          <w:b/>
        </w:rPr>
      </w:pPr>
      <w:r w:rsidRPr="00EB1115">
        <w:rPr>
          <w:rFonts w:cs="Arial"/>
          <w:b/>
        </w:rPr>
        <w:t>Figure 3: Phase</w:t>
      </w:r>
      <w:r w:rsidRPr="00C10004">
        <w:rPr>
          <w:rFonts w:cs="Arial"/>
          <w:b/>
        </w:rPr>
        <w:t xml:space="preserve"> Professional Learning Opportunities </w:t>
      </w:r>
    </w:p>
    <w:tbl>
      <w:tblPr>
        <w:tblW w:w="9530" w:type="dxa"/>
        <w:tblLayout w:type="fixed"/>
        <w:tblLook w:val="0400" w:firstRow="0" w:lastRow="0" w:firstColumn="0" w:lastColumn="0" w:noHBand="0" w:noVBand="1"/>
        <w:tblDescription w:val="Figure 3 Phase Professional Learning Opportunities Table"/>
      </w:tblPr>
      <w:tblGrid>
        <w:gridCol w:w="1340"/>
        <w:gridCol w:w="1440"/>
        <w:gridCol w:w="1530"/>
        <w:gridCol w:w="5220"/>
      </w:tblGrid>
      <w:tr w:rsidR="00E06D9F" w:rsidRPr="00C10004" w14:paraId="435DE91B" w14:textId="77777777" w:rsidTr="00FB2F2E">
        <w:trPr>
          <w:cantSplit/>
          <w:trHeight w:val="510"/>
          <w:tblHeader/>
        </w:trPr>
        <w:tc>
          <w:tcPr>
            <w:tcW w:w="134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0D3F375" w14:textId="77777777" w:rsidR="00E06D9F" w:rsidRPr="008B7BE2" w:rsidRDefault="00E06D9F">
            <w:pPr>
              <w:spacing w:before="120" w:after="120"/>
              <w:jc w:val="center"/>
              <w:rPr>
                <w:rFonts w:cs="Arial"/>
                <w:b/>
                <w:bCs/>
              </w:rPr>
            </w:pPr>
            <w:r w:rsidRPr="008B7BE2">
              <w:rPr>
                <w:rFonts w:cs="Arial"/>
                <w:b/>
                <w:bCs/>
              </w:rPr>
              <w:t>Year</w:t>
            </w:r>
          </w:p>
        </w:tc>
        <w:tc>
          <w:tcPr>
            <w:tcW w:w="144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E2F7E69" w14:textId="77777777" w:rsidR="00E06D9F" w:rsidRPr="008B7BE2" w:rsidRDefault="00E06D9F">
            <w:pPr>
              <w:spacing w:before="120" w:after="120"/>
              <w:jc w:val="center"/>
              <w:rPr>
                <w:rFonts w:cs="Arial"/>
                <w:b/>
                <w:bCs/>
              </w:rPr>
            </w:pPr>
            <w:r w:rsidRPr="008B7BE2">
              <w:rPr>
                <w:rFonts w:cs="Arial"/>
                <w:b/>
                <w:bCs/>
              </w:rPr>
              <w:t>Number of Events</w:t>
            </w:r>
          </w:p>
        </w:tc>
        <w:tc>
          <w:tcPr>
            <w:tcW w:w="153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F1150BE" w14:textId="77777777" w:rsidR="00E06D9F" w:rsidRPr="008B7BE2" w:rsidRDefault="00E06D9F">
            <w:pPr>
              <w:spacing w:before="120" w:after="120"/>
              <w:jc w:val="center"/>
              <w:rPr>
                <w:rFonts w:cs="Arial"/>
                <w:b/>
                <w:bCs/>
              </w:rPr>
            </w:pPr>
            <w:r w:rsidRPr="008B7BE2">
              <w:rPr>
                <w:rFonts w:cs="Arial"/>
                <w:b/>
                <w:bCs/>
              </w:rPr>
              <w:t>Number of Attendees</w:t>
            </w:r>
          </w:p>
        </w:tc>
        <w:tc>
          <w:tcPr>
            <w:tcW w:w="52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653779F" w14:textId="77777777" w:rsidR="00E06D9F" w:rsidRPr="008B7BE2" w:rsidRDefault="00E06D9F">
            <w:pPr>
              <w:spacing w:before="120" w:after="120"/>
              <w:jc w:val="center"/>
              <w:rPr>
                <w:rFonts w:cs="Arial"/>
                <w:b/>
                <w:bCs/>
              </w:rPr>
            </w:pPr>
            <w:r w:rsidRPr="008B7BE2">
              <w:rPr>
                <w:rFonts w:cs="Arial"/>
                <w:b/>
                <w:bCs/>
              </w:rPr>
              <w:t>Southern Coast R-TAC Community Schools Events Hosted</w:t>
            </w:r>
          </w:p>
          <w:p w14:paraId="4B20C622" w14:textId="1CB21B19" w:rsidR="00E06D9F" w:rsidRPr="00C05C17" w:rsidRDefault="00E06D9F">
            <w:pPr>
              <w:spacing w:before="120" w:after="120"/>
              <w:jc w:val="center"/>
              <w:rPr>
                <w:rFonts w:cs="Arial"/>
              </w:rPr>
            </w:pPr>
            <w:r w:rsidRPr="00C05C17">
              <w:rPr>
                <w:rFonts w:cs="Arial"/>
              </w:rPr>
              <w:t>(open to Grantees and Non-Grantees)</w:t>
            </w:r>
          </w:p>
        </w:tc>
      </w:tr>
      <w:tr w:rsidR="00E06D9F" w:rsidRPr="00C10004" w14:paraId="25BF983C" w14:textId="77777777" w:rsidTr="00FB2F2E">
        <w:trPr>
          <w:cantSplit/>
          <w:trHeight w:val="286"/>
        </w:trPr>
        <w:tc>
          <w:tcPr>
            <w:tcW w:w="134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4C49A16" w14:textId="77777777" w:rsidR="00E06D9F" w:rsidRPr="00C10004" w:rsidRDefault="00E06D9F">
            <w:pPr>
              <w:spacing w:before="120" w:after="120"/>
              <w:jc w:val="center"/>
              <w:rPr>
                <w:rFonts w:cs="Arial"/>
              </w:rPr>
            </w:pPr>
            <w:r w:rsidRPr="00C10004">
              <w:rPr>
                <w:rFonts w:cs="Arial"/>
              </w:rPr>
              <w:t>2022</w:t>
            </w:r>
            <w:r>
              <w:rPr>
                <w:rFonts w:cs="Arial"/>
              </w:rPr>
              <w:t>–</w:t>
            </w:r>
            <w:r w:rsidRPr="00C10004">
              <w:rPr>
                <w:rFonts w:cs="Arial"/>
              </w:rPr>
              <w:t>23</w:t>
            </w:r>
          </w:p>
        </w:tc>
        <w:tc>
          <w:tcPr>
            <w:tcW w:w="144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557F957" w14:textId="77777777" w:rsidR="00E06D9F" w:rsidRPr="00C10004" w:rsidRDefault="00E06D9F">
            <w:pPr>
              <w:spacing w:before="120" w:after="120"/>
              <w:jc w:val="center"/>
              <w:rPr>
                <w:rFonts w:cs="Arial"/>
              </w:rPr>
            </w:pPr>
            <w:r w:rsidRPr="00C10004">
              <w:rPr>
                <w:rFonts w:cs="Arial"/>
              </w:rPr>
              <w:t>7</w:t>
            </w:r>
          </w:p>
        </w:tc>
        <w:tc>
          <w:tcPr>
            <w:tcW w:w="153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B052CB0" w14:textId="77777777" w:rsidR="00E06D9F" w:rsidRPr="00C10004" w:rsidRDefault="00E06D9F">
            <w:pPr>
              <w:spacing w:before="120" w:after="120"/>
              <w:jc w:val="center"/>
              <w:rPr>
                <w:rFonts w:cs="Arial"/>
              </w:rPr>
            </w:pPr>
            <w:r w:rsidRPr="00C10004">
              <w:rPr>
                <w:rFonts w:cs="Arial"/>
              </w:rPr>
              <w:t>165</w:t>
            </w:r>
          </w:p>
        </w:tc>
        <w:tc>
          <w:tcPr>
            <w:tcW w:w="52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0902A9D" w14:textId="5165365C" w:rsidR="00E06D9F" w:rsidRPr="00C10004" w:rsidRDefault="00E06D9F">
            <w:pPr>
              <w:spacing w:before="120" w:after="120"/>
              <w:jc w:val="center"/>
              <w:rPr>
                <w:rFonts w:cs="Arial"/>
              </w:rPr>
            </w:pPr>
            <w:r w:rsidRPr="00C10004">
              <w:rPr>
                <w:rFonts w:cs="Arial"/>
              </w:rPr>
              <w:t xml:space="preserve">Virtual and </w:t>
            </w:r>
            <w:r w:rsidR="00C05C17">
              <w:rPr>
                <w:rFonts w:cs="Arial"/>
              </w:rPr>
              <w:t>i</w:t>
            </w:r>
            <w:r w:rsidRPr="00C10004">
              <w:rPr>
                <w:rFonts w:cs="Arial"/>
              </w:rPr>
              <w:t>n-</w:t>
            </w:r>
            <w:r w:rsidR="00C05C17">
              <w:rPr>
                <w:rFonts w:cs="Arial"/>
              </w:rPr>
              <w:t>p</w:t>
            </w:r>
            <w:r w:rsidRPr="00C10004">
              <w:rPr>
                <w:rFonts w:cs="Arial"/>
              </w:rPr>
              <w:t xml:space="preserve">erson </w:t>
            </w:r>
            <w:r w:rsidR="00C05C17">
              <w:rPr>
                <w:rFonts w:cs="Arial"/>
              </w:rPr>
              <w:t>n</w:t>
            </w:r>
            <w:r w:rsidRPr="00C10004">
              <w:rPr>
                <w:rFonts w:cs="Arial"/>
              </w:rPr>
              <w:t xml:space="preserve">etwork </w:t>
            </w:r>
            <w:r w:rsidR="00C05C17">
              <w:rPr>
                <w:rFonts w:cs="Arial"/>
              </w:rPr>
              <w:t>m</w:t>
            </w:r>
            <w:r w:rsidRPr="00C10004">
              <w:rPr>
                <w:rFonts w:cs="Arial"/>
              </w:rPr>
              <w:t>eetings</w:t>
            </w:r>
          </w:p>
        </w:tc>
      </w:tr>
      <w:tr w:rsidR="00E06D9F" w:rsidRPr="00C10004" w14:paraId="76E921A9" w14:textId="77777777" w:rsidTr="00FB2F2E">
        <w:trPr>
          <w:cantSplit/>
          <w:trHeight w:val="646"/>
        </w:trPr>
        <w:tc>
          <w:tcPr>
            <w:tcW w:w="134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2400F69" w14:textId="77777777" w:rsidR="00E06D9F" w:rsidRPr="00C10004" w:rsidRDefault="00E06D9F">
            <w:pPr>
              <w:spacing w:before="120" w:after="120"/>
              <w:jc w:val="center"/>
              <w:rPr>
                <w:rFonts w:cs="Arial"/>
              </w:rPr>
            </w:pPr>
            <w:r w:rsidRPr="00C10004">
              <w:rPr>
                <w:rFonts w:cs="Arial"/>
              </w:rPr>
              <w:t>2023</w:t>
            </w:r>
            <w:r>
              <w:rPr>
                <w:rFonts w:cs="Arial"/>
              </w:rPr>
              <w:t>–</w:t>
            </w:r>
            <w:r w:rsidRPr="00C10004">
              <w:rPr>
                <w:rFonts w:cs="Arial"/>
              </w:rPr>
              <w:t>24</w:t>
            </w:r>
          </w:p>
        </w:tc>
        <w:tc>
          <w:tcPr>
            <w:tcW w:w="144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E9C1247" w14:textId="77777777" w:rsidR="00E06D9F" w:rsidRPr="00C10004" w:rsidRDefault="00E06D9F">
            <w:pPr>
              <w:spacing w:before="120" w:after="120"/>
              <w:jc w:val="center"/>
              <w:rPr>
                <w:rFonts w:cs="Arial"/>
              </w:rPr>
            </w:pPr>
            <w:r w:rsidRPr="00C10004">
              <w:rPr>
                <w:rFonts w:cs="Arial"/>
              </w:rPr>
              <w:t>37</w:t>
            </w:r>
          </w:p>
        </w:tc>
        <w:tc>
          <w:tcPr>
            <w:tcW w:w="153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475ED2F" w14:textId="77777777" w:rsidR="00E06D9F" w:rsidRPr="00C10004" w:rsidRDefault="00E06D9F">
            <w:pPr>
              <w:spacing w:before="120" w:after="120"/>
              <w:jc w:val="center"/>
              <w:rPr>
                <w:rFonts w:cs="Arial"/>
              </w:rPr>
            </w:pPr>
            <w:r w:rsidRPr="00C10004">
              <w:rPr>
                <w:rFonts w:cs="Arial"/>
              </w:rPr>
              <w:t>1,941</w:t>
            </w:r>
          </w:p>
        </w:tc>
        <w:tc>
          <w:tcPr>
            <w:tcW w:w="52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B18F12D" w14:textId="1AB43BAC" w:rsidR="00E06D9F" w:rsidRPr="00C10004" w:rsidRDefault="00E06D9F">
            <w:pPr>
              <w:spacing w:before="120" w:after="120"/>
              <w:jc w:val="center"/>
              <w:rPr>
                <w:rFonts w:cs="Arial"/>
              </w:rPr>
            </w:pPr>
            <w:r w:rsidRPr="00C10004">
              <w:rPr>
                <w:rFonts w:cs="Arial"/>
              </w:rPr>
              <w:t xml:space="preserve">Network </w:t>
            </w:r>
            <w:r w:rsidR="00C05C17">
              <w:rPr>
                <w:rFonts w:cs="Arial"/>
              </w:rPr>
              <w:t>m</w:t>
            </w:r>
            <w:r w:rsidRPr="00C10004">
              <w:rPr>
                <w:rFonts w:cs="Arial"/>
              </w:rPr>
              <w:t xml:space="preserve">eetings, CoPs, </w:t>
            </w:r>
            <w:r w:rsidR="00C05C17">
              <w:rPr>
                <w:rFonts w:cs="Arial"/>
              </w:rPr>
              <w:t>t</w:t>
            </w:r>
            <w:r w:rsidRPr="00C10004">
              <w:rPr>
                <w:rFonts w:cs="Arial"/>
              </w:rPr>
              <w:t>wo-</w:t>
            </w:r>
            <w:r w:rsidR="00C05C17">
              <w:rPr>
                <w:rFonts w:cs="Arial"/>
              </w:rPr>
              <w:t>d</w:t>
            </w:r>
            <w:r w:rsidRPr="00C10004">
              <w:rPr>
                <w:rFonts w:cs="Arial"/>
              </w:rPr>
              <w:t xml:space="preserve">ay </w:t>
            </w:r>
            <w:r w:rsidR="00C05C17">
              <w:rPr>
                <w:rFonts w:cs="Arial"/>
              </w:rPr>
              <w:t>i</w:t>
            </w:r>
            <w:r w:rsidRPr="00C10004">
              <w:rPr>
                <w:rFonts w:cs="Arial"/>
              </w:rPr>
              <w:t>n-</w:t>
            </w:r>
            <w:r w:rsidR="00C05C17">
              <w:rPr>
                <w:rFonts w:cs="Arial"/>
              </w:rPr>
              <w:t>p</w:t>
            </w:r>
            <w:r w:rsidRPr="00C10004">
              <w:rPr>
                <w:rFonts w:cs="Arial"/>
              </w:rPr>
              <w:t xml:space="preserve">erson Summit, </w:t>
            </w:r>
            <w:r w:rsidR="00C05C17">
              <w:rPr>
                <w:rFonts w:cs="Arial"/>
              </w:rPr>
              <w:t>w</w:t>
            </w:r>
            <w:r w:rsidRPr="00C10004">
              <w:rPr>
                <w:rFonts w:cs="Arial"/>
              </w:rPr>
              <w:t xml:space="preserve">ebinars, </w:t>
            </w:r>
            <w:r w:rsidR="00642A8B" w:rsidRPr="00642A8B">
              <w:rPr>
                <w:rFonts w:cs="Arial"/>
              </w:rPr>
              <w:t>S</w:t>
            </w:r>
            <w:r w:rsidRPr="00642A8B">
              <w:rPr>
                <w:rFonts w:cs="Arial"/>
              </w:rPr>
              <w:t xml:space="preserve">treet </w:t>
            </w:r>
            <w:r w:rsidR="00642A8B" w:rsidRPr="00642A8B">
              <w:rPr>
                <w:rFonts w:cs="Arial"/>
              </w:rPr>
              <w:t>D</w:t>
            </w:r>
            <w:r w:rsidRPr="00642A8B">
              <w:rPr>
                <w:rFonts w:cs="Arial"/>
              </w:rPr>
              <w:t>ata,</w:t>
            </w:r>
            <w:r w:rsidRPr="00C10004">
              <w:rPr>
                <w:rFonts w:cs="Arial"/>
              </w:rPr>
              <w:t xml:space="preserve"> </w:t>
            </w:r>
            <w:r w:rsidR="00642A8B">
              <w:rPr>
                <w:rFonts w:cs="Arial"/>
              </w:rPr>
              <w:t>T</w:t>
            </w:r>
            <w:r w:rsidRPr="00C10004">
              <w:rPr>
                <w:rFonts w:cs="Arial"/>
              </w:rPr>
              <w:t xml:space="preserve">ransformational </w:t>
            </w:r>
            <w:r w:rsidR="00642A8B">
              <w:rPr>
                <w:rFonts w:cs="Arial"/>
              </w:rPr>
              <w:t>C</w:t>
            </w:r>
            <w:r w:rsidRPr="00C10004">
              <w:rPr>
                <w:rFonts w:cs="Arial"/>
              </w:rPr>
              <w:t xml:space="preserve">hange, </w:t>
            </w:r>
            <w:r w:rsidR="00C05C17">
              <w:rPr>
                <w:rFonts w:cs="Arial"/>
              </w:rPr>
              <w:t>c</w:t>
            </w:r>
            <w:r w:rsidRPr="00C10004">
              <w:rPr>
                <w:rFonts w:cs="Arial"/>
              </w:rPr>
              <w:t xml:space="preserve">onference </w:t>
            </w:r>
            <w:r w:rsidR="00C05C17">
              <w:rPr>
                <w:rFonts w:cs="Arial"/>
              </w:rPr>
              <w:t>p</w:t>
            </w:r>
            <w:r w:rsidRPr="00C10004">
              <w:rPr>
                <w:rFonts w:cs="Arial"/>
              </w:rPr>
              <w:t>resentations, and more</w:t>
            </w:r>
          </w:p>
        </w:tc>
      </w:tr>
      <w:tr w:rsidR="00E06D9F" w:rsidRPr="00C10004" w14:paraId="59A8AA0A" w14:textId="77777777" w:rsidTr="00FB2F2E">
        <w:trPr>
          <w:cantSplit/>
          <w:trHeight w:val="435"/>
        </w:trPr>
        <w:tc>
          <w:tcPr>
            <w:tcW w:w="134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8BD5A2F" w14:textId="77777777" w:rsidR="00E06D9F" w:rsidRPr="00C10004" w:rsidRDefault="00E06D9F">
            <w:pPr>
              <w:spacing w:before="120" w:after="120"/>
              <w:jc w:val="center"/>
              <w:rPr>
                <w:rFonts w:cs="Arial"/>
              </w:rPr>
            </w:pPr>
            <w:r w:rsidRPr="00C10004">
              <w:rPr>
                <w:rFonts w:cs="Arial"/>
              </w:rPr>
              <w:t>2024</w:t>
            </w:r>
            <w:r>
              <w:rPr>
                <w:rFonts w:cs="Arial"/>
              </w:rPr>
              <w:t>–</w:t>
            </w:r>
            <w:r w:rsidRPr="00C10004">
              <w:rPr>
                <w:rFonts w:cs="Arial"/>
              </w:rPr>
              <w:t>25</w:t>
            </w:r>
          </w:p>
        </w:tc>
        <w:tc>
          <w:tcPr>
            <w:tcW w:w="144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339BEC6" w14:textId="77777777" w:rsidR="00E06D9F" w:rsidRPr="00C10004" w:rsidRDefault="00E06D9F">
            <w:pPr>
              <w:spacing w:before="120" w:after="120"/>
              <w:jc w:val="center"/>
              <w:rPr>
                <w:rFonts w:cs="Arial"/>
              </w:rPr>
            </w:pPr>
            <w:r w:rsidRPr="00C10004">
              <w:rPr>
                <w:rFonts w:cs="Arial"/>
              </w:rPr>
              <w:t>97</w:t>
            </w:r>
          </w:p>
        </w:tc>
        <w:tc>
          <w:tcPr>
            <w:tcW w:w="153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9589BE2" w14:textId="77777777" w:rsidR="00E06D9F" w:rsidRPr="00C10004" w:rsidRDefault="00E06D9F">
            <w:pPr>
              <w:spacing w:before="120" w:after="120"/>
              <w:jc w:val="center"/>
              <w:rPr>
                <w:rFonts w:cs="Arial"/>
              </w:rPr>
            </w:pPr>
            <w:r w:rsidRPr="00C10004">
              <w:rPr>
                <w:rFonts w:cs="Arial"/>
              </w:rPr>
              <w:t>3,508</w:t>
            </w:r>
          </w:p>
        </w:tc>
        <w:tc>
          <w:tcPr>
            <w:tcW w:w="52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760DA6E" w14:textId="4A4614BA" w:rsidR="00E06D9F" w:rsidRPr="00C10004" w:rsidRDefault="00E06D9F">
            <w:pPr>
              <w:spacing w:before="120" w:after="120"/>
              <w:jc w:val="center"/>
              <w:rPr>
                <w:rFonts w:cs="Arial"/>
              </w:rPr>
            </w:pPr>
            <w:r w:rsidRPr="00C10004">
              <w:rPr>
                <w:rFonts w:cs="Arial"/>
              </w:rPr>
              <w:t xml:space="preserve">Network </w:t>
            </w:r>
            <w:r w:rsidR="00C05C17" w:rsidRPr="00C10004">
              <w:rPr>
                <w:rFonts w:cs="Arial"/>
              </w:rPr>
              <w:t xml:space="preserve">meetings, listening circles, two-day in-person </w:t>
            </w:r>
            <w:r w:rsidRPr="00C10004">
              <w:rPr>
                <w:rFonts w:cs="Arial"/>
              </w:rPr>
              <w:t xml:space="preserve">Summit, Level I </w:t>
            </w:r>
            <w:r>
              <w:rPr>
                <w:rFonts w:cs="Arial"/>
              </w:rPr>
              <w:t>and</w:t>
            </w:r>
            <w:r w:rsidRPr="00C10004">
              <w:rPr>
                <w:rFonts w:cs="Arial"/>
              </w:rPr>
              <w:t xml:space="preserve"> Level III, CBO </w:t>
            </w:r>
            <w:r w:rsidR="00C05C17">
              <w:rPr>
                <w:rFonts w:cs="Arial"/>
              </w:rPr>
              <w:t>n</w:t>
            </w:r>
            <w:r w:rsidRPr="00C10004">
              <w:rPr>
                <w:rFonts w:cs="Arial"/>
              </w:rPr>
              <w:t xml:space="preserve">etwork, </w:t>
            </w:r>
            <w:r w:rsidR="00642A8B">
              <w:rPr>
                <w:rFonts w:cs="Arial"/>
              </w:rPr>
              <w:t>S</w:t>
            </w:r>
            <w:r w:rsidRPr="00C10004">
              <w:rPr>
                <w:rFonts w:cs="Arial"/>
              </w:rPr>
              <w:t xml:space="preserve">treet </w:t>
            </w:r>
            <w:r w:rsidR="00642A8B">
              <w:rPr>
                <w:rFonts w:cs="Arial"/>
              </w:rPr>
              <w:t>D</w:t>
            </w:r>
            <w:r w:rsidRPr="00C10004">
              <w:rPr>
                <w:rFonts w:cs="Arial"/>
              </w:rPr>
              <w:t xml:space="preserve">ata CoP, </w:t>
            </w:r>
            <w:r w:rsidR="00C05C17">
              <w:rPr>
                <w:rFonts w:cs="Arial"/>
              </w:rPr>
              <w:t>w</w:t>
            </w:r>
            <w:r w:rsidRPr="00C10004">
              <w:rPr>
                <w:rFonts w:cs="Arial"/>
              </w:rPr>
              <w:t xml:space="preserve">ebinars, Cohort III Orientation, </w:t>
            </w:r>
            <w:r w:rsidR="00642A8B">
              <w:rPr>
                <w:rFonts w:cs="Arial"/>
              </w:rPr>
              <w:t>S</w:t>
            </w:r>
            <w:r w:rsidRPr="00C10004">
              <w:rPr>
                <w:rFonts w:cs="Arial"/>
              </w:rPr>
              <w:t xml:space="preserve">ustainability, </w:t>
            </w:r>
            <w:r w:rsidR="00C10428">
              <w:rPr>
                <w:rFonts w:cs="Arial"/>
              </w:rPr>
              <w:t>b</w:t>
            </w:r>
            <w:r w:rsidRPr="00C10004">
              <w:rPr>
                <w:rFonts w:cs="Arial"/>
              </w:rPr>
              <w:t xml:space="preserve">udget </w:t>
            </w:r>
            <w:r w:rsidR="00C10428">
              <w:rPr>
                <w:rFonts w:cs="Arial"/>
              </w:rPr>
              <w:t>w</w:t>
            </w:r>
            <w:r w:rsidRPr="00C10004">
              <w:rPr>
                <w:rFonts w:cs="Arial"/>
              </w:rPr>
              <w:t xml:space="preserve">ebinar, </w:t>
            </w:r>
            <w:r w:rsidR="00C10428">
              <w:rPr>
                <w:rFonts w:cs="Arial"/>
              </w:rPr>
              <w:t>e</w:t>
            </w:r>
            <w:r w:rsidRPr="00C10004">
              <w:rPr>
                <w:rFonts w:cs="Arial"/>
              </w:rPr>
              <w:t xml:space="preserve">xpanded </w:t>
            </w:r>
            <w:r w:rsidR="00C10428">
              <w:rPr>
                <w:rFonts w:cs="Arial"/>
              </w:rPr>
              <w:t>l</w:t>
            </w:r>
            <w:r w:rsidRPr="00C10004">
              <w:rPr>
                <w:rFonts w:cs="Arial"/>
              </w:rPr>
              <w:t xml:space="preserve">earning, </w:t>
            </w:r>
            <w:r w:rsidR="0006406D">
              <w:rPr>
                <w:rFonts w:cs="Arial"/>
              </w:rPr>
              <w:t>MTSS</w:t>
            </w:r>
            <w:r w:rsidRPr="00C10004">
              <w:rPr>
                <w:rFonts w:cs="Arial"/>
              </w:rPr>
              <w:t xml:space="preserve">, </w:t>
            </w:r>
            <w:r w:rsidR="00642A8B">
              <w:rPr>
                <w:rFonts w:cs="Arial"/>
              </w:rPr>
              <w:t>A</w:t>
            </w:r>
            <w:r w:rsidRPr="00C10004">
              <w:rPr>
                <w:rFonts w:cs="Arial"/>
              </w:rPr>
              <w:t xml:space="preserve">lignment and </w:t>
            </w:r>
            <w:r w:rsidR="00642A8B">
              <w:rPr>
                <w:rFonts w:cs="Arial"/>
              </w:rPr>
              <w:t>C</w:t>
            </w:r>
            <w:r w:rsidRPr="00C10004">
              <w:rPr>
                <w:rFonts w:cs="Arial"/>
              </w:rPr>
              <w:t xml:space="preserve">oherence, </w:t>
            </w:r>
            <w:r>
              <w:rPr>
                <w:rFonts w:cs="Arial"/>
              </w:rPr>
              <w:t>Artificial Intelligence</w:t>
            </w:r>
            <w:r w:rsidRPr="00C10004">
              <w:rPr>
                <w:rFonts w:cs="Arial"/>
              </w:rPr>
              <w:t xml:space="preserve">, </w:t>
            </w:r>
            <w:r w:rsidRPr="00EB1115">
              <w:rPr>
                <w:rFonts w:cs="Arial"/>
              </w:rPr>
              <w:t>HHSA</w:t>
            </w:r>
            <w:r w:rsidRPr="00C10004">
              <w:rPr>
                <w:rFonts w:cs="Arial"/>
              </w:rPr>
              <w:t xml:space="preserve"> </w:t>
            </w:r>
            <w:r w:rsidR="00C10428">
              <w:rPr>
                <w:rFonts w:cs="Arial"/>
              </w:rPr>
              <w:t>n</w:t>
            </w:r>
            <w:r w:rsidRPr="00C10004">
              <w:rPr>
                <w:rFonts w:cs="Arial"/>
              </w:rPr>
              <w:t xml:space="preserve">etwork </w:t>
            </w:r>
            <w:r w:rsidR="00C10428">
              <w:rPr>
                <w:rFonts w:cs="Arial"/>
              </w:rPr>
              <w:t>m</w:t>
            </w:r>
            <w:r w:rsidRPr="00C10004">
              <w:rPr>
                <w:rFonts w:cs="Arial"/>
              </w:rPr>
              <w:t xml:space="preserve">eetings, </w:t>
            </w:r>
            <w:r w:rsidRPr="008B7BE2">
              <w:rPr>
                <w:rFonts w:cs="Arial"/>
              </w:rPr>
              <w:t>Community Engagement Initiative</w:t>
            </w:r>
            <w:r w:rsidRPr="00C10004">
              <w:rPr>
                <w:rFonts w:cs="Arial"/>
              </w:rPr>
              <w:t xml:space="preserve">, </w:t>
            </w:r>
            <w:r w:rsidRPr="00F70845">
              <w:rPr>
                <w:rFonts w:cs="Arial"/>
              </w:rPr>
              <w:t>APR</w:t>
            </w:r>
            <w:r w:rsidRPr="00C10004">
              <w:rPr>
                <w:rFonts w:cs="Arial"/>
              </w:rPr>
              <w:t xml:space="preserve"> TA, </w:t>
            </w:r>
            <w:r w:rsidRPr="00642A8B">
              <w:rPr>
                <w:rFonts w:cs="Arial"/>
              </w:rPr>
              <w:t>RFA</w:t>
            </w:r>
            <w:r w:rsidRPr="00C10004">
              <w:rPr>
                <w:rFonts w:cs="Arial"/>
              </w:rPr>
              <w:t xml:space="preserve"> TA, Needs and Assessment Deep Dive, </w:t>
            </w:r>
            <w:r w:rsidR="00642A8B">
              <w:rPr>
                <w:rFonts w:cs="Arial"/>
              </w:rPr>
              <w:t>C</w:t>
            </w:r>
            <w:r w:rsidRPr="00C10004">
              <w:rPr>
                <w:rFonts w:cs="Arial"/>
              </w:rPr>
              <w:t>oordination, and more</w:t>
            </w:r>
          </w:p>
        </w:tc>
      </w:tr>
    </w:tbl>
    <w:p w14:paraId="36903A0B" w14:textId="05CA68B6" w:rsidR="00E06D9F" w:rsidRPr="00C10004" w:rsidRDefault="00E06D9F" w:rsidP="00E06D9F">
      <w:pPr>
        <w:spacing w:before="240"/>
        <w:rPr>
          <w:rFonts w:cs="Arial"/>
        </w:rPr>
      </w:pPr>
      <w:r w:rsidRPr="00C10004">
        <w:rPr>
          <w:rFonts w:cs="Arial"/>
        </w:rPr>
        <w:lastRenderedPageBreak/>
        <w:t xml:space="preserve">Not only has </w:t>
      </w:r>
      <w:r>
        <w:rPr>
          <w:rFonts w:cs="Arial"/>
        </w:rPr>
        <w:t xml:space="preserve">the </w:t>
      </w:r>
      <w:r w:rsidRPr="00C10004">
        <w:rPr>
          <w:rFonts w:cs="Arial"/>
        </w:rPr>
        <w:t>S</w:t>
      </w:r>
      <w:r>
        <w:rPr>
          <w:rFonts w:cs="Arial"/>
        </w:rPr>
        <w:t>outhern Coast</w:t>
      </w:r>
      <w:r w:rsidRPr="00C10004">
        <w:rPr>
          <w:rFonts w:cs="Arial"/>
        </w:rPr>
        <w:t xml:space="preserve"> R-TAC supported grantees, the S</w:t>
      </w:r>
      <w:r>
        <w:rPr>
          <w:rFonts w:cs="Arial"/>
        </w:rPr>
        <w:t>outhern Coast</w:t>
      </w:r>
      <w:r w:rsidRPr="00C10004">
        <w:rPr>
          <w:rFonts w:cs="Arial"/>
        </w:rPr>
        <w:t xml:space="preserve"> R-TAC hosted the January 2025 S</w:t>
      </w:r>
      <w:r w:rsidR="00C10428">
        <w:rPr>
          <w:rFonts w:cs="Arial"/>
        </w:rPr>
        <w:t>-</w:t>
      </w:r>
      <w:r w:rsidRPr="00C10004">
        <w:rPr>
          <w:rFonts w:cs="Arial"/>
        </w:rPr>
        <w:t>TAC two-day CoP</w:t>
      </w:r>
      <w:r w:rsidR="00C10428">
        <w:rPr>
          <w:rFonts w:cs="Arial"/>
        </w:rPr>
        <w:t>;</w:t>
      </w:r>
      <w:r w:rsidRPr="00C10004">
        <w:rPr>
          <w:rFonts w:cs="Arial"/>
        </w:rPr>
        <w:t xml:space="preserve"> engaged the S-TAC, CDE consultants, </w:t>
      </w:r>
      <w:r w:rsidRPr="00E075A1">
        <w:rPr>
          <w:rFonts w:cs="Arial"/>
        </w:rPr>
        <w:t xml:space="preserve">Transforming Together </w:t>
      </w:r>
      <w:r>
        <w:rPr>
          <w:rFonts w:cs="Arial"/>
        </w:rPr>
        <w:t>(</w:t>
      </w:r>
      <w:r w:rsidRPr="00E075A1">
        <w:rPr>
          <w:rFonts w:cs="Arial"/>
        </w:rPr>
        <w:t>T2</w:t>
      </w:r>
      <w:r>
        <w:rPr>
          <w:rFonts w:cs="Arial"/>
        </w:rPr>
        <w:t>)</w:t>
      </w:r>
      <w:r w:rsidRPr="00C10004">
        <w:rPr>
          <w:rFonts w:cs="Arial"/>
        </w:rPr>
        <w:t xml:space="preserve">, Community Engagement Initiative COE support, Differentiated Assistance, Systems of Support, Breaking Barriers, Youth Summit, Street Data CoP, </w:t>
      </w:r>
      <w:r w:rsidR="00C10428">
        <w:rPr>
          <w:rFonts w:cs="Arial"/>
        </w:rPr>
        <w:t xml:space="preserve">and </w:t>
      </w:r>
      <w:r w:rsidRPr="00C10004">
        <w:rPr>
          <w:rFonts w:cs="Arial"/>
        </w:rPr>
        <w:t>National Community Schools Conference</w:t>
      </w:r>
      <w:r w:rsidR="00C10428">
        <w:rPr>
          <w:rFonts w:cs="Arial"/>
        </w:rPr>
        <w:t>;</w:t>
      </w:r>
      <w:r w:rsidRPr="00C10004">
        <w:rPr>
          <w:rFonts w:cs="Arial"/>
        </w:rPr>
        <w:t xml:space="preserve"> presented at the S</w:t>
      </w:r>
      <w:r>
        <w:rPr>
          <w:rFonts w:cs="Arial"/>
        </w:rPr>
        <w:t>-</w:t>
      </w:r>
      <w:r w:rsidRPr="00C10004">
        <w:rPr>
          <w:rFonts w:cs="Arial"/>
        </w:rPr>
        <w:t>TAC</w:t>
      </w:r>
      <w:r w:rsidR="00C10428">
        <w:rPr>
          <w:rFonts w:cs="Arial"/>
        </w:rPr>
        <w:t>;</w:t>
      </w:r>
      <w:r w:rsidRPr="00C10004">
        <w:rPr>
          <w:rFonts w:cs="Arial"/>
        </w:rPr>
        <w:t xml:space="preserve"> presented at conferences</w:t>
      </w:r>
      <w:r w:rsidR="00C10428">
        <w:rPr>
          <w:rFonts w:cs="Arial"/>
        </w:rPr>
        <w:t>;</w:t>
      </w:r>
      <w:r w:rsidRPr="00C10004">
        <w:rPr>
          <w:rFonts w:cs="Arial"/>
        </w:rPr>
        <w:t xml:space="preserve"> participated in Deep Dives</w:t>
      </w:r>
      <w:r w:rsidR="00C10428">
        <w:rPr>
          <w:rFonts w:cs="Arial"/>
        </w:rPr>
        <w:t>;</w:t>
      </w:r>
      <w:r w:rsidRPr="00C10004">
        <w:rPr>
          <w:rFonts w:cs="Arial"/>
        </w:rPr>
        <w:t xml:space="preserve"> participated in state, regional</w:t>
      </w:r>
      <w:r w:rsidR="00C10428">
        <w:rPr>
          <w:rFonts w:cs="Arial"/>
        </w:rPr>
        <w:t>,</w:t>
      </w:r>
      <w:r w:rsidRPr="00C10004">
        <w:rPr>
          <w:rFonts w:cs="Arial"/>
        </w:rPr>
        <w:t xml:space="preserve"> and national working groups and committees such as Multiple Measures, Digital Commons, Principal Guide Book, Teacher Fellows</w:t>
      </w:r>
      <w:r w:rsidR="00C10428">
        <w:rPr>
          <w:rFonts w:cs="Arial"/>
        </w:rPr>
        <w:t>;</w:t>
      </w:r>
      <w:r w:rsidRPr="00C10004">
        <w:rPr>
          <w:rFonts w:cs="Arial"/>
        </w:rPr>
        <w:t xml:space="preserve"> and more.</w:t>
      </w:r>
    </w:p>
    <w:p w14:paraId="560F8DDD" w14:textId="77777777" w:rsidR="00E06D9F" w:rsidRPr="00C10004" w:rsidRDefault="00E06D9F" w:rsidP="00E06D9F">
      <w:pPr>
        <w:rPr>
          <w:rFonts w:cs="Arial"/>
          <w:b/>
        </w:rPr>
      </w:pPr>
      <w:r w:rsidRPr="00C10004">
        <w:rPr>
          <w:rFonts w:cs="Arial"/>
          <w:b/>
        </w:rPr>
        <w:t>On the Horizon for 2025</w:t>
      </w:r>
      <w:r>
        <w:rPr>
          <w:rFonts w:cs="Arial"/>
          <w:b/>
        </w:rPr>
        <w:t>–</w:t>
      </w:r>
      <w:r w:rsidRPr="00C10004">
        <w:rPr>
          <w:rFonts w:cs="Arial"/>
          <w:b/>
        </w:rPr>
        <w:t>26: S</w:t>
      </w:r>
      <w:r>
        <w:rPr>
          <w:rFonts w:cs="Arial"/>
          <w:b/>
        </w:rPr>
        <w:t>outhern Coast</w:t>
      </w:r>
      <w:r w:rsidRPr="00C10004">
        <w:rPr>
          <w:rFonts w:cs="Arial"/>
          <w:b/>
        </w:rPr>
        <w:t xml:space="preserve"> R-TAC TA Highlights</w:t>
      </w:r>
    </w:p>
    <w:p w14:paraId="2DC23745" w14:textId="24273FCE" w:rsidR="00E06D9F" w:rsidRPr="00C10004" w:rsidRDefault="00E06D9F" w:rsidP="00E06D9F">
      <w:pPr>
        <w:rPr>
          <w:rFonts w:cs="Arial"/>
        </w:rPr>
      </w:pPr>
      <w:r w:rsidRPr="00C10004">
        <w:rPr>
          <w:rFonts w:cs="Arial"/>
        </w:rPr>
        <w:t>Every year is a new beginning to reflect, pivot, enhance, and strengthen our collective efforts and capacity as documented in the Scope of Work. During Phase 2, the S</w:t>
      </w:r>
      <w:r>
        <w:rPr>
          <w:rFonts w:cs="Arial"/>
        </w:rPr>
        <w:t>outhern Coast</w:t>
      </w:r>
      <w:r w:rsidRPr="00C10004">
        <w:rPr>
          <w:rFonts w:cs="Arial"/>
        </w:rPr>
        <w:t xml:space="preserve"> R-TAC will continue to strengthen our collective efforts and build our internal capacity, provide TA, collaborate with the S-TAC and </w:t>
      </w:r>
      <w:r>
        <w:rPr>
          <w:rFonts w:cs="Arial"/>
        </w:rPr>
        <w:t xml:space="preserve">other </w:t>
      </w:r>
      <w:r w:rsidRPr="00C10004">
        <w:rPr>
          <w:rFonts w:cs="Arial"/>
        </w:rPr>
        <w:t>R-TACs, and align</w:t>
      </w:r>
      <w:r w:rsidR="00934B83">
        <w:rPr>
          <w:rFonts w:cs="Arial"/>
        </w:rPr>
        <w:t>/</w:t>
      </w:r>
      <w:r w:rsidRPr="00C10004">
        <w:rPr>
          <w:rFonts w:cs="Arial"/>
        </w:rPr>
        <w:t xml:space="preserve">support other statewide initiatives. Specifically, as </w:t>
      </w:r>
      <w:r>
        <w:rPr>
          <w:rFonts w:cs="Arial"/>
        </w:rPr>
        <w:t>the Southern Coast</w:t>
      </w:r>
      <w:r w:rsidRPr="00C10004">
        <w:rPr>
          <w:rFonts w:cs="Arial"/>
        </w:rPr>
        <w:t xml:space="preserve"> R-TAC, we are looking forward to learning and growing together, honing our coaching, engaging in evaluation for continuous improvement, and COE coordination. We’ll provide quality-first TA and coordinate events and professional learning opportunities to elevate the </w:t>
      </w:r>
      <w:r w:rsidR="00934B83">
        <w:rPr>
          <w:rFonts w:cs="Arial"/>
        </w:rPr>
        <w:t>c</w:t>
      </w:r>
      <w:r w:rsidR="00326B52">
        <w:rPr>
          <w:rFonts w:cs="Arial"/>
        </w:rPr>
        <w:t>apacity</w:t>
      </w:r>
      <w:r w:rsidR="00934B83">
        <w:rPr>
          <w:rFonts w:cs="Arial"/>
        </w:rPr>
        <w:t>-b</w:t>
      </w:r>
      <w:r w:rsidR="00326B52">
        <w:rPr>
          <w:rFonts w:cs="Arial"/>
        </w:rPr>
        <w:t xml:space="preserve">uilding </w:t>
      </w:r>
      <w:r w:rsidR="00934B83">
        <w:rPr>
          <w:rFonts w:cs="Arial"/>
        </w:rPr>
        <w:t>s</w:t>
      </w:r>
      <w:r w:rsidR="00326B52">
        <w:rPr>
          <w:rFonts w:cs="Arial"/>
        </w:rPr>
        <w:t>trategies</w:t>
      </w:r>
      <w:r w:rsidRPr="00C10004">
        <w:rPr>
          <w:rFonts w:cs="Arial"/>
        </w:rPr>
        <w:t>, C</w:t>
      </w:r>
      <w:r>
        <w:rPr>
          <w:rFonts w:cs="Arial"/>
        </w:rPr>
        <w:t>alifornia Community Schools</w:t>
      </w:r>
      <w:r w:rsidRPr="00C10004">
        <w:rPr>
          <w:rFonts w:cs="Arial"/>
        </w:rPr>
        <w:t xml:space="preserve"> Framework, continuous improvement, student voice, and </w:t>
      </w:r>
      <w:r w:rsidR="00934B83">
        <w:rPr>
          <w:rFonts w:cs="Arial"/>
        </w:rPr>
        <w:t>s</w:t>
      </w:r>
      <w:r w:rsidRPr="00C10004">
        <w:rPr>
          <w:rFonts w:cs="Arial"/>
        </w:rPr>
        <w:t xml:space="preserve">treet </w:t>
      </w:r>
      <w:r w:rsidR="00934B83">
        <w:rPr>
          <w:rFonts w:cs="Arial"/>
        </w:rPr>
        <w:t>d</w:t>
      </w:r>
      <w:r w:rsidRPr="00C10004">
        <w:rPr>
          <w:rFonts w:cs="Arial"/>
        </w:rPr>
        <w:t>ata. Some of our planned efforts include a Virtual Summit (Theme: Centering Teaching, Learning, and Belonging in Community Schools), Cohort IV Orientation, four webinars, Level I, regional network meetings, CoPs for community school coordinators and principals, launching a Community Schools Professional Learning Series titled Teaching and Learning in Community Schools, Family Engagement Training for Educators, Coordinator Collaborative Leadership Workgroup, and more. In addition, we will continue to develop and enhance our partnerships by collaborating with the S</w:t>
      </w:r>
      <w:r w:rsidR="00934B83">
        <w:rPr>
          <w:rFonts w:cs="Arial"/>
        </w:rPr>
        <w:t>-</w:t>
      </w:r>
      <w:r w:rsidRPr="00C10004">
        <w:rPr>
          <w:rFonts w:cs="Arial"/>
        </w:rPr>
        <w:t xml:space="preserve">TAC and R-TACs </w:t>
      </w:r>
      <w:proofErr w:type="gramStart"/>
      <w:r w:rsidRPr="00C10004">
        <w:rPr>
          <w:rFonts w:cs="Arial"/>
        </w:rPr>
        <w:t>in an effort to</w:t>
      </w:r>
      <w:proofErr w:type="gramEnd"/>
      <w:r w:rsidRPr="00C10004">
        <w:rPr>
          <w:rFonts w:cs="Arial"/>
        </w:rPr>
        <w:t xml:space="preserve"> co</w:t>
      </w:r>
      <w:r w:rsidR="00934B83">
        <w:rPr>
          <w:rFonts w:cs="Arial"/>
        </w:rPr>
        <w:t>-</w:t>
      </w:r>
      <w:r w:rsidRPr="00C10004">
        <w:rPr>
          <w:rFonts w:cs="Arial"/>
        </w:rPr>
        <w:t xml:space="preserve">develop and share tools and resources. With sustainability in mind, we will continue our work with alignment and coherence of the community schools strategy with other </w:t>
      </w:r>
      <w:r w:rsidR="00934B83">
        <w:rPr>
          <w:rFonts w:cs="Arial"/>
        </w:rPr>
        <w:t>i</w:t>
      </w:r>
      <w:r w:rsidRPr="00C10004">
        <w:rPr>
          <w:rFonts w:cs="Arial"/>
        </w:rPr>
        <w:t xml:space="preserve">nitiatives. Specifically, we will continue to support and collaborate around </w:t>
      </w:r>
      <w:r w:rsidR="00934B83">
        <w:rPr>
          <w:rFonts w:cs="Arial"/>
        </w:rPr>
        <w:t xml:space="preserve">the </w:t>
      </w:r>
      <w:r w:rsidRPr="00C10004">
        <w:rPr>
          <w:rFonts w:cs="Arial"/>
        </w:rPr>
        <w:t xml:space="preserve">Community Engagement Initiative, Differentiated Assistance, </w:t>
      </w:r>
      <w:r w:rsidRPr="00E075A1">
        <w:rPr>
          <w:rFonts w:cs="Arial"/>
        </w:rPr>
        <w:t>Preschool</w:t>
      </w:r>
      <w:r w:rsidR="00934B83">
        <w:rPr>
          <w:rFonts w:cs="Arial"/>
        </w:rPr>
        <w:t>–Thi</w:t>
      </w:r>
      <w:r w:rsidRPr="00E075A1">
        <w:rPr>
          <w:rFonts w:cs="Arial"/>
        </w:rPr>
        <w:t>rd Grade Alignment</w:t>
      </w:r>
      <w:r w:rsidRPr="00C10004">
        <w:rPr>
          <w:rFonts w:cs="Arial"/>
        </w:rPr>
        <w:t xml:space="preserve">, </w:t>
      </w:r>
      <w:r w:rsidR="0006406D">
        <w:rPr>
          <w:rFonts w:cs="Arial"/>
        </w:rPr>
        <w:t>MTSS</w:t>
      </w:r>
      <w:r w:rsidRPr="00C10004">
        <w:rPr>
          <w:rFonts w:cs="Arial"/>
        </w:rPr>
        <w:t xml:space="preserve">, </w:t>
      </w:r>
      <w:r w:rsidRPr="00E075A1">
        <w:rPr>
          <w:rFonts w:cs="Arial"/>
        </w:rPr>
        <w:t>and T2.</w:t>
      </w:r>
      <w:r w:rsidRPr="00C10004">
        <w:rPr>
          <w:rFonts w:cs="Arial"/>
        </w:rPr>
        <w:t xml:space="preserve"> </w:t>
      </w:r>
    </w:p>
    <w:p w14:paraId="0ECF1FB2" w14:textId="0F27A2CA" w:rsidR="00E06D9F" w:rsidRPr="00C10004" w:rsidRDefault="00E06D9F" w:rsidP="00E06D9F">
      <w:pPr>
        <w:rPr>
          <w:rFonts w:cs="Arial"/>
        </w:rPr>
      </w:pPr>
      <w:bookmarkStart w:id="106" w:name="_iqtkbx6unkzx" w:colFirst="0" w:colLast="0"/>
      <w:bookmarkEnd w:id="106"/>
      <w:r w:rsidRPr="00C10004">
        <w:rPr>
          <w:rFonts w:cs="Arial"/>
        </w:rPr>
        <w:t>Community schools in our region are thriving thanks to the dedication of educators, coordinators, families, and community partners. LEAs and school sites are embracing the journey of implementing whole-child</w:t>
      </w:r>
      <w:r w:rsidR="00934B83">
        <w:rPr>
          <w:rFonts w:cs="Arial"/>
        </w:rPr>
        <w:t>,</w:t>
      </w:r>
      <w:r w:rsidRPr="00C10004">
        <w:rPr>
          <w:rFonts w:cs="Arial"/>
        </w:rPr>
        <w:t xml:space="preserve"> equity-enhancing</w:t>
      </w:r>
      <w:r w:rsidR="00934B83">
        <w:rPr>
          <w:rFonts w:cs="Arial"/>
        </w:rPr>
        <w:t>,</w:t>
      </w:r>
      <w:r w:rsidRPr="00C10004">
        <w:rPr>
          <w:rFonts w:cs="Arial"/>
        </w:rPr>
        <w:t xml:space="preserve"> thriving community schools. We’re excited to continue our work to center youth</w:t>
      </w:r>
      <w:r w:rsidR="00934B83">
        <w:rPr>
          <w:rFonts w:cs="Arial"/>
        </w:rPr>
        <w:t>;</w:t>
      </w:r>
      <w:r w:rsidRPr="00C10004">
        <w:rPr>
          <w:rFonts w:cs="Arial"/>
        </w:rPr>
        <w:t xml:space="preserve"> deepen relationships with educators, families, and partners</w:t>
      </w:r>
      <w:r w:rsidR="00934B83">
        <w:rPr>
          <w:rFonts w:cs="Arial"/>
        </w:rPr>
        <w:t>;</w:t>
      </w:r>
      <w:r w:rsidRPr="00C10004">
        <w:rPr>
          <w:rFonts w:cs="Arial"/>
        </w:rPr>
        <w:t xml:space="preserve"> expand learning opportunities</w:t>
      </w:r>
      <w:r w:rsidR="00934B83">
        <w:rPr>
          <w:rFonts w:cs="Arial"/>
        </w:rPr>
        <w:t>;</w:t>
      </w:r>
      <w:r w:rsidRPr="00C10004">
        <w:rPr>
          <w:rFonts w:cs="Arial"/>
        </w:rPr>
        <w:t xml:space="preserve"> and celebrate the incredible work happening in community schools </w:t>
      </w:r>
      <w:r w:rsidR="00934B83">
        <w:rPr>
          <w:rFonts w:cs="Arial"/>
        </w:rPr>
        <w:t>throughout</w:t>
      </w:r>
      <w:r w:rsidRPr="00C10004">
        <w:rPr>
          <w:rFonts w:cs="Arial"/>
        </w:rPr>
        <w:t xml:space="preserve"> the S</w:t>
      </w:r>
      <w:r>
        <w:rPr>
          <w:rFonts w:cs="Arial"/>
        </w:rPr>
        <w:t>outhern Coast</w:t>
      </w:r>
      <w:r w:rsidRPr="00C10004">
        <w:rPr>
          <w:rFonts w:cs="Arial"/>
        </w:rPr>
        <w:t xml:space="preserve"> R-TAC. To learn more about the S</w:t>
      </w:r>
      <w:r>
        <w:rPr>
          <w:rFonts w:cs="Arial"/>
        </w:rPr>
        <w:t>outhern Coast</w:t>
      </w:r>
      <w:r w:rsidRPr="00C10004">
        <w:rPr>
          <w:rFonts w:cs="Arial"/>
        </w:rPr>
        <w:t xml:space="preserve"> R-TAC, </w:t>
      </w:r>
      <w:r w:rsidR="00934B83">
        <w:rPr>
          <w:rFonts w:cs="Arial"/>
        </w:rPr>
        <w:t xml:space="preserve">please </w:t>
      </w:r>
      <w:r w:rsidRPr="00C10004">
        <w:rPr>
          <w:rFonts w:cs="Arial"/>
        </w:rPr>
        <w:t xml:space="preserve">visit </w:t>
      </w:r>
      <w:r w:rsidR="00934B83">
        <w:rPr>
          <w:rFonts w:cs="Arial"/>
        </w:rPr>
        <w:t xml:space="preserve">the </w:t>
      </w:r>
      <w:r w:rsidR="00934B83" w:rsidRPr="00934B83">
        <w:rPr>
          <w:rFonts w:cs="Arial"/>
        </w:rPr>
        <w:t>Southern Coast R-TAC</w:t>
      </w:r>
      <w:r w:rsidR="00934B83">
        <w:rPr>
          <w:rFonts w:cs="Arial"/>
        </w:rPr>
        <w:t xml:space="preserve"> website at </w:t>
      </w:r>
      <w:hyperlink r:id="rId47" w:tooltip="Southern California R-TAC" w:history="1">
        <w:r w:rsidR="00934B83" w:rsidRPr="004C0B5E">
          <w:rPr>
            <w:rStyle w:val="Hyperlink"/>
          </w:rPr>
          <w:t>https://www.southerncoastrtac.net/</w:t>
        </w:r>
      </w:hyperlink>
      <w:r w:rsidR="00934B83">
        <w:t>.</w:t>
      </w:r>
    </w:p>
    <w:p w14:paraId="3AFFAA09" w14:textId="77777777" w:rsidR="00E06D9F" w:rsidRPr="00C10004" w:rsidRDefault="00E06D9F" w:rsidP="00E06D9F">
      <w:pPr>
        <w:rPr>
          <w:rFonts w:cs="Arial"/>
        </w:rPr>
      </w:pPr>
      <w:r w:rsidRPr="00C10004">
        <w:rPr>
          <w:rFonts w:cs="Arial"/>
        </w:rPr>
        <w:br w:type="page"/>
      </w:r>
    </w:p>
    <w:p w14:paraId="7D2AE1D9" w14:textId="77777777" w:rsidR="00E06D9F" w:rsidRPr="00C10004" w:rsidRDefault="00E06D9F" w:rsidP="00BF0B7F">
      <w:pPr>
        <w:pStyle w:val="Heading3"/>
        <w:jc w:val="center"/>
      </w:pPr>
      <w:bookmarkStart w:id="107" w:name="_Toc208583884"/>
      <w:bookmarkStart w:id="108" w:name="_Toc209027395"/>
      <w:bookmarkStart w:id="109" w:name="_Toc209032185"/>
      <w:bookmarkStart w:id="110" w:name="_Toc209032926"/>
      <w:r w:rsidRPr="737D29B2">
        <w:lastRenderedPageBreak/>
        <w:t>Southern Inland R-TAC</w:t>
      </w:r>
      <w:bookmarkEnd w:id="107"/>
      <w:bookmarkEnd w:id="108"/>
      <w:bookmarkEnd w:id="109"/>
      <w:bookmarkEnd w:id="110"/>
    </w:p>
    <w:p w14:paraId="71274614" w14:textId="77777777" w:rsidR="00E06D9F" w:rsidRPr="00692ABE" w:rsidRDefault="00E06D9F" w:rsidP="00E06D9F">
      <w:pPr>
        <w:rPr>
          <w:rFonts w:eastAsia="Adamina" w:cs="Arial"/>
          <w:b/>
        </w:rPr>
      </w:pPr>
      <w:r w:rsidRPr="00692ABE">
        <w:rPr>
          <w:rFonts w:eastAsia="Adamina" w:cs="Arial"/>
          <w:b/>
        </w:rPr>
        <w:t>Introduction</w:t>
      </w:r>
    </w:p>
    <w:p w14:paraId="0AB85E09" w14:textId="07C76298" w:rsidR="00E06D9F" w:rsidRPr="00C10004" w:rsidRDefault="00E06D9F" w:rsidP="00E06D9F">
      <w:pPr>
        <w:rPr>
          <w:rFonts w:eastAsia="Adamina" w:cs="Arial"/>
        </w:rPr>
      </w:pPr>
      <w:r w:rsidRPr="00C10004">
        <w:rPr>
          <w:rFonts w:eastAsia="Adamina" w:cs="Arial"/>
        </w:rPr>
        <w:t xml:space="preserve">The Southern Inland </w:t>
      </w:r>
      <w:r>
        <w:rPr>
          <w:rFonts w:eastAsia="Adamina" w:cs="Arial"/>
        </w:rPr>
        <w:t>R-TAC</w:t>
      </w:r>
      <w:r w:rsidRPr="00C10004">
        <w:rPr>
          <w:rFonts w:eastAsia="Adamina" w:cs="Arial"/>
        </w:rPr>
        <w:t xml:space="preserve">, led by the San Bernardino County Superintendent of Schools, plays a vital role in advancing the CCSPP across the Southern Inland region. In partnership with Capacity to Impact, </w:t>
      </w:r>
      <w:r w:rsidR="00934B83">
        <w:rPr>
          <w:rFonts w:eastAsia="Adamina" w:cs="Arial"/>
        </w:rPr>
        <w:t xml:space="preserve">the </w:t>
      </w:r>
      <w:r w:rsidRPr="00C10004">
        <w:rPr>
          <w:rFonts w:eastAsia="Adamina" w:cs="Arial"/>
        </w:rPr>
        <w:t xml:space="preserve">Los Angeles Education Partnership, and the California School-Based Health Alliance, </w:t>
      </w:r>
      <w:r w:rsidR="00934B83">
        <w:rPr>
          <w:rFonts w:eastAsia="Adamina" w:cs="Arial"/>
        </w:rPr>
        <w:t xml:space="preserve">the </w:t>
      </w:r>
      <w:r>
        <w:rPr>
          <w:rFonts w:eastAsia="Adamina" w:cs="Arial"/>
        </w:rPr>
        <w:t>Southern Inland R-TAC</w:t>
      </w:r>
      <w:r w:rsidRPr="00C10004">
        <w:rPr>
          <w:rFonts w:eastAsia="Adamina" w:cs="Arial"/>
        </w:rPr>
        <w:t xml:space="preserve"> provides </w:t>
      </w:r>
      <w:r>
        <w:rPr>
          <w:rFonts w:eastAsia="Adamina" w:cs="Arial"/>
        </w:rPr>
        <w:t>TA</w:t>
      </w:r>
      <w:r w:rsidRPr="00C10004">
        <w:rPr>
          <w:rFonts w:eastAsia="Adamina" w:cs="Arial"/>
        </w:rPr>
        <w:t>, coaching, professional learning, and evaluation support to schools and districts. Its work emphasizes instructional leadership, equity-centered practices, health and wellness, family engagement, and continuous improvement</w:t>
      </w:r>
      <w:r w:rsidR="00934B83">
        <w:rPr>
          <w:rFonts w:eastAsia="Adamina" w:cs="Arial"/>
        </w:rPr>
        <w:t xml:space="preserve"> to ensure</w:t>
      </w:r>
      <w:r w:rsidRPr="00C10004">
        <w:rPr>
          <w:rFonts w:eastAsia="Adamina" w:cs="Arial"/>
        </w:rPr>
        <w:t xml:space="preserve"> a whole-child, whole-community approach to education.</w:t>
      </w:r>
    </w:p>
    <w:p w14:paraId="5DFC40FB" w14:textId="2235F571" w:rsidR="00E06D9F" w:rsidRPr="00C10004" w:rsidRDefault="00E06D9F" w:rsidP="00E06D9F">
      <w:pPr>
        <w:rPr>
          <w:rFonts w:eastAsia="Adamina" w:cs="Arial"/>
        </w:rPr>
      </w:pPr>
      <w:r w:rsidRPr="00C10004">
        <w:rPr>
          <w:rFonts w:eastAsia="Adamina" w:cs="Arial"/>
        </w:rPr>
        <w:t xml:space="preserve">Since its inception, </w:t>
      </w:r>
      <w:r>
        <w:rPr>
          <w:rFonts w:eastAsia="Adamina" w:cs="Arial"/>
        </w:rPr>
        <w:t>Southern Inland R-TAC</w:t>
      </w:r>
      <w:r w:rsidRPr="00C10004">
        <w:rPr>
          <w:rFonts w:eastAsia="Adamina" w:cs="Arial"/>
        </w:rPr>
        <w:t xml:space="preserve"> has expanded </w:t>
      </w:r>
      <w:r>
        <w:rPr>
          <w:rFonts w:eastAsia="Adamina" w:cs="Arial"/>
        </w:rPr>
        <w:t xml:space="preserve">in each CCSPP cohort and serves </w:t>
      </w:r>
      <w:r w:rsidRPr="00C10004">
        <w:rPr>
          <w:rFonts w:eastAsia="Adamina" w:cs="Arial"/>
        </w:rPr>
        <w:t xml:space="preserve">Inyo, Mono, Riverside, and San Bernardino counties. This rapid growth reflects the increasing demand for community schools and </w:t>
      </w:r>
      <w:r w:rsidR="00934B83">
        <w:rPr>
          <w:rFonts w:eastAsia="Adamina" w:cs="Arial"/>
        </w:rPr>
        <w:t xml:space="preserve">the </w:t>
      </w:r>
      <w:r>
        <w:rPr>
          <w:rFonts w:eastAsia="Adamina" w:cs="Arial"/>
        </w:rPr>
        <w:t>Southern Inland R-TAC</w:t>
      </w:r>
      <w:r w:rsidRPr="00C10004">
        <w:rPr>
          <w:rFonts w:eastAsia="Adamina" w:cs="Arial"/>
        </w:rPr>
        <w:t xml:space="preserve">’s ability to adapt its supports to diverse urban, suburban, and rural contexts. As one of California’s eight </w:t>
      </w:r>
      <w:r>
        <w:rPr>
          <w:rFonts w:eastAsia="Adamina" w:cs="Arial"/>
        </w:rPr>
        <w:t>R-TACs</w:t>
      </w:r>
      <w:r w:rsidRPr="00C10004">
        <w:rPr>
          <w:rFonts w:eastAsia="Adamina" w:cs="Arial"/>
        </w:rPr>
        <w:t xml:space="preserve">, </w:t>
      </w:r>
      <w:r w:rsidR="00934B83">
        <w:rPr>
          <w:rFonts w:eastAsia="Adamina" w:cs="Arial"/>
        </w:rPr>
        <w:t xml:space="preserve">the </w:t>
      </w:r>
      <w:r>
        <w:rPr>
          <w:rFonts w:eastAsia="Adamina" w:cs="Arial"/>
        </w:rPr>
        <w:t>Southern Inland R-TAC</w:t>
      </w:r>
      <w:r w:rsidRPr="00C10004">
        <w:rPr>
          <w:rFonts w:eastAsia="Adamina" w:cs="Arial"/>
        </w:rPr>
        <w:t xml:space="preserve"> not only builds local capacity but also contributes to the state’s collective learning by strengthening the four CCSPP pillars—Integrated Support Services, Family and Community Engagement, Collaborative Leadership, and Expanded Learning Time and Opportunities—with equity and continuous improvement at the core.</w:t>
      </w:r>
    </w:p>
    <w:p w14:paraId="3155C27D" w14:textId="77777777" w:rsidR="00E06D9F" w:rsidRPr="00692ABE" w:rsidRDefault="00E06D9F" w:rsidP="00E06D9F">
      <w:pPr>
        <w:rPr>
          <w:rFonts w:eastAsia="Adamina" w:cs="Arial"/>
          <w:b/>
        </w:rPr>
      </w:pPr>
      <w:r w:rsidRPr="00692ABE">
        <w:rPr>
          <w:rFonts w:eastAsia="Adamina" w:cs="Arial"/>
          <w:b/>
        </w:rPr>
        <w:t>Core Work of Southern Inland R-TAC</w:t>
      </w:r>
    </w:p>
    <w:p w14:paraId="4212FF11" w14:textId="028E3545" w:rsidR="00E06D9F" w:rsidRPr="00C10004" w:rsidRDefault="00E06D9F" w:rsidP="00E06D9F">
      <w:pPr>
        <w:numPr>
          <w:ilvl w:val="0"/>
          <w:numId w:val="42"/>
        </w:numPr>
        <w:rPr>
          <w:rFonts w:eastAsia="Adamina" w:cs="Arial"/>
        </w:rPr>
      </w:pPr>
      <w:r w:rsidRPr="0010541F">
        <w:rPr>
          <w:rFonts w:eastAsia="Adamina" w:cs="Arial"/>
          <w:b/>
          <w:bCs/>
        </w:rPr>
        <w:t>Capacity</w:t>
      </w:r>
      <w:r w:rsidR="00934B83">
        <w:rPr>
          <w:rFonts w:eastAsia="Adamina" w:cs="Arial"/>
          <w:b/>
          <w:bCs/>
        </w:rPr>
        <w:t>-</w:t>
      </w:r>
      <w:r w:rsidRPr="0010541F">
        <w:rPr>
          <w:rFonts w:eastAsia="Adamina" w:cs="Arial"/>
          <w:b/>
          <w:bCs/>
        </w:rPr>
        <w:t>Building and TA:</w:t>
      </w:r>
      <w:r w:rsidRPr="00C10004">
        <w:rPr>
          <w:rFonts w:eastAsia="Adamina" w:cs="Arial"/>
        </w:rPr>
        <w:t xml:space="preserve"> Coaching, office hours, webinars, and evaluation tools</w:t>
      </w:r>
    </w:p>
    <w:p w14:paraId="6DCFF7DB" w14:textId="1B22D7C6" w:rsidR="00E06D9F" w:rsidRPr="00C10004" w:rsidRDefault="00E06D9F" w:rsidP="00E06D9F">
      <w:pPr>
        <w:numPr>
          <w:ilvl w:val="0"/>
          <w:numId w:val="42"/>
        </w:numPr>
        <w:rPr>
          <w:rFonts w:eastAsia="Adamina" w:cs="Arial"/>
        </w:rPr>
      </w:pPr>
      <w:r w:rsidRPr="0010541F">
        <w:rPr>
          <w:rFonts w:eastAsia="Adamina" w:cs="Arial"/>
          <w:b/>
          <w:bCs/>
        </w:rPr>
        <w:t>Professional Learning Structures:</w:t>
      </w:r>
      <w:r w:rsidRPr="00C10004">
        <w:rPr>
          <w:rFonts w:eastAsia="Adamina" w:cs="Arial"/>
        </w:rPr>
        <w:t xml:space="preserve"> </w:t>
      </w:r>
      <w:proofErr w:type="spellStart"/>
      <w:r>
        <w:rPr>
          <w:rFonts w:eastAsia="Adamina" w:cs="Arial"/>
        </w:rPr>
        <w:t>CoTPs</w:t>
      </w:r>
      <w:proofErr w:type="spellEnd"/>
      <w:r w:rsidRPr="00C10004">
        <w:rPr>
          <w:rFonts w:eastAsia="Adamina" w:cs="Arial"/>
        </w:rPr>
        <w:t xml:space="preserve">, Peer Learning </w:t>
      </w:r>
      <w:r w:rsidR="00934B83">
        <w:rPr>
          <w:rFonts w:eastAsia="Adamina" w:cs="Arial"/>
        </w:rPr>
        <w:t>w</w:t>
      </w:r>
      <w:r w:rsidRPr="00C10004">
        <w:rPr>
          <w:rFonts w:eastAsia="Adamina" w:cs="Arial"/>
        </w:rPr>
        <w:t xml:space="preserve">ebinars, Community Schools Partner Convenings (Fall/Spring), </w:t>
      </w:r>
      <w:r w:rsidR="00934B83">
        <w:rPr>
          <w:rFonts w:eastAsia="Adamina" w:cs="Arial"/>
        </w:rPr>
        <w:t xml:space="preserve">the </w:t>
      </w:r>
      <w:r w:rsidRPr="00C10004">
        <w:rPr>
          <w:rFonts w:eastAsia="Adamina" w:cs="Arial"/>
        </w:rPr>
        <w:t xml:space="preserve">Community Schools Foundations Workshop, </w:t>
      </w:r>
      <w:r w:rsidR="00934B83">
        <w:rPr>
          <w:rFonts w:eastAsia="Adamina" w:cs="Arial"/>
        </w:rPr>
        <w:t>S</w:t>
      </w:r>
      <w:r w:rsidRPr="00C10004">
        <w:rPr>
          <w:rFonts w:eastAsia="Adamina" w:cs="Arial"/>
        </w:rPr>
        <w:t xml:space="preserve">potlight </w:t>
      </w:r>
      <w:r w:rsidR="00934B83">
        <w:rPr>
          <w:rFonts w:eastAsia="Adamina" w:cs="Arial"/>
        </w:rPr>
        <w:t>w</w:t>
      </w:r>
      <w:r w:rsidRPr="00C10004">
        <w:rPr>
          <w:rFonts w:eastAsia="Adamina" w:cs="Arial"/>
        </w:rPr>
        <w:t xml:space="preserve">ebinars, and </w:t>
      </w:r>
      <w:r w:rsidR="00934B83">
        <w:rPr>
          <w:rFonts w:eastAsia="Adamina" w:cs="Arial"/>
        </w:rPr>
        <w:t>p</w:t>
      </w:r>
      <w:r w:rsidRPr="00C10004">
        <w:rPr>
          <w:rFonts w:eastAsia="Adamina" w:cs="Arial"/>
        </w:rPr>
        <w:t>odcasts</w:t>
      </w:r>
    </w:p>
    <w:p w14:paraId="5E646DBD" w14:textId="0308A5F5" w:rsidR="00E06D9F" w:rsidRPr="00C10004" w:rsidRDefault="00E06D9F" w:rsidP="00E06D9F">
      <w:pPr>
        <w:numPr>
          <w:ilvl w:val="0"/>
          <w:numId w:val="42"/>
        </w:numPr>
        <w:rPr>
          <w:rFonts w:eastAsia="Adamina" w:cs="Arial"/>
        </w:rPr>
      </w:pPr>
      <w:r w:rsidRPr="0010541F">
        <w:rPr>
          <w:rFonts w:eastAsia="Adamina" w:cs="Arial"/>
          <w:b/>
          <w:bCs/>
        </w:rPr>
        <w:t>Partnerships:</w:t>
      </w:r>
      <w:r w:rsidRPr="00C10004">
        <w:rPr>
          <w:rFonts w:eastAsia="Adamina" w:cs="Arial"/>
        </w:rPr>
        <w:t xml:space="preserve"> Collaboration with counties, nonprofits, and agencies to expand student support</w:t>
      </w:r>
    </w:p>
    <w:p w14:paraId="4DD2DC21" w14:textId="5D344C4E" w:rsidR="00E06D9F" w:rsidRPr="00C10004" w:rsidRDefault="00E06D9F" w:rsidP="00E06D9F">
      <w:pPr>
        <w:numPr>
          <w:ilvl w:val="0"/>
          <w:numId w:val="42"/>
        </w:numPr>
        <w:rPr>
          <w:rFonts w:eastAsia="Adamina" w:cs="Arial"/>
        </w:rPr>
      </w:pPr>
      <w:r w:rsidRPr="0010541F">
        <w:rPr>
          <w:rFonts w:eastAsia="Adamina" w:cs="Arial"/>
          <w:b/>
          <w:bCs/>
        </w:rPr>
        <w:t>Data and Evaluation:</w:t>
      </w:r>
      <w:r w:rsidRPr="00C10004">
        <w:rPr>
          <w:rFonts w:eastAsia="Adamina" w:cs="Arial"/>
        </w:rPr>
        <w:t xml:space="preserve"> Listening and Learning </w:t>
      </w:r>
      <w:r w:rsidR="00934B83">
        <w:rPr>
          <w:rFonts w:eastAsia="Adamina" w:cs="Arial"/>
        </w:rPr>
        <w:t>t</w:t>
      </w:r>
      <w:r w:rsidRPr="00C10004">
        <w:rPr>
          <w:rFonts w:eastAsia="Adamina" w:cs="Arial"/>
        </w:rPr>
        <w:t>ours, outcome tracking, and grantee feedback loops</w:t>
      </w:r>
    </w:p>
    <w:p w14:paraId="2D53AA1E" w14:textId="77777777" w:rsidR="00E06D9F" w:rsidRPr="00692ABE" w:rsidRDefault="00E06D9F" w:rsidP="00E06D9F">
      <w:pPr>
        <w:rPr>
          <w:rFonts w:eastAsia="Adamina" w:cs="Arial"/>
          <w:b/>
        </w:rPr>
      </w:pPr>
      <w:r w:rsidRPr="00692ABE">
        <w:rPr>
          <w:rFonts w:eastAsia="Adamina" w:cs="Arial"/>
          <w:b/>
        </w:rPr>
        <w:t>Key Outputs</w:t>
      </w:r>
    </w:p>
    <w:p w14:paraId="7DB2095A" w14:textId="165E0F14" w:rsidR="00E06D9F" w:rsidRPr="00C10004" w:rsidRDefault="00E06D9F" w:rsidP="00E06D9F">
      <w:pPr>
        <w:rPr>
          <w:rFonts w:eastAsia="Adamina" w:cs="Arial"/>
        </w:rPr>
      </w:pPr>
      <w:r w:rsidRPr="00C10004">
        <w:rPr>
          <w:rFonts w:eastAsia="Adamina" w:cs="Arial"/>
        </w:rPr>
        <w:t xml:space="preserve">The </w:t>
      </w:r>
      <w:r>
        <w:rPr>
          <w:rFonts w:eastAsia="Adamina" w:cs="Arial"/>
        </w:rPr>
        <w:t>Southern Inland R-TAC</w:t>
      </w:r>
      <w:r w:rsidRPr="00C10004">
        <w:rPr>
          <w:rFonts w:eastAsia="Adamina" w:cs="Arial"/>
        </w:rPr>
        <w:t xml:space="preserve"> has experienced rapid growth in scope and reach</w:t>
      </w:r>
      <w:r w:rsidR="00934B83">
        <w:rPr>
          <w:rFonts w:eastAsia="Adamina" w:cs="Arial"/>
        </w:rPr>
        <w:t xml:space="preserve"> and has expanded</w:t>
      </w:r>
      <w:r w:rsidRPr="00C10004">
        <w:rPr>
          <w:rFonts w:eastAsia="Adamina" w:cs="Arial"/>
        </w:rPr>
        <w:t xml:space="preserve"> its support from 49 grantees in 2023–24 to 212 schools across 65 districts by 2024–25, including 88 new school sites added through the 2025–26 Cohort 4 grants. This expansion reflects both the growing demand for community schools and the center’s capacity to adapt supports across diverse urban, suburban, and rural contexts. To meet these needs, </w:t>
      </w:r>
      <w:r w:rsidR="00934B83">
        <w:rPr>
          <w:rFonts w:eastAsia="Adamina" w:cs="Arial"/>
        </w:rPr>
        <w:t xml:space="preserve">the </w:t>
      </w:r>
      <w:r>
        <w:rPr>
          <w:rFonts w:eastAsia="Adamina" w:cs="Arial"/>
        </w:rPr>
        <w:t>Southern Inland R-TAC</w:t>
      </w:r>
      <w:r w:rsidRPr="00C10004">
        <w:rPr>
          <w:rFonts w:eastAsia="Adamina" w:cs="Arial"/>
        </w:rPr>
        <w:t xml:space="preserve"> has developed a layered professional learning system that combines dozens of webinars, 24 Spotlight sessions, and a series of podcasts featuring student, family, and educator voices. These opportunities allow </w:t>
      </w:r>
      <w:r w:rsidRPr="00C10004">
        <w:rPr>
          <w:rFonts w:eastAsia="Adamina" w:cs="Arial"/>
        </w:rPr>
        <w:lastRenderedPageBreak/>
        <w:t>grantees to access strategies, tools, and peer examples in multiple formats</w:t>
      </w:r>
      <w:r w:rsidR="00934B83">
        <w:rPr>
          <w:rFonts w:eastAsia="Adamina" w:cs="Arial"/>
        </w:rPr>
        <w:t xml:space="preserve">, </w:t>
      </w:r>
      <w:r w:rsidR="00DE30A1">
        <w:rPr>
          <w:rFonts w:eastAsia="Adamina" w:cs="Arial"/>
        </w:rPr>
        <w:t>and</w:t>
      </w:r>
      <w:r w:rsidRPr="00C10004">
        <w:rPr>
          <w:rFonts w:eastAsia="Adamina" w:cs="Arial"/>
        </w:rPr>
        <w:t xml:space="preserve"> participant feedback consistently highlight</w:t>
      </w:r>
      <w:r w:rsidR="00934B83">
        <w:rPr>
          <w:rFonts w:eastAsia="Adamina" w:cs="Arial"/>
        </w:rPr>
        <w:t>s</w:t>
      </w:r>
      <w:r w:rsidRPr="00C10004">
        <w:rPr>
          <w:rFonts w:eastAsia="Adamina" w:cs="Arial"/>
        </w:rPr>
        <w:t xml:space="preserve"> increased understanding, stronger networks, and actionable takeaways.</w:t>
      </w:r>
    </w:p>
    <w:p w14:paraId="321DB456" w14:textId="38668538" w:rsidR="00E06D9F" w:rsidRPr="00C10004" w:rsidRDefault="00E06D9F" w:rsidP="00E06D9F">
      <w:pPr>
        <w:rPr>
          <w:rFonts w:eastAsia="Adamina" w:cs="Arial"/>
        </w:rPr>
      </w:pPr>
      <w:r w:rsidRPr="00C10004">
        <w:rPr>
          <w:rFonts w:eastAsia="Adamina" w:cs="Arial"/>
        </w:rPr>
        <w:t xml:space="preserve">Beyond webinars, </w:t>
      </w:r>
      <w:r>
        <w:rPr>
          <w:rFonts w:eastAsia="Adamina" w:cs="Arial"/>
        </w:rPr>
        <w:t>the Southern Inland R-TAC</w:t>
      </w:r>
      <w:r w:rsidRPr="00C10004">
        <w:rPr>
          <w:rFonts w:eastAsia="Adamina" w:cs="Arial"/>
        </w:rPr>
        <w:t xml:space="preserve"> has invested heavily in convenings and collaborative spaces such as the annual Wellness Conference, regional convenings, and specialized training in restorative practices. These events have drawn large audiences</w:t>
      </w:r>
      <w:r w:rsidR="00F70845">
        <w:rPr>
          <w:rFonts w:eastAsia="Adamina" w:cs="Arial"/>
        </w:rPr>
        <w:t xml:space="preserve"> and </w:t>
      </w:r>
      <w:proofErr w:type="gramStart"/>
      <w:r w:rsidR="00F70845">
        <w:rPr>
          <w:rFonts w:eastAsia="Adamina" w:cs="Arial"/>
        </w:rPr>
        <w:t>elevate</w:t>
      </w:r>
      <w:proofErr w:type="gramEnd"/>
      <w:r w:rsidR="00F70845">
        <w:rPr>
          <w:rFonts w:eastAsia="Adamina" w:cs="Arial"/>
        </w:rPr>
        <w:t xml:space="preserve"> </w:t>
      </w:r>
      <w:r w:rsidRPr="00C10004">
        <w:rPr>
          <w:rFonts w:eastAsia="Adamina" w:cs="Arial"/>
        </w:rPr>
        <w:t xml:space="preserve">student and family voices while modeling how whole-child and equity-driven approaches can be operationalized at scale. Underpinning </w:t>
      </w:r>
      <w:proofErr w:type="gramStart"/>
      <w:r w:rsidRPr="00C10004">
        <w:rPr>
          <w:rFonts w:eastAsia="Adamina" w:cs="Arial"/>
        </w:rPr>
        <w:t>all of</w:t>
      </w:r>
      <w:proofErr w:type="gramEnd"/>
      <w:r w:rsidRPr="00C10004">
        <w:rPr>
          <w:rFonts w:eastAsia="Adamina" w:cs="Arial"/>
        </w:rPr>
        <w:t xml:space="preserve"> this professional development is a strong evaluation infrastructure: a shared logic model, aligned APR tools, and cross-county data systems that support continuous improvement. By weaving together reach, professional development, convenings, and evaluation systems, </w:t>
      </w:r>
      <w:r w:rsidR="00F70845">
        <w:rPr>
          <w:rFonts w:eastAsia="Adamina" w:cs="Arial"/>
        </w:rPr>
        <w:t xml:space="preserve">the </w:t>
      </w:r>
      <w:r>
        <w:rPr>
          <w:rFonts w:eastAsia="Adamina" w:cs="Arial"/>
        </w:rPr>
        <w:t>Southern Inland R-TAC</w:t>
      </w:r>
      <w:r w:rsidRPr="00C10004">
        <w:rPr>
          <w:rFonts w:eastAsia="Adamina" w:cs="Arial"/>
        </w:rPr>
        <w:t xml:space="preserve"> has created a robust framework that strengthens implementation across the region and ensures that schools are supported in building sustainable, equity-centered community school models.</w:t>
      </w:r>
    </w:p>
    <w:p w14:paraId="389C1DC9" w14:textId="77777777" w:rsidR="00E06D9F" w:rsidRPr="00692ABE" w:rsidRDefault="00E06D9F" w:rsidP="00E06D9F">
      <w:pPr>
        <w:rPr>
          <w:rFonts w:eastAsia="Adamina" w:cs="Arial"/>
          <w:b/>
        </w:rPr>
      </w:pPr>
      <w:r w:rsidRPr="00692ABE">
        <w:rPr>
          <w:rFonts w:eastAsia="Adamina" w:cs="Arial"/>
          <w:b/>
        </w:rPr>
        <w:t>Key Outcomes</w:t>
      </w:r>
    </w:p>
    <w:p w14:paraId="582F79FD" w14:textId="6B43D0EE" w:rsidR="00E06D9F" w:rsidRPr="00C10004" w:rsidRDefault="00E06D9F" w:rsidP="00E06D9F">
      <w:pPr>
        <w:rPr>
          <w:rFonts w:eastAsia="Adamina" w:cs="Arial"/>
        </w:rPr>
      </w:pPr>
      <w:r w:rsidRPr="00C10004">
        <w:rPr>
          <w:rFonts w:eastAsia="Adamina" w:cs="Arial"/>
        </w:rPr>
        <w:t xml:space="preserve">The work of </w:t>
      </w:r>
      <w:r w:rsidR="00F70845">
        <w:rPr>
          <w:rFonts w:eastAsia="Adamina" w:cs="Arial"/>
        </w:rPr>
        <w:t xml:space="preserve">the </w:t>
      </w:r>
      <w:r>
        <w:rPr>
          <w:rFonts w:eastAsia="Adamina" w:cs="Arial"/>
        </w:rPr>
        <w:t>Southern Inland R-TAC</w:t>
      </w:r>
      <w:r w:rsidRPr="00C10004">
        <w:rPr>
          <w:rFonts w:eastAsia="Adamina" w:cs="Arial"/>
        </w:rPr>
        <w:t xml:space="preserve"> has generated several important outcomes across the region. Schools have reported </w:t>
      </w:r>
      <w:r w:rsidRPr="00C10004">
        <w:rPr>
          <w:rFonts w:eastAsia="Adamina" w:cs="Arial"/>
          <w:b/>
        </w:rPr>
        <w:t>reductions in chronic absenteeism</w:t>
      </w:r>
      <w:r w:rsidRPr="00F70845">
        <w:rPr>
          <w:rFonts w:eastAsia="Adamina" w:cs="Arial"/>
          <w:b/>
          <w:bCs/>
        </w:rPr>
        <w:t>,</w:t>
      </w:r>
      <w:r w:rsidRPr="00C10004">
        <w:rPr>
          <w:rFonts w:eastAsia="Adamina" w:cs="Arial"/>
        </w:rPr>
        <w:t xml:space="preserve"> stronger student re-engagement, and early gains in </w:t>
      </w:r>
      <w:r w:rsidRPr="00C10004">
        <w:rPr>
          <w:rFonts w:eastAsia="Adamina" w:cs="Arial"/>
          <w:b/>
        </w:rPr>
        <w:t>math achievement</w:t>
      </w:r>
      <w:r w:rsidR="00F70845">
        <w:rPr>
          <w:rFonts w:eastAsia="Adamina" w:cs="Arial"/>
        </w:rPr>
        <w:t xml:space="preserve"> that reflect</w:t>
      </w:r>
      <w:r w:rsidRPr="00C10004">
        <w:rPr>
          <w:rFonts w:eastAsia="Adamina" w:cs="Arial"/>
        </w:rPr>
        <w:t xml:space="preserve"> progress toward whole-child success. Families and communities are increasingly involved through </w:t>
      </w:r>
      <w:r w:rsidRPr="00F70845">
        <w:rPr>
          <w:rFonts w:eastAsia="Adamina" w:cs="Arial"/>
          <w:b/>
        </w:rPr>
        <w:t xml:space="preserve">advisory groups, listening sessions, </w:t>
      </w:r>
      <w:r w:rsidRPr="00F70845">
        <w:rPr>
          <w:rFonts w:eastAsia="Adamina" w:cs="Arial"/>
          <w:bCs/>
        </w:rPr>
        <w:t>and</w:t>
      </w:r>
      <w:r w:rsidRPr="00F70845">
        <w:rPr>
          <w:rFonts w:eastAsia="Adamina" w:cs="Arial"/>
          <w:b/>
        </w:rPr>
        <w:t xml:space="preserve"> innovative formats like fishbowl conversations</w:t>
      </w:r>
      <w:r w:rsidR="00F70845">
        <w:rPr>
          <w:rFonts w:eastAsia="Adamina" w:cs="Arial"/>
          <w:b/>
        </w:rPr>
        <w:t xml:space="preserve"> </w:t>
      </w:r>
      <w:r w:rsidR="00F70845" w:rsidRPr="00F70845">
        <w:rPr>
          <w:rFonts w:eastAsia="Adamina" w:cs="Arial"/>
          <w:bCs/>
        </w:rPr>
        <w:t>that</w:t>
      </w:r>
      <w:r w:rsidRPr="00C10004">
        <w:rPr>
          <w:rFonts w:eastAsia="Adamina" w:cs="Arial"/>
        </w:rPr>
        <w:t xml:space="preserve"> have elevated caregiver and student voices in decision-making. At the leadership level, districts have established </w:t>
      </w:r>
      <w:r w:rsidRPr="00C10004">
        <w:rPr>
          <w:rFonts w:eastAsia="Adamina" w:cs="Arial"/>
          <w:b/>
        </w:rPr>
        <w:t>cross-departmental teams</w:t>
      </w:r>
      <w:r w:rsidRPr="00C10004">
        <w:rPr>
          <w:rFonts w:eastAsia="Adamina" w:cs="Arial"/>
        </w:rPr>
        <w:t xml:space="preserve"> and strengthened principal and coordinator capacity, </w:t>
      </w:r>
      <w:r w:rsidR="00F70845">
        <w:rPr>
          <w:rFonts w:eastAsia="Adamina" w:cs="Arial"/>
        </w:rPr>
        <w:t>which fosters</w:t>
      </w:r>
      <w:r w:rsidRPr="00C10004">
        <w:rPr>
          <w:rFonts w:eastAsia="Adamina" w:cs="Arial"/>
        </w:rPr>
        <w:t xml:space="preserve"> a culture of shared responsibility. Finally, </w:t>
      </w:r>
      <w:r w:rsidRPr="00C10004">
        <w:rPr>
          <w:rFonts w:eastAsia="Adamina" w:cs="Arial"/>
          <w:b/>
        </w:rPr>
        <w:t>continuous improvement practices</w:t>
      </w:r>
      <w:r w:rsidRPr="00C10004">
        <w:rPr>
          <w:rFonts w:eastAsia="Adamina" w:cs="Arial"/>
        </w:rPr>
        <w:t xml:space="preserve"> have become more deeply embedded, with reflection cycles and data-driven decision-making now guiding school and district implementation efforts.</w:t>
      </w:r>
    </w:p>
    <w:p w14:paraId="3067D42D" w14:textId="071A1230" w:rsidR="00E06D9F" w:rsidRPr="00692ABE" w:rsidRDefault="00E06D9F" w:rsidP="00E06D9F">
      <w:pPr>
        <w:rPr>
          <w:rFonts w:eastAsia="Adamina" w:cs="Arial"/>
          <w:b/>
        </w:rPr>
      </w:pPr>
      <w:r w:rsidRPr="00692ABE">
        <w:rPr>
          <w:rFonts w:eastAsia="Adamina" w:cs="Arial"/>
          <w:b/>
        </w:rPr>
        <w:t>Special Section: Deep Dive Participation</w:t>
      </w:r>
      <w:r w:rsidR="00F70845">
        <w:rPr>
          <w:rFonts w:eastAsia="Adamina" w:cs="Arial"/>
          <w:b/>
        </w:rPr>
        <w:t>—</w:t>
      </w:r>
      <w:r w:rsidRPr="00692ABE">
        <w:rPr>
          <w:rFonts w:eastAsia="Adamina" w:cs="Arial"/>
          <w:b/>
        </w:rPr>
        <w:t>Southern Inland R-TAC and Ontario-Montclair School District</w:t>
      </w:r>
    </w:p>
    <w:p w14:paraId="1A438017" w14:textId="65538321" w:rsidR="00E06D9F" w:rsidRPr="00C10004" w:rsidRDefault="00E06D9F" w:rsidP="00E06D9F">
      <w:pPr>
        <w:rPr>
          <w:rFonts w:eastAsia="Adamina" w:cs="Arial"/>
        </w:rPr>
      </w:pPr>
      <w:r w:rsidRPr="00C10004">
        <w:rPr>
          <w:rFonts w:eastAsia="Adamina" w:cs="Arial"/>
        </w:rPr>
        <w:t xml:space="preserve">The Deep Dive strategy, led by the S-TAC, focuses on scaling effective practices and learning from challenges across selected LEAs. In 2024–25, </w:t>
      </w:r>
      <w:r w:rsidR="00F70845">
        <w:rPr>
          <w:rFonts w:eastAsia="Adamina" w:cs="Arial"/>
        </w:rPr>
        <w:t xml:space="preserve">the </w:t>
      </w:r>
      <w:r w:rsidRPr="00C10004">
        <w:rPr>
          <w:rFonts w:eastAsia="Adamina" w:cs="Arial"/>
        </w:rPr>
        <w:t xml:space="preserve">Ontario-Montclair School District (OMSD) was chosen as a Cohort 2 Deep Dive site, with </w:t>
      </w:r>
      <w:r>
        <w:rPr>
          <w:rFonts w:eastAsia="Adamina" w:cs="Arial"/>
        </w:rPr>
        <w:t>Southern Inland R-TAC</w:t>
      </w:r>
      <w:r w:rsidRPr="00C10004">
        <w:rPr>
          <w:rFonts w:eastAsia="Adamina" w:cs="Arial"/>
        </w:rPr>
        <w:t xml:space="preserve"> serving as the regional partner.</w:t>
      </w:r>
    </w:p>
    <w:p w14:paraId="2A95BF9C" w14:textId="77FB3186" w:rsidR="00E06D9F" w:rsidRPr="00C10004" w:rsidRDefault="00F70845" w:rsidP="00E06D9F">
      <w:pPr>
        <w:rPr>
          <w:rFonts w:eastAsia="Adamina" w:cs="Arial"/>
          <w:b/>
        </w:rPr>
      </w:pPr>
      <w:r w:rsidRPr="00F70845">
        <w:rPr>
          <w:rFonts w:eastAsia="Adamina" w:cs="Arial"/>
          <w:b/>
        </w:rPr>
        <w:t>Ontario-Montclair School District</w:t>
      </w:r>
      <w:r w:rsidR="00E06D9F" w:rsidRPr="00C10004">
        <w:rPr>
          <w:rFonts w:eastAsia="Adamina" w:cs="Arial"/>
          <w:b/>
        </w:rPr>
        <w:t xml:space="preserve"> Contributions</w:t>
      </w:r>
    </w:p>
    <w:p w14:paraId="4DE48190" w14:textId="6AF62D54" w:rsidR="00E06D9F" w:rsidRPr="00C10004" w:rsidRDefault="00E06D9F" w:rsidP="00E06D9F">
      <w:pPr>
        <w:numPr>
          <w:ilvl w:val="0"/>
          <w:numId w:val="40"/>
        </w:numPr>
        <w:rPr>
          <w:rFonts w:eastAsia="Adamina" w:cs="Arial"/>
        </w:rPr>
      </w:pPr>
      <w:r w:rsidRPr="0010541F">
        <w:rPr>
          <w:rFonts w:eastAsia="Adamina" w:cs="Arial"/>
          <w:b/>
          <w:bCs/>
        </w:rPr>
        <w:t>Vision and Leadership:</w:t>
      </w:r>
      <w:r w:rsidRPr="00C10004">
        <w:rPr>
          <w:rFonts w:eastAsia="Adamina" w:cs="Arial"/>
        </w:rPr>
        <w:t xml:space="preserve"> Superintendent and cabinet established a bold, unifying vision; </w:t>
      </w:r>
      <w:r w:rsidR="00F70845">
        <w:rPr>
          <w:rFonts w:eastAsia="Adamina" w:cs="Arial"/>
        </w:rPr>
        <w:t>“</w:t>
      </w:r>
      <w:r w:rsidRPr="00C10004">
        <w:rPr>
          <w:rFonts w:eastAsia="Adamina" w:cs="Arial"/>
        </w:rPr>
        <w:t>spotlight teachers</w:t>
      </w:r>
      <w:r w:rsidR="00F70845">
        <w:rPr>
          <w:rFonts w:eastAsia="Adamina" w:cs="Arial"/>
        </w:rPr>
        <w:t>”</w:t>
      </w:r>
      <w:r w:rsidRPr="00C10004">
        <w:rPr>
          <w:rFonts w:eastAsia="Adamina" w:cs="Arial"/>
        </w:rPr>
        <w:t xml:space="preserve"> model highlights practice</w:t>
      </w:r>
    </w:p>
    <w:p w14:paraId="524B4C80" w14:textId="0135E4C8" w:rsidR="00E06D9F" w:rsidRPr="00C10004" w:rsidRDefault="00E06D9F" w:rsidP="00E06D9F">
      <w:pPr>
        <w:numPr>
          <w:ilvl w:val="0"/>
          <w:numId w:val="40"/>
        </w:numPr>
        <w:rPr>
          <w:rFonts w:eastAsia="Adamina" w:cs="Arial"/>
        </w:rPr>
      </w:pPr>
      <w:r w:rsidRPr="0010541F">
        <w:rPr>
          <w:rFonts w:eastAsia="Adamina" w:cs="Arial"/>
          <w:b/>
          <w:bCs/>
        </w:rPr>
        <w:t>Community Engagement:</w:t>
      </w:r>
      <w:r w:rsidRPr="00C10004">
        <w:rPr>
          <w:rFonts w:eastAsia="Adamina" w:cs="Arial"/>
        </w:rPr>
        <w:t xml:space="preserve"> Families shaped planning through structured feedback forums and fishbowl discussions</w:t>
      </w:r>
    </w:p>
    <w:p w14:paraId="2DC2A683" w14:textId="0B968A7A" w:rsidR="00E06D9F" w:rsidRPr="00C10004" w:rsidRDefault="00E06D9F" w:rsidP="00E06D9F">
      <w:pPr>
        <w:numPr>
          <w:ilvl w:val="0"/>
          <w:numId w:val="40"/>
        </w:numPr>
        <w:rPr>
          <w:rFonts w:eastAsia="Adamina" w:cs="Arial"/>
        </w:rPr>
      </w:pPr>
      <w:r w:rsidRPr="0010541F">
        <w:rPr>
          <w:rFonts w:eastAsia="Adamina" w:cs="Arial"/>
          <w:b/>
          <w:bCs/>
        </w:rPr>
        <w:t>Data Use:</w:t>
      </w:r>
      <w:r w:rsidRPr="0010541F">
        <w:rPr>
          <w:rFonts w:eastAsia="Adamina" w:cs="Arial"/>
        </w:rPr>
        <w:t xml:space="preserve"> </w:t>
      </w:r>
      <w:r w:rsidRPr="00C10004">
        <w:rPr>
          <w:rFonts w:eastAsia="Adamina" w:cs="Arial"/>
        </w:rPr>
        <w:t>Blended traditional metrics (absenteeism, academics) with partnership and engagement indicators</w:t>
      </w:r>
    </w:p>
    <w:p w14:paraId="1F7ACB87" w14:textId="67867B6A" w:rsidR="00E06D9F" w:rsidRPr="00C10004" w:rsidRDefault="00E06D9F" w:rsidP="00E06D9F">
      <w:pPr>
        <w:rPr>
          <w:rFonts w:eastAsia="Adamina" w:cs="Arial"/>
          <w:b/>
        </w:rPr>
      </w:pPr>
      <w:r w:rsidRPr="00C10004">
        <w:rPr>
          <w:rFonts w:eastAsia="Adamina" w:cs="Arial"/>
          <w:b/>
        </w:rPr>
        <w:lastRenderedPageBreak/>
        <w:t xml:space="preserve">Key Learnings from </w:t>
      </w:r>
      <w:r w:rsidR="00F70845">
        <w:rPr>
          <w:rFonts w:eastAsia="Adamina" w:cs="Arial"/>
          <w:b/>
        </w:rPr>
        <w:t xml:space="preserve">the </w:t>
      </w:r>
      <w:r w:rsidR="00F70845" w:rsidRPr="00F70845">
        <w:rPr>
          <w:rFonts w:eastAsia="Adamina" w:cs="Arial"/>
          <w:b/>
        </w:rPr>
        <w:t>Ontario-Montclair School District</w:t>
      </w:r>
      <w:r w:rsidRPr="00C10004">
        <w:rPr>
          <w:rFonts w:eastAsia="Adamina" w:cs="Arial"/>
          <w:b/>
        </w:rPr>
        <w:t xml:space="preserve"> Deep Dive</w:t>
      </w:r>
    </w:p>
    <w:p w14:paraId="44DECF03" w14:textId="12503F0C" w:rsidR="00E06D9F" w:rsidRPr="00C10004" w:rsidRDefault="00E06D9F" w:rsidP="00E06D9F">
      <w:pPr>
        <w:numPr>
          <w:ilvl w:val="0"/>
          <w:numId w:val="44"/>
        </w:numPr>
        <w:rPr>
          <w:rFonts w:eastAsia="Adamina" w:cs="Arial"/>
        </w:rPr>
      </w:pPr>
      <w:r w:rsidRPr="0010541F">
        <w:rPr>
          <w:rFonts w:eastAsia="Adamina" w:cs="Arial"/>
          <w:b/>
          <w:bCs/>
        </w:rPr>
        <w:t>Leadership Matters:</w:t>
      </w:r>
      <w:r w:rsidRPr="00C10004">
        <w:rPr>
          <w:rFonts w:eastAsia="Adamina" w:cs="Arial"/>
        </w:rPr>
        <w:t xml:space="preserve"> Superintendent and cabinet aligned community schools with districtwide priorities</w:t>
      </w:r>
      <w:r w:rsidR="00F70845">
        <w:rPr>
          <w:rFonts w:eastAsia="Adamina" w:cs="Arial"/>
        </w:rPr>
        <w:t>.</w:t>
      </w:r>
    </w:p>
    <w:p w14:paraId="32B87F2E" w14:textId="13C845E9" w:rsidR="00E06D9F" w:rsidRPr="00C10004" w:rsidRDefault="00E06D9F" w:rsidP="00E06D9F">
      <w:pPr>
        <w:numPr>
          <w:ilvl w:val="0"/>
          <w:numId w:val="44"/>
        </w:numPr>
        <w:rPr>
          <w:rFonts w:eastAsia="Adamina" w:cs="Arial"/>
        </w:rPr>
      </w:pPr>
      <w:r w:rsidRPr="0010541F">
        <w:rPr>
          <w:rFonts w:eastAsia="Adamina" w:cs="Arial"/>
          <w:b/>
          <w:bCs/>
        </w:rPr>
        <w:t>Process Coaching:</w:t>
      </w:r>
      <w:r w:rsidRPr="00C10004">
        <w:rPr>
          <w:rFonts w:eastAsia="Adamina" w:cs="Arial"/>
        </w:rPr>
        <w:t xml:space="preserve"> Monthly check-ins created reflective spaces with </w:t>
      </w:r>
      <w:r w:rsidR="00F70845">
        <w:rPr>
          <w:rFonts w:eastAsia="Adamina" w:cs="Arial"/>
        </w:rPr>
        <w:t xml:space="preserve">the </w:t>
      </w:r>
      <w:r>
        <w:rPr>
          <w:rFonts w:eastAsia="Adamina" w:cs="Arial"/>
        </w:rPr>
        <w:t>Southern Inland R-TAC</w:t>
      </w:r>
      <w:r w:rsidRPr="00C10004">
        <w:rPr>
          <w:rFonts w:eastAsia="Adamina" w:cs="Arial"/>
        </w:rPr>
        <w:t xml:space="preserve"> and</w:t>
      </w:r>
      <w:r w:rsidR="00F70845">
        <w:rPr>
          <w:rFonts w:eastAsia="Adamina" w:cs="Arial"/>
        </w:rPr>
        <w:t xml:space="preserve"> the</w:t>
      </w:r>
      <w:r w:rsidRPr="00C10004">
        <w:rPr>
          <w:rFonts w:eastAsia="Adamina" w:cs="Arial"/>
        </w:rPr>
        <w:t xml:space="preserve"> S-TAC.</w:t>
      </w:r>
    </w:p>
    <w:p w14:paraId="6AF3E06C" w14:textId="77777777" w:rsidR="00E06D9F" w:rsidRPr="00C10004" w:rsidRDefault="00E06D9F" w:rsidP="00E06D9F">
      <w:pPr>
        <w:numPr>
          <w:ilvl w:val="0"/>
          <w:numId w:val="44"/>
        </w:numPr>
        <w:rPr>
          <w:rFonts w:eastAsia="Adamina" w:cs="Arial"/>
        </w:rPr>
      </w:pPr>
      <w:r w:rsidRPr="0010541F">
        <w:rPr>
          <w:rFonts w:eastAsia="Adamina" w:cs="Arial"/>
          <w:b/>
          <w:bCs/>
        </w:rPr>
        <w:t>Communities of Practice:</w:t>
      </w:r>
      <w:r w:rsidRPr="00C10004">
        <w:rPr>
          <w:rFonts w:eastAsia="Adamina" w:cs="Arial"/>
        </w:rPr>
        <w:t xml:space="preserve"> Teacher Fellows refined community-based learning and shared innovations statewide.</w:t>
      </w:r>
    </w:p>
    <w:p w14:paraId="28F591D6" w14:textId="77777777" w:rsidR="00E06D9F" w:rsidRPr="00692ABE" w:rsidRDefault="00E06D9F" w:rsidP="00E06D9F">
      <w:pPr>
        <w:rPr>
          <w:rFonts w:eastAsia="Adamina" w:cs="Arial"/>
          <w:b/>
          <w:bCs/>
        </w:rPr>
      </w:pPr>
      <w:r w:rsidRPr="00692ABE">
        <w:rPr>
          <w:rFonts w:eastAsia="Adamina" w:cs="Arial"/>
          <w:b/>
          <w:bCs/>
        </w:rPr>
        <w:t>Learning Artifacts Produced</w:t>
      </w:r>
    </w:p>
    <w:p w14:paraId="6FE8894B" w14:textId="052EA622" w:rsidR="00E06D9F" w:rsidRPr="00C10004" w:rsidRDefault="00E06D9F" w:rsidP="00E06D9F">
      <w:pPr>
        <w:numPr>
          <w:ilvl w:val="0"/>
          <w:numId w:val="41"/>
        </w:numPr>
        <w:rPr>
          <w:rFonts w:eastAsia="Adamina" w:cs="Arial"/>
        </w:rPr>
      </w:pPr>
      <w:r w:rsidRPr="0010541F">
        <w:rPr>
          <w:rFonts w:eastAsia="Adamina" w:cs="Arial"/>
          <w:b/>
          <w:bCs/>
        </w:rPr>
        <w:t>Digital Stories:</w:t>
      </w:r>
      <w:r w:rsidRPr="0010541F">
        <w:rPr>
          <w:rFonts w:eastAsia="Adamina" w:cs="Arial"/>
        </w:rPr>
        <w:t xml:space="preserve"> </w:t>
      </w:r>
      <w:r w:rsidRPr="00C10004">
        <w:rPr>
          <w:rFonts w:eastAsia="Adamina" w:cs="Arial"/>
        </w:rPr>
        <w:t>Fellows documented transformational impact</w:t>
      </w:r>
    </w:p>
    <w:p w14:paraId="46E7F82F" w14:textId="69A81973" w:rsidR="00E06D9F" w:rsidRPr="00C10004" w:rsidRDefault="00E06D9F" w:rsidP="00E06D9F">
      <w:pPr>
        <w:numPr>
          <w:ilvl w:val="0"/>
          <w:numId w:val="41"/>
        </w:numPr>
        <w:rPr>
          <w:rFonts w:eastAsia="Adamina" w:cs="Arial"/>
        </w:rPr>
      </w:pPr>
      <w:r w:rsidRPr="0010541F">
        <w:rPr>
          <w:rFonts w:eastAsia="Adamina" w:cs="Arial"/>
          <w:b/>
          <w:bCs/>
        </w:rPr>
        <w:t>Practice Profiles:</w:t>
      </w:r>
      <w:r w:rsidRPr="00C10004">
        <w:rPr>
          <w:rFonts w:eastAsia="Adamina" w:cs="Arial"/>
        </w:rPr>
        <w:t xml:space="preserve"> Documented processes and collaborations for statewide learning</w:t>
      </w:r>
    </w:p>
    <w:p w14:paraId="4C28F951" w14:textId="70E54C55" w:rsidR="00E06D9F" w:rsidRPr="00C10004" w:rsidRDefault="00E06D9F" w:rsidP="00E06D9F">
      <w:pPr>
        <w:numPr>
          <w:ilvl w:val="0"/>
          <w:numId w:val="41"/>
        </w:numPr>
        <w:rPr>
          <w:rFonts w:eastAsia="Adamina" w:cs="Arial"/>
        </w:rPr>
      </w:pPr>
      <w:r w:rsidRPr="0010541F">
        <w:rPr>
          <w:rFonts w:eastAsia="Adamina" w:cs="Arial"/>
          <w:b/>
          <w:bCs/>
        </w:rPr>
        <w:t>Data Use Cases:</w:t>
      </w:r>
      <w:r w:rsidRPr="00C10004">
        <w:rPr>
          <w:rFonts w:eastAsia="Adamina" w:cs="Arial"/>
        </w:rPr>
        <w:t xml:space="preserve"> Localized studies of community school success measures</w:t>
      </w:r>
    </w:p>
    <w:p w14:paraId="5AF174E3" w14:textId="27AE46E0" w:rsidR="00E06D9F" w:rsidRPr="00C10004" w:rsidRDefault="00E06D9F" w:rsidP="00E06D9F">
      <w:pPr>
        <w:numPr>
          <w:ilvl w:val="0"/>
          <w:numId w:val="41"/>
        </w:numPr>
        <w:rPr>
          <w:rFonts w:eastAsia="Adamina" w:cs="Arial"/>
        </w:rPr>
      </w:pPr>
      <w:r w:rsidRPr="0010541F">
        <w:rPr>
          <w:rFonts w:eastAsia="Adamina" w:cs="Arial"/>
          <w:b/>
          <w:bCs/>
        </w:rPr>
        <w:t>Scholarship:</w:t>
      </w:r>
      <w:r w:rsidRPr="00C10004">
        <w:rPr>
          <w:rFonts w:eastAsia="Adamina" w:cs="Arial"/>
        </w:rPr>
        <w:t xml:space="preserve"> Contributions to the UCLA Community Schooling Journal</w:t>
      </w:r>
    </w:p>
    <w:p w14:paraId="7C1E07D8" w14:textId="77777777" w:rsidR="00E06D9F" w:rsidRPr="00C10004" w:rsidRDefault="00E06D9F" w:rsidP="00E06D9F">
      <w:pPr>
        <w:rPr>
          <w:rFonts w:eastAsia="Adamina" w:cs="Arial"/>
          <w:b/>
        </w:rPr>
      </w:pPr>
      <w:r w:rsidRPr="00C10004">
        <w:rPr>
          <w:rFonts w:eastAsia="Adamina" w:cs="Arial"/>
          <w:b/>
        </w:rPr>
        <w:t>Outcomes of Deep Dive Participation</w:t>
      </w:r>
    </w:p>
    <w:p w14:paraId="271FF271" w14:textId="77777777" w:rsidR="00E06D9F" w:rsidRPr="00C10004" w:rsidRDefault="00E06D9F" w:rsidP="00E06D9F">
      <w:pPr>
        <w:numPr>
          <w:ilvl w:val="0"/>
          <w:numId w:val="43"/>
        </w:numPr>
        <w:rPr>
          <w:rFonts w:eastAsia="Adamina" w:cs="Arial"/>
        </w:rPr>
      </w:pPr>
      <w:r w:rsidRPr="00C10004">
        <w:rPr>
          <w:rFonts w:eastAsia="Adamina" w:cs="Arial"/>
        </w:rPr>
        <w:t>Elevated OMSD as a model district for community-based learning.</w:t>
      </w:r>
    </w:p>
    <w:p w14:paraId="0FA48E07" w14:textId="77777777" w:rsidR="00E06D9F" w:rsidRPr="00C10004" w:rsidRDefault="00E06D9F" w:rsidP="00E06D9F">
      <w:pPr>
        <w:numPr>
          <w:ilvl w:val="0"/>
          <w:numId w:val="43"/>
        </w:numPr>
        <w:rPr>
          <w:rFonts w:eastAsia="Adamina" w:cs="Arial"/>
        </w:rPr>
      </w:pPr>
      <w:r w:rsidRPr="00C10004">
        <w:rPr>
          <w:rFonts w:eastAsia="Adamina" w:cs="Arial"/>
        </w:rPr>
        <w:t xml:space="preserve">Strengthened </w:t>
      </w:r>
      <w:r>
        <w:rPr>
          <w:rFonts w:eastAsia="Adamina" w:cs="Arial"/>
        </w:rPr>
        <w:t>Southern Inland R-TAC</w:t>
      </w:r>
      <w:r w:rsidRPr="00C10004">
        <w:rPr>
          <w:rFonts w:eastAsia="Adamina" w:cs="Arial"/>
        </w:rPr>
        <w:t>’s capacity to tailor TA with real-time feedback.</w:t>
      </w:r>
    </w:p>
    <w:p w14:paraId="36E96621" w14:textId="77777777" w:rsidR="00E06D9F" w:rsidRPr="00C10004" w:rsidRDefault="00E06D9F" w:rsidP="00E06D9F">
      <w:pPr>
        <w:numPr>
          <w:ilvl w:val="0"/>
          <w:numId w:val="43"/>
        </w:numPr>
        <w:rPr>
          <w:rFonts w:eastAsia="Adamina" w:cs="Arial"/>
        </w:rPr>
      </w:pPr>
      <w:r w:rsidRPr="00C10004">
        <w:rPr>
          <w:rFonts w:eastAsia="Adamina" w:cs="Arial"/>
        </w:rPr>
        <w:t>Enhanced statewide learning through exchanges and communities of practice.</w:t>
      </w:r>
    </w:p>
    <w:p w14:paraId="32FFD3AF" w14:textId="77777777" w:rsidR="00E06D9F" w:rsidRPr="00692ABE" w:rsidRDefault="00E06D9F" w:rsidP="00E06D9F">
      <w:pPr>
        <w:rPr>
          <w:rFonts w:eastAsia="Adamina" w:cs="Arial"/>
          <w:b/>
        </w:rPr>
      </w:pPr>
      <w:r w:rsidRPr="00692ABE">
        <w:rPr>
          <w:rFonts w:eastAsia="Adamina" w:cs="Arial"/>
          <w:b/>
        </w:rPr>
        <w:t>Conclusion</w:t>
      </w:r>
    </w:p>
    <w:p w14:paraId="7D28359A" w14:textId="37F6661D" w:rsidR="2EF43E82" w:rsidRDefault="00E06D9F" w:rsidP="0081284F">
      <w:pPr>
        <w:rPr>
          <w:rFonts w:eastAsia="Adamina" w:cs="Arial"/>
        </w:rPr>
      </w:pPr>
      <w:r w:rsidRPr="00C10004">
        <w:rPr>
          <w:rFonts w:eastAsia="Adamina" w:cs="Arial"/>
        </w:rPr>
        <w:t xml:space="preserve">From 2023 to 2025, </w:t>
      </w:r>
      <w:r w:rsidR="00F70845">
        <w:rPr>
          <w:rFonts w:eastAsia="Adamina" w:cs="Arial"/>
        </w:rPr>
        <w:t xml:space="preserve">the </w:t>
      </w:r>
      <w:r>
        <w:rPr>
          <w:rFonts w:eastAsia="Adamina" w:cs="Arial"/>
        </w:rPr>
        <w:t>Southern Inland R-TAC</w:t>
      </w:r>
      <w:r w:rsidRPr="00C10004">
        <w:rPr>
          <w:rFonts w:eastAsia="Adamina" w:cs="Arial"/>
        </w:rPr>
        <w:t xml:space="preserve"> expanded CCSPP implementation to over 200 schools, strengthened family engagement and collaborative leadership, and contributed to reductions in chronic absenteeism and gains in math achievement. The Deep Dive with OMSD demonstrates </w:t>
      </w:r>
      <w:r w:rsidR="00F70845">
        <w:rPr>
          <w:rFonts w:eastAsia="Adamina" w:cs="Arial"/>
        </w:rPr>
        <w:t xml:space="preserve">the </w:t>
      </w:r>
      <w:r>
        <w:rPr>
          <w:rFonts w:eastAsia="Adamina" w:cs="Arial"/>
        </w:rPr>
        <w:t>Southern Inland R-TAC</w:t>
      </w:r>
      <w:r w:rsidRPr="00C10004">
        <w:rPr>
          <w:rFonts w:eastAsia="Adamina" w:cs="Arial"/>
        </w:rPr>
        <w:t>’s ability to not only</w:t>
      </w:r>
      <w:r>
        <w:rPr>
          <w:rFonts w:eastAsia="Adamina" w:cs="Arial"/>
        </w:rPr>
        <w:t xml:space="preserve"> </w:t>
      </w:r>
      <w:r w:rsidRPr="00C10004">
        <w:rPr>
          <w:rFonts w:eastAsia="Adamina" w:cs="Arial"/>
        </w:rPr>
        <w:t>provide technical support but also generate actionable insights for statewide learning. Sustaining progress will require continued investment in leadership development, partnerships, and equity-focused continuous improvement.</w:t>
      </w:r>
    </w:p>
    <w:p w14:paraId="5FC56570" w14:textId="71C3118C" w:rsidR="00AD5543" w:rsidRPr="00997A20" w:rsidRDefault="00AD5543" w:rsidP="0081284F">
      <w:pPr>
        <w:rPr>
          <w:rFonts w:eastAsia="Adamina" w:cs="Arial"/>
        </w:rPr>
      </w:pPr>
      <w:r>
        <w:rPr>
          <w:rFonts w:eastAsia="Adamina" w:cs="Arial"/>
        </w:rPr>
        <w:t>Posted by: California Department of Education – December 2025</w:t>
      </w:r>
    </w:p>
    <w:sectPr w:rsidR="00AD5543" w:rsidRPr="00997A20" w:rsidSect="00AE2960">
      <w:headerReference w:type="even" r:id="rId48"/>
      <w:headerReference w:type="default" r:id="rId49"/>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147DE" w14:textId="77777777" w:rsidR="003575CD" w:rsidRDefault="003575CD" w:rsidP="00655ACB">
      <w:pPr>
        <w:spacing w:after="0"/>
      </w:pPr>
      <w:r>
        <w:separator/>
      </w:r>
    </w:p>
  </w:endnote>
  <w:endnote w:type="continuationSeparator" w:id="0">
    <w:p w14:paraId="7CA347DD" w14:textId="77777777" w:rsidR="003575CD" w:rsidRDefault="003575CD" w:rsidP="00655A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ontserrat SemiBold">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Proxima Nova">
    <w:altName w:val="Tahoma"/>
    <w:charset w:val="00"/>
    <w:family w:val="auto"/>
    <w:pitch w:val="default"/>
  </w:font>
  <w:font w:name="Adamin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E4A87" w14:textId="60C95374" w:rsidR="00655ACB" w:rsidRPr="00F10A62" w:rsidRDefault="00F10A62" w:rsidP="006466E3">
    <w:pPr>
      <w:pStyle w:val="Footer"/>
      <w:jc w:val="center"/>
      <w:rPr>
        <w:rFonts w:cs="Arial"/>
      </w:rPr>
    </w:pPr>
    <w:r w:rsidRPr="001904F8">
      <w:rPr>
        <w:rFonts w:cs="Arial"/>
      </w:rPr>
      <w:fldChar w:fldCharType="begin"/>
    </w:r>
    <w:r w:rsidRPr="001904F8">
      <w:rPr>
        <w:rFonts w:cs="Arial"/>
      </w:rPr>
      <w:instrText xml:space="preserve"> PAGE   \* MERGEFORMAT </w:instrText>
    </w:r>
    <w:r w:rsidRPr="001904F8">
      <w:rPr>
        <w:rFonts w:cs="Arial"/>
      </w:rPr>
      <w:fldChar w:fldCharType="separate"/>
    </w:r>
    <w:r>
      <w:rPr>
        <w:rFonts w:cs="Arial"/>
      </w:rPr>
      <w:t>23</w:t>
    </w:r>
    <w:r w:rsidRPr="001904F8">
      <w:rPr>
        <w:rFonts w:cs="Arial"/>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FBAB1" w14:textId="0941B458" w:rsidR="006466E3" w:rsidRDefault="006466E3" w:rsidP="006466E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F242C" w14:textId="5D12FC0A" w:rsidR="00997173" w:rsidRPr="00F10A62" w:rsidRDefault="008115E2" w:rsidP="006466E3">
    <w:pPr>
      <w:pStyle w:val="Footer"/>
      <w:jc w:val="center"/>
      <w:rPr>
        <w:rFonts w:cs="Arial"/>
      </w:rPr>
    </w:pPr>
    <w:r>
      <w:rPr>
        <w:rFonts w:cs="Arial"/>
      </w:rPr>
      <w:t>A</w:t>
    </w:r>
    <w:r w:rsidR="00997173">
      <w:rPr>
        <w:rFonts w:cs="Arial"/>
      </w:rPr>
      <w:t>-</w:t>
    </w:r>
    <w:r w:rsidR="00997173" w:rsidRPr="001904F8">
      <w:rPr>
        <w:rFonts w:cs="Arial"/>
      </w:rPr>
      <w:fldChar w:fldCharType="begin"/>
    </w:r>
    <w:r w:rsidR="00997173" w:rsidRPr="001904F8">
      <w:rPr>
        <w:rFonts w:cs="Arial"/>
      </w:rPr>
      <w:instrText xml:space="preserve"> PAGE   \* MERGEFORMAT </w:instrText>
    </w:r>
    <w:r w:rsidR="00997173" w:rsidRPr="001904F8">
      <w:rPr>
        <w:rFonts w:cs="Arial"/>
      </w:rPr>
      <w:fldChar w:fldCharType="separate"/>
    </w:r>
    <w:r w:rsidR="00997173">
      <w:rPr>
        <w:rFonts w:cs="Arial"/>
      </w:rPr>
      <w:t>23</w:t>
    </w:r>
    <w:r w:rsidR="00997173" w:rsidRPr="001904F8">
      <w:rPr>
        <w:rFonts w:cs="Arial"/>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08E81" w14:textId="08289CE2" w:rsidR="0086509D" w:rsidRPr="009968BD" w:rsidRDefault="00BE1F1F" w:rsidP="00111E0C">
    <w:pPr>
      <w:pStyle w:val="Footer"/>
      <w:jc w:val="center"/>
      <w:rPr>
        <w:rFonts w:cs="Arial"/>
      </w:rPr>
    </w:pPr>
    <w:r>
      <w:rPr>
        <w:rFonts w:cs="Arial"/>
      </w:rPr>
      <w:t>A-</w:t>
    </w:r>
    <w:r w:rsidRPr="001904F8">
      <w:rPr>
        <w:rFonts w:cs="Arial"/>
      </w:rPr>
      <w:fldChar w:fldCharType="begin"/>
    </w:r>
    <w:r w:rsidRPr="001904F8">
      <w:rPr>
        <w:rFonts w:cs="Arial"/>
      </w:rPr>
      <w:instrText xml:space="preserve"> PAGE   \* MERGEFORMAT </w:instrText>
    </w:r>
    <w:r w:rsidRPr="001904F8">
      <w:rPr>
        <w:rFonts w:cs="Arial"/>
      </w:rPr>
      <w:fldChar w:fldCharType="separate"/>
    </w:r>
    <w:r>
      <w:rPr>
        <w:rFonts w:cs="Arial"/>
      </w:rPr>
      <w:t>2</w:t>
    </w:r>
    <w:r w:rsidRPr="001904F8">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3C64A" w14:textId="77777777" w:rsidR="003575CD" w:rsidRDefault="003575CD" w:rsidP="00655ACB">
      <w:pPr>
        <w:spacing w:after="0"/>
      </w:pPr>
      <w:r>
        <w:separator/>
      </w:r>
    </w:p>
  </w:footnote>
  <w:footnote w:type="continuationSeparator" w:id="0">
    <w:p w14:paraId="7027E731" w14:textId="77777777" w:rsidR="003575CD" w:rsidRDefault="003575CD" w:rsidP="00655ACB">
      <w:pPr>
        <w:spacing w:after="0"/>
      </w:pPr>
      <w:r>
        <w:continuationSeparator/>
      </w:r>
    </w:p>
  </w:footnote>
  <w:footnote w:id="1">
    <w:p w14:paraId="0FE83851" w14:textId="20A70BF2" w:rsidR="27C49B56" w:rsidRPr="00E31B8A" w:rsidRDefault="27C49B56" w:rsidP="00A24237">
      <w:pPr>
        <w:pStyle w:val="FootnoteText"/>
        <w:ind w:left="450" w:hanging="450"/>
        <w:rPr>
          <w:sz w:val="24"/>
          <w:szCs w:val="24"/>
        </w:rPr>
      </w:pPr>
      <w:r w:rsidRPr="00E31B8A">
        <w:rPr>
          <w:rStyle w:val="FootnoteReference"/>
          <w:sz w:val="24"/>
          <w:szCs w:val="24"/>
          <w:vertAlign w:val="baseline"/>
        </w:rPr>
        <w:footnoteRef/>
      </w:r>
      <w:r w:rsidR="3E569DCB" w:rsidRPr="00E31B8A">
        <w:rPr>
          <w:rStyle w:val="FootnoteReference"/>
          <w:sz w:val="24"/>
          <w:szCs w:val="24"/>
          <w:vertAlign w:val="baseline"/>
        </w:rPr>
        <w:t>.</w:t>
      </w:r>
      <w:r w:rsidR="13E4E07D" w:rsidRPr="00E31B8A">
        <w:rPr>
          <w:sz w:val="24"/>
          <w:szCs w:val="24"/>
        </w:rPr>
        <w:tab/>
      </w:r>
      <w:r w:rsidR="7F34F2CA" w:rsidRPr="00E31B8A">
        <w:rPr>
          <w:rStyle w:val="FootnoteReference"/>
          <w:sz w:val="24"/>
          <w:szCs w:val="24"/>
          <w:vertAlign w:val="baseline"/>
        </w:rPr>
        <w:t xml:space="preserve">California </w:t>
      </w:r>
      <w:r w:rsidR="0A5AA683" w:rsidRPr="00E31B8A">
        <w:rPr>
          <w:rStyle w:val="FootnoteReference"/>
          <w:sz w:val="24"/>
          <w:szCs w:val="24"/>
          <w:vertAlign w:val="baseline"/>
        </w:rPr>
        <w:t>Community</w:t>
      </w:r>
      <w:r w:rsidR="62BBEFB8" w:rsidRPr="00E31B8A">
        <w:rPr>
          <w:rStyle w:val="FootnoteReference"/>
          <w:sz w:val="24"/>
          <w:szCs w:val="24"/>
          <w:vertAlign w:val="baseline"/>
        </w:rPr>
        <w:t xml:space="preserve"> Schools Framework</w:t>
      </w:r>
      <w:r w:rsidR="0A5AA683" w:rsidRPr="00E31B8A">
        <w:rPr>
          <w:rStyle w:val="FootnoteReference"/>
          <w:sz w:val="24"/>
          <w:szCs w:val="24"/>
          <w:vertAlign w:val="baseline"/>
        </w:rPr>
        <w:t xml:space="preserve">: </w:t>
      </w:r>
      <w:hyperlink r:id="rId1" w:tooltip="California Community Schools Framework" w:history="1">
        <w:r w:rsidR="14AFCA9F" w:rsidRPr="00E31B8A">
          <w:rPr>
            <w:rStyle w:val="Hyperlink"/>
            <w:sz w:val="24"/>
            <w:szCs w:val="24"/>
          </w:rPr>
          <w:t>https://www.cde.ca.gov/ci/gs/hs/documents/ccsppframework.docx</w:t>
        </w:r>
      </w:hyperlink>
    </w:p>
  </w:footnote>
  <w:footnote w:id="2">
    <w:p w14:paraId="1837F860" w14:textId="7AD132BD" w:rsidR="000A6407" w:rsidRPr="001B121F" w:rsidRDefault="000A6407" w:rsidP="000A6407">
      <w:pPr>
        <w:pStyle w:val="FootnoteText"/>
        <w:tabs>
          <w:tab w:val="left" w:pos="360"/>
        </w:tabs>
        <w:spacing w:after="120"/>
        <w:ind w:left="360" w:hanging="360"/>
        <w:rPr>
          <w:sz w:val="24"/>
          <w:szCs w:val="24"/>
        </w:rPr>
      </w:pPr>
      <w:r w:rsidRPr="001B121F">
        <w:rPr>
          <w:rFonts w:cs="Arial"/>
          <w:sz w:val="24"/>
          <w:szCs w:val="24"/>
        </w:rPr>
        <w:footnoteRef/>
      </w:r>
      <w:r w:rsidRPr="001B121F">
        <w:rPr>
          <w:rFonts w:cs="Arial"/>
          <w:sz w:val="24"/>
          <w:szCs w:val="24"/>
        </w:rPr>
        <w:t>.</w:t>
      </w:r>
      <w:r w:rsidRPr="001B121F">
        <w:rPr>
          <w:rFonts w:cs="Arial"/>
          <w:sz w:val="24"/>
          <w:szCs w:val="24"/>
        </w:rPr>
        <w:tab/>
        <w:t>An LEA is defined as a school district, county office of education, or charter school.</w:t>
      </w:r>
    </w:p>
  </w:footnote>
  <w:footnote w:id="3">
    <w:p w14:paraId="5790959C" w14:textId="77777777" w:rsidR="00655ACB" w:rsidRPr="001B121F" w:rsidRDefault="00655ACB" w:rsidP="00655ACB">
      <w:pPr>
        <w:pStyle w:val="FootnoteText"/>
        <w:tabs>
          <w:tab w:val="left" w:pos="360"/>
        </w:tabs>
        <w:spacing w:after="120"/>
        <w:ind w:left="360" w:hanging="360"/>
        <w:rPr>
          <w:sz w:val="24"/>
          <w:szCs w:val="24"/>
        </w:rPr>
      </w:pPr>
      <w:r w:rsidRPr="001B121F">
        <w:rPr>
          <w:rFonts w:cs="Arial"/>
          <w:sz w:val="24"/>
          <w:szCs w:val="24"/>
        </w:rPr>
        <w:footnoteRef/>
      </w:r>
      <w:r w:rsidRPr="001B121F">
        <w:rPr>
          <w:rFonts w:cs="Arial"/>
          <w:sz w:val="24"/>
          <w:szCs w:val="24"/>
        </w:rPr>
        <w:t>.</w:t>
      </w:r>
      <w:r w:rsidRPr="001B121F">
        <w:rPr>
          <w:rFonts w:cs="Arial"/>
          <w:sz w:val="24"/>
          <w:szCs w:val="24"/>
        </w:rPr>
        <w:tab/>
        <w:t>Coalition for Community Schools: Community Schools Fact Sheet.</w:t>
      </w:r>
      <w:r w:rsidRPr="001B121F">
        <w:rPr>
          <w:sz w:val="24"/>
          <w:szCs w:val="24"/>
        </w:rPr>
        <w:t xml:space="preserve"> </w:t>
      </w:r>
      <w:hyperlink r:id="rId2" w:tooltip="Community Schools Fact Sheet" w:history="1">
        <w:r w:rsidRPr="001B121F">
          <w:rPr>
            <w:rStyle w:val="Hyperlink"/>
            <w:rFonts w:cs="Arial"/>
            <w:sz w:val="24"/>
            <w:szCs w:val="24"/>
          </w:rPr>
          <w:t>https://www.communityschools.org/wp-content/uploads/sites/2/2021/05/CS_fact_sheet_final.pdf</w:t>
        </w:r>
      </w:hyperlink>
      <w:r w:rsidRPr="001B121F">
        <w:rPr>
          <w:rFonts w:cs="Arial"/>
          <w:sz w:val="24"/>
          <w:szCs w:val="24"/>
        </w:rPr>
        <w:t>.</w:t>
      </w:r>
    </w:p>
  </w:footnote>
  <w:footnote w:id="4">
    <w:p w14:paraId="60C85A89" w14:textId="7777FDEC" w:rsidR="00655ACB" w:rsidRDefault="00655ACB" w:rsidP="00655ACB">
      <w:pPr>
        <w:pStyle w:val="FootnoteText"/>
        <w:tabs>
          <w:tab w:val="left" w:pos="360"/>
        </w:tabs>
        <w:spacing w:after="120"/>
        <w:ind w:left="360" w:hanging="360"/>
      </w:pPr>
      <w:r w:rsidRPr="001B121F">
        <w:rPr>
          <w:rFonts w:cs="Arial"/>
          <w:sz w:val="24"/>
          <w:szCs w:val="24"/>
        </w:rPr>
        <w:footnoteRef/>
      </w:r>
      <w:r w:rsidRPr="001B121F">
        <w:rPr>
          <w:rFonts w:cs="Arial"/>
          <w:sz w:val="24"/>
          <w:szCs w:val="24"/>
        </w:rPr>
        <w:t>.</w:t>
      </w:r>
      <w:r w:rsidRPr="001B121F">
        <w:rPr>
          <w:rFonts w:cs="Arial"/>
          <w:sz w:val="24"/>
          <w:szCs w:val="24"/>
        </w:rPr>
        <w:tab/>
        <w:t xml:space="preserve">California Community Schools Partnership Act. </w:t>
      </w:r>
      <w:hyperlink r:id="rId3" w:tooltip="California Community Schools Partnership Act" w:history="1">
        <w:r w:rsidRPr="001B121F">
          <w:rPr>
            <w:rStyle w:val="Hyperlink"/>
            <w:rFonts w:cs="Arial"/>
            <w:sz w:val="24"/>
            <w:szCs w:val="24"/>
          </w:rPr>
          <w:t>https://leginfo.legislature.ca.gov/faces/codes_displayText.xhtml?lawCode=EDC&amp;division=1.&amp;title=1.&amp;part=6.&amp;chapter=6.&amp;article=</w:t>
        </w:r>
      </w:hyperlink>
      <w:r w:rsidR="007F7EC6" w:rsidRPr="001B121F">
        <w:rPr>
          <w:rStyle w:val="Hyperlink"/>
          <w:rFonts w:cs="Arial"/>
          <w:sz w:val="24"/>
          <w:szCs w:val="24"/>
        </w:rPr>
        <w:t>.</w:t>
      </w:r>
      <w:r w:rsidR="007F7EC6">
        <w:rPr>
          <w:rStyle w:val="Hyperlink"/>
          <w:rFonts w:cs="Arial"/>
          <w:sz w:val="24"/>
        </w:rPr>
        <w:t xml:space="preserve"> </w:t>
      </w:r>
    </w:p>
  </w:footnote>
  <w:footnote w:id="5">
    <w:p w14:paraId="014623F2" w14:textId="3D99A3C4" w:rsidR="00655ACB" w:rsidRPr="001B121F" w:rsidRDefault="00655ACB" w:rsidP="00655ACB">
      <w:pPr>
        <w:pStyle w:val="FootnoteText"/>
        <w:tabs>
          <w:tab w:val="left" w:pos="360"/>
        </w:tabs>
        <w:spacing w:after="120"/>
        <w:ind w:left="360" w:hanging="360"/>
        <w:rPr>
          <w:rFonts w:cs="Arial"/>
          <w:sz w:val="24"/>
          <w:szCs w:val="24"/>
        </w:rPr>
      </w:pPr>
      <w:r w:rsidRPr="001B121F">
        <w:rPr>
          <w:rFonts w:cs="Arial"/>
          <w:sz w:val="24"/>
          <w:szCs w:val="24"/>
        </w:rPr>
        <w:footnoteRef/>
      </w:r>
      <w:r w:rsidRPr="001B121F">
        <w:rPr>
          <w:rFonts w:cs="Arial"/>
          <w:sz w:val="24"/>
          <w:szCs w:val="24"/>
        </w:rPr>
        <w:t>.</w:t>
      </w:r>
      <w:r w:rsidRPr="001B121F">
        <w:rPr>
          <w:rFonts w:cs="Arial"/>
          <w:sz w:val="24"/>
          <w:szCs w:val="24"/>
        </w:rPr>
        <w:tab/>
        <w:t xml:space="preserve">California Community Schools Framework </w:t>
      </w:r>
      <w:hyperlink r:id="rId4" w:tooltip="California Community Schools Framework" w:history="1">
        <w:r w:rsidRPr="001B121F">
          <w:rPr>
            <w:rStyle w:val="Hyperlink"/>
            <w:rFonts w:cs="Arial"/>
            <w:sz w:val="24"/>
            <w:szCs w:val="24"/>
          </w:rPr>
          <w:t>https://www.cde.ca.gov/ci/gs/hs/documents/ccsppframework.docx</w:t>
        </w:r>
      </w:hyperlink>
      <w:r w:rsidR="007F7EC6" w:rsidRPr="001B121F">
        <w:rPr>
          <w:rStyle w:val="Hyperlink"/>
          <w:rFonts w:cs="Arial"/>
          <w:color w:val="auto"/>
          <w:sz w:val="24"/>
          <w:szCs w:val="24"/>
          <w:u w:val="none"/>
        </w:rPr>
        <w:t>.</w:t>
      </w:r>
      <w:r w:rsidRPr="001B121F">
        <w:rPr>
          <w:rFonts w:cs="Arial"/>
          <w:sz w:val="24"/>
          <w:szCs w:val="24"/>
        </w:rPr>
        <w:t xml:space="preserve"> </w:t>
      </w:r>
    </w:p>
  </w:footnote>
  <w:footnote w:id="6">
    <w:p w14:paraId="4EBBFB91" w14:textId="3E6C882D" w:rsidR="002D6ACF" w:rsidRDefault="002D6ACF">
      <w:pPr>
        <w:pStyle w:val="FootnoteText"/>
      </w:pPr>
      <w:r>
        <w:rPr>
          <w:rStyle w:val="FootnoteReference"/>
        </w:rPr>
        <w:footnoteRef/>
      </w:r>
      <w:r>
        <w:t xml:space="preserve"> </w:t>
      </w:r>
      <w:r w:rsidRPr="002D6ACF">
        <w:t xml:space="preserve">Bar chart showing percent in visioning, engaging, and transforming phases by five capacity building strategies for Cohorts 1 and 2 in school year 2023–24. 46 to 63 percent are in the visioning phase, 33 to 46 percent are in the engaging phase, and 3 to 11 percent are in the transforming phase. More than half of the schools are in the engaging and transforming phases for strategic community </w:t>
      </w:r>
      <w:r w:rsidR="00AD5543" w:rsidRPr="002D6ACF">
        <w:t>partnerships</w:t>
      </w:r>
      <w:r w:rsidRPr="002D6ACF">
        <w:t xml:space="preserve"> and sustaining staff and resources. More than half of the schools are in the visioning phase for collaborative leadership, centering community-based learning, and shared commitment, understanding, and priorities.</w:t>
      </w:r>
    </w:p>
  </w:footnote>
  <w:footnote w:id="7">
    <w:p w14:paraId="6A8CA284" w14:textId="50986991" w:rsidR="00AD5543" w:rsidRDefault="00AD5543">
      <w:pPr>
        <w:pStyle w:val="FootnoteText"/>
      </w:pPr>
      <w:r>
        <w:rPr>
          <w:rStyle w:val="FootnoteReference"/>
        </w:rPr>
        <w:footnoteRef/>
      </w:r>
      <w:r>
        <w:t xml:space="preserve"> </w:t>
      </w:r>
      <w:r w:rsidRPr="00AD5543">
        <w:t>Line chart showing chronic absenteeism rates for Cohorts 1 and 2 and statewide rates for 2021–22 through 2023–24. The Cohort 1 chronic absenteeism rate dropped from 44 to 31 percent. The Cohort 2 chronic absenteeism rate dropped from 41 to 29 percent. Statewide, the chronic absenteeism rate dropped from 34 to 23 percent.</w:t>
      </w:r>
    </w:p>
  </w:footnote>
  <w:footnote w:id="8">
    <w:p w14:paraId="6103984F" w14:textId="41DF2A89" w:rsidR="00525944" w:rsidRDefault="00525944" w:rsidP="00525944">
      <w:pPr>
        <w:pStyle w:val="FootnoteText"/>
        <w:tabs>
          <w:tab w:val="left" w:pos="360"/>
        </w:tabs>
        <w:spacing w:after="120"/>
        <w:ind w:left="360" w:hanging="360"/>
      </w:pPr>
      <w:r w:rsidRPr="00525944">
        <w:rPr>
          <w:rFonts w:cs="Arial"/>
          <w:sz w:val="24"/>
          <w:szCs w:val="24"/>
        </w:rPr>
        <w:footnoteRef/>
      </w:r>
      <w:r w:rsidRPr="00525944">
        <w:rPr>
          <w:rFonts w:cs="Arial"/>
          <w:sz w:val="24"/>
          <w:szCs w:val="24"/>
        </w:rPr>
        <w:t>.</w:t>
      </w:r>
      <w:r>
        <w:rPr>
          <w:rFonts w:cs="Arial"/>
          <w:sz w:val="24"/>
          <w:szCs w:val="24"/>
        </w:rPr>
        <w:tab/>
      </w:r>
      <w:r w:rsidRPr="00525944">
        <w:rPr>
          <w:rFonts w:cs="Arial"/>
          <w:sz w:val="24"/>
          <w:szCs w:val="24"/>
        </w:rPr>
        <w:t>Deep Dive sites, also known as Transformational Zones, represent a vertical slice of the system that is representative of the larger system (e.g., urban, suburban, rural) and are designed to improve technical assistance strategies and serve as a purposeful approach to developing a sustainable, replicable, and effective infrastructure.</w:t>
      </w:r>
    </w:p>
  </w:footnote>
  <w:footnote w:id="9">
    <w:p w14:paraId="0A26F9D1" w14:textId="02269E90" w:rsidR="00155AAC" w:rsidRDefault="00155AAC" w:rsidP="00136719">
      <w:pPr>
        <w:pStyle w:val="FootnoteText"/>
        <w:ind w:left="360" w:hanging="360"/>
      </w:pPr>
      <w:r w:rsidRPr="00392C38">
        <w:rPr>
          <w:rFonts w:cs="Arial"/>
          <w:sz w:val="24"/>
          <w:szCs w:val="24"/>
        </w:rPr>
        <w:footnoteRef/>
      </w:r>
      <w:r w:rsidR="00392C38">
        <w:rPr>
          <w:rFonts w:cs="Arial"/>
          <w:sz w:val="24"/>
          <w:szCs w:val="24"/>
        </w:rPr>
        <w:t>.</w:t>
      </w:r>
      <w:r w:rsidRPr="00392C38">
        <w:rPr>
          <w:rFonts w:cs="Arial"/>
          <w:sz w:val="24"/>
          <w:szCs w:val="24"/>
        </w:rPr>
        <w:t xml:space="preserve"> </w:t>
      </w:r>
      <w:r w:rsidR="007E6D69">
        <w:rPr>
          <w:rFonts w:cs="Arial"/>
          <w:sz w:val="24"/>
          <w:szCs w:val="24"/>
        </w:rPr>
        <w:tab/>
      </w:r>
      <w:r w:rsidR="002B4737">
        <w:rPr>
          <w:rFonts w:cs="Arial"/>
          <w:sz w:val="24"/>
          <w:szCs w:val="24"/>
        </w:rPr>
        <w:t xml:space="preserve">In-person </w:t>
      </w:r>
      <w:r w:rsidR="00392C38">
        <w:rPr>
          <w:rFonts w:cs="Arial"/>
          <w:sz w:val="24"/>
          <w:szCs w:val="24"/>
        </w:rPr>
        <w:t xml:space="preserve">visits were conducted </w:t>
      </w:r>
      <w:r w:rsidR="00136719">
        <w:rPr>
          <w:rFonts w:cs="Arial"/>
          <w:sz w:val="24"/>
          <w:szCs w:val="24"/>
        </w:rPr>
        <w:t>from April through May 2025 to 1</w:t>
      </w:r>
      <w:r w:rsidR="00AC5603">
        <w:rPr>
          <w:rFonts w:cs="Arial"/>
          <w:sz w:val="24"/>
          <w:szCs w:val="24"/>
        </w:rPr>
        <w:t>3</w:t>
      </w:r>
      <w:r w:rsidR="00136719">
        <w:rPr>
          <w:rFonts w:cs="Arial"/>
          <w:sz w:val="24"/>
          <w:szCs w:val="24"/>
        </w:rPr>
        <w:t xml:space="preserve"> schools in six of the eight regions.</w:t>
      </w:r>
    </w:p>
  </w:footnote>
  <w:footnote w:id="10">
    <w:p w14:paraId="1B262D4C" w14:textId="01B75727" w:rsidR="00E06D9F" w:rsidRPr="009D0D4A" w:rsidRDefault="00E06D9F" w:rsidP="00E06D9F">
      <w:pPr>
        <w:ind w:left="450" w:hanging="450"/>
      </w:pPr>
      <w:r w:rsidRPr="009D0D4A">
        <w:footnoteRef/>
      </w:r>
      <w:r>
        <w:t>.</w:t>
      </w:r>
      <w:r>
        <w:tab/>
      </w:r>
      <w:r w:rsidRPr="009D0D4A">
        <w:t xml:space="preserve">An estimated </w:t>
      </w:r>
      <w:r w:rsidR="00B11BA3">
        <w:t>2 to 3</w:t>
      </w:r>
      <w:r w:rsidR="005475E0">
        <w:t xml:space="preserve"> three</w:t>
      </w:r>
      <w:r>
        <w:t xml:space="preserve"> percent</w:t>
      </w:r>
      <w:r w:rsidRPr="009D0D4A">
        <w:t xml:space="preserve"> of those attendees were non-grantees or external organizations/partn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338AA" w14:textId="77777777" w:rsidR="00B04B56" w:rsidRDefault="00B04B56" w:rsidP="003E7DB4">
    <w:pPr>
      <w:pStyle w:val="Header"/>
      <w:tabs>
        <w:tab w:val="clear" w:pos="4680"/>
        <w:tab w:val="clear" w:pos="9360"/>
      </w:tabs>
      <w:ind w:left="720" w:right="109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6DFF2" w14:textId="3E58A5D3" w:rsidR="00E06D9F" w:rsidRPr="00EC1C26" w:rsidRDefault="00E06D9F">
    <w:pPr>
      <w:jc w:val="right"/>
      <w:rPr>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9C109" w14:textId="77777777" w:rsidR="0086509D" w:rsidRPr="00995D9F" w:rsidRDefault="0086509D" w:rsidP="006878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CD3A5" w14:textId="77777777" w:rsidR="0086509D" w:rsidRPr="003329A6" w:rsidRDefault="0086509D" w:rsidP="006878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50B26"/>
    <w:multiLevelType w:val="multilevel"/>
    <w:tmpl w:val="E28A8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66587"/>
    <w:multiLevelType w:val="multilevel"/>
    <w:tmpl w:val="C7989D6C"/>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581861"/>
    <w:multiLevelType w:val="hybridMultilevel"/>
    <w:tmpl w:val="A6C8CE0C"/>
    <w:lvl w:ilvl="0" w:tplc="490E154C">
      <w:start w:val="1"/>
      <w:numFmt w:val="upperLetter"/>
      <w:pStyle w:val="List-Letters"/>
      <w:lvlText w:val="%1."/>
      <w:lvlJc w:val="left"/>
      <w:pPr>
        <w:ind w:left="1080" w:hanging="720"/>
      </w:pPr>
      <w:rPr>
        <w:rFonts w:hint="default"/>
        <w:b/>
        <w:bCs/>
        <w:color w:val="5B9BD5" w:themeColor="accent5"/>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7767810"/>
    <w:multiLevelType w:val="multilevel"/>
    <w:tmpl w:val="22CC73BA"/>
    <w:styleLink w:val="List3Levels"/>
    <w:lvl w:ilvl="0">
      <w:start w:val="1"/>
      <w:numFmt w:val="bullet"/>
      <w:pStyle w:val="List-Level1"/>
      <w:lvlText w:val=""/>
      <w:lvlJc w:val="left"/>
      <w:pPr>
        <w:ind w:left="792" w:hanging="216"/>
      </w:pPr>
      <w:rPr>
        <w:rFonts w:ascii="Symbol" w:hAnsi="Symbol" w:hint="default"/>
        <w:b/>
        <w:bCs/>
        <w:color w:val="5B9BD5" w:themeColor="accent5"/>
        <w:sz w:val="18"/>
        <w:szCs w:val="24"/>
      </w:rPr>
    </w:lvl>
    <w:lvl w:ilvl="1">
      <w:start w:val="1"/>
      <w:numFmt w:val="bullet"/>
      <w:pStyle w:val="List-Level2"/>
      <w:lvlText w:val="-"/>
      <w:lvlJc w:val="left"/>
      <w:pPr>
        <w:ind w:left="1296" w:hanging="216"/>
      </w:pPr>
      <w:rPr>
        <w:rFonts w:ascii="Calibri" w:hAnsi="Calibri" w:hint="default"/>
        <w:b w:val="0"/>
        <w:bCs/>
        <w:i w:val="0"/>
        <w:color w:val="5B9BD5" w:themeColor="accent5"/>
        <w:sz w:val="24"/>
        <w:szCs w:val="24"/>
      </w:rPr>
    </w:lvl>
    <w:lvl w:ilvl="2">
      <w:start w:val="1"/>
      <w:numFmt w:val="bullet"/>
      <w:pStyle w:val="List-Level3"/>
      <w:lvlText w:val="○"/>
      <w:lvlJc w:val="left"/>
      <w:pPr>
        <w:ind w:left="1800" w:hanging="216"/>
      </w:pPr>
      <w:rPr>
        <w:rFonts w:ascii="Courier New" w:hAnsi="Courier New" w:hint="default"/>
        <w:b/>
        <w:bCs/>
        <w:color w:val="5B9BD5" w:themeColor="accent5"/>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hint="default"/>
      </w:rPr>
    </w:lvl>
    <w:lvl w:ilvl="8">
      <w:start w:val="1"/>
      <w:numFmt w:val="bullet"/>
      <w:lvlText w:val=""/>
      <w:lvlJc w:val="left"/>
      <w:pPr>
        <w:ind w:left="4824" w:hanging="216"/>
      </w:pPr>
      <w:rPr>
        <w:rFonts w:ascii="Wingdings" w:hAnsi="Wingdings" w:hint="default"/>
      </w:rPr>
    </w:lvl>
  </w:abstractNum>
  <w:abstractNum w:abstractNumId="4" w15:restartNumberingAfterBreak="0">
    <w:nsid w:val="0D8F6688"/>
    <w:multiLevelType w:val="hybridMultilevel"/>
    <w:tmpl w:val="DFB0FB78"/>
    <w:lvl w:ilvl="0" w:tplc="DC4AAECC">
      <w:start w:val="1"/>
      <w:numFmt w:val="bullet"/>
      <w:pStyle w:val="TableBullets"/>
      <w:lvlText w:val=""/>
      <w:lvlJc w:val="left"/>
      <w:pPr>
        <w:ind w:left="216" w:hanging="216"/>
      </w:pPr>
      <w:rPr>
        <w:rFonts w:ascii="Symbol" w:hAnsi="Symbol" w:hint="default"/>
        <w:b/>
        <w:i w:val="0"/>
        <w:color w:val="5B9BD5" w:themeColor="accent5"/>
        <w:sz w:val="18"/>
      </w:rPr>
    </w:lvl>
    <w:lvl w:ilvl="1" w:tplc="4D1C7A80" w:tentative="1">
      <w:start w:val="1"/>
      <w:numFmt w:val="bullet"/>
      <w:lvlText w:val="o"/>
      <w:lvlJc w:val="left"/>
      <w:pPr>
        <w:ind w:left="1440" w:hanging="360"/>
      </w:pPr>
      <w:rPr>
        <w:rFonts w:ascii="Courier New" w:hAnsi="Courier New" w:hint="default"/>
      </w:rPr>
    </w:lvl>
    <w:lvl w:ilvl="2" w:tplc="14160AD4" w:tentative="1">
      <w:start w:val="1"/>
      <w:numFmt w:val="bullet"/>
      <w:lvlText w:val=""/>
      <w:lvlJc w:val="left"/>
      <w:pPr>
        <w:ind w:left="2160" w:hanging="360"/>
      </w:pPr>
      <w:rPr>
        <w:rFonts w:ascii="Wingdings" w:hAnsi="Wingdings" w:hint="default"/>
      </w:rPr>
    </w:lvl>
    <w:lvl w:ilvl="3" w:tplc="C7D030A8" w:tentative="1">
      <w:start w:val="1"/>
      <w:numFmt w:val="bullet"/>
      <w:lvlText w:val=""/>
      <w:lvlJc w:val="left"/>
      <w:pPr>
        <w:ind w:left="2880" w:hanging="360"/>
      </w:pPr>
      <w:rPr>
        <w:rFonts w:ascii="Symbol" w:hAnsi="Symbol" w:hint="default"/>
      </w:rPr>
    </w:lvl>
    <w:lvl w:ilvl="4" w:tplc="FF90BDC4" w:tentative="1">
      <w:start w:val="1"/>
      <w:numFmt w:val="bullet"/>
      <w:lvlText w:val="o"/>
      <w:lvlJc w:val="left"/>
      <w:pPr>
        <w:ind w:left="3600" w:hanging="360"/>
      </w:pPr>
      <w:rPr>
        <w:rFonts w:ascii="Courier New" w:hAnsi="Courier New" w:hint="default"/>
      </w:rPr>
    </w:lvl>
    <w:lvl w:ilvl="5" w:tplc="A38E1C20" w:tentative="1">
      <w:start w:val="1"/>
      <w:numFmt w:val="bullet"/>
      <w:lvlText w:val=""/>
      <w:lvlJc w:val="left"/>
      <w:pPr>
        <w:ind w:left="4320" w:hanging="360"/>
      </w:pPr>
      <w:rPr>
        <w:rFonts w:ascii="Wingdings" w:hAnsi="Wingdings" w:hint="default"/>
      </w:rPr>
    </w:lvl>
    <w:lvl w:ilvl="6" w:tplc="4B648F8A" w:tentative="1">
      <w:start w:val="1"/>
      <w:numFmt w:val="bullet"/>
      <w:lvlText w:val=""/>
      <w:lvlJc w:val="left"/>
      <w:pPr>
        <w:ind w:left="5040" w:hanging="360"/>
      </w:pPr>
      <w:rPr>
        <w:rFonts w:ascii="Symbol" w:hAnsi="Symbol" w:hint="default"/>
      </w:rPr>
    </w:lvl>
    <w:lvl w:ilvl="7" w:tplc="2A2EB3F4" w:tentative="1">
      <w:start w:val="1"/>
      <w:numFmt w:val="bullet"/>
      <w:lvlText w:val="o"/>
      <w:lvlJc w:val="left"/>
      <w:pPr>
        <w:ind w:left="5760" w:hanging="360"/>
      </w:pPr>
      <w:rPr>
        <w:rFonts w:ascii="Courier New" w:hAnsi="Courier New" w:hint="default"/>
      </w:rPr>
    </w:lvl>
    <w:lvl w:ilvl="8" w:tplc="2E6C5990" w:tentative="1">
      <w:start w:val="1"/>
      <w:numFmt w:val="bullet"/>
      <w:lvlText w:val=""/>
      <w:lvlJc w:val="left"/>
      <w:pPr>
        <w:ind w:left="6480" w:hanging="360"/>
      </w:pPr>
      <w:rPr>
        <w:rFonts w:ascii="Wingdings" w:hAnsi="Wingdings" w:hint="default"/>
      </w:rPr>
    </w:lvl>
  </w:abstractNum>
  <w:abstractNum w:abstractNumId="5" w15:restartNumberingAfterBreak="0">
    <w:nsid w:val="0F973943"/>
    <w:multiLevelType w:val="multilevel"/>
    <w:tmpl w:val="01A0D1E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2197634"/>
    <w:multiLevelType w:val="hybridMultilevel"/>
    <w:tmpl w:val="0298D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668C2"/>
    <w:multiLevelType w:val="multilevel"/>
    <w:tmpl w:val="601CAA6A"/>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6311A27"/>
    <w:multiLevelType w:val="hybridMultilevel"/>
    <w:tmpl w:val="69E2A430"/>
    <w:lvl w:ilvl="0" w:tplc="718ED1E2">
      <w:start w:val="1"/>
      <w:numFmt w:val="decimal"/>
      <w:pStyle w:val="List-Numbers"/>
      <w:lvlText w:val="%1."/>
      <w:lvlJc w:val="left"/>
      <w:pPr>
        <w:ind w:left="1080" w:hanging="720"/>
      </w:pPr>
      <w:rPr>
        <w:rFonts w:hint="default"/>
        <w:b w:val="0"/>
        <w:bCs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88D0A63"/>
    <w:multiLevelType w:val="multilevel"/>
    <w:tmpl w:val="3DF2D0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8C64F67"/>
    <w:multiLevelType w:val="hybridMultilevel"/>
    <w:tmpl w:val="FFFFFFFF"/>
    <w:lvl w:ilvl="0" w:tplc="FFFFFFFF">
      <w:start w:val="1"/>
      <w:numFmt w:val="bullet"/>
      <w:lvlText w:val="§"/>
      <w:lvlJc w:val="left"/>
      <w:pPr>
        <w:ind w:left="720" w:hanging="360"/>
      </w:pPr>
      <w:rPr>
        <w:rFonts w:ascii="Wingdings" w:hAnsi="Wingdings" w:hint="default"/>
      </w:rPr>
    </w:lvl>
    <w:lvl w:ilvl="1" w:tplc="A184DC36">
      <w:start w:val="1"/>
      <w:numFmt w:val="bullet"/>
      <w:lvlText w:val="o"/>
      <w:lvlJc w:val="left"/>
      <w:pPr>
        <w:ind w:left="1440" w:hanging="360"/>
      </w:pPr>
      <w:rPr>
        <w:rFonts w:ascii="Courier New" w:hAnsi="Courier New" w:hint="default"/>
      </w:rPr>
    </w:lvl>
    <w:lvl w:ilvl="2" w:tplc="95A45952">
      <w:start w:val="1"/>
      <w:numFmt w:val="bullet"/>
      <w:lvlText w:val=""/>
      <w:lvlJc w:val="left"/>
      <w:pPr>
        <w:ind w:left="2160" w:hanging="360"/>
      </w:pPr>
      <w:rPr>
        <w:rFonts w:ascii="Wingdings" w:hAnsi="Wingdings" w:hint="default"/>
      </w:rPr>
    </w:lvl>
    <w:lvl w:ilvl="3" w:tplc="001C6F8E">
      <w:start w:val="1"/>
      <w:numFmt w:val="bullet"/>
      <w:lvlText w:val=""/>
      <w:lvlJc w:val="left"/>
      <w:pPr>
        <w:ind w:left="2880" w:hanging="360"/>
      </w:pPr>
      <w:rPr>
        <w:rFonts w:ascii="Symbol" w:hAnsi="Symbol" w:hint="default"/>
      </w:rPr>
    </w:lvl>
    <w:lvl w:ilvl="4" w:tplc="1346ACBC">
      <w:start w:val="1"/>
      <w:numFmt w:val="bullet"/>
      <w:lvlText w:val="o"/>
      <w:lvlJc w:val="left"/>
      <w:pPr>
        <w:ind w:left="3600" w:hanging="360"/>
      </w:pPr>
      <w:rPr>
        <w:rFonts w:ascii="Courier New" w:hAnsi="Courier New" w:hint="default"/>
      </w:rPr>
    </w:lvl>
    <w:lvl w:ilvl="5" w:tplc="29146FCE">
      <w:start w:val="1"/>
      <w:numFmt w:val="bullet"/>
      <w:lvlText w:val=""/>
      <w:lvlJc w:val="left"/>
      <w:pPr>
        <w:ind w:left="4320" w:hanging="360"/>
      </w:pPr>
      <w:rPr>
        <w:rFonts w:ascii="Wingdings" w:hAnsi="Wingdings" w:hint="default"/>
      </w:rPr>
    </w:lvl>
    <w:lvl w:ilvl="6" w:tplc="C9DEED12">
      <w:start w:val="1"/>
      <w:numFmt w:val="bullet"/>
      <w:lvlText w:val=""/>
      <w:lvlJc w:val="left"/>
      <w:pPr>
        <w:ind w:left="5040" w:hanging="360"/>
      </w:pPr>
      <w:rPr>
        <w:rFonts w:ascii="Symbol" w:hAnsi="Symbol" w:hint="default"/>
      </w:rPr>
    </w:lvl>
    <w:lvl w:ilvl="7" w:tplc="48C87636">
      <w:start w:val="1"/>
      <w:numFmt w:val="bullet"/>
      <w:lvlText w:val="o"/>
      <w:lvlJc w:val="left"/>
      <w:pPr>
        <w:ind w:left="5760" w:hanging="360"/>
      </w:pPr>
      <w:rPr>
        <w:rFonts w:ascii="Courier New" w:hAnsi="Courier New" w:hint="default"/>
      </w:rPr>
    </w:lvl>
    <w:lvl w:ilvl="8" w:tplc="6E38F114">
      <w:start w:val="1"/>
      <w:numFmt w:val="bullet"/>
      <w:lvlText w:val=""/>
      <w:lvlJc w:val="left"/>
      <w:pPr>
        <w:ind w:left="6480" w:hanging="360"/>
      </w:pPr>
      <w:rPr>
        <w:rFonts w:ascii="Wingdings" w:hAnsi="Wingdings" w:hint="default"/>
      </w:rPr>
    </w:lvl>
  </w:abstractNum>
  <w:abstractNum w:abstractNumId="11" w15:restartNumberingAfterBreak="0">
    <w:nsid w:val="1980060C"/>
    <w:multiLevelType w:val="multilevel"/>
    <w:tmpl w:val="719CEF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9DD5C80"/>
    <w:multiLevelType w:val="multilevel"/>
    <w:tmpl w:val="22CC73BA"/>
    <w:numStyleLink w:val="List3Levels"/>
  </w:abstractNum>
  <w:abstractNum w:abstractNumId="13" w15:restartNumberingAfterBreak="0">
    <w:nsid w:val="1B886C1F"/>
    <w:multiLevelType w:val="multilevel"/>
    <w:tmpl w:val="4B1269A4"/>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C3846C7"/>
    <w:multiLevelType w:val="multilevel"/>
    <w:tmpl w:val="7A161B66"/>
    <w:styleLink w:val="CalloutBoxList3Levels"/>
    <w:lvl w:ilvl="0">
      <w:start w:val="1"/>
      <w:numFmt w:val="bullet"/>
      <w:pStyle w:val="CalloutBox-ListLevel1"/>
      <w:lvlText w:val=""/>
      <w:lvlJc w:val="left"/>
      <w:pPr>
        <w:ind w:left="792" w:hanging="216"/>
      </w:pPr>
      <w:rPr>
        <w:rFonts w:ascii="Symbol" w:hAnsi="Symbol" w:hint="default"/>
        <w:b/>
        <w:i w:val="0"/>
        <w:color w:val="BF8F00" w:themeColor="accent4" w:themeShade="BF"/>
        <w:sz w:val="20"/>
      </w:rPr>
    </w:lvl>
    <w:lvl w:ilvl="1">
      <w:start w:val="1"/>
      <w:numFmt w:val="bullet"/>
      <w:pStyle w:val="CalloutBox-ListLevel2"/>
      <w:lvlText w:val="-"/>
      <w:lvlJc w:val="left"/>
      <w:pPr>
        <w:ind w:left="1296" w:hanging="216"/>
      </w:pPr>
      <w:rPr>
        <w:rFonts w:ascii="Calibri" w:hAnsi="Calibri" w:hint="default"/>
      </w:rPr>
    </w:lvl>
    <w:lvl w:ilvl="2">
      <w:start w:val="1"/>
      <w:numFmt w:val="bullet"/>
      <w:pStyle w:val="CalloutBox-ListLevel3"/>
      <w:lvlText w:val="○"/>
      <w:lvlJc w:val="left"/>
      <w:pPr>
        <w:ind w:left="1800" w:hanging="216"/>
      </w:pPr>
      <w:rPr>
        <w:rFonts w:ascii="Courier New" w:hAnsi="Courier New" w:hint="default"/>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hint="default"/>
      </w:rPr>
    </w:lvl>
    <w:lvl w:ilvl="8">
      <w:start w:val="1"/>
      <w:numFmt w:val="bullet"/>
      <w:lvlText w:val=""/>
      <w:lvlJc w:val="left"/>
      <w:pPr>
        <w:ind w:left="4824" w:hanging="216"/>
      </w:pPr>
      <w:rPr>
        <w:rFonts w:ascii="Wingdings" w:hAnsi="Wingdings" w:hint="default"/>
      </w:rPr>
    </w:lvl>
  </w:abstractNum>
  <w:abstractNum w:abstractNumId="15" w15:restartNumberingAfterBreak="0">
    <w:nsid w:val="1C7D2C18"/>
    <w:multiLevelType w:val="multilevel"/>
    <w:tmpl w:val="847ABF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CAA2FBE"/>
    <w:multiLevelType w:val="hybridMultilevel"/>
    <w:tmpl w:val="FFFFFFFF"/>
    <w:lvl w:ilvl="0" w:tplc="CECC1AE2">
      <w:start w:val="1"/>
      <w:numFmt w:val="bullet"/>
      <w:lvlText w:val=""/>
      <w:lvlJc w:val="left"/>
      <w:pPr>
        <w:ind w:left="0" w:hanging="360"/>
      </w:pPr>
      <w:rPr>
        <w:rFonts w:ascii="Symbol" w:hAnsi="Symbol" w:hint="default"/>
      </w:rPr>
    </w:lvl>
    <w:lvl w:ilvl="1" w:tplc="BA86500C">
      <w:start w:val="1"/>
      <w:numFmt w:val="bullet"/>
      <w:lvlText w:val="o"/>
      <w:lvlJc w:val="left"/>
      <w:pPr>
        <w:ind w:left="720" w:hanging="360"/>
      </w:pPr>
      <w:rPr>
        <w:rFonts w:ascii="Courier New" w:hAnsi="Courier New" w:hint="default"/>
      </w:rPr>
    </w:lvl>
    <w:lvl w:ilvl="2" w:tplc="6B028AF2">
      <w:start w:val="1"/>
      <w:numFmt w:val="bullet"/>
      <w:lvlText w:val=""/>
      <w:lvlJc w:val="left"/>
      <w:pPr>
        <w:ind w:left="1440" w:hanging="360"/>
      </w:pPr>
      <w:rPr>
        <w:rFonts w:ascii="Wingdings" w:hAnsi="Wingdings" w:hint="default"/>
      </w:rPr>
    </w:lvl>
    <w:lvl w:ilvl="3" w:tplc="F2D80488">
      <w:start w:val="1"/>
      <w:numFmt w:val="bullet"/>
      <w:lvlText w:val=""/>
      <w:lvlJc w:val="left"/>
      <w:pPr>
        <w:ind w:left="2160" w:hanging="360"/>
      </w:pPr>
      <w:rPr>
        <w:rFonts w:ascii="Symbol" w:hAnsi="Symbol" w:hint="default"/>
      </w:rPr>
    </w:lvl>
    <w:lvl w:ilvl="4" w:tplc="32D0CBE4">
      <w:start w:val="1"/>
      <w:numFmt w:val="bullet"/>
      <w:lvlText w:val="o"/>
      <w:lvlJc w:val="left"/>
      <w:pPr>
        <w:ind w:left="2880" w:hanging="360"/>
      </w:pPr>
      <w:rPr>
        <w:rFonts w:ascii="Courier New" w:hAnsi="Courier New" w:hint="default"/>
      </w:rPr>
    </w:lvl>
    <w:lvl w:ilvl="5" w:tplc="67B4C51C">
      <w:start w:val="1"/>
      <w:numFmt w:val="bullet"/>
      <w:lvlText w:val=""/>
      <w:lvlJc w:val="left"/>
      <w:pPr>
        <w:ind w:left="3600" w:hanging="360"/>
      </w:pPr>
      <w:rPr>
        <w:rFonts w:ascii="Wingdings" w:hAnsi="Wingdings" w:hint="default"/>
      </w:rPr>
    </w:lvl>
    <w:lvl w:ilvl="6" w:tplc="70F4DF8A">
      <w:start w:val="1"/>
      <w:numFmt w:val="bullet"/>
      <w:lvlText w:val=""/>
      <w:lvlJc w:val="left"/>
      <w:pPr>
        <w:ind w:left="4320" w:hanging="360"/>
      </w:pPr>
      <w:rPr>
        <w:rFonts w:ascii="Symbol" w:hAnsi="Symbol" w:hint="default"/>
      </w:rPr>
    </w:lvl>
    <w:lvl w:ilvl="7" w:tplc="3C3E8246">
      <w:start w:val="1"/>
      <w:numFmt w:val="bullet"/>
      <w:lvlText w:val="o"/>
      <w:lvlJc w:val="left"/>
      <w:pPr>
        <w:ind w:left="5040" w:hanging="360"/>
      </w:pPr>
      <w:rPr>
        <w:rFonts w:ascii="Courier New" w:hAnsi="Courier New" w:hint="default"/>
      </w:rPr>
    </w:lvl>
    <w:lvl w:ilvl="8" w:tplc="3872CB3A">
      <w:start w:val="1"/>
      <w:numFmt w:val="bullet"/>
      <w:lvlText w:val=""/>
      <w:lvlJc w:val="left"/>
      <w:pPr>
        <w:ind w:left="5760" w:hanging="360"/>
      </w:pPr>
      <w:rPr>
        <w:rFonts w:ascii="Wingdings" w:hAnsi="Wingdings" w:hint="default"/>
      </w:rPr>
    </w:lvl>
  </w:abstractNum>
  <w:abstractNum w:abstractNumId="17" w15:restartNumberingAfterBreak="0">
    <w:nsid w:val="223D46DF"/>
    <w:multiLevelType w:val="multilevel"/>
    <w:tmpl w:val="502AE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912445D"/>
    <w:multiLevelType w:val="multilevel"/>
    <w:tmpl w:val="AFB8CB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C9800E7"/>
    <w:multiLevelType w:val="hybridMultilevel"/>
    <w:tmpl w:val="7220C35A"/>
    <w:lvl w:ilvl="0" w:tplc="94260422">
      <w:start w:val="1"/>
      <w:numFmt w:val="bullet"/>
      <w:lvlText w:val=""/>
      <w:lvlJc w:val="left"/>
      <w:pPr>
        <w:ind w:left="720" w:hanging="360"/>
      </w:pPr>
      <w:rPr>
        <w:rFonts w:ascii="Symbol" w:hAnsi="Symbol" w:hint="default"/>
      </w:rPr>
    </w:lvl>
    <w:lvl w:ilvl="1" w:tplc="0EA42B28" w:tentative="1">
      <w:start w:val="1"/>
      <w:numFmt w:val="bullet"/>
      <w:lvlText w:val="o"/>
      <w:lvlJc w:val="left"/>
      <w:pPr>
        <w:ind w:left="1440" w:hanging="360"/>
      </w:pPr>
      <w:rPr>
        <w:rFonts w:ascii="Courier New" w:hAnsi="Courier New" w:hint="default"/>
      </w:rPr>
    </w:lvl>
    <w:lvl w:ilvl="2" w:tplc="F10E5E9A" w:tentative="1">
      <w:start w:val="1"/>
      <w:numFmt w:val="bullet"/>
      <w:lvlText w:val=""/>
      <w:lvlJc w:val="left"/>
      <w:pPr>
        <w:ind w:left="2160" w:hanging="360"/>
      </w:pPr>
      <w:rPr>
        <w:rFonts w:ascii="Wingdings" w:hAnsi="Wingdings" w:hint="default"/>
      </w:rPr>
    </w:lvl>
    <w:lvl w:ilvl="3" w:tplc="BA90B936" w:tentative="1">
      <w:start w:val="1"/>
      <w:numFmt w:val="bullet"/>
      <w:lvlText w:val=""/>
      <w:lvlJc w:val="left"/>
      <w:pPr>
        <w:ind w:left="2880" w:hanging="360"/>
      </w:pPr>
      <w:rPr>
        <w:rFonts w:ascii="Symbol" w:hAnsi="Symbol" w:hint="default"/>
      </w:rPr>
    </w:lvl>
    <w:lvl w:ilvl="4" w:tplc="CE0C324A" w:tentative="1">
      <w:start w:val="1"/>
      <w:numFmt w:val="bullet"/>
      <w:lvlText w:val="o"/>
      <w:lvlJc w:val="left"/>
      <w:pPr>
        <w:ind w:left="3600" w:hanging="360"/>
      </w:pPr>
      <w:rPr>
        <w:rFonts w:ascii="Courier New" w:hAnsi="Courier New" w:hint="default"/>
      </w:rPr>
    </w:lvl>
    <w:lvl w:ilvl="5" w:tplc="8DA20174" w:tentative="1">
      <w:start w:val="1"/>
      <w:numFmt w:val="bullet"/>
      <w:lvlText w:val=""/>
      <w:lvlJc w:val="left"/>
      <w:pPr>
        <w:ind w:left="4320" w:hanging="360"/>
      </w:pPr>
      <w:rPr>
        <w:rFonts w:ascii="Wingdings" w:hAnsi="Wingdings" w:hint="default"/>
      </w:rPr>
    </w:lvl>
    <w:lvl w:ilvl="6" w:tplc="2F16B526" w:tentative="1">
      <w:start w:val="1"/>
      <w:numFmt w:val="bullet"/>
      <w:lvlText w:val=""/>
      <w:lvlJc w:val="left"/>
      <w:pPr>
        <w:ind w:left="5040" w:hanging="360"/>
      </w:pPr>
      <w:rPr>
        <w:rFonts w:ascii="Symbol" w:hAnsi="Symbol" w:hint="default"/>
      </w:rPr>
    </w:lvl>
    <w:lvl w:ilvl="7" w:tplc="EBD4BB6E" w:tentative="1">
      <w:start w:val="1"/>
      <w:numFmt w:val="bullet"/>
      <w:lvlText w:val="o"/>
      <w:lvlJc w:val="left"/>
      <w:pPr>
        <w:ind w:left="5760" w:hanging="360"/>
      </w:pPr>
      <w:rPr>
        <w:rFonts w:ascii="Courier New" w:hAnsi="Courier New" w:hint="default"/>
      </w:rPr>
    </w:lvl>
    <w:lvl w:ilvl="8" w:tplc="E312BFFA" w:tentative="1">
      <w:start w:val="1"/>
      <w:numFmt w:val="bullet"/>
      <w:lvlText w:val=""/>
      <w:lvlJc w:val="left"/>
      <w:pPr>
        <w:ind w:left="6480" w:hanging="360"/>
      </w:pPr>
      <w:rPr>
        <w:rFonts w:ascii="Wingdings" w:hAnsi="Wingdings" w:hint="default"/>
      </w:rPr>
    </w:lvl>
  </w:abstractNum>
  <w:abstractNum w:abstractNumId="20" w15:restartNumberingAfterBreak="0">
    <w:nsid w:val="2F62775A"/>
    <w:multiLevelType w:val="multilevel"/>
    <w:tmpl w:val="8A50ABC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0E626BE"/>
    <w:multiLevelType w:val="multilevel"/>
    <w:tmpl w:val="F710E9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6063D31"/>
    <w:multiLevelType w:val="multilevel"/>
    <w:tmpl w:val="7A161B66"/>
    <w:numStyleLink w:val="CalloutBoxList3Levels"/>
  </w:abstractNum>
  <w:abstractNum w:abstractNumId="23" w15:restartNumberingAfterBreak="0">
    <w:nsid w:val="37C83D0E"/>
    <w:multiLevelType w:val="hybridMultilevel"/>
    <w:tmpl w:val="1C30A954"/>
    <w:lvl w:ilvl="0" w:tplc="AEBE4A8A">
      <w:start w:val="1"/>
      <w:numFmt w:val="upperLetter"/>
      <w:pStyle w:val="CalloutBoxListLetters"/>
      <w:lvlText w:val="%1."/>
      <w:lvlJc w:val="left"/>
      <w:pPr>
        <w:ind w:left="938" w:hanging="360"/>
      </w:pPr>
      <w:rPr>
        <w:rFonts w:hint="default"/>
        <w:b/>
        <w:i w:val="0"/>
        <w:color w:val="BF8F00"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8223DA9"/>
    <w:multiLevelType w:val="multilevel"/>
    <w:tmpl w:val="9A263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8D1470"/>
    <w:multiLevelType w:val="multilevel"/>
    <w:tmpl w:val="8A50ABC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C210DE5"/>
    <w:multiLevelType w:val="multilevel"/>
    <w:tmpl w:val="F46EB228"/>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F05CB5"/>
    <w:multiLevelType w:val="multilevel"/>
    <w:tmpl w:val="CB448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E092C18"/>
    <w:multiLevelType w:val="hybridMultilevel"/>
    <w:tmpl w:val="99921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5092DE"/>
    <w:multiLevelType w:val="hybridMultilevel"/>
    <w:tmpl w:val="FFFFFFFF"/>
    <w:lvl w:ilvl="0" w:tplc="6EA06A18">
      <w:start w:val="1"/>
      <w:numFmt w:val="bullet"/>
      <w:lvlText w:val=""/>
      <w:lvlJc w:val="left"/>
      <w:pPr>
        <w:ind w:left="720" w:hanging="360"/>
      </w:pPr>
      <w:rPr>
        <w:rFonts w:ascii="Symbol" w:hAnsi="Symbol" w:hint="default"/>
      </w:rPr>
    </w:lvl>
    <w:lvl w:ilvl="1" w:tplc="71CAD71A">
      <w:start w:val="1"/>
      <w:numFmt w:val="bullet"/>
      <w:lvlText w:val="o"/>
      <w:lvlJc w:val="left"/>
      <w:pPr>
        <w:ind w:left="1440" w:hanging="360"/>
      </w:pPr>
      <w:rPr>
        <w:rFonts w:ascii="Courier New" w:hAnsi="Courier New" w:hint="default"/>
      </w:rPr>
    </w:lvl>
    <w:lvl w:ilvl="2" w:tplc="8E50F516">
      <w:start w:val="1"/>
      <w:numFmt w:val="bullet"/>
      <w:lvlText w:val=""/>
      <w:lvlJc w:val="left"/>
      <w:pPr>
        <w:ind w:left="2160" w:hanging="360"/>
      </w:pPr>
      <w:rPr>
        <w:rFonts w:ascii="Wingdings" w:hAnsi="Wingdings" w:hint="default"/>
      </w:rPr>
    </w:lvl>
    <w:lvl w:ilvl="3" w:tplc="F982A52A">
      <w:start w:val="1"/>
      <w:numFmt w:val="bullet"/>
      <w:lvlText w:val=""/>
      <w:lvlJc w:val="left"/>
      <w:pPr>
        <w:ind w:left="2880" w:hanging="360"/>
      </w:pPr>
      <w:rPr>
        <w:rFonts w:ascii="Symbol" w:hAnsi="Symbol" w:hint="default"/>
      </w:rPr>
    </w:lvl>
    <w:lvl w:ilvl="4" w:tplc="A9DE1F76">
      <w:start w:val="1"/>
      <w:numFmt w:val="bullet"/>
      <w:lvlText w:val="o"/>
      <w:lvlJc w:val="left"/>
      <w:pPr>
        <w:ind w:left="3600" w:hanging="360"/>
      </w:pPr>
      <w:rPr>
        <w:rFonts w:ascii="Courier New" w:hAnsi="Courier New" w:hint="default"/>
      </w:rPr>
    </w:lvl>
    <w:lvl w:ilvl="5" w:tplc="4D04E834">
      <w:start w:val="1"/>
      <w:numFmt w:val="bullet"/>
      <w:lvlText w:val=""/>
      <w:lvlJc w:val="left"/>
      <w:pPr>
        <w:ind w:left="4320" w:hanging="360"/>
      </w:pPr>
      <w:rPr>
        <w:rFonts w:ascii="Wingdings" w:hAnsi="Wingdings" w:hint="default"/>
      </w:rPr>
    </w:lvl>
    <w:lvl w:ilvl="6" w:tplc="BA9C6FBA">
      <w:start w:val="1"/>
      <w:numFmt w:val="bullet"/>
      <w:lvlText w:val=""/>
      <w:lvlJc w:val="left"/>
      <w:pPr>
        <w:ind w:left="5040" w:hanging="360"/>
      </w:pPr>
      <w:rPr>
        <w:rFonts w:ascii="Symbol" w:hAnsi="Symbol" w:hint="default"/>
      </w:rPr>
    </w:lvl>
    <w:lvl w:ilvl="7" w:tplc="AB30DCFE">
      <w:start w:val="1"/>
      <w:numFmt w:val="bullet"/>
      <w:lvlText w:val="o"/>
      <w:lvlJc w:val="left"/>
      <w:pPr>
        <w:ind w:left="5760" w:hanging="360"/>
      </w:pPr>
      <w:rPr>
        <w:rFonts w:ascii="Courier New" w:hAnsi="Courier New" w:hint="default"/>
      </w:rPr>
    </w:lvl>
    <w:lvl w:ilvl="8" w:tplc="B2667EFA">
      <w:start w:val="1"/>
      <w:numFmt w:val="bullet"/>
      <w:lvlText w:val=""/>
      <w:lvlJc w:val="left"/>
      <w:pPr>
        <w:ind w:left="6480" w:hanging="360"/>
      </w:pPr>
      <w:rPr>
        <w:rFonts w:ascii="Wingdings" w:hAnsi="Wingdings" w:hint="default"/>
      </w:rPr>
    </w:lvl>
  </w:abstractNum>
  <w:abstractNum w:abstractNumId="30" w15:restartNumberingAfterBreak="0">
    <w:nsid w:val="42963E62"/>
    <w:multiLevelType w:val="hybridMultilevel"/>
    <w:tmpl w:val="F9805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522221"/>
    <w:multiLevelType w:val="multilevel"/>
    <w:tmpl w:val="EF5E9E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763643D"/>
    <w:multiLevelType w:val="multilevel"/>
    <w:tmpl w:val="8FF64310"/>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85F2753"/>
    <w:multiLevelType w:val="hybridMultilevel"/>
    <w:tmpl w:val="A3F433FA"/>
    <w:lvl w:ilvl="0" w:tplc="FFFFFFFF">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CCF599C"/>
    <w:multiLevelType w:val="multilevel"/>
    <w:tmpl w:val="031EEF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D9B6EA1"/>
    <w:multiLevelType w:val="multilevel"/>
    <w:tmpl w:val="B72204E2"/>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E986382"/>
    <w:multiLevelType w:val="hybridMultilevel"/>
    <w:tmpl w:val="A52E71DE"/>
    <w:lvl w:ilvl="0" w:tplc="48B4A094">
      <w:start w:val="1"/>
      <w:numFmt w:val="bullet"/>
      <w:lvlText w:val=""/>
      <w:lvlJc w:val="left"/>
      <w:pPr>
        <w:ind w:left="720" w:hanging="360"/>
      </w:pPr>
      <w:rPr>
        <w:rFonts w:ascii="Symbol" w:hAnsi="Symbol" w:hint="default"/>
      </w:rPr>
    </w:lvl>
    <w:lvl w:ilvl="1" w:tplc="FBBE3C7C">
      <w:start w:val="1"/>
      <w:numFmt w:val="bullet"/>
      <w:lvlText w:val="o"/>
      <w:lvlJc w:val="left"/>
      <w:pPr>
        <w:ind w:left="1440" w:hanging="360"/>
      </w:pPr>
      <w:rPr>
        <w:rFonts w:ascii="Courier New" w:hAnsi="Courier New" w:hint="default"/>
      </w:rPr>
    </w:lvl>
    <w:lvl w:ilvl="2" w:tplc="B922D240">
      <w:start w:val="1"/>
      <w:numFmt w:val="bullet"/>
      <w:lvlText w:val=""/>
      <w:lvlJc w:val="left"/>
      <w:pPr>
        <w:ind w:left="2160" w:hanging="360"/>
      </w:pPr>
      <w:rPr>
        <w:rFonts w:ascii="Wingdings" w:hAnsi="Wingdings" w:hint="default"/>
      </w:rPr>
    </w:lvl>
    <w:lvl w:ilvl="3" w:tplc="64E0836E">
      <w:start w:val="1"/>
      <w:numFmt w:val="bullet"/>
      <w:lvlText w:val=""/>
      <w:lvlJc w:val="left"/>
      <w:pPr>
        <w:ind w:left="2880" w:hanging="360"/>
      </w:pPr>
      <w:rPr>
        <w:rFonts w:ascii="Symbol" w:hAnsi="Symbol" w:hint="default"/>
      </w:rPr>
    </w:lvl>
    <w:lvl w:ilvl="4" w:tplc="A6DE1812">
      <w:start w:val="1"/>
      <w:numFmt w:val="bullet"/>
      <w:lvlText w:val="o"/>
      <w:lvlJc w:val="left"/>
      <w:pPr>
        <w:ind w:left="3600" w:hanging="360"/>
      </w:pPr>
      <w:rPr>
        <w:rFonts w:ascii="Courier New" w:hAnsi="Courier New" w:hint="default"/>
      </w:rPr>
    </w:lvl>
    <w:lvl w:ilvl="5" w:tplc="CB0AC1B8">
      <w:start w:val="1"/>
      <w:numFmt w:val="bullet"/>
      <w:lvlText w:val=""/>
      <w:lvlJc w:val="left"/>
      <w:pPr>
        <w:ind w:left="4320" w:hanging="360"/>
      </w:pPr>
      <w:rPr>
        <w:rFonts w:ascii="Wingdings" w:hAnsi="Wingdings" w:hint="default"/>
      </w:rPr>
    </w:lvl>
    <w:lvl w:ilvl="6" w:tplc="51B01E5E">
      <w:start w:val="1"/>
      <w:numFmt w:val="bullet"/>
      <w:lvlText w:val=""/>
      <w:lvlJc w:val="left"/>
      <w:pPr>
        <w:ind w:left="5040" w:hanging="360"/>
      </w:pPr>
      <w:rPr>
        <w:rFonts w:ascii="Symbol" w:hAnsi="Symbol" w:hint="default"/>
      </w:rPr>
    </w:lvl>
    <w:lvl w:ilvl="7" w:tplc="828A7676">
      <w:start w:val="1"/>
      <w:numFmt w:val="bullet"/>
      <w:lvlText w:val="o"/>
      <w:lvlJc w:val="left"/>
      <w:pPr>
        <w:ind w:left="5760" w:hanging="360"/>
      </w:pPr>
      <w:rPr>
        <w:rFonts w:ascii="Courier New" w:hAnsi="Courier New" w:hint="default"/>
      </w:rPr>
    </w:lvl>
    <w:lvl w:ilvl="8" w:tplc="EF041BE8">
      <w:start w:val="1"/>
      <w:numFmt w:val="bullet"/>
      <w:lvlText w:val=""/>
      <w:lvlJc w:val="left"/>
      <w:pPr>
        <w:ind w:left="6480" w:hanging="360"/>
      </w:pPr>
      <w:rPr>
        <w:rFonts w:ascii="Wingdings" w:hAnsi="Wingdings" w:hint="default"/>
      </w:rPr>
    </w:lvl>
  </w:abstractNum>
  <w:abstractNum w:abstractNumId="37" w15:restartNumberingAfterBreak="0">
    <w:nsid w:val="4F814C26"/>
    <w:multiLevelType w:val="multilevel"/>
    <w:tmpl w:val="31CA59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8" w15:restartNumberingAfterBreak="0">
    <w:nsid w:val="54A329FB"/>
    <w:multiLevelType w:val="hybridMultilevel"/>
    <w:tmpl w:val="85FA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65E93"/>
    <w:multiLevelType w:val="multilevel"/>
    <w:tmpl w:val="F7529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95A110F"/>
    <w:multiLevelType w:val="multilevel"/>
    <w:tmpl w:val="3634BC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5A460ACF"/>
    <w:multiLevelType w:val="hybridMultilevel"/>
    <w:tmpl w:val="ABC64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B18A42"/>
    <w:multiLevelType w:val="hybridMultilevel"/>
    <w:tmpl w:val="FFFFFFFF"/>
    <w:lvl w:ilvl="0" w:tplc="9F8EAE0A">
      <w:start w:val="1"/>
      <w:numFmt w:val="bullet"/>
      <w:lvlText w:val=""/>
      <w:lvlJc w:val="left"/>
      <w:pPr>
        <w:ind w:left="0" w:hanging="360"/>
      </w:pPr>
      <w:rPr>
        <w:rFonts w:ascii="Symbol" w:hAnsi="Symbol" w:hint="default"/>
      </w:rPr>
    </w:lvl>
    <w:lvl w:ilvl="1" w:tplc="254C5C24">
      <w:start w:val="1"/>
      <w:numFmt w:val="bullet"/>
      <w:lvlText w:val="o"/>
      <w:lvlJc w:val="left"/>
      <w:pPr>
        <w:ind w:left="720" w:hanging="360"/>
      </w:pPr>
      <w:rPr>
        <w:rFonts w:ascii="Courier New" w:hAnsi="Courier New" w:hint="default"/>
      </w:rPr>
    </w:lvl>
    <w:lvl w:ilvl="2" w:tplc="42726A5E">
      <w:start w:val="1"/>
      <w:numFmt w:val="bullet"/>
      <w:lvlText w:val=""/>
      <w:lvlJc w:val="left"/>
      <w:pPr>
        <w:ind w:left="1440" w:hanging="360"/>
      </w:pPr>
      <w:rPr>
        <w:rFonts w:ascii="Wingdings" w:hAnsi="Wingdings" w:hint="default"/>
      </w:rPr>
    </w:lvl>
    <w:lvl w:ilvl="3" w:tplc="2EC82B72">
      <w:start w:val="1"/>
      <w:numFmt w:val="bullet"/>
      <w:lvlText w:val=""/>
      <w:lvlJc w:val="left"/>
      <w:pPr>
        <w:ind w:left="2160" w:hanging="360"/>
      </w:pPr>
      <w:rPr>
        <w:rFonts w:ascii="Symbol" w:hAnsi="Symbol" w:hint="default"/>
      </w:rPr>
    </w:lvl>
    <w:lvl w:ilvl="4" w:tplc="FDA8A28E">
      <w:start w:val="1"/>
      <w:numFmt w:val="bullet"/>
      <w:lvlText w:val="o"/>
      <w:lvlJc w:val="left"/>
      <w:pPr>
        <w:ind w:left="2880" w:hanging="360"/>
      </w:pPr>
      <w:rPr>
        <w:rFonts w:ascii="Courier New" w:hAnsi="Courier New" w:hint="default"/>
      </w:rPr>
    </w:lvl>
    <w:lvl w:ilvl="5" w:tplc="BFA6B7DE">
      <w:start w:val="1"/>
      <w:numFmt w:val="bullet"/>
      <w:lvlText w:val=""/>
      <w:lvlJc w:val="left"/>
      <w:pPr>
        <w:ind w:left="3600" w:hanging="360"/>
      </w:pPr>
      <w:rPr>
        <w:rFonts w:ascii="Wingdings" w:hAnsi="Wingdings" w:hint="default"/>
      </w:rPr>
    </w:lvl>
    <w:lvl w:ilvl="6" w:tplc="603C3B02">
      <w:start w:val="1"/>
      <w:numFmt w:val="bullet"/>
      <w:lvlText w:val=""/>
      <w:lvlJc w:val="left"/>
      <w:pPr>
        <w:ind w:left="4320" w:hanging="360"/>
      </w:pPr>
      <w:rPr>
        <w:rFonts w:ascii="Symbol" w:hAnsi="Symbol" w:hint="default"/>
      </w:rPr>
    </w:lvl>
    <w:lvl w:ilvl="7" w:tplc="4B58D648">
      <w:start w:val="1"/>
      <w:numFmt w:val="bullet"/>
      <w:lvlText w:val="o"/>
      <w:lvlJc w:val="left"/>
      <w:pPr>
        <w:ind w:left="5040" w:hanging="360"/>
      </w:pPr>
      <w:rPr>
        <w:rFonts w:ascii="Courier New" w:hAnsi="Courier New" w:hint="default"/>
      </w:rPr>
    </w:lvl>
    <w:lvl w:ilvl="8" w:tplc="3546427A">
      <w:start w:val="1"/>
      <w:numFmt w:val="bullet"/>
      <w:lvlText w:val=""/>
      <w:lvlJc w:val="left"/>
      <w:pPr>
        <w:ind w:left="5760" w:hanging="360"/>
      </w:pPr>
      <w:rPr>
        <w:rFonts w:ascii="Wingdings" w:hAnsi="Wingdings" w:hint="default"/>
      </w:rPr>
    </w:lvl>
  </w:abstractNum>
  <w:abstractNum w:abstractNumId="43" w15:restartNumberingAfterBreak="0">
    <w:nsid w:val="6AFA4240"/>
    <w:multiLevelType w:val="hybridMultilevel"/>
    <w:tmpl w:val="8C901698"/>
    <w:lvl w:ilvl="0" w:tplc="2C1C74A0">
      <w:start w:val="1"/>
      <w:numFmt w:val="decimal"/>
      <w:pStyle w:val="CalloutBoxListNumbers"/>
      <w:lvlText w:val="%1."/>
      <w:lvlJc w:val="left"/>
      <w:pPr>
        <w:ind w:left="938" w:hanging="360"/>
      </w:pPr>
      <w:rPr>
        <w:rFonts w:hint="default"/>
        <w:b/>
        <w:i w:val="0"/>
        <w:color w:val="BF8F00"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6CE60F4F"/>
    <w:multiLevelType w:val="multilevel"/>
    <w:tmpl w:val="10C47864"/>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6E493C1C"/>
    <w:multiLevelType w:val="hybridMultilevel"/>
    <w:tmpl w:val="76981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C32DA3"/>
    <w:multiLevelType w:val="multilevel"/>
    <w:tmpl w:val="0FE2CD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63C2B65"/>
    <w:multiLevelType w:val="hybridMultilevel"/>
    <w:tmpl w:val="D6AA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EB1B6F"/>
    <w:multiLevelType w:val="multilevel"/>
    <w:tmpl w:val="47B43D1C"/>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9590EDF"/>
    <w:multiLevelType w:val="hybridMultilevel"/>
    <w:tmpl w:val="74486CA6"/>
    <w:lvl w:ilvl="0" w:tplc="AE5EBB44">
      <w:start w:val="1"/>
      <w:numFmt w:val="bullet"/>
      <w:lvlText w:val=""/>
      <w:lvlJc w:val="left"/>
      <w:pPr>
        <w:ind w:left="990" w:hanging="360"/>
      </w:pPr>
      <w:rPr>
        <w:rFonts w:ascii="Symbol" w:hAnsi="Symbol" w:hint="default"/>
      </w:rPr>
    </w:lvl>
    <w:lvl w:ilvl="1" w:tplc="AC48F746" w:tentative="1">
      <w:start w:val="1"/>
      <w:numFmt w:val="bullet"/>
      <w:lvlText w:val="o"/>
      <w:lvlJc w:val="left"/>
      <w:pPr>
        <w:ind w:left="1710" w:hanging="360"/>
      </w:pPr>
      <w:rPr>
        <w:rFonts w:ascii="Courier New" w:hAnsi="Courier New" w:hint="default"/>
      </w:rPr>
    </w:lvl>
    <w:lvl w:ilvl="2" w:tplc="EF482EE0" w:tentative="1">
      <w:start w:val="1"/>
      <w:numFmt w:val="bullet"/>
      <w:lvlText w:val=""/>
      <w:lvlJc w:val="left"/>
      <w:pPr>
        <w:ind w:left="2430" w:hanging="360"/>
      </w:pPr>
      <w:rPr>
        <w:rFonts w:ascii="Wingdings" w:hAnsi="Wingdings" w:hint="default"/>
      </w:rPr>
    </w:lvl>
    <w:lvl w:ilvl="3" w:tplc="B8E6D49E" w:tentative="1">
      <w:start w:val="1"/>
      <w:numFmt w:val="bullet"/>
      <w:lvlText w:val=""/>
      <w:lvlJc w:val="left"/>
      <w:pPr>
        <w:ind w:left="3150" w:hanging="360"/>
      </w:pPr>
      <w:rPr>
        <w:rFonts w:ascii="Symbol" w:hAnsi="Symbol" w:hint="default"/>
      </w:rPr>
    </w:lvl>
    <w:lvl w:ilvl="4" w:tplc="2DC8D62A" w:tentative="1">
      <w:start w:val="1"/>
      <w:numFmt w:val="bullet"/>
      <w:lvlText w:val="o"/>
      <w:lvlJc w:val="left"/>
      <w:pPr>
        <w:ind w:left="3870" w:hanging="360"/>
      </w:pPr>
      <w:rPr>
        <w:rFonts w:ascii="Courier New" w:hAnsi="Courier New" w:hint="default"/>
      </w:rPr>
    </w:lvl>
    <w:lvl w:ilvl="5" w:tplc="B5E48078" w:tentative="1">
      <w:start w:val="1"/>
      <w:numFmt w:val="bullet"/>
      <w:lvlText w:val=""/>
      <w:lvlJc w:val="left"/>
      <w:pPr>
        <w:ind w:left="4590" w:hanging="360"/>
      </w:pPr>
      <w:rPr>
        <w:rFonts w:ascii="Wingdings" w:hAnsi="Wingdings" w:hint="default"/>
      </w:rPr>
    </w:lvl>
    <w:lvl w:ilvl="6" w:tplc="0CA43C84" w:tentative="1">
      <w:start w:val="1"/>
      <w:numFmt w:val="bullet"/>
      <w:lvlText w:val=""/>
      <w:lvlJc w:val="left"/>
      <w:pPr>
        <w:ind w:left="5310" w:hanging="360"/>
      </w:pPr>
      <w:rPr>
        <w:rFonts w:ascii="Symbol" w:hAnsi="Symbol" w:hint="default"/>
      </w:rPr>
    </w:lvl>
    <w:lvl w:ilvl="7" w:tplc="E9B44CAA" w:tentative="1">
      <w:start w:val="1"/>
      <w:numFmt w:val="bullet"/>
      <w:lvlText w:val="o"/>
      <w:lvlJc w:val="left"/>
      <w:pPr>
        <w:ind w:left="6030" w:hanging="360"/>
      </w:pPr>
      <w:rPr>
        <w:rFonts w:ascii="Courier New" w:hAnsi="Courier New" w:hint="default"/>
      </w:rPr>
    </w:lvl>
    <w:lvl w:ilvl="8" w:tplc="ADDA38C8" w:tentative="1">
      <w:start w:val="1"/>
      <w:numFmt w:val="bullet"/>
      <w:lvlText w:val=""/>
      <w:lvlJc w:val="left"/>
      <w:pPr>
        <w:ind w:left="6750" w:hanging="360"/>
      </w:pPr>
      <w:rPr>
        <w:rFonts w:ascii="Wingdings" w:hAnsi="Wingdings" w:hint="default"/>
      </w:rPr>
    </w:lvl>
  </w:abstractNum>
  <w:abstractNum w:abstractNumId="50" w15:restartNumberingAfterBreak="0">
    <w:nsid w:val="7AE85898"/>
    <w:multiLevelType w:val="multilevel"/>
    <w:tmpl w:val="34B0A080"/>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7CEB0FAD"/>
    <w:multiLevelType w:val="hybridMultilevel"/>
    <w:tmpl w:val="49103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C00B95"/>
    <w:multiLevelType w:val="hybridMultilevel"/>
    <w:tmpl w:val="26866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22760645">
    <w:abstractNumId w:val="10"/>
  </w:num>
  <w:num w:numId="2" w16cid:durableId="1028528126">
    <w:abstractNumId w:val="36"/>
  </w:num>
  <w:num w:numId="3" w16cid:durableId="979844604">
    <w:abstractNumId w:val="19"/>
  </w:num>
  <w:num w:numId="4" w16cid:durableId="922302132">
    <w:abstractNumId w:val="2"/>
  </w:num>
  <w:num w:numId="5" w16cid:durableId="1335841594">
    <w:abstractNumId w:val="8"/>
  </w:num>
  <w:num w:numId="6" w16cid:durableId="267857898">
    <w:abstractNumId w:val="4"/>
  </w:num>
  <w:num w:numId="7" w16cid:durableId="719136311">
    <w:abstractNumId w:val="43"/>
  </w:num>
  <w:num w:numId="8" w16cid:durableId="1895775846">
    <w:abstractNumId w:val="23"/>
  </w:num>
  <w:num w:numId="9" w16cid:durableId="406807277">
    <w:abstractNumId w:val="14"/>
  </w:num>
  <w:num w:numId="10" w16cid:durableId="1041902172">
    <w:abstractNumId w:val="3"/>
  </w:num>
  <w:num w:numId="11" w16cid:durableId="311836499">
    <w:abstractNumId w:val="22"/>
  </w:num>
  <w:num w:numId="12" w16cid:durableId="731347527">
    <w:abstractNumId w:val="12"/>
    <w:lvlOverride w:ilvl="0">
      <w:lvl w:ilvl="0">
        <w:start w:val="1"/>
        <w:numFmt w:val="bullet"/>
        <w:pStyle w:val="List-Level1"/>
        <w:lvlText w:val=""/>
        <w:lvlJc w:val="left"/>
        <w:pPr>
          <w:ind w:left="792" w:hanging="216"/>
        </w:pPr>
        <w:rPr>
          <w:rFonts w:ascii="Symbol" w:hAnsi="Symbol" w:hint="default"/>
          <w:b/>
          <w:bCs/>
          <w:color w:val="auto"/>
          <w:sz w:val="18"/>
          <w:szCs w:val="24"/>
        </w:rPr>
      </w:lvl>
    </w:lvlOverride>
  </w:num>
  <w:num w:numId="13" w16cid:durableId="784077117">
    <w:abstractNumId w:val="26"/>
  </w:num>
  <w:num w:numId="14" w16cid:durableId="1416129953">
    <w:abstractNumId w:val="0"/>
  </w:num>
  <w:num w:numId="15" w16cid:durableId="71972795">
    <w:abstractNumId w:val="24"/>
  </w:num>
  <w:num w:numId="16" w16cid:durableId="1624849234">
    <w:abstractNumId w:val="49"/>
  </w:num>
  <w:num w:numId="17" w16cid:durableId="1075085264">
    <w:abstractNumId w:val="1"/>
  </w:num>
  <w:num w:numId="18" w16cid:durableId="26683192">
    <w:abstractNumId w:val="42"/>
  </w:num>
  <w:num w:numId="19" w16cid:durableId="940452828">
    <w:abstractNumId w:val="29"/>
  </w:num>
  <w:num w:numId="20" w16cid:durableId="249196861">
    <w:abstractNumId w:val="16"/>
  </w:num>
  <w:num w:numId="21" w16cid:durableId="1176463740">
    <w:abstractNumId w:val="47"/>
  </w:num>
  <w:num w:numId="22" w16cid:durableId="1265262735">
    <w:abstractNumId w:val="52"/>
  </w:num>
  <w:num w:numId="23" w16cid:durableId="872881937">
    <w:abstractNumId w:val="17"/>
  </w:num>
  <w:num w:numId="24" w16cid:durableId="1250046040">
    <w:abstractNumId w:val="21"/>
  </w:num>
  <w:num w:numId="25" w16cid:durableId="1825582546">
    <w:abstractNumId w:val="39"/>
  </w:num>
  <w:num w:numId="26" w16cid:durableId="565183643">
    <w:abstractNumId w:val="37"/>
  </w:num>
  <w:num w:numId="27" w16cid:durableId="638073872">
    <w:abstractNumId w:val="13"/>
  </w:num>
  <w:num w:numId="28" w16cid:durableId="650522880">
    <w:abstractNumId w:val="7"/>
  </w:num>
  <w:num w:numId="29" w16cid:durableId="626938534">
    <w:abstractNumId w:val="25"/>
  </w:num>
  <w:num w:numId="30" w16cid:durableId="1063328596">
    <w:abstractNumId w:val="35"/>
  </w:num>
  <w:num w:numId="31" w16cid:durableId="1207646528">
    <w:abstractNumId w:val="44"/>
  </w:num>
  <w:num w:numId="32" w16cid:durableId="1673944391">
    <w:abstractNumId w:val="5"/>
  </w:num>
  <w:num w:numId="33" w16cid:durableId="2366251">
    <w:abstractNumId w:val="50"/>
  </w:num>
  <w:num w:numId="34" w16cid:durableId="1064723400">
    <w:abstractNumId w:val="32"/>
  </w:num>
  <w:num w:numId="35" w16cid:durableId="222133977">
    <w:abstractNumId w:val="48"/>
  </w:num>
  <w:num w:numId="36" w16cid:durableId="2052536916">
    <w:abstractNumId w:val="15"/>
  </w:num>
  <w:num w:numId="37" w16cid:durableId="1471555948">
    <w:abstractNumId w:val="31"/>
  </w:num>
  <w:num w:numId="38" w16cid:durableId="729572552">
    <w:abstractNumId w:val="18"/>
  </w:num>
  <w:num w:numId="39" w16cid:durableId="755978762">
    <w:abstractNumId w:val="40"/>
  </w:num>
  <w:num w:numId="40" w16cid:durableId="690106928">
    <w:abstractNumId w:val="11"/>
  </w:num>
  <w:num w:numId="41" w16cid:durableId="371001623">
    <w:abstractNumId w:val="46"/>
  </w:num>
  <w:num w:numId="42" w16cid:durableId="1365709204">
    <w:abstractNumId w:val="9"/>
  </w:num>
  <w:num w:numId="43" w16cid:durableId="611086989">
    <w:abstractNumId w:val="34"/>
  </w:num>
  <w:num w:numId="44" w16cid:durableId="1511867158">
    <w:abstractNumId w:val="27"/>
  </w:num>
  <w:num w:numId="45" w16cid:durableId="1337616157">
    <w:abstractNumId w:val="6"/>
  </w:num>
  <w:num w:numId="46" w16cid:durableId="1294557386">
    <w:abstractNumId w:val="51"/>
  </w:num>
  <w:num w:numId="47" w16cid:durableId="370955392">
    <w:abstractNumId w:val="45"/>
  </w:num>
  <w:num w:numId="48" w16cid:durableId="640161194">
    <w:abstractNumId w:val="30"/>
  </w:num>
  <w:num w:numId="49" w16cid:durableId="677275443">
    <w:abstractNumId w:val="38"/>
  </w:num>
  <w:num w:numId="50" w16cid:durableId="990669264">
    <w:abstractNumId w:val="20"/>
  </w:num>
  <w:num w:numId="51" w16cid:durableId="1520393797">
    <w:abstractNumId w:val="41"/>
  </w:num>
  <w:num w:numId="52" w16cid:durableId="1460109038">
    <w:abstractNumId w:val="28"/>
  </w:num>
  <w:num w:numId="53" w16cid:durableId="1679691731">
    <w:abstractNumId w:val="3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zMTM3MrUwMLU0NjZU0lEKTi0uzszPAykwqgUAzD653SwAAAA="/>
  </w:docVars>
  <w:rsids>
    <w:rsidRoot w:val="00655ACB"/>
    <w:rsid w:val="00000081"/>
    <w:rsid w:val="00000250"/>
    <w:rsid w:val="00000EDE"/>
    <w:rsid w:val="00000EE4"/>
    <w:rsid w:val="0000153B"/>
    <w:rsid w:val="00001CBC"/>
    <w:rsid w:val="000038B8"/>
    <w:rsid w:val="000039C5"/>
    <w:rsid w:val="00003BD0"/>
    <w:rsid w:val="0000451E"/>
    <w:rsid w:val="00004D69"/>
    <w:rsid w:val="00005329"/>
    <w:rsid w:val="00005A70"/>
    <w:rsid w:val="00006610"/>
    <w:rsid w:val="00006FD1"/>
    <w:rsid w:val="00007F73"/>
    <w:rsid w:val="00010176"/>
    <w:rsid w:val="000106F0"/>
    <w:rsid w:val="00011801"/>
    <w:rsid w:val="00012A6F"/>
    <w:rsid w:val="00012E95"/>
    <w:rsid w:val="000131FA"/>
    <w:rsid w:val="000145AB"/>
    <w:rsid w:val="00014AD5"/>
    <w:rsid w:val="00014B16"/>
    <w:rsid w:val="00014BD1"/>
    <w:rsid w:val="00016003"/>
    <w:rsid w:val="000165EC"/>
    <w:rsid w:val="00016B79"/>
    <w:rsid w:val="0002057A"/>
    <w:rsid w:val="00020796"/>
    <w:rsid w:val="00020C80"/>
    <w:rsid w:val="00021164"/>
    <w:rsid w:val="00021996"/>
    <w:rsid w:val="00021C61"/>
    <w:rsid w:val="00022844"/>
    <w:rsid w:val="00022A42"/>
    <w:rsid w:val="00022AD0"/>
    <w:rsid w:val="0002319E"/>
    <w:rsid w:val="00023CF3"/>
    <w:rsid w:val="00023FED"/>
    <w:rsid w:val="000246C3"/>
    <w:rsid w:val="00025107"/>
    <w:rsid w:val="0002546A"/>
    <w:rsid w:val="0002554B"/>
    <w:rsid w:val="000255D5"/>
    <w:rsid w:val="000257B4"/>
    <w:rsid w:val="00025A96"/>
    <w:rsid w:val="00026907"/>
    <w:rsid w:val="00027D5B"/>
    <w:rsid w:val="00030E58"/>
    <w:rsid w:val="0003109B"/>
    <w:rsid w:val="000315B0"/>
    <w:rsid w:val="00031FDC"/>
    <w:rsid w:val="000322BC"/>
    <w:rsid w:val="0003234C"/>
    <w:rsid w:val="000326E6"/>
    <w:rsid w:val="00032B78"/>
    <w:rsid w:val="00032BB5"/>
    <w:rsid w:val="000334FA"/>
    <w:rsid w:val="00033680"/>
    <w:rsid w:val="00033BB7"/>
    <w:rsid w:val="000341AA"/>
    <w:rsid w:val="000351F0"/>
    <w:rsid w:val="00035491"/>
    <w:rsid w:val="000358AA"/>
    <w:rsid w:val="00035E9F"/>
    <w:rsid w:val="000363D7"/>
    <w:rsid w:val="000364AC"/>
    <w:rsid w:val="00037A65"/>
    <w:rsid w:val="00037C6F"/>
    <w:rsid w:val="00037CF6"/>
    <w:rsid w:val="00040092"/>
    <w:rsid w:val="00040E7D"/>
    <w:rsid w:val="00041881"/>
    <w:rsid w:val="000418DE"/>
    <w:rsid w:val="00041926"/>
    <w:rsid w:val="00041D14"/>
    <w:rsid w:val="00041E67"/>
    <w:rsid w:val="00042054"/>
    <w:rsid w:val="00042410"/>
    <w:rsid w:val="00043213"/>
    <w:rsid w:val="00043246"/>
    <w:rsid w:val="00043568"/>
    <w:rsid w:val="000439F6"/>
    <w:rsid w:val="00043C5C"/>
    <w:rsid w:val="00043D54"/>
    <w:rsid w:val="00043EEB"/>
    <w:rsid w:val="0004434A"/>
    <w:rsid w:val="000446CA"/>
    <w:rsid w:val="000449C6"/>
    <w:rsid w:val="00044F07"/>
    <w:rsid w:val="00045188"/>
    <w:rsid w:val="000467C3"/>
    <w:rsid w:val="000470B5"/>
    <w:rsid w:val="00047DFA"/>
    <w:rsid w:val="00047FD5"/>
    <w:rsid w:val="00051EA9"/>
    <w:rsid w:val="000520C0"/>
    <w:rsid w:val="00052587"/>
    <w:rsid w:val="0005261A"/>
    <w:rsid w:val="00053133"/>
    <w:rsid w:val="00053BD0"/>
    <w:rsid w:val="00053D4D"/>
    <w:rsid w:val="00054216"/>
    <w:rsid w:val="000544E0"/>
    <w:rsid w:val="00054E86"/>
    <w:rsid w:val="00056CA9"/>
    <w:rsid w:val="00056D6D"/>
    <w:rsid w:val="0005701E"/>
    <w:rsid w:val="000576EA"/>
    <w:rsid w:val="00057B0A"/>
    <w:rsid w:val="0006009A"/>
    <w:rsid w:val="00060692"/>
    <w:rsid w:val="00060D7A"/>
    <w:rsid w:val="00060F0C"/>
    <w:rsid w:val="000610D8"/>
    <w:rsid w:val="000611A1"/>
    <w:rsid w:val="00061D4E"/>
    <w:rsid w:val="0006356D"/>
    <w:rsid w:val="00063DFB"/>
    <w:rsid w:val="0006406D"/>
    <w:rsid w:val="0006484B"/>
    <w:rsid w:val="00064D23"/>
    <w:rsid w:val="00064EED"/>
    <w:rsid w:val="0006504E"/>
    <w:rsid w:val="000654BA"/>
    <w:rsid w:val="00065558"/>
    <w:rsid w:val="00065597"/>
    <w:rsid w:val="00065AB7"/>
    <w:rsid w:val="00065B10"/>
    <w:rsid w:val="00065B49"/>
    <w:rsid w:val="000665F7"/>
    <w:rsid w:val="000671A0"/>
    <w:rsid w:val="00067654"/>
    <w:rsid w:val="000676BB"/>
    <w:rsid w:val="00067927"/>
    <w:rsid w:val="00067AC8"/>
    <w:rsid w:val="000706C8"/>
    <w:rsid w:val="000708BC"/>
    <w:rsid w:val="00070937"/>
    <w:rsid w:val="000715CD"/>
    <w:rsid w:val="0007194D"/>
    <w:rsid w:val="00071F6B"/>
    <w:rsid w:val="000728A7"/>
    <w:rsid w:val="000736A5"/>
    <w:rsid w:val="0007389B"/>
    <w:rsid w:val="000738E0"/>
    <w:rsid w:val="00075B5F"/>
    <w:rsid w:val="00075DD5"/>
    <w:rsid w:val="00076511"/>
    <w:rsid w:val="00077064"/>
    <w:rsid w:val="0008020E"/>
    <w:rsid w:val="00081407"/>
    <w:rsid w:val="00081E56"/>
    <w:rsid w:val="0008274B"/>
    <w:rsid w:val="00083FAA"/>
    <w:rsid w:val="000846E5"/>
    <w:rsid w:val="00085794"/>
    <w:rsid w:val="00085FCB"/>
    <w:rsid w:val="00086055"/>
    <w:rsid w:val="00087874"/>
    <w:rsid w:val="00087998"/>
    <w:rsid w:val="00087C89"/>
    <w:rsid w:val="00087DCD"/>
    <w:rsid w:val="00087E57"/>
    <w:rsid w:val="00090486"/>
    <w:rsid w:val="000905EF"/>
    <w:rsid w:val="0009281C"/>
    <w:rsid w:val="00092B52"/>
    <w:rsid w:val="0009370D"/>
    <w:rsid w:val="0009405A"/>
    <w:rsid w:val="00094A55"/>
    <w:rsid w:val="00094B5A"/>
    <w:rsid w:val="00094C47"/>
    <w:rsid w:val="00094F20"/>
    <w:rsid w:val="000957F6"/>
    <w:rsid w:val="000958C7"/>
    <w:rsid w:val="000960E0"/>
    <w:rsid w:val="00096853"/>
    <w:rsid w:val="00096D81"/>
    <w:rsid w:val="000971FB"/>
    <w:rsid w:val="000973FC"/>
    <w:rsid w:val="00097863"/>
    <w:rsid w:val="000978E2"/>
    <w:rsid w:val="000A1596"/>
    <w:rsid w:val="000A1BC6"/>
    <w:rsid w:val="000A1BDA"/>
    <w:rsid w:val="000A1BEC"/>
    <w:rsid w:val="000A1F09"/>
    <w:rsid w:val="000A2430"/>
    <w:rsid w:val="000A308D"/>
    <w:rsid w:val="000A3436"/>
    <w:rsid w:val="000A38CE"/>
    <w:rsid w:val="000A3FAA"/>
    <w:rsid w:val="000A440F"/>
    <w:rsid w:val="000A4552"/>
    <w:rsid w:val="000A5507"/>
    <w:rsid w:val="000A575B"/>
    <w:rsid w:val="000A5A1E"/>
    <w:rsid w:val="000A5A59"/>
    <w:rsid w:val="000A621E"/>
    <w:rsid w:val="000A6407"/>
    <w:rsid w:val="000A6C6C"/>
    <w:rsid w:val="000A70AA"/>
    <w:rsid w:val="000A7A4D"/>
    <w:rsid w:val="000A7E29"/>
    <w:rsid w:val="000A7EF6"/>
    <w:rsid w:val="000B04DB"/>
    <w:rsid w:val="000B1616"/>
    <w:rsid w:val="000B16DC"/>
    <w:rsid w:val="000B1FFC"/>
    <w:rsid w:val="000B2688"/>
    <w:rsid w:val="000B29C4"/>
    <w:rsid w:val="000B2DDF"/>
    <w:rsid w:val="000B2E2C"/>
    <w:rsid w:val="000B357E"/>
    <w:rsid w:val="000B4180"/>
    <w:rsid w:val="000B4480"/>
    <w:rsid w:val="000B4B87"/>
    <w:rsid w:val="000B4D2A"/>
    <w:rsid w:val="000B4E62"/>
    <w:rsid w:val="000B51A4"/>
    <w:rsid w:val="000B51CB"/>
    <w:rsid w:val="000B5417"/>
    <w:rsid w:val="000B5BB5"/>
    <w:rsid w:val="000B5F08"/>
    <w:rsid w:val="000B62ED"/>
    <w:rsid w:val="000B6308"/>
    <w:rsid w:val="000B659F"/>
    <w:rsid w:val="000B65ED"/>
    <w:rsid w:val="000B6AA4"/>
    <w:rsid w:val="000B6DD4"/>
    <w:rsid w:val="000B74AD"/>
    <w:rsid w:val="000B7B98"/>
    <w:rsid w:val="000C1B00"/>
    <w:rsid w:val="000C2284"/>
    <w:rsid w:val="000C2D97"/>
    <w:rsid w:val="000C2DFD"/>
    <w:rsid w:val="000C33EC"/>
    <w:rsid w:val="000C38B6"/>
    <w:rsid w:val="000C3D56"/>
    <w:rsid w:val="000C4CA9"/>
    <w:rsid w:val="000C59CC"/>
    <w:rsid w:val="000C5AC1"/>
    <w:rsid w:val="000C731C"/>
    <w:rsid w:val="000C7811"/>
    <w:rsid w:val="000D0079"/>
    <w:rsid w:val="000D0652"/>
    <w:rsid w:val="000D0CE9"/>
    <w:rsid w:val="000D14B5"/>
    <w:rsid w:val="000D1CE5"/>
    <w:rsid w:val="000D2338"/>
    <w:rsid w:val="000D23EA"/>
    <w:rsid w:val="000D2877"/>
    <w:rsid w:val="000D28E1"/>
    <w:rsid w:val="000D3720"/>
    <w:rsid w:val="000D3A06"/>
    <w:rsid w:val="000D3FEF"/>
    <w:rsid w:val="000D4507"/>
    <w:rsid w:val="000D474A"/>
    <w:rsid w:val="000D4DE9"/>
    <w:rsid w:val="000D55AB"/>
    <w:rsid w:val="000D5818"/>
    <w:rsid w:val="000D6112"/>
    <w:rsid w:val="000D6177"/>
    <w:rsid w:val="000D6589"/>
    <w:rsid w:val="000D667F"/>
    <w:rsid w:val="000D6FDC"/>
    <w:rsid w:val="000D75CB"/>
    <w:rsid w:val="000D7A94"/>
    <w:rsid w:val="000D7D17"/>
    <w:rsid w:val="000D7F0A"/>
    <w:rsid w:val="000D7FB9"/>
    <w:rsid w:val="000E0848"/>
    <w:rsid w:val="000E0ABF"/>
    <w:rsid w:val="000E229E"/>
    <w:rsid w:val="000E2863"/>
    <w:rsid w:val="000E2B55"/>
    <w:rsid w:val="000E3523"/>
    <w:rsid w:val="000E4344"/>
    <w:rsid w:val="000E4BD5"/>
    <w:rsid w:val="000E4EBD"/>
    <w:rsid w:val="000E5C35"/>
    <w:rsid w:val="000E711B"/>
    <w:rsid w:val="000E74D9"/>
    <w:rsid w:val="000E7B12"/>
    <w:rsid w:val="000F083E"/>
    <w:rsid w:val="000F25AE"/>
    <w:rsid w:val="000F291E"/>
    <w:rsid w:val="000F2D48"/>
    <w:rsid w:val="000F3B2D"/>
    <w:rsid w:val="000F5B0C"/>
    <w:rsid w:val="000F5B51"/>
    <w:rsid w:val="000F6462"/>
    <w:rsid w:val="000F674C"/>
    <w:rsid w:val="000F67AC"/>
    <w:rsid w:val="000F7916"/>
    <w:rsid w:val="000F7D0C"/>
    <w:rsid w:val="000FEC3B"/>
    <w:rsid w:val="00100978"/>
    <w:rsid w:val="00100DFC"/>
    <w:rsid w:val="00101256"/>
    <w:rsid w:val="00101910"/>
    <w:rsid w:val="0010209C"/>
    <w:rsid w:val="001021A7"/>
    <w:rsid w:val="00102A3C"/>
    <w:rsid w:val="00103AE8"/>
    <w:rsid w:val="00104688"/>
    <w:rsid w:val="00104CAA"/>
    <w:rsid w:val="00104EDA"/>
    <w:rsid w:val="001050F3"/>
    <w:rsid w:val="001053D9"/>
    <w:rsid w:val="00105D2B"/>
    <w:rsid w:val="00105E1C"/>
    <w:rsid w:val="00105FC0"/>
    <w:rsid w:val="00107BA5"/>
    <w:rsid w:val="001102FE"/>
    <w:rsid w:val="001103E7"/>
    <w:rsid w:val="00111E0C"/>
    <w:rsid w:val="00112002"/>
    <w:rsid w:val="00112973"/>
    <w:rsid w:val="00112EB8"/>
    <w:rsid w:val="0011343B"/>
    <w:rsid w:val="0011345C"/>
    <w:rsid w:val="001135E2"/>
    <w:rsid w:val="00113B90"/>
    <w:rsid w:val="00113FD9"/>
    <w:rsid w:val="00114719"/>
    <w:rsid w:val="00115BCA"/>
    <w:rsid w:val="001167C5"/>
    <w:rsid w:val="0011683B"/>
    <w:rsid w:val="00116DC0"/>
    <w:rsid w:val="00117767"/>
    <w:rsid w:val="0012061D"/>
    <w:rsid w:val="00120800"/>
    <w:rsid w:val="00121176"/>
    <w:rsid w:val="00121691"/>
    <w:rsid w:val="001217C2"/>
    <w:rsid w:val="0012192C"/>
    <w:rsid w:val="00122635"/>
    <w:rsid w:val="00122B86"/>
    <w:rsid w:val="00123A0C"/>
    <w:rsid w:val="001241F3"/>
    <w:rsid w:val="0012511D"/>
    <w:rsid w:val="001253CE"/>
    <w:rsid w:val="001253CF"/>
    <w:rsid w:val="001255C5"/>
    <w:rsid w:val="001256B4"/>
    <w:rsid w:val="00126165"/>
    <w:rsid w:val="001262D3"/>
    <w:rsid w:val="00126875"/>
    <w:rsid w:val="001269AD"/>
    <w:rsid w:val="00127B3A"/>
    <w:rsid w:val="00127D67"/>
    <w:rsid w:val="00127D8A"/>
    <w:rsid w:val="00130BE1"/>
    <w:rsid w:val="001311C6"/>
    <w:rsid w:val="00131461"/>
    <w:rsid w:val="00131658"/>
    <w:rsid w:val="00131776"/>
    <w:rsid w:val="00131AE7"/>
    <w:rsid w:val="00132329"/>
    <w:rsid w:val="00132383"/>
    <w:rsid w:val="0013245F"/>
    <w:rsid w:val="001328D9"/>
    <w:rsid w:val="00132E7D"/>
    <w:rsid w:val="00132F9C"/>
    <w:rsid w:val="0013358E"/>
    <w:rsid w:val="00133710"/>
    <w:rsid w:val="001343B6"/>
    <w:rsid w:val="00134C1F"/>
    <w:rsid w:val="00134C47"/>
    <w:rsid w:val="00134C4E"/>
    <w:rsid w:val="00134C62"/>
    <w:rsid w:val="00135188"/>
    <w:rsid w:val="00135333"/>
    <w:rsid w:val="00135BF9"/>
    <w:rsid w:val="00136719"/>
    <w:rsid w:val="0013777D"/>
    <w:rsid w:val="001404AE"/>
    <w:rsid w:val="00141503"/>
    <w:rsid w:val="001418B9"/>
    <w:rsid w:val="00141985"/>
    <w:rsid w:val="00141C4D"/>
    <w:rsid w:val="00141D38"/>
    <w:rsid w:val="00142E64"/>
    <w:rsid w:val="0014334B"/>
    <w:rsid w:val="00143A51"/>
    <w:rsid w:val="0014483C"/>
    <w:rsid w:val="001448A3"/>
    <w:rsid w:val="00144C8E"/>
    <w:rsid w:val="0014509B"/>
    <w:rsid w:val="00145287"/>
    <w:rsid w:val="001458D9"/>
    <w:rsid w:val="00145F11"/>
    <w:rsid w:val="00146339"/>
    <w:rsid w:val="001466B0"/>
    <w:rsid w:val="00146CC9"/>
    <w:rsid w:val="00147BB5"/>
    <w:rsid w:val="00150D16"/>
    <w:rsid w:val="00151123"/>
    <w:rsid w:val="001518A1"/>
    <w:rsid w:val="001524AB"/>
    <w:rsid w:val="001541F2"/>
    <w:rsid w:val="001551BD"/>
    <w:rsid w:val="00155AAC"/>
    <w:rsid w:val="00155C66"/>
    <w:rsid w:val="00156226"/>
    <w:rsid w:val="00156991"/>
    <w:rsid w:val="001570D6"/>
    <w:rsid w:val="00157C45"/>
    <w:rsid w:val="001603CE"/>
    <w:rsid w:val="00160893"/>
    <w:rsid w:val="00161271"/>
    <w:rsid w:val="00161FBE"/>
    <w:rsid w:val="00162A04"/>
    <w:rsid w:val="00163417"/>
    <w:rsid w:val="00163F6C"/>
    <w:rsid w:val="0016432D"/>
    <w:rsid w:val="00164671"/>
    <w:rsid w:val="00164EC0"/>
    <w:rsid w:val="001650E0"/>
    <w:rsid w:val="00165509"/>
    <w:rsid w:val="00165680"/>
    <w:rsid w:val="001657CC"/>
    <w:rsid w:val="00166611"/>
    <w:rsid w:val="00166639"/>
    <w:rsid w:val="00166A86"/>
    <w:rsid w:val="00166E8B"/>
    <w:rsid w:val="001674D9"/>
    <w:rsid w:val="001708E3"/>
    <w:rsid w:val="00170BA2"/>
    <w:rsid w:val="00170DB1"/>
    <w:rsid w:val="00170E7A"/>
    <w:rsid w:val="00171177"/>
    <w:rsid w:val="0017171C"/>
    <w:rsid w:val="00172260"/>
    <w:rsid w:val="00172413"/>
    <w:rsid w:val="0017253F"/>
    <w:rsid w:val="00172A93"/>
    <w:rsid w:val="00172F48"/>
    <w:rsid w:val="00173487"/>
    <w:rsid w:val="00173D00"/>
    <w:rsid w:val="00173E9C"/>
    <w:rsid w:val="0017412F"/>
    <w:rsid w:val="0017474D"/>
    <w:rsid w:val="00174834"/>
    <w:rsid w:val="0017487B"/>
    <w:rsid w:val="0017521F"/>
    <w:rsid w:val="00175BEB"/>
    <w:rsid w:val="00176F03"/>
    <w:rsid w:val="0018055D"/>
    <w:rsid w:val="00180868"/>
    <w:rsid w:val="00180D4E"/>
    <w:rsid w:val="0018113C"/>
    <w:rsid w:val="0018131D"/>
    <w:rsid w:val="00181AA7"/>
    <w:rsid w:val="00181E8C"/>
    <w:rsid w:val="00182A95"/>
    <w:rsid w:val="00183460"/>
    <w:rsid w:val="00184255"/>
    <w:rsid w:val="001848E2"/>
    <w:rsid w:val="00184AF7"/>
    <w:rsid w:val="00184EE4"/>
    <w:rsid w:val="00185127"/>
    <w:rsid w:val="00186839"/>
    <w:rsid w:val="00186ABD"/>
    <w:rsid w:val="00186E52"/>
    <w:rsid w:val="0018711B"/>
    <w:rsid w:val="00187721"/>
    <w:rsid w:val="00187B1A"/>
    <w:rsid w:val="00187F9C"/>
    <w:rsid w:val="0019029C"/>
    <w:rsid w:val="00190736"/>
    <w:rsid w:val="00191BE7"/>
    <w:rsid w:val="00191C5C"/>
    <w:rsid w:val="00191E4A"/>
    <w:rsid w:val="0019331A"/>
    <w:rsid w:val="001937D2"/>
    <w:rsid w:val="00194167"/>
    <w:rsid w:val="001942A5"/>
    <w:rsid w:val="00194386"/>
    <w:rsid w:val="00195815"/>
    <w:rsid w:val="00195F9E"/>
    <w:rsid w:val="00197103"/>
    <w:rsid w:val="0019781E"/>
    <w:rsid w:val="00197926"/>
    <w:rsid w:val="001A0163"/>
    <w:rsid w:val="001A0844"/>
    <w:rsid w:val="001A0A6D"/>
    <w:rsid w:val="001A0CE0"/>
    <w:rsid w:val="001A1460"/>
    <w:rsid w:val="001A14F8"/>
    <w:rsid w:val="001A2122"/>
    <w:rsid w:val="001A28FA"/>
    <w:rsid w:val="001A2C24"/>
    <w:rsid w:val="001A2C63"/>
    <w:rsid w:val="001A2EBE"/>
    <w:rsid w:val="001A2F03"/>
    <w:rsid w:val="001A315F"/>
    <w:rsid w:val="001A363C"/>
    <w:rsid w:val="001A36CD"/>
    <w:rsid w:val="001A3D63"/>
    <w:rsid w:val="001A45BA"/>
    <w:rsid w:val="001A4E0C"/>
    <w:rsid w:val="001A53D0"/>
    <w:rsid w:val="001A567B"/>
    <w:rsid w:val="001A582C"/>
    <w:rsid w:val="001A5D7A"/>
    <w:rsid w:val="001A63C1"/>
    <w:rsid w:val="001A658B"/>
    <w:rsid w:val="001A686D"/>
    <w:rsid w:val="001A6D8C"/>
    <w:rsid w:val="001A70C5"/>
    <w:rsid w:val="001A7EBF"/>
    <w:rsid w:val="001B06E8"/>
    <w:rsid w:val="001B0987"/>
    <w:rsid w:val="001B0A2B"/>
    <w:rsid w:val="001B0CFF"/>
    <w:rsid w:val="001B121F"/>
    <w:rsid w:val="001B1FFD"/>
    <w:rsid w:val="001B2145"/>
    <w:rsid w:val="001B2B2F"/>
    <w:rsid w:val="001B2C63"/>
    <w:rsid w:val="001B2CE2"/>
    <w:rsid w:val="001B32C7"/>
    <w:rsid w:val="001B342D"/>
    <w:rsid w:val="001B3513"/>
    <w:rsid w:val="001B4231"/>
    <w:rsid w:val="001B44E6"/>
    <w:rsid w:val="001B47F0"/>
    <w:rsid w:val="001B4849"/>
    <w:rsid w:val="001B62A2"/>
    <w:rsid w:val="001B6A0E"/>
    <w:rsid w:val="001B6DFC"/>
    <w:rsid w:val="001B7653"/>
    <w:rsid w:val="001B7779"/>
    <w:rsid w:val="001B7CFB"/>
    <w:rsid w:val="001B7D71"/>
    <w:rsid w:val="001C049C"/>
    <w:rsid w:val="001C0AD3"/>
    <w:rsid w:val="001C0B2F"/>
    <w:rsid w:val="001C1266"/>
    <w:rsid w:val="001C1FE7"/>
    <w:rsid w:val="001C289B"/>
    <w:rsid w:val="001C3120"/>
    <w:rsid w:val="001C3311"/>
    <w:rsid w:val="001C397F"/>
    <w:rsid w:val="001C3981"/>
    <w:rsid w:val="001C4613"/>
    <w:rsid w:val="001C49A1"/>
    <w:rsid w:val="001C4D94"/>
    <w:rsid w:val="001C54D1"/>
    <w:rsid w:val="001C584D"/>
    <w:rsid w:val="001C5FD1"/>
    <w:rsid w:val="001C6122"/>
    <w:rsid w:val="001C6272"/>
    <w:rsid w:val="001C69BC"/>
    <w:rsid w:val="001C7144"/>
    <w:rsid w:val="001C7899"/>
    <w:rsid w:val="001D0F17"/>
    <w:rsid w:val="001D1D47"/>
    <w:rsid w:val="001D2037"/>
    <w:rsid w:val="001D2171"/>
    <w:rsid w:val="001D21B4"/>
    <w:rsid w:val="001D26D3"/>
    <w:rsid w:val="001D35C4"/>
    <w:rsid w:val="001D38EA"/>
    <w:rsid w:val="001D3A4A"/>
    <w:rsid w:val="001D3ED9"/>
    <w:rsid w:val="001D4FB9"/>
    <w:rsid w:val="001D5346"/>
    <w:rsid w:val="001D5725"/>
    <w:rsid w:val="001D59E1"/>
    <w:rsid w:val="001D5EA7"/>
    <w:rsid w:val="001D664E"/>
    <w:rsid w:val="001D7385"/>
    <w:rsid w:val="001D7F23"/>
    <w:rsid w:val="001E07E6"/>
    <w:rsid w:val="001E0D9A"/>
    <w:rsid w:val="001E190D"/>
    <w:rsid w:val="001E1C2D"/>
    <w:rsid w:val="001E2589"/>
    <w:rsid w:val="001E3232"/>
    <w:rsid w:val="001E333D"/>
    <w:rsid w:val="001E3B3E"/>
    <w:rsid w:val="001E550F"/>
    <w:rsid w:val="001E57D9"/>
    <w:rsid w:val="001E6841"/>
    <w:rsid w:val="001E7602"/>
    <w:rsid w:val="001F0308"/>
    <w:rsid w:val="001F0FE1"/>
    <w:rsid w:val="001F10D8"/>
    <w:rsid w:val="001F1243"/>
    <w:rsid w:val="001F1294"/>
    <w:rsid w:val="001F15E7"/>
    <w:rsid w:val="001F18BE"/>
    <w:rsid w:val="001F1B7B"/>
    <w:rsid w:val="001F1E8D"/>
    <w:rsid w:val="001F2211"/>
    <w:rsid w:val="001F25F5"/>
    <w:rsid w:val="001F2B6A"/>
    <w:rsid w:val="001F478F"/>
    <w:rsid w:val="001F4BBF"/>
    <w:rsid w:val="001F4CA4"/>
    <w:rsid w:val="001F5A02"/>
    <w:rsid w:val="001F6521"/>
    <w:rsid w:val="001F6591"/>
    <w:rsid w:val="001F6B5C"/>
    <w:rsid w:val="001F7252"/>
    <w:rsid w:val="00201204"/>
    <w:rsid w:val="0020263C"/>
    <w:rsid w:val="00204188"/>
    <w:rsid w:val="00206041"/>
    <w:rsid w:val="002063D0"/>
    <w:rsid w:val="0020670B"/>
    <w:rsid w:val="002073EB"/>
    <w:rsid w:val="00211B07"/>
    <w:rsid w:val="00211D25"/>
    <w:rsid w:val="0021228C"/>
    <w:rsid w:val="002125E7"/>
    <w:rsid w:val="00212AF3"/>
    <w:rsid w:val="00213897"/>
    <w:rsid w:val="00213DE7"/>
    <w:rsid w:val="00213EA0"/>
    <w:rsid w:val="00214019"/>
    <w:rsid w:val="00214423"/>
    <w:rsid w:val="00214E17"/>
    <w:rsid w:val="00215342"/>
    <w:rsid w:val="00215348"/>
    <w:rsid w:val="0021568E"/>
    <w:rsid w:val="002160E2"/>
    <w:rsid w:val="00216BAC"/>
    <w:rsid w:val="00216C07"/>
    <w:rsid w:val="002205D2"/>
    <w:rsid w:val="00220A54"/>
    <w:rsid w:val="002216AC"/>
    <w:rsid w:val="00221725"/>
    <w:rsid w:val="00221B59"/>
    <w:rsid w:val="00221F11"/>
    <w:rsid w:val="00222FF3"/>
    <w:rsid w:val="00223D2B"/>
    <w:rsid w:val="0022415B"/>
    <w:rsid w:val="00224297"/>
    <w:rsid w:val="00224589"/>
    <w:rsid w:val="0022498A"/>
    <w:rsid w:val="00225058"/>
    <w:rsid w:val="00225359"/>
    <w:rsid w:val="0022598B"/>
    <w:rsid w:val="00226422"/>
    <w:rsid w:val="0022643F"/>
    <w:rsid w:val="00226E85"/>
    <w:rsid w:val="00230E8C"/>
    <w:rsid w:val="00231156"/>
    <w:rsid w:val="00232355"/>
    <w:rsid w:val="00232368"/>
    <w:rsid w:val="00232378"/>
    <w:rsid w:val="00232748"/>
    <w:rsid w:val="0023437D"/>
    <w:rsid w:val="00234946"/>
    <w:rsid w:val="00236275"/>
    <w:rsid w:val="002368E7"/>
    <w:rsid w:val="0023720B"/>
    <w:rsid w:val="0023741C"/>
    <w:rsid w:val="00237728"/>
    <w:rsid w:val="002415BD"/>
    <w:rsid w:val="00241B05"/>
    <w:rsid w:val="00242FEB"/>
    <w:rsid w:val="0024344A"/>
    <w:rsid w:val="0024369F"/>
    <w:rsid w:val="0024402A"/>
    <w:rsid w:val="002445AE"/>
    <w:rsid w:val="0024460A"/>
    <w:rsid w:val="002446C1"/>
    <w:rsid w:val="00244D4E"/>
    <w:rsid w:val="00245248"/>
    <w:rsid w:val="00245293"/>
    <w:rsid w:val="00245305"/>
    <w:rsid w:val="002456AF"/>
    <w:rsid w:val="0024618E"/>
    <w:rsid w:val="0024651A"/>
    <w:rsid w:val="00246593"/>
    <w:rsid w:val="002465D7"/>
    <w:rsid w:val="002466AB"/>
    <w:rsid w:val="00246A04"/>
    <w:rsid w:val="00246A1C"/>
    <w:rsid w:val="002471AC"/>
    <w:rsid w:val="0024765C"/>
    <w:rsid w:val="0024792C"/>
    <w:rsid w:val="002501AF"/>
    <w:rsid w:val="0025062B"/>
    <w:rsid w:val="00250D47"/>
    <w:rsid w:val="00250F8A"/>
    <w:rsid w:val="002514BA"/>
    <w:rsid w:val="00251723"/>
    <w:rsid w:val="00252550"/>
    <w:rsid w:val="0025328F"/>
    <w:rsid w:val="0025362A"/>
    <w:rsid w:val="00253F44"/>
    <w:rsid w:val="002547D4"/>
    <w:rsid w:val="00254834"/>
    <w:rsid w:val="002548C3"/>
    <w:rsid w:val="00254DEC"/>
    <w:rsid w:val="002554A7"/>
    <w:rsid w:val="002556C8"/>
    <w:rsid w:val="002563D7"/>
    <w:rsid w:val="00260CD8"/>
    <w:rsid w:val="002611EC"/>
    <w:rsid w:val="0026140D"/>
    <w:rsid w:val="0026166D"/>
    <w:rsid w:val="00261894"/>
    <w:rsid w:val="00261DF2"/>
    <w:rsid w:val="0026295B"/>
    <w:rsid w:val="00263148"/>
    <w:rsid w:val="00263337"/>
    <w:rsid w:val="002634F1"/>
    <w:rsid w:val="0026350A"/>
    <w:rsid w:val="0026441B"/>
    <w:rsid w:val="00264569"/>
    <w:rsid w:val="00264CB2"/>
    <w:rsid w:val="002652E3"/>
    <w:rsid w:val="002659C8"/>
    <w:rsid w:val="00265BB1"/>
    <w:rsid w:val="002662B8"/>
    <w:rsid w:val="00266CDC"/>
    <w:rsid w:val="00267DC9"/>
    <w:rsid w:val="00267E4B"/>
    <w:rsid w:val="00267F40"/>
    <w:rsid w:val="00270780"/>
    <w:rsid w:val="00270B11"/>
    <w:rsid w:val="00271D35"/>
    <w:rsid w:val="002722BD"/>
    <w:rsid w:val="002726A0"/>
    <w:rsid w:val="00272843"/>
    <w:rsid w:val="00272D52"/>
    <w:rsid w:val="002732ED"/>
    <w:rsid w:val="002745E0"/>
    <w:rsid w:val="00275207"/>
    <w:rsid w:val="002760B8"/>
    <w:rsid w:val="002762AA"/>
    <w:rsid w:val="0027679C"/>
    <w:rsid w:val="00277213"/>
    <w:rsid w:val="002772C3"/>
    <w:rsid w:val="00277304"/>
    <w:rsid w:val="00277936"/>
    <w:rsid w:val="00277C15"/>
    <w:rsid w:val="00277E43"/>
    <w:rsid w:val="00280AA9"/>
    <w:rsid w:val="00282BCA"/>
    <w:rsid w:val="00282D06"/>
    <w:rsid w:val="0028308D"/>
    <w:rsid w:val="00284333"/>
    <w:rsid w:val="00284A20"/>
    <w:rsid w:val="0028535F"/>
    <w:rsid w:val="00285927"/>
    <w:rsid w:val="002859F0"/>
    <w:rsid w:val="00286397"/>
    <w:rsid w:val="00286A7E"/>
    <w:rsid w:val="00286C4E"/>
    <w:rsid w:val="00286CFD"/>
    <w:rsid w:val="0029203F"/>
    <w:rsid w:val="0029205F"/>
    <w:rsid w:val="0029209A"/>
    <w:rsid w:val="002923CD"/>
    <w:rsid w:val="0029277D"/>
    <w:rsid w:val="00292ABB"/>
    <w:rsid w:val="00293030"/>
    <w:rsid w:val="00293691"/>
    <w:rsid w:val="00293882"/>
    <w:rsid w:val="00293CA7"/>
    <w:rsid w:val="0029463E"/>
    <w:rsid w:val="0029481D"/>
    <w:rsid w:val="00294C2A"/>
    <w:rsid w:val="00295022"/>
    <w:rsid w:val="00295A8E"/>
    <w:rsid w:val="00295C5C"/>
    <w:rsid w:val="00296138"/>
    <w:rsid w:val="00296546"/>
    <w:rsid w:val="0029684E"/>
    <w:rsid w:val="00297603"/>
    <w:rsid w:val="0029760C"/>
    <w:rsid w:val="002A043A"/>
    <w:rsid w:val="002A0EA2"/>
    <w:rsid w:val="002A1B8E"/>
    <w:rsid w:val="002A3799"/>
    <w:rsid w:val="002A4862"/>
    <w:rsid w:val="002A4DE1"/>
    <w:rsid w:val="002A4DF3"/>
    <w:rsid w:val="002A50F3"/>
    <w:rsid w:val="002A5152"/>
    <w:rsid w:val="002A60E0"/>
    <w:rsid w:val="002A6BFC"/>
    <w:rsid w:val="002A7481"/>
    <w:rsid w:val="002A74D6"/>
    <w:rsid w:val="002B05D9"/>
    <w:rsid w:val="002B0808"/>
    <w:rsid w:val="002B0DE2"/>
    <w:rsid w:val="002B111F"/>
    <w:rsid w:val="002B1925"/>
    <w:rsid w:val="002B3040"/>
    <w:rsid w:val="002B354A"/>
    <w:rsid w:val="002B3734"/>
    <w:rsid w:val="002B4737"/>
    <w:rsid w:val="002B53F0"/>
    <w:rsid w:val="002B577B"/>
    <w:rsid w:val="002B57C3"/>
    <w:rsid w:val="002B5AF2"/>
    <w:rsid w:val="002B682A"/>
    <w:rsid w:val="002B6E80"/>
    <w:rsid w:val="002B74D7"/>
    <w:rsid w:val="002B754C"/>
    <w:rsid w:val="002B76F5"/>
    <w:rsid w:val="002C0B29"/>
    <w:rsid w:val="002C1065"/>
    <w:rsid w:val="002C18A3"/>
    <w:rsid w:val="002C1B31"/>
    <w:rsid w:val="002C1B7D"/>
    <w:rsid w:val="002C2F96"/>
    <w:rsid w:val="002C3CCB"/>
    <w:rsid w:val="002C41FB"/>
    <w:rsid w:val="002C4348"/>
    <w:rsid w:val="002C43DF"/>
    <w:rsid w:val="002C51FF"/>
    <w:rsid w:val="002C5A11"/>
    <w:rsid w:val="002C7027"/>
    <w:rsid w:val="002C73EB"/>
    <w:rsid w:val="002C757D"/>
    <w:rsid w:val="002C7FE1"/>
    <w:rsid w:val="002D016B"/>
    <w:rsid w:val="002D2174"/>
    <w:rsid w:val="002D3AFA"/>
    <w:rsid w:val="002D4DF6"/>
    <w:rsid w:val="002D4F69"/>
    <w:rsid w:val="002D5583"/>
    <w:rsid w:val="002D575F"/>
    <w:rsid w:val="002D5E23"/>
    <w:rsid w:val="002D6ACF"/>
    <w:rsid w:val="002D7C3C"/>
    <w:rsid w:val="002D7E2A"/>
    <w:rsid w:val="002D7F2D"/>
    <w:rsid w:val="002E0719"/>
    <w:rsid w:val="002E095A"/>
    <w:rsid w:val="002E15B0"/>
    <w:rsid w:val="002E18AC"/>
    <w:rsid w:val="002E1A1D"/>
    <w:rsid w:val="002E2930"/>
    <w:rsid w:val="002E29AB"/>
    <w:rsid w:val="002E29B8"/>
    <w:rsid w:val="002E2BDE"/>
    <w:rsid w:val="002E34DF"/>
    <w:rsid w:val="002E34F1"/>
    <w:rsid w:val="002E3A3C"/>
    <w:rsid w:val="002E48AF"/>
    <w:rsid w:val="002E58DA"/>
    <w:rsid w:val="002E6062"/>
    <w:rsid w:val="002E6139"/>
    <w:rsid w:val="002E63EA"/>
    <w:rsid w:val="002E7CB0"/>
    <w:rsid w:val="002E7F0F"/>
    <w:rsid w:val="002F1067"/>
    <w:rsid w:val="002F10AA"/>
    <w:rsid w:val="002F11A9"/>
    <w:rsid w:val="002F14C5"/>
    <w:rsid w:val="002F211C"/>
    <w:rsid w:val="002F2959"/>
    <w:rsid w:val="002F29A0"/>
    <w:rsid w:val="002F2B27"/>
    <w:rsid w:val="002F2D39"/>
    <w:rsid w:val="002F2F4C"/>
    <w:rsid w:val="002F3176"/>
    <w:rsid w:val="002F364D"/>
    <w:rsid w:val="002F494B"/>
    <w:rsid w:val="002F4E1B"/>
    <w:rsid w:val="002F5922"/>
    <w:rsid w:val="002F5F3E"/>
    <w:rsid w:val="002F610F"/>
    <w:rsid w:val="002F668C"/>
    <w:rsid w:val="002F6E6B"/>
    <w:rsid w:val="002F777E"/>
    <w:rsid w:val="002F7910"/>
    <w:rsid w:val="002F7C37"/>
    <w:rsid w:val="003007B9"/>
    <w:rsid w:val="0030149F"/>
    <w:rsid w:val="00302D1B"/>
    <w:rsid w:val="00302FDF"/>
    <w:rsid w:val="00303283"/>
    <w:rsid w:val="00303B4E"/>
    <w:rsid w:val="00303CFA"/>
    <w:rsid w:val="003044E1"/>
    <w:rsid w:val="00304FB8"/>
    <w:rsid w:val="00304FC3"/>
    <w:rsid w:val="00306030"/>
    <w:rsid w:val="0030665C"/>
    <w:rsid w:val="00306D98"/>
    <w:rsid w:val="00306EE6"/>
    <w:rsid w:val="00306F0D"/>
    <w:rsid w:val="00307254"/>
    <w:rsid w:val="00307D97"/>
    <w:rsid w:val="00310FF7"/>
    <w:rsid w:val="00311A24"/>
    <w:rsid w:val="00312334"/>
    <w:rsid w:val="003128B5"/>
    <w:rsid w:val="00312A7D"/>
    <w:rsid w:val="00312F08"/>
    <w:rsid w:val="0031341A"/>
    <w:rsid w:val="003134CF"/>
    <w:rsid w:val="00313F41"/>
    <w:rsid w:val="00314967"/>
    <w:rsid w:val="00314D56"/>
    <w:rsid w:val="00315182"/>
    <w:rsid w:val="00315211"/>
    <w:rsid w:val="00315287"/>
    <w:rsid w:val="003169D4"/>
    <w:rsid w:val="00317959"/>
    <w:rsid w:val="00320391"/>
    <w:rsid w:val="00320E1C"/>
    <w:rsid w:val="003217F1"/>
    <w:rsid w:val="00321A01"/>
    <w:rsid w:val="00321B8A"/>
    <w:rsid w:val="00321F74"/>
    <w:rsid w:val="00323C3E"/>
    <w:rsid w:val="0032450E"/>
    <w:rsid w:val="00324A9C"/>
    <w:rsid w:val="003256AF"/>
    <w:rsid w:val="00325B73"/>
    <w:rsid w:val="00325D08"/>
    <w:rsid w:val="00326486"/>
    <w:rsid w:val="003264B9"/>
    <w:rsid w:val="003264D3"/>
    <w:rsid w:val="003265F4"/>
    <w:rsid w:val="00326836"/>
    <w:rsid w:val="00326B52"/>
    <w:rsid w:val="0032714E"/>
    <w:rsid w:val="00327877"/>
    <w:rsid w:val="003301B5"/>
    <w:rsid w:val="00330781"/>
    <w:rsid w:val="003307F9"/>
    <w:rsid w:val="0033174D"/>
    <w:rsid w:val="00332223"/>
    <w:rsid w:val="00332D28"/>
    <w:rsid w:val="00332D96"/>
    <w:rsid w:val="00332DC5"/>
    <w:rsid w:val="00332FE4"/>
    <w:rsid w:val="00334E27"/>
    <w:rsid w:val="00334E2B"/>
    <w:rsid w:val="003358D8"/>
    <w:rsid w:val="00335F3E"/>
    <w:rsid w:val="00336445"/>
    <w:rsid w:val="0033645F"/>
    <w:rsid w:val="0033681A"/>
    <w:rsid w:val="00336AC2"/>
    <w:rsid w:val="00336E5D"/>
    <w:rsid w:val="00336F32"/>
    <w:rsid w:val="00337193"/>
    <w:rsid w:val="003379A7"/>
    <w:rsid w:val="003401C2"/>
    <w:rsid w:val="0034167B"/>
    <w:rsid w:val="00341A66"/>
    <w:rsid w:val="00341D5C"/>
    <w:rsid w:val="003428E2"/>
    <w:rsid w:val="00343B0F"/>
    <w:rsid w:val="00343B93"/>
    <w:rsid w:val="003456CB"/>
    <w:rsid w:val="00345E44"/>
    <w:rsid w:val="003467E6"/>
    <w:rsid w:val="00347036"/>
    <w:rsid w:val="00347242"/>
    <w:rsid w:val="003473DB"/>
    <w:rsid w:val="00347877"/>
    <w:rsid w:val="003506AF"/>
    <w:rsid w:val="00350915"/>
    <w:rsid w:val="0035095F"/>
    <w:rsid w:val="00350993"/>
    <w:rsid w:val="00350CC3"/>
    <w:rsid w:val="00351E50"/>
    <w:rsid w:val="00351F51"/>
    <w:rsid w:val="0035246E"/>
    <w:rsid w:val="0035278F"/>
    <w:rsid w:val="00353737"/>
    <w:rsid w:val="003538FB"/>
    <w:rsid w:val="00354671"/>
    <w:rsid w:val="00355C5B"/>
    <w:rsid w:val="00355FC4"/>
    <w:rsid w:val="003560B0"/>
    <w:rsid w:val="00356720"/>
    <w:rsid w:val="003567EB"/>
    <w:rsid w:val="00356BCD"/>
    <w:rsid w:val="00357549"/>
    <w:rsid w:val="003575CD"/>
    <w:rsid w:val="00357BCA"/>
    <w:rsid w:val="003614A3"/>
    <w:rsid w:val="0036326D"/>
    <w:rsid w:val="00363492"/>
    <w:rsid w:val="0036432C"/>
    <w:rsid w:val="00364B62"/>
    <w:rsid w:val="0036515E"/>
    <w:rsid w:val="00365418"/>
    <w:rsid w:val="00365A9A"/>
    <w:rsid w:val="00365ED7"/>
    <w:rsid w:val="00366198"/>
    <w:rsid w:val="00366571"/>
    <w:rsid w:val="00366DF6"/>
    <w:rsid w:val="00367B38"/>
    <w:rsid w:val="00367B4A"/>
    <w:rsid w:val="00370BBC"/>
    <w:rsid w:val="00370C82"/>
    <w:rsid w:val="00371895"/>
    <w:rsid w:val="00371DCC"/>
    <w:rsid w:val="00371F04"/>
    <w:rsid w:val="00372120"/>
    <w:rsid w:val="003734A2"/>
    <w:rsid w:val="00373796"/>
    <w:rsid w:val="00373DED"/>
    <w:rsid w:val="00373EAA"/>
    <w:rsid w:val="003742E3"/>
    <w:rsid w:val="003743C5"/>
    <w:rsid w:val="003747EB"/>
    <w:rsid w:val="00374C12"/>
    <w:rsid w:val="003753EF"/>
    <w:rsid w:val="003758CB"/>
    <w:rsid w:val="00375C1A"/>
    <w:rsid w:val="00375DF0"/>
    <w:rsid w:val="00375F8C"/>
    <w:rsid w:val="0037651B"/>
    <w:rsid w:val="00376A3C"/>
    <w:rsid w:val="00377791"/>
    <w:rsid w:val="00377C4E"/>
    <w:rsid w:val="003812D5"/>
    <w:rsid w:val="003814CF"/>
    <w:rsid w:val="00382AF4"/>
    <w:rsid w:val="00382DB0"/>
    <w:rsid w:val="00382FA8"/>
    <w:rsid w:val="00384141"/>
    <w:rsid w:val="00384244"/>
    <w:rsid w:val="0038498E"/>
    <w:rsid w:val="003852F3"/>
    <w:rsid w:val="00385545"/>
    <w:rsid w:val="00385671"/>
    <w:rsid w:val="00385D2F"/>
    <w:rsid w:val="00385DBD"/>
    <w:rsid w:val="00385F90"/>
    <w:rsid w:val="00386CB0"/>
    <w:rsid w:val="003871B9"/>
    <w:rsid w:val="003872A0"/>
    <w:rsid w:val="003875B3"/>
    <w:rsid w:val="003903CF"/>
    <w:rsid w:val="00391340"/>
    <w:rsid w:val="003914B3"/>
    <w:rsid w:val="003916EA"/>
    <w:rsid w:val="003917AC"/>
    <w:rsid w:val="003919DD"/>
    <w:rsid w:val="00391CC4"/>
    <w:rsid w:val="00391E67"/>
    <w:rsid w:val="00392C38"/>
    <w:rsid w:val="00392FA8"/>
    <w:rsid w:val="00393526"/>
    <w:rsid w:val="003936B1"/>
    <w:rsid w:val="003937BC"/>
    <w:rsid w:val="00393B92"/>
    <w:rsid w:val="00394389"/>
    <w:rsid w:val="00394924"/>
    <w:rsid w:val="003950CB"/>
    <w:rsid w:val="003955C6"/>
    <w:rsid w:val="00395985"/>
    <w:rsid w:val="00396207"/>
    <w:rsid w:val="00396974"/>
    <w:rsid w:val="00396DFC"/>
    <w:rsid w:val="00397309"/>
    <w:rsid w:val="003977B0"/>
    <w:rsid w:val="003A00D1"/>
    <w:rsid w:val="003A00D5"/>
    <w:rsid w:val="003A0257"/>
    <w:rsid w:val="003A1081"/>
    <w:rsid w:val="003A16F5"/>
    <w:rsid w:val="003A18D1"/>
    <w:rsid w:val="003A1BC8"/>
    <w:rsid w:val="003A1CCB"/>
    <w:rsid w:val="003A26C8"/>
    <w:rsid w:val="003A2E86"/>
    <w:rsid w:val="003A30DC"/>
    <w:rsid w:val="003A3464"/>
    <w:rsid w:val="003A3D6E"/>
    <w:rsid w:val="003A408B"/>
    <w:rsid w:val="003A453C"/>
    <w:rsid w:val="003A465E"/>
    <w:rsid w:val="003A4B94"/>
    <w:rsid w:val="003A515B"/>
    <w:rsid w:val="003A6192"/>
    <w:rsid w:val="003A6482"/>
    <w:rsid w:val="003A652F"/>
    <w:rsid w:val="003A761E"/>
    <w:rsid w:val="003B010D"/>
    <w:rsid w:val="003B0348"/>
    <w:rsid w:val="003B04B7"/>
    <w:rsid w:val="003B04E0"/>
    <w:rsid w:val="003B0632"/>
    <w:rsid w:val="003B0742"/>
    <w:rsid w:val="003B0D01"/>
    <w:rsid w:val="003B14B6"/>
    <w:rsid w:val="003B157C"/>
    <w:rsid w:val="003B2E81"/>
    <w:rsid w:val="003B31BB"/>
    <w:rsid w:val="003B3825"/>
    <w:rsid w:val="003B3CBC"/>
    <w:rsid w:val="003B446E"/>
    <w:rsid w:val="003B480E"/>
    <w:rsid w:val="003B48AD"/>
    <w:rsid w:val="003B4A03"/>
    <w:rsid w:val="003B5302"/>
    <w:rsid w:val="003B541A"/>
    <w:rsid w:val="003B54C3"/>
    <w:rsid w:val="003B55E4"/>
    <w:rsid w:val="003B664E"/>
    <w:rsid w:val="003B748D"/>
    <w:rsid w:val="003B7743"/>
    <w:rsid w:val="003B7912"/>
    <w:rsid w:val="003B7940"/>
    <w:rsid w:val="003C063D"/>
    <w:rsid w:val="003C08C8"/>
    <w:rsid w:val="003C0D29"/>
    <w:rsid w:val="003C16AC"/>
    <w:rsid w:val="003C175F"/>
    <w:rsid w:val="003C1FE5"/>
    <w:rsid w:val="003C20CA"/>
    <w:rsid w:val="003C2757"/>
    <w:rsid w:val="003C2D1B"/>
    <w:rsid w:val="003C422B"/>
    <w:rsid w:val="003C43E3"/>
    <w:rsid w:val="003C498E"/>
    <w:rsid w:val="003C49E3"/>
    <w:rsid w:val="003C5EC7"/>
    <w:rsid w:val="003C6008"/>
    <w:rsid w:val="003C6738"/>
    <w:rsid w:val="003C6996"/>
    <w:rsid w:val="003C767B"/>
    <w:rsid w:val="003C76EF"/>
    <w:rsid w:val="003C7701"/>
    <w:rsid w:val="003C78C8"/>
    <w:rsid w:val="003C7ACF"/>
    <w:rsid w:val="003D01A1"/>
    <w:rsid w:val="003D02CE"/>
    <w:rsid w:val="003D0D09"/>
    <w:rsid w:val="003D0F9D"/>
    <w:rsid w:val="003D2284"/>
    <w:rsid w:val="003D2DF7"/>
    <w:rsid w:val="003D2F72"/>
    <w:rsid w:val="003D319A"/>
    <w:rsid w:val="003D3388"/>
    <w:rsid w:val="003D35D7"/>
    <w:rsid w:val="003D3BF4"/>
    <w:rsid w:val="003D481A"/>
    <w:rsid w:val="003D5354"/>
    <w:rsid w:val="003D58A3"/>
    <w:rsid w:val="003D5E39"/>
    <w:rsid w:val="003D7151"/>
    <w:rsid w:val="003D7929"/>
    <w:rsid w:val="003D7D87"/>
    <w:rsid w:val="003D7D92"/>
    <w:rsid w:val="003E003C"/>
    <w:rsid w:val="003E0350"/>
    <w:rsid w:val="003E0D8D"/>
    <w:rsid w:val="003E14CD"/>
    <w:rsid w:val="003E1696"/>
    <w:rsid w:val="003E1FAE"/>
    <w:rsid w:val="003E2A6F"/>
    <w:rsid w:val="003E2FCD"/>
    <w:rsid w:val="003E3333"/>
    <w:rsid w:val="003E3CC2"/>
    <w:rsid w:val="003E3E58"/>
    <w:rsid w:val="003E3FF8"/>
    <w:rsid w:val="003E42AE"/>
    <w:rsid w:val="003E4533"/>
    <w:rsid w:val="003E45C4"/>
    <w:rsid w:val="003E4B23"/>
    <w:rsid w:val="003E54A8"/>
    <w:rsid w:val="003E6E5D"/>
    <w:rsid w:val="003E75A3"/>
    <w:rsid w:val="003E75D3"/>
    <w:rsid w:val="003E7C1E"/>
    <w:rsid w:val="003E7DB4"/>
    <w:rsid w:val="003E9F7E"/>
    <w:rsid w:val="003F02F7"/>
    <w:rsid w:val="003F0B5C"/>
    <w:rsid w:val="003F116E"/>
    <w:rsid w:val="003F1841"/>
    <w:rsid w:val="003F1886"/>
    <w:rsid w:val="003F199A"/>
    <w:rsid w:val="003F1F04"/>
    <w:rsid w:val="003F224B"/>
    <w:rsid w:val="003F22F8"/>
    <w:rsid w:val="003F2E58"/>
    <w:rsid w:val="003F343F"/>
    <w:rsid w:val="003F39FE"/>
    <w:rsid w:val="003F43B9"/>
    <w:rsid w:val="003F4E64"/>
    <w:rsid w:val="003F5466"/>
    <w:rsid w:val="003F547C"/>
    <w:rsid w:val="003F558F"/>
    <w:rsid w:val="003F5735"/>
    <w:rsid w:val="003F5926"/>
    <w:rsid w:val="003F5BE7"/>
    <w:rsid w:val="003F5C41"/>
    <w:rsid w:val="003F60DA"/>
    <w:rsid w:val="003F64B3"/>
    <w:rsid w:val="003F669B"/>
    <w:rsid w:val="00401256"/>
    <w:rsid w:val="00401ACD"/>
    <w:rsid w:val="00401AD0"/>
    <w:rsid w:val="00402411"/>
    <w:rsid w:val="00402557"/>
    <w:rsid w:val="00402583"/>
    <w:rsid w:val="0040264F"/>
    <w:rsid w:val="004028CF"/>
    <w:rsid w:val="0040336C"/>
    <w:rsid w:val="0040436A"/>
    <w:rsid w:val="0040481A"/>
    <w:rsid w:val="00404DF2"/>
    <w:rsid w:val="00404EDF"/>
    <w:rsid w:val="00404F0B"/>
    <w:rsid w:val="00405949"/>
    <w:rsid w:val="00406496"/>
    <w:rsid w:val="00407708"/>
    <w:rsid w:val="004078FC"/>
    <w:rsid w:val="0041198E"/>
    <w:rsid w:val="00412170"/>
    <w:rsid w:val="00412726"/>
    <w:rsid w:val="00413314"/>
    <w:rsid w:val="00413B7C"/>
    <w:rsid w:val="00413B87"/>
    <w:rsid w:val="00413F6F"/>
    <w:rsid w:val="004143CC"/>
    <w:rsid w:val="004146B2"/>
    <w:rsid w:val="00415CE3"/>
    <w:rsid w:val="0041618C"/>
    <w:rsid w:val="00416202"/>
    <w:rsid w:val="004165CA"/>
    <w:rsid w:val="00416BD3"/>
    <w:rsid w:val="00416D9F"/>
    <w:rsid w:val="00417846"/>
    <w:rsid w:val="00417D3E"/>
    <w:rsid w:val="004201DA"/>
    <w:rsid w:val="00420282"/>
    <w:rsid w:val="00420387"/>
    <w:rsid w:val="00420780"/>
    <w:rsid w:val="00420F68"/>
    <w:rsid w:val="0042175A"/>
    <w:rsid w:val="004218ED"/>
    <w:rsid w:val="00421C71"/>
    <w:rsid w:val="00421DB2"/>
    <w:rsid w:val="004226A6"/>
    <w:rsid w:val="00422A28"/>
    <w:rsid w:val="00423300"/>
    <w:rsid w:val="0042335D"/>
    <w:rsid w:val="00423D0F"/>
    <w:rsid w:val="00423D4D"/>
    <w:rsid w:val="004241E2"/>
    <w:rsid w:val="004247B3"/>
    <w:rsid w:val="00424E2E"/>
    <w:rsid w:val="0042582E"/>
    <w:rsid w:val="00425D4C"/>
    <w:rsid w:val="004266DD"/>
    <w:rsid w:val="00426E45"/>
    <w:rsid w:val="00427168"/>
    <w:rsid w:val="0043015C"/>
    <w:rsid w:val="00431879"/>
    <w:rsid w:val="00431E60"/>
    <w:rsid w:val="00431F68"/>
    <w:rsid w:val="00433CC9"/>
    <w:rsid w:val="00433CF1"/>
    <w:rsid w:val="004341F3"/>
    <w:rsid w:val="004343FA"/>
    <w:rsid w:val="00435864"/>
    <w:rsid w:val="00435FEA"/>
    <w:rsid w:val="004374A5"/>
    <w:rsid w:val="00437A1E"/>
    <w:rsid w:val="00437C79"/>
    <w:rsid w:val="00437F1B"/>
    <w:rsid w:val="00441545"/>
    <w:rsid w:val="004416E5"/>
    <w:rsid w:val="0044199A"/>
    <w:rsid w:val="004420D9"/>
    <w:rsid w:val="0044230E"/>
    <w:rsid w:val="00442DEC"/>
    <w:rsid w:val="00443F4C"/>
    <w:rsid w:val="00444D62"/>
    <w:rsid w:val="0044506F"/>
    <w:rsid w:val="0044536A"/>
    <w:rsid w:val="0044604B"/>
    <w:rsid w:val="004461D2"/>
    <w:rsid w:val="004463D6"/>
    <w:rsid w:val="00447947"/>
    <w:rsid w:val="00450CA1"/>
    <w:rsid w:val="004512CB"/>
    <w:rsid w:val="00451687"/>
    <w:rsid w:val="004516A5"/>
    <w:rsid w:val="00451F90"/>
    <w:rsid w:val="004522EF"/>
    <w:rsid w:val="004537CF"/>
    <w:rsid w:val="00453864"/>
    <w:rsid w:val="004538DE"/>
    <w:rsid w:val="00453DDF"/>
    <w:rsid w:val="004552F0"/>
    <w:rsid w:val="0045651D"/>
    <w:rsid w:val="00456811"/>
    <w:rsid w:val="00457129"/>
    <w:rsid w:val="004577AE"/>
    <w:rsid w:val="00457E7F"/>
    <w:rsid w:val="00460758"/>
    <w:rsid w:val="00460EF5"/>
    <w:rsid w:val="004613C6"/>
    <w:rsid w:val="004615CC"/>
    <w:rsid w:val="00461FCA"/>
    <w:rsid w:val="0046407F"/>
    <w:rsid w:val="00464403"/>
    <w:rsid w:val="00464784"/>
    <w:rsid w:val="00465AC9"/>
    <w:rsid w:val="00466E1F"/>
    <w:rsid w:val="0046709B"/>
    <w:rsid w:val="004674E1"/>
    <w:rsid w:val="00467C8E"/>
    <w:rsid w:val="00467D72"/>
    <w:rsid w:val="00470283"/>
    <w:rsid w:val="00470D37"/>
    <w:rsid w:val="00471397"/>
    <w:rsid w:val="00471D0D"/>
    <w:rsid w:val="00471E59"/>
    <w:rsid w:val="0047276A"/>
    <w:rsid w:val="00472BA6"/>
    <w:rsid w:val="00472DEF"/>
    <w:rsid w:val="00472EB6"/>
    <w:rsid w:val="00473008"/>
    <w:rsid w:val="00473192"/>
    <w:rsid w:val="00473EF9"/>
    <w:rsid w:val="004744ED"/>
    <w:rsid w:val="004767C4"/>
    <w:rsid w:val="00476B3C"/>
    <w:rsid w:val="00480022"/>
    <w:rsid w:val="0048111C"/>
    <w:rsid w:val="00481A50"/>
    <w:rsid w:val="00481BF5"/>
    <w:rsid w:val="00481D3E"/>
    <w:rsid w:val="00481F67"/>
    <w:rsid w:val="00482E82"/>
    <w:rsid w:val="00483091"/>
    <w:rsid w:val="004831C3"/>
    <w:rsid w:val="004833E7"/>
    <w:rsid w:val="00483953"/>
    <w:rsid w:val="00483A25"/>
    <w:rsid w:val="00483D66"/>
    <w:rsid w:val="00483EB1"/>
    <w:rsid w:val="00485B3C"/>
    <w:rsid w:val="00486074"/>
    <w:rsid w:val="00486C52"/>
    <w:rsid w:val="00486C7F"/>
    <w:rsid w:val="00486CD5"/>
    <w:rsid w:val="00486D51"/>
    <w:rsid w:val="00487565"/>
    <w:rsid w:val="00487951"/>
    <w:rsid w:val="00487D3C"/>
    <w:rsid w:val="00490804"/>
    <w:rsid w:val="00490E73"/>
    <w:rsid w:val="004910A5"/>
    <w:rsid w:val="00491B4E"/>
    <w:rsid w:val="00492303"/>
    <w:rsid w:val="00492D8C"/>
    <w:rsid w:val="00493021"/>
    <w:rsid w:val="004936DB"/>
    <w:rsid w:val="004938CD"/>
    <w:rsid w:val="00493D37"/>
    <w:rsid w:val="00495524"/>
    <w:rsid w:val="00496397"/>
    <w:rsid w:val="0049689F"/>
    <w:rsid w:val="00496C21"/>
    <w:rsid w:val="00497646"/>
    <w:rsid w:val="00497AFF"/>
    <w:rsid w:val="004A00F2"/>
    <w:rsid w:val="004A0DA2"/>
    <w:rsid w:val="004A12E6"/>
    <w:rsid w:val="004A1CF6"/>
    <w:rsid w:val="004A2441"/>
    <w:rsid w:val="004A2869"/>
    <w:rsid w:val="004A2910"/>
    <w:rsid w:val="004A32BC"/>
    <w:rsid w:val="004A36F1"/>
    <w:rsid w:val="004A3F5C"/>
    <w:rsid w:val="004A4144"/>
    <w:rsid w:val="004A422A"/>
    <w:rsid w:val="004A4287"/>
    <w:rsid w:val="004A42FF"/>
    <w:rsid w:val="004A443E"/>
    <w:rsid w:val="004A4E9B"/>
    <w:rsid w:val="004A582C"/>
    <w:rsid w:val="004A58D5"/>
    <w:rsid w:val="004A654B"/>
    <w:rsid w:val="004A666A"/>
    <w:rsid w:val="004A6AEB"/>
    <w:rsid w:val="004A7A96"/>
    <w:rsid w:val="004A7B12"/>
    <w:rsid w:val="004A7CA9"/>
    <w:rsid w:val="004B0AB5"/>
    <w:rsid w:val="004B0E80"/>
    <w:rsid w:val="004B1B0E"/>
    <w:rsid w:val="004B3C2D"/>
    <w:rsid w:val="004B3D03"/>
    <w:rsid w:val="004B43C6"/>
    <w:rsid w:val="004B4A70"/>
    <w:rsid w:val="004B501B"/>
    <w:rsid w:val="004B5227"/>
    <w:rsid w:val="004B691D"/>
    <w:rsid w:val="004B696C"/>
    <w:rsid w:val="004B6BD7"/>
    <w:rsid w:val="004B6CCD"/>
    <w:rsid w:val="004B723B"/>
    <w:rsid w:val="004C2668"/>
    <w:rsid w:val="004C2729"/>
    <w:rsid w:val="004C2B05"/>
    <w:rsid w:val="004C30A8"/>
    <w:rsid w:val="004C32F6"/>
    <w:rsid w:val="004C3540"/>
    <w:rsid w:val="004C3B25"/>
    <w:rsid w:val="004C3C04"/>
    <w:rsid w:val="004C3F14"/>
    <w:rsid w:val="004C46F6"/>
    <w:rsid w:val="004C4C14"/>
    <w:rsid w:val="004C57CB"/>
    <w:rsid w:val="004C6634"/>
    <w:rsid w:val="004C68FF"/>
    <w:rsid w:val="004C6C96"/>
    <w:rsid w:val="004C79BD"/>
    <w:rsid w:val="004C7D45"/>
    <w:rsid w:val="004D0000"/>
    <w:rsid w:val="004D0084"/>
    <w:rsid w:val="004D03FA"/>
    <w:rsid w:val="004D0F20"/>
    <w:rsid w:val="004D1526"/>
    <w:rsid w:val="004D1B38"/>
    <w:rsid w:val="004D1C6A"/>
    <w:rsid w:val="004D1CE0"/>
    <w:rsid w:val="004D1DA9"/>
    <w:rsid w:val="004D2325"/>
    <w:rsid w:val="004D2400"/>
    <w:rsid w:val="004D270C"/>
    <w:rsid w:val="004D2C15"/>
    <w:rsid w:val="004D30CD"/>
    <w:rsid w:val="004D3CC0"/>
    <w:rsid w:val="004D4728"/>
    <w:rsid w:val="004D4856"/>
    <w:rsid w:val="004D55B1"/>
    <w:rsid w:val="004D5FBD"/>
    <w:rsid w:val="004D6A75"/>
    <w:rsid w:val="004E0984"/>
    <w:rsid w:val="004E14F4"/>
    <w:rsid w:val="004E1521"/>
    <w:rsid w:val="004E1699"/>
    <w:rsid w:val="004E19B7"/>
    <w:rsid w:val="004E23A9"/>
    <w:rsid w:val="004E24E7"/>
    <w:rsid w:val="004E2892"/>
    <w:rsid w:val="004E320E"/>
    <w:rsid w:val="004E375D"/>
    <w:rsid w:val="004E39F1"/>
    <w:rsid w:val="004E3D7F"/>
    <w:rsid w:val="004E3DCE"/>
    <w:rsid w:val="004E4A79"/>
    <w:rsid w:val="004E4BD2"/>
    <w:rsid w:val="004E5DB2"/>
    <w:rsid w:val="004E6EFA"/>
    <w:rsid w:val="004F01C4"/>
    <w:rsid w:val="004F0B69"/>
    <w:rsid w:val="004F0DD9"/>
    <w:rsid w:val="004F2372"/>
    <w:rsid w:val="004F2D99"/>
    <w:rsid w:val="004F2F17"/>
    <w:rsid w:val="004F551B"/>
    <w:rsid w:val="004F5743"/>
    <w:rsid w:val="004F643C"/>
    <w:rsid w:val="004F6ABD"/>
    <w:rsid w:val="004F7718"/>
    <w:rsid w:val="004F789D"/>
    <w:rsid w:val="00500126"/>
    <w:rsid w:val="00500AD8"/>
    <w:rsid w:val="00500EEB"/>
    <w:rsid w:val="00500F23"/>
    <w:rsid w:val="00501583"/>
    <w:rsid w:val="005015CF"/>
    <w:rsid w:val="0050187C"/>
    <w:rsid w:val="00501952"/>
    <w:rsid w:val="00501F3C"/>
    <w:rsid w:val="0050214E"/>
    <w:rsid w:val="005023D0"/>
    <w:rsid w:val="00502B3A"/>
    <w:rsid w:val="00503437"/>
    <w:rsid w:val="00503747"/>
    <w:rsid w:val="00503C67"/>
    <w:rsid w:val="0050413A"/>
    <w:rsid w:val="005046F4"/>
    <w:rsid w:val="0050642E"/>
    <w:rsid w:val="0050704B"/>
    <w:rsid w:val="00507A40"/>
    <w:rsid w:val="00507C01"/>
    <w:rsid w:val="00507CB4"/>
    <w:rsid w:val="0051053B"/>
    <w:rsid w:val="005114CA"/>
    <w:rsid w:val="00511842"/>
    <w:rsid w:val="005119D4"/>
    <w:rsid w:val="00512D81"/>
    <w:rsid w:val="0051309C"/>
    <w:rsid w:val="0051397B"/>
    <w:rsid w:val="00513FE5"/>
    <w:rsid w:val="0051432C"/>
    <w:rsid w:val="00514892"/>
    <w:rsid w:val="00515145"/>
    <w:rsid w:val="00516410"/>
    <w:rsid w:val="00516421"/>
    <w:rsid w:val="0051683F"/>
    <w:rsid w:val="00517253"/>
    <w:rsid w:val="00517359"/>
    <w:rsid w:val="005178ED"/>
    <w:rsid w:val="00520669"/>
    <w:rsid w:val="00520F9A"/>
    <w:rsid w:val="005222EE"/>
    <w:rsid w:val="00522985"/>
    <w:rsid w:val="005245C8"/>
    <w:rsid w:val="00524E77"/>
    <w:rsid w:val="00525207"/>
    <w:rsid w:val="00525944"/>
    <w:rsid w:val="00525CF2"/>
    <w:rsid w:val="00525F79"/>
    <w:rsid w:val="005268F2"/>
    <w:rsid w:val="005272CC"/>
    <w:rsid w:val="0052773C"/>
    <w:rsid w:val="00527E5C"/>
    <w:rsid w:val="00530568"/>
    <w:rsid w:val="0053130E"/>
    <w:rsid w:val="00531C84"/>
    <w:rsid w:val="00532226"/>
    <w:rsid w:val="005327F2"/>
    <w:rsid w:val="0053297C"/>
    <w:rsid w:val="00534493"/>
    <w:rsid w:val="005345BA"/>
    <w:rsid w:val="00534748"/>
    <w:rsid w:val="00535963"/>
    <w:rsid w:val="00535EAE"/>
    <w:rsid w:val="005366CE"/>
    <w:rsid w:val="00536D04"/>
    <w:rsid w:val="00536E44"/>
    <w:rsid w:val="005374AF"/>
    <w:rsid w:val="005378BC"/>
    <w:rsid w:val="005400C4"/>
    <w:rsid w:val="00541059"/>
    <w:rsid w:val="00541210"/>
    <w:rsid w:val="005414F1"/>
    <w:rsid w:val="00542248"/>
    <w:rsid w:val="0054262B"/>
    <w:rsid w:val="00542CB8"/>
    <w:rsid w:val="00543A48"/>
    <w:rsid w:val="00544E2E"/>
    <w:rsid w:val="005451B2"/>
    <w:rsid w:val="005451FE"/>
    <w:rsid w:val="005452C7"/>
    <w:rsid w:val="00545588"/>
    <w:rsid w:val="00545680"/>
    <w:rsid w:val="005458A2"/>
    <w:rsid w:val="005458F4"/>
    <w:rsid w:val="00546072"/>
    <w:rsid w:val="00546B84"/>
    <w:rsid w:val="00547389"/>
    <w:rsid w:val="005475E0"/>
    <w:rsid w:val="00550DA3"/>
    <w:rsid w:val="00550F15"/>
    <w:rsid w:val="005521B6"/>
    <w:rsid w:val="005524F2"/>
    <w:rsid w:val="00552D2C"/>
    <w:rsid w:val="005547EA"/>
    <w:rsid w:val="00555088"/>
    <w:rsid w:val="005555AC"/>
    <w:rsid w:val="005572BF"/>
    <w:rsid w:val="00557C53"/>
    <w:rsid w:val="0055CFDA"/>
    <w:rsid w:val="005615A4"/>
    <w:rsid w:val="005619F3"/>
    <w:rsid w:val="00561C80"/>
    <w:rsid w:val="00562DEC"/>
    <w:rsid w:val="00563099"/>
    <w:rsid w:val="00563C0F"/>
    <w:rsid w:val="0056446C"/>
    <w:rsid w:val="0056486F"/>
    <w:rsid w:val="00564AC7"/>
    <w:rsid w:val="0056500B"/>
    <w:rsid w:val="00565658"/>
    <w:rsid w:val="005656AA"/>
    <w:rsid w:val="005656CE"/>
    <w:rsid w:val="00565833"/>
    <w:rsid w:val="00565CAD"/>
    <w:rsid w:val="005674EA"/>
    <w:rsid w:val="0057020A"/>
    <w:rsid w:val="005707BF"/>
    <w:rsid w:val="00570AD5"/>
    <w:rsid w:val="00570C60"/>
    <w:rsid w:val="00570FC0"/>
    <w:rsid w:val="0057125E"/>
    <w:rsid w:val="00571EAC"/>
    <w:rsid w:val="00572280"/>
    <w:rsid w:val="00572795"/>
    <w:rsid w:val="00573221"/>
    <w:rsid w:val="005732E4"/>
    <w:rsid w:val="0057418B"/>
    <w:rsid w:val="0057455A"/>
    <w:rsid w:val="005756BC"/>
    <w:rsid w:val="005757C8"/>
    <w:rsid w:val="005766DA"/>
    <w:rsid w:val="00577070"/>
    <w:rsid w:val="00580813"/>
    <w:rsid w:val="00580827"/>
    <w:rsid w:val="00580860"/>
    <w:rsid w:val="00580FD3"/>
    <w:rsid w:val="0058150B"/>
    <w:rsid w:val="005815FD"/>
    <w:rsid w:val="00581795"/>
    <w:rsid w:val="005817BD"/>
    <w:rsid w:val="00581A5F"/>
    <w:rsid w:val="00581A90"/>
    <w:rsid w:val="0058250E"/>
    <w:rsid w:val="005832CC"/>
    <w:rsid w:val="005833F7"/>
    <w:rsid w:val="005838D4"/>
    <w:rsid w:val="00584516"/>
    <w:rsid w:val="00584757"/>
    <w:rsid w:val="005848D8"/>
    <w:rsid w:val="00584D44"/>
    <w:rsid w:val="00584E89"/>
    <w:rsid w:val="005853E4"/>
    <w:rsid w:val="00585489"/>
    <w:rsid w:val="005854C1"/>
    <w:rsid w:val="00585A5D"/>
    <w:rsid w:val="0058623E"/>
    <w:rsid w:val="005863E6"/>
    <w:rsid w:val="00586CE5"/>
    <w:rsid w:val="00587495"/>
    <w:rsid w:val="005874B7"/>
    <w:rsid w:val="005900DC"/>
    <w:rsid w:val="00591C73"/>
    <w:rsid w:val="00592500"/>
    <w:rsid w:val="00592580"/>
    <w:rsid w:val="00593D5E"/>
    <w:rsid w:val="00593E10"/>
    <w:rsid w:val="005940D6"/>
    <w:rsid w:val="00595185"/>
    <w:rsid w:val="00595EBE"/>
    <w:rsid w:val="0059632C"/>
    <w:rsid w:val="0059697C"/>
    <w:rsid w:val="005974FC"/>
    <w:rsid w:val="00597D73"/>
    <w:rsid w:val="00597F9C"/>
    <w:rsid w:val="005A00F6"/>
    <w:rsid w:val="005A0CE2"/>
    <w:rsid w:val="005A0D4D"/>
    <w:rsid w:val="005A1214"/>
    <w:rsid w:val="005A26CF"/>
    <w:rsid w:val="005A2D7D"/>
    <w:rsid w:val="005A2E58"/>
    <w:rsid w:val="005A2F13"/>
    <w:rsid w:val="005A43D9"/>
    <w:rsid w:val="005A48DF"/>
    <w:rsid w:val="005A4BAD"/>
    <w:rsid w:val="005A4E8E"/>
    <w:rsid w:val="005A5673"/>
    <w:rsid w:val="005A6215"/>
    <w:rsid w:val="005A6C3F"/>
    <w:rsid w:val="005A6D11"/>
    <w:rsid w:val="005A7291"/>
    <w:rsid w:val="005A7B43"/>
    <w:rsid w:val="005A7F4B"/>
    <w:rsid w:val="005B0C42"/>
    <w:rsid w:val="005B1005"/>
    <w:rsid w:val="005B1632"/>
    <w:rsid w:val="005B1C0B"/>
    <w:rsid w:val="005B24FA"/>
    <w:rsid w:val="005B2715"/>
    <w:rsid w:val="005B2793"/>
    <w:rsid w:val="005B31A9"/>
    <w:rsid w:val="005B3784"/>
    <w:rsid w:val="005B3D49"/>
    <w:rsid w:val="005B42EB"/>
    <w:rsid w:val="005B610E"/>
    <w:rsid w:val="005B6155"/>
    <w:rsid w:val="005B6FFD"/>
    <w:rsid w:val="005B722B"/>
    <w:rsid w:val="005B75A1"/>
    <w:rsid w:val="005B7AEE"/>
    <w:rsid w:val="005B7B14"/>
    <w:rsid w:val="005BBD99"/>
    <w:rsid w:val="005C0246"/>
    <w:rsid w:val="005C0431"/>
    <w:rsid w:val="005C0953"/>
    <w:rsid w:val="005C0A7F"/>
    <w:rsid w:val="005C161C"/>
    <w:rsid w:val="005C1DEE"/>
    <w:rsid w:val="005C30CD"/>
    <w:rsid w:val="005C3B40"/>
    <w:rsid w:val="005C3C72"/>
    <w:rsid w:val="005C3DA3"/>
    <w:rsid w:val="005C3E5F"/>
    <w:rsid w:val="005C3F58"/>
    <w:rsid w:val="005C79FA"/>
    <w:rsid w:val="005C7CAF"/>
    <w:rsid w:val="005C7EBD"/>
    <w:rsid w:val="005D03AB"/>
    <w:rsid w:val="005D0DE0"/>
    <w:rsid w:val="005D0F19"/>
    <w:rsid w:val="005D1118"/>
    <w:rsid w:val="005D11B2"/>
    <w:rsid w:val="005D1498"/>
    <w:rsid w:val="005D1568"/>
    <w:rsid w:val="005D1C3D"/>
    <w:rsid w:val="005D1CE8"/>
    <w:rsid w:val="005D1FF2"/>
    <w:rsid w:val="005D2735"/>
    <w:rsid w:val="005D2B0F"/>
    <w:rsid w:val="005D30E2"/>
    <w:rsid w:val="005D32E5"/>
    <w:rsid w:val="005D35AF"/>
    <w:rsid w:val="005D3B3E"/>
    <w:rsid w:val="005D43DE"/>
    <w:rsid w:val="005D5053"/>
    <w:rsid w:val="005D5A29"/>
    <w:rsid w:val="005D5C39"/>
    <w:rsid w:val="005D5DD3"/>
    <w:rsid w:val="005D5E6F"/>
    <w:rsid w:val="005D6F8A"/>
    <w:rsid w:val="005D7262"/>
    <w:rsid w:val="005D7426"/>
    <w:rsid w:val="005D7987"/>
    <w:rsid w:val="005D7D1E"/>
    <w:rsid w:val="005E0372"/>
    <w:rsid w:val="005E1DF3"/>
    <w:rsid w:val="005E21FB"/>
    <w:rsid w:val="005E28F9"/>
    <w:rsid w:val="005E3286"/>
    <w:rsid w:val="005E3DAB"/>
    <w:rsid w:val="005E4008"/>
    <w:rsid w:val="005E42E5"/>
    <w:rsid w:val="005E4384"/>
    <w:rsid w:val="005E469A"/>
    <w:rsid w:val="005E4BA8"/>
    <w:rsid w:val="005E4E71"/>
    <w:rsid w:val="005E53DF"/>
    <w:rsid w:val="005E5B9C"/>
    <w:rsid w:val="005E6500"/>
    <w:rsid w:val="005E69AD"/>
    <w:rsid w:val="005E73E7"/>
    <w:rsid w:val="005F005C"/>
    <w:rsid w:val="005F0655"/>
    <w:rsid w:val="005F0866"/>
    <w:rsid w:val="005F12D7"/>
    <w:rsid w:val="005F18D9"/>
    <w:rsid w:val="005F194C"/>
    <w:rsid w:val="005F1981"/>
    <w:rsid w:val="005F2B02"/>
    <w:rsid w:val="005F33DA"/>
    <w:rsid w:val="005F3490"/>
    <w:rsid w:val="005F34C3"/>
    <w:rsid w:val="005F3616"/>
    <w:rsid w:val="005F4D1E"/>
    <w:rsid w:val="005F5FA2"/>
    <w:rsid w:val="005F6829"/>
    <w:rsid w:val="005F760A"/>
    <w:rsid w:val="005F779C"/>
    <w:rsid w:val="005F77AF"/>
    <w:rsid w:val="00600AC0"/>
    <w:rsid w:val="00600FEE"/>
    <w:rsid w:val="00602166"/>
    <w:rsid w:val="0060276B"/>
    <w:rsid w:val="006027D6"/>
    <w:rsid w:val="00602D95"/>
    <w:rsid w:val="00603136"/>
    <w:rsid w:val="00603821"/>
    <w:rsid w:val="006045E4"/>
    <w:rsid w:val="0060472A"/>
    <w:rsid w:val="0060488A"/>
    <w:rsid w:val="006051BE"/>
    <w:rsid w:val="006058CD"/>
    <w:rsid w:val="00605A31"/>
    <w:rsid w:val="00605D37"/>
    <w:rsid w:val="00605EB5"/>
    <w:rsid w:val="00606352"/>
    <w:rsid w:val="00606943"/>
    <w:rsid w:val="00606A11"/>
    <w:rsid w:val="00606B21"/>
    <w:rsid w:val="00607209"/>
    <w:rsid w:val="00607285"/>
    <w:rsid w:val="0061002C"/>
    <w:rsid w:val="00610507"/>
    <w:rsid w:val="00611063"/>
    <w:rsid w:val="00611424"/>
    <w:rsid w:val="006114DD"/>
    <w:rsid w:val="00611867"/>
    <w:rsid w:val="006119F9"/>
    <w:rsid w:val="00611A9B"/>
    <w:rsid w:val="006122D1"/>
    <w:rsid w:val="00612DA3"/>
    <w:rsid w:val="00613A60"/>
    <w:rsid w:val="00614081"/>
    <w:rsid w:val="00615B1E"/>
    <w:rsid w:val="00615E8F"/>
    <w:rsid w:val="00616CCC"/>
    <w:rsid w:val="00616D1F"/>
    <w:rsid w:val="006174C0"/>
    <w:rsid w:val="006176DE"/>
    <w:rsid w:val="00617DE6"/>
    <w:rsid w:val="00617EE1"/>
    <w:rsid w:val="006202FD"/>
    <w:rsid w:val="00620DFF"/>
    <w:rsid w:val="00620EE9"/>
    <w:rsid w:val="00621498"/>
    <w:rsid w:val="006215C8"/>
    <w:rsid w:val="00621726"/>
    <w:rsid w:val="00621E0D"/>
    <w:rsid w:val="0062202A"/>
    <w:rsid w:val="006225A5"/>
    <w:rsid w:val="00622679"/>
    <w:rsid w:val="006226B6"/>
    <w:rsid w:val="006229A9"/>
    <w:rsid w:val="00622A0B"/>
    <w:rsid w:val="00622D8E"/>
    <w:rsid w:val="00623DA0"/>
    <w:rsid w:val="006244BE"/>
    <w:rsid w:val="006246A4"/>
    <w:rsid w:val="006247D5"/>
    <w:rsid w:val="00624811"/>
    <w:rsid w:val="00624858"/>
    <w:rsid w:val="0062546B"/>
    <w:rsid w:val="0062553F"/>
    <w:rsid w:val="00626B09"/>
    <w:rsid w:val="00626C19"/>
    <w:rsid w:val="00627509"/>
    <w:rsid w:val="00627CF5"/>
    <w:rsid w:val="00630065"/>
    <w:rsid w:val="006301F5"/>
    <w:rsid w:val="0063087B"/>
    <w:rsid w:val="00630B41"/>
    <w:rsid w:val="00631411"/>
    <w:rsid w:val="006318B7"/>
    <w:rsid w:val="00631C50"/>
    <w:rsid w:val="00631D35"/>
    <w:rsid w:val="006321DA"/>
    <w:rsid w:val="006323D0"/>
    <w:rsid w:val="00632CBB"/>
    <w:rsid w:val="00632EBE"/>
    <w:rsid w:val="00633208"/>
    <w:rsid w:val="00633A61"/>
    <w:rsid w:val="0063475B"/>
    <w:rsid w:val="00634D77"/>
    <w:rsid w:val="00636032"/>
    <w:rsid w:val="00636821"/>
    <w:rsid w:val="00637232"/>
    <w:rsid w:val="006406FE"/>
    <w:rsid w:val="0064098B"/>
    <w:rsid w:val="0064216B"/>
    <w:rsid w:val="00642532"/>
    <w:rsid w:val="00642A8B"/>
    <w:rsid w:val="00643827"/>
    <w:rsid w:val="006439D5"/>
    <w:rsid w:val="00643F06"/>
    <w:rsid w:val="00643F9B"/>
    <w:rsid w:val="006442E4"/>
    <w:rsid w:val="00644762"/>
    <w:rsid w:val="0064582F"/>
    <w:rsid w:val="006459E3"/>
    <w:rsid w:val="00645AE4"/>
    <w:rsid w:val="00645B71"/>
    <w:rsid w:val="00645C38"/>
    <w:rsid w:val="00646067"/>
    <w:rsid w:val="00646187"/>
    <w:rsid w:val="00646428"/>
    <w:rsid w:val="006466E3"/>
    <w:rsid w:val="0064787C"/>
    <w:rsid w:val="0064797F"/>
    <w:rsid w:val="0065005B"/>
    <w:rsid w:val="00650899"/>
    <w:rsid w:val="006516E8"/>
    <w:rsid w:val="006517E1"/>
    <w:rsid w:val="00652136"/>
    <w:rsid w:val="006521FC"/>
    <w:rsid w:val="00652264"/>
    <w:rsid w:val="00652756"/>
    <w:rsid w:val="00652854"/>
    <w:rsid w:val="00653053"/>
    <w:rsid w:val="00653727"/>
    <w:rsid w:val="00653B63"/>
    <w:rsid w:val="00653EC0"/>
    <w:rsid w:val="006543AD"/>
    <w:rsid w:val="006545E6"/>
    <w:rsid w:val="00654778"/>
    <w:rsid w:val="00655ACB"/>
    <w:rsid w:val="00655F65"/>
    <w:rsid w:val="00656DB2"/>
    <w:rsid w:val="00657222"/>
    <w:rsid w:val="00657505"/>
    <w:rsid w:val="006578DF"/>
    <w:rsid w:val="00657925"/>
    <w:rsid w:val="00657DF3"/>
    <w:rsid w:val="00660269"/>
    <w:rsid w:val="0066057A"/>
    <w:rsid w:val="0066088E"/>
    <w:rsid w:val="00660910"/>
    <w:rsid w:val="00660E9F"/>
    <w:rsid w:val="0066128A"/>
    <w:rsid w:val="006612C1"/>
    <w:rsid w:val="006613C2"/>
    <w:rsid w:val="006615F3"/>
    <w:rsid w:val="00661964"/>
    <w:rsid w:val="00661A4F"/>
    <w:rsid w:val="0066200B"/>
    <w:rsid w:val="00662C43"/>
    <w:rsid w:val="00663434"/>
    <w:rsid w:val="00663761"/>
    <w:rsid w:val="0066382A"/>
    <w:rsid w:val="00663DBC"/>
    <w:rsid w:val="00663EF5"/>
    <w:rsid w:val="0066426F"/>
    <w:rsid w:val="00664642"/>
    <w:rsid w:val="0066477B"/>
    <w:rsid w:val="006648EB"/>
    <w:rsid w:val="0066520F"/>
    <w:rsid w:val="006654C0"/>
    <w:rsid w:val="006656D7"/>
    <w:rsid w:val="00665766"/>
    <w:rsid w:val="00665775"/>
    <w:rsid w:val="00666205"/>
    <w:rsid w:val="006662FC"/>
    <w:rsid w:val="006669F5"/>
    <w:rsid w:val="00666F51"/>
    <w:rsid w:val="00670551"/>
    <w:rsid w:val="006709A0"/>
    <w:rsid w:val="00670C4C"/>
    <w:rsid w:val="006721EE"/>
    <w:rsid w:val="00672326"/>
    <w:rsid w:val="00672720"/>
    <w:rsid w:val="00672C20"/>
    <w:rsid w:val="00672F48"/>
    <w:rsid w:val="00672FF4"/>
    <w:rsid w:val="0067300C"/>
    <w:rsid w:val="006734B2"/>
    <w:rsid w:val="00673D75"/>
    <w:rsid w:val="0067425E"/>
    <w:rsid w:val="00675996"/>
    <w:rsid w:val="00676325"/>
    <w:rsid w:val="0067669D"/>
    <w:rsid w:val="006767AF"/>
    <w:rsid w:val="0068021F"/>
    <w:rsid w:val="0068099E"/>
    <w:rsid w:val="00680E4B"/>
    <w:rsid w:val="00681854"/>
    <w:rsid w:val="00681EFE"/>
    <w:rsid w:val="006820D9"/>
    <w:rsid w:val="0068246C"/>
    <w:rsid w:val="006824C0"/>
    <w:rsid w:val="006838B7"/>
    <w:rsid w:val="00683FE2"/>
    <w:rsid w:val="006846EE"/>
    <w:rsid w:val="00684961"/>
    <w:rsid w:val="00684ADF"/>
    <w:rsid w:val="00684C6E"/>
    <w:rsid w:val="00684E08"/>
    <w:rsid w:val="00684EEA"/>
    <w:rsid w:val="00685855"/>
    <w:rsid w:val="00685A29"/>
    <w:rsid w:val="00686106"/>
    <w:rsid w:val="0068613A"/>
    <w:rsid w:val="00686A1E"/>
    <w:rsid w:val="0068774D"/>
    <w:rsid w:val="00687859"/>
    <w:rsid w:val="00687D2A"/>
    <w:rsid w:val="00687FA5"/>
    <w:rsid w:val="00690039"/>
    <w:rsid w:val="00691C65"/>
    <w:rsid w:val="00691CA0"/>
    <w:rsid w:val="00691D72"/>
    <w:rsid w:val="00691E83"/>
    <w:rsid w:val="00692ECB"/>
    <w:rsid w:val="006930AD"/>
    <w:rsid w:val="00693274"/>
    <w:rsid w:val="00693574"/>
    <w:rsid w:val="006935A3"/>
    <w:rsid w:val="00693820"/>
    <w:rsid w:val="006939B1"/>
    <w:rsid w:val="00694159"/>
    <w:rsid w:val="0069433A"/>
    <w:rsid w:val="00694419"/>
    <w:rsid w:val="00694510"/>
    <w:rsid w:val="00694A75"/>
    <w:rsid w:val="00694CCC"/>
    <w:rsid w:val="00695461"/>
    <w:rsid w:val="00695D2F"/>
    <w:rsid w:val="00695E53"/>
    <w:rsid w:val="0069634F"/>
    <w:rsid w:val="00696448"/>
    <w:rsid w:val="006965C1"/>
    <w:rsid w:val="00696FF7"/>
    <w:rsid w:val="006975D1"/>
    <w:rsid w:val="00697E30"/>
    <w:rsid w:val="00697F29"/>
    <w:rsid w:val="006A072C"/>
    <w:rsid w:val="006A0A13"/>
    <w:rsid w:val="006A0BAF"/>
    <w:rsid w:val="006A12FA"/>
    <w:rsid w:val="006A1C96"/>
    <w:rsid w:val="006A1CB6"/>
    <w:rsid w:val="006A2D9A"/>
    <w:rsid w:val="006A2F2F"/>
    <w:rsid w:val="006A3555"/>
    <w:rsid w:val="006A356E"/>
    <w:rsid w:val="006A4A6E"/>
    <w:rsid w:val="006A4A89"/>
    <w:rsid w:val="006A4BAD"/>
    <w:rsid w:val="006A5DA6"/>
    <w:rsid w:val="006A5E0A"/>
    <w:rsid w:val="006A5F57"/>
    <w:rsid w:val="006A6037"/>
    <w:rsid w:val="006A6581"/>
    <w:rsid w:val="006A6970"/>
    <w:rsid w:val="006A71B3"/>
    <w:rsid w:val="006A73C1"/>
    <w:rsid w:val="006A762F"/>
    <w:rsid w:val="006B0CF9"/>
    <w:rsid w:val="006B1653"/>
    <w:rsid w:val="006B1DBD"/>
    <w:rsid w:val="006B2B04"/>
    <w:rsid w:val="006B5A3C"/>
    <w:rsid w:val="006B5CA4"/>
    <w:rsid w:val="006B664A"/>
    <w:rsid w:val="006C02A0"/>
    <w:rsid w:val="006C060C"/>
    <w:rsid w:val="006C0E81"/>
    <w:rsid w:val="006C156F"/>
    <w:rsid w:val="006C23B4"/>
    <w:rsid w:val="006C23F4"/>
    <w:rsid w:val="006C289E"/>
    <w:rsid w:val="006C2A4B"/>
    <w:rsid w:val="006C2D16"/>
    <w:rsid w:val="006C2F0C"/>
    <w:rsid w:val="006C38DC"/>
    <w:rsid w:val="006C3964"/>
    <w:rsid w:val="006C3F14"/>
    <w:rsid w:val="006C4873"/>
    <w:rsid w:val="006C4917"/>
    <w:rsid w:val="006C538E"/>
    <w:rsid w:val="006C5601"/>
    <w:rsid w:val="006C5737"/>
    <w:rsid w:val="006C5B99"/>
    <w:rsid w:val="006C66DC"/>
    <w:rsid w:val="006C735B"/>
    <w:rsid w:val="006D01DA"/>
    <w:rsid w:val="006D02BB"/>
    <w:rsid w:val="006D09A3"/>
    <w:rsid w:val="006D09DD"/>
    <w:rsid w:val="006D1234"/>
    <w:rsid w:val="006D1965"/>
    <w:rsid w:val="006D2301"/>
    <w:rsid w:val="006D238E"/>
    <w:rsid w:val="006D2B4A"/>
    <w:rsid w:val="006D2FC4"/>
    <w:rsid w:val="006D35DA"/>
    <w:rsid w:val="006D362E"/>
    <w:rsid w:val="006D3D95"/>
    <w:rsid w:val="006D3DDE"/>
    <w:rsid w:val="006D4183"/>
    <w:rsid w:val="006D44F5"/>
    <w:rsid w:val="006D4A18"/>
    <w:rsid w:val="006D4BB6"/>
    <w:rsid w:val="006D4D33"/>
    <w:rsid w:val="006D51DC"/>
    <w:rsid w:val="006D5DCE"/>
    <w:rsid w:val="006D5E6D"/>
    <w:rsid w:val="006D5F13"/>
    <w:rsid w:val="006D62B7"/>
    <w:rsid w:val="006D6BE4"/>
    <w:rsid w:val="006D6C40"/>
    <w:rsid w:val="006D78AE"/>
    <w:rsid w:val="006D7E22"/>
    <w:rsid w:val="006D7ED9"/>
    <w:rsid w:val="006E0066"/>
    <w:rsid w:val="006E0B7F"/>
    <w:rsid w:val="006E13CB"/>
    <w:rsid w:val="006E17EB"/>
    <w:rsid w:val="006E1A9F"/>
    <w:rsid w:val="006E1EFD"/>
    <w:rsid w:val="006E1F16"/>
    <w:rsid w:val="006E4413"/>
    <w:rsid w:val="006E483B"/>
    <w:rsid w:val="006E4EE6"/>
    <w:rsid w:val="006E5212"/>
    <w:rsid w:val="006E567B"/>
    <w:rsid w:val="006E5E5B"/>
    <w:rsid w:val="006E6015"/>
    <w:rsid w:val="006E6303"/>
    <w:rsid w:val="006F0305"/>
    <w:rsid w:val="006F0D74"/>
    <w:rsid w:val="006F0DF8"/>
    <w:rsid w:val="006F0EC2"/>
    <w:rsid w:val="006F161C"/>
    <w:rsid w:val="006F175B"/>
    <w:rsid w:val="006F1D27"/>
    <w:rsid w:val="006F20AB"/>
    <w:rsid w:val="006F20ED"/>
    <w:rsid w:val="006F241A"/>
    <w:rsid w:val="006F2C44"/>
    <w:rsid w:val="006F2FAA"/>
    <w:rsid w:val="006F31B4"/>
    <w:rsid w:val="006F35C4"/>
    <w:rsid w:val="006F362A"/>
    <w:rsid w:val="006F4197"/>
    <w:rsid w:val="006F707C"/>
    <w:rsid w:val="006F71E0"/>
    <w:rsid w:val="006F7DD0"/>
    <w:rsid w:val="00700618"/>
    <w:rsid w:val="007007D1"/>
    <w:rsid w:val="00700B8E"/>
    <w:rsid w:val="007017E5"/>
    <w:rsid w:val="00701D14"/>
    <w:rsid w:val="007028C8"/>
    <w:rsid w:val="00702912"/>
    <w:rsid w:val="00702A62"/>
    <w:rsid w:val="00702CA7"/>
    <w:rsid w:val="007031A4"/>
    <w:rsid w:val="0070408B"/>
    <w:rsid w:val="00704137"/>
    <w:rsid w:val="0070479C"/>
    <w:rsid w:val="00705B4D"/>
    <w:rsid w:val="007071F9"/>
    <w:rsid w:val="00707366"/>
    <w:rsid w:val="00707AAA"/>
    <w:rsid w:val="00710DB2"/>
    <w:rsid w:val="00710F3D"/>
    <w:rsid w:val="00711F81"/>
    <w:rsid w:val="0071242F"/>
    <w:rsid w:val="007128F1"/>
    <w:rsid w:val="00713BD6"/>
    <w:rsid w:val="00713D6A"/>
    <w:rsid w:val="007146FB"/>
    <w:rsid w:val="00714CF9"/>
    <w:rsid w:val="00714DD4"/>
    <w:rsid w:val="007157D5"/>
    <w:rsid w:val="00715A36"/>
    <w:rsid w:val="00715B64"/>
    <w:rsid w:val="00716F32"/>
    <w:rsid w:val="007207F7"/>
    <w:rsid w:val="00720F92"/>
    <w:rsid w:val="007217E4"/>
    <w:rsid w:val="00721C22"/>
    <w:rsid w:val="00722433"/>
    <w:rsid w:val="007225FB"/>
    <w:rsid w:val="007228B1"/>
    <w:rsid w:val="007229F8"/>
    <w:rsid w:val="00722E4E"/>
    <w:rsid w:val="00723520"/>
    <w:rsid w:val="0072352A"/>
    <w:rsid w:val="00723B53"/>
    <w:rsid w:val="00724316"/>
    <w:rsid w:val="00724465"/>
    <w:rsid w:val="00725043"/>
    <w:rsid w:val="007257AE"/>
    <w:rsid w:val="007263ED"/>
    <w:rsid w:val="007267F1"/>
    <w:rsid w:val="00726A05"/>
    <w:rsid w:val="00726F71"/>
    <w:rsid w:val="0072705F"/>
    <w:rsid w:val="00727625"/>
    <w:rsid w:val="00727C46"/>
    <w:rsid w:val="00727CEA"/>
    <w:rsid w:val="00730ED6"/>
    <w:rsid w:val="00731300"/>
    <w:rsid w:val="00731B88"/>
    <w:rsid w:val="0073237D"/>
    <w:rsid w:val="007336A1"/>
    <w:rsid w:val="00733C74"/>
    <w:rsid w:val="00734852"/>
    <w:rsid w:val="00735080"/>
    <w:rsid w:val="007358C3"/>
    <w:rsid w:val="00736926"/>
    <w:rsid w:val="00737143"/>
    <w:rsid w:val="00740400"/>
    <w:rsid w:val="0074098E"/>
    <w:rsid w:val="00742393"/>
    <w:rsid w:val="007431C3"/>
    <w:rsid w:val="007439C0"/>
    <w:rsid w:val="0074400F"/>
    <w:rsid w:val="00744166"/>
    <w:rsid w:val="00744284"/>
    <w:rsid w:val="00744BCA"/>
    <w:rsid w:val="00746645"/>
    <w:rsid w:val="007479E6"/>
    <w:rsid w:val="007514A5"/>
    <w:rsid w:val="007521C9"/>
    <w:rsid w:val="00752674"/>
    <w:rsid w:val="00752B83"/>
    <w:rsid w:val="00753E5D"/>
    <w:rsid w:val="007545A4"/>
    <w:rsid w:val="007548B3"/>
    <w:rsid w:val="00754B51"/>
    <w:rsid w:val="007553DE"/>
    <w:rsid w:val="0075583B"/>
    <w:rsid w:val="007558D4"/>
    <w:rsid w:val="007579E6"/>
    <w:rsid w:val="0076021E"/>
    <w:rsid w:val="007606DD"/>
    <w:rsid w:val="00760711"/>
    <w:rsid w:val="007610E6"/>
    <w:rsid w:val="00761E6E"/>
    <w:rsid w:val="00762B84"/>
    <w:rsid w:val="0076360B"/>
    <w:rsid w:val="00763B21"/>
    <w:rsid w:val="00763F82"/>
    <w:rsid w:val="00764223"/>
    <w:rsid w:val="007642F5"/>
    <w:rsid w:val="0076453C"/>
    <w:rsid w:val="00765160"/>
    <w:rsid w:val="00765397"/>
    <w:rsid w:val="0076625E"/>
    <w:rsid w:val="007665DB"/>
    <w:rsid w:val="00766AE1"/>
    <w:rsid w:val="0076744A"/>
    <w:rsid w:val="007707F5"/>
    <w:rsid w:val="007708A3"/>
    <w:rsid w:val="00770946"/>
    <w:rsid w:val="00770E5A"/>
    <w:rsid w:val="00771065"/>
    <w:rsid w:val="007718F7"/>
    <w:rsid w:val="00771957"/>
    <w:rsid w:val="00772730"/>
    <w:rsid w:val="00773260"/>
    <w:rsid w:val="00773AAF"/>
    <w:rsid w:val="00773BC7"/>
    <w:rsid w:val="0077418A"/>
    <w:rsid w:val="00774723"/>
    <w:rsid w:val="00774E24"/>
    <w:rsid w:val="00774FBA"/>
    <w:rsid w:val="00775232"/>
    <w:rsid w:val="0077625F"/>
    <w:rsid w:val="00776D75"/>
    <w:rsid w:val="007770AB"/>
    <w:rsid w:val="00777301"/>
    <w:rsid w:val="00777632"/>
    <w:rsid w:val="00780262"/>
    <w:rsid w:val="00780274"/>
    <w:rsid w:val="007808CD"/>
    <w:rsid w:val="0078181A"/>
    <w:rsid w:val="00781D7B"/>
    <w:rsid w:val="0078323B"/>
    <w:rsid w:val="007835FC"/>
    <w:rsid w:val="0078367A"/>
    <w:rsid w:val="00783A07"/>
    <w:rsid w:val="00784240"/>
    <w:rsid w:val="00784709"/>
    <w:rsid w:val="00784D2C"/>
    <w:rsid w:val="00784F6C"/>
    <w:rsid w:val="00785ACC"/>
    <w:rsid w:val="00785B20"/>
    <w:rsid w:val="00785C9B"/>
    <w:rsid w:val="00786A53"/>
    <w:rsid w:val="0078704D"/>
    <w:rsid w:val="00790F99"/>
    <w:rsid w:val="0079103D"/>
    <w:rsid w:val="00791660"/>
    <w:rsid w:val="007916F0"/>
    <w:rsid w:val="00792133"/>
    <w:rsid w:val="0079274A"/>
    <w:rsid w:val="00794B0B"/>
    <w:rsid w:val="00794C8F"/>
    <w:rsid w:val="00794FF4"/>
    <w:rsid w:val="007960CC"/>
    <w:rsid w:val="00796131"/>
    <w:rsid w:val="0079664A"/>
    <w:rsid w:val="00796DBA"/>
    <w:rsid w:val="007979BC"/>
    <w:rsid w:val="00797A9C"/>
    <w:rsid w:val="00797AAA"/>
    <w:rsid w:val="007A0669"/>
    <w:rsid w:val="007A10C1"/>
    <w:rsid w:val="007A140E"/>
    <w:rsid w:val="007A1C22"/>
    <w:rsid w:val="007A1D3C"/>
    <w:rsid w:val="007A1F02"/>
    <w:rsid w:val="007A2666"/>
    <w:rsid w:val="007A3114"/>
    <w:rsid w:val="007A36E5"/>
    <w:rsid w:val="007A3ECA"/>
    <w:rsid w:val="007A40E6"/>
    <w:rsid w:val="007A45E5"/>
    <w:rsid w:val="007A4DEC"/>
    <w:rsid w:val="007A6581"/>
    <w:rsid w:val="007A7369"/>
    <w:rsid w:val="007A78EC"/>
    <w:rsid w:val="007A7FB9"/>
    <w:rsid w:val="007AB185"/>
    <w:rsid w:val="007B01D9"/>
    <w:rsid w:val="007B0613"/>
    <w:rsid w:val="007B08F5"/>
    <w:rsid w:val="007B149C"/>
    <w:rsid w:val="007B232A"/>
    <w:rsid w:val="007B25EF"/>
    <w:rsid w:val="007B2795"/>
    <w:rsid w:val="007B3A26"/>
    <w:rsid w:val="007B3E72"/>
    <w:rsid w:val="007B4AC4"/>
    <w:rsid w:val="007B540E"/>
    <w:rsid w:val="007B5674"/>
    <w:rsid w:val="007B5F02"/>
    <w:rsid w:val="007B6F18"/>
    <w:rsid w:val="007B71B3"/>
    <w:rsid w:val="007B737F"/>
    <w:rsid w:val="007B7708"/>
    <w:rsid w:val="007C09E7"/>
    <w:rsid w:val="007C0BC5"/>
    <w:rsid w:val="007C0EBB"/>
    <w:rsid w:val="007C0FB4"/>
    <w:rsid w:val="007C16A8"/>
    <w:rsid w:val="007C1ECB"/>
    <w:rsid w:val="007C22A8"/>
    <w:rsid w:val="007C2C89"/>
    <w:rsid w:val="007C2CC0"/>
    <w:rsid w:val="007C42BA"/>
    <w:rsid w:val="007C4367"/>
    <w:rsid w:val="007C4581"/>
    <w:rsid w:val="007C4870"/>
    <w:rsid w:val="007C5481"/>
    <w:rsid w:val="007C5ACA"/>
    <w:rsid w:val="007C6895"/>
    <w:rsid w:val="007C69BE"/>
    <w:rsid w:val="007C7054"/>
    <w:rsid w:val="007C70C3"/>
    <w:rsid w:val="007C73F7"/>
    <w:rsid w:val="007C7C63"/>
    <w:rsid w:val="007D0335"/>
    <w:rsid w:val="007D0481"/>
    <w:rsid w:val="007D128B"/>
    <w:rsid w:val="007D2D83"/>
    <w:rsid w:val="007D34A4"/>
    <w:rsid w:val="007D3F8A"/>
    <w:rsid w:val="007D4B40"/>
    <w:rsid w:val="007D4C5E"/>
    <w:rsid w:val="007D5C17"/>
    <w:rsid w:val="007D5C29"/>
    <w:rsid w:val="007D6091"/>
    <w:rsid w:val="007D62CB"/>
    <w:rsid w:val="007D6B0F"/>
    <w:rsid w:val="007D6FE0"/>
    <w:rsid w:val="007D6FE9"/>
    <w:rsid w:val="007D71C5"/>
    <w:rsid w:val="007D7A3F"/>
    <w:rsid w:val="007D7B81"/>
    <w:rsid w:val="007E0155"/>
    <w:rsid w:val="007E0E09"/>
    <w:rsid w:val="007E0E89"/>
    <w:rsid w:val="007E11FE"/>
    <w:rsid w:val="007E1580"/>
    <w:rsid w:val="007E28E7"/>
    <w:rsid w:val="007E32CA"/>
    <w:rsid w:val="007E356C"/>
    <w:rsid w:val="007E3FEB"/>
    <w:rsid w:val="007E44D8"/>
    <w:rsid w:val="007E4C7B"/>
    <w:rsid w:val="007E4DDD"/>
    <w:rsid w:val="007E4E40"/>
    <w:rsid w:val="007E6646"/>
    <w:rsid w:val="007E6D69"/>
    <w:rsid w:val="007E7165"/>
    <w:rsid w:val="007E71DC"/>
    <w:rsid w:val="007E73AC"/>
    <w:rsid w:val="007E77E2"/>
    <w:rsid w:val="007F02F3"/>
    <w:rsid w:val="007F1A11"/>
    <w:rsid w:val="007F1F11"/>
    <w:rsid w:val="007F230F"/>
    <w:rsid w:val="007F25A5"/>
    <w:rsid w:val="007F27B4"/>
    <w:rsid w:val="007F2D2C"/>
    <w:rsid w:val="007F2DE0"/>
    <w:rsid w:val="007F3530"/>
    <w:rsid w:val="007F39E8"/>
    <w:rsid w:val="007F4211"/>
    <w:rsid w:val="007F466F"/>
    <w:rsid w:val="007F4E00"/>
    <w:rsid w:val="007F5F61"/>
    <w:rsid w:val="007F6161"/>
    <w:rsid w:val="007F6162"/>
    <w:rsid w:val="007F73B8"/>
    <w:rsid w:val="007F7D55"/>
    <w:rsid w:val="007F7DAE"/>
    <w:rsid w:val="007F7EC6"/>
    <w:rsid w:val="0080030F"/>
    <w:rsid w:val="008003A3"/>
    <w:rsid w:val="008005B6"/>
    <w:rsid w:val="00800851"/>
    <w:rsid w:val="00800CD7"/>
    <w:rsid w:val="00800E8C"/>
    <w:rsid w:val="00800EC0"/>
    <w:rsid w:val="00801151"/>
    <w:rsid w:val="00801F60"/>
    <w:rsid w:val="00802759"/>
    <w:rsid w:val="00802A7E"/>
    <w:rsid w:val="00802DAB"/>
    <w:rsid w:val="00803383"/>
    <w:rsid w:val="008035E2"/>
    <w:rsid w:val="008039CF"/>
    <w:rsid w:val="00803A10"/>
    <w:rsid w:val="00805024"/>
    <w:rsid w:val="008053F8"/>
    <w:rsid w:val="008055A9"/>
    <w:rsid w:val="00805ACD"/>
    <w:rsid w:val="00805CC8"/>
    <w:rsid w:val="00806CA2"/>
    <w:rsid w:val="00807AE0"/>
    <w:rsid w:val="00810569"/>
    <w:rsid w:val="008108F5"/>
    <w:rsid w:val="0081109B"/>
    <w:rsid w:val="008115E2"/>
    <w:rsid w:val="00811FD7"/>
    <w:rsid w:val="00812044"/>
    <w:rsid w:val="008127C2"/>
    <w:rsid w:val="0081284F"/>
    <w:rsid w:val="0081328F"/>
    <w:rsid w:val="008139A6"/>
    <w:rsid w:val="00814094"/>
    <w:rsid w:val="00814117"/>
    <w:rsid w:val="008141E2"/>
    <w:rsid w:val="00814A9A"/>
    <w:rsid w:val="00815370"/>
    <w:rsid w:val="0081575B"/>
    <w:rsid w:val="00815A28"/>
    <w:rsid w:val="00815C7D"/>
    <w:rsid w:val="0081608B"/>
    <w:rsid w:val="00816E52"/>
    <w:rsid w:val="0081797D"/>
    <w:rsid w:val="00817CD2"/>
    <w:rsid w:val="00820466"/>
    <w:rsid w:val="008206F7"/>
    <w:rsid w:val="00820855"/>
    <w:rsid w:val="00821623"/>
    <w:rsid w:val="00821E16"/>
    <w:rsid w:val="00821FCD"/>
    <w:rsid w:val="008227B6"/>
    <w:rsid w:val="00822EBD"/>
    <w:rsid w:val="008233F8"/>
    <w:rsid w:val="008239D0"/>
    <w:rsid w:val="00823AF0"/>
    <w:rsid w:val="00823B81"/>
    <w:rsid w:val="008244E3"/>
    <w:rsid w:val="00824562"/>
    <w:rsid w:val="008279D3"/>
    <w:rsid w:val="00827BD8"/>
    <w:rsid w:val="00830451"/>
    <w:rsid w:val="00830924"/>
    <w:rsid w:val="00830999"/>
    <w:rsid w:val="00831617"/>
    <w:rsid w:val="00831F29"/>
    <w:rsid w:val="0083403C"/>
    <w:rsid w:val="008343DE"/>
    <w:rsid w:val="00834DA8"/>
    <w:rsid w:val="00835362"/>
    <w:rsid w:val="008362A9"/>
    <w:rsid w:val="0083661B"/>
    <w:rsid w:val="00836679"/>
    <w:rsid w:val="00836A0E"/>
    <w:rsid w:val="00836A5B"/>
    <w:rsid w:val="0083755D"/>
    <w:rsid w:val="00837B33"/>
    <w:rsid w:val="0084050D"/>
    <w:rsid w:val="00840ECA"/>
    <w:rsid w:val="00841318"/>
    <w:rsid w:val="008417D4"/>
    <w:rsid w:val="0084199C"/>
    <w:rsid w:val="008426F2"/>
    <w:rsid w:val="0084348A"/>
    <w:rsid w:val="00843788"/>
    <w:rsid w:val="00843862"/>
    <w:rsid w:val="00843EBC"/>
    <w:rsid w:val="00844E84"/>
    <w:rsid w:val="00844F66"/>
    <w:rsid w:val="0084588B"/>
    <w:rsid w:val="008466A0"/>
    <w:rsid w:val="00846B2F"/>
    <w:rsid w:val="00846DC7"/>
    <w:rsid w:val="00847366"/>
    <w:rsid w:val="008503AE"/>
    <w:rsid w:val="0085092F"/>
    <w:rsid w:val="00851658"/>
    <w:rsid w:val="00851979"/>
    <w:rsid w:val="00851A18"/>
    <w:rsid w:val="00851C49"/>
    <w:rsid w:val="0085291F"/>
    <w:rsid w:val="00852ADC"/>
    <w:rsid w:val="00852AEA"/>
    <w:rsid w:val="008532A2"/>
    <w:rsid w:val="008537CD"/>
    <w:rsid w:val="008539D6"/>
    <w:rsid w:val="00853A6D"/>
    <w:rsid w:val="00853B54"/>
    <w:rsid w:val="00853F89"/>
    <w:rsid w:val="0085421F"/>
    <w:rsid w:val="00854453"/>
    <w:rsid w:val="008546D4"/>
    <w:rsid w:val="0085615F"/>
    <w:rsid w:val="0085624C"/>
    <w:rsid w:val="00860174"/>
    <w:rsid w:val="0086097A"/>
    <w:rsid w:val="00860CB0"/>
    <w:rsid w:val="008613BC"/>
    <w:rsid w:val="00861604"/>
    <w:rsid w:val="00861E79"/>
    <w:rsid w:val="008620C2"/>
    <w:rsid w:val="0086253E"/>
    <w:rsid w:val="00862A4F"/>
    <w:rsid w:val="00862D0F"/>
    <w:rsid w:val="00862E1A"/>
    <w:rsid w:val="0086350E"/>
    <w:rsid w:val="008635A2"/>
    <w:rsid w:val="008647FD"/>
    <w:rsid w:val="008648B8"/>
    <w:rsid w:val="00864CF7"/>
    <w:rsid w:val="00865037"/>
    <w:rsid w:val="00865065"/>
    <w:rsid w:val="0086509D"/>
    <w:rsid w:val="0086598E"/>
    <w:rsid w:val="00865AB4"/>
    <w:rsid w:val="00865D46"/>
    <w:rsid w:val="0086662B"/>
    <w:rsid w:val="008668D5"/>
    <w:rsid w:val="00870F94"/>
    <w:rsid w:val="0087124B"/>
    <w:rsid w:val="00871360"/>
    <w:rsid w:val="00871817"/>
    <w:rsid w:val="0087183E"/>
    <w:rsid w:val="008719A8"/>
    <w:rsid w:val="00871A8B"/>
    <w:rsid w:val="00871A8E"/>
    <w:rsid w:val="00871C37"/>
    <w:rsid w:val="00871E43"/>
    <w:rsid w:val="00871F85"/>
    <w:rsid w:val="00872A42"/>
    <w:rsid w:val="00873E69"/>
    <w:rsid w:val="008743DB"/>
    <w:rsid w:val="008749ED"/>
    <w:rsid w:val="00875460"/>
    <w:rsid w:val="008756FA"/>
    <w:rsid w:val="0087584F"/>
    <w:rsid w:val="00876308"/>
    <w:rsid w:val="0087638B"/>
    <w:rsid w:val="00876AAC"/>
    <w:rsid w:val="00876EC3"/>
    <w:rsid w:val="00877F36"/>
    <w:rsid w:val="008801C2"/>
    <w:rsid w:val="008802F5"/>
    <w:rsid w:val="008803B6"/>
    <w:rsid w:val="008821DC"/>
    <w:rsid w:val="008823BA"/>
    <w:rsid w:val="008823D3"/>
    <w:rsid w:val="00882832"/>
    <w:rsid w:val="00882C30"/>
    <w:rsid w:val="00882E88"/>
    <w:rsid w:val="00883410"/>
    <w:rsid w:val="00883CA7"/>
    <w:rsid w:val="00883FC3"/>
    <w:rsid w:val="00884752"/>
    <w:rsid w:val="00884A85"/>
    <w:rsid w:val="00885109"/>
    <w:rsid w:val="008861E7"/>
    <w:rsid w:val="00886453"/>
    <w:rsid w:val="008865AF"/>
    <w:rsid w:val="008866AC"/>
    <w:rsid w:val="00886FE4"/>
    <w:rsid w:val="008874F2"/>
    <w:rsid w:val="00890442"/>
    <w:rsid w:val="00890A7B"/>
    <w:rsid w:val="0089141E"/>
    <w:rsid w:val="0089144F"/>
    <w:rsid w:val="00891B0E"/>
    <w:rsid w:val="00891CE8"/>
    <w:rsid w:val="00891FA3"/>
    <w:rsid w:val="00892BC0"/>
    <w:rsid w:val="00892CEC"/>
    <w:rsid w:val="00893814"/>
    <w:rsid w:val="00893995"/>
    <w:rsid w:val="00893C98"/>
    <w:rsid w:val="00893CCE"/>
    <w:rsid w:val="00894493"/>
    <w:rsid w:val="00895468"/>
    <w:rsid w:val="008955EE"/>
    <w:rsid w:val="00895B1C"/>
    <w:rsid w:val="00895CB0"/>
    <w:rsid w:val="00897293"/>
    <w:rsid w:val="0089756A"/>
    <w:rsid w:val="008A0C51"/>
    <w:rsid w:val="008A18B4"/>
    <w:rsid w:val="008A1996"/>
    <w:rsid w:val="008A2238"/>
    <w:rsid w:val="008A4F2C"/>
    <w:rsid w:val="008A50D8"/>
    <w:rsid w:val="008A5905"/>
    <w:rsid w:val="008A6B08"/>
    <w:rsid w:val="008A6C13"/>
    <w:rsid w:val="008B04BE"/>
    <w:rsid w:val="008B0AB2"/>
    <w:rsid w:val="008B1FB0"/>
    <w:rsid w:val="008B205E"/>
    <w:rsid w:val="008B5DA9"/>
    <w:rsid w:val="008B64CC"/>
    <w:rsid w:val="008B6B61"/>
    <w:rsid w:val="008B75F3"/>
    <w:rsid w:val="008C02D7"/>
    <w:rsid w:val="008C0A4E"/>
    <w:rsid w:val="008C12A0"/>
    <w:rsid w:val="008C1D62"/>
    <w:rsid w:val="008C216E"/>
    <w:rsid w:val="008C2749"/>
    <w:rsid w:val="008C4027"/>
    <w:rsid w:val="008C5B2A"/>
    <w:rsid w:val="008C680F"/>
    <w:rsid w:val="008C6CEA"/>
    <w:rsid w:val="008C6F57"/>
    <w:rsid w:val="008C7206"/>
    <w:rsid w:val="008C7D33"/>
    <w:rsid w:val="008D0906"/>
    <w:rsid w:val="008D0BD0"/>
    <w:rsid w:val="008D0CE6"/>
    <w:rsid w:val="008D156C"/>
    <w:rsid w:val="008D1A4B"/>
    <w:rsid w:val="008D20D5"/>
    <w:rsid w:val="008D27AD"/>
    <w:rsid w:val="008D28A2"/>
    <w:rsid w:val="008D28CD"/>
    <w:rsid w:val="008D3479"/>
    <w:rsid w:val="008D354F"/>
    <w:rsid w:val="008D3C92"/>
    <w:rsid w:val="008D4152"/>
    <w:rsid w:val="008D4891"/>
    <w:rsid w:val="008D5473"/>
    <w:rsid w:val="008D786A"/>
    <w:rsid w:val="008E0348"/>
    <w:rsid w:val="008E03E8"/>
    <w:rsid w:val="008E1490"/>
    <w:rsid w:val="008E16D6"/>
    <w:rsid w:val="008E1C1A"/>
    <w:rsid w:val="008E2C2C"/>
    <w:rsid w:val="008E2D9D"/>
    <w:rsid w:val="008E2E31"/>
    <w:rsid w:val="008E319F"/>
    <w:rsid w:val="008E516B"/>
    <w:rsid w:val="008E65DA"/>
    <w:rsid w:val="008E66E1"/>
    <w:rsid w:val="008E7418"/>
    <w:rsid w:val="008E758B"/>
    <w:rsid w:val="008F0F4F"/>
    <w:rsid w:val="008F14FA"/>
    <w:rsid w:val="008F16A0"/>
    <w:rsid w:val="008F17F5"/>
    <w:rsid w:val="008F1F12"/>
    <w:rsid w:val="008F25DD"/>
    <w:rsid w:val="008F27EA"/>
    <w:rsid w:val="008F2936"/>
    <w:rsid w:val="008F2A0E"/>
    <w:rsid w:val="008F2A79"/>
    <w:rsid w:val="008F2B38"/>
    <w:rsid w:val="008F2CE5"/>
    <w:rsid w:val="008F3F5C"/>
    <w:rsid w:val="008F456F"/>
    <w:rsid w:val="008F48B9"/>
    <w:rsid w:val="008F4EC1"/>
    <w:rsid w:val="008F5430"/>
    <w:rsid w:val="008F5882"/>
    <w:rsid w:val="008F5D1F"/>
    <w:rsid w:val="008F645A"/>
    <w:rsid w:val="008F658A"/>
    <w:rsid w:val="008F67E2"/>
    <w:rsid w:val="008F7315"/>
    <w:rsid w:val="008F73A7"/>
    <w:rsid w:val="00900381"/>
    <w:rsid w:val="009007C5"/>
    <w:rsid w:val="009018AE"/>
    <w:rsid w:val="00901CEC"/>
    <w:rsid w:val="0090203E"/>
    <w:rsid w:val="00902B92"/>
    <w:rsid w:val="00902CD0"/>
    <w:rsid w:val="00902D2A"/>
    <w:rsid w:val="00902EF5"/>
    <w:rsid w:val="009030CA"/>
    <w:rsid w:val="009030EE"/>
    <w:rsid w:val="00903609"/>
    <w:rsid w:val="009045D8"/>
    <w:rsid w:val="00904882"/>
    <w:rsid w:val="00904B35"/>
    <w:rsid w:val="00904B5E"/>
    <w:rsid w:val="00904B70"/>
    <w:rsid w:val="00904E9F"/>
    <w:rsid w:val="0090563C"/>
    <w:rsid w:val="00905712"/>
    <w:rsid w:val="00905A24"/>
    <w:rsid w:val="009062A5"/>
    <w:rsid w:val="009070FA"/>
    <w:rsid w:val="00910199"/>
    <w:rsid w:val="009102CF"/>
    <w:rsid w:val="00910866"/>
    <w:rsid w:val="00911167"/>
    <w:rsid w:val="00911682"/>
    <w:rsid w:val="00911917"/>
    <w:rsid w:val="00911958"/>
    <w:rsid w:val="00911BBB"/>
    <w:rsid w:val="0091285A"/>
    <w:rsid w:val="00913FE8"/>
    <w:rsid w:val="00914533"/>
    <w:rsid w:val="00914B71"/>
    <w:rsid w:val="00914D7F"/>
    <w:rsid w:val="00915023"/>
    <w:rsid w:val="009165AF"/>
    <w:rsid w:val="00916B80"/>
    <w:rsid w:val="0091734D"/>
    <w:rsid w:val="00917563"/>
    <w:rsid w:val="00917E1C"/>
    <w:rsid w:val="009204EB"/>
    <w:rsid w:val="00920DCF"/>
    <w:rsid w:val="009212B6"/>
    <w:rsid w:val="00921694"/>
    <w:rsid w:val="00921A6E"/>
    <w:rsid w:val="00921C94"/>
    <w:rsid w:val="00923212"/>
    <w:rsid w:val="00923500"/>
    <w:rsid w:val="00923DC3"/>
    <w:rsid w:val="009240FE"/>
    <w:rsid w:val="009243D1"/>
    <w:rsid w:val="009248D9"/>
    <w:rsid w:val="00926041"/>
    <w:rsid w:val="0092658F"/>
    <w:rsid w:val="00926F03"/>
    <w:rsid w:val="00930A75"/>
    <w:rsid w:val="00930FAB"/>
    <w:rsid w:val="00931E27"/>
    <w:rsid w:val="00932636"/>
    <w:rsid w:val="00932AA1"/>
    <w:rsid w:val="00932BC7"/>
    <w:rsid w:val="00933A0A"/>
    <w:rsid w:val="00933F34"/>
    <w:rsid w:val="009345A1"/>
    <w:rsid w:val="00934734"/>
    <w:rsid w:val="00934847"/>
    <w:rsid w:val="00934A0B"/>
    <w:rsid w:val="00934B83"/>
    <w:rsid w:val="00935863"/>
    <w:rsid w:val="0093637D"/>
    <w:rsid w:val="009364F7"/>
    <w:rsid w:val="009368C1"/>
    <w:rsid w:val="0093725B"/>
    <w:rsid w:val="00937E1A"/>
    <w:rsid w:val="009411E9"/>
    <w:rsid w:val="009414AC"/>
    <w:rsid w:val="0094173E"/>
    <w:rsid w:val="00943178"/>
    <w:rsid w:val="009431DA"/>
    <w:rsid w:val="00943325"/>
    <w:rsid w:val="00945D76"/>
    <w:rsid w:val="009460E1"/>
    <w:rsid w:val="00946D9B"/>
    <w:rsid w:val="00947108"/>
    <w:rsid w:val="009474B4"/>
    <w:rsid w:val="00947943"/>
    <w:rsid w:val="00947EBC"/>
    <w:rsid w:val="00950219"/>
    <w:rsid w:val="00950A35"/>
    <w:rsid w:val="00951A1C"/>
    <w:rsid w:val="009522CB"/>
    <w:rsid w:val="009523BF"/>
    <w:rsid w:val="009529BE"/>
    <w:rsid w:val="00953A1E"/>
    <w:rsid w:val="00953A6C"/>
    <w:rsid w:val="00953D9B"/>
    <w:rsid w:val="00953DD6"/>
    <w:rsid w:val="0095492F"/>
    <w:rsid w:val="00955620"/>
    <w:rsid w:val="00955AF7"/>
    <w:rsid w:val="00957995"/>
    <w:rsid w:val="0096092E"/>
    <w:rsid w:val="00961156"/>
    <w:rsid w:val="0096150C"/>
    <w:rsid w:val="00961A76"/>
    <w:rsid w:val="00961AD4"/>
    <w:rsid w:val="00962142"/>
    <w:rsid w:val="009628BE"/>
    <w:rsid w:val="00963858"/>
    <w:rsid w:val="00964588"/>
    <w:rsid w:val="0096468E"/>
    <w:rsid w:val="00964772"/>
    <w:rsid w:val="00965A4E"/>
    <w:rsid w:val="00965A78"/>
    <w:rsid w:val="00967314"/>
    <w:rsid w:val="0096748C"/>
    <w:rsid w:val="00967D69"/>
    <w:rsid w:val="00970747"/>
    <w:rsid w:val="00970C91"/>
    <w:rsid w:val="00970EAC"/>
    <w:rsid w:val="0097101C"/>
    <w:rsid w:val="009711DA"/>
    <w:rsid w:val="009714E6"/>
    <w:rsid w:val="00971932"/>
    <w:rsid w:val="00971F05"/>
    <w:rsid w:val="0097252B"/>
    <w:rsid w:val="00972F79"/>
    <w:rsid w:val="0097300D"/>
    <w:rsid w:val="00973580"/>
    <w:rsid w:val="0097457F"/>
    <w:rsid w:val="00974696"/>
    <w:rsid w:val="00974B4F"/>
    <w:rsid w:val="00975514"/>
    <w:rsid w:val="00975DC1"/>
    <w:rsid w:val="00980100"/>
    <w:rsid w:val="009805D6"/>
    <w:rsid w:val="00980C7A"/>
    <w:rsid w:val="0098115B"/>
    <w:rsid w:val="009811CB"/>
    <w:rsid w:val="009811CF"/>
    <w:rsid w:val="009821F5"/>
    <w:rsid w:val="009829FA"/>
    <w:rsid w:val="00982B23"/>
    <w:rsid w:val="00982B3E"/>
    <w:rsid w:val="0098308B"/>
    <w:rsid w:val="009830C5"/>
    <w:rsid w:val="00983474"/>
    <w:rsid w:val="0098347A"/>
    <w:rsid w:val="00983518"/>
    <w:rsid w:val="00984B5C"/>
    <w:rsid w:val="00984FA6"/>
    <w:rsid w:val="009850B0"/>
    <w:rsid w:val="0098516E"/>
    <w:rsid w:val="009853E7"/>
    <w:rsid w:val="00985DDD"/>
    <w:rsid w:val="009862E6"/>
    <w:rsid w:val="0099012C"/>
    <w:rsid w:val="00990389"/>
    <w:rsid w:val="00990B39"/>
    <w:rsid w:val="00990DED"/>
    <w:rsid w:val="00990E2A"/>
    <w:rsid w:val="00991740"/>
    <w:rsid w:val="00991D20"/>
    <w:rsid w:val="00991FBB"/>
    <w:rsid w:val="00993063"/>
    <w:rsid w:val="00993D47"/>
    <w:rsid w:val="0099406D"/>
    <w:rsid w:val="00994FAC"/>
    <w:rsid w:val="009955FC"/>
    <w:rsid w:val="00995D5C"/>
    <w:rsid w:val="009960C0"/>
    <w:rsid w:val="009968BD"/>
    <w:rsid w:val="00996C63"/>
    <w:rsid w:val="00997173"/>
    <w:rsid w:val="0099753C"/>
    <w:rsid w:val="00997A20"/>
    <w:rsid w:val="00997D8A"/>
    <w:rsid w:val="009A00F8"/>
    <w:rsid w:val="009A03C6"/>
    <w:rsid w:val="009A0811"/>
    <w:rsid w:val="009A0CC8"/>
    <w:rsid w:val="009A0E04"/>
    <w:rsid w:val="009A1140"/>
    <w:rsid w:val="009A1BCF"/>
    <w:rsid w:val="009A2108"/>
    <w:rsid w:val="009A3F92"/>
    <w:rsid w:val="009A495D"/>
    <w:rsid w:val="009A5183"/>
    <w:rsid w:val="009A549D"/>
    <w:rsid w:val="009A5659"/>
    <w:rsid w:val="009A580E"/>
    <w:rsid w:val="009A58AB"/>
    <w:rsid w:val="009A628E"/>
    <w:rsid w:val="009A6F8A"/>
    <w:rsid w:val="009B2428"/>
    <w:rsid w:val="009B28F4"/>
    <w:rsid w:val="009B2994"/>
    <w:rsid w:val="009B2C8E"/>
    <w:rsid w:val="009B2CC7"/>
    <w:rsid w:val="009B3948"/>
    <w:rsid w:val="009B3C60"/>
    <w:rsid w:val="009B459D"/>
    <w:rsid w:val="009B4B28"/>
    <w:rsid w:val="009B4B65"/>
    <w:rsid w:val="009B4CCC"/>
    <w:rsid w:val="009B5A7E"/>
    <w:rsid w:val="009B5E69"/>
    <w:rsid w:val="009B6865"/>
    <w:rsid w:val="009B74D1"/>
    <w:rsid w:val="009C071B"/>
    <w:rsid w:val="009C0A14"/>
    <w:rsid w:val="009C130B"/>
    <w:rsid w:val="009C1646"/>
    <w:rsid w:val="009C1F45"/>
    <w:rsid w:val="009C2C8D"/>
    <w:rsid w:val="009C3B8A"/>
    <w:rsid w:val="009C4156"/>
    <w:rsid w:val="009C6063"/>
    <w:rsid w:val="009C6A55"/>
    <w:rsid w:val="009C6A67"/>
    <w:rsid w:val="009C6B34"/>
    <w:rsid w:val="009C6E75"/>
    <w:rsid w:val="009C7373"/>
    <w:rsid w:val="009D0B4E"/>
    <w:rsid w:val="009D1230"/>
    <w:rsid w:val="009D180B"/>
    <w:rsid w:val="009D2C4D"/>
    <w:rsid w:val="009D3415"/>
    <w:rsid w:val="009D3DAD"/>
    <w:rsid w:val="009D43D5"/>
    <w:rsid w:val="009D4D28"/>
    <w:rsid w:val="009D53AD"/>
    <w:rsid w:val="009D572C"/>
    <w:rsid w:val="009D576B"/>
    <w:rsid w:val="009D6026"/>
    <w:rsid w:val="009D6232"/>
    <w:rsid w:val="009D6BD0"/>
    <w:rsid w:val="009D7838"/>
    <w:rsid w:val="009D7ADC"/>
    <w:rsid w:val="009E0404"/>
    <w:rsid w:val="009E0519"/>
    <w:rsid w:val="009E0616"/>
    <w:rsid w:val="009E0AA6"/>
    <w:rsid w:val="009E0CCD"/>
    <w:rsid w:val="009E1663"/>
    <w:rsid w:val="009E177C"/>
    <w:rsid w:val="009E2821"/>
    <w:rsid w:val="009E2EE6"/>
    <w:rsid w:val="009E2F3B"/>
    <w:rsid w:val="009E39D7"/>
    <w:rsid w:val="009E3D7C"/>
    <w:rsid w:val="009E4855"/>
    <w:rsid w:val="009E4915"/>
    <w:rsid w:val="009E4FD4"/>
    <w:rsid w:val="009E5FB0"/>
    <w:rsid w:val="009E64A0"/>
    <w:rsid w:val="009E655C"/>
    <w:rsid w:val="009E74F1"/>
    <w:rsid w:val="009E7692"/>
    <w:rsid w:val="009E7E66"/>
    <w:rsid w:val="009F0254"/>
    <w:rsid w:val="009F0A2C"/>
    <w:rsid w:val="009F0AE7"/>
    <w:rsid w:val="009F112D"/>
    <w:rsid w:val="009F23F2"/>
    <w:rsid w:val="009F3701"/>
    <w:rsid w:val="009F3791"/>
    <w:rsid w:val="009F38F1"/>
    <w:rsid w:val="009F3BC1"/>
    <w:rsid w:val="009F3D76"/>
    <w:rsid w:val="009F3F2B"/>
    <w:rsid w:val="009F5AA6"/>
    <w:rsid w:val="009F60BF"/>
    <w:rsid w:val="009F60CD"/>
    <w:rsid w:val="009F6347"/>
    <w:rsid w:val="009F67DC"/>
    <w:rsid w:val="009F6E0A"/>
    <w:rsid w:val="009F70C0"/>
    <w:rsid w:val="009F7EE1"/>
    <w:rsid w:val="00A000ED"/>
    <w:rsid w:val="00A00245"/>
    <w:rsid w:val="00A008A4"/>
    <w:rsid w:val="00A00ED2"/>
    <w:rsid w:val="00A01448"/>
    <w:rsid w:val="00A01465"/>
    <w:rsid w:val="00A02A37"/>
    <w:rsid w:val="00A02B8A"/>
    <w:rsid w:val="00A034A3"/>
    <w:rsid w:val="00A03702"/>
    <w:rsid w:val="00A038E0"/>
    <w:rsid w:val="00A047B0"/>
    <w:rsid w:val="00A0497F"/>
    <w:rsid w:val="00A04E9C"/>
    <w:rsid w:val="00A054A8"/>
    <w:rsid w:val="00A058A0"/>
    <w:rsid w:val="00A05EB0"/>
    <w:rsid w:val="00A06582"/>
    <w:rsid w:val="00A06752"/>
    <w:rsid w:val="00A0687E"/>
    <w:rsid w:val="00A06AFC"/>
    <w:rsid w:val="00A10617"/>
    <w:rsid w:val="00A106DD"/>
    <w:rsid w:val="00A106FC"/>
    <w:rsid w:val="00A114EE"/>
    <w:rsid w:val="00A11D15"/>
    <w:rsid w:val="00A122DD"/>
    <w:rsid w:val="00A124F1"/>
    <w:rsid w:val="00A1315F"/>
    <w:rsid w:val="00A13340"/>
    <w:rsid w:val="00A13B6B"/>
    <w:rsid w:val="00A15027"/>
    <w:rsid w:val="00A15FD6"/>
    <w:rsid w:val="00A16030"/>
    <w:rsid w:val="00A16251"/>
    <w:rsid w:val="00A168DE"/>
    <w:rsid w:val="00A17112"/>
    <w:rsid w:val="00A20085"/>
    <w:rsid w:val="00A20EBA"/>
    <w:rsid w:val="00A21022"/>
    <w:rsid w:val="00A212D1"/>
    <w:rsid w:val="00A2316C"/>
    <w:rsid w:val="00A24237"/>
    <w:rsid w:val="00A24DCC"/>
    <w:rsid w:val="00A259D8"/>
    <w:rsid w:val="00A2613D"/>
    <w:rsid w:val="00A26776"/>
    <w:rsid w:val="00A26A7D"/>
    <w:rsid w:val="00A26C41"/>
    <w:rsid w:val="00A27590"/>
    <w:rsid w:val="00A27BF6"/>
    <w:rsid w:val="00A30225"/>
    <w:rsid w:val="00A31049"/>
    <w:rsid w:val="00A320F0"/>
    <w:rsid w:val="00A32686"/>
    <w:rsid w:val="00A32743"/>
    <w:rsid w:val="00A32B20"/>
    <w:rsid w:val="00A34092"/>
    <w:rsid w:val="00A3411B"/>
    <w:rsid w:val="00A3421A"/>
    <w:rsid w:val="00A34BE3"/>
    <w:rsid w:val="00A34DBD"/>
    <w:rsid w:val="00A3528E"/>
    <w:rsid w:val="00A3643C"/>
    <w:rsid w:val="00A36829"/>
    <w:rsid w:val="00A36B62"/>
    <w:rsid w:val="00A3729E"/>
    <w:rsid w:val="00A404D7"/>
    <w:rsid w:val="00A40BB9"/>
    <w:rsid w:val="00A40D2D"/>
    <w:rsid w:val="00A41AEE"/>
    <w:rsid w:val="00A41C75"/>
    <w:rsid w:val="00A42B5A"/>
    <w:rsid w:val="00A4549D"/>
    <w:rsid w:val="00A46240"/>
    <w:rsid w:val="00A4645B"/>
    <w:rsid w:val="00A46EA8"/>
    <w:rsid w:val="00A46FC0"/>
    <w:rsid w:val="00A46FDC"/>
    <w:rsid w:val="00A47C59"/>
    <w:rsid w:val="00A47DCF"/>
    <w:rsid w:val="00A5078A"/>
    <w:rsid w:val="00A50AFB"/>
    <w:rsid w:val="00A50B19"/>
    <w:rsid w:val="00A50D4F"/>
    <w:rsid w:val="00A51E90"/>
    <w:rsid w:val="00A520C7"/>
    <w:rsid w:val="00A521B2"/>
    <w:rsid w:val="00A523B9"/>
    <w:rsid w:val="00A52A6B"/>
    <w:rsid w:val="00A53562"/>
    <w:rsid w:val="00A54744"/>
    <w:rsid w:val="00A547AC"/>
    <w:rsid w:val="00A55217"/>
    <w:rsid w:val="00A55363"/>
    <w:rsid w:val="00A55AA3"/>
    <w:rsid w:val="00A5627D"/>
    <w:rsid w:val="00A56B4C"/>
    <w:rsid w:val="00A579EB"/>
    <w:rsid w:val="00A61157"/>
    <w:rsid w:val="00A61482"/>
    <w:rsid w:val="00A61B76"/>
    <w:rsid w:val="00A6377E"/>
    <w:rsid w:val="00A63F69"/>
    <w:rsid w:val="00A63F9F"/>
    <w:rsid w:val="00A64422"/>
    <w:rsid w:val="00A6456C"/>
    <w:rsid w:val="00A647E2"/>
    <w:rsid w:val="00A6525D"/>
    <w:rsid w:val="00A65684"/>
    <w:rsid w:val="00A663C0"/>
    <w:rsid w:val="00A66805"/>
    <w:rsid w:val="00A66943"/>
    <w:rsid w:val="00A66A7A"/>
    <w:rsid w:val="00A676D3"/>
    <w:rsid w:val="00A67AF9"/>
    <w:rsid w:val="00A67F8D"/>
    <w:rsid w:val="00A7055B"/>
    <w:rsid w:val="00A70879"/>
    <w:rsid w:val="00A70893"/>
    <w:rsid w:val="00A71E53"/>
    <w:rsid w:val="00A721D8"/>
    <w:rsid w:val="00A72373"/>
    <w:rsid w:val="00A723ED"/>
    <w:rsid w:val="00A72A57"/>
    <w:rsid w:val="00A72C6C"/>
    <w:rsid w:val="00A733D3"/>
    <w:rsid w:val="00A73651"/>
    <w:rsid w:val="00A73872"/>
    <w:rsid w:val="00A74DE6"/>
    <w:rsid w:val="00A75557"/>
    <w:rsid w:val="00A76126"/>
    <w:rsid w:val="00A76E3D"/>
    <w:rsid w:val="00A77E4E"/>
    <w:rsid w:val="00A804EA"/>
    <w:rsid w:val="00A80890"/>
    <w:rsid w:val="00A80A4B"/>
    <w:rsid w:val="00A80D5A"/>
    <w:rsid w:val="00A80EC6"/>
    <w:rsid w:val="00A811AE"/>
    <w:rsid w:val="00A815BF"/>
    <w:rsid w:val="00A815C0"/>
    <w:rsid w:val="00A82800"/>
    <w:rsid w:val="00A82C34"/>
    <w:rsid w:val="00A837CD"/>
    <w:rsid w:val="00A8392A"/>
    <w:rsid w:val="00A84476"/>
    <w:rsid w:val="00A84911"/>
    <w:rsid w:val="00A851CC"/>
    <w:rsid w:val="00A85B28"/>
    <w:rsid w:val="00A85D58"/>
    <w:rsid w:val="00A86A17"/>
    <w:rsid w:val="00A872A2"/>
    <w:rsid w:val="00A87504"/>
    <w:rsid w:val="00A87692"/>
    <w:rsid w:val="00A876A1"/>
    <w:rsid w:val="00A87A5B"/>
    <w:rsid w:val="00A87A6B"/>
    <w:rsid w:val="00A87E73"/>
    <w:rsid w:val="00A90970"/>
    <w:rsid w:val="00A90E49"/>
    <w:rsid w:val="00A916C8"/>
    <w:rsid w:val="00A91BAB"/>
    <w:rsid w:val="00A91DBC"/>
    <w:rsid w:val="00A9216B"/>
    <w:rsid w:val="00A92A66"/>
    <w:rsid w:val="00A92C16"/>
    <w:rsid w:val="00A92EC0"/>
    <w:rsid w:val="00A934FD"/>
    <w:rsid w:val="00A93640"/>
    <w:rsid w:val="00A94E98"/>
    <w:rsid w:val="00A94EC9"/>
    <w:rsid w:val="00A95489"/>
    <w:rsid w:val="00A9599F"/>
    <w:rsid w:val="00A95D3E"/>
    <w:rsid w:val="00A96241"/>
    <w:rsid w:val="00A96543"/>
    <w:rsid w:val="00A9656F"/>
    <w:rsid w:val="00A968E9"/>
    <w:rsid w:val="00A96FA5"/>
    <w:rsid w:val="00A971DD"/>
    <w:rsid w:val="00A9730A"/>
    <w:rsid w:val="00A974B7"/>
    <w:rsid w:val="00A97524"/>
    <w:rsid w:val="00A9C127"/>
    <w:rsid w:val="00AA0229"/>
    <w:rsid w:val="00AA027E"/>
    <w:rsid w:val="00AA08C2"/>
    <w:rsid w:val="00AA0A42"/>
    <w:rsid w:val="00AA1070"/>
    <w:rsid w:val="00AA1AA9"/>
    <w:rsid w:val="00AA215F"/>
    <w:rsid w:val="00AA2291"/>
    <w:rsid w:val="00AA2D06"/>
    <w:rsid w:val="00AA2D85"/>
    <w:rsid w:val="00AA3477"/>
    <w:rsid w:val="00AA43D2"/>
    <w:rsid w:val="00AA46C6"/>
    <w:rsid w:val="00AA5D82"/>
    <w:rsid w:val="00AA5E65"/>
    <w:rsid w:val="00AA5F02"/>
    <w:rsid w:val="00AA615D"/>
    <w:rsid w:val="00AA6C46"/>
    <w:rsid w:val="00AA73B6"/>
    <w:rsid w:val="00AA7528"/>
    <w:rsid w:val="00AA7779"/>
    <w:rsid w:val="00AA7DD1"/>
    <w:rsid w:val="00AB001C"/>
    <w:rsid w:val="00AB0924"/>
    <w:rsid w:val="00AB0B85"/>
    <w:rsid w:val="00AB1560"/>
    <w:rsid w:val="00AB1AE0"/>
    <w:rsid w:val="00AB1B3F"/>
    <w:rsid w:val="00AB20C9"/>
    <w:rsid w:val="00AB3A73"/>
    <w:rsid w:val="00AB3F3B"/>
    <w:rsid w:val="00AB46A3"/>
    <w:rsid w:val="00AB4D3D"/>
    <w:rsid w:val="00AB6FA6"/>
    <w:rsid w:val="00AC0AF2"/>
    <w:rsid w:val="00AC0C8B"/>
    <w:rsid w:val="00AC1391"/>
    <w:rsid w:val="00AC14AD"/>
    <w:rsid w:val="00AC17B6"/>
    <w:rsid w:val="00AC1B38"/>
    <w:rsid w:val="00AC1ECC"/>
    <w:rsid w:val="00AC255C"/>
    <w:rsid w:val="00AC2CA1"/>
    <w:rsid w:val="00AC32B5"/>
    <w:rsid w:val="00AC37E1"/>
    <w:rsid w:val="00AC3A39"/>
    <w:rsid w:val="00AC4341"/>
    <w:rsid w:val="00AC4821"/>
    <w:rsid w:val="00AC499F"/>
    <w:rsid w:val="00AC4E18"/>
    <w:rsid w:val="00AC4F84"/>
    <w:rsid w:val="00AC5603"/>
    <w:rsid w:val="00AC6599"/>
    <w:rsid w:val="00AC7421"/>
    <w:rsid w:val="00AD05E7"/>
    <w:rsid w:val="00AD1493"/>
    <w:rsid w:val="00AD2095"/>
    <w:rsid w:val="00AD21D8"/>
    <w:rsid w:val="00AD24ED"/>
    <w:rsid w:val="00AD2CA3"/>
    <w:rsid w:val="00AD305E"/>
    <w:rsid w:val="00AD32D2"/>
    <w:rsid w:val="00AD42B4"/>
    <w:rsid w:val="00AD4702"/>
    <w:rsid w:val="00AD478F"/>
    <w:rsid w:val="00AD4C32"/>
    <w:rsid w:val="00AD5543"/>
    <w:rsid w:val="00AD6CE8"/>
    <w:rsid w:val="00AD6FAF"/>
    <w:rsid w:val="00AD7344"/>
    <w:rsid w:val="00AD7384"/>
    <w:rsid w:val="00AD7809"/>
    <w:rsid w:val="00AD7B82"/>
    <w:rsid w:val="00AD7E71"/>
    <w:rsid w:val="00AD7F84"/>
    <w:rsid w:val="00AE00DC"/>
    <w:rsid w:val="00AE10DB"/>
    <w:rsid w:val="00AE137C"/>
    <w:rsid w:val="00AE1AEA"/>
    <w:rsid w:val="00AE1E42"/>
    <w:rsid w:val="00AE286C"/>
    <w:rsid w:val="00AE2960"/>
    <w:rsid w:val="00AE3BC6"/>
    <w:rsid w:val="00AE3CCB"/>
    <w:rsid w:val="00AE3EC9"/>
    <w:rsid w:val="00AE41DA"/>
    <w:rsid w:val="00AE45C7"/>
    <w:rsid w:val="00AE48D4"/>
    <w:rsid w:val="00AE4A31"/>
    <w:rsid w:val="00AE5433"/>
    <w:rsid w:val="00AE54F2"/>
    <w:rsid w:val="00AE584F"/>
    <w:rsid w:val="00AE6359"/>
    <w:rsid w:val="00AE63AA"/>
    <w:rsid w:val="00AE66EF"/>
    <w:rsid w:val="00AE68BA"/>
    <w:rsid w:val="00AE693C"/>
    <w:rsid w:val="00AE6F79"/>
    <w:rsid w:val="00AE743F"/>
    <w:rsid w:val="00AE7565"/>
    <w:rsid w:val="00AE7BF2"/>
    <w:rsid w:val="00AF0080"/>
    <w:rsid w:val="00AF0A91"/>
    <w:rsid w:val="00AF0C46"/>
    <w:rsid w:val="00AF0D14"/>
    <w:rsid w:val="00AF1B90"/>
    <w:rsid w:val="00AF1DBE"/>
    <w:rsid w:val="00AF2349"/>
    <w:rsid w:val="00AF2425"/>
    <w:rsid w:val="00AF267C"/>
    <w:rsid w:val="00AF31C3"/>
    <w:rsid w:val="00AF3EB3"/>
    <w:rsid w:val="00AF468F"/>
    <w:rsid w:val="00AF5025"/>
    <w:rsid w:val="00AF5EAC"/>
    <w:rsid w:val="00AF6116"/>
    <w:rsid w:val="00AF63B5"/>
    <w:rsid w:val="00AF6A58"/>
    <w:rsid w:val="00AF6C28"/>
    <w:rsid w:val="00AF6D7C"/>
    <w:rsid w:val="00AF76E6"/>
    <w:rsid w:val="00AF7B50"/>
    <w:rsid w:val="00AF7EE3"/>
    <w:rsid w:val="00B002A7"/>
    <w:rsid w:val="00B009A9"/>
    <w:rsid w:val="00B016B1"/>
    <w:rsid w:val="00B01993"/>
    <w:rsid w:val="00B02703"/>
    <w:rsid w:val="00B0271C"/>
    <w:rsid w:val="00B02946"/>
    <w:rsid w:val="00B02A61"/>
    <w:rsid w:val="00B02AB4"/>
    <w:rsid w:val="00B02E51"/>
    <w:rsid w:val="00B03AB2"/>
    <w:rsid w:val="00B049FF"/>
    <w:rsid w:val="00B04B56"/>
    <w:rsid w:val="00B05010"/>
    <w:rsid w:val="00B05BC1"/>
    <w:rsid w:val="00B06E31"/>
    <w:rsid w:val="00B06EFC"/>
    <w:rsid w:val="00B06F05"/>
    <w:rsid w:val="00B077C9"/>
    <w:rsid w:val="00B078C2"/>
    <w:rsid w:val="00B07E6E"/>
    <w:rsid w:val="00B07FD1"/>
    <w:rsid w:val="00B10E2F"/>
    <w:rsid w:val="00B1134F"/>
    <w:rsid w:val="00B11BA3"/>
    <w:rsid w:val="00B12167"/>
    <w:rsid w:val="00B12DB0"/>
    <w:rsid w:val="00B1351A"/>
    <w:rsid w:val="00B13712"/>
    <w:rsid w:val="00B13BB3"/>
    <w:rsid w:val="00B13ECD"/>
    <w:rsid w:val="00B1402C"/>
    <w:rsid w:val="00B14890"/>
    <w:rsid w:val="00B14CA8"/>
    <w:rsid w:val="00B163BA"/>
    <w:rsid w:val="00B16F41"/>
    <w:rsid w:val="00B17813"/>
    <w:rsid w:val="00B17D8A"/>
    <w:rsid w:val="00B17EB9"/>
    <w:rsid w:val="00B17F92"/>
    <w:rsid w:val="00B20ED6"/>
    <w:rsid w:val="00B2172E"/>
    <w:rsid w:val="00B21EA4"/>
    <w:rsid w:val="00B21F0B"/>
    <w:rsid w:val="00B23386"/>
    <w:rsid w:val="00B23B18"/>
    <w:rsid w:val="00B23BCF"/>
    <w:rsid w:val="00B244A4"/>
    <w:rsid w:val="00B24A8F"/>
    <w:rsid w:val="00B2608C"/>
    <w:rsid w:val="00B26366"/>
    <w:rsid w:val="00B26C87"/>
    <w:rsid w:val="00B2707F"/>
    <w:rsid w:val="00B27093"/>
    <w:rsid w:val="00B2716A"/>
    <w:rsid w:val="00B27258"/>
    <w:rsid w:val="00B2749A"/>
    <w:rsid w:val="00B277C8"/>
    <w:rsid w:val="00B27C78"/>
    <w:rsid w:val="00B3031E"/>
    <w:rsid w:val="00B30D69"/>
    <w:rsid w:val="00B3166F"/>
    <w:rsid w:val="00B3172E"/>
    <w:rsid w:val="00B31A64"/>
    <w:rsid w:val="00B31ABB"/>
    <w:rsid w:val="00B31B30"/>
    <w:rsid w:val="00B31DDF"/>
    <w:rsid w:val="00B31F87"/>
    <w:rsid w:val="00B32634"/>
    <w:rsid w:val="00B32A0D"/>
    <w:rsid w:val="00B3333B"/>
    <w:rsid w:val="00B334A6"/>
    <w:rsid w:val="00B33E9C"/>
    <w:rsid w:val="00B33FCB"/>
    <w:rsid w:val="00B34E9E"/>
    <w:rsid w:val="00B350DD"/>
    <w:rsid w:val="00B352A6"/>
    <w:rsid w:val="00B3550D"/>
    <w:rsid w:val="00B355FE"/>
    <w:rsid w:val="00B3595E"/>
    <w:rsid w:val="00B35A1A"/>
    <w:rsid w:val="00B35E35"/>
    <w:rsid w:val="00B4041A"/>
    <w:rsid w:val="00B408D9"/>
    <w:rsid w:val="00B40B11"/>
    <w:rsid w:val="00B40D32"/>
    <w:rsid w:val="00B41198"/>
    <w:rsid w:val="00B41AFD"/>
    <w:rsid w:val="00B41B02"/>
    <w:rsid w:val="00B41B05"/>
    <w:rsid w:val="00B41CF6"/>
    <w:rsid w:val="00B41FDE"/>
    <w:rsid w:val="00B42035"/>
    <w:rsid w:val="00B426A4"/>
    <w:rsid w:val="00B42E10"/>
    <w:rsid w:val="00B43591"/>
    <w:rsid w:val="00B435A1"/>
    <w:rsid w:val="00B439FC"/>
    <w:rsid w:val="00B43C5A"/>
    <w:rsid w:val="00B43D7F"/>
    <w:rsid w:val="00B43F8A"/>
    <w:rsid w:val="00B44426"/>
    <w:rsid w:val="00B449B7"/>
    <w:rsid w:val="00B44BFC"/>
    <w:rsid w:val="00B452BD"/>
    <w:rsid w:val="00B456F7"/>
    <w:rsid w:val="00B4647A"/>
    <w:rsid w:val="00B468C5"/>
    <w:rsid w:val="00B469FF"/>
    <w:rsid w:val="00B46FFC"/>
    <w:rsid w:val="00B473D3"/>
    <w:rsid w:val="00B4744E"/>
    <w:rsid w:val="00B47BDE"/>
    <w:rsid w:val="00B500A0"/>
    <w:rsid w:val="00B50760"/>
    <w:rsid w:val="00B5104F"/>
    <w:rsid w:val="00B51636"/>
    <w:rsid w:val="00B51990"/>
    <w:rsid w:val="00B52E3A"/>
    <w:rsid w:val="00B53F67"/>
    <w:rsid w:val="00B5404D"/>
    <w:rsid w:val="00B547AE"/>
    <w:rsid w:val="00B549ED"/>
    <w:rsid w:val="00B54A09"/>
    <w:rsid w:val="00B54D57"/>
    <w:rsid w:val="00B55478"/>
    <w:rsid w:val="00B566FE"/>
    <w:rsid w:val="00B56B6F"/>
    <w:rsid w:val="00B56E56"/>
    <w:rsid w:val="00B57AA0"/>
    <w:rsid w:val="00B60234"/>
    <w:rsid w:val="00B60288"/>
    <w:rsid w:val="00B60300"/>
    <w:rsid w:val="00B604BD"/>
    <w:rsid w:val="00B60E4F"/>
    <w:rsid w:val="00B61103"/>
    <w:rsid w:val="00B614A9"/>
    <w:rsid w:val="00B62153"/>
    <w:rsid w:val="00B62395"/>
    <w:rsid w:val="00B63377"/>
    <w:rsid w:val="00B64467"/>
    <w:rsid w:val="00B644C8"/>
    <w:rsid w:val="00B64518"/>
    <w:rsid w:val="00B646E0"/>
    <w:rsid w:val="00B6481B"/>
    <w:rsid w:val="00B64911"/>
    <w:rsid w:val="00B64B22"/>
    <w:rsid w:val="00B65142"/>
    <w:rsid w:val="00B65479"/>
    <w:rsid w:val="00B65C6B"/>
    <w:rsid w:val="00B66BBB"/>
    <w:rsid w:val="00B673F5"/>
    <w:rsid w:val="00B67AC7"/>
    <w:rsid w:val="00B67CA6"/>
    <w:rsid w:val="00B67F04"/>
    <w:rsid w:val="00B7038E"/>
    <w:rsid w:val="00B70937"/>
    <w:rsid w:val="00B7140F"/>
    <w:rsid w:val="00B71D24"/>
    <w:rsid w:val="00B71EB1"/>
    <w:rsid w:val="00B7207F"/>
    <w:rsid w:val="00B73656"/>
    <w:rsid w:val="00B73D80"/>
    <w:rsid w:val="00B73E99"/>
    <w:rsid w:val="00B744C6"/>
    <w:rsid w:val="00B74672"/>
    <w:rsid w:val="00B75D24"/>
    <w:rsid w:val="00B75FC4"/>
    <w:rsid w:val="00B76083"/>
    <w:rsid w:val="00B765EF"/>
    <w:rsid w:val="00B768CF"/>
    <w:rsid w:val="00B76DE6"/>
    <w:rsid w:val="00B76EB5"/>
    <w:rsid w:val="00B772FC"/>
    <w:rsid w:val="00B77797"/>
    <w:rsid w:val="00B77864"/>
    <w:rsid w:val="00B77915"/>
    <w:rsid w:val="00B77D92"/>
    <w:rsid w:val="00B806A1"/>
    <w:rsid w:val="00B8084C"/>
    <w:rsid w:val="00B80A00"/>
    <w:rsid w:val="00B80BB8"/>
    <w:rsid w:val="00B810C1"/>
    <w:rsid w:val="00B82481"/>
    <w:rsid w:val="00B826F8"/>
    <w:rsid w:val="00B831C4"/>
    <w:rsid w:val="00B831D8"/>
    <w:rsid w:val="00B83BA1"/>
    <w:rsid w:val="00B83E88"/>
    <w:rsid w:val="00B84B88"/>
    <w:rsid w:val="00B84F09"/>
    <w:rsid w:val="00B8568C"/>
    <w:rsid w:val="00B85F9D"/>
    <w:rsid w:val="00B86363"/>
    <w:rsid w:val="00B8640C"/>
    <w:rsid w:val="00B87500"/>
    <w:rsid w:val="00B8788F"/>
    <w:rsid w:val="00B878AB"/>
    <w:rsid w:val="00B91D51"/>
    <w:rsid w:val="00B91E8B"/>
    <w:rsid w:val="00B91FD0"/>
    <w:rsid w:val="00B92171"/>
    <w:rsid w:val="00B92251"/>
    <w:rsid w:val="00B92FE0"/>
    <w:rsid w:val="00B9332B"/>
    <w:rsid w:val="00B93B24"/>
    <w:rsid w:val="00B940D5"/>
    <w:rsid w:val="00B9411F"/>
    <w:rsid w:val="00B949ED"/>
    <w:rsid w:val="00B95199"/>
    <w:rsid w:val="00B9594D"/>
    <w:rsid w:val="00B959FB"/>
    <w:rsid w:val="00B95F0A"/>
    <w:rsid w:val="00B963FE"/>
    <w:rsid w:val="00B96B49"/>
    <w:rsid w:val="00B979B1"/>
    <w:rsid w:val="00B97A15"/>
    <w:rsid w:val="00BA0130"/>
    <w:rsid w:val="00BA0AC0"/>
    <w:rsid w:val="00BA0B39"/>
    <w:rsid w:val="00BA13EB"/>
    <w:rsid w:val="00BA1904"/>
    <w:rsid w:val="00BA2A26"/>
    <w:rsid w:val="00BA2D1F"/>
    <w:rsid w:val="00BA2FD7"/>
    <w:rsid w:val="00BA3861"/>
    <w:rsid w:val="00BA3B4E"/>
    <w:rsid w:val="00BA3B56"/>
    <w:rsid w:val="00BA3DF5"/>
    <w:rsid w:val="00BA4C8A"/>
    <w:rsid w:val="00BA501D"/>
    <w:rsid w:val="00BA5062"/>
    <w:rsid w:val="00BA5132"/>
    <w:rsid w:val="00BA528A"/>
    <w:rsid w:val="00BA528C"/>
    <w:rsid w:val="00BA5BDA"/>
    <w:rsid w:val="00BA5BFD"/>
    <w:rsid w:val="00BA5FBB"/>
    <w:rsid w:val="00BA70C3"/>
    <w:rsid w:val="00BA74EE"/>
    <w:rsid w:val="00BA779B"/>
    <w:rsid w:val="00BB0091"/>
    <w:rsid w:val="00BB0405"/>
    <w:rsid w:val="00BB09F0"/>
    <w:rsid w:val="00BB120E"/>
    <w:rsid w:val="00BB1255"/>
    <w:rsid w:val="00BB1972"/>
    <w:rsid w:val="00BB20B2"/>
    <w:rsid w:val="00BB2161"/>
    <w:rsid w:val="00BB2186"/>
    <w:rsid w:val="00BB2398"/>
    <w:rsid w:val="00BB385A"/>
    <w:rsid w:val="00BB3B1C"/>
    <w:rsid w:val="00BB3BB1"/>
    <w:rsid w:val="00BB4973"/>
    <w:rsid w:val="00BB4BCA"/>
    <w:rsid w:val="00BB5078"/>
    <w:rsid w:val="00BB5536"/>
    <w:rsid w:val="00BB55EB"/>
    <w:rsid w:val="00BB631D"/>
    <w:rsid w:val="00BB6361"/>
    <w:rsid w:val="00BB6776"/>
    <w:rsid w:val="00BB680E"/>
    <w:rsid w:val="00BB68BF"/>
    <w:rsid w:val="00BB73CD"/>
    <w:rsid w:val="00BB764D"/>
    <w:rsid w:val="00BB7FC5"/>
    <w:rsid w:val="00BC0248"/>
    <w:rsid w:val="00BC0F5C"/>
    <w:rsid w:val="00BC19BA"/>
    <w:rsid w:val="00BC319D"/>
    <w:rsid w:val="00BC3727"/>
    <w:rsid w:val="00BC3A68"/>
    <w:rsid w:val="00BC4165"/>
    <w:rsid w:val="00BC440F"/>
    <w:rsid w:val="00BC4EDD"/>
    <w:rsid w:val="00BC5295"/>
    <w:rsid w:val="00BC5BCF"/>
    <w:rsid w:val="00BC72DC"/>
    <w:rsid w:val="00BC7FF3"/>
    <w:rsid w:val="00BD019C"/>
    <w:rsid w:val="00BD03E6"/>
    <w:rsid w:val="00BD0D66"/>
    <w:rsid w:val="00BD0F86"/>
    <w:rsid w:val="00BD1728"/>
    <w:rsid w:val="00BD1D1E"/>
    <w:rsid w:val="00BD34E3"/>
    <w:rsid w:val="00BD3E17"/>
    <w:rsid w:val="00BD3E59"/>
    <w:rsid w:val="00BD4A53"/>
    <w:rsid w:val="00BD4DF1"/>
    <w:rsid w:val="00BD5974"/>
    <w:rsid w:val="00BD5AE6"/>
    <w:rsid w:val="00BD5B66"/>
    <w:rsid w:val="00BD7404"/>
    <w:rsid w:val="00BD7799"/>
    <w:rsid w:val="00BE02D1"/>
    <w:rsid w:val="00BE042F"/>
    <w:rsid w:val="00BE06DA"/>
    <w:rsid w:val="00BE1038"/>
    <w:rsid w:val="00BE18B3"/>
    <w:rsid w:val="00BE1F1F"/>
    <w:rsid w:val="00BE2615"/>
    <w:rsid w:val="00BE349E"/>
    <w:rsid w:val="00BE3701"/>
    <w:rsid w:val="00BE547F"/>
    <w:rsid w:val="00BE5709"/>
    <w:rsid w:val="00BE59C9"/>
    <w:rsid w:val="00BE5D73"/>
    <w:rsid w:val="00BE644C"/>
    <w:rsid w:val="00BE6541"/>
    <w:rsid w:val="00BE71B5"/>
    <w:rsid w:val="00BE72CD"/>
    <w:rsid w:val="00BE742E"/>
    <w:rsid w:val="00BE762A"/>
    <w:rsid w:val="00BE76BC"/>
    <w:rsid w:val="00BF0B7F"/>
    <w:rsid w:val="00BF0C41"/>
    <w:rsid w:val="00BF0EAB"/>
    <w:rsid w:val="00BF12AA"/>
    <w:rsid w:val="00BF1B22"/>
    <w:rsid w:val="00BF1E6D"/>
    <w:rsid w:val="00BF24C6"/>
    <w:rsid w:val="00BF27B7"/>
    <w:rsid w:val="00BF3193"/>
    <w:rsid w:val="00BF31E9"/>
    <w:rsid w:val="00BF36D2"/>
    <w:rsid w:val="00BF46B4"/>
    <w:rsid w:val="00BF5D29"/>
    <w:rsid w:val="00BF5DBD"/>
    <w:rsid w:val="00BF6B9D"/>
    <w:rsid w:val="00BF769F"/>
    <w:rsid w:val="00BF782D"/>
    <w:rsid w:val="00C0113C"/>
    <w:rsid w:val="00C01D88"/>
    <w:rsid w:val="00C02050"/>
    <w:rsid w:val="00C02A00"/>
    <w:rsid w:val="00C03586"/>
    <w:rsid w:val="00C03FFC"/>
    <w:rsid w:val="00C043C8"/>
    <w:rsid w:val="00C057B3"/>
    <w:rsid w:val="00C05972"/>
    <w:rsid w:val="00C05C17"/>
    <w:rsid w:val="00C06A3A"/>
    <w:rsid w:val="00C07AEF"/>
    <w:rsid w:val="00C07C7E"/>
    <w:rsid w:val="00C10428"/>
    <w:rsid w:val="00C10A66"/>
    <w:rsid w:val="00C10DB2"/>
    <w:rsid w:val="00C10E64"/>
    <w:rsid w:val="00C11481"/>
    <w:rsid w:val="00C11DB5"/>
    <w:rsid w:val="00C11F8F"/>
    <w:rsid w:val="00C12792"/>
    <w:rsid w:val="00C12BCB"/>
    <w:rsid w:val="00C1307E"/>
    <w:rsid w:val="00C13692"/>
    <w:rsid w:val="00C1469F"/>
    <w:rsid w:val="00C14F2A"/>
    <w:rsid w:val="00C14FFA"/>
    <w:rsid w:val="00C15015"/>
    <w:rsid w:val="00C15A19"/>
    <w:rsid w:val="00C15EAA"/>
    <w:rsid w:val="00C15F6F"/>
    <w:rsid w:val="00C16980"/>
    <w:rsid w:val="00C17118"/>
    <w:rsid w:val="00C20131"/>
    <w:rsid w:val="00C201FB"/>
    <w:rsid w:val="00C20682"/>
    <w:rsid w:val="00C207B6"/>
    <w:rsid w:val="00C20BD4"/>
    <w:rsid w:val="00C21351"/>
    <w:rsid w:val="00C21651"/>
    <w:rsid w:val="00C21896"/>
    <w:rsid w:val="00C21BE4"/>
    <w:rsid w:val="00C2217B"/>
    <w:rsid w:val="00C2251D"/>
    <w:rsid w:val="00C2327C"/>
    <w:rsid w:val="00C23B65"/>
    <w:rsid w:val="00C23F0E"/>
    <w:rsid w:val="00C23F13"/>
    <w:rsid w:val="00C24A69"/>
    <w:rsid w:val="00C262A3"/>
    <w:rsid w:val="00C26B3B"/>
    <w:rsid w:val="00C26E21"/>
    <w:rsid w:val="00C271ED"/>
    <w:rsid w:val="00C274BE"/>
    <w:rsid w:val="00C27E2A"/>
    <w:rsid w:val="00C314B7"/>
    <w:rsid w:val="00C31955"/>
    <w:rsid w:val="00C31A95"/>
    <w:rsid w:val="00C337D7"/>
    <w:rsid w:val="00C339B8"/>
    <w:rsid w:val="00C3470A"/>
    <w:rsid w:val="00C3491B"/>
    <w:rsid w:val="00C36840"/>
    <w:rsid w:val="00C36CAE"/>
    <w:rsid w:val="00C371BE"/>
    <w:rsid w:val="00C3736F"/>
    <w:rsid w:val="00C379DD"/>
    <w:rsid w:val="00C40960"/>
    <w:rsid w:val="00C40EF0"/>
    <w:rsid w:val="00C41450"/>
    <w:rsid w:val="00C41650"/>
    <w:rsid w:val="00C423B8"/>
    <w:rsid w:val="00C42511"/>
    <w:rsid w:val="00C43625"/>
    <w:rsid w:val="00C43953"/>
    <w:rsid w:val="00C43A22"/>
    <w:rsid w:val="00C43BEE"/>
    <w:rsid w:val="00C4417F"/>
    <w:rsid w:val="00C446E8"/>
    <w:rsid w:val="00C44A33"/>
    <w:rsid w:val="00C4556D"/>
    <w:rsid w:val="00C45AAB"/>
    <w:rsid w:val="00C46680"/>
    <w:rsid w:val="00C469D3"/>
    <w:rsid w:val="00C4761A"/>
    <w:rsid w:val="00C4789F"/>
    <w:rsid w:val="00C47F87"/>
    <w:rsid w:val="00C5044F"/>
    <w:rsid w:val="00C506AA"/>
    <w:rsid w:val="00C50746"/>
    <w:rsid w:val="00C50B02"/>
    <w:rsid w:val="00C5149E"/>
    <w:rsid w:val="00C52076"/>
    <w:rsid w:val="00C52885"/>
    <w:rsid w:val="00C52F73"/>
    <w:rsid w:val="00C53B0C"/>
    <w:rsid w:val="00C53E08"/>
    <w:rsid w:val="00C54B75"/>
    <w:rsid w:val="00C550DA"/>
    <w:rsid w:val="00C55D60"/>
    <w:rsid w:val="00C55F60"/>
    <w:rsid w:val="00C565BB"/>
    <w:rsid w:val="00C56C0D"/>
    <w:rsid w:val="00C57E52"/>
    <w:rsid w:val="00C57F6C"/>
    <w:rsid w:val="00C6152A"/>
    <w:rsid w:val="00C61968"/>
    <w:rsid w:val="00C61F57"/>
    <w:rsid w:val="00C6264B"/>
    <w:rsid w:val="00C6385A"/>
    <w:rsid w:val="00C63DCB"/>
    <w:rsid w:val="00C646A3"/>
    <w:rsid w:val="00C64C83"/>
    <w:rsid w:val="00C650ED"/>
    <w:rsid w:val="00C65302"/>
    <w:rsid w:val="00C6571D"/>
    <w:rsid w:val="00C658CD"/>
    <w:rsid w:val="00C65AF1"/>
    <w:rsid w:val="00C66022"/>
    <w:rsid w:val="00C70F7C"/>
    <w:rsid w:val="00C71757"/>
    <w:rsid w:val="00C72227"/>
    <w:rsid w:val="00C722A3"/>
    <w:rsid w:val="00C722C9"/>
    <w:rsid w:val="00C74E0F"/>
    <w:rsid w:val="00C752AC"/>
    <w:rsid w:val="00C76B73"/>
    <w:rsid w:val="00C776AB"/>
    <w:rsid w:val="00C7790F"/>
    <w:rsid w:val="00C77B9F"/>
    <w:rsid w:val="00C77F50"/>
    <w:rsid w:val="00C8024B"/>
    <w:rsid w:val="00C80C7F"/>
    <w:rsid w:val="00C812B9"/>
    <w:rsid w:val="00C81BAF"/>
    <w:rsid w:val="00C81CAD"/>
    <w:rsid w:val="00C81D7D"/>
    <w:rsid w:val="00C8269B"/>
    <w:rsid w:val="00C82993"/>
    <w:rsid w:val="00C82A42"/>
    <w:rsid w:val="00C82F21"/>
    <w:rsid w:val="00C8330F"/>
    <w:rsid w:val="00C833A8"/>
    <w:rsid w:val="00C83C2E"/>
    <w:rsid w:val="00C848E8"/>
    <w:rsid w:val="00C85684"/>
    <w:rsid w:val="00C8589E"/>
    <w:rsid w:val="00C85A33"/>
    <w:rsid w:val="00C86150"/>
    <w:rsid w:val="00C86609"/>
    <w:rsid w:val="00C86E6D"/>
    <w:rsid w:val="00C86EC0"/>
    <w:rsid w:val="00C86FAE"/>
    <w:rsid w:val="00C905D5"/>
    <w:rsid w:val="00C90D50"/>
    <w:rsid w:val="00C9180B"/>
    <w:rsid w:val="00C919F6"/>
    <w:rsid w:val="00C92A30"/>
    <w:rsid w:val="00C940E1"/>
    <w:rsid w:val="00C9465D"/>
    <w:rsid w:val="00C946F8"/>
    <w:rsid w:val="00C95194"/>
    <w:rsid w:val="00C95E14"/>
    <w:rsid w:val="00C96465"/>
    <w:rsid w:val="00C965BA"/>
    <w:rsid w:val="00C96769"/>
    <w:rsid w:val="00C96D6D"/>
    <w:rsid w:val="00C971C6"/>
    <w:rsid w:val="00C97AC7"/>
    <w:rsid w:val="00CA0484"/>
    <w:rsid w:val="00CA0872"/>
    <w:rsid w:val="00CA0A37"/>
    <w:rsid w:val="00CA0FB5"/>
    <w:rsid w:val="00CA15B2"/>
    <w:rsid w:val="00CA17CE"/>
    <w:rsid w:val="00CA2E8D"/>
    <w:rsid w:val="00CA2EBF"/>
    <w:rsid w:val="00CA2FC5"/>
    <w:rsid w:val="00CA34CF"/>
    <w:rsid w:val="00CA3535"/>
    <w:rsid w:val="00CA438E"/>
    <w:rsid w:val="00CA44CD"/>
    <w:rsid w:val="00CA4DBA"/>
    <w:rsid w:val="00CA51CB"/>
    <w:rsid w:val="00CA55E4"/>
    <w:rsid w:val="00CA61C8"/>
    <w:rsid w:val="00CB0425"/>
    <w:rsid w:val="00CB057F"/>
    <w:rsid w:val="00CB15D6"/>
    <w:rsid w:val="00CB1B57"/>
    <w:rsid w:val="00CB1BB9"/>
    <w:rsid w:val="00CB2560"/>
    <w:rsid w:val="00CB25AC"/>
    <w:rsid w:val="00CB2F12"/>
    <w:rsid w:val="00CB43BE"/>
    <w:rsid w:val="00CB5143"/>
    <w:rsid w:val="00CB5E28"/>
    <w:rsid w:val="00CB60A2"/>
    <w:rsid w:val="00CB6750"/>
    <w:rsid w:val="00CB6DAA"/>
    <w:rsid w:val="00CB6FD9"/>
    <w:rsid w:val="00CB7B3D"/>
    <w:rsid w:val="00CB7C63"/>
    <w:rsid w:val="00CB7F0D"/>
    <w:rsid w:val="00CC01DB"/>
    <w:rsid w:val="00CC0925"/>
    <w:rsid w:val="00CC0CEF"/>
    <w:rsid w:val="00CC17D5"/>
    <w:rsid w:val="00CC18A4"/>
    <w:rsid w:val="00CC22CC"/>
    <w:rsid w:val="00CC2CD4"/>
    <w:rsid w:val="00CC304F"/>
    <w:rsid w:val="00CC3352"/>
    <w:rsid w:val="00CC3C11"/>
    <w:rsid w:val="00CC3DB3"/>
    <w:rsid w:val="00CC4495"/>
    <w:rsid w:val="00CC4935"/>
    <w:rsid w:val="00CC4F16"/>
    <w:rsid w:val="00CC4FC1"/>
    <w:rsid w:val="00CC5710"/>
    <w:rsid w:val="00CC6C5E"/>
    <w:rsid w:val="00CC6FF3"/>
    <w:rsid w:val="00CC714F"/>
    <w:rsid w:val="00CC751F"/>
    <w:rsid w:val="00CD0E9A"/>
    <w:rsid w:val="00CD10DF"/>
    <w:rsid w:val="00CD1FC0"/>
    <w:rsid w:val="00CD2006"/>
    <w:rsid w:val="00CD221E"/>
    <w:rsid w:val="00CD2318"/>
    <w:rsid w:val="00CD2F0C"/>
    <w:rsid w:val="00CD35CF"/>
    <w:rsid w:val="00CD3E54"/>
    <w:rsid w:val="00CD4B76"/>
    <w:rsid w:val="00CD4BF3"/>
    <w:rsid w:val="00CD5323"/>
    <w:rsid w:val="00CD5808"/>
    <w:rsid w:val="00CD5811"/>
    <w:rsid w:val="00CD5D8E"/>
    <w:rsid w:val="00CD6CE8"/>
    <w:rsid w:val="00CD6D94"/>
    <w:rsid w:val="00CD7054"/>
    <w:rsid w:val="00CD7436"/>
    <w:rsid w:val="00CD7596"/>
    <w:rsid w:val="00CD7C7A"/>
    <w:rsid w:val="00CD7C8A"/>
    <w:rsid w:val="00CD7F7F"/>
    <w:rsid w:val="00CE062E"/>
    <w:rsid w:val="00CE0790"/>
    <w:rsid w:val="00CE0E12"/>
    <w:rsid w:val="00CE1ED9"/>
    <w:rsid w:val="00CE1F6A"/>
    <w:rsid w:val="00CE250C"/>
    <w:rsid w:val="00CE2752"/>
    <w:rsid w:val="00CE277A"/>
    <w:rsid w:val="00CE3740"/>
    <w:rsid w:val="00CE3A56"/>
    <w:rsid w:val="00CE3EA3"/>
    <w:rsid w:val="00CE4544"/>
    <w:rsid w:val="00CE554A"/>
    <w:rsid w:val="00CE6EF0"/>
    <w:rsid w:val="00CE77C3"/>
    <w:rsid w:val="00CF014A"/>
    <w:rsid w:val="00CF04FE"/>
    <w:rsid w:val="00CF09E4"/>
    <w:rsid w:val="00CF125E"/>
    <w:rsid w:val="00CF15C7"/>
    <w:rsid w:val="00CF17B2"/>
    <w:rsid w:val="00CF1C29"/>
    <w:rsid w:val="00CF218E"/>
    <w:rsid w:val="00CF2515"/>
    <w:rsid w:val="00CF28AA"/>
    <w:rsid w:val="00CF2D3B"/>
    <w:rsid w:val="00CF302F"/>
    <w:rsid w:val="00CF3279"/>
    <w:rsid w:val="00CF33B5"/>
    <w:rsid w:val="00CF3690"/>
    <w:rsid w:val="00CF3803"/>
    <w:rsid w:val="00CF5DB4"/>
    <w:rsid w:val="00CF6CEE"/>
    <w:rsid w:val="00CF6E1B"/>
    <w:rsid w:val="00CF7FC4"/>
    <w:rsid w:val="00D00E3B"/>
    <w:rsid w:val="00D01CC7"/>
    <w:rsid w:val="00D02E5E"/>
    <w:rsid w:val="00D036E8"/>
    <w:rsid w:val="00D03939"/>
    <w:rsid w:val="00D03EA2"/>
    <w:rsid w:val="00D0482A"/>
    <w:rsid w:val="00D0520B"/>
    <w:rsid w:val="00D053FE"/>
    <w:rsid w:val="00D05994"/>
    <w:rsid w:val="00D060B3"/>
    <w:rsid w:val="00D06F06"/>
    <w:rsid w:val="00D07013"/>
    <w:rsid w:val="00D0763C"/>
    <w:rsid w:val="00D07797"/>
    <w:rsid w:val="00D07B50"/>
    <w:rsid w:val="00D1183C"/>
    <w:rsid w:val="00D120D2"/>
    <w:rsid w:val="00D1332C"/>
    <w:rsid w:val="00D13B23"/>
    <w:rsid w:val="00D14153"/>
    <w:rsid w:val="00D143D7"/>
    <w:rsid w:val="00D14768"/>
    <w:rsid w:val="00D1501D"/>
    <w:rsid w:val="00D154AF"/>
    <w:rsid w:val="00D158B9"/>
    <w:rsid w:val="00D15C83"/>
    <w:rsid w:val="00D15F02"/>
    <w:rsid w:val="00D1672E"/>
    <w:rsid w:val="00D171A5"/>
    <w:rsid w:val="00D20378"/>
    <w:rsid w:val="00D205D8"/>
    <w:rsid w:val="00D22B41"/>
    <w:rsid w:val="00D23040"/>
    <w:rsid w:val="00D24478"/>
    <w:rsid w:val="00D2467C"/>
    <w:rsid w:val="00D247CB"/>
    <w:rsid w:val="00D25555"/>
    <w:rsid w:val="00D256ED"/>
    <w:rsid w:val="00D26777"/>
    <w:rsid w:val="00D269BC"/>
    <w:rsid w:val="00D26A22"/>
    <w:rsid w:val="00D26DBF"/>
    <w:rsid w:val="00D270C5"/>
    <w:rsid w:val="00D2780C"/>
    <w:rsid w:val="00D27EB4"/>
    <w:rsid w:val="00D305D6"/>
    <w:rsid w:val="00D30C86"/>
    <w:rsid w:val="00D30D7F"/>
    <w:rsid w:val="00D30FE5"/>
    <w:rsid w:val="00D31824"/>
    <w:rsid w:val="00D31C98"/>
    <w:rsid w:val="00D31EDE"/>
    <w:rsid w:val="00D3201D"/>
    <w:rsid w:val="00D32219"/>
    <w:rsid w:val="00D3290D"/>
    <w:rsid w:val="00D32E34"/>
    <w:rsid w:val="00D34178"/>
    <w:rsid w:val="00D34268"/>
    <w:rsid w:val="00D347BA"/>
    <w:rsid w:val="00D35139"/>
    <w:rsid w:val="00D35904"/>
    <w:rsid w:val="00D35FA4"/>
    <w:rsid w:val="00D36707"/>
    <w:rsid w:val="00D3677D"/>
    <w:rsid w:val="00D411F5"/>
    <w:rsid w:val="00D4162C"/>
    <w:rsid w:val="00D423C1"/>
    <w:rsid w:val="00D42786"/>
    <w:rsid w:val="00D42CFC"/>
    <w:rsid w:val="00D42FAE"/>
    <w:rsid w:val="00D43ACD"/>
    <w:rsid w:val="00D44118"/>
    <w:rsid w:val="00D441D2"/>
    <w:rsid w:val="00D448AA"/>
    <w:rsid w:val="00D45BB9"/>
    <w:rsid w:val="00D46094"/>
    <w:rsid w:val="00D46373"/>
    <w:rsid w:val="00D46C1E"/>
    <w:rsid w:val="00D46F9D"/>
    <w:rsid w:val="00D472A5"/>
    <w:rsid w:val="00D4772F"/>
    <w:rsid w:val="00D502D6"/>
    <w:rsid w:val="00D503BB"/>
    <w:rsid w:val="00D505A9"/>
    <w:rsid w:val="00D51534"/>
    <w:rsid w:val="00D51C05"/>
    <w:rsid w:val="00D5207A"/>
    <w:rsid w:val="00D54226"/>
    <w:rsid w:val="00D545F3"/>
    <w:rsid w:val="00D5508F"/>
    <w:rsid w:val="00D55189"/>
    <w:rsid w:val="00D5533B"/>
    <w:rsid w:val="00D55946"/>
    <w:rsid w:val="00D55B0B"/>
    <w:rsid w:val="00D5641E"/>
    <w:rsid w:val="00D566BA"/>
    <w:rsid w:val="00D569F9"/>
    <w:rsid w:val="00D57A1D"/>
    <w:rsid w:val="00D57D35"/>
    <w:rsid w:val="00D57EA2"/>
    <w:rsid w:val="00D6017B"/>
    <w:rsid w:val="00D6032D"/>
    <w:rsid w:val="00D60468"/>
    <w:rsid w:val="00D60B87"/>
    <w:rsid w:val="00D60DE7"/>
    <w:rsid w:val="00D60FED"/>
    <w:rsid w:val="00D61280"/>
    <w:rsid w:val="00D617FF"/>
    <w:rsid w:val="00D6204A"/>
    <w:rsid w:val="00D62083"/>
    <w:rsid w:val="00D620B3"/>
    <w:rsid w:val="00D621D3"/>
    <w:rsid w:val="00D626C6"/>
    <w:rsid w:val="00D63101"/>
    <w:rsid w:val="00D6349C"/>
    <w:rsid w:val="00D63C84"/>
    <w:rsid w:val="00D645CC"/>
    <w:rsid w:val="00D64E01"/>
    <w:rsid w:val="00D6549D"/>
    <w:rsid w:val="00D65517"/>
    <w:rsid w:val="00D65607"/>
    <w:rsid w:val="00D65674"/>
    <w:rsid w:val="00D660FF"/>
    <w:rsid w:val="00D66D96"/>
    <w:rsid w:val="00D66DD6"/>
    <w:rsid w:val="00D70027"/>
    <w:rsid w:val="00D702FA"/>
    <w:rsid w:val="00D70766"/>
    <w:rsid w:val="00D7128D"/>
    <w:rsid w:val="00D71EDD"/>
    <w:rsid w:val="00D72238"/>
    <w:rsid w:val="00D7255A"/>
    <w:rsid w:val="00D72C66"/>
    <w:rsid w:val="00D73714"/>
    <w:rsid w:val="00D74014"/>
    <w:rsid w:val="00D7471E"/>
    <w:rsid w:val="00D747E8"/>
    <w:rsid w:val="00D750B7"/>
    <w:rsid w:val="00D759BF"/>
    <w:rsid w:val="00D76A5E"/>
    <w:rsid w:val="00D77270"/>
    <w:rsid w:val="00D7731B"/>
    <w:rsid w:val="00D77A49"/>
    <w:rsid w:val="00D77CC5"/>
    <w:rsid w:val="00D77DDC"/>
    <w:rsid w:val="00D80AE5"/>
    <w:rsid w:val="00D80C34"/>
    <w:rsid w:val="00D80C55"/>
    <w:rsid w:val="00D80E01"/>
    <w:rsid w:val="00D81A92"/>
    <w:rsid w:val="00D81C68"/>
    <w:rsid w:val="00D81CF7"/>
    <w:rsid w:val="00D81EDE"/>
    <w:rsid w:val="00D82065"/>
    <w:rsid w:val="00D826BA"/>
    <w:rsid w:val="00D830C7"/>
    <w:rsid w:val="00D835C7"/>
    <w:rsid w:val="00D83633"/>
    <w:rsid w:val="00D8438F"/>
    <w:rsid w:val="00D84438"/>
    <w:rsid w:val="00D84D7E"/>
    <w:rsid w:val="00D85405"/>
    <w:rsid w:val="00D8569F"/>
    <w:rsid w:val="00D86B05"/>
    <w:rsid w:val="00D86DF4"/>
    <w:rsid w:val="00D87432"/>
    <w:rsid w:val="00D90315"/>
    <w:rsid w:val="00D90A01"/>
    <w:rsid w:val="00D90CEE"/>
    <w:rsid w:val="00D90EFB"/>
    <w:rsid w:val="00D921A0"/>
    <w:rsid w:val="00D92340"/>
    <w:rsid w:val="00D926B1"/>
    <w:rsid w:val="00D92F55"/>
    <w:rsid w:val="00D934F5"/>
    <w:rsid w:val="00D9367B"/>
    <w:rsid w:val="00D93CB9"/>
    <w:rsid w:val="00D940F3"/>
    <w:rsid w:val="00D943C7"/>
    <w:rsid w:val="00D95426"/>
    <w:rsid w:val="00D95589"/>
    <w:rsid w:val="00D955E1"/>
    <w:rsid w:val="00D957BA"/>
    <w:rsid w:val="00D96117"/>
    <w:rsid w:val="00D96158"/>
    <w:rsid w:val="00D9624C"/>
    <w:rsid w:val="00D96A4C"/>
    <w:rsid w:val="00D96DFD"/>
    <w:rsid w:val="00D97E49"/>
    <w:rsid w:val="00DA03B2"/>
    <w:rsid w:val="00DA1228"/>
    <w:rsid w:val="00DA22CB"/>
    <w:rsid w:val="00DA2681"/>
    <w:rsid w:val="00DA2D9C"/>
    <w:rsid w:val="00DA36C5"/>
    <w:rsid w:val="00DA3D8D"/>
    <w:rsid w:val="00DA4A25"/>
    <w:rsid w:val="00DA4B17"/>
    <w:rsid w:val="00DA524A"/>
    <w:rsid w:val="00DA580B"/>
    <w:rsid w:val="00DA6207"/>
    <w:rsid w:val="00DA7386"/>
    <w:rsid w:val="00DA739D"/>
    <w:rsid w:val="00DB0363"/>
    <w:rsid w:val="00DB0663"/>
    <w:rsid w:val="00DB0767"/>
    <w:rsid w:val="00DB078D"/>
    <w:rsid w:val="00DB07C0"/>
    <w:rsid w:val="00DB1C25"/>
    <w:rsid w:val="00DB2F5A"/>
    <w:rsid w:val="00DB3729"/>
    <w:rsid w:val="00DB3B9A"/>
    <w:rsid w:val="00DB42A8"/>
    <w:rsid w:val="00DB4651"/>
    <w:rsid w:val="00DB5514"/>
    <w:rsid w:val="00DB5AB1"/>
    <w:rsid w:val="00DB6539"/>
    <w:rsid w:val="00DB6853"/>
    <w:rsid w:val="00DB6922"/>
    <w:rsid w:val="00DB6951"/>
    <w:rsid w:val="00DB71EE"/>
    <w:rsid w:val="00DB7223"/>
    <w:rsid w:val="00DB72A8"/>
    <w:rsid w:val="00DB735E"/>
    <w:rsid w:val="00DB752F"/>
    <w:rsid w:val="00DB7E31"/>
    <w:rsid w:val="00DC1211"/>
    <w:rsid w:val="00DC16CF"/>
    <w:rsid w:val="00DC1A36"/>
    <w:rsid w:val="00DC2255"/>
    <w:rsid w:val="00DC2482"/>
    <w:rsid w:val="00DC28D7"/>
    <w:rsid w:val="00DC2D27"/>
    <w:rsid w:val="00DC2FF4"/>
    <w:rsid w:val="00DC376B"/>
    <w:rsid w:val="00DC4211"/>
    <w:rsid w:val="00DC4818"/>
    <w:rsid w:val="00DC587F"/>
    <w:rsid w:val="00DC5F16"/>
    <w:rsid w:val="00DC6711"/>
    <w:rsid w:val="00DC6A9B"/>
    <w:rsid w:val="00DC6F4D"/>
    <w:rsid w:val="00DC7CEB"/>
    <w:rsid w:val="00DD019C"/>
    <w:rsid w:val="00DD06D9"/>
    <w:rsid w:val="00DD0898"/>
    <w:rsid w:val="00DD0D37"/>
    <w:rsid w:val="00DD1A12"/>
    <w:rsid w:val="00DD3C3C"/>
    <w:rsid w:val="00DD3D3F"/>
    <w:rsid w:val="00DD4A2D"/>
    <w:rsid w:val="00DD4E18"/>
    <w:rsid w:val="00DD4F55"/>
    <w:rsid w:val="00DD5076"/>
    <w:rsid w:val="00DD528F"/>
    <w:rsid w:val="00DD555F"/>
    <w:rsid w:val="00DD5833"/>
    <w:rsid w:val="00DD62CD"/>
    <w:rsid w:val="00DD6548"/>
    <w:rsid w:val="00DD687F"/>
    <w:rsid w:val="00DD6CBC"/>
    <w:rsid w:val="00DD6D09"/>
    <w:rsid w:val="00DE1094"/>
    <w:rsid w:val="00DE1111"/>
    <w:rsid w:val="00DE1F4E"/>
    <w:rsid w:val="00DE2283"/>
    <w:rsid w:val="00DE2E6D"/>
    <w:rsid w:val="00DE30A1"/>
    <w:rsid w:val="00DE39A7"/>
    <w:rsid w:val="00DE42C8"/>
    <w:rsid w:val="00DE526B"/>
    <w:rsid w:val="00DE61CD"/>
    <w:rsid w:val="00DE6731"/>
    <w:rsid w:val="00DE6832"/>
    <w:rsid w:val="00DE6A2C"/>
    <w:rsid w:val="00DE7A28"/>
    <w:rsid w:val="00DE7A71"/>
    <w:rsid w:val="00DF062F"/>
    <w:rsid w:val="00DF084B"/>
    <w:rsid w:val="00DF098B"/>
    <w:rsid w:val="00DF0E88"/>
    <w:rsid w:val="00DF1250"/>
    <w:rsid w:val="00DF179E"/>
    <w:rsid w:val="00DF1DD0"/>
    <w:rsid w:val="00DF2352"/>
    <w:rsid w:val="00DF35AF"/>
    <w:rsid w:val="00DF38C9"/>
    <w:rsid w:val="00DF5096"/>
    <w:rsid w:val="00DF519A"/>
    <w:rsid w:val="00DF5B8B"/>
    <w:rsid w:val="00DF7154"/>
    <w:rsid w:val="00E0002D"/>
    <w:rsid w:val="00E0069E"/>
    <w:rsid w:val="00E01111"/>
    <w:rsid w:val="00E01620"/>
    <w:rsid w:val="00E0260F"/>
    <w:rsid w:val="00E02D2B"/>
    <w:rsid w:val="00E037B8"/>
    <w:rsid w:val="00E0385E"/>
    <w:rsid w:val="00E03913"/>
    <w:rsid w:val="00E0440D"/>
    <w:rsid w:val="00E0526C"/>
    <w:rsid w:val="00E0534E"/>
    <w:rsid w:val="00E0587F"/>
    <w:rsid w:val="00E05A18"/>
    <w:rsid w:val="00E05B72"/>
    <w:rsid w:val="00E06D9F"/>
    <w:rsid w:val="00E072F9"/>
    <w:rsid w:val="00E0740B"/>
    <w:rsid w:val="00E07B51"/>
    <w:rsid w:val="00E104DD"/>
    <w:rsid w:val="00E104F1"/>
    <w:rsid w:val="00E10F32"/>
    <w:rsid w:val="00E10F55"/>
    <w:rsid w:val="00E11C26"/>
    <w:rsid w:val="00E12AAF"/>
    <w:rsid w:val="00E13552"/>
    <w:rsid w:val="00E13667"/>
    <w:rsid w:val="00E13D64"/>
    <w:rsid w:val="00E13D9C"/>
    <w:rsid w:val="00E13F28"/>
    <w:rsid w:val="00E1434E"/>
    <w:rsid w:val="00E14925"/>
    <w:rsid w:val="00E14BF4"/>
    <w:rsid w:val="00E14FA5"/>
    <w:rsid w:val="00E154B4"/>
    <w:rsid w:val="00E154B9"/>
    <w:rsid w:val="00E15BAC"/>
    <w:rsid w:val="00E15D74"/>
    <w:rsid w:val="00E1649A"/>
    <w:rsid w:val="00E16BE9"/>
    <w:rsid w:val="00E17093"/>
    <w:rsid w:val="00E17B50"/>
    <w:rsid w:val="00E2023A"/>
    <w:rsid w:val="00E2043F"/>
    <w:rsid w:val="00E204E8"/>
    <w:rsid w:val="00E205E4"/>
    <w:rsid w:val="00E205E8"/>
    <w:rsid w:val="00E2085A"/>
    <w:rsid w:val="00E20F76"/>
    <w:rsid w:val="00E2168F"/>
    <w:rsid w:val="00E216CD"/>
    <w:rsid w:val="00E21C1F"/>
    <w:rsid w:val="00E223DF"/>
    <w:rsid w:val="00E223EF"/>
    <w:rsid w:val="00E242AC"/>
    <w:rsid w:val="00E245C9"/>
    <w:rsid w:val="00E24C48"/>
    <w:rsid w:val="00E24ED8"/>
    <w:rsid w:val="00E250DA"/>
    <w:rsid w:val="00E2529E"/>
    <w:rsid w:val="00E25B0B"/>
    <w:rsid w:val="00E25B91"/>
    <w:rsid w:val="00E25C23"/>
    <w:rsid w:val="00E261F3"/>
    <w:rsid w:val="00E26B68"/>
    <w:rsid w:val="00E26C76"/>
    <w:rsid w:val="00E26E84"/>
    <w:rsid w:val="00E2716D"/>
    <w:rsid w:val="00E27AA2"/>
    <w:rsid w:val="00E307E8"/>
    <w:rsid w:val="00E31134"/>
    <w:rsid w:val="00E31243"/>
    <w:rsid w:val="00E31B8A"/>
    <w:rsid w:val="00E32F1B"/>
    <w:rsid w:val="00E33FBB"/>
    <w:rsid w:val="00E34661"/>
    <w:rsid w:val="00E34B32"/>
    <w:rsid w:val="00E3557A"/>
    <w:rsid w:val="00E35865"/>
    <w:rsid w:val="00E35AD7"/>
    <w:rsid w:val="00E3643F"/>
    <w:rsid w:val="00E36468"/>
    <w:rsid w:val="00E3777D"/>
    <w:rsid w:val="00E37957"/>
    <w:rsid w:val="00E37AF6"/>
    <w:rsid w:val="00E37BAB"/>
    <w:rsid w:val="00E37DEC"/>
    <w:rsid w:val="00E41A96"/>
    <w:rsid w:val="00E41B1C"/>
    <w:rsid w:val="00E41CDC"/>
    <w:rsid w:val="00E41CF4"/>
    <w:rsid w:val="00E41E07"/>
    <w:rsid w:val="00E42069"/>
    <w:rsid w:val="00E422C7"/>
    <w:rsid w:val="00E425DD"/>
    <w:rsid w:val="00E43306"/>
    <w:rsid w:val="00E43307"/>
    <w:rsid w:val="00E43727"/>
    <w:rsid w:val="00E44F44"/>
    <w:rsid w:val="00E454C9"/>
    <w:rsid w:val="00E45AE8"/>
    <w:rsid w:val="00E45AE9"/>
    <w:rsid w:val="00E4608B"/>
    <w:rsid w:val="00E46106"/>
    <w:rsid w:val="00E47146"/>
    <w:rsid w:val="00E472E7"/>
    <w:rsid w:val="00E47417"/>
    <w:rsid w:val="00E47D3B"/>
    <w:rsid w:val="00E506C8"/>
    <w:rsid w:val="00E50D63"/>
    <w:rsid w:val="00E50DE7"/>
    <w:rsid w:val="00E51131"/>
    <w:rsid w:val="00E511A8"/>
    <w:rsid w:val="00E529C9"/>
    <w:rsid w:val="00E52A73"/>
    <w:rsid w:val="00E52E7F"/>
    <w:rsid w:val="00E5381C"/>
    <w:rsid w:val="00E538B6"/>
    <w:rsid w:val="00E53E2B"/>
    <w:rsid w:val="00E53F02"/>
    <w:rsid w:val="00E54CBD"/>
    <w:rsid w:val="00E5525D"/>
    <w:rsid w:val="00E55C44"/>
    <w:rsid w:val="00E55D86"/>
    <w:rsid w:val="00E56FEB"/>
    <w:rsid w:val="00E57CD1"/>
    <w:rsid w:val="00E6079C"/>
    <w:rsid w:val="00E610AC"/>
    <w:rsid w:val="00E61E4D"/>
    <w:rsid w:val="00E6261B"/>
    <w:rsid w:val="00E62B6C"/>
    <w:rsid w:val="00E63054"/>
    <w:rsid w:val="00E646CB"/>
    <w:rsid w:val="00E64B9A"/>
    <w:rsid w:val="00E661F0"/>
    <w:rsid w:val="00E6667B"/>
    <w:rsid w:val="00E6722B"/>
    <w:rsid w:val="00E6793B"/>
    <w:rsid w:val="00E70417"/>
    <w:rsid w:val="00E70BB5"/>
    <w:rsid w:val="00E7101F"/>
    <w:rsid w:val="00E7113F"/>
    <w:rsid w:val="00E71CE7"/>
    <w:rsid w:val="00E72122"/>
    <w:rsid w:val="00E7242D"/>
    <w:rsid w:val="00E72884"/>
    <w:rsid w:val="00E736D4"/>
    <w:rsid w:val="00E73D8A"/>
    <w:rsid w:val="00E73EE4"/>
    <w:rsid w:val="00E74391"/>
    <w:rsid w:val="00E7549F"/>
    <w:rsid w:val="00E75C09"/>
    <w:rsid w:val="00E76236"/>
    <w:rsid w:val="00E76525"/>
    <w:rsid w:val="00E773DD"/>
    <w:rsid w:val="00E77B8B"/>
    <w:rsid w:val="00E80480"/>
    <w:rsid w:val="00E8155F"/>
    <w:rsid w:val="00E81B4A"/>
    <w:rsid w:val="00E81CB3"/>
    <w:rsid w:val="00E8223E"/>
    <w:rsid w:val="00E828CB"/>
    <w:rsid w:val="00E83109"/>
    <w:rsid w:val="00E83BBE"/>
    <w:rsid w:val="00E84520"/>
    <w:rsid w:val="00E853B8"/>
    <w:rsid w:val="00E8604A"/>
    <w:rsid w:val="00E8623D"/>
    <w:rsid w:val="00E86C3C"/>
    <w:rsid w:val="00E87508"/>
    <w:rsid w:val="00E87930"/>
    <w:rsid w:val="00E87BA8"/>
    <w:rsid w:val="00E87D8B"/>
    <w:rsid w:val="00E90A59"/>
    <w:rsid w:val="00E90CE7"/>
    <w:rsid w:val="00E914C8"/>
    <w:rsid w:val="00E91ABC"/>
    <w:rsid w:val="00E91C82"/>
    <w:rsid w:val="00E91CC6"/>
    <w:rsid w:val="00E91DBC"/>
    <w:rsid w:val="00E926CA"/>
    <w:rsid w:val="00E938CF"/>
    <w:rsid w:val="00E949A1"/>
    <w:rsid w:val="00E94C15"/>
    <w:rsid w:val="00E94C59"/>
    <w:rsid w:val="00E94EED"/>
    <w:rsid w:val="00E94FDC"/>
    <w:rsid w:val="00E95272"/>
    <w:rsid w:val="00E959D7"/>
    <w:rsid w:val="00E95EF5"/>
    <w:rsid w:val="00E96E8B"/>
    <w:rsid w:val="00E97ACC"/>
    <w:rsid w:val="00EA0275"/>
    <w:rsid w:val="00EA07C2"/>
    <w:rsid w:val="00EA0F4A"/>
    <w:rsid w:val="00EA15AA"/>
    <w:rsid w:val="00EA15C2"/>
    <w:rsid w:val="00EA1973"/>
    <w:rsid w:val="00EA1A68"/>
    <w:rsid w:val="00EA1D3E"/>
    <w:rsid w:val="00EA248B"/>
    <w:rsid w:val="00EA37B0"/>
    <w:rsid w:val="00EA4431"/>
    <w:rsid w:val="00EA48C3"/>
    <w:rsid w:val="00EA4E1A"/>
    <w:rsid w:val="00EA6393"/>
    <w:rsid w:val="00EA7FD7"/>
    <w:rsid w:val="00EB01FE"/>
    <w:rsid w:val="00EB0569"/>
    <w:rsid w:val="00EB0B59"/>
    <w:rsid w:val="00EB0F08"/>
    <w:rsid w:val="00EB1115"/>
    <w:rsid w:val="00EB1294"/>
    <w:rsid w:val="00EB3107"/>
    <w:rsid w:val="00EB3412"/>
    <w:rsid w:val="00EB3F70"/>
    <w:rsid w:val="00EB4249"/>
    <w:rsid w:val="00EB49D2"/>
    <w:rsid w:val="00EB55F1"/>
    <w:rsid w:val="00EB6424"/>
    <w:rsid w:val="00EB6C3E"/>
    <w:rsid w:val="00EB72AE"/>
    <w:rsid w:val="00EC00BA"/>
    <w:rsid w:val="00EC1335"/>
    <w:rsid w:val="00EC19E3"/>
    <w:rsid w:val="00EC1CE5"/>
    <w:rsid w:val="00EC1DED"/>
    <w:rsid w:val="00EC26ED"/>
    <w:rsid w:val="00EC293E"/>
    <w:rsid w:val="00EC2D23"/>
    <w:rsid w:val="00EC2F44"/>
    <w:rsid w:val="00EC3302"/>
    <w:rsid w:val="00EC3AB4"/>
    <w:rsid w:val="00EC3AD4"/>
    <w:rsid w:val="00EC4122"/>
    <w:rsid w:val="00EC5983"/>
    <w:rsid w:val="00EC5BB4"/>
    <w:rsid w:val="00EC5FAC"/>
    <w:rsid w:val="00EC6670"/>
    <w:rsid w:val="00EC669E"/>
    <w:rsid w:val="00EC6CCF"/>
    <w:rsid w:val="00EC6DB0"/>
    <w:rsid w:val="00EC7272"/>
    <w:rsid w:val="00EC7786"/>
    <w:rsid w:val="00EC7B25"/>
    <w:rsid w:val="00ED1542"/>
    <w:rsid w:val="00ED1574"/>
    <w:rsid w:val="00ED15F3"/>
    <w:rsid w:val="00ED187B"/>
    <w:rsid w:val="00ED2B8B"/>
    <w:rsid w:val="00ED2D21"/>
    <w:rsid w:val="00ED378D"/>
    <w:rsid w:val="00ED3B48"/>
    <w:rsid w:val="00ED3C9B"/>
    <w:rsid w:val="00ED436E"/>
    <w:rsid w:val="00ED4475"/>
    <w:rsid w:val="00ED44C3"/>
    <w:rsid w:val="00ED45D0"/>
    <w:rsid w:val="00ED49C8"/>
    <w:rsid w:val="00ED4A20"/>
    <w:rsid w:val="00ED4CD6"/>
    <w:rsid w:val="00ED5626"/>
    <w:rsid w:val="00ED5BDB"/>
    <w:rsid w:val="00ED6000"/>
    <w:rsid w:val="00ED6804"/>
    <w:rsid w:val="00ED6D9B"/>
    <w:rsid w:val="00ED6FF6"/>
    <w:rsid w:val="00EE004D"/>
    <w:rsid w:val="00EE07A0"/>
    <w:rsid w:val="00EE1C8D"/>
    <w:rsid w:val="00EE1DED"/>
    <w:rsid w:val="00EE1E78"/>
    <w:rsid w:val="00EE203F"/>
    <w:rsid w:val="00EE2322"/>
    <w:rsid w:val="00EE2EB2"/>
    <w:rsid w:val="00EE32A6"/>
    <w:rsid w:val="00EE35B6"/>
    <w:rsid w:val="00EE423A"/>
    <w:rsid w:val="00EE44C0"/>
    <w:rsid w:val="00EE4860"/>
    <w:rsid w:val="00EE55D4"/>
    <w:rsid w:val="00EE5AFF"/>
    <w:rsid w:val="00EE6087"/>
    <w:rsid w:val="00EE6446"/>
    <w:rsid w:val="00EE6E4D"/>
    <w:rsid w:val="00EE77DB"/>
    <w:rsid w:val="00EE7FCA"/>
    <w:rsid w:val="00EF02A6"/>
    <w:rsid w:val="00EF037D"/>
    <w:rsid w:val="00EF0D3F"/>
    <w:rsid w:val="00EF1DAB"/>
    <w:rsid w:val="00EF207E"/>
    <w:rsid w:val="00EF208C"/>
    <w:rsid w:val="00EF239A"/>
    <w:rsid w:val="00EF3194"/>
    <w:rsid w:val="00EF503B"/>
    <w:rsid w:val="00EF5266"/>
    <w:rsid w:val="00EF5313"/>
    <w:rsid w:val="00EF55C4"/>
    <w:rsid w:val="00EF59E9"/>
    <w:rsid w:val="00EF5AFB"/>
    <w:rsid w:val="00EF5D11"/>
    <w:rsid w:val="00EF627A"/>
    <w:rsid w:val="00EF62B4"/>
    <w:rsid w:val="00EF6555"/>
    <w:rsid w:val="00EF6961"/>
    <w:rsid w:val="00EF6E15"/>
    <w:rsid w:val="00EF725E"/>
    <w:rsid w:val="00EF75B4"/>
    <w:rsid w:val="00EF7721"/>
    <w:rsid w:val="00F006D4"/>
    <w:rsid w:val="00F0071E"/>
    <w:rsid w:val="00F0092B"/>
    <w:rsid w:val="00F00A34"/>
    <w:rsid w:val="00F01386"/>
    <w:rsid w:val="00F01EFF"/>
    <w:rsid w:val="00F021B3"/>
    <w:rsid w:val="00F02325"/>
    <w:rsid w:val="00F0247A"/>
    <w:rsid w:val="00F037FA"/>
    <w:rsid w:val="00F03BF3"/>
    <w:rsid w:val="00F05793"/>
    <w:rsid w:val="00F06540"/>
    <w:rsid w:val="00F06626"/>
    <w:rsid w:val="00F06AC4"/>
    <w:rsid w:val="00F07095"/>
    <w:rsid w:val="00F079B3"/>
    <w:rsid w:val="00F07CE5"/>
    <w:rsid w:val="00F10A62"/>
    <w:rsid w:val="00F110AE"/>
    <w:rsid w:val="00F13C8B"/>
    <w:rsid w:val="00F14B74"/>
    <w:rsid w:val="00F15040"/>
    <w:rsid w:val="00F15CAD"/>
    <w:rsid w:val="00F15F94"/>
    <w:rsid w:val="00F162AA"/>
    <w:rsid w:val="00F1689C"/>
    <w:rsid w:val="00F16AC6"/>
    <w:rsid w:val="00F16AEA"/>
    <w:rsid w:val="00F16CA7"/>
    <w:rsid w:val="00F16DCA"/>
    <w:rsid w:val="00F208CF"/>
    <w:rsid w:val="00F21100"/>
    <w:rsid w:val="00F21C78"/>
    <w:rsid w:val="00F21D5E"/>
    <w:rsid w:val="00F23BFD"/>
    <w:rsid w:val="00F23F0F"/>
    <w:rsid w:val="00F23F39"/>
    <w:rsid w:val="00F24902"/>
    <w:rsid w:val="00F25386"/>
    <w:rsid w:val="00F25925"/>
    <w:rsid w:val="00F25B8B"/>
    <w:rsid w:val="00F25C87"/>
    <w:rsid w:val="00F2601C"/>
    <w:rsid w:val="00F27183"/>
    <w:rsid w:val="00F2730F"/>
    <w:rsid w:val="00F27317"/>
    <w:rsid w:val="00F27CCE"/>
    <w:rsid w:val="00F27E2B"/>
    <w:rsid w:val="00F27FB1"/>
    <w:rsid w:val="00F30030"/>
    <w:rsid w:val="00F301B7"/>
    <w:rsid w:val="00F302F7"/>
    <w:rsid w:val="00F30D82"/>
    <w:rsid w:val="00F3153F"/>
    <w:rsid w:val="00F327C4"/>
    <w:rsid w:val="00F335F2"/>
    <w:rsid w:val="00F33A89"/>
    <w:rsid w:val="00F33CB1"/>
    <w:rsid w:val="00F341F4"/>
    <w:rsid w:val="00F342C3"/>
    <w:rsid w:val="00F35548"/>
    <w:rsid w:val="00F35612"/>
    <w:rsid w:val="00F356F5"/>
    <w:rsid w:val="00F374F6"/>
    <w:rsid w:val="00F37ACC"/>
    <w:rsid w:val="00F37BB7"/>
    <w:rsid w:val="00F40005"/>
    <w:rsid w:val="00F408EF"/>
    <w:rsid w:val="00F4118D"/>
    <w:rsid w:val="00F415C8"/>
    <w:rsid w:val="00F41E06"/>
    <w:rsid w:val="00F435F9"/>
    <w:rsid w:val="00F4374E"/>
    <w:rsid w:val="00F43C7B"/>
    <w:rsid w:val="00F44340"/>
    <w:rsid w:val="00F44783"/>
    <w:rsid w:val="00F453C4"/>
    <w:rsid w:val="00F454CD"/>
    <w:rsid w:val="00F45B75"/>
    <w:rsid w:val="00F45BA4"/>
    <w:rsid w:val="00F46F0B"/>
    <w:rsid w:val="00F47363"/>
    <w:rsid w:val="00F47493"/>
    <w:rsid w:val="00F476E7"/>
    <w:rsid w:val="00F47AE2"/>
    <w:rsid w:val="00F507C7"/>
    <w:rsid w:val="00F507F4"/>
    <w:rsid w:val="00F51419"/>
    <w:rsid w:val="00F515F7"/>
    <w:rsid w:val="00F51914"/>
    <w:rsid w:val="00F51B5D"/>
    <w:rsid w:val="00F530BF"/>
    <w:rsid w:val="00F533A2"/>
    <w:rsid w:val="00F533C5"/>
    <w:rsid w:val="00F537F2"/>
    <w:rsid w:val="00F539BA"/>
    <w:rsid w:val="00F54689"/>
    <w:rsid w:val="00F5486F"/>
    <w:rsid w:val="00F54B8C"/>
    <w:rsid w:val="00F553CC"/>
    <w:rsid w:val="00F560CA"/>
    <w:rsid w:val="00F56A05"/>
    <w:rsid w:val="00F57EB3"/>
    <w:rsid w:val="00F60BD3"/>
    <w:rsid w:val="00F61FF9"/>
    <w:rsid w:val="00F62479"/>
    <w:rsid w:val="00F624CB"/>
    <w:rsid w:val="00F63040"/>
    <w:rsid w:val="00F635CE"/>
    <w:rsid w:val="00F64182"/>
    <w:rsid w:val="00F648B0"/>
    <w:rsid w:val="00F64E58"/>
    <w:rsid w:val="00F65D14"/>
    <w:rsid w:val="00F66D2F"/>
    <w:rsid w:val="00F70845"/>
    <w:rsid w:val="00F70936"/>
    <w:rsid w:val="00F70F79"/>
    <w:rsid w:val="00F7116D"/>
    <w:rsid w:val="00F71559"/>
    <w:rsid w:val="00F71F3A"/>
    <w:rsid w:val="00F720F0"/>
    <w:rsid w:val="00F72D69"/>
    <w:rsid w:val="00F7394C"/>
    <w:rsid w:val="00F73B12"/>
    <w:rsid w:val="00F74137"/>
    <w:rsid w:val="00F742D7"/>
    <w:rsid w:val="00F74F36"/>
    <w:rsid w:val="00F75805"/>
    <w:rsid w:val="00F7586E"/>
    <w:rsid w:val="00F75A6B"/>
    <w:rsid w:val="00F75B27"/>
    <w:rsid w:val="00F766FD"/>
    <w:rsid w:val="00F769EC"/>
    <w:rsid w:val="00F77A0C"/>
    <w:rsid w:val="00F80655"/>
    <w:rsid w:val="00F807E4"/>
    <w:rsid w:val="00F80D89"/>
    <w:rsid w:val="00F81328"/>
    <w:rsid w:val="00F82AAE"/>
    <w:rsid w:val="00F82E3E"/>
    <w:rsid w:val="00F82F8C"/>
    <w:rsid w:val="00F83004"/>
    <w:rsid w:val="00F839A7"/>
    <w:rsid w:val="00F85BBF"/>
    <w:rsid w:val="00F865CE"/>
    <w:rsid w:val="00F8770D"/>
    <w:rsid w:val="00F87C29"/>
    <w:rsid w:val="00F90108"/>
    <w:rsid w:val="00F90449"/>
    <w:rsid w:val="00F9123D"/>
    <w:rsid w:val="00F9168E"/>
    <w:rsid w:val="00F919A3"/>
    <w:rsid w:val="00F91C0D"/>
    <w:rsid w:val="00F91FE3"/>
    <w:rsid w:val="00F9210C"/>
    <w:rsid w:val="00F9240D"/>
    <w:rsid w:val="00F92C7B"/>
    <w:rsid w:val="00F92DB1"/>
    <w:rsid w:val="00F9408B"/>
    <w:rsid w:val="00F94AD2"/>
    <w:rsid w:val="00F94F5B"/>
    <w:rsid w:val="00F958A3"/>
    <w:rsid w:val="00F95D5C"/>
    <w:rsid w:val="00F96963"/>
    <w:rsid w:val="00F96EBA"/>
    <w:rsid w:val="00F978D6"/>
    <w:rsid w:val="00F97ED8"/>
    <w:rsid w:val="00FA010F"/>
    <w:rsid w:val="00FA0B2D"/>
    <w:rsid w:val="00FA0D41"/>
    <w:rsid w:val="00FA1138"/>
    <w:rsid w:val="00FA2673"/>
    <w:rsid w:val="00FA26AF"/>
    <w:rsid w:val="00FA281D"/>
    <w:rsid w:val="00FA33DF"/>
    <w:rsid w:val="00FA355C"/>
    <w:rsid w:val="00FA35BE"/>
    <w:rsid w:val="00FA44C3"/>
    <w:rsid w:val="00FA4532"/>
    <w:rsid w:val="00FA4936"/>
    <w:rsid w:val="00FA4B8F"/>
    <w:rsid w:val="00FA4BEE"/>
    <w:rsid w:val="00FA4D14"/>
    <w:rsid w:val="00FA51AC"/>
    <w:rsid w:val="00FA5588"/>
    <w:rsid w:val="00FA676A"/>
    <w:rsid w:val="00FA7552"/>
    <w:rsid w:val="00FA759C"/>
    <w:rsid w:val="00FA7D06"/>
    <w:rsid w:val="00FB01B7"/>
    <w:rsid w:val="00FB030F"/>
    <w:rsid w:val="00FB08F7"/>
    <w:rsid w:val="00FB1939"/>
    <w:rsid w:val="00FB23F7"/>
    <w:rsid w:val="00FB27BE"/>
    <w:rsid w:val="00FB2849"/>
    <w:rsid w:val="00FB2F2E"/>
    <w:rsid w:val="00FB3352"/>
    <w:rsid w:val="00FB3BC4"/>
    <w:rsid w:val="00FB5202"/>
    <w:rsid w:val="00FB5569"/>
    <w:rsid w:val="00FB5C9A"/>
    <w:rsid w:val="00FB5D20"/>
    <w:rsid w:val="00FB661E"/>
    <w:rsid w:val="00FB693F"/>
    <w:rsid w:val="00FB6B7C"/>
    <w:rsid w:val="00FB7421"/>
    <w:rsid w:val="00FC0AC6"/>
    <w:rsid w:val="00FC0DF4"/>
    <w:rsid w:val="00FC0FCB"/>
    <w:rsid w:val="00FC28AF"/>
    <w:rsid w:val="00FC322A"/>
    <w:rsid w:val="00FC3BB5"/>
    <w:rsid w:val="00FC4CA7"/>
    <w:rsid w:val="00FC4D10"/>
    <w:rsid w:val="00FC5035"/>
    <w:rsid w:val="00FC598A"/>
    <w:rsid w:val="00FC67F8"/>
    <w:rsid w:val="00FC6985"/>
    <w:rsid w:val="00FC6D93"/>
    <w:rsid w:val="00FC7E50"/>
    <w:rsid w:val="00FD0BE3"/>
    <w:rsid w:val="00FD0F7F"/>
    <w:rsid w:val="00FD112F"/>
    <w:rsid w:val="00FD1208"/>
    <w:rsid w:val="00FD12C0"/>
    <w:rsid w:val="00FD16BA"/>
    <w:rsid w:val="00FD1FC0"/>
    <w:rsid w:val="00FD20C4"/>
    <w:rsid w:val="00FD21FC"/>
    <w:rsid w:val="00FD3785"/>
    <w:rsid w:val="00FD387B"/>
    <w:rsid w:val="00FD3F85"/>
    <w:rsid w:val="00FD4CA0"/>
    <w:rsid w:val="00FD569B"/>
    <w:rsid w:val="00FD6421"/>
    <w:rsid w:val="00FD6C2C"/>
    <w:rsid w:val="00FD7532"/>
    <w:rsid w:val="00FE066C"/>
    <w:rsid w:val="00FE09B5"/>
    <w:rsid w:val="00FE0C7D"/>
    <w:rsid w:val="00FE15EC"/>
    <w:rsid w:val="00FE18AC"/>
    <w:rsid w:val="00FE1BE7"/>
    <w:rsid w:val="00FE214E"/>
    <w:rsid w:val="00FE21CA"/>
    <w:rsid w:val="00FE24F0"/>
    <w:rsid w:val="00FE3426"/>
    <w:rsid w:val="00FE3F77"/>
    <w:rsid w:val="00FE4105"/>
    <w:rsid w:val="00FE44DC"/>
    <w:rsid w:val="00FE4A79"/>
    <w:rsid w:val="00FE57DC"/>
    <w:rsid w:val="00FE68EA"/>
    <w:rsid w:val="00FE74C5"/>
    <w:rsid w:val="00FF05D9"/>
    <w:rsid w:val="00FF11EA"/>
    <w:rsid w:val="00FF12D8"/>
    <w:rsid w:val="00FF2EB0"/>
    <w:rsid w:val="00FF3049"/>
    <w:rsid w:val="00FF32E9"/>
    <w:rsid w:val="00FF417A"/>
    <w:rsid w:val="00FF4ECA"/>
    <w:rsid w:val="00FF5397"/>
    <w:rsid w:val="00FF5A7D"/>
    <w:rsid w:val="00FF6B95"/>
    <w:rsid w:val="00FF6FCD"/>
    <w:rsid w:val="00FF70AF"/>
    <w:rsid w:val="00FF7107"/>
    <w:rsid w:val="010D8AB2"/>
    <w:rsid w:val="012D95D4"/>
    <w:rsid w:val="01C92DF3"/>
    <w:rsid w:val="026D35A3"/>
    <w:rsid w:val="02C269B3"/>
    <w:rsid w:val="02D3E734"/>
    <w:rsid w:val="02E76331"/>
    <w:rsid w:val="0339F938"/>
    <w:rsid w:val="0345DAF0"/>
    <w:rsid w:val="0387702F"/>
    <w:rsid w:val="03CAD924"/>
    <w:rsid w:val="03D05202"/>
    <w:rsid w:val="03D1C4C6"/>
    <w:rsid w:val="03E76A26"/>
    <w:rsid w:val="03E8B87B"/>
    <w:rsid w:val="03FE96B1"/>
    <w:rsid w:val="04138BAD"/>
    <w:rsid w:val="041C9EA3"/>
    <w:rsid w:val="04511F6C"/>
    <w:rsid w:val="0472E3CD"/>
    <w:rsid w:val="04759974"/>
    <w:rsid w:val="0482E529"/>
    <w:rsid w:val="0489743E"/>
    <w:rsid w:val="0498CFED"/>
    <w:rsid w:val="04C31542"/>
    <w:rsid w:val="04D44F69"/>
    <w:rsid w:val="04D57BFE"/>
    <w:rsid w:val="04EE8B8F"/>
    <w:rsid w:val="0504B4F0"/>
    <w:rsid w:val="0506B5C1"/>
    <w:rsid w:val="05314E2F"/>
    <w:rsid w:val="05385E75"/>
    <w:rsid w:val="0541D939"/>
    <w:rsid w:val="05642ECF"/>
    <w:rsid w:val="0579E49B"/>
    <w:rsid w:val="0587A055"/>
    <w:rsid w:val="058C913D"/>
    <w:rsid w:val="05A6CF48"/>
    <w:rsid w:val="05BC5569"/>
    <w:rsid w:val="05BEE370"/>
    <w:rsid w:val="05C9C0D8"/>
    <w:rsid w:val="05E8F48B"/>
    <w:rsid w:val="06006C66"/>
    <w:rsid w:val="06069DA8"/>
    <w:rsid w:val="063DE170"/>
    <w:rsid w:val="06607287"/>
    <w:rsid w:val="06656828"/>
    <w:rsid w:val="069CB18F"/>
    <w:rsid w:val="06DB2CDB"/>
    <w:rsid w:val="06F15E65"/>
    <w:rsid w:val="07044A02"/>
    <w:rsid w:val="07052C37"/>
    <w:rsid w:val="072BFFCC"/>
    <w:rsid w:val="075CC117"/>
    <w:rsid w:val="07624799"/>
    <w:rsid w:val="077BF026"/>
    <w:rsid w:val="078DF094"/>
    <w:rsid w:val="07B4F73D"/>
    <w:rsid w:val="07C75AA5"/>
    <w:rsid w:val="07F4A263"/>
    <w:rsid w:val="0809BD2A"/>
    <w:rsid w:val="081F145C"/>
    <w:rsid w:val="08281F55"/>
    <w:rsid w:val="083DD53E"/>
    <w:rsid w:val="0844EC6C"/>
    <w:rsid w:val="0845C33C"/>
    <w:rsid w:val="0870AE7D"/>
    <w:rsid w:val="0870CC8B"/>
    <w:rsid w:val="087CCA43"/>
    <w:rsid w:val="08A41452"/>
    <w:rsid w:val="08A688D0"/>
    <w:rsid w:val="08F2B4C5"/>
    <w:rsid w:val="09588E24"/>
    <w:rsid w:val="096EB737"/>
    <w:rsid w:val="099491E4"/>
    <w:rsid w:val="09FB6A72"/>
    <w:rsid w:val="0A510561"/>
    <w:rsid w:val="0A5450D1"/>
    <w:rsid w:val="0A5AA683"/>
    <w:rsid w:val="0A666810"/>
    <w:rsid w:val="0A8D9191"/>
    <w:rsid w:val="0A955955"/>
    <w:rsid w:val="0AB237FC"/>
    <w:rsid w:val="0AC575C0"/>
    <w:rsid w:val="0B1345E9"/>
    <w:rsid w:val="0B4D5056"/>
    <w:rsid w:val="0B638E7D"/>
    <w:rsid w:val="0B661527"/>
    <w:rsid w:val="0B788BA7"/>
    <w:rsid w:val="0B7CEAC7"/>
    <w:rsid w:val="0C176179"/>
    <w:rsid w:val="0C7A39CC"/>
    <w:rsid w:val="0C9988E8"/>
    <w:rsid w:val="0CBFE5EF"/>
    <w:rsid w:val="0D0FF662"/>
    <w:rsid w:val="0D36023A"/>
    <w:rsid w:val="0D3E7829"/>
    <w:rsid w:val="0D6C0DE4"/>
    <w:rsid w:val="0DF3CF75"/>
    <w:rsid w:val="0DFEDB2C"/>
    <w:rsid w:val="0E14836D"/>
    <w:rsid w:val="0E203819"/>
    <w:rsid w:val="0E5B9DB8"/>
    <w:rsid w:val="0E858A4D"/>
    <w:rsid w:val="0ED6FBE3"/>
    <w:rsid w:val="0F6CAAE1"/>
    <w:rsid w:val="0F91840C"/>
    <w:rsid w:val="0F948693"/>
    <w:rsid w:val="0FE7F243"/>
    <w:rsid w:val="1025A21B"/>
    <w:rsid w:val="107B5250"/>
    <w:rsid w:val="10ADB4C3"/>
    <w:rsid w:val="11080E32"/>
    <w:rsid w:val="11095B3C"/>
    <w:rsid w:val="110B20D3"/>
    <w:rsid w:val="110BB4C9"/>
    <w:rsid w:val="11224F50"/>
    <w:rsid w:val="11297025"/>
    <w:rsid w:val="11556F6C"/>
    <w:rsid w:val="116151A0"/>
    <w:rsid w:val="1162F548"/>
    <w:rsid w:val="117B7AC5"/>
    <w:rsid w:val="117E2B58"/>
    <w:rsid w:val="118B95BE"/>
    <w:rsid w:val="11B2EC2C"/>
    <w:rsid w:val="11B4C2D7"/>
    <w:rsid w:val="11B83C03"/>
    <w:rsid w:val="11CAC8AE"/>
    <w:rsid w:val="11F7288D"/>
    <w:rsid w:val="1232C899"/>
    <w:rsid w:val="125C8582"/>
    <w:rsid w:val="128C76EB"/>
    <w:rsid w:val="12AF424A"/>
    <w:rsid w:val="12B218AE"/>
    <w:rsid w:val="131F297B"/>
    <w:rsid w:val="132DB43B"/>
    <w:rsid w:val="133953DA"/>
    <w:rsid w:val="137F9B19"/>
    <w:rsid w:val="13AF9F4B"/>
    <w:rsid w:val="13B5FFB0"/>
    <w:rsid w:val="13C8346E"/>
    <w:rsid w:val="13D2E000"/>
    <w:rsid w:val="13E4E07D"/>
    <w:rsid w:val="13ED7DC3"/>
    <w:rsid w:val="142B1634"/>
    <w:rsid w:val="142B68A3"/>
    <w:rsid w:val="144F35BB"/>
    <w:rsid w:val="14659444"/>
    <w:rsid w:val="148BE8A8"/>
    <w:rsid w:val="14AFCA9F"/>
    <w:rsid w:val="14B686E3"/>
    <w:rsid w:val="152B8530"/>
    <w:rsid w:val="153792D7"/>
    <w:rsid w:val="153F486F"/>
    <w:rsid w:val="154659EB"/>
    <w:rsid w:val="15A80D52"/>
    <w:rsid w:val="15AAFD8A"/>
    <w:rsid w:val="15E67723"/>
    <w:rsid w:val="15E81EB2"/>
    <w:rsid w:val="1633BAF7"/>
    <w:rsid w:val="1640DA26"/>
    <w:rsid w:val="1647F002"/>
    <w:rsid w:val="16608F52"/>
    <w:rsid w:val="16700E5D"/>
    <w:rsid w:val="167C8B94"/>
    <w:rsid w:val="16885740"/>
    <w:rsid w:val="17059D55"/>
    <w:rsid w:val="17129CF3"/>
    <w:rsid w:val="173984D2"/>
    <w:rsid w:val="175590AC"/>
    <w:rsid w:val="1787D9E0"/>
    <w:rsid w:val="17AA0057"/>
    <w:rsid w:val="17C68C6C"/>
    <w:rsid w:val="17F63139"/>
    <w:rsid w:val="180549A2"/>
    <w:rsid w:val="18476E27"/>
    <w:rsid w:val="184CCE28"/>
    <w:rsid w:val="188E66F6"/>
    <w:rsid w:val="1892F3D4"/>
    <w:rsid w:val="18C245EE"/>
    <w:rsid w:val="18C32081"/>
    <w:rsid w:val="18DB74CE"/>
    <w:rsid w:val="18E5C6F6"/>
    <w:rsid w:val="18EABD5A"/>
    <w:rsid w:val="1915FBC8"/>
    <w:rsid w:val="191B49E9"/>
    <w:rsid w:val="19314149"/>
    <w:rsid w:val="194141E3"/>
    <w:rsid w:val="197FD555"/>
    <w:rsid w:val="1A14615D"/>
    <w:rsid w:val="1A189FE7"/>
    <w:rsid w:val="1A346465"/>
    <w:rsid w:val="1A456E0F"/>
    <w:rsid w:val="1A59E858"/>
    <w:rsid w:val="1A9BDCAF"/>
    <w:rsid w:val="1AB0FD13"/>
    <w:rsid w:val="1AE9AD68"/>
    <w:rsid w:val="1AF81537"/>
    <w:rsid w:val="1B0868FE"/>
    <w:rsid w:val="1B113679"/>
    <w:rsid w:val="1B1D7BD4"/>
    <w:rsid w:val="1B507C49"/>
    <w:rsid w:val="1B65794E"/>
    <w:rsid w:val="1B665197"/>
    <w:rsid w:val="1B8A83B3"/>
    <w:rsid w:val="1BAE25B7"/>
    <w:rsid w:val="1BC213E5"/>
    <w:rsid w:val="1BD103DE"/>
    <w:rsid w:val="1C860387"/>
    <w:rsid w:val="1CA1BF02"/>
    <w:rsid w:val="1D55D83B"/>
    <w:rsid w:val="1D7024F9"/>
    <w:rsid w:val="1DB57DCE"/>
    <w:rsid w:val="1DCA9F3D"/>
    <w:rsid w:val="1DFA3047"/>
    <w:rsid w:val="1E10C7FA"/>
    <w:rsid w:val="1E18C5A4"/>
    <w:rsid w:val="1E27EF4A"/>
    <w:rsid w:val="1E303303"/>
    <w:rsid w:val="1E56F88E"/>
    <w:rsid w:val="1E6F4B7F"/>
    <w:rsid w:val="1E7D7B4C"/>
    <w:rsid w:val="1EA270F4"/>
    <w:rsid w:val="1EAC431A"/>
    <w:rsid w:val="1ED39CA4"/>
    <w:rsid w:val="1EEA9451"/>
    <w:rsid w:val="1EEDE277"/>
    <w:rsid w:val="1F204B00"/>
    <w:rsid w:val="1F73885A"/>
    <w:rsid w:val="1F9A48AA"/>
    <w:rsid w:val="1FAB1740"/>
    <w:rsid w:val="1FBC83A8"/>
    <w:rsid w:val="1FC041FD"/>
    <w:rsid w:val="200500AB"/>
    <w:rsid w:val="204895AD"/>
    <w:rsid w:val="204D0A16"/>
    <w:rsid w:val="2072552C"/>
    <w:rsid w:val="207B22FC"/>
    <w:rsid w:val="2081648F"/>
    <w:rsid w:val="2116E19B"/>
    <w:rsid w:val="21258EFE"/>
    <w:rsid w:val="2126F38B"/>
    <w:rsid w:val="2129D07A"/>
    <w:rsid w:val="212CA6AA"/>
    <w:rsid w:val="21596909"/>
    <w:rsid w:val="21598129"/>
    <w:rsid w:val="216974F6"/>
    <w:rsid w:val="217E0F6F"/>
    <w:rsid w:val="21C19C72"/>
    <w:rsid w:val="21DB2849"/>
    <w:rsid w:val="21F399F2"/>
    <w:rsid w:val="2200FE1E"/>
    <w:rsid w:val="225F5FC7"/>
    <w:rsid w:val="227DE01E"/>
    <w:rsid w:val="228ED882"/>
    <w:rsid w:val="22978C76"/>
    <w:rsid w:val="22A72CA5"/>
    <w:rsid w:val="22F8943F"/>
    <w:rsid w:val="2322B834"/>
    <w:rsid w:val="23428600"/>
    <w:rsid w:val="2378ECBE"/>
    <w:rsid w:val="23A91410"/>
    <w:rsid w:val="23F6E25D"/>
    <w:rsid w:val="24093286"/>
    <w:rsid w:val="241251F2"/>
    <w:rsid w:val="24318BD4"/>
    <w:rsid w:val="248131C2"/>
    <w:rsid w:val="24C70240"/>
    <w:rsid w:val="24E2F7C4"/>
    <w:rsid w:val="2511392F"/>
    <w:rsid w:val="2528DD56"/>
    <w:rsid w:val="2531B657"/>
    <w:rsid w:val="2539CC1B"/>
    <w:rsid w:val="256A98DF"/>
    <w:rsid w:val="259046FF"/>
    <w:rsid w:val="25A14926"/>
    <w:rsid w:val="25A1B853"/>
    <w:rsid w:val="25A76D4B"/>
    <w:rsid w:val="25ACB16A"/>
    <w:rsid w:val="25B49FCD"/>
    <w:rsid w:val="25C4D9CF"/>
    <w:rsid w:val="2607EC28"/>
    <w:rsid w:val="262D6903"/>
    <w:rsid w:val="2631ABFC"/>
    <w:rsid w:val="268FB63D"/>
    <w:rsid w:val="26F78E66"/>
    <w:rsid w:val="274CA099"/>
    <w:rsid w:val="275347C8"/>
    <w:rsid w:val="275EA7A5"/>
    <w:rsid w:val="277796C0"/>
    <w:rsid w:val="277EF1D0"/>
    <w:rsid w:val="2785323D"/>
    <w:rsid w:val="27C49B56"/>
    <w:rsid w:val="27EF8D4E"/>
    <w:rsid w:val="280E7CCB"/>
    <w:rsid w:val="284EAB47"/>
    <w:rsid w:val="285B114F"/>
    <w:rsid w:val="287DCD69"/>
    <w:rsid w:val="28868371"/>
    <w:rsid w:val="28A64238"/>
    <w:rsid w:val="28A66E1F"/>
    <w:rsid w:val="28C78CEE"/>
    <w:rsid w:val="28E5A4C9"/>
    <w:rsid w:val="292E9D16"/>
    <w:rsid w:val="293257E5"/>
    <w:rsid w:val="293F8895"/>
    <w:rsid w:val="298A7299"/>
    <w:rsid w:val="29D772D9"/>
    <w:rsid w:val="29D79197"/>
    <w:rsid w:val="29DD995D"/>
    <w:rsid w:val="29F6D248"/>
    <w:rsid w:val="2A4607C7"/>
    <w:rsid w:val="2A68EA07"/>
    <w:rsid w:val="2A76EBF4"/>
    <w:rsid w:val="2A7A5052"/>
    <w:rsid w:val="2A830A04"/>
    <w:rsid w:val="2AC789AF"/>
    <w:rsid w:val="2AD9A619"/>
    <w:rsid w:val="2AE3F392"/>
    <w:rsid w:val="2AE9C631"/>
    <w:rsid w:val="2AF1FF56"/>
    <w:rsid w:val="2AF39FA1"/>
    <w:rsid w:val="2AFA297E"/>
    <w:rsid w:val="2AFBC577"/>
    <w:rsid w:val="2B34E1B7"/>
    <w:rsid w:val="2B4BFF99"/>
    <w:rsid w:val="2B7635AA"/>
    <w:rsid w:val="2B87D1ED"/>
    <w:rsid w:val="2B8E0719"/>
    <w:rsid w:val="2BC0EC3A"/>
    <w:rsid w:val="2BD3A65F"/>
    <w:rsid w:val="2BE6698A"/>
    <w:rsid w:val="2BE8EA10"/>
    <w:rsid w:val="2BFF38EB"/>
    <w:rsid w:val="2C15AB4B"/>
    <w:rsid w:val="2C335C74"/>
    <w:rsid w:val="2C43EB38"/>
    <w:rsid w:val="2C47FE37"/>
    <w:rsid w:val="2C4BFCAF"/>
    <w:rsid w:val="2C9E805A"/>
    <w:rsid w:val="2D2814EF"/>
    <w:rsid w:val="2D41C582"/>
    <w:rsid w:val="2D698CB4"/>
    <w:rsid w:val="2D8CBBAC"/>
    <w:rsid w:val="2D978C13"/>
    <w:rsid w:val="2DC8E1F4"/>
    <w:rsid w:val="2E22A696"/>
    <w:rsid w:val="2E5AD4B5"/>
    <w:rsid w:val="2E5D237F"/>
    <w:rsid w:val="2E66738A"/>
    <w:rsid w:val="2EF43E82"/>
    <w:rsid w:val="2F0B4C3E"/>
    <w:rsid w:val="2F1BF8B3"/>
    <w:rsid w:val="2F446F94"/>
    <w:rsid w:val="2F7C9D41"/>
    <w:rsid w:val="2FE2F42A"/>
    <w:rsid w:val="304708BF"/>
    <w:rsid w:val="30477DF7"/>
    <w:rsid w:val="30477ED1"/>
    <w:rsid w:val="306FFB03"/>
    <w:rsid w:val="30A0AE3E"/>
    <w:rsid w:val="30A75823"/>
    <w:rsid w:val="30D1A682"/>
    <w:rsid w:val="30F5BBFD"/>
    <w:rsid w:val="3102F3A1"/>
    <w:rsid w:val="311EF9A0"/>
    <w:rsid w:val="31539EE9"/>
    <w:rsid w:val="31598A10"/>
    <w:rsid w:val="316F9362"/>
    <w:rsid w:val="31A7190F"/>
    <w:rsid w:val="31CF318A"/>
    <w:rsid w:val="31DBFCC7"/>
    <w:rsid w:val="32123E8C"/>
    <w:rsid w:val="321EF677"/>
    <w:rsid w:val="322DA2EC"/>
    <w:rsid w:val="326719BE"/>
    <w:rsid w:val="32AC4174"/>
    <w:rsid w:val="32D04021"/>
    <w:rsid w:val="32F73605"/>
    <w:rsid w:val="32F73727"/>
    <w:rsid w:val="3313A64A"/>
    <w:rsid w:val="33810625"/>
    <w:rsid w:val="33A3117A"/>
    <w:rsid w:val="33A56CA4"/>
    <w:rsid w:val="33D2B67F"/>
    <w:rsid w:val="33EAF2DE"/>
    <w:rsid w:val="3406C370"/>
    <w:rsid w:val="3451729A"/>
    <w:rsid w:val="3491F41F"/>
    <w:rsid w:val="349D7767"/>
    <w:rsid w:val="35104C44"/>
    <w:rsid w:val="35314886"/>
    <w:rsid w:val="353AA1C1"/>
    <w:rsid w:val="3550DB55"/>
    <w:rsid w:val="355CC2AD"/>
    <w:rsid w:val="356E3AEF"/>
    <w:rsid w:val="357EE34B"/>
    <w:rsid w:val="3592D344"/>
    <w:rsid w:val="35F16655"/>
    <w:rsid w:val="3649E814"/>
    <w:rsid w:val="36B9A656"/>
    <w:rsid w:val="3711A537"/>
    <w:rsid w:val="373F12E0"/>
    <w:rsid w:val="3747D41E"/>
    <w:rsid w:val="37831C31"/>
    <w:rsid w:val="378A21A6"/>
    <w:rsid w:val="37DCCCCF"/>
    <w:rsid w:val="380167F3"/>
    <w:rsid w:val="3828A924"/>
    <w:rsid w:val="384E3579"/>
    <w:rsid w:val="38556874"/>
    <w:rsid w:val="38643BC4"/>
    <w:rsid w:val="3893C50E"/>
    <w:rsid w:val="38AC3BA3"/>
    <w:rsid w:val="38B3ACF0"/>
    <w:rsid w:val="38BD2635"/>
    <w:rsid w:val="38D81F06"/>
    <w:rsid w:val="39112F98"/>
    <w:rsid w:val="3921168C"/>
    <w:rsid w:val="3974589E"/>
    <w:rsid w:val="398D75B8"/>
    <w:rsid w:val="39960E29"/>
    <w:rsid w:val="39AE6CEF"/>
    <w:rsid w:val="39BF5F61"/>
    <w:rsid w:val="39D1AC48"/>
    <w:rsid w:val="39F14383"/>
    <w:rsid w:val="3A089165"/>
    <w:rsid w:val="3A1C8E0D"/>
    <w:rsid w:val="3A3C091C"/>
    <w:rsid w:val="3A7313D8"/>
    <w:rsid w:val="3ADF9FC4"/>
    <w:rsid w:val="3B55CCDB"/>
    <w:rsid w:val="3B79B634"/>
    <w:rsid w:val="3B8F00B8"/>
    <w:rsid w:val="3BC4B5C8"/>
    <w:rsid w:val="3BC60746"/>
    <w:rsid w:val="3C08D0D9"/>
    <w:rsid w:val="3C6145BF"/>
    <w:rsid w:val="3C808A6E"/>
    <w:rsid w:val="3C84FAB9"/>
    <w:rsid w:val="3C89B77D"/>
    <w:rsid w:val="3C95C17B"/>
    <w:rsid w:val="3C9EA929"/>
    <w:rsid w:val="3CE6537E"/>
    <w:rsid w:val="3CF88310"/>
    <w:rsid w:val="3D179808"/>
    <w:rsid w:val="3D257898"/>
    <w:rsid w:val="3D2F46F9"/>
    <w:rsid w:val="3D4E932C"/>
    <w:rsid w:val="3D6A7595"/>
    <w:rsid w:val="3DCC4482"/>
    <w:rsid w:val="3E569DCB"/>
    <w:rsid w:val="3E5E0A48"/>
    <w:rsid w:val="3E8F2E3D"/>
    <w:rsid w:val="3E95709D"/>
    <w:rsid w:val="3ED047AC"/>
    <w:rsid w:val="3EE44B39"/>
    <w:rsid w:val="3EEE7D12"/>
    <w:rsid w:val="3F2D49A3"/>
    <w:rsid w:val="3F318428"/>
    <w:rsid w:val="3F57BAC1"/>
    <w:rsid w:val="3F614797"/>
    <w:rsid w:val="3F93D25E"/>
    <w:rsid w:val="3F9B13CA"/>
    <w:rsid w:val="3FA8E37F"/>
    <w:rsid w:val="3FB52884"/>
    <w:rsid w:val="3FCD731C"/>
    <w:rsid w:val="3FDB8B9C"/>
    <w:rsid w:val="400F8F00"/>
    <w:rsid w:val="40209571"/>
    <w:rsid w:val="4021A04E"/>
    <w:rsid w:val="40595E57"/>
    <w:rsid w:val="407EA52C"/>
    <w:rsid w:val="4087A696"/>
    <w:rsid w:val="40979C82"/>
    <w:rsid w:val="40A6EEB4"/>
    <w:rsid w:val="40CFE74B"/>
    <w:rsid w:val="40F3107A"/>
    <w:rsid w:val="410644F9"/>
    <w:rsid w:val="411FA3C8"/>
    <w:rsid w:val="413E8A4D"/>
    <w:rsid w:val="4163D305"/>
    <w:rsid w:val="417B5658"/>
    <w:rsid w:val="418D7EB0"/>
    <w:rsid w:val="41A01584"/>
    <w:rsid w:val="41A2B071"/>
    <w:rsid w:val="41AF0DFA"/>
    <w:rsid w:val="41D66D01"/>
    <w:rsid w:val="4238E7A9"/>
    <w:rsid w:val="4254C152"/>
    <w:rsid w:val="42600A4E"/>
    <w:rsid w:val="429E86AF"/>
    <w:rsid w:val="42A232AE"/>
    <w:rsid w:val="42AE4B82"/>
    <w:rsid w:val="42B2FF64"/>
    <w:rsid w:val="42CC65BE"/>
    <w:rsid w:val="42D4D497"/>
    <w:rsid w:val="42DD16EA"/>
    <w:rsid w:val="42EA2460"/>
    <w:rsid w:val="42ECB80C"/>
    <w:rsid w:val="42F6D379"/>
    <w:rsid w:val="430273D1"/>
    <w:rsid w:val="434652E7"/>
    <w:rsid w:val="434C13E7"/>
    <w:rsid w:val="43777FD7"/>
    <w:rsid w:val="43ADDA4F"/>
    <w:rsid w:val="43B2C9CE"/>
    <w:rsid w:val="442F4A83"/>
    <w:rsid w:val="4437256E"/>
    <w:rsid w:val="44702048"/>
    <w:rsid w:val="447C8448"/>
    <w:rsid w:val="44D4E93C"/>
    <w:rsid w:val="4514FAE7"/>
    <w:rsid w:val="4518ADD1"/>
    <w:rsid w:val="45364D85"/>
    <w:rsid w:val="4561382D"/>
    <w:rsid w:val="4575A171"/>
    <w:rsid w:val="4579D354"/>
    <w:rsid w:val="459D8ED0"/>
    <w:rsid w:val="45A8D217"/>
    <w:rsid w:val="45AD39AF"/>
    <w:rsid w:val="45AE2433"/>
    <w:rsid w:val="45BC18D1"/>
    <w:rsid w:val="45E750EF"/>
    <w:rsid w:val="46020B7F"/>
    <w:rsid w:val="461EA747"/>
    <w:rsid w:val="463F23F7"/>
    <w:rsid w:val="46630F31"/>
    <w:rsid w:val="46740414"/>
    <w:rsid w:val="46ADFF0E"/>
    <w:rsid w:val="46B0D111"/>
    <w:rsid w:val="46B35484"/>
    <w:rsid w:val="46C40FF6"/>
    <w:rsid w:val="46D8F783"/>
    <w:rsid w:val="46F44B84"/>
    <w:rsid w:val="47076808"/>
    <w:rsid w:val="47137DFE"/>
    <w:rsid w:val="47328DEC"/>
    <w:rsid w:val="4769FCD4"/>
    <w:rsid w:val="478A2261"/>
    <w:rsid w:val="4791F0C6"/>
    <w:rsid w:val="47CFDD4A"/>
    <w:rsid w:val="483A876E"/>
    <w:rsid w:val="484EC33F"/>
    <w:rsid w:val="4860F9A3"/>
    <w:rsid w:val="48694630"/>
    <w:rsid w:val="48872648"/>
    <w:rsid w:val="489105F9"/>
    <w:rsid w:val="4891A903"/>
    <w:rsid w:val="48B211CA"/>
    <w:rsid w:val="48BB8150"/>
    <w:rsid w:val="48CACCD8"/>
    <w:rsid w:val="48DD6934"/>
    <w:rsid w:val="491B3FB9"/>
    <w:rsid w:val="493185E7"/>
    <w:rsid w:val="49593B24"/>
    <w:rsid w:val="495F21CB"/>
    <w:rsid w:val="49684C9D"/>
    <w:rsid w:val="4969D47C"/>
    <w:rsid w:val="498ABB7B"/>
    <w:rsid w:val="49964C4C"/>
    <w:rsid w:val="49A39919"/>
    <w:rsid w:val="49B5ED26"/>
    <w:rsid w:val="49C0FB12"/>
    <w:rsid w:val="4A55F35D"/>
    <w:rsid w:val="4A7F4924"/>
    <w:rsid w:val="4A8A630D"/>
    <w:rsid w:val="4AB190B4"/>
    <w:rsid w:val="4AB81BFF"/>
    <w:rsid w:val="4AD305BB"/>
    <w:rsid w:val="4AD6479B"/>
    <w:rsid w:val="4B354157"/>
    <w:rsid w:val="4B3B44C9"/>
    <w:rsid w:val="4B51B6C2"/>
    <w:rsid w:val="4BB36BFD"/>
    <w:rsid w:val="4BB57B82"/>
    <w:rsid w:val="4BC4CB23"/>
    <w:rsid w:val="4BF85AF4"/>
    <w:rsid w:val="4C0A8E36"/>
    <w:rsid w:val="4C141365"/>
    <w:rsid w:val="4C336BE2"/>
    <w:rsid w:val="4C408894"/>
    <w:rsid w:val="4C7F3B76"/>
    <w:rsid w:val="4C7FC1C6"/>
    <w:rsid w:val="4C81B093"/>
    <w:rsid w:val="4C8F770A"/>
    <w:rsid w:val="4C9227EB"/>
    <w:rsid w:val="4C988385"/>
    <w:rsid w:val="4CBBD0E5"/>
    <w:rsid w:val="4CC7B5FD"/>
    <w:rsid w:val="4D2CE05B"/>
    <w:rsid w:val="4D3940CB"/>
    <w:rsid w:val="4D49B97D"/>
    <w:rsid w:val="4D9A1181"/>
    <w:rsid w:val="4E0DA711"/>
    <w:rsid w:val="4E0DC1BC"/>
    <w:rsid w:val="4E1D37B6"/>
    <w:rsid w:val="4E65F931"/>
    <w:rsid w:val="4E7EA693"/>
    <w:rsid w:val="4E8D202B"/>
    <w:rsid w:val="4E9B114F"/>
    <w:rsid w:val="4EA14A3E"/>
    <w:rsid w:val="4F01C152"/>
    <w:rsid w:val="4F06148C"/>
    <w:rsid w:val="4F2E63D8"/>
    <w:rsid w:val="4F5941D2"/>
    <w:rsid w:val="4F664FC6"/>
    <w:rsid w:val="4F72139C"/>
    <w:rsid w:val="4FC4A900"/>
    <w:rsid w:val="4FD40F24"/>
    <w:rsid w:val="4FE19309"/>
    <w:rsid w:val="502CAC0D"/>
    <w:rsid w:val="502E0CEF"/>
    <w:rsid w:val="50377989"/>
    <w:rsid w:val="5080AF81"/>
    <w:rsid w:val="508BBD24"/>
    <w:rsid w:val="50AAB94B"/>
    <w:rsid w:val="50B47DDF"/>
    <w:rsid w:val="50DD26AB"/>
    <w:rsid w:val="50E9437B"/>
    <w:rsid w:val="510216ED"/>
    <w:rsid w:val="510ED5AB"/>
    <w:rsid w:val="5159C5FE"/>
    <w:rsid w:val="51639420"/>
    <w:rsid w:val="51804AE4"/>
    <w:rsid w:val="518BE6F5"/>
    <w:rsid w:val="51AD6948"/>
    <w:rsid w:val="51C8680A"/>
    <w:rsid w:val="51DACA2A"/>
    <w:rsid w:val="5206F42A"/>
    <w:rsid w:val="521C2445"/>
    <w:rsid w:val="52259CC2"/>
    <w:rsid w:val="5261E53C"/>
    <w:rsid w:val="52807C62"/>
    <w:rsid w:val="52874527"/>
    <w:rsid w:val="5297B41E"/>
    <w:rsid w:val="529FEF93"/>
    <w:rsid w:val="52A60744"/>
    <w:rsid w:val="52AC66C9"/>
    <w:rsid w:val="52C54EAA"/>
    <w:rsid w:val="5303B0FF"/>
    <w:rsid w:val="53318B7C"/>
    <w:rsid w:val="5363B9E9"/>
    <w:rsid w:val="53754480"/>
    <w:rsid w:val="539286A9"/>
    <w:rsid w:val="53C6127E"/>
    <w:rsid w:val="53DAC1C4"/>
    <w:rsid w:val="53E73161"/>
    <w:rsid w:val="54129AAE"/>
    <w:rsid w:val="54245815"/>
    <w:rsid w:val="543167CD"/>
    <w:rsid w:val="5431C478"/>
    <w:rsid w:val="54493ADA"/>
    <w:rsid w:val="545A68FD"/>
    <w:rsid w:val="5460C042"/>
    <w:rsid w:val="5488BC2C"/>
    <w:rsid w:val="54F2FEB1"/>
    <w:rsid w:val="55178A77"/>
    <w:rsid w:val="552776E4"/>
    <w:rsid w:val="554EA02D"/>
    <w:rsid w:val="556D9C70"/>
    <w:rsid w:val="55708ED8"/>
    <w:rsid w:val="55959E58"/>
    <w:rsid w:val="55B5F779"/>
    <w:rsid w:val="56169D75"/>
    <w:rsid w:val="56202A81"/>
    <w:rsid w:val="5632C0C9"/>
    <w:rsid w:val="56610C9F"/>
    <w:rsid w:val="56647B4B"/>
    <w:rsid w:val="566AE966"/>
    <w:rsid w:val="568536B9"/>
    <w:rsid w:val="569DBDAE"/>
    <w:rsid w:val="56BCC41D"/>
    <w:rsid w:val="56E6D030"/>
    <w:rsid w:val="5725A09A"/>
    <w:rsid w:val="572A189A"/>
    <w:rsid w:val="5752B020"/>
    <w:rsid w:val="57584A46"/>
    <w:rsid w:val="575AAC07"/>
    <w:rsid w:val="577D7D97"/>
    <w:rsid w:val="57A4843A"/>
    <w:rsid w:val="57A59814"/>
    <w:rsid w:val="57EBB3F2"/>
    <w:rsid w:val="5803E2C5"/>
    <w:rsid w:val="582E1432"/>
    <w:rsid w:val="58A21A6B"/>
    <w:rsid w:val="58B84797"/>
    <w:rsid w:val="58B886CE"/>
    <w:rsid w:val="58FDB2E5"/>
    <w:rsid w:val="590B6AC6"/>
    <w:rsid w:val="592B24E4"/>
    <w:rsid w:val="59716B57"/>
    <w:rsid w:val="59769DBF"/>
    <w:rsid w:val="59D19234"/>
    <w:rsid w:val="59E6ED71"/>
    <w:rsid w:val="59E9F200"/>
    <w:rsid w:val="5A000F9C"/>
    <w:rsid w:val="5A12BBCF"/>
    <w:rsid w:val="5A219470"/>
    <w:rsid w:val="5A398251"/>
    <w:rsid w:val="5A456BC8"/>
    <w:rsid w:val="5A7B9169"/>
    <w:rsid w:val="5ADDBF1A"/>
    <w:rsid w:val="5AE014B9"/>
    <w:rsid w:val="5B2D1BDB"/>
    <w:rsid w:val="5B42A59B"/>
    <w:rsid w:val="5B49B066"/>
    <w:rsid w:val="5B4D53A1"/>
    <w:rsid w:val="5B5D035C"/>
    <w:rsid w:val="5B66BF1A"/>
    <w:rsid w:val="5B866E8A"/>
    <w:rsid w:val="5BBB5834"/>
    <w:rsid w:val="5BC24E84"/>
    <w:rsid w:val="5BCF523E"/>
    <w:rsid w:val="5BECC8C8"/>
    <w:rsid w:val="5C31A9B5"/>
    <w:rsid w:val="5C57A3D5"/>
    <w:rsid w:val="5C68CDE4"/>
    <w:rsid w:val="5C7BE46E"/>
    <w:rsid w:val="5CDF0A24"/>
    <w:rsid w:val="5D0164F1"/>
    <w:rsid w:val="5D2E8AF9"/>
    <w:rsid w:val="5D417E9F"/>
    <w:rsid w:val="5D430785"/>
    <w:rsid w:val="5D8E8A1E"/>
    <w:rsid w:val="5DAB8072"/>
    <w:rsid w:val="5DC86CE1"/>
    <w:rsid w:val="5DCE6C61"/>
    <w:rsid w:val="5E0EDB75"/>
    <w:rsid w:val="5E17AFAB"/>
    <w:rsid w:val="5E3213D6"/>
    <w:rsid w:val="5E46C2EC"/>
    <w:rsid w:val="5E8442D8"/>
    <w:rsid w:val="5EA2D099"/>
    <w:rsid w:val="5ED6631A"/>
    <w:rsid w:val="5EFC6167"/>
    <w:rsid w:val="5F2AC3DF"/>
    <w:rsid w:val="5F3BBFD0"/>
    <w:rsid w:val="5F51DAA9"/>
    <w:rsid w:val="5F5B2D01"/>
    <w:rsid w:val="5F69F721"/>
    <w:rsid w:val="5F6A6433"/>
    <w:rsid w:val="5F8359BD"/>
    <w:rsid w:val="5FBAE212"/>
    <w:rsid w:val="600D021C"/>
    <w:rsid w:val="601A288B"/>
    <w:rsid w:val="60485C15"/>
    <w:rsid w:val="60603C36"/>
    <w:rsid w:val="60794FAA"/>
    <w:rsid w:val="60A19B8E"/>
    <w:rsid w:val="60D2E0C7"/>
    <w:rsid w:val="60D414D1"/>
    <w:rsid w:val="60DB76CE"/>
    <w:rsid w:val="60E41081"/>
    <w:rsid w:val="60EBDE1F"/>
    <w:rsid w:val="61247262"/>
    <w:rsid w:val="61890621"/>
    <w:rsid w:val="619CB818"/>
    <w:rsid w:val="61A49DB1"/>
    <w:rsid w:val="61D2A4A3"/>
    <w:rsid w:val="622D3999"/>
    <w:rsid w:val="624C7052"/>
    <w:rsid w:val="62592038"/>
    <w:rsid w:val="6299885B"/>
    <w:rsid w:val="62B796F3"/>
    <w:rsid w:val="62BBEFB8"/>
    <w:rsid w:val="62E5DE95"/>
    <w:rsid w:val="62FA1E36"/>
    <w:rsid w:val="635D772C"/>
    <w:rsid w:val="63602E6D"/>
    <w:rsid w:val="6364614C"/>
    <w:rsid w:val="63FECC93"/>
    <w:rsid w:val="64265BDC"/>
    <w:rsid w:val="64639D97"/>
    <w:rsid w:val="646F0BB8"/>
    <w:rsid w:val="647CFDAD"/>
    <w:rsid w:val="64EEF0D8"/>
    <w:rsid w:val="64F722C6"/>
    <w:rsid w:val="650A3EB4"/>
    <w:rsid w:val="65866149"/>
    <w:rsid w:val="658E7649"/>
    <w:rsid w:val="6597EF1F"/>
    <w:rsid w:val="65E63042"/>
    <w:rsid w:val="662D50D2"/>
    <w:rsid w:val="664AF980"/>
    <w:rsid w:val="6675F06A"/>
    <w:rsid w:val="6677AB0C"/>
    <w:rsid w:val="66B79D33"/>
    <w:rsid w:val="66C0CE33"/>
    <w:rsid w:val="66EF1F43"/>
    <w:rsid w:val="66FDB215"/>
    <w:rsid w:val="675AE153"/>
    <w:rsid w:val="675D4BB0"/>
    <w:rsid w:val="6795B5BA"/>
    <w:rsid w:val="679F3362"/>
    <w:rsid w:val="67BD76EF"/>
    <w:rsid w:val="67C75CDD"/>
    <w:rsid w:val="67CE6334"/>
    <w:rsid w:val="6807264B"/>
    <w:rsid w:val="680C16CE"/>
    <w:rsid w:val="681D09F2"/>
    <w:rsid w:val="682677A2"/>
    <w:rsid w:val="685FAD80"/>
    <w:rsid w:val="68607C85"/>
    <w:rsid w:val="68C60CD9"/>
    <w:rsid w:val="68F5FA4D"/>
    <w:rsid w:val="68FA0976"/>
    <w:rsid w:val="69001725"/>
    <w:rsid w:val="69027AD9"/>
    <w:rsid w:val="6903943D"/>
    <w:rsid w:val="6929E698"/>
    <w:rsid w:val="693B6613"/>
    <w:rsid w:val="6970B78A"/>
    <w:rsid w:val="69913064"/>
    <w:rsid w:val="69A51EF0"/>
    <w:rsid w:val="69B900F9"/>
    <w:rsid w:val="69C8356D"/>
    <w:rsid w:val="69CE28E5"/>
    <w:rsid w:val="69E56508"/>
    <w:rsid w:val="6A120B40"/>
    <w:rsid w:val="6A24FE3E"/>
    <w:rsid w:val="6A2FFA96"/>
    <w:rsid w:val="6A53AB8B"/>
    <w:rsid w:val="6AC6396C"/>
    <w:rsid w:val="6AD95DC8"/>
    <w:rsid w:val="6ADC204E"/>
    <w:rsid w:val="6AEF94C9"/>
    <w:rsid w:val="6AFF8242"/>
    <w:rsid w:val="6B012A75"/>
    <w:rsid w:val="6B4160CF"/>
    <w:rsid w:val="6B4CA3DC"/>
    <w:rsid w:val="6B5393F7"/>
    <w:rsid w:val="6B8EA086"/>
    <w:rsid w:val="6BC9F859"/>
    <w:rsid w:val="6BF22B55"/>
    <w:rsid w:val="6C1CB183"/>
    <w:rsid w:val="6C4B43BC"/>
    <w:rsid w:val="6C4F9BA6"/>
    <w:rsid w:val="6C66EA2B"/>
    <w:rsid w:val="6CDA34B0"/>
    <w:rsid w:val="6CF69822"/>
    <w:rsid w:val="6D028617"/>
    <w:rsid w:val="6D0A62AD"/>
    <w:rsid w:val="6D1C6BC7"/>
    <w:rsid w:val="6D9318D3"/>
    <w:rsid w:val="6DAF060E"/>
    <w:rsid w:val="6DB2AA17"/>
    <w:rsid w:val="6DB8621E"/>
    <w:rsid w:val="6DEC3A1E"/>
    <w:rsid w:val="6DF8FAE5"/>
    <w:rsid w:val="6E14BB87"/>
    <w:rsid w:val="6E5D171F"/>
    <w:rsid w:val="6E9867D5"/>
    <w:rsid w:val="6EA94DC1"/>
    <w:rsid w:val="6EA979D6"/>
    <w:rsid w:val="6EBB9532"/>
    <w:rsid w:val="6F2E8704"/>
    <w:rsid w:val="6F38C54C"/>
    <w:rsid w:val="6F5AF990"/>
    <w:rsid w:val="6F9EAE7E"/>
    <w:rsid w:val="6FA2FAD3"/>
    <w:rsid w:val="6FA4C6FF"/>
    <w:rsid w:val="6FD1985D"/>
    <w:rsid w:val="6FDDA89F"/>
    <w:rsid w:val="700995FC"/>
    <w:rsid w:val="702188E1"/>
    <w:rsid w:val="702319DE"/>
    <w:rsid w:val="703C5E02"/>
    <w:rsid w:val="703E9F78"/>
    <w:rsid w:val="70691949"/>
    <w:rsid w:val="706EE35B"/>
    <w:rsid w:val="70827E87"/>
    <w:rsid w:val="7101C8BC"/>
    <w:rsid w:val="71CFAC23"/>
    <w:rsid w:val="71F493D8"/>
    <w:rsid w:val="721897B1"/>
    <w:rsid w:val="7259D3B9"/>
    <w:rsid w:val="728352CC"/>
    <w:rsid w:val="72839687"/>
    <w:rsid w:val="72943B0B"/>
    <w:rsid w:val="72B49DFF"/>
    <w:rsid w:val="73784A7B"/>
    <w:rsid w:val="738F8AEB"/>
    <w:rsid w:val="73AEA137"/>
    <w:rsid w:val="73BB6C0B"/>
    <w:rsid w:val="73D73404"/>
    <w:rsid w:val="73F470B4"/>
    <w:rsid w:val="740AEF3D"/>
    <w:rsid w:val="7412BB3D"/>
    <w:rsid w:val="741B918D"/>
    <w:rsid w:val="745C1F11"/>
    <w:rsid w:val="746085DB"/>
    <w:rsid w:val="747B8FD6"/>
    <w:rsid w:val="748369E3"/>
    <w:rsid w:val="748A20D0"/>
    <w:rsid w:val="749164EA"/>
    <w:rsid w:val="750B81C4"/>
    <w:rsid w:val="7528FB13"/>
    <w:rsid w:val="756F5D61"/>
    <w:rsid w:val="758077DB"/>
    <w:rsid w:val="75B61904"/>
    <w:rsid w:val="75BB430B"/>
    <w:rsid w:val="75E21944"/>
    <w:rsid w:val="75ED02D8"/>
    <w:rsid w:val="76382842"/>
    <w:rsid w:val="767DEA1C"/>
    <w:rsid w:val="7694C030"/>
    <w:rsid w:val="76CBA843"/>
    <w:rsid w:val="76DC476E"/>
    <w:rsid w:val="76F4C55B"/>
    <w:rsid w:val="77417552"/>
    <w:rsid w:val="7747BEC7"/>
    <w:rsid w:val="77696F81"/>
    <w:rsid w:val="77962DD4"/>
    <w:rsid w:val="77FC064F"/>
    <w:rsid w:val="783CC4BB"/>
    <w:rsid w:val="7880E340"/>
    <w:rsid w:val="78864366"/>
    <w:rsid w:val="78C0B59D"/>
    <w:rsid w:val="78D6F475"/>
    <w:rsid w:val="78E1EE89"/>
    <w:rsid w:val="79079D15"/>
    <w:rsid w:val="79145BDA"/>
    <w:rsid w:val="7991B0F6"/>
    <w:rsid w:val="79B3B7D0"/>
    <w:rsid w:val="79E319B8"/>
    <w:rsid w:val="7A25FAA0"/>
    <w:rsid w:val="7A2E3494"/>
    <w:rsid w:val="7A523A4A"/>
    <w:rsid w:val="7A53FE31"/>
    <w:rsid w:val="7A66A025"/>
    <w:rsid w:val="7A8B78EC"/>
    <w:rsid w:val="7AAE07EB"/>
    <w:rsid w:val="7AC4457C"/>
    <w:rsid w:val="7AFE20C7"/>
    <w:rsid w:val="7B2DCC1A"/>
    <w:rsid w:val="7B3C12D9"/>
    <w:rsid w:val="7B4316E9"/>
    <w:rsid w:val="7B6A4F00"/>
    <w:rsid w:val="7B79E6E2"/>
    <w:rsid w:val="7B8AE424"/>
    <w:rsid w:val="7C011DCB"/>
    <w:rsid w:val="7C124CD4"/>
    <w:rsid w:val="7C1FAEDF"/>
    <w:rsid w:val="7C247B80"/>
    <w:rsid w:val="7C3EA4FE"/>
    <w:rsid w:val="7C76C16D"/>
    <w:rsid w:val="7CB23325"/>
    <w:rsid w:val="7CB5679D"/>
    <w:rsid w:val="7CD5EB28"/>
    <w:rsid w:val="7D2640E0"/>
    <w:rsid w:val="7D6408D3"/>
    <w:rsid w:val="7D7C1421"/>
    <w:rsid w:val="7D80A91C"/>
    <w:rsid w:val="7D9A2E50"/>
    <w:rsid w:val="7DEA6FC3"/>
    <w:rsid w:val="7DEDF899"/>
    <w:rsid w:val="7E291DA9"/>
    <w:rsid w:val="7E6B634B"/>
    <w:rsid w:val="7E97057C"/>
    <w:rsid w:val="7EDF275E"/>
    <w:rsid w:val="7EED2181"/>
    <w:rsid w:val="7EF072B3"/>
    <w:rsid w:val="7F0FEE76"/>
    <w:rsid w:val="7F29816D"/>
    <w:rsid w:val="7F3312F7"/>
    <w:rsid w:val="7F34F2CA"/>
    <w:rsid w:val="7F529EFE"/>
    <w:rsid w:val="7F7E2871"/>
    <w:rsid w:val="7F809384"/>
    <w:rsid w:val="7F919DB6"/>
    <w:rsid w:val="7FA2297F"/>
    <w:rsid w:val="7FA91B4B"/>
    <w:rsid w:val="7FB5A009"/>
    <w:rsid w:val="7FC1901B"/>
    <w:rsid w:val="7FC61EDE"/>
    <w:rsid w:val="7FCEEB9F"/>
    <w:rsid w:val="7FCF84BB"/>
    <w:rsid w:val="7FDE5F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7D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43DE"/>
    <w:pPr>
      <w:spacing w:after="240" w:line="240" w:lineRule="auto"/>
    </w:pPr>
    <w:rPr>
      <w:rFonts w:ascii="Arial" w:hAnsi="Arial"/>
      <w:color w:val="000000" w:themeColor="text1"/>
      <w:sz w:val="24"/>
    </w:rPr>
  </w:style>
  <w:style w:type="paragraph" w:styleId="Heading1">
    <w:name w:val="heading 1"/>
    <w:aliases w:val="Heading 1 - NOT IN USE"/>
    <w:basedOn w:val="Normal"/>
    <w:next w:val="Normal"/>
    <w:link w:val="Heading1Char"/>
    <w:uiPriority w:val="9"/>
    <w:qFormat/>
    <w:rsid w:val="006656D7"/>
    <w:pPr>
      <w:keepNext/>
      <w:keepLines/>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656D7"/>
    <w:pPr>
      <w:keepNext/>
      <w:keepLines/>
      <w:jc w:val="center"/>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5ACB"/>
    <w:pPr>
      <w:keepNext/>
      <w:keepLines/>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655ACB"/>
    <w:pPr>
      <w:keepNext/>
      <w:keepLines/>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655ACB"/>
    <w:pPr>
      <w:keepNext/>
      <w:keepLines/>
      <w:spacing w:before="100" w:beforeAutospacing="1"/>
      <w:outlineLvl w:val="4"/>
    </w:pPr>
    <w:rPr>
      <w:rFonts w:eastAsiaTheme="majorEastAsia" w:cstheme="majorBidi"/>
      <w:i/>
    </w:rPr>
  </w:style>
  <w:style w:type="paragraph" w:styleId="Heading6">
    <w:name w:val="heading 6"/>
    <w:basedOn w:val="Normal"/>
    <w:next w:val="Normal"/>
    <w:link w:val="Heading6Char"/>
    <w:uiPriority w:val="9"/>
    <w:unhideWhenUsed/>
    <w:qFormat/>
    <w:rsid w:val="00655ACB"/>
    <w:pPr>
      <w:keepNext/>
      <w:keepLines/>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F1DD0"/>
    <w:pPr>
      <w:keepNext/>
      <w:keepLines/>
      <w:spacing w:before="40" w:after="0"/>
      <w:outlineLvl w:val="6"/>
    </w:pPr>
    <w:rPr>
      <w:rFonts w:eastAsiaTheme="majorEastAsia" w:cstheme="majorBidi"/>
      <w:color w:val="595959" w:themeColor="text1" w:themeTint="A6"/>
      <w:szCs w:val="24"/>
    </w:rPr>
  </w:style>
  <w:style w:type="paragraph" w:styleId="Heading8">
    <w:name w:val="heading 8"/>
    <w:basedOn w:val="Normal"/>
    <w:next w:val="Normal"/>
    <w:link w:val="Heading8Char"/>
    <w:uiPriority w:val="9"/>
    <w:semiHidden/>
    <w:unhideWhenUsed/>
    <w:qFormat/>
    <w:rsid w:val="00DF1DD0"/>
    <w:pPr>
      <w:keepNext/>
      <w:keepLines/>
      <w:spacing w:after="0"/>
      <w:outlineLvl w:val="7"/>
    </w:pPr>
    <w:rPr>
      <w:rFonts w:eastAsiaTheme="majorEastAsia" w:cstheme="majorBidi"/>
      <w:i/>
      <w:iCs/>
      <w:color w:val="272727" w:themeColor="text1" w:themeTint="D8"/>
      <w:szCs w:val="24"/>
    </w:rPr>
  </w:style>
  <w:style w:type="paragraph" w:styleId="Heading9">
    <w:name w:val="heading 9"/>
    <w:basedOn w:val="Normal"/>
    <w:next w:val="Normal"/>
    <w:link w:val="Heading9Char"/>
    <w:uiPriority w:val="9"/>
    <w:semiHidden/>
    <w:unhideWhenUsed/>
    <w:qFormat/>
    <w:rsid w:val="00DF1DD0"/>
    <w:pPr>
      <w:keepNext/>
      <w:keepLines/>
      <w:spacing w:after="0"/>
      <w:outlineLvl w:val="8"/>
    </w:pPr>
    <w:rPr>
      <w:rFonts w:eastAsiaTheme="majorEastAsia" w:cstheme="majorBidi"/>
      <w:color w:val="272727" w:themeColor="text1" w:themeTint="D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 NOT IN USE Char"/>
    <w:basedOn w:val="DefaultParagraphFont"/>
    <w:link w:val="Heading1"/>
    <w:uiPriority w:val="9"/>
    <w:rsid w:val="006656D7"/>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6656D7"/>
    <w:rPr>
      <w:rFonts w:ascii="Arial" w:eastAsiaTheme="majorEastAsia" w:hAnsi="Arial" w:cstheme="majorBidi"/>
      <w:b/>
      <w:sz w:val="28"/>
      <w:szCs w:val="26"/>
    </w:rPr>
  </w:style>
  <w:style w:type="paragraph" w:styleId="CommentText">
    <w:name w:val="annotation text"/>
    <w:basedOn w:val="Normal"/>
    <w:link w:val="CommentTextChar"/>
    <w:uiPriority w:val="99"/>
    <w:unhideWhenUsed/>
    <w:rsid w:val="00655ACB"/>
    <w:rPr>
      <w:sz w:val="20"/>
      <w:szCs w:val="20"/>
    </w:rPr>
  </w:style>
  <w:style w:type="character" w:customStyle="1" w:styleId="CommentTextChar">
    <w:name w:val="Comment Text Char"/>
    <w:basedOn w:val="DefaultParagraphFont"/>
    <w:link w:val="CommentText"/>
    <w:uiPriority w:val="99"/>
    <w:rsid w:val="00655ACB"/>
    <w:rPr>
      <w:rFonts w:ascii="Arial" w:hAnsi="Arial"/>
      <w:sz w:val="20"/>
      <w:szCs w:val="20"/>
    </w:rPr>
  </w:style>
  <w:style w:type="paragraph" w:styleId="FootnoteText">
    <w:name w:val="footnote text"/>
    <w:basedOn w:val="Normal"/>
    <w:link w:val="FootnoteTextChar"/>
    <w:uiPriority w:val="99"/>
    <w:unhideWhenUsed/>
    <w:rsid w:val="00655ACB"/>
    <w:pPr>
      <w:spacing w:after="0"/>
    </w:pPr>
    <w:rPr>
      <w:sz w:val="20"/>
      <w:szCs w:val="20"/>
    </w:rPr>
  </w:style>
  <w:style w:type="character" w:customStyle="1" w:styleId="FootnoteTextChar">
    <w:name w:val="Footnote Text Char"/>
    <w:basedOn w:val="DefaultParagraphFont"/>
    <w:link w:val="FootnoteText"/>
    <w:uiPriority w:val="99"/>
    <w:rsid w:val="00655ACB"/>
    <w:rPr>
      <w:rFonts w:ascii="Arial" w:hAnsi="Arial"/>
      <w:sz w:val="20"/>
      <w:szCs w:val="20"/>
    </w:rPr>
  </w:style>
  <w:style w:type="paragraph" w:styleId="Footer">
    <w:name w:val="footer"/>
    <w:basedOn w:val="Normal"/>
    <w:link w:val="FooterChar"/>
    <w:uiPriority w:val="99"/>
    <w:unhideWhenUsed/>
    <w:rsid w:val="00655ACB"/>
    <w:pPr>
      <w:tabs>
        <w:tab w:val="center" w:pos="4680"/>
        <w:tab w:val="right" w:pos="9360"/>
      </w:tabs>
      <w:spacing w:after="0"/>
    </w:pPr>
  </w:style>
  <w:style w:type="character" w:customStyle="1" w:styleId="FooterChar">
    <w:name w:val="Footer Char"/>
    <w:basedOn w:val="DefaultParagraphFont"/>
    <w:link w:val="Footer"/>
    <w:uiPriority w:val="99"/>
    <w:rsid w:val="00655ACB"/>
    <w:rPr>
      <w:rFonts w:ascii="Arial" w:hAnsi="Arial"/>
      <w:sz w:val="24"/>
    </w:rPr>
  </w:style>
  <w:style w:type="character" w:styleId="Hyperlink">
    <w:name w:val="Hyperlink"/>
    <w:uiPriority w:val="99"/>
    <w:rsid w:val="00655ACB"/>
    <w:rPr>
      <w:color w:val="0000FF"/>
      <w:u w:val="single"/>
    </w:rPr>
  </w:style>
  <w:style w:type="character" w:styleId="CommentReference">
    <w:name w:val="annotation reference"/>
    <w:uiPriority w:val="99"/>
    <w:rsid w:val="00655ACB"/>
    <w:rPr>
      <w:sz w:val="16"/>
      <w:szCs w:val="16"/>
    </w:rPr>
  </w:style>
  <w:style w:type="character" w:styleId="UnresolvedMention">
    <w:name w:val="Unresolved Mention"/>
    <w:basedOn w:val="DefaultParagraphFont"/>
    <w:uiPriority w:val="99"/>
    <w:unhideWhenUsed/>
    <w:rsid w:val="00655ACB"/>
    <w:rPr>
      <w:color w:val="605E5C"/>
      <w:shd w:val="clear" w:color="auto" w:fill="E1DFDD"/>
    </w:rPr>
  </w:style>
  <w:style w:type="character" w:customStyle="1" w:styleId="Heading3Char">
    <w:name w:val="Heading 3 Char"/>
    <w:basedOn w:val="DefaultParagraphFont"/>
    <w:link w:val="Heading3"/>
    <w:uiPriority w:val="9"/>
    <w:rsid w:val="00655ACB"/>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655ACB"/>
    <w:rPr>
      <w:rFonts w:ascii="Arial" w:eastAsiaTheme="majorEastAsia" w:hAnsi="Arial" w:cstheme="majorBidi"/>
      <w:b/>
      <w:i/>
      <w:iCs/>
      <w:sz w:val="24"/>
    </w:rPr>
  </w:style>
  <w:style w:type="character" w:customStyle="1" w:styleId="Heading5Char">
    <w:name w:val="Heading 5 Char"/>
    <w:basedOn w:val="DefaultParagraphFont"/>
    <w:link w:val="Heading5"/>
    <w:uiPriority w:val="9"/>
    <w:rsid w:val="00655ACB"/>
    <w:rPr>
      <w:rFonts w:ascii="Arial" w:eastAsiaTheme="majorEastAsia" w:hAnsi="Arial" w:cstheme="majorBidi"/>
      <w:i/>
      <w:sz w:val="24"/>
    </w:rPr>
  </w:style>
  <w:style w:type="character" w:customStyle="1" w:styleId="Heading6Char">
    <w:name w:val="Heading 6 Char"/>
    <w:basedOn w:val="DefaultParagraphFont"/>
    <w:link w:val="Heading6"/>
    <w:uiPriority w:val="9"/>
    <w:rsid w:val="00655ACB"/>
    <w:rPr>
      <w:rFonts w:ascii="Arial" w:eastAsiaTheme="majorEastAsia" w:hAnsi="Arial" w:cstheme="majorBidi"/>
      <w:sz w:val="24"/>
    </w:rPr>
  </w:style>
  <w:style w:type="paragraph" w:styleId="ListParagraph">
    <w:name w:val="List Paragraph"/>
    <w:aliases w:val="list,List1,List11,Step Paragraph,Numbered Paragraph"/>
    <w:basedOn w:val="Normal"/>
    <w:link w:val="ListParagraphChar"/>
    <w:uiPriority w:val="34"/>
    <w:qFormat/>
    <w:rsid w:val="00655ACB"/>
    <w:pPr>
      <w:ind w:left="720"/>
      <w:contextualSpacing/>
    </w:pPr>
  </w:style>
  <w:style w:type="table" w:styleId="ListTable4">
    <w:name w:val="List Table 4"/>
    <w:basedOn w:val="TableNormal"/>
    <w:uiPriority w:val="49"/>
    <w:rsid w:val="00655AC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BC7FF3"/>
    <w:pPr>
      <w:tabs>
        <w:tab w:val="right" w:leader="dot" w:pos="9350"/>
      </w:tabs>
      <w:spacing w:after="100"/>
    </w:pPr>
  </w:style>
  <w:style w:type="paragraph" w:styleId="TOC2">
    <w:name w:val="toc 2"/>
    <w:basedOn w:val="Normal"/>
    <w:next w:val="Normal"/>
    <w:autoRedefine/>
    <w:uiPriority w:val="39"/>
    <w:unhideWhenUsed/>
    <w:rsid w:val="00320E1C"/>
    <w:pPr>
      <w:tabs>
        <w:tab w:val="right" w:leader="dot" w:pos="9360"/>
      </w:tabs>
      <w:spacing w:after="100"/>
    </w:pPr>
  </w:style>
  <w:style w:type="paragraph" w:styleId="TOC3">
    <w:name w:val="toc 3"/>
    <w:basedOn w:val="Normal"/>
    <w:next w:val="Normal"/>
    <w:autoRedefine/>
    <w:uiPriority w:val="39"/>
    <w:unhideWhenUsed/>
    <w:rsid w:val="006656D7"/>
    <w:pPr>
      <w:spacing w:after="100"/>
      <w:ind w:left="480"/>
    </w:pPr>
  </w:style>
  <w:style w:type="paragraph" w:styleId="Header">
    <w:name w:val="header"/>
    <w:basedOn w:val="Normal"/>
    <w:link w:val="HeaderChar"/>
    <w:uiPriority w:val="99"/>
    <w:unhideWhenUsed/>
    <w:rsid w:val="004E23A9"/>
    <w:pPr>
      <w:tabs>
        <w:tab w:val="center" w:pos="4680"/>
        <w:tab w:val="right" w:pos="9360"/>
      </w:tabs>
      <w:spacing w:after="0"/>
    </w:pPr>
  </w:style>
  <w:style w:type="character" w:customStyle="1" w:styleId="HeaderChar">
    <w:name w:val="Header Char"/>
    <w:basedOn w:val="DefaultParagraphFont"/>
    <w:link w:val="Header"/>
    <w:uiPriority w:val="99"/>
    <w:rsid w:val="004E23A9"/>
    <w:rPr>
      <w:rFonts w:ascii="Arial" w:hAnsi="Arial"/>
      <w:sz w:val="24"/>
    </w:rPr>
  </w:style>
  <w:style w:type="character" w:customStyle="1" w:styleId="ListParagraphChar">
    <w:name w:val="List Paragraph Char"/>
    <w:aliases w:val="list Char,List1 Char,List11 Char,Step Paragraph Char,Numbered Paragraph Char"/>
    <w:link w:val="ListParagraph"/>
    <w:uiPriority w:val="34"/>
    <w:locked/>
    <w:rsid w:val="001D35C4"/>
    <w:rPr>
      <w:rFonts w:ascii="Arial" w:hAnsi="Arial"/>
      <w:sz w:val="24"/>
    </w:rPr>
  </w:style>
  <w:style w:type="character" w:styleId="FootnoteReference">
    <w:name w:val="footnote reference"/>
    <w:basedOn w:val="DefaultParagraphFont"/>
    <w:semiHidden/>
    <w:unhideWhenUsed/>
    <w:rsid w:val="007B25EF"/>
    <w:rPr>
      <w:vertAlign w:val="superscript"/>
    </w:rPr>
  </w:style>
  <w:style w:type="character" w:customStyle="1" w:styleId="ui-provider">
    <w:name w:val="ui-provider"/>
    <w:basedOn w:val="DefaultParagraphFont"/>
    <w:rsid w:val="007B25EF"/>
  </w:style>
  <w:style w:type="table" w:styleId="GridTable6Colorful">
    <w:name w:val="Grid Table 6 Colorful"/>
    <w:basedOn w:val="TableNormal"/>
    <w:uiPriority w:val="51"/>
    <w:rsid w:val="007C2CC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Subject">
    <w:name w:val="annotation subject"/>
    <w:basedOn w:val="CommentText"/>
    <w:next w:val="CommentText"/>
    <w:link w:val="CommentSubjectChar"/>
    <w:uiPriority w:val="99"/>
    <w:semiHidden/>
    <w:unhideWhenUsed/>
    <w:rsid w:val="00967314"/>
    <w:rPr>
      <w:b/>
      <w:bCs/>
    </w:rPr>
  </w:style>
  <w:style w:type="character" w:customStyle="1" w:styleId="CommentSubjectChar">
    <w:name w:val="Comment Subject Char"/>
    <w:basedOn w:val="CommentTextChar"/>
    <w:link w:val="CommentSubject"/>
    <w:uiPriority w:val="99"/>
    <w:semiHidden/>
    <w:rsid w:val="00967314"/>
    <w:rPr>
      <w:rFonts w:ascii="Arial" w:hAnsi="Arial"/>
      <w:b/>
      <w:bCs/>
      <w:sz w:val="20"/>
      <w:szCs w:val="20"/>
    </w:rPr>
  </w:style>
  <w:style w:type="paragraph" w:styleId="Revision">
    <w:name w:val="Revision"/>
    <w:hidden/>
    <w:uiPriority w:val="99"/>
    <w:semiHidden/>
    <w:rsid w:val="00FC3BB5"/>
    <w:pPr>
      <w:spacing w:after="0" w:line="240" w:lineRule="auto"/>
    </w:pPr>
    <w:rPr>
      <w:rFonts w:ascii="Arial" w:hAnsi="Arial"/>
      <w:sz w:val="24"/>
    </w:rPr>
  </w:style>
  <w:style w:type="table" w:styleId="GridTable2">
    <w:name w:val="Grid Table 2"/>
    <w:basedOn w:val="TableNormal"/>
    <w:uiPriority w:val="47"/>
    <w:rsid w:val="00D750B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F17F5"/>
    <w:pPr>
      <w:spacing w:after="0" w:line="240" w:lineRule="auto"/>
    </w:pPr>
    <w:rPr>
      <w:rFonts w:ascii="Arial" w:hAnsi="Arial"/>
      <w:b/>
      <w:kern w:val="0"/>
      <w:sz w:val="24"/>
      <w14:ligatures w14:val="non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ragraph">
    <w:name w:val="Paragraph"/>
    <w:basedOn w:val="Normal"/>
    <w:link w:val="ParagraphChar"/>
    <w:qFormat/>
    <w:rsid w:val="00166A86"/>
    <w:pPr>
      <w:spacing w:after="200" w:line="310" w:lineRule="exact"/>
    </w:pPr>
    <w:rPr>
      <w:rFonts w:eastAsiaTheme="minorEastAsia" w:cs="Arial"/>
      <w:kern w:val="0"/>
      <w:szCs w:val="24"/>
      <w:lang w:eastAsia="zh-CN"/>
      <w14:ligatures w14:val="none"/>
    </w:rPr>
  </w:style>
  <w:style w:type="character" w:customStyle="1" w:styleId="ParagraphChar">
    <w:name w:val="Paragraph Char"/>
    <w:basedOn w:val="DefaultParagraphFont"/>
    <w:link w:val="Paragraph"/>
    <w:rsid w:val="00166A86"/>
    <w:rPr>
      <w:rFonts w:ascii="Arial" w:eastAsiaTheme="minorEastAsia" w:hAnsi="Arial" w:cs="Arial"/>
      <w:kern w:val="0"/>
      <w:sz w:val="24"/>
      <w:szCs w:val="24"/>
      <w:lang w:eastAsia="zh-CN"/>
      <w14:ligatures w14:val="none"/>
    </w:rPr>
  </w:style>
  <w:style w:type="paragraph" w:customStyle="1" w:styleId="Pullquote">
    <w:name w:val="Pullquote"/>
    <w:basedOn w:val="Normal"/>
    <w:qFormat/>
    <w:rsid w:val="00F66D2F"/>
    <w:pPr>
      <w:pBdr>
        <w:top w:val="single" w:sz="48" w:space="10" w:color="44546A" w:themeColor="text2"/>
        <w:bottom w:val="single" w:sz="48" w:space="13" w:color="44546A" w:themeColor="text2"/>
      </w:pBdr>
      <w:spacing w:before="440" w:after="160" w:line="420" w:lineRule="exact"/>
      <w:ind w:left="720" w:right="720"/>
    </w:pPr>
    <w:rPr>
      <w:rFonts w:eastAsiaTheme="minorEastAsia" w:cs="Arial"/>
      <w:i/>
      <w:iCs/>
      <w:kern w:val="0"/>
      <w:sz w:val="30"/>
      <w:szCs w:val="30"/>
      <w:lang w:eastAsia="zh-CN"/>
      <w14:ligatures w14:val="none"/>
    </w:rPr>
  </w:style>
  <w:style w:type="table" w:styleId="GridTable5Dark-Accent1">
    <w:name w:val="Grid Table 5 Dark Accent 1"/>
    <w:basedOn w:val="TableNormal"/>
    <w:uiPriority w:val="50"/>
    <w:rsid w:val="008A223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8A223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1">
    <w:name w:val="List Table 4 Accent 1"/>
    <w:basedOn w:val="TableNormal"/>
    <w:uiPriority w:val="49"/>
    <w:rsid w:val="00D3426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Heading1-CoverTitle">
    <w:name w:val="Heading 1 - Cover Title"/>
    <w:basedOn w:val="Normal"/>
    <w:qFormat/>
    <w:rsid w:val="00C65302"/>
    <w:pPr>
      <w:spacing w:before="2000" w:after="0" w:line="960" w:lineRule="exact"/>
      <w:outlineLvl w:val="0"/>
    </w:pPr>
    <w:rPr>
      <w:rFonts w:asciiTheme="minorHAnsi" w:eastAsiaTheme="minorEastAsia" w:hAnsiTheme="minorHAnsi" w:cstheme="minorHAnsi"/>
      <w:color w:val="FFFFFF"/>
      <w:kern w:val="0"/>
      <w:sz w:val="88"/>
      <w:szCs w:val="88"/>
      <w:lang w:eastAsia="zh-CN"/>
      <w14:ligatures w14:val="none"/>
    </w:rPr>
  </w:style>
  <w:style w:type="paragraph" w:customStyle="1" w:styleId="Subtitle-Cover">
    <w:name w:val="Subtitle - Cover"/>
    <w:basedOn w:val="Heading1-CoverTitle"/>
    <w:qFormat/>
    <w:rsid w:val="00C65302"/>
    <w:pPr>
      <w:spacing w:before="300" w:after="1200" w:line="600" w:lineRule="exact"/>
      <w:outlineLvl w:val="9"/>
    </w:pPr>
    <w:rPr>
      <w:color w:val="96C2F4"/>
      <w:sz w:val="52"/>
      <w:szCs w:val="52"/>
    </w:rPr>
  </w:style>
  <w:style w:type="paragraph" w:customStyle="1" w:styleId="Cover-Authors">
    <w:name w:val="Cover- Authors"/>
    <w:basedOn w:val="Subtitle-Cover"/>
    <w:qFormat/>
    <w:rsid w:val="00C65302"/>
    <w:pPr>
      <w:pBdr>
        <w:top w:val="single" w:sz="48" w:space="12" w:color="2F4A6B"/>
      </w:pBdr>
      <w:spacing w:before="0" w:after="60" w:line="380" w:lineRule="exact"/>
      <w:ind w:left="4320"/>
    </w:pPr>
    <w:rPr>
      <w:b/>
      <w:bCs/>
      <w:color w:val="93D18C"/>
      <w:sz w:val="32"/>
      <w:szCs w:val="32"/>
    </w:rPr>
  </w:style>
  <w:style w:type="paragraph" w:customStyle="1" w:styleId="Cover-Date">
    <w:name w:val="Cover - Date"/>
    <w:basedOn w:val="Subtitle-Cover"/>
    <w:qFormat/>
    <w:rsid w:val="00C65302"/>
    <w:pPr>
      <w:spacing w:before="200" w:after="60" w:line="380" w:lineRule="exact"/>
      <w:ind w:left="4320"/>
    </w:pPr>
    <w:rPr>
      <w:b/>
      <w:bCs/>
      <w:color w:val="93D18C"/>
      <w:sz w:val="32"/>
      <w:szCs w:val="32"/>
    </w:rPr>
  </w:style>
  <w:style w:type="paragraph" w:customStyle="1" w:styleId="Cover-AdditionalInformation">
    <w:name w:val="Cover - Additional Information"/>
    <w:basedOn w:val="Subtitle-Cover"/>
    <w:qFormat/>
    <w:rsid w:val="00C65302"/>
    <w:pPr>
      <w:spacing w:before="200" w:after="60" w:line="340" w:lineRule="exact"/>
      <w:ind w:left="4320"/>
    </w:pPr>
    <w:rPr>
      <w:b/>
      <w:bCs/>
      <w:i/>
      <w:iCs/>
      <w:color w:val="A7CAF3"/>
      <w:sz w:val="26"/>
      <w:szCs w:val="26"/>
    </w:rPr>
  </w:style>
  <w:style w:type="paragraph" w:customStyle="1" w:styleId="Heading1-CoverTitle2">
    <w:name w:val="Heading 1-Cover Title 2"/>
    <w:basedOn w:val="Cover-AdditionalInformation"/>
    <w:qFormat/>
    <w:rsid w:val="00C65302"/>
    <w:pPr>
      <w:spacing w:before="2000" w:after="0" w:line="960" w:lineRule="exact"/>
      <w:ind w:left="0"/>
      <w:outlineLvl w:val="0"/>
    </w:pPr>
    <w:rPr>
      <w:b w:val="0"/>
      <w:bCs w:val="0"/>
      <w:i w:val="0"/>
      <w:iCs w:val="0"/>
      <w:color w:val="5B9BD5" w:themeColor="accent5"/>
      <w:sz w:val="88"/>
      <w:szCs w:val="88"/>
    </w:rPr>
  </w:style>
  <w:style w:type="paragraph" w:customStyle="1" w:styleId="Subtitle-Cover2">
    <w:name w:val="Subtitle-Cover 2"/>
    <w:basedOn w:val="Heading1-CoverTitle2"/>
    <w:qFormat/>
    <w:rsid w:val="00C65302"/>
    <w:pPr>
      <w:spacing w:before="300" w:after="1240" w:line="600" w:lineRule="exact"/>
    </w:pPr>
    <w:rPr>
      <w:color w:val="0F4E95"/>
      <w:sz w:val="52"/>
      <w:szCs w:val="52"/>
    </w:rPr>
  </w:style>
  <w:style w:type="paragraph" w:customStyle="1" w:styleId="Cover2-Authors">
    <w:name w:val="Cover 2-Authors"/>
    <w:basedOn w:val="Subtitle-Cover2"/>
    <w:qFormat/>
    <w:rsid w:val="00C65302"/>
    <w:pPr>
      <w:pBdr>
        <w:top w:val="single" w:sz="48" w:space="12" w:color="D4DFEC"/>
      </w:pBdr>
      <w:spacing w:before="0" w:after="60" w:line="380" w:lineRule="exact"/>
      <w:ind w:left="4320"/>
    </w:pPr>
    <w:rPr>
      <w:b/>
      <w:bCs/>
      <w:color w:val="3B8233"/>
      <w:sz w:val="32"/>
      <w:szCs w:val="32"/>
    </w:rPr>
  </w:style>
  <w:style w:type="paragraph" w:customStyle="1" w:styleId="Cover2-Date">
    <w:name w:val="Cover 2-Date"/>
    <w:basedOn w:val="Subtitle-Cover2"/>
    <w:qFormat/>
    <w:rsid w:val="00C65302"/>
    <w:pPr>
      <w:spacing w:before="200" w:after="60" w:line="380" w:lineRule="exact"/>
      <w:ind w:left="4320"/>
    </w:pPr>
    <w:rPr>
      <w:b/>
      <w:bCs/>
      <w:color w:val="3B8233"/>
      <w:sz w:val="32"/>
      <w:szCs w:val="32"/>
    </w:rPr>
  </w:style>
  <w:style w:type="paragraph" w:customStyle="1" w:styleId="Cover2-AdditionalInformation">
    <w:name w:val="Cover 2 - Additional Information"/>
    <w:basedOn w:val="Subtitle-Cover2"/>
    <w:qFormat/>
    <w:rsid w:val="00C65302"/>
    <w:pPr>
      <w:spacing w:before="600" w:after="120" w:line="340" w:lineRule="exact"/>
      <w:ind w:left="4320"/>
    </w:pPr>
    <w:rPr>
      <w:b/>
      <w:bCs/>
      <w:i/>
      <w:iCs/>
      <w:color w:val="536A85"/>
      <w:sz w:val="26"/>
      <w:szCs w:val="26"/>
    </w:rPr>
  </w:style>
  <w:style w:type="paragraph" w:customStyle="1" w:styleId="Boilerplate-FirstParagraph">
    <w:name w:val="Boilerplate - First Paragraph"/>
    <w:basedOn w:val="Normal"/>
    <w:qFormat/>
    <w:rsid w:val="009968BD"/>
    <w:pPr>
      <w:spacing w:before="7500" w:after="200"/>
    </w:pPr>
    <w:rPr>
      <w:rFonts w:eastAsiaTheme="minorEastAsia" w:cs="Arial"/>
      <w:kern w:val="0"/>
      <w:szCs w:val="24"/>
      <w:lang w:eastAsia="zh-CN"/>
      <w14:ligatures w14:val="none"/>
    </w:rPr>
  </w:style>
  <w:style w:type="paragraph" w:customStyle="1" w:styleId="Boilerplate">
    <w:name w:val="Boilerplate"/>
    <w:basedOn w:val="Normal"/>
    <w:qFormat/>
    <w:rsid w:val="009968BD"/>
    <w:pPr>
      <w:spacing w:after="360" w:line="288" w:lineRule="auto"/>
    </w:pPr>
    <w:rPr>
      <w:rFonts w:eastAsiaTheme="minorEastAsia" w:cs="Arial"/>
      <w:kern w:val="0"/>
      <w:szCs w:val="24"/>
      <w:lang w:eastAsia="zh-CN"/>
      <w14:ligatures w14:val="none"/>
    </w:rPr>
  </w:style>
  <w:style w:type="paragraph" w:customStyle="1" w:styleId="Heading2A-TOC">
    <w:name w:val="Heading 2A - TOC"/>
    <w:basedOn w:val="Boilerplate"/>
    <w:qFormat/>
    <w:rsid w:val="00C65302"/>
    <w:pPr>
      <w:keepNext/>
      <w:spacing w:before="900" w:after="120" w:line="800" w:lineRule="exact"/>
      <w:outlineLvl w:val="1"/>
    </w:pPr>
    <w:rPr>
      <w:color w:val="1569C8"/>
      <w:sz w:val="80"/>
      <w:szCs w:val="80"/>
    </w:rPr>
  </w:style>
  <w:style w:type="paragraph" w:customStyle="1" w:styleId="Heading2B-Startofnewpage">
    <w:name w:val="Heading 2B - Start of new page"/>
    <w:basedOn w:val="Normal"/>
    <w:link w:val="Heading2B-StartofnewpageChar"/>
    <w:qFormat/>
    <w:rsid w:val="002E2930"/>
    <w:pPr>
      <w:keepNext/>
      <w:spacing w:after="540" w:line="760" w:lineRule="exact"/>
      <w:outlineLvl w:val="1"/>
    </w:pPr>
    <w:rPr>
      <w:rFonts w:asciiTheme="minorHAnsi" w:eastAsiaTheme="minorEastAsia" w:hAnsiTheme="minorHAnsi"/>
      <w:kern w:val="0"/>
      <w:sz w:val="70"/>
      <w:szCs w:val="70"/>
      <w:lang w:eastAsia="zh-CN"/>
      <w14:ligatures w14:val="none"/>
    </w:rPr>
  </w:style>
  <w:style w:type="paragraph" w:customStyle="1" w:styleId="ParagraphIntroFollowingHeading">
    <w:name w:val="Paragraph  – Intro Following Heading"/>
    <w:basedOn w:val="Heading2B-Startofnewpage"/>
    <w:link w:val="ParagraphIntroFollowingHeadingChar"/>
    <w:qFormat/>
    <w:rsid w:val="00C65302"/>
    <w:pPr>
      <w:spacing w:after="280" w:line="400" w:lineRule="exact"/>
      <w:ind w:left="1008"/>
      <w:outlineLvl w:val="9"/>
    </w:pPr>
    <w:rPr>
      <w:color w:val="3C8235"/>
      <w:sz w:val="30"/>
      <w:szCs w:val="30"/>
    </w:rPr>
  </w:style>
  <w:style w:type="paragraph" w:customStyle="1" w:styleId="ParagraphFirstContentAfterIntro">
    <w:name w:val="Paragraph – First Content After Intro"/>
    <w:basedOn w:val="ParagraphIntroFollowingHeading"/>
    <w:next w:val="ParagraphIntroFollowingHeading"/>
    <w:link w:val="ParagraphFirstContentAfterIntroChar"/>
    <w:qFormat/>
    <w:rsid w:val="00166A86"/>
    <w:pPr>
      <w:pBdr>
        <w:top w:val="single" w:sz="18" w:space="22" w:color="44546A" w:themeColor="text2"/>
      </w:pBdr>
      <w:spacing w:before="360" w:after="116" w:line="310" w:lineRule="exact"/>
      <w:ind w:left="0"/>
    </w:pPr>
    <w:rPr>
      <w:rFonts w:ascii="Arial" w:hAnsi="Arial" w:cs="Arial"/>
      <w:color w:val="auto"/>
      <w:sz w:val="24"/>
      <w:szCs w:val="24"/>
    </w:rPr>
  </w:style>
  <w:style w:type="paragraph" w:customStyle="1" w:styleId="Heading3A">
    <w:name w:val="Heading 3A"/>
    <w:basedOn w:val="ParagraphFirstContentAfterIntro"/>
    <w:qFormat/>
    <w:rsid w:val="002E2930"/>
    <w:pPr>
      <w:pBdr>
        <w:top w:val="none" w:sz="0" w:space="0" w:color="auto"/>
      </w:pBdr>
      <w:spacing w:before="470" w:after="180" w:line="360" w:lineRule="exact"/>
      <w:ind w:right="720"/>
      <w:outlineLvl w:val="2"/>
    </w:pPr>
    <w:rPr>
      <w:b/>
      <w:bCs/>
      <w:sz w:val="40"/>
      <w:szCs w:val="32"/>
    </w:rPr>
  </w:style>
  <w:style w:type="paragraph" w:customStyle="1" w:styleId="HighlightText">
    <w:name w:val="Highlight Text"/>
    <w:basedOn w:val="Paragraph"/>
    <w:qFormat/>
    <w:rsid w:val="00C65302"/>
    <w:pPr>
      <w:pBdr>
        <w:top w:val="single" w:sz="48" w:space="10" w:color="44546A" w:themeColor="text2"/>
        <w:bottom w:val="single" w:sz="48" w:space="13" w:color="44546A" w:themeColor="text2"/>
      </w:pBdr>
      <w:spacing w:before="440" w:after="620" w:line="420" w:lineRule="exact"/>
      <w:ind w:left="720" w:right="720"/>
    </w:pPr>
    <w:rPr>
      <w:i/>
      <w:iCs/>
      <w:color w:val="0F4E95"/>
      <w:sz w:val="30"/>
      <w:szCs w:val="30"/>
    </w:rPr>
  </w:style>
  <w:style w:type="paragraph" w:customStyle="1" w:styleId="Heading4A">
    <w:name w:val="Heading 4A"/>
    <w:basedOn w:val="Normal"/>
    <w:qFormat/>
    <w:rsid w:val="003E1FAE"/>
    <w:pPr>
      <w:keepNext/>
      <w:keepLines/>
      <w:pBdr>
        <w:top w:val="none" w:sz="0" w:space="6" w:color="auto"/>
        <w:left w:val="none" w:sz="0" w:space="6" w:color="auto"/>
        <w:bottom w:val="none" w:sz="0" w:space="6" w:color="auto"/>
        <w:right w:val="none" w:sz="0" w:space="6" w:color="auto"/>
      </w:pBdr>
      <w:shd w:val="clear" w:color="auto" w:fill="0B7691"/>
      <w:spacing w:after="80" w:line="276" w:lineRule="auto"/>
      <w:outlineLvl w:val="2"/>
    </w:pPr>
    <w:rPr>
      <w:rFonts w:ascii="Montserrat SemiBold" w:eastAsia="Montserrat SemiBold" w:hAnsi="Montserrat SemiBold" w:cs="Montserrat SemiBold"/>
      <w:caps/>
      <w:color w:val="FFFFFF"/>
      <w:kern w:val="0"/>
      <w:sz w:val="28"/>
      <w:szCs w:val="28"/>
      <w14:ligatures w14:val="none"/>
    </w:rPr>
  </w:style>
  <w:style w:type="paragraph" w:customStyle="1" w:styleId="Paragraph-BeforeList">
    <w:name w:val="Paragraph - Before List"/>
    <w:basedOn w:val="Paragraph"/>
    <w:qFormat/>
    <w:rsid w:val="00C65302"/>
    <w:pPr>
      <w:spacing w:after="120"/>
    </w:pPr>
  </w:style>
  <w:style w:type="paragraph" w:customStyle="1" w:styleId="List-Level1">
    <w:name w:val="List - Level 1"/>
    <w:basedOn w:val="Paragraph-BeforeList"/>
    <w:qFormat/>
    <w:rsid w:val="00C65302"/>
    <w:pPr>
      <w:numPr>
        <w:numId w:val="12"/>
      </w:numPr>
    </w:pPr>
  </w:style>
  <w:style w:type="paragraph" w:customStyle="1" w:styleId="List-Level2">
    <w:name w:val="List - Level 2"/>
    <w:basedOn w:val="Paragraph-BeforeList"/>
    <w:qFormat/>
    <w:rsid w:val="00C65302"/>
    <w:pPr>
      <w:numPr>
        <w:ilvl w:val="1"/>
        <w:numId w:val="12"/>
      </w:numPr>
      <w:spacing w:line="240" w:lineRule="auto"/>
    </w:pPr>
  </w:style>
  <w:style w:type="paragraph" w:customStyle="1" w:styleId="List-Level3">
    <w:name w:val="List - Level 3"/>
    <w:basedOn w:val="Paragraph-BeforeList"/>
    <w:qFormat/>
    <w:rsid w:val="00C65302"/>
    <w:pPr>
      <w:numPr>
        <w:ilvl w:val="2"/>
        <w:numId w:val="12"/>
      </w:numPr>
    </w:pPr>
  </w:style>
  <w:style w:type="paragraph" w:customStyle="1" w:styleId="Paragraph-AfterList">
    <w:name w:val="Paragraph - After List"/>
    <w:basedOn w:val="Paragraph"/>
    <w:qFormat/>
    <w:rsid w:val="00C65302"/>
    <w:pPr>
      <w:spacing w:before="280"/>
    </w:pPr>
  </w:style>
  <w:style w:type="paragraph" w:customStyle="1" w:styleId="Heading5A">
    <w:name w:val="Heading 5A"/>
    <w:basedOn w:val="Heading4A"/>
    <w:qFormat/>
    <w:rsid w:val="00C65302"/>
    <w:pPr>
      <w:spacing w:line="310" w:lineRule="exact"/>
      <w:outlineLvl w:val="4"/>
    </w:pPr>
    <w:rPr>
      <w:b/>
      <w:bCs/>
      <w:sz w:val="24"/>
      <w:szCs w:val="26"/>
    </w:rPr>
  </w:style>
  <w:style w:type="paragraph" w:customStyle="1" w:styleId="Heading6A">
    <w:name w:val="Heading 6A"/>
    <w:basedOn w:val="Heading5A"/>
    <w:qFormat/>
    <w:rsid w:val="00C65302"/>
    <w:pPr>
      <w:spacing w:before="180" w:after="30"/>
      <w:outlineLvl w:val="5"/>
    </w:pPr>
    <w:rPr>
      <w:i/>
      <w:iCs/>
      <w:color w:val="5B9BD5" w:themeColor="accent5"/>
      <w:szCs w:val="24"/>
    </w:rPr>
  </w:style>
  <w:style w:type="paragraph" w:customStyle="1" w:styleId="PullquoteAttribution">
    <w:name w:val="Pullquote Attribution"/>
    <w:basedOn w:val="Pullquote"/>
    <w:qFormat/>
    <w:rsid w:val="00F66D2F"/>
    <w:pPr>
      <w:tabs>
        <w:tab w:val="left" w:pos="3340"/>
      </w:tabs>
      <w:spacing w:before="0" w:after="500" w:line="240" w:lineRule="auto"/>
      <w:ind w:left="3600" w:hanging="2880"/>
      <w:jc w:val="right"/>
    </w:pPr>
    <w:rPr>
      <w:sz w:val="22"/>
      <w:szCs w:val="22"/>
    </w:rPr>
  </w:style>
  <w:style w:type="paragraph" w:customStyle="1" w:styleId="List-Letters">
    <w:name w:val="List - Letters"/>
    <w:basedOn w:val="Paragraph-BeforeList"/>
    <w:qFormat/>
    <w:rsid w:val="00C65302"/>
    <w:pPr>
      <w:numPr>
        <w:numId w:val="4"/>
      </w:numPr>
      <w:ind w:left="867" w:hanging="289"/>
    </w:pPr>
  </w:style>
  <w:style w:type="paragraph" w:customStyle="1" w:styleId="List-Numbers">
    <w:name w:val="List - Numbers"/>
    <w:basedOn w:val="List-Letters"/>
    <w:qFormat/>
    <w:rsid w:val="00C65302"/>
    <w:pPr>
      <w:numPr>
        <w:numId w:val="5"/>
      </w:numPr>
      <w:ind w:left="867" w:hanging="289"/>
    </w:pPr>
  </w:style>
  <w:style w:type="paragraph" w:customStyle="1" w:styleId="CalloutBox-Title">
    <w:name w:val="Callout Box - Title"/>
    <w:basedOn w:val="Paragraph-AfterList"/>
    <w:qFormat/>
    <w:rsid w:val="00C65302"/>
    <w:pPr>
      <w:pBdr>
        <w:top w:val="single" w:sz="48" w:space="10" w:color="DAEFD8"/>
      </w:pBdr>
      <w:spacing w:before="800" w:after="0"/>
    </w:pPr>
    <w:rPr>
      <w:color w:val="3C8235"/>
      <w:sz w:val="36"/>
      <w:szCs w:val="36"/>
    </w:rPr>
  </w:style>
  <w:style w:type="paragraph" w:customStyle="1" w:styleId="CalloutBox-Subtitle">
    <w:name w:val="Callout Box - Subtitle"/>
    <w:basedOn w:val="Paragraph-AfterList"/>
    <w:qFormat/>
    <w:rsid w:val="00C65302"/>
    <w:pPr>
      <w:pBdr>
        <w:bottom w:val="single" w:sz="12" w:space="7" w:color="DAEFD8"/>
      </w:pBdr>
      <w:spacing w:before="40" w:after="216"/>
    </w:pPr>
    <w:rPr>
      <w:b/>
      <w:bCs/>
      <w:i/>
      <w:iCs/>
      <w:color w:val="3C8235"/>
    </w:rPr>
  </w:style>
  <w:style w:type="paragraph" w:customStyle="1" w:styleId="CalloutBox-Paragraph">
    <w:name w:val="Callout Box - Paragraph"/>
    <w:basedOn w:val="Paragraph"/>
    <w:qFormat/>
    <w:rsid w:val="00C65302"/>
    <w:pPr>
      <w:spacing w:before="72" w:after="140"/>
    </w:pPr>
    <w:rPr>
      <w:color w:val="3C8235"/>
    </w:rPr>
  </w:style>
  <w:style w:type="paragraph" w:customStyle="1" w:styleId="CalloutBox-ParagraphBold">
    <w:name w:val="Callout Box - Paragraph Bold"/>
    <w:basedOn w:val="Paragraph"/>
    <w:qFormat/>
    <w:rsid w:val="00C65302"/>
    <w:pPr>
      <w:spacing w:before="72" w:after="140"/>
    </w:pPr>
    <w:rPr>
      <w:b/>
      <w:bCs/>
      <w:color w:val="3C8235"/>
    </w:rPr>
  </w:style>
  <w:style w:type="paragraph" w:customStyle="1" w:styleId="CalloutBox-ListLevel1">
    <w:name w:val="Callout Box - List Level 1"/>
    <w:qFormat/>
    <w:rsid w:val="00C65302"/>
    <w:pPr>
      <w:numPr>
        <w:numId w:val="11"/>
      </w:numPr>
      <w:spacing w:after="200" w:line="310" w:lineRule="exact"/>
    </w:pPr>
    <w:rPr>
      <w:rFonts w:eastAsiaTheme="minorEastAsia"/>
      <w:color w:val="3C8235"/>
      <w:kern w:val="0"/>
      <w:sz w:val="24"/>
      <w:szCs w:val="24"/>
      <w:lang w:eastAsia="zh-CN"/>
      <w14:ligatures w14:val="none"/>
    </w:rPr>
  </w:style>
  <w:style w:type="paragraph" w:customStyle="1" w:styleId="CalloutBox-ListLevel2">
    <w:name w:val="Callout Box - List Level 2"/>
    <w:qFormat/>
    <w:rsid w:val="00C65302"/>
    <w:pPr>
      <w:numPr>
        <w:ilvl w:val="1"/>
        <w:numId w:val="11"/>
      </w:numPr>
      <w:spacing w:after="200" w:line="310" w:lineRule="exact"/>
    </w:pPr>
    <w:rPr>
      <w:rFonts w:eastAsiaTheme="minorEastAsia"/>
      <w:color w:val="3C8235"/>
      <w:kern w:val="0"/>
      <w:sz w:val="24"/>
      <w:szCs w:val="24"/>
      <w:lang w:eastAsia="zh-CN"/>
      <w14:ligatures w14:val="none"/>
    </w:rPr>
  </w:style>
  <w:style w:type="paragraph" w:customStyle="1" w:styleId="CalloutBox-ListLevel3">
    <w:name w:val="Callout Box - List Level 3"/>
    <w:qFormat/>
    <w:rsid w:val="00C65302"/>
    <w:pPr>
      <w:numPr>
        <w:ilvl w:val="2"/>
        <w:numId w:val="11"/>
      </w:numPr>
      <w:spacing w:after="200" w:line="310" w:lineRule="exact"/>
    </w:pPr>
    <w:rPr>
      <w:rFonts w:eastAsiaTheme="minorEastAsia"/>
      <w:color w:val="3C8235"/>
      <w:kern w:val="0"/>
      <w:sz w:val="24"/>
      <w:szCs w:val="24"/>
      <w:lang w:eastAsia="zh-CN"/>
      <w14:ligatures w14:val="none"/>
    </w:rPr>
  </w:style>
  <w:style w:type="paragraph" w:customStyle="1" w:styleId="CalloutBoxParagraphafterList">
    <w:name w:val="Callout Box – Paragraph after List"/>
    <w:basedOn w:val="Paragraph-AfterList"/>
    <w:qFormat/>
    <w:rsid w:val="00C65302"/>
    <w:pPr>
      <w:spacing w:before="300" w:after="140"/>
    </w:pPr>
    <w:rPr>
      <w:color w:val="3C8235"/>
    </w:rPr>
  </w:style>
  <w:style w:type="paragraph" w:customStyle="1" w:styleId="CalloutBoxListNumbers">
    <w:name w:val="Callout Box – List Numbers"/>
    <w:qFormat/>
    <w:rsid w:val="00C65302"/>
    <w:pPr>
      <w:numPr>
        <w:numId w:val="7"/>
      </w:numPr>
      <w:spacing w:after="200" w:line="310" w:lineRule="exact"/>
    </w:pPr>
    <w:rPr>
      <w:rFonts w:eastAsiaTheme="minorEastAsia"/>
      <w:color w:val="3C8235"/>
      <w:kern w:val="0"/>
      <w:sz w:val="24"/>
      <w:szCs w:val="24"/>
      <w:lang w:eastAsia="zh-CN"/>
      <w14:ligatures w14:val="none"/>
    </w:rPr>
  </w:style>
  <w:style w:type="paragraph" w:customStyle="1" w:styleId="CalloutBoxListLetters">
    <w:name w:val="Callout Box – List Letters"/>
    <w:qFormat/>
    <w:rsid w:val="00C65302"/>
    <w:pPr>
      <w:numPr>
        <w:numId w:val="8"/>
      </w:numPr>
      <w:spacing w:after="200" w:line="310" w:lineRule="exact"/>
    </w:pPr>
    <w:rPr>
      <w:rFonts w:eastAsiaTheme="minorEastAsia"/>
      <w:color w:val="3C8235"/>
      <w:kern w:val="0"/>
      <w:sz w:val="24"/>
      <w:szCs w:val="24"/>
      <w:lang w:eastAsia="zh-CN"/>
      <w14:ligatures w14:val="none"/>
    </w:rPr>
  </w:style>
  <w:style w:type="paragraph" w:customStyle="1" w:styleId="ParagraphAfterCalloutBox">
    <w:name w:val="Paragraph – After Callout Box"/>
    <w:basedOn w:val="Paragraph"/>
    <w:qFormat/>
    <w:rsid w:val="00C65302"/>
    <w:pPr>
      <w:spacing w:before="400"/>
    </w:pPr>
  </w:style>
  <w:style w:type="paragraph" w:customStyle="1" w:styleId="ParagraphInline">
    <w:name w:val="Paragraph – Inline"/>
    <w:basedOn w:val="Paragraph"/>
    <w:link w:val="ParagraphInlineChar"/>
    <w:qFormat/>
    <w:rsid w:val="00C65302"/>
    <w:rPr>
      <w:b/>
      <w:bCs/>
      <w:color w:val="5B9BD5" w:themeColor="accent5"/>
    </w:rPr>
  </w:style>
  <w:style w:type="paragraph" w:customStyle="1" w:styleId="Footnote">
    <w:name w:val="Footnote"/>
    <w:basedOn w:val="FootnoteText"/>
    <w:qFormat/>
    <w:rsid w:val="002E2930"/>
    <w:pPr>
      <w:spacing w:after="86"/>
      <w:ind w:left="130" w:hanging="113"/>
    </w:pPr>
    <w:rPr>
      <w:rFonts w:asciiTheme="minorHAnsi" w:eastAsiaTheme="minorEastAsia" w:hAnsiTheme="minorHAnsi"/>
      <w:kern w:val="0"/>
      <w:sz w:val="18"/>
      <w:szCs w:val="18"/>
      <w:lang w:eastAsia="zh-CN"/>
      <w14:ligatures w14:val="none"/>
    </w:rPr>
  </w:style>
  <w:style w:type="paragraph" w:customStyle="1" w:styleId="TableTitle">
    <w:name w:val="Table Title"/>
    <w:basedOn w:val="Paragraph"/>
    <w:uiPriority w:val="1"/>
    <w:qFormat/>
    <w:rsid w:val="00166A86"/>
    <w:pPr>
      <w:keepNext/>
      <w:pBdr>
        <w:top w:val="single" w:sz="12" w:space="8" w:color="CAE0F9"/>
      </w:pBdr>
      <w:spacing w:before="500" w:line="240" w:lineRule="auto"/>
    </w:pPr>
    <w:rPr>
      <w:b/>
      <w:bCs/>
      <w:sz w:val="26"/>
      <w:szCs w:val="26"/>
    </w:rPr>
  </w:style>
  <w:style w:type="paragraph" w:customStyle="1" w:styleId="TableorFiguresNotesSources">
    <w:name w:val="Table or Figures Notes/Sources"/>
    <w:basedOn w:val="Paragraph"/>
    <w:qFormat/>
    <w:rsid w:val="00C65302"/>
    <w:pPr>
      <w:spacing w:before="120" w:after="400" w:line="200" w:lineRule="exact"/>
    </w:pPr>
    <w:rPr>
      <w:b/>
      <w:bCs/>
      <w:color w:val="5B9BD5" w:themeColor="accent5"/>
      <w:sz w:val="18"/>
      <w:szCs w:val="18"/>
    </w:rPr>
  </w:style>
  <w:style w:type="table" w:styleId="TableGrid">
    <w:name w:val="Table Grid"/>
    <w:basedOn w:val="TableNormal"/>
    <w:uiPriority w:val="39"/>
    <w:rsid w:val="00C65302"/>
    <w:pPr>
      <w:spacing w:after="0" w:line="240" w:lineRule="auto"/>
    </w:pPr>
    <w:rPr>
      <w:rFonts w:eastAsiaTheme="minorEastAsia"/>
      <w:kern w:val="0"/>
      <w:lang w:val="en-CA"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65302"/>
    <w:pPr>
      <w:spacing w:after="0" w:line="240" w:lineRule="auto"/>
    </w:pPr>
    <w:rPr>
      <w:rFonts w:eastAsiaTheme="minorEastAsia"/>
      <w:kern w:val="0"/>
      <w:lang w:val="en-CA" w:eastAsia="zh-CN"/>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C65302"/>
    <w:pPr>
      <w:spacing w:after="0" w:line="240" w:lineRule="auto"/>
    </w:pPr>
    <w:rPr>
      <w:rFonts w:eastAsiaTheme="minorEastAsia"/>
      <w:kern w:val="0"/>
      <w:lang w:val="en-CA" w:eastAsia="zh-CN"/>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5">
    <w:name w:val="Grid Table 5 Dark Accent 5"/>
    <w:basedOn w:val="TableNormal"/>
    <w:uiPriority w:val="50"/>
    <w:rsid w:val="00C65302"/>
    <w:pPr>
      <w:spacing w:after="0" w:line="240" w:lineRule="auto"/>
    </w:pPr>
    <w:rPr>
      <w:rFonts w:eastAsiaTheme="minorEastAsia"/>
      <w:kern w:val="0"/>
      <w:lang w:val="en-CA" w:eastAsia="zh-CN"/>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C65302"/>
    <w:pPr>
      <w:spacing w:after="0" w:line="240" w:lineRule="auto"/>
    </w:pPr>
    <w:rPr>
      <w:rFonts w:eastAsiaTheme="minorEastAsia"/>
      <w:kern w:val="0"/>
      <w:lang w:val="en-CA" w:eastAsia="zh-CN"/>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3-Accent5">
    <w:name w:val="List Table 3 Accent 5"/>
    <w:aliases w:val="WestEd Table"/>
    <w:basedOn w:val="TableNormal"/>
    <w:uiPriority w:val="48"/>
    <w:rsid w:val="00C65302"/>
    <w:pPr>
      <w:spacing w:after="0" w:line="240" w:lineRule="auto"/>
    </w:pPr>
    <w:rPr>
      <w:rFonts w:eastAsiaTheme="minorEastAsia"/>
      <w:kern w:val="0"/>
      <w:sz w:val="20"/>
      <w:lang w:val="en-CA" w:eastAsia="zh-CN"/>
      <w14:ligatures w14:val="none"/>
    </w:rPr>
    <w:tblPr>
      <w:tblStyleRowBandSize w:val="1"/>
      <w:tblStyleCol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top w:w="142" w:type="dxa"/>
        <w:left w:w="176" w:type="dxa"/>
        <w:bottom w:w="142" w:type="dxa"/>
        <w:right w:w="119" w:type="dxa"/>
      </w:tblCellMar>
    </w:tblPr>
    <w:tblStylePr w:type="firstRow">
      <w:rPr>
        <w:b/>
        <w:bCs/>
        <w:color w:val="FFFFFF" w:themeColor="background1"/>
      </w:rPr>
      <w:tblPr/>
      <w:tcPr>
        <w:shd w:val="clear" w:color="auto" w:fill="5B9BD5" w:themeFill="accent5"/>
      </w:tcPr>
    </w:tblStylePr>
    <w:tblStylePr w:type="lastRow">
      <w:rPr>
        <w:b/>
        <w:bCs/>
      </w:rPr>
      <w:tblPr/>
      <w:tcPr>
        <w:shd w:val="clear" w:color="auto" w:fill="3D4B5F" w:themeFill="text2" w:themeFillShade="E6"/>
      </w:tcPr>
    </w:tblStylePr>
    <w:tblStylePr w:type="firstCol">
      <w:rPr>
        <w:b/>
        <w:bCs/>
      </w:rPr>
      <w:tblPr/>
      <w:tcPr>
        <w:shd w:val="clear" w:color="auto" w:fill="DEEAF6" w:themeFill="accent5" w:themeFillTint="33"/>
      </w:tcPr>
    </w:tblStylePr>
    <w:tblStylePr w:type="lastCol">
      <w:rPr>
        <w:b/>
        <w:bCs/>
      </w:rPr>
      <w:tblPr/>
      <w:tcPr>
        <w:shd w:val="clear" w:color="auto" w:fill="3D4B5F" w:themeFill="text2" w:themeFillShade="E6"/>
      </w:tcPr>
    </w:tblStylePr>
    <w:tblStylePr w:type="band1Vert">
      <w:tblPr/>
      <w:tcPr>
        <w:shd w:val="clear" w:color="auto" w:fill="44546A" w:themeFill="text2"/>
      </w:tcPr>
    </w:tblStylePr>
    <w:tblStylePr w:type="band2Vert">
      <w:tblPr/>
      <w:tcPr>
        <w:shd w:val="clear" w:color="auto" w:fill="44546A" w:themeFill="text2"/>
      </w:tcPr>
    </w:tblStylePr>
    <w:tblStylePr w:type="band1Horz">
      <w:tblPr/>
      <w:tcPr>
        <w:shd w:val="clear" w:color="auto" w:fill="44546A" w:themeFill="text2"/>
      </w:tcPr>
    </w:tblStylePr>
    <w:tblStylePr w:type="band2Horz">
      <w:tblPr/>
      <w:tcPr>
        <w:shd w:val="clear" w:color="auto" w:fill="44546A" w:themeFill="text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customStyle="1" w:styleId="TableTotalRowText">
    <w:name w:val="Table Total Row Text"/>
    <w:basedOn w:val="TableBodyText"/>
    <w:qFormat/>
    <w:rsid w:val="00C65302"/>
    <w:rPr>
      <w:color w:val="FFFFFF"/>
    </w:rPr>
  </w:style>
  <w:style w:type="paragraph" w:customStyle="1" w:styleId="TableHeaderRow">
    <w:name w:val="Table Header Row"/>
    <w:basedOn w:val="Paragraph"/>
    <w:qFormat/>
    <w:rsid w:val="00C65302"/>
    <w:pPr>
      <w:spacing w:after="0" w:line="240" w:lineRule="exact"/>
      <w:jc w:val="center"/>
    </w:pPr>
    <w:rPr>
      <w:bCs/>
      <w:color w:val="FFFFFF"/>
      <w:szCs w:val="20"/>
    </w:rPr>
  </w:style>
  <w:style w:type="paragraph" w:customStyle="1" w:styleId="TableCategoryText">
    <w:name w:val="Table Category Text"/>
    <w:basedOn w:val="Paragraph"/>
    <w:qFormat/>
    <w:rsid w:val="00C65302"/>
    <w:pPr>
      <w:spacing w:after="0" w:line="240" w:lineRule="exact"/>
    </w:pPr>
    <w:rPr>
      <w:bCs/>
      <w:color w:val="4472C4" w:themeColor="accent1"/>
      <w:szCs w:val="20"/>
    </w:rPr>
  </w:style>
  <w:style w:type="paragraph" w:customStyle="1" w:styleId="TableBodyText">
    <w:name w:val="Table Body Text"/>
    <w:basedOn w:val="Paragraph"/>
    <w:qFormat/>
    <w:rsid w:val="00C65302"/>
    <w:pPr>
      <w:spacing w:after="80" w:line="240" w:lineRule="exact"/>
    </w:pPr>
    <w:rPr>
      <w:color w:val="5B9BD5" w:themeColor="accent5"/>
      <w:szCs w:val="20"/>
    </w:rPr>
  </w:style>
  <w:style w:type="paragraph" w:customStyle="1" w:styleId="TableBullets">
    <w:name w:val="Table Bullets"/>
    <w:basedOn w:val="Paragraph"/>
    <w:qFormat/>
    <w:rsid w:val="00C65302"/>
    <w:pPr>
      <w:numPr>
        <w:numId w:val="6"/>
      </w:numPr>
      <w:spacing w:after="80" w:line="240" w:lineRule="exact"/>
    </w:pPr>
    <w:rPr>
      <w:color w:val="5B9BD5" w:themeColor="accent5"/>
      <w:sz w:val="20"/>
      <w:szCs w:val="20"/>
    </w:rPr>
  </w:style>
  <w:style w:type="paragraph" w:customStyle="1" w:styleId="CalloutBox-TitlenoSubtitle">
    <w:name w:val="Callout Box - Title no Subtitle"/>
    <w:basedOn w:val="CalloutBox-Title"/>
    <w:qFormat/>
    <w:rsid w:val="00C65302"/>
    <w:pPr>
      <w:pBdr>
        <w:bottom w:val="single" w:sz="12" w:space="10" w:color="DAEFD8"/>
      </w:pBdr>
    </w:pPr>
  </w:style>
  <w:style w:type="paragraph" w:customStyle="1" w:styleId="CalloutBoxLastParagraph">
    <w:name w:val="Callout Box – Last Paragraph"/>
    <w:basedOn w:val="CalloutBox-Paragraph"/>
    <w:qFormat/>
    <w:rsid w:val="00C65302"/>
    <w:pPr>
      <w:pBdr>
        <w:bottom w:val="single" w:sz="48" w:space="18" w:color="FFF2CC" w:themeColor="accent4" w:themeTint="33"/>
      </w:pBdr>
      <w:spacing w:after="270"/>
    </w:pPr>
  </w:style>
  <w:style w:type="paragraph" w:styleId="BalloonText">
    <w:name w:val="Balloon Text"/>
    <w:basedOn w:val="Normal"/>
    <w:link w:val="BalloonTextChar"/>
    <w:uiPriority w:val="99"/>
    <w:semiHidden/>
    <w:unhideWhenUsed/>
    <w:rsid w:val="00C65302"/>
    <w:pPr>
      <w:spacing w:after="0"/>
    </w:pPr>
    <w:rPr>
      <w:rFonts w:ascii="Segoe UI" w:eastAsiaTheme="minorEastAsia" w:hAnsi="Segoe UI" w:cs="Segoe UI"/>
      <w:kern w:val="0"/>
      <w:sz w:val="18"/>
      <w:szCs w:val="18"/>
      <w:lang w:eastAsia="zh-CN"/>
      <w14:ligatures w14:val="none"/>
    </w:rPr>
  </w:style>
  <w:style w:type="character" w:customStyle="1" w:styleId="BalloonTextChar">
    <w:name w:val="Balloon Text Char"/>
    <w:basedOn w:val="DefaultParagraphFont"/>
    <w:link w:val="BalloonText"/>
    <w:uiPriority w:val="99"/>
    <w:semiHidden/>
    <w:rsid w:val="00C65302"/>
    <w:rPr>
      <w:rFonts w:ascii="Segoe UI" w:eastAsiaTheme="minorEastAsia" w:hAnsi="Segoe UI" w:cs="Segoe UI"/>
      <w:kern w:val="0"/>
      <w:sz w:val="18"/>
      <w:szCs w:val="18"/>
      <w:lang w:eastAsia="zh-CN"/>
      <w14:ligatures w14:val="none"/>
    </w:rPr>
  </w:style>
  <w:style w:type="paragraph" w:customStyle="1" w:styleId="Heading2C-Withinflow">
    <w:name w:val="Heading 2C - Within flow"/>
    <w:basedOn w:val="Heading2B-Startofnewpage"/>
    <w:qFormat/>
    <w:rsid w:val="00C65302"/>
    <w:pPr>
      <w:pBdr>
        <w:top w:val="single" w:sz="48" w:space="15" w:color="DEEAF6" w:themeColor="accent5" w:themeTint="33"/>
      </w:pBdr>
      <w:spacing w:before="900"/>
    </w:pPr>
  </w:style>
  <w:style w:type="paragraph" w:customStyle="1" w:styleId="HighlightBox-Title">
    <w:name w:val="Highlight Box - Title"/>
    <w:basedOn w:val="Paragraph"/>
    <w:qFormat/>
    <w:rsid w:val="00C65302"/>
    <w:pPr>
      <w:pBdr>
        <w:top w:val="single" w:sz="12" w:space="10" w:color="70AD47" w:themeColor="accent6"/>
        <w:left w:val="single" w:sz="12" w:space="10" w:color="70AD47" w:themeColor="accent6"/>
        <w:bottom w:val="single" w:sz="12" w:space="10" w:color="70AD47" w:themeColor="accent6"/>
        <w:right w:val="single" w:sz="12" w:space="10" w:color="70AD47" w:themeColor="accent6"/>
      </w:pBdr>
      <w:shd w:val="clear" w:color="auto" w:fill="44546A" w:themeFill="text2"/>
      <w:spacing w:before="600" w:after="40"/>
      <w:ind w:left="289" w:right="289"/>
    </w:pPr>
    <w:rPr>
      <w:b/>
      <w:bCs/>
      <w:color w:val="5B9BD5" w:themeColor="accent5"/>
      <w:sz w:val="28"/>
      <w:szCs w:val="28"/>
    </w:rPr>
  </w:style>
  <w:style w:type="paragraph" w:customStyle="1" w:styleId="HighlightBox-Paragraph">
    <w:name w:val="Highlight Box - Paragraph"/>
    <w:basedOn w:val="Paragraph"/>
    <w:qFormat/>
    <w:rsid w:val="00C65302"/>
    <w:pPr>
      <w:pBdr>
        <w:top w:val="single" w:sz="12" w:space="10" w:color="70AD47" w:themeColor="accent6"/>
        <w:left w:val="single" w:sz="12" w:space="10" w:color="70AD47" w:themeColor="accent6"/>
        <w:bottom w:val="single" w:sz="12" w:space="10" w:color="70AD47" w:themeColor="accent6"/>
        <w:right w:val="single" w:sz="12" w:space="10" w:color="70AD47" w:themeColor="accent6"/>
      </w:pBdr>
      <w:shd w:val="clear" w:color="auto" w:fill="44546A" w:themeFill="text2"/>
      <w:spacing w:before="100" w:after="116"/>
      <w:ind w:left="289" w:right="289"/>
    </w:pPr>
    <w:rPr>
      <w:color w:val="385623" w:themeColor="accent6" w:themeShade="80"/>
    </w:rPr>
  </w:style>
  <w:style w:type="paragraph" w:customStyle="1" w:styleId="HighlightBoxParagraphnoTitle">
    <w:name w:val="Highlight Box – Paragraph no Title"/>
    <w:basedOn w:val="HighlightBox-Paragraph"/>
    <w:qFormat/>
    <w:rsid w:val="00C65302"/>
    <w:pPr>
      <w:spacing w:before="500"/>
    </w:pPr>
  </w:style>
  <w:style w:type="paragraph" w:customStyle="1" w:styleId="BlockQuote">
    <w:name w:val="BlockQuote"/>
    <w:basedOn w:val="Paragraph"/>
    <w:qFormat/>
    <w:rsid w:val="00C65302"/>
    <w:pPr>
      <w:spacing w:before="240" w:after="240"/>
      <w:ind w:left="578" w:right="578"/>
    </w:pPr>
    <w:rPr>
      <w:rFonts w:cs="Times New Roman (Body CS)"/>
      <w:iCs/>
    </w:rPr>
  </w:style>
  <w:style w:type="paragraph" w:customStyle="1" w:styleId="TableCategoryTotalText">
    <w:name w:val="Table Category Total Text"/>
    <w:basedOn w:val="TableCategoryText"/>
    <w:qFormat/>
    <w:rsid w:val="00C65302"/>
    <w:rPr>
      <w:bCs w:val="0"/>
      <w:color w:val="FFFFFF"/>
    </w:rPr>
  </w:style>
  <w:style w:type="paragraph" w:styleId="TOC4">
    <w:name w:val="toc 4"/>
    <w:basedOn w:val="Normal"/>
    <w:next w:val="Normal"/>
    <w:autoRedefine/>
    <w:uiPriority w:val="39"/>
    <w:unhideWhenUsed/>
    <w:rsid w:val="00C65302"/>
    <w:pPr>
      <w:keepNext/>
      <w:tabs>
        <w:tab w:val="right" w:pos="9350"/>
      </w:tabs>
      <w:spacing w:before="20" w:after="160" w:line="260" w:lineRule="exact"/>
      <w:ind w:left="1800" w:right="1440"/>
    </w:pPr>
    <w:rPr>
      <w:rFonts w:asciiTheme="minorHAnsi" w:eastAsiaTheme="minorEastAsia" w:hAnsiTheme="minorHAnsi"/>
      <w:i/>
      <w:color w:val="4472C4" w:themeColor="accent1"/>
      <w:kern w:val="0"/>
      <w:sz w:val="21"/>
      <w:lang w:eastAsia="zh-CN"/>
      <w14:ligatures w14:val="none"/>
    </w:rPr>
  </w:style>
  <w:style w:type="paragraph" w:customStyle="1" w:styleId="TOCListHeading">
    <w:name w:val="TOC List Heading"/>
    <w:basedOn w:val="Paragraph"/>
    <w:qFormat/>
    <w:rsid w:val="00C65302"/>
    <w:pPr>
      <w:pBdr>
        <w:top w:val="single" w:sz="36" w:space="15" w:color="DBDBDB" w:themeColor="accent3" w:themeTint="66"/>
      </w:pBdr>
      <w:spacing w:before="800" w:after="180"/>
      <w:ind w:left="720"/>
      <w:outlineLvl w:val="1"/>
    </w:pPr>
    <w:rPr>
      <w:rFonts w:cs="Times New Roman (Body CS)"/>
      <w:b/>
      <w:bCs/>
      <w:caps/>
      <w:color w:val="5B9BD5" w:themeColor="accent5"/>
      <w:sz w:val="28"/>
      <w:szCs w:val="28"/>
    </w:rPr>
  </w:style>
  <w:style w:type="paragraph" w:customStyle="1" w:styleId="TOCFiguresText">
    <w:name w:val="TOC Figures Text"/>
    <w:basedOn w:val="TOC3"/>
    <w:semiHidden/>
    <w:rsid w:val="00C65302"/>
    <w:pPr>
      <w:keepNext/>
      <w:tabs>
        <w:tab w:val="right" w:pos="9350"/>
      </w:tabs>
      <w:spacing w:before="20" w:after="140" w:line="260" w:lineRule="exact"/>
      <w:ind w:left="720"/>
    </w:pPr>
    <w:rPr>
      <w:rFonts w:asciiTheme="minorHAnsi" w:eastAsiaTheme="minorEastAsia" w:hAnsiTheme="minorHAnsi"/>
      <w:color w:val="4472C4" w:themeColor="accent1"/>
      <w:kern w:val="0"/>
      <w:sz w:val="21"/>
      <w:lang w:eastAsia="zh-CN"/>
      <w14:ligatures w14:val="none"/>
    </w:rPr>
  </w:style>
  <w:style w:type="paragraph" w:customStyle="1" w:styleId="TitleinHeader">
    <w:name w:val="Title in Header"/>
    <w:basedOn w:val="Normal"/>
    <w:qFormat/>
    <w:rsid w:val="00C65302"/>
    <w:pPr>
      <w:widowControl w:val="0"/>
      <w:autoSpaceDE w:val="0"/>
      <w:autoSpaceDN w:val="0"/>
      <w:adjustRightInd w:val="0"/>
      <w:spacing w:after="0"/>
      <w:textAlignment w:val="center"/>
    </w:pPr>
    <w:rPr>
      <w:rFonts w:ascii="Calibri" w:eastAsia="Times New Roman" w:hAnsi="Calibri" w:cs="Calibri"/>
      <w:b/>
      <w:bCs/>
      <w:i/>
      <w:iCs/>
      <w:kern w:val="0"/>
      <w:sz w:val="18"/>
      <w:szCs w:val="18"/>
      <w14:ligatures w14:val="none"/>
    </w:rPr>
  </w:style>
  <w:style w:type="character" w:styleId="PageNumber">
    <w:name w:val="page number"/>
    <w:basedOn w:val="DefaultParagraphFont"/>
    <w:uiPriority w:val="99"/>
    <w:semiHidden/>
    <w:unhideWhenUsed/>
    <w:rsid w:val="00250F8A"/>
    <w:rPr>
      <w:rFonts w:ascii="Arial" w:hAnsi="Arial"/>
      <w:color w:val="auto"/>
      <w:sz w:val="20"/>
      <w:bdr w:val="none" w:sz="0" w:space="0" w:color="auto"/>
    </w:rPr>
  </w:style>
  <w:style w:type="character" w:customStyle="1" w:styleId="Heading2B-StartofnewpageChar">
    <w:name w:val="Heading 2B - Start of new page Char"/>
    <w:basedOn w:val="DefaultParagraphFont"/>
    <w:link w:val="Heading2B-Startofnewpage"/>
    <w:rsid w:val="002E2930"/>
    <w:rPr>
      <w:rFonts w:eastAsiaTheme="minorEastAsia"/>
      <w:kern w:val="0"/>
      <w:sz w:val="70"/>
      <w:szCs w:val="70"/>
      <w:lang w:eastAsia="zh-CN"/>
      <w14:ligatures w14:val="none"/>
    </w:rPr>
  </w:style>
  <w:style w:type="character" w:customStyle="1" w:styleId="ParagraphIntroFollowingHeadingChar">
    <w:name w:val="Paragraph  – Intro Following Heading Char"/>
    <w:basedOn w:val="Heading2B-StartofnewpageChar"/>
    <w:link w:val="ParagraphIntroFollowingHeading"/>
    <w:rsid w:val="00C65302"/>
    <w:rPr>
      <w:rFonts w:eastAsiaTheme="minorEastAsia"/>
      <w:color w:val="3C8235"/>
      <w:kern w:val="0"/>
      <w:sz w:val="30"/>
      <w:szCs w:val="30"/>
      <w:lang w:eastAsia="zh-CN"/>
      <w14:ligatures w14:val="none"/>
    </w:rPr>
  </w:style>
  <w:style w:type="character" w:customStyle="1" w:styleId="ParagraphFirstContentAfterIntroChar">
    <w:name w:val="Paragraph – First Content After Intro Char"/>
    <w:basedOn w:val="ParagraphIntroFollowingHeadingChar"/>
    <w:link w:val="ParagraphFirstContentAfterIntro"/>
    <w:rsid w:val="00166A86"/>
    <w:rPr>
      <w:rFonts w:ascii="Arial" w:eastAsiaTheme="minorEastAsia" w:hAnsi="Arial" w:cs="Arial"/>
      <w:color w:val="3C8235"/>
      <w:kern w:val="0"/>
      <w:sz w:val="24"/>
      <w:szCs w:val="24"/>
      <w:lang w:eastAsia="zh-CN"/>
      <w14:ligatures w14:val="none"/>
    </w:rPr>
  </w:style>
  <w:style w:type="character" w:customStyle="1" w:styleId="ParagraphInlineChar">
    <w:name w:val="Paragraph – Inline Char"/>
    <w:basedOn w:val="ParagraphChar"/>
    <w:link w:val="ParagraphInline"/>
    <w:rsid w:val="00C65302"/>
    <w:rPr>
      <w:rFonts w:ascii="Arial" w:eastAsiaTheme="minorEastAsia" w:hAnsi="Arial" w:cs="Arial"/>
      <w:b/>
      <w:bCs/>
      <w:color w:val="5B9BD5" w:themeColor="accent5"/>
      <w:kern w:val="0"/>
      <w:sz w:val="24"/>
      <w:szCs w:val="24"/>
      <w:lang w:eastAsia="zh-CN"/>
      <w14:ligatures w14:val="none"/>
    </w:rPr>
  </w:style>
  <w:style w:type="paragraph" w:customStyle="1" w:styleId="Figure">
    <w:name w:val="Figure"/>
    <w:basedOn w:val="Paragraph"/>
    <w:qFormat/>
    <w:rsid w:val="00C65302"/>
    <w:pPr>
      <w:spacing w:line="240" w:lineRule="auto"/>
    </w:pPr>
  </w:style>
  <w:style w:type="character" w:styleId="PlaceholderText">
    <w:name w:val="Placeholder Text"/>
    <w:basedOn w:val="DefaultParagraphFont"/>
    <w:uiPriority w:val="99"/>
    <w:semiHidden/>
    <w:rsid w:val="00C65302"/>
    <w:rPr>
      <w:color w:val="808080"/>
    </w:rPr>
  </w:style>
  <w:style w:type="character" w:styleId="FollowedHyperlink">
    <w:name w:val="FollowedHyperlink"/>
    <w:basedOn w:val="DefaultParagraphFont"/>
    <w:uiPriority w:val="99"/>
    <w:semiHidden/>
    <w:unhideWhenUsed/>
    <w:rsid w:val="00C65302"/>
    <w:rPr>
      <w:color w:val="0563C1" w:themeColor="followedHyperlink"/>
      <w:u w:val="single"/>
    </w:rPr>
  </w:style>
  <w:style w:type="paragraph" w:customStyle="1" w:styleId="FigureTitle">
    <w:name w:val="Figure Title"/>
    <w:basedOn w:val="TableTitle"/>
    <w:uiPriority w:val="1"/>
    <w:qFormat/>
    <w:rsid w:val="00C65302"/>
  </w:style>
  <w:style w:type="paragraph" w:styleId="TableofFigures">
    <w:name w:val="table of figures"/>
    <w:basedOn w:val="Normal"/>
    <w:next w:val="Normal"/>
    <w:uiPriority w:val="99"/>
    <w:unhideWhenUsed/>
    <w:rsid w:val="00C65302"/>
    <w:pPr>
      <w:keepNext/>
      <w:tabs>
        <w:tab w:val="right" w:pos="9346"/>
      </w:tabs>
      <w:spacing w:before="20" w:after="140" w:line="260" w:lineRule="exact"/>
      <w:ind w:left="720"/>
    </w:pPr>
    <w:rPr>
      <w:rFonts w:asciiTheme="minorHAnsi" w:eastAsiaTheme="minorEastAsia" w:hAnsiTheme="minorHAnsi"/>
      <w:color w:val="4472C4" w:themeColor="accent1"/>
      <w:kern w:val="0"/>
      <w:sz w:val="21"/>
      <w:lang w:eastAsia="zh-CN"/>
      <w14:ligatures w14:val="none"/>
    </w:rPr>
  </w:style>
  <w:style w:type="numbering" w:customStyle="1" w:styleId="CalloutBoxList3Levels">
    <w:name w:val="Callout Box List 3 Levels"/>
    <w:uiPriority w:val="99"/>
    <w:rsid w:val="00C65302"/>
    <w:pPr>
      <w:numPr>
        <w:numId w:val="9"/>
      </w:numPr>
    </w:pPr>
  </w:style>
  <w:style w:type="numbering" w:customStyle="1" w:styleId="List3Levels">
    <w:name w:val="List 3 Levels"/>
    <w:uiPriority w:val="99"/>
    <w:rsid w:val="00C65302"/>
    <w:pPr>
      <w:numPr>
        <w:numId w:val="10"/>
      </w:numPr>
    </w:pPr>
  </w:style>
  <w:style w:type="paragraph" w:customStyle="1" w:styleId="TableofBoxes">
    <w:name w:val="Table of Boxes"/>
    <w:basedOn w:val="TOC3"/>
    <w:semiHidden/>
    <w:qFormat/>
    <w:rsid w:val="00C65302"/>
    <w:pPr>
      <w:keepNext/>
      <w:tabs>
        <w:tab w:val="right" w:pos="9350"/>
      </w:tabs>
      <w:spacing w:before="20" w:after="140" w:line="260" w:lineRule="exact"/>
      <w:ind w:left="720"/>
    </w:pPr>
    <w:rPr>
      <w:rFonts w:asciiTheme="minorHAnsi" w:eastAsiaTheme="minorEastAsia" w:hAnsiTheme="minorHAnsi"/>
      <w:color w:val="4472C4" w:themeColor="accent1"/>
      <w:kern w:val="0"/>
      <w:sz w:val="21"/>
      <w:lang w:eastAsia="zh-CN"/>
      <w14:ligatures w14:val="none"/>
    </w:rPr>
  </w:style>
  <w:style w:type="paragraph" w:styleId="TOC9">
    <w:name w:val="toc 9"/>
    <w:aliases w:val="List of Boxes"/>
    <w:basedOn w:val="Normal"/>
    <w:next w:val="Normal"/>
    <w:autoRedefine/>
    <w:uiPriority w:val="39"/>
    <w:unhideWhenUsed/>
    <w:rsid w:val="00C65302"/>
    <w:pPr>
      <w:keepNext/>
      <w:tabs>
        <w:tab w:val="right" w:pos="9350"/>
      </w:tabs>
      <w:spacing w:before="20" w:after="140" w:line="260" w:lineRule="exact"/>
      <w:ind w:left="720"/>
    </w:pPr>
    <w:rPr>
      <w:rFonts w:asciiTheme="minorHAnsi" w:eastAsiaTheme="minorEastAsia" w:hAnsiTheme="minorHAnsi"/>
      <w:color w:val="4472C4" w:themeColor="accent1"/>
      <w:kern w:val="0"/>
      <w:sz w:val="21"/>
      <w:lang w:eastAsia="zh-CN"/>
      <w14:ligatures w14:val="none"/>
    </w:rPr>
  </w:style>
  <w:style w:type="paragraph" w:customStyle="1" w:styleId="StyleBoilerplateItalic">
    <w:name w:val="Style Boilerplate + Italic"/>
    <w:basedOn w:val="Boilerplate"/>
    <w:rsid w:val="00C65302"/>
    <w:rPr>
      <w:i/>
      <w:iCs/>
    </w:rPr>
  </w:style>
  <w:style w:type="paragraph" w:customStyle="1" w:styleId="StyleTOC2NotBold">
    <w:name w:val="Style TOC 2 + Not Bold"/>
    <w:basedOn w:val="TOC2"/>
    <w:rsid w:val="00C65302"/>
    <w:pPr>
      <w:tabs>
        <w:tab w:val="clear" w:pos="9360"/>
        <w:tab w:val="right" w:pos="9350"/>
      </w:tabs>
      <w:spacing w:before="20" w:after="140"/>
      <w:ind w:left="1083" w:right="1440"/>
    </w:pPr>
    <w:rPr>
      <w:rFonts w:asciiTheme="minorHAnsi" w:eastAsiaTheme="minorEastAsia" w:hAnsiTheme="minorHAnsi"/>
      <w:color w:val="4472C4" w:themeColor="accent1"/>
      <w:kern w:val="0"/>
      <w:lang w:eastAsia="zh-CN"/>
      <w14:ligatures w14:val="none"/>
    </w:rPr>
  </w:style>
  <w:style w:type="paragraph" w:customStyle="1" w:styleId="StyleParagraphItalic">
    <w:name w:val="Style Paragraph + Italic"/>
    <w:basedOn w:val="Paragraph"/>
    <w:rsid w:val="00C65302"/>
    <w:rPr>
      <w:i/>
      <w:iCs/>
    </w:rPr>
  </w:style>
  <w:style w:type="character" w:customStyle="1" w:styleId="contextualspellingandgrammarerror">
    <w:name w:val="contextualspellingandgrammarerror"/>
    <w:basedOn w:val="DefaultParagraphFont"/>
    <w:rsid w:val="00C65302"/>
  </w:style>
  <w:style w:type="character" w:customStyle="1" w:styleId="eop">
    <w:name w:val="eop"/>
    <w:basedOn w:val="DefaultParagraphFont"/>
    <w:rsid w:val="00C65302"/>
  </w:style>
  <w:style w:type="paragraph" w:styleId="EndnoteText">
    <w:name w:val="endnote text"/>
    <w:basedOn w:val="Normal"/>
    <w:link w:val="EndnoteTextChar"/>
    <w:uiPriority w:val="99"/>
    <w:semiHidden/>
    <w:unhideWhenUsed/>
    <w:rsid w:val="00C65302"/>
    <w:pPr>
      <w:spacing w:after="0"/>
    </w:pPr>
    <w:rPr>
      <w:rFonts w:asciiTheme="minorHAnsi" w:eastAsiaTheme="minorEastAsia" w:hAnsiTheme="minorHAnsi"/>
      <w:kern w:val="0"/>
      <w:sz w:val="20"/>
      <w:szCs w:val="20"/>
      <w:lang w:eastAsia="zh-CN"/>
      <w14:ligatures w14:val="none"/>
    </w:rPr>
  </w:style>
  <w:style w:type="character" w:customStyle="1" w:styleId="EndnoteTextChar">
    <w:name w:val="Endnote Text Char"/>
    <w:basedOn w:val="DefaultParagraphFont"/>
    <w:link w:val="EndnoteText"/>
    <w:uiPriority w:val="99"/>
    <w:semiHidden/>
    <w:rsid w:val="00C65302"/>
    <w:rPr>
      <w:rFonts w:eastAsiaTheme="minorEastAsia"/>
      <w:kern w:val="0"/>
      <w:sz w:val="20"/>
      <w:szCs w:val="20"/>
      <w:lang w:eastAsia="zh-CN"/>
      <w14:ligatures w14:val="none"/>
    </w:rPr>
  </w:style>
  <w:style w:type="character" w:styleId="EndnoteReference">
    <w:name w:val="endnote reference"/>
    <w:basedOn w:val="DefaultParagraphFont"/>
    <w:uiPriority w:val="99"/>
    <w:semiHidden/>
    <w:unhideWhenUsed/>
    <w:rsid w:val="00C65302"/>
    <w:rPr>
      <w:vertAlign w:val="superscript"/>
    </w:rPr>
  </w:style>
  <w:style w:type="table" w:styleId="GridTable1Light">
    <w:name w:val="Grid Table 1 Light"/>
    <w:basedOn w:val="TableNormal"/>
    <w:uiPriority w:val="46"/>
    <w:rsid w:val="00C65302"/>
    <w:pPr>
      <w:spacing w:after="0" w:line="240" w:lineRule="auto"/>
    </w:pPr>
    <w:rPr>
      <w:rFonts w:eastAsiaTheme="minorEastAsia"/>
      <w:kern w:val="0"/>
      <w:lang w:val="en-CA" w:eastAsia="zh-CN"/>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65302"/>
    <w:pPr>
      <w:spacing w:after="0" w:line="240" w:lineRule="auto"/>
    </w:pPr>
    <w:rPr>
      <w:rFonts w:eastAsiaTheme="minorEastAsia"/>
      <w:kern w:val="0"/>
      <w:lang w:val="en-CA" w:eastAsia="zh-CN"/>
      <w14:ligatures w14:val="none"/>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pf0">
    <w:name w:val="pf0"/>
    <w:basedOn w:val="Normal"/>
    <w:rsid w:val="00C65302"/>
    <w:pPr>
      <w:spacing w:before="100" w:beforeAutospacing="1" w:after="100" w:afterAutospacing="1"/>
    </w:pPr>
    <w:rPr>
      <w:rFonts w:ascii="Times New Roman" w:eastAsia="Times New Roman" w:hAnsi="Times New Roman" w:cs="Times New Roman"/>
      <w:kern w:val="0"/>
      <w:szCs w:val="24"/>
      <w14:ligatures w14:val="none"/>
    </w:rPr>
  </w:style>
  <w:style w:type="character" w:customStyle="1" w:styleId="markedcontent">
    <w:name w:val="markedcontent"/>
    <w:basedOn w:val="DefaultParagraphFont"/>
    <w:rsid w:val="00C65302"/>
  </w:style>
  <w:style w:type="paragraph" w:customStyle="1" w:styleId="TABLEROW1STHEAD">
    <w:name w:val="TABLE ROW 1ST HEAD"/>
    <w:qFormat/>
    <w:rsid w:val="00C65302"/>
    <w:pPr>
      <w:spacing w:after="200" w:line="310" w:lineRule="exact"/>
    </w:pPr>
    <w:rPr>
      <w:rFonts w:ascii="Arial" w:eastAsiaTheme="minorEastAsia" w:hAnsi="Arial" w:cs="Arial"/>
      <w:color w:val="4472C4" w:themeColor="accent1"/>
      <w:kern w:val="0"/>
      <w:sz w:val="24"/>
      <w:szCs w:val="20"/>
      <w14:ligatures w14:val="none"/>
    </w:rPr>
  </w:style>
  <w:style w:type="paragraph" w:customStyle="1" w:styleId="TABLEROW2NDHEAD">
    <w:name w:val="TABLE ROW 2ND HEAD"/>
    <w:qFormat/>
    <w:rsid w:val="00C65302"/>
    <w:pPr>
      <w:spacing w:after="200" w:line="310" w:lineRule="exact"/>
    </w:pPr>
    <w:rPr>
      <w:rFonts w:ascii="Arial" w:eastAsiaTheme="minorEastAsia" w:hAnsi="Arial" w:cs="Arial"/>
      <w:bCs/>
      <w:color w:val="4472C4" w:themeColor="accent1"/>
      <w:kern w:val="0"/>
      <w:sz w:val="24"/>
      <w:szCs w:val="20"/>
      <w14:ligatures w14:val="none"/>
    </w:rPr>
  </w:style>
  <w:style w:type="table" w:styleId="ListTable3-Accent1">
    <w:name w:val="List Table 3 Accent 1"/>
    <w:basedOn w:val="TableNormal"/>
    <w:uiPriority w:val="48"/>
    <w:rsid w:val="002E293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
    <w:name w:val="List Table 3"/>
    <w:basedOn w:val="TableNormal"/>
    <w:uiPriority w:val="48"/>
    <w:rsid w:val="0017348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Light1">
    <w:name w:val="Table Grid Light1"/>
    <w:basedOn w:val="TableNormal"/>
    <w:next w:val="TableGridLight"/>
    <w:uiPriority w:val="40"/>
    <w:rsid w:val="0099753C"/>
    <w:pPr>
      <w:spacing w:after="0" w:line="240" w:lineRule="auto"/>
      <w:jc w:val="center"/>
    </w:pPr>
    <w:rPr>
      <w:rFonts w:ascii="Arial" w:eastAsia="Times New Roman" w:hAnsi="Arial" w:cs="Times New Roman"/>
      <w:kern w:val="0"/>
      <w:sz w:val="20"/>
      <w14:ligatures w14:val="none"/>
    </w:rPr>
    <w:tblPr>
      <w:tblInd w:w="0" w:type="nil"/>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29" w:type="dxa"/>
        <w:left w:w="86" w:type="dxa"/>
        <w:bottom w:w="29" w:type="dxa"/>
        <w:right w:w="86" w:type="dxa"/>
      </w:tblCellMar>
    </w:tblPr>
    <w:tcPr>
      <w:vAlign w:val="center"/>
    </w:tcPr>
    <w:tblStylePr w:type="firstRow">
      <w:pPr>
        <w:jc w:val="center"/>
      </w:pPr>
      <w:rPr>
        <w:color w:val="FFFFFF"/>
      </w:rPr>
      <w:tblPr/>
      <w:tcPr>
        <w:shd w:val="clear" w:color="auto" w:fill="003E74"/>
      </w:tcPr>
    </w:tblStylePr>
    <w:tblStylePr w:type="firstCol">
      <w:pPr>
        <w:jc w:val="left"/>
      </w:pPr>
    </w:tblStylePr>
  </w:style>
  <w:style w:type="table" w:customStyle="1" w:styleId="Covertable">
    <w:name w:val="Cover table"/>
    <w:basedOn w:val="TableNormal"/>
    <w:uiPriority w:val="99"/>
    <w:rsid w:val="0099753C"/>
    <w:pPr>
      <w:spacing w:after="0" w:line="240" w:lineRule="auto"/>
    </w:pPr>
    <w:rPr>
      <w:rFonts w:ascii="Arial Narrow" w:eastAsia="Times New Roman" w:hAnsi="Arial Narrow" w:cs="Arial"/>
      <w:color w:val="FFFFFF"/>
      <w:kern w:val="0"/>
      <w14:ligatures w14:val="none"/>
    </w:rPr>
    <w:tblPr>
      <w:tblInd w:w="0" w:type="nil"/>
    </w:tblPr>
    <w:tcPr>
      <w:shd w:val="clear" w:color="auto" w:fill="003E74"/>
    </w:tcPr>
  </w:style>
  <w:style w:type="numbering" w:customStyle="1" w:styleId="NoList1">
    <w:name w:val="No List1"/>
    <w:next w:val="NoList"/>
    <w:uiPriority w:val="99"/>
    <w:semiHidden/>
    <w:unhideWhenUsed/>
    <w:rsid w:val="00147BB5"/>
  </w:style>
  <w:style w:type="paragraph" w:styleId="BodyText">
    <w:name w:val="Body Text"/>
    <w:basedOn w:val="Normal"/>
    <w:link w:val="BodyTextChar"/>
    <w:uiPriority w:val="1"/>
    <w:qFormat/>
    <w:rsid w:val="00147BB5"/>
    <w:pPr>
      <w:widowControl w:val="0"/>
      <w:autoSpaceDE w:val="0"/>
      <w:autoSpaceDN w:val="0"/>
      <w:spacing w:after="0"/>
    </w:pPr>
    <w:rPr>
      <w:rFonts w:eastAsia="Arial" w:cs="Arial"/>
      <w:color w:val="auto"/>
      <w:kern w:val="0"/>
      <w:szCs w:val="24"/>
      <w14:ligatures w14:val="none"/>
    </w:rPr>
  </w:style>
  <w:style w:type="character" w:customStyle="1" w:styleId="BodyTextChar">
    <w:name w:val="Body Text Char"/>
    <w:basedOn w:val="DefaultParagraphFont"/>
    <w:link w:val="BodyText"/>
    <w:uiPriority w:val="1"/>
    <w:rsid w:val="00147BB5"/>
    <w:rPr>
      <w:rFonts w:ascii="Arial" w:eastAsia="Arial" w:hAnsi="Arial" w:cs="Arial"/>
      <w:kern w:val="0"/>
      <w:sz w:val="24"/>
      <w:szCs w:val="24"/>
      <w14:ligatures w14:val="none"/>
    </w:rPr>
  </w:style>
  <w:style w:type="paragraph" w:customStyle="1" w:styleId="TableParagraph">
    <w:name w:val="Table Paragraph"/>
    <w:basedOn w:val="Normal"/>
    <w:uiPriority w:val="1"/>
    <w:qFormat/>
    <w:rsid w:val="00147BB5"/>
    <w:pPr>
      <w:widowControl w:val="0"/>
      <w:autoSpaceDE w:val="0"/>
      <w:autoSpaceDN w:val="0"/>
      <w:spacing w:after="0"/>
    </w:pPr>
    <w:rPr>
      <w:rFonts w:eastAsia="Arial" w:cs="Arial"/>
      <w:color w:val="auto"/>
      <w:kern w:val="0"/>
      <w:sz w:val="22"/>
      <w14:ligatures w14:val="none"/>
    </w:rPr>
  </w:style>
  <w:style w:type="table" w:customStyle="1" w:styleId="TableGrid1">
    <w:name w:val="Table Grid1"/>
    <w:basedOn w:val="TableNormal"/>
    <w:next w:val="TableGrid"/>
    <w:uiPriority w:val="39"/>
    <w:rsid w:val="007A1D3C"/>
    <w:pPr>
      <w:spacing w:after="0" w:line="240" w:lineRule="auto"/>
    </w:pPr>
    <w:rPr>
      <w:rFonts w:ascii="Arial" w:eastAsia="Arial" w:hAnsi="Arial" w:cs="Arial"/>
      <w:kern w:val="0"/>
      <w:lang w:val="e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7A1D3C"/>
    <w:pPr>
      <w:numPr>
        <w:numId w:val="17"/>
      </w:numPr>
    </w:pPr>
  </w:style>
  <w:style w:type="character" w:styleId="Mention">
    <w:name w:val="Mention"/>
    <w:basedOn w:val="DefaultParagraphFont"/>
    <w:uiPriority w:val="99"/>
    <w:unhideWhenUsed/>
    <w:rsid w:val="00D77CC5"/>
    <w:rPr>
      <w:color w:val="2B579A"/>
      <w:shd w:val="clear" w:color="auto" w:fill="E1DFDD"/>
    </w:rPr>
  </w:style>
  <w:style w:type="character" w:customStyle="1" w:styleId="Heading7Char">
    <w:name w:val="Heading 7 Char"/>
    <w:basedOn w:val="DefaultParagraphFont"/>
    <w:link w:val="Heading7"/>
    <w:uiPriority w:val="9"/>
    <w:semiHidden/>
    <w:rsid w:val="00DF1DD0"/>
    <w:rPr>
      <w:rFonts w:ascii="Arial" w:eastAsiaTheme="majorEastAsia" w:hAnsi="Arial"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DF1DD0"/>
    <w:rPr>
      <w:rFonts w:ascii="Arial" w:eastAsiaTheme="majorEastAsia" w:hAnsi="Arial" w:cstheme="majorBidi"/>
      <w:i/>
      <w:iCs/>
      <w:color w:val="272727" w:themeColor="text1" w:themeTint="D8"/>
      <w:sz w:val="24"/>
      <w:szCs w:val="24"/>
    </w:rPr>
  </w:style>
  <w:style w:type="character" w:customStyle="1" w:styleId="Heading9Char">
    <w:name w:val="Heading 9 Char"/>
    <w:basedOn w:val="DefaultParagraphFont"/>
    <w:link w:val="Heading9"/>
    <w:uiPriority w:val="9"/>
    <w:semiHidden/>
    <w:rsid w:val="00DF1DD0"/>
    <w:rPr>
      <w:rFonts w:ascii="Arial" w:eastAsiaTheme="majorEastAsia" w:hAnsi="Arial" w:cstheme="majorBidi"/>
      <w:color w:val="272727" w:themeColor="text1" w:themeTint="D8"/>
      <w:sz w:val="24"/>
      <w:szCs w:val="24"/>
    </w:rPr>
  </w:style>
  <w:style w:type="paragraph" w:styleId="TOCHeading">
    <w:name w:val="TOC Heading"/>
    <w:basedOn w:val="Heading1"/>
    <w:next w:val="Normal"/>
    <w:uiPriority w:val="39"/>
    <w:unhideWhenUsed/>
    <w:qFormat/>
    <w:rsid w:val="00DF1DD0"/>
    <w:pPr>
      <w:spacing w:before="240" w:after="0"/>
      <w:jc w:val="left"/>
      <w:outlineLvl w:val="9"/>
    </w:pPr>
    <w:rPr>
      <w:rFonts w:asciiTheme="majorHAnsi" w:hAnsiTheme="majorHAnsi"/>
      <w:b w:val="0"/>
      <w:color w:val="2F5496" w:themeColor="accent1" w:themeShade="BF"/>
    </w:rPr>
  </w:style>
  <w:style w:type="paragraph" w:styleId="Title">
    <w:name w:val="Title"/>
    <w:basedOn w:val="Normal"/>
    <w:next w:val="Normal"/>
    <w:link w:val="TitleChar"/>
    <w:uiPriority w:val="10"/>
    <w:qFormat/>
    <w:rsid w:val="00DF1DD0"/>
    <w:pPr>
      <w:spacing w:after="8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F1D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1D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1DD0"/>
    <w:rPr>
      <w:rFonts w:ascii="Arial" w:eastAsiaTheme="majorEastAsia" w:hAnsi="Arial" w:cstheme="majorBidi"/>
      <w:color w:val="595959" w:themeColor="text1" w:themeTint="A6"/>
      <w:spacing w:val="15"/>
      <w:sz w:val="28"/>
      <w:szCs w:val="28"/>
    </w:rPr>
  </w:style>
  <w:style w:type="paragraph" w:styleId="Quote">
    <w:name w:val="Quote"/>
    <w:basedOn w:val="Normal"/>
    <w:next w:val="Normal"/>
    <w:link w:val="QuoteChar"/>
    <w:uiPriority w:val="29"/>
    <w:qFormat/>
    <w:rsid w:val="00DF1DD0"/>
    <w:pPr>
      <w:spacing w:before="160"/>
      <w:jc w:val="center"/>
    </w:pPr>
    <w:rPr>
      <w:i/>
      <w:iCs/>
      <w:color w:val="404040" w:themeColor="text1" w:themeTint="BF"/>
      <w:szCs w:val="24"/>
    </w:rPr>
  </w:style>
  <w:style w:type="character" w:customStyle="1" w:styleId="QuoteChar">
    <w:name w:val="Quote Char"/>
    <w:basedOn w:val="DefaultParagraphFont"/>
    <w:link w:val="Quote"/>
    <w:uiPriority w:val="29"/>
    <w:rsid w:val="00DF1DD0"/>
    <w:rPr>
      <w:rFonts w:ascii="Arial" w:hAnsi="Arial"/>
      <w:i/>
      <w:iCs/>
      <w:color w:val="404040" w:themeColor="text1" w:themeTint="BF"/>
      <w:sz w:val="24"/>
      <w:szCs w:val="24"/>
    </w:rPr>
  </w:style>
  <w:style w:type="character" w:styleId="IntenseEmphasis">
    <w:name w:val="Intense Emphasis"/>
    <w:basedOn w:val="DefaultParagraphFont"/>
    <w:uiPriority w:val="21"/>
    <w:qFormat/>
    <w:rsid w:val="00DF1DD0"/>
    <w:rPr>
      <w:i/>
      <w:iCs/>
      <w:color w:val="2F5496" w:themeColor="accent1" w:themeShade="BF"/>
    </w:rPr>
  </w:style>
  <w:style w:type="paragraph" w:styleId="IntenseQuote">
    <w:name w:val="Intense Quote"/>
    <w:basedOn w:val="Normal"/>
    <w:next w:val="Normal"/>
    <w:link w:val="IntenseQuoteChar"/>
    <w:uiPriority w:val="30"/>
    <w:qFormat/>
    <w:rsid w:val="00DF1DD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szCs w:val="24"/>
    </w:rPr>
  </w:style>
  <w:style w:type="character" w:customStyle="1" w:styleId="IntenseQuoteChar">
    <w:name w:val="Intense Quote Char"/>
    <w:basedOn w:val="DefaultParagraphFont"/>
    <w:link w:val="IntenseQuote"/>
    <w:uiPriority w:val="30"/>
    <w:rsid w:val="00DF1DD0"/>
    <w:rPr>
      <w:rFonts w:ascii="Arial" w:hAnsi="Arial"/>
      <w:i/>
      <w:iCs/>
      <w:color w:val="2F5496" w:themeColor="accent1" w:themeShade="BF"/>
      <w:sz w:val="24"/>
      <w:szCs w:val="24"/>
    </w:rPr>
  </w:style>
  <w:style w:type="character" w:styleId="IntenseReference">
    <w:name w:val="Intense Reference"/>
    <w:basedOn w:val="DefaultParagraphFont"/>
    <w:uiPriority w:val="32"/>
    <w:qFormat/>
    <w:rsid w:val="00DF1DD0"/>
    <w:rPr>
      <w:b/>
      <w:bCs/>
      <w:smallCaps/>
      <w:color w:val="2F5496" w:themeColor="accent1" w:themeShade="BF"/>
      <w:spacing w:val="5"/>
    </w:rPr>
  </w:style>
  <w:style w:type="paragraph" w:styleId="Caption">
    <w:name w:val="caption"/>
    <w:basedOn w:val="Normal"/>
    <w:next w:val="Normal"/>
    <w:uiPriority w:val="35"/>
    <w:unhideWhenUsed/>
    <w:qFormat/>
    <w:rsid w:val="00037A65"/>
    <w:pPr>
      <w:spacing w:after="200"/>
    </w:pPr>
    <w:rPr>
      <w:b/>
      <w:bCs/>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841804">
      <w:bodyDiv w:val="1"/>
      <w:marLeft w:val="0"/>
      <w:marRight w:val="0"/>
      <w:marTop w:val="0"/>
      <w:marBottom w:val="0"/>
      <w:divBdr>
        <w:top w:val="none" w:sz="0" w:space="0" w:color="auto"/>
        <w:left w:val="none" w:sz="0" w:space="0" w:color="auto"/>
        <w:bottom w:val="none" w:sz="0" w:space="0" w:color="auto"/>
        <w:right w:val="none" w:sz="0" w:space="0" w:color="auto"/>
      </w:divBdr>
    </w:div>
    <w:div w:id="280378877">
      <w:bodyDiv w:val="1"/>
      <w:marLeft w:val="0"/>
      <w:marRight w:val="0"/>
      <w:marTop w:val="0"/>
      <w:marBottom w:val="0"/>
      <w:divBdr>
        <w:top w:val="none" w:sz="0" w:space="0" w:color="auto"/>
        <w:left w:val="none" w:sz="0" w:space="0" w:color="auto"/>
        <w:bottom w:val="none" w:sz="0" w:space="0" w:color="auto"/>
        <w:right w:val="none" w:sz="0" w:space="0" w:color="auto"/>
      </w:divBdr>
    </w:div>
    <w:div w:id="580406525">
      <w:bodyDiv w:val="1"/>
      <w:marLeft w:val="0"/>
      <w:marRight w:val="0"/>
      <w:marTop w:val="0"/>
      <w:marBottom w:val="0"/>
      <w:divBdr>
        <w:top w:val="none" w:sz="0" w:space="0" w:color="auto"/>
        <w:left w:val="none" w:sz="0" w:space="0" w:color="auto"/>
        <w:bottom w:val="none" w:sz="0" w:space="0" w:color="auto"/>
        <w:right w:val="none" w:sz="0" w:space="0" w:color="auto"/>
      </w:divBdr>
    </w:div>
    <w:div w:id="904949446">
      <w:marLeft w:val="0"/>
      <w:marRight w:val="0"/>
      <w:marTop w:val="0"/>
      <w:marBottom w:val="0"/>
      <w:divBdr>
        <w:top w:val="none" w:sz="0" w:space="0" w:color="auto"/>
        <w:left w:val="none" w:sz="0" w:space="0" w:color="auto"/>
        <w:bottom w:val="none" w:sz="0" w:space="0" w:color="auto"/>
        <w:right w:val="none" w:sz="0" w:space="0" w:color="auto"/>
      </w:divBdr>
    </w:div>
    <w:div w:id="1125276918">
      <w:bodyDiv w:val="1"/>
      <w:marLeft w:val="0"/>
      <w:marRight w:val="0"/>
      <w:marTop w:val="0"/>
      <w:marBottom w:val="0"/>
      <w:divBdr>
        <w:top w:val="none" w:sz="0" w:space="0" w:color="auto"/>
        <w:left w:val="none" w:sz="0" w:space="0" w:color="auto"/>
        <w:bottom w:val="none" w:sz="0" w:space="0" w:color="auto"/>
        <w:right w:val="none" w:sz="0" w:space="0" w:color="auto"/>
      </w:divBdr>
    </w:div>
    <w:div w:id="2134015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cde.ca.gov/ci/gs/hs/ccspp.asp" TargetMode="External"/><Relationship Id="rId18" Type="http://schemas.openxmlformats.org/officeDocument/2006/relationships/hyperlink" Target="https://www.cde.ca.gov/be/ag/ag/yr22/agenda202205.asp" TargetMode="External"/><Relationship Id="rId26" Type="http://schemas.openxmlformats.org/officeDocument/2006/relationships/hyperlink" Target="https://www.cde.ca.gov/fg/fo/r17/ccsppcg23results.asp" TargetMode="External"/><Relationship Id="rId39" Type="http://schemas.openxmlformats.org/officeDocument/2006/relationships/hyperlink" Target="https://www.lacoe.edu/services/student-support/community-schools-initiative/regional-transformational-assistance-center" TargetMode="External"/><Relationship Id="rId3" Type="http://schemas.openxmlformats.org/officeDocument/2006/relationships/styles" Target="styles.xml"/><Relationship Id="rId21" Type="http://schemas.openxmlformats.org/officeDocument/2006/relationships/hyperlink" Target="https://www.cde.ca.gov/be/ag/ag/main202305.asp" TargetMode="External"/><Relationship Id="rId34" Type="http://schemas.openxmlformats.org/officeDocument/2006/relationships/chart" Target="charts/chart7.xml"/><Relationship Id="rId42" Type="http://schemas.openxmlformats.org/officeDocument/2006/relationships/hyperlink" Target="https://drive.google.com/file/d/1-Lc412So65C35zdK3T0WOSezsMQhojPy/view?usp=drivesdk" TargetMode="External"/><Relationship Id="rId47" Type="http://schemas.openxmlformats.org/officeDocument/2006/relationships/hyperlink" Target="https://www.southerncoastrtac.net/" TargetMode="External"/><Relationship Id="rId50"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yperlink" Target="https://www.cde.ca.gov/fg/fo/r17/ccsppcg22results.asp" TargetMode="External"/><Relationship Id="rId33" Type="http://schemas.openxmlformats.org/officeDocument/2006/relationships/chart" Target="charts/chart6.xml"/><Relationship Id="rId38" Type="http://schemas.openxmlformats.org/officeDocument/2006/relationships/footer" Target="footer3.xml"/><Relationship Id="rId46" Type="http://schemas.openxmlformats.org/officeDocument/2006/relationships/hyperlink" Target="https://ssir.org/articles/entry/the_curb_cut_effect" TargetMode="External"/><Relationship Id="rId2" Type="http://schemas.openxmlformats.org/officeDocument/2006/relationships/numbering" Target="numbering.xml"/><Relationship Id="rId16" Type="http://schemas.openxmlformats.org/officeDocument/2006/relationships/hyperlink" Target="https://www.cde.ca.gov/ci/gs/hs/ccspp.asp" TargetMode="External"/><Relationship Id="rId20" Type="http://schemas.openxmlformats.org/officeDocument/2006/relationships/hyperlink" Target="https://www.cde.ca.gov/be/ag/ag/yr22/agenda202205.asp" TargetMode="External"/><Relationship Id="rId29" Type="http://schemas.openxmlformats.org/officeDocument/2006/relationships/chart" Target="charts/chart2.xml"/><Relationship Id="rId41" Type="http://schemas.openxmlformats.org/officeDocument/2006/relationships/hyperlink" Target="https://www.thelatrust.org/community-schoo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LClark-Devine@cde.ca.gov" TargetMode="External"/><Relationship Id="rId32" Type="http://schemas.openxmlformats.org/officeDocument/2006/relationships/chart" Target="charts/chart5.xml"/><Relationship Id="rId37" Type="http://schemas.openxmlformats.org/officeDocument/2006/relationships/header" Target="header2.xml"/><Relationship Id="rId40" Type="http://schemas.openxmlformats.org/officeDocument/2006/relationships/hyperlink" Target="https://transformschools.ucla.edu/research/community-schools-scale-up-in-la-county/" TargetMode="External"/><Relationship Id="rId45" Type="http://schemas.openxmlformats.org/officeDocument/2006/relationships/hyperlink" Target="https://www.southerncoastrtac.net/" TargetMode="External"/><Relationship Id="rId5" Type="http://schemas.openxmlformats.org/officeDocument/2006/relationships/webSettings" Target="webSettings.xml"/><Relationship Id="rId15" Type="http://schemas.openxmlformats.org/officeDocument/2006/relationships/hyperlink" Target="mailto:HRazawi@cde.ca.gov" TargetMode="External"/><Relationship Id="rId23" Type="http://schemas.openxmlformats.org/officeDocument/2006/relationships/hyperlink" Target="https://www.cde.ca.gov/be/ag/ag/yr25/agenda202507.asp" TargetMode="External"/><Relationship Id="rId28" Type="http://schemas.openxmlformats.org/officeDocument/2006/relationships/chart" Target="charts/chart1.xml"/><Relationship Id="rId36" Type="http://schemas.openxmlformats.org/officeDocument/2006/relationships/chart" Target="charts/chart9.xml"/><Relationship Id="rId49" Type="http://schemas.openxmlformats.org/officeDocument/2006/relationships/header" Target="header4.xml"/><Relationship Id="rId10" Type="http://schemas.openxmlformats.org/officeDocument/2006/relationships/header" Target="header1.xml"/><Relationship Id="rId19" Type="http://schemas.openxmlformats.org/officeDocument/2006/relationships/hyperlink" Target="https://www.cde.ca.gov/be/ag/ag/yr23/agenda202303.asp" TargetMode="External"/><Relationship Id="rId31" Type="http://schemas.openxmlformats.org/officeDocument/2006/relationships/chart" Target="charts/chart4.xml"/><Relationship Id="rId44" Type="http://schemas.openxmlformats.org/officeDocument/2006/relationships/hyperlink" Target="https://lacoepd.catalog.instructure.com/browse/csi"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CCSPP@cde.ca.gov" TargetMode="External"/><Relationship Id="rId22" Type="http://schemas.openxmlformats.org/officeDocument/2006/relationships/hyperlink" Target="https://www.cde.ca.gov/be/ag/ag/yr24/agenda202407.asp" TargetMode="External"/><Relationship Id="rId27" Type="http://schemas.openxmlformats.org/officeDocument/2006/relationships/hyperlink" Target="https://www.cde.ca.gov/fg/fo/r17/ccsppcg24results.asp" TargetMode="External"/><Relationship Id="rId30" Type="http://schemas.openxmlformats.org/officeDocument/2006/relationships/chart" Target="charts/chart3.xml"/><Relationship Id="rId35" Type="http://schemas.openxmlformats.org/officeDocument/2006/relationships/chart" Target="charts/chart8.xml"/><Relationship Id="rId43" Type="http://schemas.openxmlformats.org/officeDocument/2006/relationships/hyperlink" Target="https://lacoepd.catalog.instructure.com/browse/csi" TargetMode="External"/><Relationship Id="rId48"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leginfo.legislature.ca.gov/faces/codes_displayText.xhtml?lawCode=EDC&amp;division=1.&amp;title=1.&amp;part=6.&amp;chapter=6.&amp;article=" TargetMode="External"/><Relationship Id="rId2" Type="http://schemas.openxmlformats.org/officeDocument/2006/relationships/hyperlink" Target="https://www.communityschools.org/wp-content/uploads/sites/2/2021/05/CS_fact_sheet_final.pdf" TargetMode="External"/><Relationship Id="rId1" Type="http://schemas.openxmlformats.org/officeDocument/2006/relationships/hyperlink" Target="https://www.cde.ca.gov/ci/gs/hs/documents/ccsppframework.docx" TargetMode="External"/><Relationship Id="rId4" Type="http://schemas.openxmlformats.org/officeDocument/2006/relationships/hyperlink" Target="https://www.cde.ca.gov/ci/gs/hs/documents/ccsppframework.doc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humrro.sharepoint.com/sites/Prj-CCSPP/Shared%20Documents/General/9.%20Analysis/2.%20Dashboard%20Data%20Analysis/Summary_Dashboard/Dashboard%20Outcome%20Summar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humrro.sharepoint.com/sites/Prj-CCSPP/Shared%20Documents/General/9.%20Analysis/2.%20Dashboard%20Data%20Analysis/Summary_Dashboard/Dashboard%20Outcome%20Summar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humrro.sharepoint.com/sites/Prj-CCSPP/Shared%20Documents/General/9.%20Analysis/2.%20Dashboard%20Data%20Analysis/Summary_Dashboard/Dashboard%20Outcome%20Summar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humrro.sharepoint.com/sites/Prj-CCSPP/Shared%20Documents/General/9.%20Analysis/2.%20Dashboard%20Data%20Analysis/Summary_Dashboard/Dashboard%20Outcome%20Summar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humrro.sharepoint.com/sites/Prj-CCSPP/Shared%20Documents/General/9.%20Analysis/2.%20Dashboard%20Data%20Analysis/Summary_Dashboard/Dashboard%20Outcome%20Summar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humrro.sharepoint.com/sites/Prj-CCSPP/Shared%20Documents/General/9.%20Analysis/2.%20Dashboard%20Data%20Analysis/Summary_Dashboard/Dashboard%20Outcome%20Summar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humrro.sharepoint.com/sites/Prj-CCSPP/Shared%20Documents/General/9.%20Analysis/2.%20Dashboard%20Data%20Analysis/Summary_Dashboard/Dashboard%20Outcome%20Summary.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redit Accru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redit Accrual'!$A$15</c:f>
              <c:strCache>
                <c:ptCount val="1"/>
                <c:pt idx="0">
                  <c:v>Cohort 1</c:v>
                </c:pt>
              </c:strCache>
            </c:strRef>
          </c:tx>
          <c:spPr>
            <a:ln w="28575" cap="rnd">
              <a:solidFill>
                <a:schemeClr val="accent1"/>
              </a:solidFill>
              <a:prstDash val="sysDot"/>
              <a:round/>
            </a:ln>
            <a:effectLst/>
          </c:spPr>
          <c:marker>
            <c:symbol val="circle"/>
            <c:size val="5"/>
            <c:spPr>
              <a:solidFill>
                <a:schemeClr val="accent1"/>
              </a:solidFill>
              <a:ln w="9525">
                <a:solidFill>
                  <a:schemeClr val="accent1"/>
                </a:solidFill>
                <a:prstDash val="sysDot"/>
              </a:ln>
              <a:effectLst/>
            </c:spPr>
          </c:marker>
          <c:cat>
            <c:strRef>
              <c:f>'Credit Accrual'!$B$14:$D$14</c:f>
              <c:strCache>
                <c:ptCount val="3"/>
                <c:pt idx="0">
                  <c:v>2021-22</c:v>
                </c:pt>
                <c:pt idx="1">
                  <c:v>2022-23
Cohort 1, Year 1</c:v>
                </c:pt>
                <c:pt idx="2">
                  <c:v>2023-24
Cohort 2, Year 1</c:v>
                </c:pt>
              </c:strCache>
            </c:strRef>
          </c:cat>
          <c:val>
            <c:numRef>
              <c:f>'Credit Accrual'!$B$15:$D$15</c:f>
              <c:numCache>
                <c:formatCode>0.00%</c:formatCode>
                <c:ptCount val="3"/>
                <c:pt idx="0">
                  <c:v>9.4100000000000003E-2</c:v>
                </c:pt>
                <c:pt idx="1">
                  <c:v>0.105</c:v>
                </c:pt>
                <c:pt idx="2">
                  <c:v>0.13750000000000001</c:v>
                </c:pt>
              </c:numCache>
            </c:numRef>
          </c:val>
          <c:smooth val="0"/>
          <c:extLst>
            <c:ext xmlns:c16="http://schemas.microsoft.com/office/drawing/2014/chart" uri="{C3380CC4-5D6E-409C-BE32-E72D297353CC}">
              <c16:uniqueId val="{00000000-EBD4-4D31-A6F4-F17BF8B99273}"/>
            </c:ext>
          </c:extLst>
        </c:ser>
        <c:ser>
          <c:idx val="1"/>
          <c:order val="1"/>
          <c:tx>
            <c:strRef>
              <c:f>'Credit Accrual'!$A$16</c:f>
              <c:strCache>
                <c:ptCount val="1"/>
                <c:pt idx="0">
                  <c:v>Cohort 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Credit Accrual'!$B$14:$D$14</c:f>
              <c:strCache>
                <c:ptCount val="3"/>
                <c:pt idx="0">
                  <c:v>2021-22</c:v>
                </c:pt>
                <c:pt idx="1">
                  <c:v>2022-23
Cohort 1, Year 1</c:v>
                </c:pt>
                <c:pt idx="2">
                  <c:v>2023-24
Cohort 2, Year 1</c:v>
                </c:pt>
              </c:strCache>
            </c:strRef>
          </c:cat>
          <c:val>
            <c:numRef>
              <c:f>'Credit Accrual'!$B$16:$D$16</c:f>
              <c:numCache>
                <c:formatCode>0.00%</c:formatCode>
                <c:ptCount val="3"/>
                <c:pt idx="1">
                  <c:v>7.5300000000000006E-2</c:v>
                </c:pt>
                <c:pt idx="2">
                  <c:v>9.1200000000000003E-2</c:v>
                </c:pt>
              </c:numCache>
            </c:numRef>
          </c:val>
          <c:smooth val="0"/>
          <c:extLst>
            <c:ext xmlns:c16="http://schemas.microsoft.com/office/drawing/2014/chart" uri="{C3380CC4-5D6E-409C-BE32-E72D297353CC}">
              <c16:uniqueId val="{00000001-EBD4-4D31-A6F4-F17BF8B99273}"/>
            </c:ext>
          </c:extLst>
        </c:ser>
        <c:dLbls>
          <c:showLegendKey val="0"/>
          <c:showVal val="0"/>
          <c:showCatName val="0"/>
          <c:showSerName val="0"/>
          <c:showPercent val="0"/>
          <c:showBubbleSize val="0"/>
        </c:dLbls>
        <c:marker val="1"/>
        <c:smooth val="0"/>
        <c:axId val="276341768"/>
        <c:axId val="276343816"/>
      </c:lineChart>
      <c:catAx>
        <c:axId val="276341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ademic 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6343816"/>
        <c:crosses val="autoZero"/>
        <c:auto val="1"/>
        <c:lblAlgn val="ctr"/>
        <c:lblOffset val="100"/>
        <c:noMultiLvlLbl val="0"/>
      </c:catAx>
      <c:valAx>
        <c:axId val="276343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redit Accrual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6341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ASPP</a:t>
            </a:r>
            <a:r>
              <a:rPr lang="en-US" baseline="0"/>
              <a:t> EL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AASPP_ELA!$A$14</c:f>
              <c:strCache>
                <c:ptCount val="1"/>
                <c:pt idx="0">
                  <c:v>Cohort 1</c:v>
                </c:pt>
              </c:strCache>
            </c:strRef>
          </c:tx>
          <c:spPr>
            <a:ln w="28575" cap="rnd">
              <a:solidFill>
                <a:schemeClr val="accent1"/>
              </a:solidFill>
              <a:prstDash val="sysDot"/>
              <a:round/>
            </a:ln>
            <a:effectLst/>
          </c:spPr>
          <c:marker>
            <c:symbol val="circle"/>
            <c:size val="5"/>
            <c:spPr>
              <a:solidFill>
                <a:schemeClr val="accent1"/>
              </a:solidFill>
              <a:ln w="9525">
                <a:solidFill>
                  <a:schemeClr val="accent1"/>
                </a:solidFill>
                <a:prstDash val="sysDot"/>
              </a:ln>
              <a:effectLst/>
            </c:spPr>
          </c:marker>
          <c:cat>
            <c:strRef>
              <c:f>CAASPP_ELA!$B$13:$D$13</c:f>
              <c:strCache>
                <c:ptCount val="3"/>
                <c:pt idx="0">
                  <c:v>2021-22</c:v>
                </c:pt>
                <c:pt idx="1">
                  <c:v>2022-23
Cohort 1, Year 1</c:v>
                </c:pt>
                <c:pt idx="2">
                  <c:v>2023-24
Cohort 2, Year 1</c:v>
                </c:pt>
              </c:strCache>
            </c:strRef>
          </c:cat>
          <c:val>
            <c:numRef>
              <c:f>CAASPP_ELA!$B$14:$D$14</c:f>
              <c:numCache>
                <c:formatCode>0.00%</c:formatCode>
                <c:ptCount val="3"/>
                <c:pt idx="0">
                  <c:v>0.2787</c:v>
                </c:pt>
                <c:pt idx="1">
                  <c:v>0.27710000000000001</c:v>
                </c:pt>
                <c:pt idx="2">
                  <c:v>0.28210000000000002</c:v>
                </c:pt>
              </c:numCache>
            </c:numRef>
          </c:val>
          <c:smooth val="0"/>
          <c:extLst>
            <c:ext xmlns:c16="http://schemas.microsoft.com/office/drawing/2014/chart" uri="{C3380CC4-5D6E-409C-BE32-E72D297353CC}">
              <c16:uniqueId val="{00000000-074E-4012-A732-5B0A6410EF5E}"/>
            </c:ext>
          </c:extLst>
        </c:ser>
        <c:ser>
          <c:idx val="1"/>
          <c:order val="1"/>
          <c:tx>
            <c:strRef>
              <c:f>CAASPP_ELA!$A$15</c:f>
              <c:strCache>
                <c:ptCount val="1"/>
                <c:pt idx="0">
                  <c:v>Cohort 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CAASPP_ELA!$B$13:$D$13</c:f>
              <c:strCache>
                <c:ptCount val="3"/>
                <c:pt idx="0">
                  <c:v>2021-22</c:v>
                </c:pt>
                <c:pt idx="1">
                  <c:v>2022-23
Cohort 1, Year 1</c:v>
                </c:pt>
                <c:pt idx="2">
                  <c:v>2023-24
Cohort 2, Year 1</c:v>
                </c:pt>
              </c:strCache>
            </c:strRef>
          </c:cat>
          <c:val>
            <c:numRef>
              <c:f>CAASPP_ELA!$B$15:$D$15</c:f>
              <c:numCache>
                <c:formatCode>0.00%</c:formatCode>
                <c:ptCount val="3"/>
                <c:pt idx="1">
                  <c:v>0.3155</c:v>
                </c:pt>
                <c:pt idx="2">
                  <c:v>0.3226</c:v>
                </c:pt>
              </c:numCache>
            </c:numRef>
          </c:val>
          <c:smooth val="0"/>
          <c:extLst>
            <c:ext xmlns:c16="http://schemas.microsoft.com/office/drawing/2014/chart" uri="{C3380CC4-5D6E-409C-BE32-E72D297353CC}">
              <c16:uniqueId val="{00000001-074E-4012-A732-5B0A6410EF5E}"/>
            </c:ext>
          </c:extLst>
        </c:ser>
        <c:dLbls>
          <c:showLegendKey val="0"/>
          <c:showVal val="0"/>
          <c:showCatName val="0"/>
          <c:showSerName val="0"/>
          <c:showPercent val="0"/>
          <c:showBubbleSize val="0"/>
        </c:dLbls>
        <c:marker val="1"/>
        <c:smooth val="0"/>
        <c:axId val="797388911"/>
        <c:axId val="797388431"/>
      </c:lineChart>
      <c:catAx>
        <c:axId val="7973889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ademic Year</a:t>
                </a:r>
              </a:p>
            </c:rich>
          </c:tx>
          <c:layout>
            <c:manualLayout>
              <c:xMode val="edge"/>
              <c:yMode val="edge"/>
              <c:x val="0.44601552930883637"/>
              <c:y val="0.807189049285505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7388431"/>
        <c:crosses val="autoZero"/>
        <c:auto val="1"/>
        <c:lblAlgn val="ctr"/>
        <c:lblOffset val="100"/>
        <c:noMultiLvlLbl val="0"/>
      </c:catAx>
      <c:valAx>
        <c:axId val="79738843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andard Met or Exceeded (%)</a:t>
                </a:r>
              </a:p>
            </c:rich>
          </c:tx>
          <c:layout>
            <c:manualLayout>
              <c:xMode val="edge"/>
              <c:yMode val="edge"/>
              <c:x val="2.5251093613298338E-2"/>
              <c:y val="0.1277887139107611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7388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ASPP Mat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AASPP_Math!$A$15</c:f>
              <c:strCache>
                <c:ptCount val="1"/>
                <c:pt idx="0">
                  <c:v>Cohort 1</c:v>
                </c:pt>
              </c:strCache>
            </c:strRef>
          </c:tx>
          <c:spPr>
            <a:ln w="28575" cap="rnd">
              <a:solidFill>
                <a:schemeClr val="accent1"/>
              </a:solidFill>
              <a:prstDash val="sysDot"/>
              <a:round/>
            </a:ln>
            <a:effectLst/>
          </c:spPr>
          <c:marker>
            <c:symbol val="circle"/>
            <c:size val="5"/>
            <c:spPr>
              <a:solidFill>
                <a:schemeClr val="accent1"/>
              </a:solidFill>
              <a:ln w="9525">
                <a:solidFill>
                  <a:schemeClr val="accent1"/>
                </a:solidFill>
                <a:prstDash val="sysDot"/>
              </a:ln>
              <a:effectLst/>
            </c:spPr>
          </c:marker>
          <c:cat>
            <c:strRef>
              <c:f>CAASPP_Math!$B$14:$D$14</c:f>
              <c:strCache>
                <c:ptCount val="3"/>
                <c:pt idx="0">
                  <c:v>2021-22</c:v>
                </c:pt>
                <c:pt idx="1">
                  <c:v>2022-23,
Cohort 1, Year 1</c:v>
                </c:pt>
                <c:pt idx="2">
                  <c:v>2023-24
Cohort 2, Year 1</c:v>
                </c:pt>
              </c:strCache>
            </c:strRef>
          </c:cat>
          <c:val>
            <c:numRef>
              <c:f>CAASPP_Math!$B$15:$D$15</c:f>
              <c:numCache>
                <c:formatCode>0.00%</c:formatCode>
                <c:ptCount val="3"/>
                <c:pt idx="0">
                  <c:v>0.16400000000000001</c:v>
                </c:pt>
                <c:pt idx="1">
                  <c:v>0.17860000000000001</c:v>
                </c:pt>
                <c:pt idx="2">
                  <c:v>0.19020000000000001</c:v>
                </c:pt>
              </c:numCache>
            </c:numRef>
          </c:val>
          <c:smooth val="0"/>
          <c:extLst>
            <c:ext xmlns:c16="http://schemas.microsoft.com/office/drawing/2014/chart" uri="{C3380CC4-5D6E-409C-BE32-E72D297353CC}">
              <c16:uniqueId val="{00000000-2E88-480A-8EE8-664BCEAA3B08}"/>
            </c:ext>
          </c:extLst>
        </c:ser>
        <c:ser>
          <c:idx val="1"/>
          <c:order val="1"/>
          <c:tx>
            <c:strRef>
              <c:f>CAASPP_Math!$A$16</c:f>
              <c:strCache>
                <c:ptCount val="1"/>
                <c:pt idx="0">
                  <c:v>Cohort 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CAASPP_Math!$B$14:$D$14</c:f>
              <c:strCache>
                <c:ptCount val="3"/>
                <c:pt idx="0">
                  <c:v>2021-22</c:v>
                </c:pt>
                <c:pt idx="1">
                  <c:v>2022-23,
Cohort 1, Year 1</c:v>
                </c:pt>
                <c:pt idx="2">
                  <c:v>2023-24
Cohort 2, Year 1</c:v>
                </c:pt>
              </c:strCache>
            </c:strRef>
          </c:cat>
          <c:val>
            <c:numRef>
              <c:f>CAASPP_Math!$B$16:$D$16</c:f>
              <c:numCache>
                <c:formatCode>0.00%</c:formatCode>
                <c:ptCount val="3"/>
                <c:pt idx="1">
                  <c:v>0.20860000000000001</c:v>
                </c:pt>
                <c:pt idx="2">
                  <c:v>0.215</c:v>
                </c:pt>
              </c:numCache>
            </c:numRef>
          </c:val>
          <c:smooth val="0"/>
          <c:extLst>
            <c:ext xmlns:c16="http://schemas.microsoft.com/office/drawing/2014/chart" uri="{C3380CC4-5D6E-409C-BE32-E72D297353CC}">
              <c16:uniqueId val="{00000001-2E88-480A-8EE8-664BCEAA3B08}"/>
            </c:ext>
          </c:extLst>
        </c:ser>
        <c:dLbls>
          <c:showLegendKey val="0"/>
          <c:showVal val="0"/>
          <c:showCatName val="0"/>
          <c:showSerName val="0"/>
          <c:showPercent val="0"/>
          <c:showBubbleSize val="0"/>
        </c:dLbls>
        <c:marker val="1"/>
        <c:smooth val="0"/>
        <c:axId val="485767151"/>
        <c:axId val="485768111"/>
      </c:lineChart>
      <c:catAx>
        <c:axId val="485767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ademic Year</a:t>
                </a:r>
              </a:p>
            </c:rich>
          </c:tx>
          <c:layout>
            <c:manualLayout>
              <c:xMode val="edge"/>
              <c:yMode val="edge"/>
              <c:x val="0.43893569553805772"/>
              <c:y val="0.7972061825605132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5768111"/>
        <c:crosses val="autoZero"/>
        <c:auto val="1"/>
        <c:lblAlgn val="ctr"/>
        <c:lblOffset val="100"/>
        <c:noMultiLvlLbl val="0"/>
      </c:catAx>
      <c:valAx>
        <c:axId val="4857681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andard</a:t>
                </a:r>
                <a:r>
                  <a:rPr lang="en-US" baseline="0"/>
                  <a:t> Met or Exceeded (%)</a:t>
                </a:r>
                <a:endParaRPr lang="en-US"/>
              </a:p>
            </c:rich>
          </c:tx>
          <c:layout>
            <c:manualLayout>
              <c:xMode val="edge"/>
              <c:yMode val="edge"/>
              <c:x val="1.763976377952756E-2"/>
              <c:y val="0.1315328813065033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57671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llege and Career Readine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CRI!$A$16</c:f>
              <c:strCache>
                <c:ptCount val="1"/>
                <c:pt idx="0">
                  <c:v>Cohort 1</c:v>
                </c:pt>
              </c:strCache>
            </c:strRef>
          </c:tx>
          <c:spPr>
            <a:ln w="28575" cap="rnd">
              <a:solidFill>
                <a:schemeClr val="accent1"/>
              </a:solidFill>
              <a:prstDash val="sysDot"/>
              <a:round/>
            </a:ln>
            <a:effectLst/>
          </c:spPr>
          <c:marker>
            <c:symbol val="circle"/>
            <c:size val="5"/>
            <c:spPr>
              <a:solidFill>
                <a:schemeClr val="accent1"/>
              </a:solidFill>
              <a:ln w="9525">
                <a:solidFill>
                  <a:schemeClr val="accent1"/>
                </a:solidFill>
                <a:prstDash val="sysDot"/>
              </a:ln>
              <a:effectLst/>
            </c:spPr>
          </c:marker>
          <c:cat>
            <c:strRef>
              <c:f>CCRI!$B$15:$D$15</c:f>
              <c:strCache>
                <c:ptCount val="3"/>
                <c:pt idx="0">
                  <c:v>2021-22</c:v>
                </c:pt>
                <c:pt idx="1">
                  <c:v>2022-23
Cohort 1, Year 1</c:v>
                </c:pt>
                <c:pt idx="2">
                  <c:v>2023-24
Cohort 2, Year 1</c:v>
                </c:pt>
              </c:strCache>
            </c:strRef>
          </c:cat>
          <c:val>
            <c:numRef>
              <c:f>CCRI!$B$16:$D$16</c:f>
              <c:numCache>
                <c:formatCode>0.00%</c:formatCode>
                <c:ptCount val="3"/>
                <c:pt idx="0">
                  <c:v>0.5786</c:v>
                </c:pt>
                <c:pt idx="1">
                  <c:v>0.39150000000000001</c:v>
                </c:pt>
                <c:pt idx="2">
                  <c:v>0.44030000000000002</c:v>
                </c:pt>
              </c:numCache>
            </c:numRef>
          </c:val>
          <c:smooth val="0"/>
          <c:extLst>
            <c:ext xmlns:c16="http://schemas.microsoft.com/office/drawing/2014/chart" uri="{C3380CC4-5D6E-409C-BE32-E72D297353CC}">
              <c16:uniqueId val="{00000000-5B38-4101-BE01-9CC67ED1C3C9}"/>
            </c:ext>
          </c:extLst>
        </c:ser>
        <c:ser>
          <c:idx val="1"/>
          <c:order val="1"/>
          <c:tx>
            <c:strRef>
              <c:f>CCRI!$A$17</c:f>
              <c:strCache>
                <c:ptCount val="1"/>
                <c:pt idx="0">
                  <c:v>Cohort 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CCRI!$B$15:$D$15</c:f>
              <c:strCache>
                <c:ptCount val="3"/>
                <c:pt idx="0">
                  <c:v>2021-22</c:v>
                </c:pt>
                <c:pt idx="1">
                  <c:v>2022-23
Cohort 1, Year 1</c:v>
                </c:pt>
                <c:pt idx="2">
                  <c:v>2023-24
Cohort 2, Year 1</c:v>
                </c:pt>
              </c:strCache>
            </c:strRef>
          </c:cat>
          <c:val>
            <c:numRef>
              <c:f>CCRI!$B$17:$D$17</c:f>
              <c:numCache>
                <c:formatCode>0.00%</c:formatCode>
                <c:ptCount val="3"/>
                <c:pt idx="1">
                  <c:v>0.42709999999999998</c:v>
                </c:pt>
                <c:pt idx="2">
                  <c:v>0.43159999999999998</c:v>
                </c:pt>
              </c:numCache>
            </c:numRef>
          </c:val>
          <c:smooth val="0"/>
          <c:extLst>
            <c:ext xmlns:c16="http://schemas.microsoft.com/office/drawing/2014/chart" uri="{C3380CC4-5D6E-409C-BE32-E72D297353CC}">
              <c16:uniqueId val="{00000001-5B38-4101-BE01-9CC67ED1C3C9}"/>
            </c:ext>
          </c:extLst>
        </c:ser>
        <c:dLbls>
          <c:showLegendKey val="0"/>
          <c:showVal val="0"/>
          <c:showCatName val="0"/>
          <c:showSerName val="0"/>
          <c:showPercent val="0"/>
          <c:showBubbleSize val="0"/>
        </c:dLbls>
        <c:marker val="1"/>
        <c:smooth val="0"/>
        <c:axId val="1502270472"/>
        <c:axId val="1502272520"/>
      </c:lineChart>
      <c:catAx>
        <c:axId val="1502270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ademic Year</a:t>
                </a:r>
              </a:p>
            </c:rich>
          </c:tx>
          <c:layout>
            <c:manualLayout>
              <c:xMode val="edge"/>
              <c:yMode val="edge"/>
              <c:x val="0.46788757655293089"/>
              <c:y val="0.7866659375911344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2272520"/>
        <c:crosses val="autoZero"/>
        <c:auto val="1"/>
        <c:lblAlgn val="ctr"/>
        <c:lblOffset val="100"/>
        <c:noMultiLvlLbl val="0"/>
      </c:catAx>
      <c:valAx>
        <c:axId val="1502272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TE and A-G Course Completion Rate (Combine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2270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opou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Dropout!$A$15</c:f>
              <c:strCache>
                <c:ptCount val="1"/>
                <c:pt idx="0">
                  <c:v>Cohort 1</c:v>
                </c:pt>
              </c:strCache>
            </c:strRef>
          </c:tx>
          <c:spPr>
            <a:ln w="28575" cap="rnd">
              <a:solidFill>
                <a:schemeClr val="accent1"/>
              </a:solidFill>
              <a:prstDash val="sysDot"/>
              <a:round/>
            </a:ln>
            <a:effectLst/>
          </c:spPr>
          <c:marker>
            <c:symbol val="circle"/>
            <c:size val="5"/>
            <c:spPr>
              <a:solidFill>
                <a:schemeClr val="accent1"/>
              </a:solidFill>
              <a:ln w="9525">
                <a:solidFill>
                  <a:schemeClr val="accent1"/>
                </a:solidFill>
                <a:prstDash val="sysDot"/>
              </a:ln>
              <a:effectLst/>
            </c:spPr>
          </c:marker>
          <c:cat>
            <c:strRef>
              <c:f>Dropout!$B$14:$D$14</c:f>
              <c:strCache>
                <c:ptCount val="3"/>
                <c:pt idx="0">
                  <c:v>2021-22</c:v>
                </c:pt>
                <c:pt idx="1">
                  <c:v>2022-23
Cohort 1, Year 1</c:v>
                </c:pt>
                <c:pt idx="2">
                  <c:v>2023-24
Cohort 2, Year 1</c:v>
                </c:pt>
              </c:strCache>
            </c:strRef>
          </c:cat>
          <c:val>
            <c:numRef>
              <c:f>Dropout!$B$15:$D$15</c:f>
              <c:numCache>
                <c:formatCode>0.00%</c:formatCode>
                <c:ptCount val="3"/>
                <c:pt idx="0">
                  <c:v>0.11020000000000001</c:v>
                </c:pt>
                <c:pt idx="1">
                  <c:v>0.107</c:v>
                </c:pt>
                <c:pt idx="2">
                  <c:v>0.1055</c:v>
                </c:pt>
              </c:numCache>
            </c:numRef>
          </c:val>
          <c:smooth val="0"/>
          <c:extLst>
            <c:ext xmlns:c16="http://schemas.microsoft.com/office/drawing/2014/chart" uri="{C3380CC4-5D6E-409C-BE32-E72D297353CC}">
              <c16:uniqueId val="{00000000-0754-422F-BEA4-EECF5D9C3A47}"/>
            </c:ext>
          </c:extLst>
        </c:ser>
        <c:ser>
          <c:idx val="1"/>
          <c:order val="1"/>
          <c:tx>
            <c:strRef>
              <c:f>Dropout!$A$16</c:f>
              <c:strCache>
                <c:ptCount val="1"/>
                <c:pt idx="0">
                  <c:v>Cohort 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Dropout!$B$14:$D$14</c:f>
              <c:strCache>
                <c:ptCount val="3"/>
                <c:pt idx="0">
                  <c:v>2021-22</c:v>
                </c:pt>
                <c:pt idx="1">
                  <c:v>2022-23
Cohort 1, Year 1</c:v>
                </c:pt>
                <c:pt idx="2">
                  <c:v>2023-24
Cohort 2, Year 1</c:v>
                </c:pt>
              </c:strCache>
            </c:strRef>
          </c:cat>
          <c:val>
            <c:numRef>
              <c:f>Dropout!$B$16:$D$16</c:f>
              <c:numCache>
                <c:formatCode>0.00%</c:formatCode>
                <c:ptCount val="3"/>
                <c:pt idx="1">
                  <c:v>0.1198</c:v>
                </c:pt>
                <c:pt idx="2">
                  <c:v>0.12230000000000001</c:v>
                </c:pt>
              </c:numCache>
            </c:numRef>
          </c:val>
          <c:smooth val="0"/>
          <c:extLst>
            <c:ext xmlns:c16="http://schemas.microsoft.com/office/drawing/2014/chart" uri="{C3380CC4-5D6E-409C-BE32-E72D297353CC}">
              <c16:uniqueId val="{00000001-0754-422F-BEA4-EECF5D9C3A47}"/>
            </c:ext>
          </c:extLst>
        </c:ser>
        <c:dLbls>
          <c:showLegendKey val="0"/>
          <c:showVal val="0"/>
          <c:showCatName val="0"/>
          <c:showSerName val="0"/>
          <c:showPercent val="0"/>
          <c:showBubbleSize val="0"/>
        </c:dLbls>
        <c:marker val="1"/>
        <c:smooth val="0"/>
        <c:axId val="1631789063"/>
        <c:axId val="1631791111"/>
      </c:lineChart>
      <c:catAx>
        <c:axId val="16317890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ademic Year</a:t>
                </a:r>
              </a:p>
            </c:rich>
          </c:tx>
          <c:layout>
            <c:manualLayout>
              <c:xMode val="edge"/>
              <c:yMode val="edge"/>
              <c:x val="0.41242235345581796"/>
              <c:y val="0.7925375473899095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1791111"/>
        <c:crosses val="autoZero"/>
        <c:auto val="1"/>
        <c:lblAlgn val="ctr"/>
        <c:lblOffset val="100"/>
        <c:noMultiLvlLbl val="0"/>
      </c:catAx>
      <c:valAx>
        <c:axId val="163179111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ropout Rate</a:t>
                </a:r>
              </a:p>
            </c:rich>
          </c:tx>
          <c:layout>
            <c:manualLayout>
              <c:xMode val="edge"/>
              <c:yMode val="edge"/>
              <c:x val="2.2222222222222223E-2"/>
              <c:y val="0.2849690142898804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17890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ul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Expulsion!$A$15</c:f>
              <c:strCache>
                <c:ptCount val="1"/>
                <c:pt idx="0">
                  <c:v>Cohort 1</c:v>
                </c:pt>
              </c:strCache>
            </c:strRef>
          </c:tx>
          <c:spPr>
            <a:ln w="28575" cap="rnd">
              <a:solidFill>
                <a:schemeClr val="accent1"/>
              </a:solidFill>
              <a:prstDash val="sysDot"/>
              <a:round/>
            </a:ln>
            <a:effectLst/>
          </c:spPr>
          <c:marker>
            <c:symbol val="circle"/>
            <c:size val="5"/>
            <c:spPr>
              <a:solidFill>
                <a:schemeClr val="accent1"/>
              </a:solidFill>
              <a:ln w="9525">
                <a:solidFill>
                  <a:schemeClr val="accent1"/>
                </a:solidFill>
                <a:prstDash val="sysDot"/>
              </a:ln>
              <a:effectLst/>
            </c:spPr>
          </c:marker>
          <c:cat>
            <c:strRef>
              <c:f>Expulsion!$B$14:$D$14</c:f>
              <c:strCache>
                <c:ptCount val="3"/>
                <c:pt idx="0">
                  <c:v>2021-22</c:v>
                </c:pt>
                <c:pt idx="1">
                  <c:v>2022-23
Cohort 1, Year 1</c:v>
                </c:pt>
                <c:pt idx="2">
                  <c:v>2023-24
Cohort 2, Year 1</c:v>
                </c:pt>
              </c:strCache>
            </c:strRef>
          </c:cat>
          <c:val>
            <c:numRef>
              <c:f>Expulsion!$B$15:$D$15</c:f>
              <c:numCache>
                <c:formatCode>0.00%</c:formatCode>
                <c:ptCount val="3"/>
                <c:pt idx="0">
                  <c:v>6.69E-4</c:v>
                </c:pt>
                <c:pt idx="1">
                  <c:v>8.5300000000000003E-4</c:v>
                </c:pt>
                <c:pt idx="2">
                  <c:v>5.1099999999999995E-4</c:v>
                </c:pt>
              </c:numCache>
            </c:numRef>
          </c:val>
          <c:smooth val="0"/>
          <c:extLst>
            <c:ext xmlns:c16="http://schemas.microsoft.com/office/drawing/2014/chart" uri="{C3380CC4-5D6E-409C-BE32-E72D297353CC}">
              <c16:uniqueId val="{00000000-B022-4C29-94B5-CFE8DD6FEB4B}"/>
            </c:ext>
          </c:extLst>
        </c:ser>
        <c:ser>
          <c:idx val="1"/>
          <c:order val="1"/>
          <c:tx>
            <c:strRef>
              <c:f>Expulsion!$A$16</c:f>
              <c:strCache>
                <c:ptCount val="1"/>
                <c:pt idx="0">
                  <c:v>Cohort 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Expulsion!$B$14:$D$14</c:f>
              <c:strCache>
                <c:ptCount val="3"/>
                <c:pt idx="0">
                  <c:v>2021-22</c:v>
                </c:pt>
                <c:pt idx="1">
                  <c:v>2022-23
Cohort 1, Year 1</c:v>
                </c:pt>
                <c:pt idx="2">
                  <c:v>2023-24
Cohort 2, Year 1</c:v>
                </c:pt>
              </c:strCache>
            </c:strRef>
          </c:cat>
          <c:val>
            <c:numRef>
              <c:f>Expulsion!$B$16:$D$16</c:f>
              <c:numCache>
                <c:formatCode>0.00%</c:formatCode>
                <c:ptCount val="3"/>
                <c:pt idx="1">
                  <c:v>8.3900000000000001E-4</c:v>
                </c:pt>
                <c:pt idx="2">
                  <c:v>7.9500000000000003E-4</c:v>
                </c:pt>
              </c:numCache>
            </c:numRef>
          </c:val>
          <c:smooth val="0"/>
          <c:extLst>
            <c:ext xmlns:c16="http://schemas.microsoft.com/office/drawing/2014/chart" uri="{C3380CC4-5D6E-409C-BE32-E72D297353CC}">
              <c16:uniqueId val="{00000001-B022-4C29-94B5-CFE8DD6FEB4B}"/>
            </c:ext>
          </c:extLst>
        </c:ser>
        <c:dLbls>
          <c:showLegendKey val="0"/>
          <c:showVal val="0"/>
          <c:showCatName val="0"/>
          <c:showSerName val="0"/>
          <c:showPercent val="0"/>
          <c:showBubbleSize val="0"/>
        </c:dLbls>
        <c:marker val="1"/>
        <c:smooth val="0"/>
        <c:axId val="206146568"/>
        <c:axId val="843801607"/>
      </c:lineChart>
      <c:catAx>
        <c:axId val="206146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ademic Year</a:t>
                </a:r>
              </a:p>
            </c:rich>
          </c:tx>
          <c:layout>
            <c:manualLayout>
              <c:xMode val="edge"/>
              <c:yMode val="edge"/>
              <c:x val="0.43296741032370956"/>
              <c:y val="0.802497812773403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3801607"/>
        <c:crosses val="autoZero"/>
        <c:auto val="1"/>
        <c:lblAlgn val="ctr"/>
        <c:lblOffset val="100"/>
        <c:noMultiLvlLbl val="0"/>
      </c:catAx>
      <c:valAx>
        <c:axId val="8438016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ulsion Rate</a:t>
                </a:r>
              </a:p>
            </c:rich>
          </c:tx>
          <c:layout>
            <c:manualLayout>
              <c:xMode val="edge"/>
              <c:yMode val="edge"/>
              <c:x val="2.0454943132108487E-2"/>
              <c:y val="0.2721795713035870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146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uspen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uspension!$A$14</c:f>
              <c:strCache>
                <c:ptCount val="1"/>
                <c:pt idx="0">
                  <c:v>Cohort 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Pt>
            <c:idx val="1"/>
            <c:marker>
              <c:symbol val="circle"/>
              <c:size val="5"/>
              <c:spPr>
                <a:solidFill>
                  <a:schemeClr val="accent1"/>
                </a:solidFill>
                <a:ln w="9525">
                  <a:solidFill>
                    <a:schemeClr val="accent1"/>
                  </a:solidFill>
                  <a:prstDash val="sysDot"/>
                </a:ln>
                <a:effectLst/>
              </c:spPr>
            </c:marker>
            <c:bubble3D val="0"/>
            <c:spPr>
              <a:ln w="28575" cap="rnd">
                <a:solidFill>
                  <a:schemeClr val="accent1"/>
                </a:solidFill>
                <a:prstDash val="sysDot"/>
                <a:round/>
              </a:ln>
              <a:effectLst/>
            </c:spPr>
            <c:extLst>
              <c:ext xmlns:c16="http://schemas.microsoft.com/office/drawing/2014/chart" uri="{C3380CC4-5D6E-409C-BE32-E72D297353CC}">
                <c16:uniqueId val="{00000000-40EA-436D-952C-D2382044C766}"/>
              </c:ext>
            </c:extLst>
          </c:dPt>
          <c:dPt>
            <c:idx val="2"/>
            <c:marker>
              <c:symbol val="circle"/>
              <c:size val="5"/>
              <c:spPr>
                <a:solidFill>
                  <a:schemeClr val="accent1"/>
                </a:solidFill>
                <a:ln w="9525">
                  <a:solidFill>
                    <a:schemeClr val="accent1"/>
                  </a:solidFill>
                  <a:prstDash val="sysDot"/>
                </a:ln>
                <a:effectLst/>
              </c:spPr>
            </c:marker>
            <c:bubble3D val="0"/>
            <c:spPr>
              <a:ln w="28575" cap="rnd">
                <a:solidFill>
                  <a:schemeClr val="accent1"/>
                </a:solidFill>
                <a:prstDash val="sysDot"/>
                <a:round/>
              </a:ln>
              <a:effectLst/>
            </c:spPr>
            <c:extLst>
              <c:ext xmlns:c16="http://schemas.microsoft.com/office/drawing/2014/chart" uri="{C3380CC4-5D6E-409C-BE32-E72D297353CC}">
                <c16:uniqueId val="{00000001-40EA-436D-952C-D2382044C766}"/>
              </c:ext>
            </c:extLst>
          </c:dPt>
          <c:cat>
            <c:strRef>
              <c:f>Suspension!$B$13:$D$13</c:f>
              <c:strCache>
                <c:ptCount val="3"/>
                <c:pt idx="0">
                  <c:v>2021-22</c:v>
                </c:pt>
                <c:pt idx="1">
                  <c:v>2022-23
Cohort 1, Year 1</c:v>
                </c:pt>
                <c:pt idx="2">
                  <c:v>2023-24
Cohort 2, Year 1</c:v>
                </c:pt>
              </c:strCache>
            </c:strRef>
          </c:cat>
          <c:val>
            <c:numRef>
              <c:f>Suspension!$B$14:$D$14</c:f>
              <c:numCache>
                <c:formatCode>0.00%</c:formatCode>
                <c:ptCount val="3"/>
                <c:pt idx="0">
                  <c:v>3.4099999999999998E-2</c:v>
                </c:pt>
                <c:pt idx="1">
                  <c:v>3.95E-2</c:v>
                </c:pt>
                <c:pt idx="2">
                  <c:v>3.8399999999999997E-2</c:v>
                </c:pt>
              </c:numCache>
            </c:numRef>
          </c:val>
          <c:smooth val="0"/>
          <c:extLst>
            <c:ext xmlns:c16="http://schemas.microsoft.com/office/drawing/2014/chart" uri="{C3380CC4-5D6E-409C-BE32-E72D297353CC}">
              <c16:uniqueId val="{00000000-C130-4C58-8254-A0F530F50B06}"/>
            </c:ext>
          </c:extLst>
        </c:ser>
        <c:ser>
          <c:idx val="1"/>
          <c:order val="1"/>
          <c:tx>
            <c:strRef>
              <c:f>Suspension!$A$15</c:f>
              <c:strCache>
                <c:ptCount val="1"/>
                <c:pt idx="0">
                  <c:v>Cohort 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uspension!$B$13:$D$13</c:f>
              <c:strCache>
                <c:ptCount val="3"/>
                <c:pt idx="0">
                  <c:v>2021-22</c:v>
                </c:pt>
                <c:pt idx="1">
                  <c:v>2022-23
Cohort 1, Year 1</c:v>
                </c:pt>
                <c:pt idx="2">
                  <c:v>2023-24
Cohort 2, Year 1</c:v>
                </c:pt>
              </c:strCache>
            </c:strRef>
          </c:cat>
          <c:val>
            <c:numRef>
              <c:f>Suspension!$B$15:$D$15</c:f>
              <c:numCache>
                <c:formatCode>0.00%</c:formatCode>
                <c:ptCount val="3"/>
                <c:pt idx="1">
                  <c:v>4.2200000000000001E-2</c:v>
                </c:pt>
                <c:pt idx="2">
                  <c:v>4.1300000000000003E-2</c:v>
                </c:pt>
              </c:numCache>
            </c:numRef>
          </c:val>
          <c:smooth val="0"/>
          <c:extLst>
            <c:ext xmlns:c16="http://schemas.microsoft.com/office/drawing/2014/chart" uri="{C3380CC4-5D6E-409C-BE32-E72D297353CC}">
              <c16:uniqueId val="{00000001-C130-4C58-8254-A0F530F50B06}"/>
            </c:ext>
          </c:extLst>
        </c:ser>
        <c:dLbls>
          <c:showLegendKey val="0"/>
          <c:showVal val="0"/>
          <c:showCatName val="0"/>
          <c:showSerName val="0"/>
          <c:showPercent val="0"/>
          <c:showBubbleSize val="0"/>
        </c:dLbls>
        <c:marker val="1"/>
        <c:smooth val="0"/>
        <c:axId val="873361415"/>
        <c:axId val="873363463"/>
      </c:lineChart>
      <c:catAx>
        <c:axId val="8733614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ademic Year</a:t>
                </a:r>
              </a:p>
            </c:rich>
          </c:tx>
          <c:layout>
            <c:manualLayout>
              <c:xMode val="edge"/>
              <c:yMode val="edge"/>
              <c:x val="0.45984840880333072"/>
              <c:y val="0.796829414715656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3363463"/>
        <c:crosses val="autoZero"/>
        <c:auto val="1"/>
        <c:lblAlgn val="ctr"/>
        <c:lblOffset val="100"/>
        <c:noMultiLvlLbl val="0"/>
      </c:catAx>
      <c:valAx>
        <c:axId val="873363463"/>
        <c:scaling>
          <c:orientation val="minMax"/>
          <c:max val="0.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spension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3361415"/>
        <c:crosses val="autoZero"/>
        <c:crossBetween val="between"/>
        <c:majorUnit val="0.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2</c:f>
              <c:strCache>
                <c:ptCount val="1"/>
                <c:pt idx="0">
                  <c:v>Visioning</c:v>
                </c:pt>
              </c:strCache>
            </c:strRef>
          </c:tx>
          <c:spPr>
            <a:pattFill prst="wdDnDiag">
              <a:fgClr>
                <a:schemeClr val="accent1">
                  <a:lumMod val="20000"/>
                  <a:lumOff val="80000"/>
                </a:schemeClr>
              </a:fgClr>
              <a:bgClr>
                <a:schemeClr val="bg1"/>
              </a:bgClr>
            </a:pattFill>
            <a:ln>
              <a:noFill/>
              <a:prstDash val="sysDot"/>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Strategic Community Partnerships</c:v>
                </c:pt>
                <c:pt idx="1">
                  <c:v>Sustainging Staff and Resources</c:v>
                </c:pt>
                <c:pt idx="2">
                  <c:v>Collaborative Leadership</c:v>
                </c:pt>
                <c:pt idx="3">
                  <c:v>Centering Community-based Leadership</c:v>
                </c:pt>
                <c:pt idx="4">
                  <c:v>Shared Commitment, Understanding and Priorities</c:v>
                </c:pt>
              </c:strCache>
            </c:strRef>
          </c:cat>
          <c:val>
            <c:numRef>
              <c:f>Sheet1!$B$3:$B$7</c:f>
              <c:numCache>
                <c:formatCode>0%</c:formatCode>
                <c:ptCount val="5"/>
                <c:pt idx="0">
                  <c:v>0.49</c:v>
                </c:pt>
                <c:pt idx="1">
                  <c:v>0.46</c:v>
                </c:pt>
                <c:pt idx="2">
                  <c:v>0.54</c:v>
                </c:pt>
                <c:pt idx="3">
                  <c:v>0.63</c:v>
                </c:pt>
                <c:pt idx="4">
                  <c:v>0.56999999999999995</c:v>
                </c:pt>
              </c:numCache>
            </c:numRef>
          </c:val>
          <c:extLst>
            <c:ext xmlns:c16="http://schemas.microsoft.com/office/drawing/2014/chart" uri="{C3380CC4-5D6E-409C-BE32-E72D297353CC}">
              <c16:uniqueId val="{00000000-5DC5-4610-8F5E-45F0EC99D279}"/>
            </c:ext>
          </c:extLst>
        </c:ser>
        <c:ser>
          <c:idx val="1"/>
          <c:order val="1"/>
          <c:tx>
            <c:strRef>
              <c:f>Sheet1!$C$2</c:f>
              <c:strCache>
                <c:ptCount val="1"/>
                <c:pt idx="0">
                  <c:v>Engaging</c:v>
                </c:pt>
              </c:strCache>
            </c:strRef>
          </c:tx>
          <c:spPr>
            <a:pattFill prst="dkDnDiag">
              <a:fgClr>
                <a:schemeClr val="accent1">
                  <a:lumMod val="40000"/>
                  <a:lumOff val="60000"/>
                </a:schemeClr>
              </a:fgClr>
              <a:bgClr>
                <a:schemeClr val="bg1"/>
              </a:bgClr>
            </a:pattFill>
            <a:ln>
              <a:noFill/>
            </a:ln>
            <a:effectLst/>
          </c:spPr>
          <c:invertIfNegative val="0"/>
          <c:dLbls>
            <c:dLbl>
              <c:idx val="4"/>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E9E9-4DEF-8048-4DEF347CE49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Strategic Community Partnerships</c:v>
                </c:pt>
                <c:pt idx="1">
                  <c:v>Sustainging Staff and Resources</c:v>
                </c:pt>
                <c:pt idx="2">
                  <c:v>Collaborative Leadership</c:v>
                </c:pt>
                <c:pt idx="3">
                  <c:v>Centering Community-based Leadership</c:v>
                </c:pt>
                <c:pt idx="4">
                  <c:v>Shared Commitment, Understanding and Priorities</c:v>
                </c:pt>
              </c:strCache>
            </c:strRef>
          </c:cat>
          <c:val>
            <c:numRef>
              <c:f>Sheet1!$C$3:$C$7</c:f>
              <c:numCache>
                <c:formatCode>0%</c:formatCode>
                <c:ptCount val="5"/>
                <c:pt idx="0">
                  <c:v>0.4</c:v>
                </c:pt>
                <c:pt idx="1">
                  <c:v>0.46</c:v>
                </c:pt>
                <c:pt idx="2">
                  <c:v>0.4</c:v>
                </c:pt>
                <c:pt idx="3">
                  <c:v>0.33</c:v>
                </c:pt>
                <c:pt idx="4">
                  <c:v>0.4</c:v>
                </c:pt>
              </c:numCache>
            </c:numRef>
          </c:val>
          <c:extLst>
            <c:ext xmlns:c16="http://schemas.microsoft.com/office/drawing/2014/chart" uri="{C3380CC4-5D6E-409C-BE32-E72D297353CC}">
              <c16:uniqueId val="{00000001-5DC5-4610-8F5E-45F0EC99D279}"/>
            </c:ext>
          </c:extLst>
        </c:ser>
        <c:ser>
          <c:idx val="2"/>
          <c:order val="2"/>
          <c:tx>
            <c:strRef>
              <c:f>Sheet1!$D$2</c:f>
              <c:strCache>
                <c:ptCount val="1"/>
                <c:pt idx="0">
                  <c:v>Transforming</c:v>
                </c:pt>
              </c:strCache>
            </c:strRef>
          </c:tx>
          <c:spPr>
            <a:solidFill>
              <a:schemeClr val="tx2">
                <a:lumMod val="50000"/>
                <a:lumOff val="50000"/>
              </a:schemeClr>
            </a:solidFill>
            <a:ln>
              <a:noFill/>
            </a:ln>
            <a:effectLst/>
          </c:spPr>
          <c:invertIfNegative val="0"/>
          <c:dLbls>
            <c:spPr>
              <a:solidFill>
                <a:schemeClr val="accent1">
                  <a:lumMod val="75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Strategic Community Partnerships</c:v>
                </c:pt>
                <c:pt idx="1">
                  <c:v>Sustainging Staff and Resources</c:v>
                </c:pt>
                <c:pt idx="2">
                  <c:v>Collaborative Leadership</c:v>
                </c:pt>
                <c:pt idx="3">
                  <c:v>Centering Community-based Leadership</c:v>
                </c:pt>
                <c:pt idx="4">
                  <c:v>Shared Commitment, Understanding and Priorities</c:v>
                </c:pt>
              </c:strCache>
            </c:strRef>
          </c:cat>
          <c:val>
            <c:numRef>
              <c:f>Sheet1!$D$3:$D$7</c:f>
              <c:numCache>
                <c:formatCode>0%</c:formatCode>
                <c:ptCount val="5"/>
                <c:pt idx="0">
                  <c:v>0.11</c:v>
                </c:pt>
                <c:pt idx="1">
                  <c:v>7.0000000000000007E-2</c:v>
                </c:pt>
                <c:pt idx="2">
                  <c:v>0.05</c:v>
                </c:pt>
                <c:pt idx="3">
                  <c:v>0.04</c:v>
                </c:pt>
                <c:pt idx="4">
                  <c:v>0.03</c:v>
                </c:pt>
              </c:numCache>
            </c:numRef>
          </c:val>
          <c:extLst>
            <c:ext xmlns:c16="http://schemas.microsoft.com/office/drawing/2014/chart" uri="{C3380CC4-5D6E-409C-BE32-E72D297353CC}">
              <c16:uniqueId val="{00000002-5DC5-4610-8F5E-45F0EC99D279}"/>
            </c:ext>
          </c:extLst>
        </c:ser>
        <c:ser>
          <c:idx val="3"/>
          <c:order val="3"/>
          <c:tx>
            <c:strRef>
              <c:f>Sheet1!$E$2</c:f>
              <c:strCache>
                <c:ptCount val="1"/>
                <c:pt idx="0">
                  <c:v>Null</c:v>
                </c:pt>
              </c:strCache>
            </c:strRef>
          </c:tx>
          <c:spPr>
            <a:solidFill>
              <a:schemeClr val="accent1">
                <a:lumMod val="75000"/>
              </a:schemeClr>
            </a:solidFill>
            <a:ln>
              <a:noFill/>
            </a:ln>
            <a:effectLst/>
          </c:spPr>
          <c:invertIfNegative val="0"/>
          <c:cat>
            <c:strRef>
              <c:f>Sheet1!$A$3:$A$7</c:f>
              <c:strCache>
                <c:ptCount val="5"/>
                <c:pt idx="0">
                  <c:v>Strategic Community Partnerships</c:v>
                </c:pt>
                <c:pt idx="1">
                  <c:v>Sustainging Staff and Resources</c:v>
                </c:pt>
                <c:pt idx="2">
                  <c:v>Collaborative Leadership</c:v>
                </c:pt>
                <c:pt idx="3">
                  <c:v>Centering Community-based Leadership</c:v>
                </c:pt>
                <c:pt idx="4">
                  <c:v>Shared Commitment, Understanding and Priorities</c:v>
                </c:pt>
              </c:strCache>
            </c:strRef>
          </c:cat>
          <c:val>
            <c:numRef>
              <c:f>Sheet1!$E$3:$E$7</c:f>
              <c:numCache>
                <c:formatCode>0%</c:formatCode>
                <c:ptCount val="5"/>
                <c:pt idx="0">
                  <c:v>0</c:v>
                </c:pt>
                <c:pt idx="1">
                  <c:v>0.01</c:v>
                </c:pt>
                <c:pt idx="2">
                  <c:v>0.01</c:v>
                </c:pt>
                <c:pt idx="3">
                  <c:v>0</c:v>
                </c:pt>
                <c:pt idx="4">
                  <c:v>0</c:v>
                </c:pt>
              </c:numCache>
            </c:numRef>
          </c:val>
          <c:extLst>
            <c:ext xmlns:c16="http://schemas.microsoft.com/office/drawing/2014/chart" uri="{C3380CC4-5D6E-409C-BE32-E72D297353CC}">
              <c16:uniqueId val="{00000003-5DC5-4610-8F5E-45F0EC99D279}"/>
            </c:ext>
          </c:extLst>
        </c:ser>
        <c:dLbls>
          <c:showLegendKey val="0"/>
          <c:showVal val="0"/>
          <c:showCatName val="0"/>
          <c:showSerName val="0"/>
          <c:showPercent val="0"/>
          <c:showBubbleSize val="0"/>
        </c:dLbls>
        <c:gapWidth val="150"/>
        <c:overlap val="100"/>
        <c:axId val="726180176"/>
        <c:axId val="726182696"/>
      </c:barChart>
      <c:catAx>
        <c:axId val="7261801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26182696"/>
        <c:crosses val="autoZero"/>
        <c:auto val="0"/>
        <c:lblAlgn val="ctr"/>
        <c:lblOffset val="100"/>
        <c:noMultiLvlLbl val="0"/>
      </c:catAx>
      <c:valAx>
        <c:axId val="72618269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26180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A$2</c:f>
              <c:strCache>
                <c:ptCount val="1"/>
                <c:pt idx="0">
                  <c:v>Cohort 1</c:v>
                </c:pt>
              </c:strCache>
            </c:strRef>
          </c:tx>
          <c:spPr>
            <a:ln w="28575" cap="rnd">
              <a:solidFill>
                <a:schemeClr val="accent1"/>
              </a:solidFill>
              <a:prstDash val="solid"/>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2021-22</c:v>
                </c:pt>
                <c:pt idx="1">
                  <c:v>2022-23</c:v>
                </c:pt>
                <c:pt idx="2">
                  <c:v>2023-24</c:v>
                </c:pt>
              </c:strCache>
            </c:strRef>
          </c:cat>
          <c:val>
            <c:numRef>
              <c:f>Sheet1!$B$2:$D$2</c:f>
              <c:numCache>
                <c:formatCode>General</c:formatCode>
                <c:ptCount val="3"/>
                <c:pt idx="0">
                  <c:v>44.5</c:v>
                </c:pt>
                <c:pt idx="1">
                  <c:v>39.299999999999997</c:v>
                </c:pt>
                <c:pt idx="2">
                  <c:v>31.07</c:v>
                </c:pt>
              </c:numCache>
            </c:numRef>
          </c:val>
          <c:smooth val="0"/>
          <c:extLst>
            <c:ext xmlns:c16="http://schemas.microsoft.com/office/drawing/2014/chart" uri="{C3380CC4-5D6E-409C-BE32-E72D297353CC}">
              <c16:uniqueId val="{00000000-28FF-49DA-9F87-A44C0ED4FED7}"/>
            </c:ext>
          </c:extLst>
        </c:ser>
        <c:ser>
          <c:idx val="1"/>
          <c:order val="1"/>
          <c:tx>
            <c:strRef>
              <c:f>Sheet1!$A$3</c:f>
              <c:strCache>
                <c:ptCount val="1"/>
                <c:pt idx="0">
                  <c:v>Cohort 2</c:v>
                </c:pt>
              </c:strCache>
            </c:strRef>
          </c:tx>
          <c:spPr>
            <a:ln w="28575" cap="rnd">
              <a:solidFill>
                <a:schemeClr val="accent2"/>
              </a:solidFill>
              <a:prstDash val="lgDash"/>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2021-22</c:v>
                </c:pt>
                <c:pt idx="1">
                  <c:v>2022-23</c:v>
                </c:pt>
                <c:pt idx="2">
                  <c:v>2023-24</c:v>
                </c:pt>
              </c:strCache>
            </c:strRef>
          </c:cat>
          <c:val>
            <c:numRef>
              <c:f>Sheet1!$B$3:$D$3</c:f>
              <c:numCache>
                <c:formatCode>General</c:formatCode>
                <c:ptCount val="3"/>
                <c:pt idx="0">
                  <c:v>41.47</c:v>
                </c:pt>
                <c:pt idx="1">
                  <c:v>34.4</c:v>
                </c:pt>
                <c:pt idx="2">
                  <c:v>28.84</c:v>
                </c:pt>
              </c:numCache>
            </c:numRef>
          </c:val>
          <c:smooth val="0"/>
          <c:extLst>
            <c:ext xmlns:c16="http://schemas.microsoft.com/office/drawing/2014/chart" uri="{C3380CC4-5D6E-409C-BE32-E72D297353CC}">
              <c16:uniqueId val="{00000001-28FF-49DA-9F87-A44C0ED4FED7}"/>
            </c:ext>
          </c:extLst>
        </c:ser>
        <c:ser>
          <c:idx val="2"/>
          <c:order val="2"/>
          <c:tx>
            <c:strRef>
              <c:f>Sheet1!$A$4</c:f>
              <c:strCache>
                <c:ptCount val="1"/>
                <c:pt idx="0">
                  <c:v>California</c:v>
                </c:pt>
              </c:strCache>
            </c:strRef>
          </c:tx>
          <c:spPr>
            <a:ln w="28575" cap="rnd">
              <a:solidFill>
                <a:schemeClr val="accent3"/>
              </a:solidFill>
              <a:prstDash val="sysDot"/>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2021-22</c:v>
                </c:pt>
                <c:pt idx="1">
                  <c:v>2022-23</c:v>
                </c:pt>
                <c:pt idx="2">
                  <c:v>2023-24</c:v>
                </c:pt>
              </c:strCache>
            </c:strRef>
          </c:cat>
          <c:val>
            <c:numRef>
              <c:f>Sheet1!$B$4:$D$4</c:f>
              <c:numCache>
                <c:formatCode>General</c:formatCode>
                <c:ptCount val="3"/>
                <c:pt idx="0">
                  <c:v>33.380000000000003</c:v>
                </c:pt>
                <c:pt idx="1">
                  <c:v>28.85</c:v>
                </c:pt>
                <c:pt idx="2">
                  <c:v>23.42</c:v>
                </c:pt>
              </c:numCache>
            </c:numRef>
          </c:val>
          <c:smooth val="0"/>
          <c:extLst>
            <c:ext xmlns:c16="http://schemas.microsoft.com/office/drawing/2014/chart" uri="{C3380CC4-5D6E-409C-BE32-E72D297353CC}">
              <c16:uniqueId val="{00000002-28FF-49DA-9F87-A44C0ED4FED7}"/>
            </c:ext>
          </c:extLst>
        </c:ser>
        <c:dLbls>
          <c:showLegendKey val="0"/>
          <c:showVal val="0"/>
          <c:showCatName val="0"/>
          <c:showSerName val="0"/>
          <c:showPercent val="0"/>
          <c:showBubbleSize val="0"/>
        </c:dLbls>
        <c:smooth val="0"/>
        <c:axId val="351510888"/>
        <c:axId val="351510168"/>
      </c:lineChart>
      <c:catAx>
        <c:axId val="35151088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51510168"/>
        <c:crosses val="autoZero"/>
        <c:auto val="1"/>
        <c:lblAlgn val="ctr"/>
        <c:lblOffset val="100"/>
        <c:tickLblSkip val="1"/>
        <c:noMultiLvlLbl val="0"/>
      </c:catAx>
      <c:valAx>
        <c:axId val="351510168"/>
        <c:scaling>
          <c:orientation val="minMax"/>
          <c:max val="45"/>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51510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340D2-882F-4615-A78B-2016D8E94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19521</Words>
  <Characters>120841</Characters>
  <Application>Microsoft Office Word</Application>
  <DocSecurity>0</DocSecurity>
  <Lines>2369</Lines>
  <Paragraphs>995</Paragraphs>
  <ScaleCrop>false</ScaleCrop>
  <HeadingPairs>
    <vt:vector size="2" baseType="variant">
      <vt:variant>
        <vt:lpstr>Title</vt:lpstr>
      </vt:variant>
      <vt:variant>
        <vt:i4>1</vt:i4>
      </vt:variant>
    </vt:vector>
  </HeadingPairs>
  <TitlesOfParts>
    <vt:vector size="1" baseType="lpstr">
      <vt:lpstr>2025 CCSPP Legisaltive Report - High School (CA Dept of Education)</vt:lpstr>
    </vt:vector>
  </TitlesOfParts>
  <Company/>
  <LinksUpToDate>false</LinksUpToDate>
  <CharactersWithSpaces>13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CCSPP Legisaltive Report - High School (CA Dept of Education)</dc:title>
  <dc:subject>2025 California Community Schools Partnership Program (CCSPP) Legisaltive Report.</dc:subject>
  <dc:creator/>
  <cp:keywords/>
  <dc:description/>
  <cp:lastModifiedBy/>
  <cp:revision>1</cp:revision>
  <dcterms:created xsi:type="dcterms:W3CDTF">2025-12-26T20:15:00Z</dcterms:created>
  <dcterms:modified xsi:type="dcterms:W3CDTF">2025-12-29T23:10:00Z</dcterms:modified>
</cp:coreProperties>
</file>